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itleFrame"/>
        <w:tblpPr w:leftFromText="181" w:rightFromText="181" w:vertAnchor="page" w:horzAnchor="page" w:tblpYSpec="bottom"/>
        <w:tblW w:w="12189" w:type="dxa"/>
        <w:tblLayout w:type="fixed"/>
        <w:tblLook w:val="04A0" w:firstRow="1" w:lastRow="0" w:firstColumn="1" w:lastColumn="0" w:noHBand="0" w:noVBand="1"/>
      </w:tblPr>
      <w:tblGrid>
        <w:gridCol w:w="12189"/>
      </w:tblGrid>
      <w:tr w:rsidR="00F87E39" w14:paraId="4EA1BD74" w14:textId="77777777" w:rsidTr="00013C0D">
        <w:trPr>
          <w:trHeight w:hRule="exact" w:val="8959"/>
        </w:trPr>
        <w:tc>
          <w:tcPr>
            <w:tcW w:w="12189" w:type="dxa"/>
          </w:tcPr>
          <w:p w14:paraId="54013D83" w14:textId="40589C3E" w:rsidR="00F87E39" w:rsidRPr="00F87E39" w:rsidRDefault="00F87E39" w:rsidP="00F87E39">
            <w:pPr>
              <w:pStyle w:val="NoSpacing"/>
            </w:pPr>
          </w:p>
        </w:tc>
      </w:tr>
    </w:tbl>
    <w:p w14:paraId="2DEDF670" w14:textId="77777777" w:rsidR="00C02323" w:rsidRDefault="00C02323"/>
    <w:tbl>
      <w:tblPr>
        <w:tblStyle w:val="TitleFrame"/>
        <w:tblpPr w:leftFromText="181" w:rightFromText="181" w:vertAnchor="page" w:horzAnchor="page" w:tblpX="4265" w:tblpY="681"/>
        <w:tblW w:w="6963" w:type="dxa"/>
        <w:tblLayout w:type="fixed"/>
        <w:tblLook w:val="04A0" w:firstRow="1" w:lastRow="0" w:firstColumn="1" w:lastColumn="0" w:noHBand="0" w:noVBand="1"/>
      </w:tblPr>
      <w:tblGrid>
        <w:gridCol w:w="6963"/>
      </w:tblGrid>
      <w:tr w:rsidR="008B1C08" w14:paraId="160CCBC0" w14:textId="77777777" w:rsidTr="00022856">
        <w:trPr>
          <w:trHeight w:hRule="exact" w:val="6804"/>
        </w:trPr>
        <w:tc>
          <w:tcPr>
            <w:tcW w:w="6963" w:type="dxa"/>
          </w:tcPr>
          <w:p w14:paraId="1D1404BA" w14:textId="7BDDDF1D" w:rsidR="008B1C08" w:rsidRPr="008B1C08" w:rsidRDefault="006F15F0" w:rsidP="007E7E2E">
            <w:pPr>
              <w:pStyle w:val="Title"/>
              <w:framePr w:hSpace="0" w:wrap="auto" w:vAnchor="margin" w:hAnchor="text" w:xAlign="left" w:yAlign="inline"/>
            </w:pPr>
            <w:sdt>
              <w:sdtPr>
                <w:alias w:val="Title"/>
                <w:tag w:val=""/>
                <w:id w:val="823394059"/>
                <w:lock w:val="sdtLocked"/>
                <w:placeholder>
                  <w:docPart w:val="BBC5F886877745EF8D8FB470B542462E"/>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CC3DCB" w:rsidRPr="00791DB9">
                  <w:t>Mental Health and Alcohol and Other Drugs Capital Renewal Fund</w:t>
                </w:r>
              </w:sdtContent>
            </w:sdt>
          </w:p>
          <w:sdt>
            <w:sdtPr>
              <w:id w:val="-489093580"/>
              <w:placeholder>
                <w:docPart w:val="AEB27A76128E414AAA4F6A8366DF010C"/>
              </w:placeholder>
            </w:sdtPr>
            <w:sdtEndPr/>
            <w:sdtContent>
              <w:p w14:paraId="24060579" w14:textId="63818460" w:rsidR="007E7E2E" w:rsidRPr="007E7E2E" w:rsidRDefault="00983254" w:rsidP="00357F68">
                <w:pPr>
                  <w:pStyle w:val="Subtitle"/>
                  <w:framePr w:hSpace="0" w:wrap="auto" w:vAnchor="margin" w:hAnchor="text" w:xAlign="left" w:yAlign="inline"/>
                </w:pPr>
                <w:r w:rsidRPr="00983254">
                  <w:t xml:space="preserve">Frequently </w:t>
                </w:r>
                <w:r w:rsidR="001B2FA8">
                  <w:t>A</w:t>
                </w:r>
                <w:r w:rsidRPr="00983254">
                  <w:t xml:space="preserve">sked </w:t>
                </w:r>
                <w:r w:rsidR="001B2FA8">
                  <w:t>Q</w:t>
                </w:r>
                <w:r w:rsidRPr="00983254">
                  <w:t xml:space="preserve">uestions </w:t>
                </w:r>
                <w:r w:rsidR="005C4A8A">
                  <w:t>(FAQs)</w:t>
                </w:r>
                <w:r w:rsidRPr="00983254">
                  <w:t xml:space="preserve"> </w:t>
                </w:r>
              </w:p>
            </w:sdtContent>
          </w:sdt>
        </w:tc>
      </w:tr>
    </w:tbl>
    <w:p w14:paraId="03F14199" w14:textId="77777777" w:rsidR="00C02323" w:rsidRDefault="00C02323" w:rsidP="00A73396"/>
    <w:p w14:paraId="596E2A93" w14:textId="77777777" w:rsidR="00C02323" w:rsidRDefault="00C02323" w:rsidP="00A73396">
      <w:pPr>
        <w:sectPr w:rsidR="00C02323" w:rsidSect="0028122C">
          <w:headerReference w:type="even" r:id="rId11"/>
          <w:footerReference w:type="even" r:id="rId12"/>
          <w:footerReference w:type="default" r:id="rId13"/>
          <w:headerReference w:type="first" r:id="rId14"/>
          <w:type w:val="continuous"/>
          <w:pgSz w:w="11906" w:h="16838"/>
          <w:pgMar w:top="1418" w:right="1418" w:bottom="1418" w:left="1418" w:header="454" w:footer="510" w:gutter="0"/>
          <w:cols w:space="720"/>
          <w:titlePg/>
          <w:docGrid w:linePitch="360"/>
        </w:sectPr>
      </w:pPr>
    </w:p>
    <w:sdt>
      <w:sdtPr>
        <w:rPr>
          <w:rFonts w:eastAsia="Times"/>
          <w:bCs w:val="0"/>
          <w:color w:val="auto"/>
          <w:sz w:val="20"/>
          <w:szCs w:val="20"/>
        </w:rPr>
        <w:id w:val="-1936207013"/>
        <w:docPartObj>
          <w:docPartGallery w:val="Table of Contents"/>
          <w:docPartUnique/>
        </w:docPartObj>
      </w:sdtPr>
      <w:sdtEndPr>
        <w:rPr>
          <w:b/>
          <w:noProof/>
        </w:rPr>
      </w:sdtEndPr>
      <w:sdtContent>
        <w:p w14:paraId="726438BE" w14:textId="1FC9D6B5" w:rsidR="00AC7D3F" w:rsidRPr="00AC7D3F" w:rsidRDefault="00AC7D3F" w:rsidP="00AC7D3F">
          <w:pPr>
            <w:pStyle w:val="TOCHeading"/>
          </w:pPr>
          <w:r w:rsidRPr="00AC7D3F">
            <w:t>Contents</w:t>
          </w:r>
        </w:p>
        <w:p w14:paraId="4347D9AB" w14:textId="3D478EC2" w:rsidR="00791DB9" w:rsidRDefault="00AC7D3F">
          <w:pPr>
            <w:pStyle w:val="TOC1"/>
            <w:rPr>
              <w:rFonts w:asciiTheme="minorHAnsi" w:eastAsiaTheme="minorEastAsia" w:hAnsiTheme="minorHAnsi" w:cstheme="minorBidi"/>
              <w:b w:val="0"/>
              <w:color w:val="auto"/>
              <w:kern w:val="2"/>
              <w:sz w:val="24"/>
              <w:szCs w:val="24"/>
              <w:lang w:eastAsia="en-AU"/>
              <w14:ligatures w14:val="standardContextual"/>
            </w:rPr>
          </w:pPr>
          <w:r>
            <w:rPr>
              <w:b w:val="0"/>
              <w:color w:val="550F25" w:themeColor="accent1"/>
            </w:rPr>
            <w:fldChar w:fldCharType="begin"/>
          </w:r>
          <w:r>
            <w:rPr>
              <w:b w:val="0"/>
              <w:color w:val="550F25" w:themeColor="accent1"/>
            </w:rPr>
            <w:instrText xml:space="preserve"> TOC \o "1-2" \h \z \u </w:instrText>
          </w:r>
          <w:r>
            <w:rPr>
              <w:b w:val="0"/>
              <w:color w:val="550F25" w:themeColor="accent1"/>
            </w:rPr>
            <w:fldChar w:fldCharType="separate"/>
          </w:r>
          <w:hyperlink w:anchor="_Toc224808126" w:history="1">
            <w:r w:rsidR="00791DB9" w:rsidRPr="0001457D">
              <w:rPr>
                <w:rStyle w:val="Hyperlink"/>
              </w:rPr>
              <w:t>General</w:t>
            </w:r>
            <w:r w:rsidR="00791DB9">
              <w:rPr>
                <w:webHidden/>
              </w:rPr>
              <w:tab/>
            </w:r>
            <w:r w:rsidR="00791DB9">
              <w:rPr>
                <w:webHidden/>
              </w:rPr>
              <w:fldChar w:fldCharType="begin"/>
            </w:r>
            <w:r w:rsidR="00791DB9">
              <w:rPr>
                <w:webHidden/>
              </w:rPr>
              <w:instrText xml:space="preserve"> PAGEREF _Toc224808126 \h </w:instrText>
            </w:r>
            <w:r w:rsidR="00791DB9">
              <w:rPr>
                <w:webHidden/>
              </w:rPr>
            </w:r>
            <w:r w:rsidR="00791DB9">
              <w:rPr>
                <w:webHidden/>
              </w:rPr>
              <w:fldChar w:fldCharType="separate"/>
            </w:r>
            <w:r w:rsidR="00791DB9">
              <w:rPr>
                <w:webHidden/>
              </w:rPr>
              <w:t>3</w:t>
            </w:r>
            <w:r w:rsidR="00791DB9">
              <w:rPr>
                <w:webHidden/>
              </w:rPr>
              <w:fldChar w:fldCharType="end"/>
            </w:r>
          </w:hyperlink>
        </w:p>
        <w:p w14:paraId="367652DB" w14:textId="13B11981"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27" w:history="1">
            <w:r w:rsidRPr="0001457D">
              <w:rPr>
                <w:rStyle w:val="Hyperlink"/>
              </w:rPr>
              <w:t>What is the Mental Health and Alcohol and Other Drugs Capital Renewal Fund?</w:t>
            </w:r>
            <w:r>
              <w:rPr>
                <w:webHidden/>
              </w:rPr>
              <w:tab/>
            </w:r>
            <w:r>
              <w:rPr>
                <w:webHidden/>
              </w:rPr>
              <w:fldChar w:fldCharType="begin"/>
            </w:r>
            <w:r>
              <w:rPr>
                <w:webHidden/>
              </w:rPr>
              <w:instrText xml:space="preserve"> PAGEREF _Toc224808127 \h </w:instrText>
            </w:r>
            <w:r>
              <w:rPr>
                <w:webHidden/>
              </w:rPr>
            </w:r>
            <w:r>
              <w:rPr>
                <w:webHidden/>
              </w:rPr>
              <w:fldChar w:fldCharType="separate"/>
            </w:r>
            <w:r>
              <w:rPr>
                <w:webHidden/>
              </w:rPr>
              <w:t>3</w:t>
            </w:r>
            <w:r>
              <w:rPr>
                <w:webHidden/>
              </w:rPr>
              <w:fldChar w:fldCharType="end"/>
            </w:r>
          </w:hyperlink>
        </w:p>
        <w:p w14:paraId="74557E50" w14:textId="12AAED13"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28" w:history="1">
            <w:r w:rsidRPr="0001457D">
              <w:rPr>
                <w:rStyle w:val="Hyperlink"/>
              </w:rPr>
              <w:t>What type of projects will be in scope?</w:t>
            </w:r>
            <w:r>
              <w:rPr>
                <w:webHidden/>
              </w:rPr>
              <w:tab/>
            </w:r>
            <w:r>
              <w:rPr>
                <w:webHidden/>
              </w:rPr>
              <w:fldChar w:fldCharType="begin"/>
            </w:r>
            <w:r>
              <w:rPr>
                <w:webHidden/>
              </w:rPr>
              <w:instrText xml:space="preserve"> PAGEREF _Toc224808128 \h </w:instrText>
            </w:r>
            <w:r>
              <w:rPr>
                <w:webHidden/>
              </w:rPr>
            </w:r>
            <w:r>
              <w:rPr>
                <w:webHidden/>
              </w:rPr>
              <w:fldChar w:fldCharType="separate"/>
            </w:r>
            <w:r>
              <w:rPr>
                <w:webHidden/>
              </w:rPr>
              <w:t>3</w:t>
            </w:r>
            <w:r>
              <w:rPr>
                <w:webHidden/>
              </w:rPr>
              <w:fldChar w:fldCharType="end"/>
            </w:r>
          </w:hyperlink>
        </w:p>
        <w:p w14:paraId="0EDBAC57" w14:textId="6C657882"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29" w:history="1">
            <w:r w:rsidRPr="0001457D">
              <w:rPr>
                <w:rStyle w:val="Hyperlink"/>
              </w:rPr>
              <w:t>What is the pool of funds available?</w:t>
            </w:r>
            <w:r>
              <w:rPr>
                <w:webHidden/>
              </w:rPr>
              <w:tab/>
            </w:r>
            <w:r>
              <w:rPr>
                <w:webHidden/>
              </w:rPr>
              <w:fldChar w:fldCharType="begin"/>
            </w:r>
            <w:r>
              <w:rPr>
                <w:webHidden/>
              </w:rPr>
              <w:instrText xml:space="preserve"> PAGEREF _Toc224808129 \h </w:instrText>
            </w:r>
            <w:r>
              <w:rPr>
                <w:webHidden/>
              </w:rPr>
            </w:r>
            <w:r>
              <w:rPr>
                <w:webHidden/>
              </w:rPr>
              <w:fldChar w:fldCharType="separate"/>
            </w:r>
            <w:r>
              <w:rPr>
                <w:webHidden/>
              </w:rPr>
              <w:t>3</w:t>
            </w:r>
            <w:r>
              <w:rPr>
                <w:webHidden/>
              </w:rPr>
              <w:fldChar w:fldCharType="end"/>
            </w:r>
          </w:hyperlink>
        </w:p>
        <w:p w14:paraId="1C6F4107" w14:textId="54B73CFC"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30" w:history="1">
            <w:r w:rsidRPr="0001457D">
              <w:rPr>
                <w:rStyle w:val="Hyperlink"/>
              </w:rPr>
              <w:t>What is the maximum amount health services can apply for?</w:t>
            </w:r>
            <w:r>
              <w:rPr>
                <w:webHidden/>
              </w:rPr>
              <w:tab/>
            </w:r>
            <w:r>
              <w:rPr>
                <w:webHidden/>
              </w:rPr>
              <w:fldChar w:fldCharType="begin"/>
            </w:r>
            <w:r>
              <w:rPr>
                <w:webHidden/>
              </w:rPr>
              <w:instrText xml:space="preserve"> PAGEREF _Toc224808130 \h </w:instrText>
            </w:r>
            <w:r>
              <w:rPr>
                <w:webHidden/>
              </w:rPr>
            </w:r>
            <w:r>
              <w:rPr>
                <w:webHidden/>
              </w:rPr>
              <w:fldChar w:fldCharType="separate"/>
            </w:r>
            <w:r>
              <w:rPr>
                <w:webHidden/>
              </w:rPr>
              <w:t>4</w:t>
            </w:r>
            <w:r>
              <w:rPr>
                <w:webHidden/>
              </w:rPr>
              <w:fldChar w:fldCharType="end"/>
            </w:r>
          </w:hyperlink>
        </w:p>
        <w:p w14:paraId="731E5E97" w14:textId="0F38E9AA"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31" w:history="1">
            <w:r w:rsidRPr="0001457D">
              <w:rPr>
                <w:rStyle w:val="Hyperlink"/>
              </w:rPr>
              <w:t>What qualifies project basic rules and deliverables?</w:t>
            </w:r>
            <w:r>
              <w:rPr>
                <w:webHidden/>
              </w:rPr>
              <w:tab/>
            </w:r>
            <w:r>
              <w:rPr>
                <w:webHidden/>
              </w:rPr>
              <w:fldChar w:fldCharType="begin"/>
            </w:r>
            <w:r>
              <w:rPr>
                <w:webHidden/>
              </w:rPr>
              <w:instrText xml:space="preserve"> PAGEREF _Toc224808131 \h </w:instrText>
            </w:r>
            <w:r>
              <w:rPr>
                <w:webHidden/>
              </w:rPr>
            </w:r>
            <w:r>
              <w:rPr>
                <w:webHidden/>
              </w:rPr>
              <w:fldChar w:fldCharType="separate"/>
            </w:r>
            <w:r>
              <w:rPr>
                <w:webHidden/>
              </w:rPr>
              <w:t>4</w:t>
            </w:r>
            <w:r>
              <w:rPr>
                <w:webHidden/>
              </w:rPr>
              <w:fldChar w:fldCharType="end"/>
            </w:r>
          </w:hyperlink>
        </w:p>
        <w:p w14:paraId="6F1FB7C5" w14:textId="744FD732" w:rsidR="00791DB9" w:rsidRDefault="00791DB9">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808132" w:history="1">
            <w:r w:rsidRPr="0001457D">
              <w:rPr>
                <w:rStyle w:val="Hyperlink"/>
              </w:rPr>
              <w:t>Ineligible and excluded items</w:t>
            </w:r>
            <w:r>
              <w:rPr>
                <w:webHidden/>
              </w:rPr>
              <w:tab/>
            </w:r>
            <w:r>
              <w:rPr>
                <w:webHidden/>
              </w:rPr>
              <w:fldChar w:fldCharType="begin"/>
            </w:r>
            <w:r>
              <w:rPr>
                <w:webHidden/>
              </w:rPr>
              <w:instrText xml:space="preserve"> PAGEREF _Toc224808132 \h </w:instrText>
            </w:r>
            <w:r>
              <w:rPr>
                <w:webHidden/>
              </w:rPr>
            </w:r>
            <w:r>
              <w:rPr>
                <w:webHidden/>
              </w:rPr>
              <w:fldChar w:fldCharType="separate"/>
            </w:r>
            <w:r>
              <w:rPr>
                <w:webHidden/>
              </w:rPr>
              <w:t>4</w:t>
            </w:r>
            <w:r>
              <w:rPr>
                <w:webHidden/>
              </w:rPr>
              <w:fldChar w:fldCharType="end"/>
            </w:r>
          </w:hyperlink>
        </w:p>
        <w:p w14:paraId="2ED9F694" w14:textId="26EB3CA8"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33" w:history="1">
            <w:r w:rsidRPr="0001457D">
              <w:rPr>
                <w:rStyle w:val="Hyperlink"/>
              </w:rPr>
              <w:t>What qualifies as a project?</w:t>
            </w:r>
            <w:r>
              <w:rPr>
                <w:webHidden/>
              </w:rPr>
              <w:tab/>
            </w:r>
            <w:r>
              <w:rPr>
                <w:webHidden/>
              </w:rPr>
              <w:fldChar w:fldCharType="begin"/>
            </w:r>
            <w:r>
              <w:rPr>
                <w:webHidden/>
              </w:rPr>
              <w:instrText xml:space="preserve"> PAGEREF _Toc224808133 \h </w:instrText>
            </w:r>
            <w:r>
              <w:rPr>
                <w:webHidden/>
              </w:rPr>
            </w:r>
            <w:r>
              <w:rPr>
                <w:webHidden/>
              </w:rPr>
              <w:fldChar w:fldCharType="separate"/>
            </w:r>
            <w:r>
              <w:rPr>
                <w:webHidden/>
              </w:rPr>
              <w:t>4</w:t>
            </w:r>
            <w:r>
              <w:rPr>
                <w:webHidden/>
              </w:rPr>
              <w:fldChar w:fldCharType="end"/>
            </w:r>
          </w:hyperlink>
        </w:p>
        <w:p w14:paraId="7AD568E6" w14:textId="18FABC8B"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34" w:history="1">
            <w:r w:rsidRPr="0001457D">
              <w:rPr>
                <w:rStyle w:val="Hyperlink"/>
              </w:rPr>
              <w:t>Can there be multiple sites in one submission?</w:t>
            </w:r>
            <w:r>
              <w:rPr>
                <w:webHidden/>
              </w:rPr>
              <w:tab/>
            </w:r>
            <w:r>
              <w:rPr>
                <w:webHidden/>
              </w:rPr>
              <w:fldChar w:fldCharType="begin"/>
            </w:r>
            <w:r>
              <w:rPr>
                <w:webHidden/>
              </w:rPr>
              <w:instrText xml:space="preserve"> PAGEREF _Toc224808134 \h </w:instrText>
            </w:r>
            <w:r>
              <w:rPr>
                <w:webHidden/>
              </w:rPr>
            </w:r>
            <w:r>
              <w:rPr>
                <w:webHidden/>
              </w:rPr>
              <w:fldChar w:fldCharType="separate"/>
            </w:r>
            <w:r>
              <w:rPr>
                <w:webHidden/>
              </w:rPr>
              <w:t>4</w:t>
            </w:r>
            <w:r>
              <w:rPr>
                <w:webHidden/>
              </w:rPr>
              <w:fldChar w:fldCharType="end"/>
            </w:r>
          </w:hyperlink>
        </w:p>
        <w:p w14:paraId="6826374A" w14:textId="6EE59FAF"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35" w:history="1">
            <w:r w:rsidRPr="0001457D">
              <w:rPr>
                <w:rStyle w:val="Hyperlink"/>
              </w:rPr>
              <w:t>Can health services apply for projects that may be eligible under other funding sources?</w:t>
            </w:r>
            <w:r>
              <w:rPr>
                <w:webHidden/>
              </w:rPr>
              <w:tab/>
            </w:r>
            <w:r>
              <w:rPr>
                <w:webHidden/>
              </w:rPr>
              <w:fldChar w:fldCharType="begin"/>
            </w:r>
            <w:r>
              <w:rPr>
                <w:webHidden/>
              </w:rPr>
              <w:instrText xml:space="preserve"> PAGEREF _Toc224808135 \h </w:instrText>
            </w:r>
            <w:r>
              <w:rPr>
                <w:webHidden/>
              </w:rPr>
            </w:r>
            <w:r>
              <w:rPr>
                <w:webHidden/>
              </w:rPr>
              <w:fldChar w:fldCharType="separate"/>
            </w:r>
            <w:r>
              <w:rPr>
                <w:webHidden/>
              </w:rPr>
              <w:t>5</w:t>
            </w:r>
            <w:r>
              <w:rPr>
                <w:webHidden/>
              </w:rPr>
              <w:fldChar w:fldCharType="end"/>
            </w:r>
          </w:hyperlink>
        </w:p>
        <w:p w14:paraId="1D23F5EA" w14:textId="0564C66B"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36" w:history="1">
            <w:r w:rsidRPr="0001457D">
              <w:rPr>
                <w:rStyle w:val="Hyperlink"/>
              </w:rPr>
              <w:t>We currently have a project, funded through other sources, in progress, can we submit this for funding?</w:t>
            </w:r>
            <w:r>
              <w:rPr>
                <w:webHidden/>
              </w:rPr>
              <w:tab/>
            </w:r>
            <w:r>
              <w:rPr>
                <w:webHidden/>
              </w:rPr>
              <w:fldChar w:fldCharType="begin"/>
            </w:r>
            <w:r>
              <w:rPr>
                <w:webHidden/>
              </w:rPr>
              <w:instrText xml:space="preserve"> PAGEREF _Toc224808136 \h </w:instrText>
            </w:r>
            <w:r>
              <w:rPr>
                <w:webHidden/>
              </w:rPr>
            </w:r>
            <w:r>
              <w:rPr>
                <w:webHidden/>
              </w:rPr>
              <w:fldChar w:fldCharType="separate"/>
            </w:r>
            <w:r>
              <w:rPr>
                <w:webHidden/>
              </w:rPr>
              <w:t>5</w:t>
            </w:r>
            <w:r>
              <w:rPr>
                <w:webHidden/>
              </w:rPr>
              <w:fldChar w:fldCharType="end"/>
            </w:r>
          </w:hyperlink>
        </w:p>
        <w:p w14:paraId="079DD84B" w14:textId="1674D659"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37" w:history="1">
            <w:r w:rsidRPr="0001457D">
              <w:rPr>
                <w:rStyle w:val="Hyperlink"/>
              </w:rPr>
              <w:t>When does the project need to be completed?</w:t>
            </w:r>
            <w:r>
              <w:rPr>
                <w:webHidden/>
              </w:rPr>
              <w:tab/>
            </w:r>
            <w:r>
              <w:rPr>
                <w:webHidden/>
              </w:rPr>
              <w:fldChar w:fldCharType="begin"/>
            </w:r>
            <w:r>
              <w:rPr>
                <w:webHidden/>
              </w:rPr>
              <w:instrText xml:space="preserve"> PAGEREF _Toc224808137 \h </w:instrText>
            </w:r>
            <w:r>
              <w:rPr>
                <w:webHidden/>
              </w:rPr>
            </w:r>
            <w:r>
              <w:rPr>
                <w:webHidden/>
              </w:rPr>
              <w:fldChar w:fldCharType="separate"/>
            </w:r>
            <w:r>
              <w:rPr>
                <w:webHidden/>
              </w:rPr>
              <w:t>5</w:t>
            </w:r>
            <w:r>
              <w:rPr>
                <w:webHidden/>
              </w:rPr>
              <w:fldChar w:fldCharType="end"/>
            </w:r>
          </w:hyperlink>
        </w:p>
        <w:p w14:paraId="4D7F7742" w14:textId="627CB628"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38" w:history="1">
            <w:r w:rsidRPr="0001457D">
              <w:rPr>
                <w:rStyle w:val="Hyperlink"/>
              </w:rPr>
              <w:t>Can funds be sought for projects to leased properties?</w:t>
            </w:r>
            <w:r>
              <w:rPr>
                <w:webHidden/>
              </w:rPr>
              <w:tab/>
            </w:r>
            <w:r>
              <w:rPr>
                <w:webHidden/>
              </w:rPr>
              <w:fldChar w:fldCharType="begin"/>
            </w:r>
            <w:r>
              <w:rPr>
                <w:webHidden/>
              </w:rPr>
              <w:instrText xml:space="preserve"> PAGEREF _Toc224808138 \h </w:instrText>
            </w:r>
            <w:r>
              <w:rPr>
                <w:webHidden/>
              </w:rPr>
            </w:r>
            <w:r>
              <w:rPr>
                <w:webHidden/>
              </w:rPr>
              <w:fldChar w:fldCharType="separate"/>
            </w:r>
            <w:r>
              <w:rPr>
                <w:webHidden/>
              </w:rPr>
              <w:t>5</w:t>
            </w:r>
            <w:r>
              <w:rPr>
                <w:webHidden/>
              </w:rPr>
              <w:fldChar w:fldCharType="end"/>
            </w:r>
          </w:hyperlink>
        </w:p>
        <w:p w14:paraId="2E0EF9CB" w14:textId="7134BF2D" w:rsidR="00791DB9" w:rsidRDefault="00791DB9">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808139" w:history="1">
            <w:r w:rsidRPr="0001457D">
              <w:rPr>
                <w:rStyle w:val="Hyperlink"/>
              </w:rPr>
              <w:t>Applications</w:t>
            </w:r>
            <w:r>
              <w:rPr>
                <w:webHidden/>
              </w:rPr>
              <w:tab/>
            </w:r>
            <w:r>
              <w:rPr>
                <w:webHidden/>
              </w:rPr>
              <w:fldChar w:fldCharType="begin"/>
            </w:r>
            <w:r>
              <w:rPr>
                <w:webHidden/>
              </w:rPr>
              <w:instrText xml:space="preserve"> PAGEREF _Toc224808139 \h </w:instrText>
            </w:r>
            <w:r>
              <w:rPr>
                <w:webHidden/>
              </w:rPr>
            </w:r>
            <w:r>
              <w:rPr>
                <w:webHidden/>
              </w:rPr>
              <w:fldChar w:fldCharType="separate"/>
            </w:r>
            <w:r>
              <w:rPr>
                <w:webHidden/>
              </w:rPr>
              <w:t>5</w:t>
            </w:r>
            <w:r>
              <w:rPr>
                <w:webHidden/>
              </w:rPr>
              <w:fldChar w:fldCharType="end"/>
            </w:r>
          </w:hyperlink>
        </w:p>
        <w:p w14:paraId="0F9199EB" w14:textId="31AA4A18"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40" w:history="1">
            <w:r w:rsidRPr="0001457D">
              <w:rPr>
                <w:rStyle w:val="Hyperlink"/>
              </w:rPr>
              <w:t>How are applications assessed?</w:t>
            </w:r>
            <w:r>
              <w:rPr>
                <w:webHidden/>
              </w:rPr>
              <w:tab/>
            </w:r>
            <w:r>
              <w:rPr>
                <w:webHidden/>
              </w:rPr>
              <w:fldChar w:fldCharType="begin"/>
            </w:r>
            <w:r>
              <w:rPr>
                <w:webHidden/>
              </w:rPr>
              <w:instrText xml:space="preserve"> PAGEREF _Toc224808140 \h </w:instrText>
            </w:r>
            <w:r>
              <w:rPr>
                <w:webHidden/>
              </w:rPr>
            </w:r>
            <w:r>
              <w:rPr>
                <w:webHidden/>
              </w:rPr>
              <w:fldChar w:fldCharType="separate"/>
            </w:r>
            <w:r>
              <w:rPr>
                <w:webHidden/>
              </w:rPr>
              <w:t>5</w:t>
            </w:r>
            <w:r>
              <w:rPr>
                <w:webHidden/>
              </w:rPr>
              <w:fldChar w:fldCharType="end"/>
            </w:r>
          </w:hyperlink>
        </w:p>
        <w:p w14:paraId="5FCA968C" w14:textId="4D9D2C49" w:rsidR="00791DB9" w:rsidRDefault="00791DB9">
          <w:pPr>
            <w:pStyle w:val="TOC1"/>
            <w:rPr>
              <w:rFonts w:asciiTheme="minorHAnsi" w:eastAsiaTheme="minorEastAsia" w:hAnsiTheme="minorHAnsi" w:cstheme="minorBidi"/>
              <w:b w:val="0"/>
              <w:color w:val="auto"/>
              <w:kern w:val="2"/>
              <w:sz w:val="24"/>
              <w:szCs w:val="24"/>
              <w:lang w:eastAsia="en-AU"/>
              <w14:ligatures w14:val="standardContextual"/>
            </w:rPr>
          </w:pPr>
          <w:hyperlink w:anchor="_Toc224808141" w:history="1">
            <w:r w:rsidRPr="0001457D">
              <w:rPr>
                <w:rStyle w:val="Hyperlink"/>
              </w:rPr>
              <w:t>Further Information</w:t>
            </w:r>
            <w:r>
              <w:rPr>
                <w:webHidden/>
              </w:rPr>
              <w:tab/>
            </w:r>
            <w:r>
              <w:rPr>
                <w:webHidden/>
              </w:rPr>
              <w:fldChar w:fldCharType="begin"/>
            </w:r>
            <w:r>
              <w:rPr>
                <w:webHidden/>
              </w:rPr>
              <w:instrText xml:space="preserve"> PAGEREF _Toc224808141 \h </w:instrText>
            </w:r>
            <w:r>
              <w:rPr>
                <w:webHidden/>
              </w:rPr>
            </w:r>
            <w:r>
              <w:rPr>
                <w:webHidden/>
              </w:rPr>
              <w:fldChar w:fldCharType="separate"/>
            </w:r>
            <w:r>
              <w:rPr>
                <w:webHidden/>
              </w:rPr>
              <w:t>6</w:t>
            </w:r>
            <w:r>
              <w:rPr>
                <w:webHidden/>
              </w:rPr>
              <w:fldChar w:fldCharType="end"/>
            </w:r>
          </w:hyperlink>
        </w:p>
        <w:p w14:paraId="79FE7251" w14:textId="49B27CAE" w:rsidR="00791DB9" w:rsidRDefault="00791DB9">
          <w:pPr>
            <w:pStyle w:val="TOC2"/>
            <w:rPr>
              <w:rFonts w:asciiTheme="minorHAnsi" w:eastAsiaTheme="minorEastAsia" w:hAnsiTheme="minorHAnsi" w:cstheme="minorBidi"/>
              <w:color w:val="auto"/>
              <w:kern w:val="2"/>
              <w:sz w:val="24"/>
              <w:szCs w:val="24"/>
              <w:lang w:eastAsia="en-AU"/>
              <w14:ligatures w14:val="standardContextual"/>
            </w:rPr>
          </w:pPr>
          <w:hyperlink w:anchor="_Toc224808142" w:history="1">
            <w:r w:rsidRPr="0001457D">
              <w:rPr>
                <w:rStyle w:val="Hyperlink"/>
              </w:rPr>
              <w:t>Where can I get further information or assistance?</w:t>
            </w:r>
            <w:r>
              <w:rPr>
                <w:webHidden/>
              </w:rPr>
              <w:tab/>
            </w:r>
            <w:r>
              <w:rPr>
                <w:webHidden/>
              </w:rPr>
              <w:fldChar w:fldCharType="begin"/>
            </w:r>
            <w:r>
              <w:rPr>
                <w:webHidden/>
              </w:rPr>
              <w:instrText xml:space="preserve"> PAGEREF _Toc224808142 \h </w:instrText>
            </w:r>
            <w:r>
              <w:rPr>
                <w:webHidden/>
              </w:rPr>
            </w:r>
            <w:r>
              <w:rPr>
                <w:webHidden/>
              </w:rPr>
              <w:fldChar w:fldCharType="separate"/>
            </w:r>
            <w:r>
              <w:rPr>
                <w:webHidden/>
              </w:rPr>
              <w:t>6</w:t>
            </w:r>
            <w:r>
              <w:rPr>
                <w:webHidden/>
              </w:rPr>
              <w:fldChar w:fldCharType="end"/>
            </w:r>
          </w:hyperlink>
        </w:p>
        <w:p w14:paraId="6333B771" w14:textId="31747820" w:rsidR="00AC7D3F" w:rsidRDefault="00AC7D3F">
          <w:r>
            <w:rPr>
              <w:b/>
              <w:noProof/>
              <w:color w:val="550F25" w:themeColor="accent1"/>
            </w:rPr>
            <w:fldChar w:fldCharType="end"/>
          </w:r>
        </w:p>
      </w:sdtContent>
    </w:sdt>
    <w:p w14:paraId="52114E87" w14:textId="77777777" w:rsidR="00AC7D3F" w:rsidRDefault="00AC7D3F" w:rsidP="00256E7C">
      <w:pPr>
        <w:pStyle w:val="VHBAbody"/>
      </w:pPr>
    </w:p>
    <w:p w14:paraId="7CFE8122" w14:textId="77777777" w:rsidR="00AC0C3B" w:rsidRPr="00256E7C" w:rsidRDefault="003E2E12" w:rsidP="00256E7C">
      <w:pPr>
        <w:pStyle w:val="VHBAbody"/>
      </w:pPr>
      <w:r w:rsidRPr="00256E7C">
        <w:br w:type="page"/>
      </w:r>
    </w:p>
    <w:p w14:paraId="4AACEB5D" w14:textId="1190995E" w:rsidR="00E30414" w:rsidRPr="00883C54" w:rsidRDefault="00983254" w:rsidP="00883C54">
      <w:pPr>
        <w:pStyle w:val="Heading1"/>
      </w:pPr>
      <w:bookmarkStart w:id="0" w:name="_Toc149814350"/>
      <w:bookmarkStart w:id="1" w:name="_Toc224808126"/>
      <w:r w:rsidRPr="00983254">
        <w:lastRenderedPageBreak/>
        <w:t>General</w:t>
      </w:r>
      <w:bookmarkEnd w:id="0"/>
      <w:bookmarkEnd w:id="1"/>
    </w:p>
    <w:p w14:paraId="252AC5B1" w14:textId="034D57C6" w:rsidR="00E30414" w:rsidRPr="00791DB9" w:rsidRDefault="00983254" w:rsidP="00711B0C">
      <w:pPr>
        <w:pStyle w:val="Heading2"/>
      </w:pPr>
      <w:bookmarkStart w:id="2" w:name="_Toc149814351"/>
      <w:bookmarkStart w:id="3" w:name="_Toc224808127"/>
      <w:r w:rsidRPr="00791DB9">
        <w:t xml:space="preserve">What is the </w:t>
      </w:r>
      <w:r w:rsidR="000B3C4A" w:rsidRPr="00791DB9">
        <w:t>Mental Health and Alcohol and Other Drugs Capital Renewal Fund</w:t>
      </w:r>
      <w:r w:rsidRPr="00791DB9">
        <w:t>?</w:t>
      </w:r>
      <w:bookmarkEnd w:id="2"/>
      <w:bookmarkEnd w:id="3"/>
    </w:p>
    <w:p w14:paraId="1262C872" w14:textId="03E255CD" w:rsidR="00983254" w:rsidRPr="00791DB9" w:rsidRDefault="00E146B9" w:rsidP="001245CA">
      <w:pPr>
        <w:pStyle w:val="VHBAbody"/>
        <w:rPr>
          <w:b/>
          <w:bCs/>
        </w:rPr>
      </w:pPr>
      <w:bookmarkStart w:id="4" w:name="_Toc256778633"/>
      <w:r w:rsidRPr="00791DB9">
        <w:t xml:space="preserve">The </w:t>
      </w:r>
      <w:r w:rsidR="00A15A6B" w:rsidRPr="00791DB9">
        <w:t xml:space="preserve">Mental Health and Alcohol and Other Drugs Capital Renewal Fund </w:t>
      </w:r>
      <w:r w:rsidR="00983254" w:rsidRPr="00791DB9">
        <w:t xml:space="preserve">has been established as part of the Victorian Government’s commitment to improve </w:t>
      </w:r>
      <w:r w:rsidR="001214A8" w:rsidRPr="00791DB9">
        <w:t xml:space="preserve">the </w:t>
      </w:r>
      <w:r w:rsidR="00983254" w:rsidRPr="00791DB9">
        <w:t xml:space="preserve">quality and safety of care for </w:t>
      </w:r>
      <w:r w:rsidR="006D0BAA" w:rsidRPr="00791DB9">
        <w:t xml:space="preserve">existing mental health </w:t>
      </w:r>
      <w:r w:rsidR="00176F34" w:rsidRPr="00791DB9">
        <w:t xml:space="preserve">and alcohol and other drugs </w:t>
      </w:r>
      <w:r w:rsidR="006D0BAA" w:rsidRPr="00791DB9">
        <w:t>facilities.</w:t>
      </w:r>
    </w:p>
    <w:p w14:paraId="72B067D2" w14:textId="54A61859" w:rsidR="00983254" w:rsidRPr="00983254" w:rsidRDefault="00983254" w:rsidP="001F0FF0">
      <w:pPr>
        <w:pStyle w:val="VHBAbody"/>
        <w:rPr>
          <w:b/>
          <w:bCs/>
        </w:rPr>
      </w:pPr>
      <w:r w:rsidRPr="00791DB9">
        <w:t xml:space="preserve">The key objectives of </w:t>
      </w:r>
      <w:r w:rsidR="00A15A6B" w:rsidRPr="00791DB9">
        <w:t>Mental Health and Alcohol and Other Drugs Capital Renewal Fund</w:t>
      </w:r>
      <w:r w:rsidR="00A0116A" w:rsidRPr="00791DB9">
        <w:t xml:space="preserve"> </w:t>
      </w:r>
      <w:r w:rsidR="00DE5548" w:rsidRPr="00791DB9">
        <w:t>are</w:t>
      </w:r>
      <w:r w:rsidRPr="00791DB9">
        <w:t xml:space="preserve"> to support:</w:t>
      </w:r>
    </w:p>
    <w:p w14:paraId="5ACA8AAB" w14:textId="77777777" w:rsidR="0073737D" w:rsidRDefault="0073737D" w:rsidP="0073737D">
      <w:pPr>
        <w:pStyle w:val="VHBAbullet1"/>
      </w:pPr>
      <w:r>
        <w:t xml:space="preserve">provision of a </w:t>
      </w:r>
      <w:r w:rsidRPr="003B3F76">
        <w:t>safe working environment for consumers and staff.</w:t>
      </w:r>
    </w:p>
    <w:p w14:paraId="2736996A" w14:textId="77777777" w:rsidR="0073737D" w:rsidRDefault="0073737D" w:rsidP="0073737D">
      <w:pPr>
        <w:pStyle w:val="VHBAbullet1"/>
      </w:pPr>
      <w:r>
        <w:t>m</w:t>
      </w:r>
      <w:r w:rsidRPr="0026680E">
        <w:t>itigating the risk of accessibility issues and serious incidences impacting staff and consumers</w:t>
      </w:r>
    </w:p>
    <w:p w14:paraId="74A8426F" w14:textId="77777777" w:rsidR="0073737D" w:rsidRPr="0026680E" w:rsidRDefault="0073737D" w:rsidP="0073737D">
      <w:pPr>
        <w:pStyle w:val="VHBAbullet1"/>
      </w:pPr>
      <w:r w:rsidRPr="003B3F76">
        <w:t>improvement of consumer and staff amenit</w:t>
      </w:r>
      <w:r>
        <w:t>ies</w:t>
      </w:r>
    </w:p>
    <w:p w14:paraId="76098EBD" w14:textId="77777777" w:rsidR="0073737D" w:rsidRDefault="0073737D" w:rsidP="0073737D">
      <w:pPr>
        <w:pStyle w:val="VHBAbullet1"/>
      </w:pPr>
      <w:r>
        <w:t>r</w:t>
      </w:r>
      <w:r w:rsidRPr="47F08B69">
        <w:t>eplacing end</w:t>
      </w:r>
      <w:r>
        <w:t>-of-</w:t>
      </w:r>
      <w:r w:rsidRPr="47F08B69">
        <w:t>life and near</w:t>
      </w:r>
      <w:r>
        <w:t>-end-of-</w:t>
      </w:r>
      <w:r w:rsidRPr="47F08B69">
        <w:t>life building engineering services</w:t>
      </w:r>
    </w:p>
    <w:p w14:paraId="67B5D095" w14:textId="378EBA3B" w:rsidR="0073737D" w:rsidRDefault="0073737D" w:rsidP="0073737D">
      <w:pPr>
        <w:pStyle w:val="VHBAbullet1"/>
      </w:pPr>
      <w:r>
        <w:t>i</w:t>
      </w:r>
      <w:r w:rsidRPr="0026680E">
        <w:t>mproving staff areas, systems, and technology to improve staffing conditions, reduce administrative burden</w:t>
      </w:r>
      <w:r w:rsidR="001214A8">
        <w:t>,</w:t>
      </w:r>
      <w:r w:rsidRPr="0026680E">
        <w:t xml:space="preserve"> and increase time spent treating consumers.</w:t>
      </w:r>
    </w:p>
    <w:p w14:paraId="450FE1EF" w14:textId="77777777" w:rsidR="0073737D" w:rsidRPr="003B3F76" w:rsidRDefault="0073737D" w:rsidP="0073737D">
      <w:pPr>
        <w:pStyle w:val="VHBAbullet1"/>
      </w:pPr>
      <w:r>
        <w:t>a</w:t>
      </w:r>
      <w:r w:rsidRPr="0026680E">
        <w:t>ddress damaged and severely deteriorated building fabric allowing for better service delivery and consequential consumer outcomes</w:t>
      </w:r>
    </w:p>
    <w:p w14:paraId="6E4E66B7" w14:textId="0D30A165" w:rsidR="00C35884" w:rsidRPr="00F61154" w:rsidRDefault="00C35884" w:rsidP="001245CA">
      <w:pPr>
        <w:pStyle w:val="VHBAbodyafterbullets"/>
      </w:pPr>
      <w:bookmarkStart w:id="5" w:name="_Toc149121398"/>
      <w:bookmarkStart w:id="6" w:name="_Toc62461664"/>
      <w:r w:rsidRPr="00C35884">
        <w:t xml:space="preserve">The capital funding will result in improving consumer, carer, and staff safety through capital investments that balance safety with the need to provide services in a therapeutic and least restrictive environment in existing mental health </w:t>
      </w:r>
      <w:r w:rsidR="00C2074A">
        <w:t xml:space="preserve">and alcohol and other drugs </w:t>
      </w:r>
      <w:r w:rsidRPr="00C35884">
        <w:t>facilities.</w:t>
      </w:r>
      <w:bookmarkEnd w:id="5"/>
    </w:p>
    <w:p w14:paraId="67F49435" w14:textId="77777777" w:rsidR="00F61154" w:rsidRDefault="00F61154" w:rsidP="007025F2">
      <w:pPr>
        <w:pStyle w:val="Heading2"/>
      </w:pPr>
      <w:bookmarkStart w:id="7" w:name="_Toc224808128"/>
      <w:bookmarkEnd w:id="6"/>
      <w:r w:rsidRPr="00F61154">
        <w:t>What type of projects will be in scope?</w:t>
      </w:r>
      <w:bookmarkEnd w:id="7"/>
    </w:p>
    <w:p w14:paraId="16934267" w14:textId="0B98E183" w:rsidR="00007C8F" w:rsidRPr="00466C20" w:rsidRDefault="00007C8F" w:rsidP="00466C20">
      <w:pPr>
        <w:pStyle w:val="VHBAbody"/>
        <w:rPr>
          <w:rStyle w:val="normaltextrun"/>
        </w:rPr>
      </w:pPr>
      <w:r w:rsidRPr="00466C20">
        <w:rPr>
          <w:rStyle w:val="normaltextrun"/>
        </w:rPr>
        <w:t>The fund is designed to assist public Victorian mental health clinical services, mental health community support services</w:t>
      </w:r>
      <w:r w:rsidR="0076663A">
        <w:rPr>
          <w:rStyle w:val="normaltextrun"/>
        </w:rPr>
        <w:t xml:space="preserve"> and alcohol and other drugs services</w:t>
      </w:r>
      <w:r w:rsidRPr="00466C20">
        <w:rPr>
          <w:rStyle w:val="normaltextrun"/>
        </w:rPr>
        <w:t xml:space="preserve"> to complete minor construction, remodelling, and refurbishment capital works.</w:t>
      </w:r>
    </w:p>
    <w:p w14:paraId="0B1330D0" w14:textId="77777777" w:rsidR="00C758FB" w:rsidRDefault="00C758FB" w:rsidP="00466C20">
      <w:pPr>
        <w:pStyle w:val="VHBAbody"/>
      </w:pPr>
      <w:bookmarkStart w:id="8" w:name="_Toc62461665"/>
      <w:r>
        <w:t>The fund is designed to assist area mental health services to complete minor construction, remodelling, and refurbishment capital works across the following key areas:</w:t>
      </w:r>
    </w:p>
    <w:tbl>
      <w:tblPr>
        <w:tblStyle w:val="TableGrid"/>
        <w:tblW w:w="0" w:type="auto"/>
        <w:tblBorders>
          <w:top w:val="none" w:sz="0" w:space="0" w:color="auto"/>
          <w:left w:val="none" w:sz="0" w:space="0" w:color="auto"/>
          <w:bottom w:val="none" w:sz="0" w:space="0" w:color="auto"/>
          <w:right w:val="none" w:sz="0" w:space="0" w:color="auto"/>
          <w:insideH w:val="single" w:sz="4" w:space="0" w:color="C00000"/>
          <w:insideV w:val="none" w:sz="0" w:space="0" w:color="auto"/>
        </w:tblBorders>
        <w:tblLook w:val="0480" w:firstRow="0" w:lastRow="0" w:firstColumn="1" w:lastColumn="0" w:noHBand="0" w:noVBand="1"/>
      </w:tblPr>
      <w:tblGrid>
        <w:gridCol w:w="1265"/>
        <w:gridCol w:w="7697"/>
      </w:tblGrid>
      <w:tr w:rsidR="00C758FB" w:rsidRPr="003B3F76" w14:paraId="1FC5152F" w14:textId="77777777" w:rsidTr="00100AC5">
        <w:trPr>
          <w:trHeight w:val="1077"/>
        </w:trPr>
        <w:tc>
          <w:tcPr>
            <w:tcW w:w="1265" w:type="dxa"/>
            <w:vAlign w:val="center"/>
          </w:tcPr>
          <w:p w14:paraId="7A44448C" w14:textId="77777777" w:rsidR="00C758FB" w:rsidRDefault="00C758FB">
            <w:pPr>
              <w:pStyle w:val="VHBAbody"/>
              <w:rPr>
                <w:noProof/>
              </w:rPr>
            </w:pPr>
            <w:r>
              <w:rPr>
                <w:noProof/>
              </w:rPr>
              <w:drawing>
                <wp:inline distT="0" distB="0" distL="0" distR="0" wp14:anchorId="3955AD1F" wp14:editId="236B6878">
                  <wp:extent cx="429769" cy="384049"/>
                  <wp:effectExtent l="0" t="0" r="889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5">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29769" cy="384049"/>
                          </a:xfrm>
                          <a:prstGeom prst="rect">
                            <a:avLst/>
                          </a:prstGeom>
                        </pic:spPr>
                      </pic:pic>
                    </a:graphicData>
                  </a:graphic>
                </wp:inline>
              </w:drawing>
            </w:r>
          </w:p>
        </w:tc>
        <w:tc>
          <w:tcPr>
            <w:tcW w:w="7697" w:type="dxa"/>
            <w:vAlign w:val="center"/>
          </w:tcPr>
          <w:p w14:paraId="28069669" w14:textId="77777777" w:rsidR="00C758FB" w:rsidRPr="00FD667A" w:rsidRDefault="00C758FB">
            <w:pPr>
              <w:pStyle w:val="VHBAbody"/>
              <w:rPr>
                <w:b/>
                <w:bCs/>
              </w:rPr>
            </w:pPr>
            <w:r w:rsidRPr="00FD667A">
              <w:rPr>
                <w:b/>
                <w:bCs/>
              </w:rPr>
              <w:t>Health and safety risk mitigation</w:t>
            </w:r>
            <w:r>
              <w:t xml:space="preserve"> works in existing facilities that best mitigate the risk of serious incidents occurring and balance the need to provide safety with service provision in a therapeutic and least restrictive environment.</w:t>
            </w:r>
          </w:p>
        </w:tc>
      </w:tr>
      <w:tr w:rsidR="00C758FB" w:rsidRPr="003B3F76" w14:paraId="6A1C82C4" w14:textId="77777777" w:rsidTr="00100AC5">
        <w:trPr>
          <w:trHeight w:val="1077"/>
        </w:trPr>
        <w:tc>
          <w:tcPr>
            <w:tcW w:w="1265" w:type="dxa"/>
            <w:vAlign w:val="center"/>
          </w:tcPr>
          <w:p w14:paraId="66CA7A26" w14:textId="77777777" w:rsidR="00C758FB" w:rsidRDefault="00C758FB">
            <w:pPr>
              <w:pStyle w:val="VHBAbody"/>
              <w:rPr>
                <w:noProof/>
              </w:rPr>
            </w:pPr>
            <w:r>
              <w:rPr>
                <w:noProof/>
              </w:rPr>
              <w:drawing>
                <wp:inline distT="0" distB="0" distL="0" distR="0" wp14:anchorId="5DE835C9" wp14:editId="75A704AD">
                  <wp:extent cx="460249" cy="451105"/>
                  <wp:effectExtent l="0" t="0" r="0" b="635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6">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60249" cy="451105"/>
                          </a:xfrm>
                          <a:prstGeom prst="rect">
                            <a:avLst/>
                          </a:prstGeom>
                        </pic:spPr>
                      </pic:pic>
                    </a:graphicData>
                  </a:graphic>
                </wp:inline>
              </w:drawing>
            </w:r>
          </w:p>
        </w:tc>
        <w:tc>
          <w:tcPr>
            <w:tcW w:w="7697" w:type="dxa"/>
            <w:vAlign w:val="center"/>
          </w:tcPr>
          <w:p w14:paraId="00BCE7FD" w14:textId="77777777" w:rsidR="00C758FB" w:rsidRPr="00FD667A" w:rsidRDefault="00C758FB">
            <w:pPr>
              <w:pStyle w:val="VHBAbody"/>
              <w:rPr>
                <w:b/>
                <w:bCs/>
              </w:rPr>
            </w:pPr>
            <w:r w:rsidRPr="00FD667A">
              <w:rPr>
                <w:b/>
                <w:bCs/>
              </w:rPr>
              <w:t>Compliance:</w:t>
            </w:r>
            <w:r>
              <w:t xml:space="preserve"> ensuring all facilities are compliant with Disability, Building Regulatory Compliance (BRD), Essential Safety Measures (ESM), and Occupational Health and Safety (OH&amp;S).</w:t>
            </w:r>
          </w:p>
        </w:tc>
      </w:tr>
      <w:tr w:rsidR="00C758FB" w:rsidRPr="003B3F76" w14:paraId="4B3E8A8A" w14:textId="77777777" w:rsidTr="00100AC5">
        <w:trPr>
          <w:trHeight w:val="1077"/>
        </w:trPr>
        <w:tc>
          <w:tcPr>
            <w:tcW w:w="1265" w:type="dxa"/>
            <w:vAlign w:val="center"/>
          </w:tcPr>
          <w:p w14:paraId="62D17956" w14:textId="77777777" w:rsidR="00C758FB" w:rsidRPr="003B3F76" w:rsidRDefault="00C758FB">
            <w:pPr>
              <w:pStyle w:val="VHBAbody"/>
            </w:pPr>
            <w:r>
              <w:rPr>
                <w:noProof/>
              </w:rPr>
              <w:drawing>
                <wp:inline distT="0" distB="0" distL="0" distR="0" wp14:anchorId="10AA977C" wp14:editId="3A915CEF">
                  <wp:extent cx="445009" cy="441961"/>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7">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45009" cy="441961"/>
                          </a:xfrm>
                          <a:prstGeom prst="rect">
                            <a:avLst/>
                          </a:prstGeom>
                        </pic:spPr>
                      </pic:pic>
                    </a:graphicData>
                  </a:graphic>
                </wp:inline>
              </w:drawing>
            </w:r>
          </w:p>
        </w:tc>
        <w:tc>
          <w:tcPr>
            <w:tcW w:w="7697" w:type="dxa"/>
            <w:vAlign w:val="center"/>
          </w:tcPr>
          <w:p w14:paraId="1928BF45" w14:textId="77777777" w:rsidR="00C758FB" w:rsidRPr="003B3F76" w:rsidRDefault="00C758FB">
            <w:pPr>
              <w:pStyle w:val="VHBAbody"/>
            </w:pPr>
            <w:r w:rsidRPr="00FD667A">
              <w:rPr>
                <w:b/>
                <w:bCs/>
              </w:rPr>
              <w:t>Quality:</w:t>
            </w:r>
            <w:r>
              <w:t xml:space="preserve"> improve treatment service quality and efficiency of facilities. </w:t>
            </w:r>
          </w:p>
        </w:tc>
      </w:tr>
    </w:tbl>
    <w:p w14:paraId="3505A6FE" w14:textId="6F0F952B" w:rsidR="00100AC5" w:rsidRDefault="00100AC5" w:rsidP="00F17792">
      <w:pPr>
        <w:pStyle w:val="Heading2"/>
        <w:rPr>
          <w:bCs/>
        </w:rPr>
      </w:pPr>
      <w:bookmarkStart w:id="9" w:name="_Hlk61864202"/>
      <w:bookmarkStart w:id="10" w:name="_Toc224808129"/>
      <w:bookmarkEnd w:id="8"/>
      <w:r w:rsidRPr="00100AC5">
        <w:t>What is the pool of funds available?</w:t>
      </w:r>
      <w:bookmarkEnd w:id="10"/>
    </w:p>
    <w:p w14:paraId="3A3604E8" w14:textId="6079607A" w:rsidR="003F137F" w:rsidRDefault="003F137F" w:rsidP="00466C20">
      <w:pPr>
        <w:pStyle w:val="VHBAbody"/>
        <w:rPr>
          <w:b/>
        </w:rPr>
      </w:pPr>
      <w:bookmarkStart w:id="11" w:name="_Toc149121400"/>
      <w:bookmarkStart w:id="12" w:name="_Toc64463097"/>
      <w:bookmarkStart w:id="13" w:name="_Toc70338535"/>
      <w:r w:rsidRPr="00791DB9">
        <w:t xml:space="preserve">The Victorian </w:t>
      </w:r>
      <w:r w:rsidR="00C2074A" w:rsidRPr="00791DB9">
        <w:t xml:space="preserve">Government </w:t>
      </w:r>
      <w:r w:rsidRPr="00791DB9">
        <w:t xml:space="preserve">is </w:t>
      </w:r>
      <w:r w:rsidR="002600A4" w:rsidRPr="00791DB9">
        <w:t xml:space="preserve">investing </w:t>
      </w:r>
      <w:r w:rsidR="00F14627" w:rsidRPr="00791DB9">
        <w:t xml:space="preserve">a total is </w:t>
      </w:r>
      <w:r w:rsidRPr="00791DB9">
        <w:t>$</w:t>
      </w:r>
      <w:r w:rsidR="00F14627" w:rsidRPr="00791DB9">
        <w:t xml:space="preserve">20 </w:t>
      </w:r>
      <w:r w:rsidRPr="00791DB9">
        <w:t xml:space="preserve">million for </w:t>
      </w:r>
      <w:r w:rsidR="001818FE" w:rsidRPr="00791DB9">
        <w:t>the latest</w:t>
      </w:r>
      <w:r w:rsidR="00F14627" w:rsidRPr="00791DB9">
        <w:t xml:space="preserve"> round of</w:t>
      </w:r>
      <w:r w:rsidR="00A0116A" w:rsidRPr="00791DB9">
        <w:t xml:space="preserve"> the</w:t>
      </w:r>
      <w:r w:rsidR="00F14627" w:rsidRPr="00791DB9">
        <w:t xml:space="preserve"> </w:t>
      </w:r>
      <w:r w:rsidR="00A0116A" w:rsidRPr="00791DB9">
        <w:t>Mental Health and Alcohol and Other Drugs Capital Renewal Fund</w:t>
      </w:r>
      <w:r w:rsidR="001B2C3A" w:rsidRPr="00791DB9">
        <w:rPr>
          <w:b/>
        </w:rPr>
        <w:t>.</w:t>
      </w:r>
      <w:bookmarkEnd w:id="11"/>
    </w:p>
    <w:p w14:paraId="2691BAEA" w14:textId="19CAA3EF" w:rsidR="008F7293" w:rsidRDefault="008F7293" w:rsidP="008F7293">
      <w:pPr>
        <w:pStyle w:val="Heading2"/>
        <w:rPr>
          <w:bCs/>
        </w:rPr>
      </w:pPr>
      <w:bookmarkStart w:id="14" w:name="_Toc224808130"/>
      <w:r w:rsidRPr="00100AC5">
        <w:lastRenderedPageBreak/>
        <w:t xml:space="preserve">What is the </w:t>
      </w:r>
      <w:r>
        <w:t xml:space="preserve">maximum amount </w:t>
      </w:r>
      <w:r w:rsidR="009A3E08">
        <w:t xml:space="preserve">health services </w:t>
      </w:r>
      <w:r w:rsidR="00366C92">
        <w:t>can apply for</w:t>
      </w:r>
      <w:r w:rsidRPr="00100AC5">
        <w:t>?</w:t>
      </w:r>
      <w:bookmarkEnd w:id="14"/>
    </w:p>
    <w:p w14:paraId="2F04F96E" w14:textId="251F4BA8" w:rsidR="00063C4A" w:rsidRDefault="000E4AD4" w:rsidP="00466C20">
      <w:pPr>
        <w:pStyle w:val="VHBAbody"/>
      </w:pPr>
      <w:r>
        <w:t xml:space="preserve">Each project value must fall between </w:t>
      </w:r>
      <w:r w:rsidR="002032CB">
        <w:t>a</w:t>
      </w:r>
      <w:r>
        <w:t xml:space="preserve"> minimum of $10,000 (excluding GST) and a maximum of $1,000,000 (excluding GST) for minor refurbishment, repairs, replacement, reconfiguration and upgrade projects.</w:t>
      </w:r>
    </w:p>
    <w:p w14:paraId="542A2580" w14:textId="33EAD726" w:rsidR="00B44419" w:rsidRPr="000E4AD4" w:rsidRDefault="00954308" w:rsidP="0015136C">
      <w:pPr>
        <w:pStyle w:val="Heading2"/>
      </w:pPr>
      <w:bookmarkStart w:id="15" w:name="_Toc224808131"/>
      <w:r>
        <w:t xml:space="preserve">What </w:t>
      </w:r>
      <w:r w:rsidR="00784FDF">
        <w:t xml:space="preserve">qualifies project basic rules and </w:t>
      </w:r>
      <w:r w:rsidR="00AE0C30">
        <w:t>deliverables?</w:t>
      </w:r>
      <w:bookmarkEnd w:id="15"/>
    </w:p>
    <w:p w14:paraId="2769B210" w14:textId="55D07C1B" w:rsidR="008C44BB" w:rsidRPr="00B44419" w:rsidRDefault="008C44BB" w:rsidP="00EE42F1">
      <w:pPr>
        <w:pStyle w:val="VHBABodyBold"/>
      </w:pPr>
      <w:r w:rsidRPr="00B44419">
        <w:t>Consumer and healthcare worker safety</w:t>
      </w:r>
      <w:bookmarkEnd w:id="12"/>
      <w:bookmarkEnd w:id="13"/>
      <w:r w:rsidRPr="00B44419">
        <w:t xml:space="preserve"> </w:t>
      </w:r>
    </w:p>
    <w:p w14:paraId="3A3AC1D7" w14:textId="7A53A9E5" w:rsidR="00EE42F1" w:rsidRDefault="008C44BB" w:rsidP="00EE42F1">
      <w:pPr>
        <w:pStyle w:val="VHBAbullet1"/>
      </w:pPr>
      <w:r>
        <w:t>Funding to prevent and control high</w:t>
      </w:r>
      <w:r w:rsidR="002032CB">
        <w:t>-</w:t>
      </w:r>
      <w:r>
        <w:t>priority hazards and risks in the workplace and remediate these risks with minor capital works such as egress doors, room configuration</w:t>
      </w:r>
      <w:r w:rsidR="002032CB">
        <w:t>/</w:t>
      </w:r>
      <w:r>
        <w:t>equipment (CCTV, duress alarms), appropriate signage and wayfinding that enhance the security and welfare of people in workplaces.</w:t>
      </w:r>
    </w:p>
    <w:p w14:paraId="76E171D8" w14:textId="77777777" w:rsidR="008C44BB" w:rsidRPr="00EE42F1" w:rsidRDefault="008C44BB" w:rsidP="00EE42F1">
      <w:pPr>
        <w:pStyle w:val="VHBAbodyafterbullets"/>
        <w:rPr>
          <w:b/>
          <w:bCs/>
        </w:rPr>
      </w:pPr>
      <w:bookmarkStart w:id="16" w:name="_Toc64463098"/>
      <w:bookmarkStart w:id="17" w:name="_Toc70338536"/>
      <w:r w:rsidRPr="00EE42F1">
        <w:rPr>
          <w:b/>
          <w:bCs/>
        </w:rPr>
        <w:t>Construction works</w:t>
      </w:r>
      <w:bookmarkEnd w:id="16"/>
      <w:bookmarkEnd w:id="17"/>
    </w:p>
    <w:p w14:paraId="41D95C63" w14:textId="360FDEF1" w:rsidR="008C44BB" w:rsidRDefault="008C44BB" w:rsidP="008C44BB">
      <w:pPr>
        <w:pStyle w:val="VHBAbullet1"/>
      </w:pPr>
      <w:r>
        <w:t>remodelling and refurbishment projects to address aged building fabric, compliance</w:t>
      </w:r>
      <w:r w:rsidR="002032CB">
        <w:t>,</w:t>
      </w:r>
      <w:r>
        <w:t xml:space="preserve"> and demand issues; and meet universal design standards</w:t>
      </w:r>
    </w:p>
    <w:p w14:paraId="4ABA119D" w14:textId="1133FC7E" w:rsidR="008C44BB" w:rsidRDefault="008C44BB" w:rsidP="008C44BB">
      <w:pPr>
        <w:pStyle w:val="VHBAbullet1"/>
      </w:pPr>
      <w:r>
        <w:t>need for buildings to be fit for purpose</w:t>
      </w:r>
    </w:p>
    <w:p w14:paraId="5F429118" w14:textId="77777777" w:rsidR="008C44BB" w:rsidRDefault="008C44BB" w:rsidP="008C44BB">
      <w:pPr>
        <w:pStyle w:val="VHBAbullet1"/>
      </w:pPr>
      <w:r>
        <w:t>need for minor refurbishment / repairs / replacement / reconfiguration and upgrades of ageing facilities that reflect infrastructure risk mitigation strategies</w:t>
      </w:r>
    </w:p>
    <w:p w14:paraId="17C5367D" w14:textId="77777777" w:rsidR="008C44BB" w:rsidRDefault="008C44BB" w:rsidP="008C44BB">
      <w:pPr>
        <w:pStyle w:val="VHBAbullet2"/>
      </w:pPr>
      <w:r>
        <w:t>kitchen upgrades or equipment</w:t>
      </w:r>
    </w:p>
    <w:p w14:paraId="03C81B0D" w14:textId="77777777" w:rsidR="008C44BB" w:rsidRDefault="008C44BB" w:rsidP="008C44BB">
      <w:pPr>
        <w:pStyle w:val="VHBAbullet2"/>
      </w:pPr>
      <w:r>
        <w:t>assets located underground and reticulation services</w:t>
      </w:r>
    </w:p>
    <w:p w14:paraId="2EC279B2" w14:textId="77777777" w:rsidR="008C44BB" w:rsidRDefault="008C44BB" w:rsidP="008C44BB">
      <w:pPr>
        <w:pStyle w:val="VHBAbullet2"/>
      </w:pPr>
      <w:r>
        <w:t>waiting room configurations (infection control and prevention)</w:t>
      </w:r>
    </w:p>
    <w:p w14:paraId="75C36F70" w14:textId="77777777" w:rsidR="008C44BB" w:rsidRDefault="008C44BB" w:rsidP="008C44BB">
      <w:pPr>
        <w:pStyle w:val="VHBAbullet2"/>
      </w:pPr>
      <w:r>
        <w:t>tearoom configurations (infection control and prevention)</w:t>
      </w:r>
    </w:p>
    <w:p w14:paraId="65970A5B" w14:textId="77777777" w:rsidR="008C44BB" w:rsidRDefault="008C44BB" w:rsidP="008C44BB">
      <w:pPr>
        <w:pStyle w:val="VHBAbullet2"/>
      </w:pPr>
      <w:r>
        <w:t>accessible paths and ramps, Changing Places toilets</w:t>
      </w:r>
    </w:p>
    <w:p w14:paraId="6E7529D6" w14:textId="77777777" w:rsidR="008C44BB" w:rsidRDefault="008C44BB" w:rsidP="008C44BB">
      <w:pPr>
        <w:pStyle w:val="VHBAbullet2"/>
      </w:pPr>
      <w:r>
        <w:t>additional consulting rooms.</w:t>
      </w:r>
    </w:p>
    <w:p w14:paraId="2C9DEF74" w14:textId="77777777" w:rsidR="008C44BB" w:rsidRPr="004663CE" w:rsidRDefault="008C44BB" w:rsidP="004663CE">
      <w:pPr>
        <w:pStyle w:val="Heading1"/>
      </w:pPr>
      <w:bookmarkStart w:id="18" w:name="_Toc64463100"/>
      <w:bookmarkStart w:id="19" w:name="_Toc70338538"/>
      <w:bookmarkStart w:id="20" w:name="_Toc224808132"/>
      <w:r w:rsidRPr="004663CE">
        <w:t>Ineligible and excluded items</w:t>
      </w:r>
      <w:bookmarkEnd w:id="18"/>
      <w:bookmarkEnd w:id="19"/>
      <w:bookmarkEnd w:id="20"/>
    </w:p>
    <w:p w14:paraId="41F8004C" w14:textId="77777777" w:rsidR="008C44BB" w:rsidRDefault="008C44BB" w:rsidP="008C44BB">
      <w:pPr>
        <w:pStyle w:val="VHBAbullet1"/>
      </w:pPr>
      <w:r>
        <w:t>operational funding</w:t>
      </w:r>
    </w:p>
    <w:p w14:paraId="62303534" w14:textId="44CE5682" w:rsidR="008C44BB" w:rsidRDefault="008C44BB" w:rsidP="008C44BB">
      <w:pPr>
        <w:pStyle w:val="VHBAbullet1"/>
      </w:pPr>
      <w:r>
        <w:t>fixtures, fittings</w:t>
      </w:r>
      <w:r w:rsidR="006446B6">
        <w:t>,</w:t>
      </w:r>
      <w:r>
        <w:t xml:space="preserve"> and furniture not associated with a refurbishment project. Routine replacement of furniture and fittings that are worn is the responsibility of agencies to manage as part of their existing maintenance and replacement program</w:t>
      </w:r>
    </w:p>
    <w:p w14:paraId="6E7604AC" w14:textId="77777777" w:rsidR="008C44BB" w:rsidRDefault="008C44BB" w:rsidP="008C44BB">
      <w:pPr>
        <w:pStyle w:val="VHBAbullet1"/>
      </w:pPr>
      <w:r>
        <w:t>motor vehicles</w:t>
      </w:r>
    </w:p>
    <w:p w14:paraId="409E3332" w14:textId="77777777" w:rsidR="008C44BB" w:rsidRDefault="008C44BB" w:rsidP="008C44BB">
      <w:pPr>
        <w:pStyle w:val="VHBAbullet1"/>
      </w:pPr>
      <w:r>
        <w:t>planning funding for future redevelopment/growth projects</w:t>
      </w:r>
    </w:p>
    <w:p w14:paraId="101ED09F" w14:textId="77777777" w:rsidR="008C44BB" w:rsidRDefault="008C44BB" w:rsidP="008C44BB">
      <w:pPr>
        <w:pStyle w:val="VHBAbullet1"/>
      </w:pPr>
      <w:r>
        <w:t>projects that are additional stages of previously funded projects will be de-prioritised</w:t>
      </w:r>
    </w:p>
    <w:p w14:paraId="2AC32DD7" w14:textId="77777777" w:rsidR="00E15E32" w:rsidRPr="00423DC2" w:rsidRDefault="00E15E32" w:rsidP="00E15E32">
      <w:pPr>
        <w:pStyle w:val="Heading2"/>
      </w:pPr>
      <w:bookmarkStart w:id="21" w:name="_Toc62461667"/>
      <w:bookmarkStart w:id="22" w:name="_Toc224808133"/>
      <w:bookmarkEnd w:id="9"/>
      <w:r w:rsidRPr="00423DC2">
        <w:t>What qualifies as a project?</w:t>
      </w:r>
      <w:bookmarkEnd w:id="22"/>
    </w:p>
    <w:p w14:paraId="1CC26D92" w14:textId="48D27DCE" w:rsidR="00E15E32" w:rsidRPr="00423DC2" w:rsidRDefault="00E15E32" w:rsidP="001A5588">
      <w:pPr>
        <w:pStyle w:val="VHBAbody"/>
      </w:pPr>
      <w:r w:rsidRPr="00423DC2">
        <w:t>We are looking for a single project with a defined benefit and outcome clearly linked to your highest risk (not bundling of disparate items).</w:t>
      </w:r>
    </w:p>
    <w:p w14:paraId="69F2330F" w14:textId="17F3E790" w:rsidR="00E15E32" w:rsidRPr="00423DC2" w:rsidRDefault="00E15E32" w:rsidP="001A5588">
      <w:pPr>
        <w:pStyle w:val="VHBAbody"/>
      </w:pPr>
      <w:r w:rsidRPr="00423DC2">
        <w:t>Health Services should focus on the critical risk to be addressed and what funding is required to address this risk.</w:t>
      </w:r>
    </w:p>
    <w:p w14:paraId="0B9DA90F" w14:textId="4D53C5C6" w:rsidR="00E15E32" w:rsidRPr="009B2E9A" w:rsidRDefault="00E15E32" w:rsidP="00E15E32">
      <w:pPr>
        <w:pStyle w:val="Heading2"/>
      </w:pPr>
      <w:bookmarkStart w:id="23" w:name="_Toc224808134"/>
      <w:r w:rsidRPr="009B2E9A">
        <w:t xml:space="preserve">Can </w:t>
      </w:r>
      <w:r w:rsidR="003A52C0">
        <w:t>there be</w:t>
      </w:r>
      <w:r w:rsidRPr="009B2E9A">
        <w:t xml:space="preserve"> multiple sites in one submission?</w:t>
      </w:r>
      <w:bookmarkEnd w:id="23"/>
    </w:p>
    <w:p w14:paraId="3A6B596D" w14:textId="2F606A74" w:rsidR="00E15E32" w:rsidRPr="009B2E9A" w:rsidRDefault="00E15E32" w:rsidP="00E15E32">
      <w:pPr>
        <w:pStyle w:val="DHHSbody"/>
      </w:pPr>
      <w:r w:rsidRPr="009B2E9A">
        <w:t>Yes</w:t>
      </w:r>
      <w:r w:rsidR="00654209">
        <w:t>, h</w:t>
      </w:r>
      <w:r w:rsidRPr="009B2E9A">
        <w:t>owever, there must be a clear link to the outcomes and benefits associated with the highest risk being submitted.</w:t>
      </w:r>
      <w:r w:rsidR="00B07CA9">
        <w:t xml:space="preserve"> </w:t>
      </w:r>
    </w:p>
    <w:p w14:paraId="43526E2F" w14:textId="73351654" w:rsidR="00E15E32" w:rsidRDefault="00E15E32" w:rsidP="00E15E32">
      <w:pPr>
        <w:pStyle w:val="DHHSbody"/>
      </w:pPr>
      <w:r w:rsidRPr="009B2E9A">
        <w:t xml:space="preserve">If you are unsure on whether a submission would be suitable, please email </w:t>
      </w:r>
      <w:hyperlink r:id="rId18" w:tgtFrame="_blank" w:tooltip="mailto:mentalhealthprograms.vhba@vida.vic.gov.au" w:history="1">
        <w:r w:rsidR="009A09EE">
          <w:rPr>
            <w:rStyle w:val="Hyperlink"/>
          </w:rPr>
          <w:t>mentalhealthprograms.vhba@vida.vic.gov.au</w:t>
        </w:r>
      </w:hyperlink>
      <w:r w:rsidR="009A09EE">
        <w:t xml:space="preserve"> </w:t>
      </w:r>
      <w:r w:rsidRPr="009B2E9A">
        <w:t>for guidance.</w:t>
      </w:r>
    </w:p>
    <w:p w14:paraId="2BFC81B0" w14:textId="21D71400" w:rsidR="008C44BB" w:rsidRDefault="008C44BB" w:rsidP="008C44BB">
      <w:pPr>
        <w:pStyle w:val="Heading2"/>
      </w:pPr>
      <w:bookmarkStart w:id="24" w:name="_Toc62461668"/>
      <w:bookmarkStart w:id="25" w:name="_Toc224808135"/>
      <w:bookmarkEnd w:id="21"/>
      <w:r>
        <w:t xml:space="preserve">Can </w:t>
      </w:r>
      <w:r w:rsidR="00EA73C9">
        <w:t>health services ap</w:t>
      </w:r>
      <w:r>
        <w:t>ply for projects that may be eligible under other funding sources?</w:t>
      </w:r>
      <w:bookmarkEnd w:id="24"/>
      <w:bookmarkEnd w:id="25"/>
    </w:p>
    <w:p w14:paraId="11081655" w14:textId="4A3EE24F" w:rsidR="008C44BB" w:rsidRDefault="008C44BB" w:rsidP="008C44BB">
      <w:pPr>
        <w:pStyle w:val="DHHSbody"/>
      </w:pPr>
      <w:r>
        <w:t>Yes. Health services and agencies can still apply but should identify in their applications that they have submitted proposals to other funding sources. Note that under the conditions of funding, funding is not available for projects previously funded or already approved for funding from another source.</w:t>
      </w:r>
    </w:p>
    <w:p w14:paraId="5FC38CDC" w14:textId="16D7D86A" w:rsidR="00171CE6" w:rsidRDefault="00171CE6" w:rsidP="00171CE6">
      <w:pPr>
        <w:pStyle w:val="Heading2"/>
      </w:pPr>
      <w:bookmarkStart w:id="26" w:name="_Toc141196944"/>
      <w:bookmarkStart w:id="27" w:name="_Toc141881699"/>
      <w:bookmarkStart w:id="28" w:name="_Toc224808136"/>
      <w:r>
        <w:t>We currently have a project, funded through other sources, in progress, can we submit this for funding</w:t>
      </w:r>
      <w:r w:rsidR="00F14627">
        <w:t>?</w:t>
      </w:r>
      <w:bookmarkEnd w:id="26"/>
      <w:bookmarkEnd w:id="27"/>
      <w:bookmarkEnd w:id="28"/>
    </w:p>
    <w:p w14:paraId="4ECA238F" w14:textId="2B76617C" w:rsidR="00171CE6" w:rsidRDefault="00171CE6" w:rsidP="009A09EE">
      <w:pPr>
        <w:pStyle w:val="VHBAbody"/>
      </w:pPr>
      <w:r>
        <w:t>No, there will be no evaluation of projects that have already commenced.</w:t>
      </w:r>
    </w:p>
    <w:p w14:paraId="7E4D62BD" w14:textId="719617CC" w:rsidR="008C44BB" w:rsidRDefault="008C44BB" w:rsidP="008C44BB">
      <w:pPr>
        <w:pStyle w:val="Heading2"/>
      </w:pPr>
      <w:bookmarkStart w:id="29" w:name="_Toc62461669"/>
      <w:bookmarkStart w:id="30" w:name="_Toc224808137"/>
      <w:r>
        <w:t xml:space="preserve">When does </w:t>
      </w:r>
      <w:r w:rsidR="004C15EC">
        <w:t xml:space="preserve">the </w:t>
      </w:r>
      <w:r>
        <w:t>project need to be completed?</w:t>
      </w:r>
      <w:bookmarkEnd w:id="29"/>
      <w:bookmarkEnd w:id="30"/>
    </w:p>
    <w:p w14:paraId="79D1DEC6" w14:textId="0D668307" w:rsidR="008C44BB" w:rsidRDefault="008C44BB" w:rsidP="009A09EE">
      <w:pPr>
        <w:pStyle w:val="VHBAbody"/>
      </w:pPr>
      <w:r>
        <w:t xml:space="preserve">All projects must be completed within </w:t>
      </w:r>
      <w:r w:rsidRPr="00EE69CF">
        <w:t>18 months</w:t>
      </w:r>
      <w:r w:rsidRPr="006C63AF">
        <w:rPr>
          <w:color w:val="FF0000"/>
        </w:rPr>
        <w:t xml:space="preserve"> </w:t>
      </w:r>
      <w:r>
        <w:t>fr</w:t>
      </w:r>
      <w:r w:rsidR="007106DB">
        <w:t>om</w:t>
      </w:r>
      <w:r>
        <w:t xml:space="preserve"> the grant award date.</w:t>
      </w:r>
    </w:p>
    <w:p w14:paraId="035C4459" w14:textId="77777777" w:rsidR="008C44BB" w:rsidRDefault="008C44BB" w:rsidP="008C44BB">
      <w:pPr>
        <w:pStyle w:val="Heading2"/>
      </w:pPr>
      <w:bookmarkStart w:id="31" w:name="_Toc62461670"/>
      <w:bookmarkStart w:id="32" w:name="_Toc224808138"/>
      <w:r>
        <w:t>Can funds be sought for projects to leased properties?</w:t>
      </w:r>
      <w:bookmarkEnd w:id="31"/>
      <w:bookmarkEnd w:id="32"/>
    </w:p>
    <w:p w14:paraId="05B6CBE6" w14:textId="77777777" w:rsidR="008C44BB" w:rsidRDefault="008C44BB" w:rsidP="009A09EE">
      <w:pPr>
        <w:pStyle w:val="VHBAbody"/>
      </w:pPr>
      <w:r>
        <w:t>Projects that relate to capital works to property not owned or controlled by the State Government will be considered. However, it is preferred that such property should not be mortgaged nor encumbered. In such circumstances the Department will require a legally binding agreement with the mortgagee or charge of the property. Applications should clearly outline the lease term.</w:t>
      </w:r>
    </w:p>
    <w:p w14:paraId="50B8E78F" w14:textId="77777777" w:rsidR="008C44BB" w:rsidRDefault="008C44BB" w:rsidP="008C44BB">
      <w:pPr>
        <w:pStyle w:val="Heading1"/>
      </w:pPr>
      <w:bookmarkStart w:id="33" w:name="_Toc62461671"/>
      <w:bookmarkStart w:id="34" w:name="_Toc224808139"/>
      <w:r>
        <w:t>Applications</w:t>
      </w:r>
      <w:bookmarkEnd w:id="33"/>
      <w:bookmarkEnd w:id="34"/>
    </w:p>
    <w:p w14:paraId="5C01E80A" w14:textId="31E62891" w:rsidR="008C44BB" w:rsidRDefault="008C44BB" w:rsidP="008C44BB">
      <w:pPr>
        <w:pStyle w:val="Heading2"/>
      </w:pPr>
      <w:bookmarkStart w:id="35" w:name="_Toc62136056"/>
      <w:bookmarkStart w:id="36" w:name="_Toc62461677"/>
      <w:bookmarkStart w:id="37" w:name="_Toc224808140"/>
      <w:r>
        <w:t xml:space="preserve">How </w:t>
      </w:r>
      <w:r w:rsidR="00017125">
        <w:t>are applications</w:t>
      </w:r>
      <w:r>
        <w:t xml:space="preserve"> assessed?</w:t>
      </w:r>
      <w:bookmarkEnd w:id="35"/>
      <w:bookmarkEnd w:id="36"/>
      <w:bookmarkEnd w:id="37"/>
    </w:p>
    <w:p w14:paraId="502F9F4C" w14:textId="10AD3C9B" w:rsidR="008C44BB" w:rsidRPr="00891E83" w:rsidRDefault="008C44BB" w:rsidP="009A09EE">
      <w:pPr>
        <w:pStyle w:val="VHBAbody"/>
      </w:pPr>
      <w:r w:rsidRPr="00891E83">
        <w:t xml:space="preserve">Applications </w:t>
      </w:r>
      <w:r w:rsidR="00017125">
        <w:t>are</w:t>
      </w:r>
      <w:r w:rsidRPr="00891E83">
        <w:t xml:space="preserve"> assessed in a panel arrangement using a defined set of assessment criteria. Submissions should reflect agreed policy objectives and reflect how the proposed works will meet the objectives for contemporary person-cent</w:t>
      </w:r>
      <w:r w:rsidR="009D3810">
        <w:t>e</w:t>
      </w:r>
      <w:r w:rsidRPr="00891E83">
        <w:t xml:space="preserve">red </w:t>
      </w:r>
      <w:r w:rsidR="00EA30C2">
        <w:t>m</w:t>
      </w:r>
      <w:r w:rsidRPr="00891E83">
        <w:t xml:space="preserve">ental </w:t>
      </w:r>
      <w:r w:rsidR="00EA30C2">
        <w:t>h</w:t>
      </w:r>
      <w:r w:rsidRPr="00891E83">
        <w:t>ealth treatment in Victoria.</w:t>
      </w:r>
    </w:p>
    <w:p w14:paraId="4DFF1461" w14:textId="199C76A9" w:rsidR="008C44BB" w:rsidRPr="00B9375B" w:rsidRDefault="008C44BB" w:rsidP="009A09EE">
      <w:pPr>
        <w:pStyle w:val="VHBAbody"/>
      </w:pPr>
      <w:r w:rsidRPr="00B9375B">
        <w:t>The following criteria will be used to assess the application and will be considered with the evidence provided.</w:t>
      </w:r>
    </w:p>
    <w:p w14:paraId="0057D516" w14:textId="764B7C34" w:rsidR="008C44BB" w:rsidRPr="00377D4D" w:rsidRDefault="008C44BB" w:rsidP="00012396">
      <w:pPr>
        <w:pStyle w:val="VHBAbody"/>
        <w:rPr>
          <w:rStyle w:val="normaltextrun"/>
        </w:rPr>
      </w:pPr>
      <w:r w:rsidRPr="00377D4D">
        <w:rPr>
          <w:rStyle w:val="normaltextrun"/>
        </w:rPr>
        <w:t>Applications that address multiple criteria are at a distinct advantage. It is expected that all design solutions will be consistent with VHBA’s design guidelines and Health Technical Advice.</w:t>
      </w:r>
    </w:p>
    <w:p w14:paraId="4A60CAEB" w14:textId="77777777" w:rsidR="00A61062" w:rsidRDefault="00A61062" w:rsidP="00A61062">
      <w:pPr>
        <w:pStyle w:val="VHBAbullet1"/>
        <w:numPr>
          <w:ilvl w:val="0"/>
          <w:numId w:val="0"/>
        </w:numPr>
        <w:ind w:left="397" w:hanging="397"/>
        <w:rPr>
          <w:rStyle w:val="normaltextrun"/>
        </w:rPr>
      </w:pPr>
    </w:p>
    <w:tbl>
      <w:tblPr>
        <w:tblStyle w:val="TableGrid"/>
        <w:tblW w:w="9240" w:type="dxa"/>
        <w:tblInd w:w="10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A0" w:firstRow="1" w:lastRow="0" w:firstColumn="1" w:lastColumn="0" w:noHBand="0" w:noVBand="1"/>
      </w:tblPr>
      <w:tblGrid>
        <w:gridCol w:w="1166"/>
        <w:gridCol w:w="1559"/>
        <w:gridCol w:w="5245"/>
        <w:gridCol w:w="1270"/>
      </w:tblGrid>
      <w:tr w:rsidR="00156BA1" w:rsidRPr="00857CB8" w14:paraId="2E8A9099" w14:textId="77777777">
        <w:trPr>
          <w:cnfStyle w:val="100000000000" w:firstRow="1" w:lastRow="0" w:firstColumn="0" w:lastColumn="0" w:oddVBand="0" w:evenVBand="0" w:oddHBand="0" w:evenHBand="0" w:firstRowFirstColumn="0" w:firstRowLastColumn="0" w:lastRowFirstColumn="0" w:lastRowLastColumn="0"/>
          <w:cantSplit/>
          <w:tblHeader/>
        </w:trPr>
        <w:tc>
          <w:tcPr>
            <w:tcW w:w="1166" w:type="dxa"/>
          </w:tcPr>
          <w:p w14:paraId="16007B1D" w14:textId="26B548B6" w:rsidR="00156BA1" w:rsidRPr="00857CB8" w:rsidRDefault="00156BA1" w:rsidP="00156BA1">
            <w:pPr>
              <w:jc w:val="center"/>
              <w:rPr>
                <w:b/>
                <w:bCs/>
              </w:rPr>
            </w:pPr>
            <w:r>
              <w:rPr>
                <w:rFonts w:eastAsia="Arial" w:cs="Arial"/>
                <w:b/>
                <w:bCs/>
                <w:color w:val="FFFFFF" w:themeColor="background2"/>
              </w:rPr>
              <w:t>N</w:t>
            </w:r>
            <w:r w:rsidRPr="00857CB8">
              <w:rPr>
                <w:rFonts w:eastAsia="Arial" w:cs="Arial"/>
                <w:b/>
                <w:bCs/>
                <w:color w:val="FFFFFF" w:themeColor="background2"/>
              </w:rPr>
              <w:t>umber</w:t>
            </w:r>
          </w:p>
        </w:tc>
        <w:tc>
          <w:tcPr>
            <w:tcW w:w="1559" w:type="dxa"/>
          </w:tcPr>
          <w:p w14:paraId="2B7FCEF2" w14:textId="5CC2F75E" w:rsidR="00156BA1" w:rsidRPr="00857CB8" w:rsidRDefault="00156BA1" w:rsidP="00156BA1">
            <w:pPr>
              <w:jc w:val="center"/>
              <w:rPr>
                <w:b/>
                <w:bCs/>
              </w:rPr>
            </w:pPr>
            <w:r w:rsidRPr="00857CB8">
              <w:rPr>
                <w:rFonts w:eastAsia="Arial" w:cs="Arial"/>
                <w:b/>
                <w:bCs/>
                <w:color w:val="FFFFFF" w:themeColor="background2"/>
              </w:rPr>
              <w:t>Criteria</w:t>
            </w:r>
          </w:p>
        </w:tc>
        <w:tc>
          <w:tcPr>
            <w:tcW w:w="5245" w:type="dxa"/>
          </w:tcPr>
          <w:p w14:paraId="6132D15C" w14:textId="058D936D" w:rsidR="00156BA1" w:rsidRPr="00857CB8" w:rsidRDefault="00156BA1" w:rsidP="00156BA1">
            <w:pPr>
              <w:jc w:val="center"/>
              <w:rPr>
                <w:b/>
                <w:bCs/>
              </w:rPr>
            </w:pPr>
            <w:r w:rsidRPr="5DDE190F">
              <w:rPr>
                <w:rFonts w:eastAsia="Arial" w:cs="Arial"/>
                <w:b/>
                <w:bCs/>
                <w:color w:val="FFFFFF" w:themeColor="background2"/>
              </w:rPr>
              <w:t>Descriptor</w:t>
            </w:r>
          </w:p>
        </w:tc>
        <w:tc>
          <w:tcPr>
            <w:tcW w:w="1270" w:type="dxa"/>
          </w:tcPr>
          <w:p w14:paraId="7596A025" w14:textId="52735CA5" w:rsidR="00156BA1" w:rsidRPr="00857CB8" w:rsidRDefault="00156BA1" w:rsidP="00156BA1">
            <w:pPr>
              <w:jc w:val="center"/>
              <w:rPr>
                <w:b/>
                <w:bCs/>
              </w:rPr>
            </w:pPr>
            <w:r w:rsidRPr="00857CB8">
              <w:rPr>
                <w:rFonts w:eastAsia="Arial" w:cs="Arial"/>
                <w:b/>
                <w:bCs/>
                <w:color w:val="FFFFFF" w:themeColor="background2"/>
              </w:rPr>
              <w:t>Weighting</w:t>
            </w:r>
          </w:p>
        </w:tc>
      </w:tr>
      <w:tr w:rsidR="00156BA1" w14:paraId="0C16696B" w14:textId="77777777">
        <w:trPr>
          <w:cantSplit/>
          <w:trHeight w:val="795"/>
        </w:trPr>
        <w:tc>
          <w:tcPr>
            <w:tcW w:w="1166" w:type="dxa"/>
          </w:tcPr>
          <w:p w14:paraId="14D9F974" w14:textId="157340BB" w:rsidR="00156BA1" w:rsidRPr="00857CB8" w:rsidRDefault="00156BA1" w:rsidP="00156BA1">
            <w:pPr>
              <w:pStyle w:val="VHBAtabletext"/>
              <w:jc w:val="center"/>
              <w:rPr>
                <w:b/>
                <w:bCs/>
              </w:rPr>
            </w:pPr>
            <w:r w:rsidRPr="00857CB8">
              <w:rPr>
                <w:b/>
                <w:bCs/>
              </w:rPr>
              <w:t>Criterion 1</w:t>
            </w:r>
          </w:p>
        </w:tc>
        <w:tc>
          <w:tcPr>
            <w:tcW w:w="1559" w:type="dxa"/>
          </w:tcPr>
          <w:p w14:paraId="09438FA4" w14:textId="32B07C18" w:rsidR="00156BA1" w:rsidRPr="00857CB8" w:rsidRDefault="00156BA1" w:rsidP="00156BA1">
            <w:pPr>
              <w:pStyle w:val="VHBAtabletext"/>
              <w:rPr>
                <w:b/>
                <w:bCs/>
              </w:rPr>
            </w:pPr>
            <w:r w:rsidRPr="00857CB8">
              <w:rPr>
                <w:b/>
                <w:bCs/>
              </w:rPr>
              <w:t>Project readiness</w:t>
            </w:r>
          </w:p>
        </w:tc>
        <w:tc>
          <w:tcPr>
            <w:tcW w:w="5245" w:type="dxa"/>
          </w:tcPr>
          <w:p w14:paraId="79B578B1" w14:textId="77777777" w:rsidR="00156BA1" w:rsidRDefault="00156BA1" w:rsidP="00156BA1">
            <w:pPr>
              <w:pStyle w:val="VHBAtabletext"/>
            </w:pPr>
            <w:r w:rsidRPr="0CF55C7B">
              <w:t xml:space="preserve">Organisational readiness to implement the project, including key milestones and </w:t>
            </w:r>
            <w:r>
              <w:t xml:space="preserve">the </w:t>
            </w:r>
            <w:r w:rsidRPr="0CF55C7B">
              <w:t>expected timeframe for completion.  Relevant supporting documentation as outlined in the submission requirements section of this document must be provided.</w:t>
            </w:r>
          </w:p>
          <w:p w14:paraId="5782BF9A" w14:textId="41E427B8" w:rsidR="00156BA1" w:rsidRPr="00E56D7C" w:rsidRDefault="00156BA1" w:rsidP="00156BA1">
            <w:pPr>
              <w:pStyle w:val="VHBAtabletext"/>
              <w:rPr>
                <w:highlight w:val="yellow"/>
              </w:rPr>
            </w:pPr>
            <w:r w:rsidRPr="0CF55C7B">
              <w:t>All project dependencies must be listed including their potential impact on the project cost, schedule, scope</w:t>
            </w:r>
            <w:r>
              <w:t>,</w:t>
            </w:r>
            <w:r w:rsidRPr="0CF55C7B">
              <w:t xml:space="preserve"> and benefits.</w:t>
            </w:r>
          </w:p>
        </w:tc>
        <w:tc>
          <w:tcPr>
            <w:tcW w:w="1270" w:type="dxa"/>
          </w:tcPr>
          <w:p w14:paraId="4DFD5E45" w14:textId="3F8F5D74" w:rsidR="00156BA1" w:rsidRPr="00E56D7C" w:rsidRDefault="00156BA1" w:rsidP="00156BA1">
            <w:pPr>
              <w:pStyle w:val="VHBAtabletext"/>
              <w:rPr>
                <w:highlight w:val="yellow"/>
              </w:rPr>
            </w:pPr>
            <w:r w:rsidRPr="0CF55C7B">
              <w:t>Projects will be assessed as ready, partially ready</w:t>
            </w:r>
            <w:r>
              <w:t>,</w:t>
            </w:r>
            <w:r w:rsidRPr="0CF55C7B">
              <w:t xml:space="preserve"> or not ready</w:t>
            </w:r>
          </w:p>
        </w:tc>
      </w:tr>
      <w:tr w:rsidR="00156BA1" w14:paraId="482B6B21" w14:textId="77777777">
        <w:trPr>
          <w:cantSplit/>
          <w:trHeight w:val="795"/>
        </w:trPr>
        <w:tc>
          <w:tcPr>
            <w:tcW w:w="1166" w:type="dxa"/>
          </w:tcPr>
          <w:p w14:paraId="52D6D402" w14:textId="125737CF" w:rsidR="00156BA1" w:rsidRPr="00857CB8" w:rsidRDefault="00156BA1" w:rsidP="00156BA1">
            <w:pPr>
              <w:pStyle w:val="VHBAtabletext"/>
              <w:jc w:val="center"/>
              <w:rPr>
                <w:b/>
                <w:bCs/>
              </w:rPr>
            </w:pPr>
            <w:r w:rsidRPr="00857CB8">
              <w:rPr>
                <w:b/>
                <w:bCs/>
              </w:rPr>
              <w:t>Criterion 2</w:t>
            </w:r>
          </w:p>
        </w:tc>
        <w:tc>
          <w:tcPr>
            <w:tcW w:w="1559" w:type="dxa"/>
          </w:tcPr>
          <w:p w14:paraId="16903C07" w14:textId="4CACABA7" w:rsidR="00156BA1" w:rsidRPr="00857CB8" w:rsidRDefault="00156BA1" w:rsidP="00156BA1">
            <w:pPr>
              <w:pStyle w:val="VHBAtabletext"/>
              <w:rPr>
                <w:b/>
                <w:bCs/>
              </w:rPr>
            </w:pPr>
            <w:r w:rsidRPr="00857CB8">
              <w:rPr>
                <w:b/>
                <w:bCs/>
              </w:rPr>
              <w:t>Governance</w:t>
            </w:r>
          </w:p>
        </w:tc>
        <w:tc>
          <w:tcPr>
            <w:tcW w:w="5245" w:type="dxa"/>
          </w:tcPr>
          <w:p w14:paraId="5CD98E88" w14:textId="77777777" w:rsidR="00156BA1" w:rsidRDefault="00156BA1" w:rsidP="00156BA1">
            <w:pPr>
              <w:pStyle w:val="VHBAtabletext"/>
            </w:pPr>
            <w:r w:rsidRPr="0CF55C7B">
              <w:t>The degree to which health service/agency governance structures and processes are in place to oversee the proposed project development, implementation, monitoring &amp; reporting.</w:t>
            </w:r>
          </w:p>
          <w:p w14:paraId="71B8663E" w14:textId="213DDBBD" w:rsidR="00156BA1" w:rsidRPr="00E56D7C" w:rsidRDefault="00156BA1" w:rsidP="00156BA1">
            <w:pPr>
              <w:pStyle w:val="VHBAtabletext"/>
              <w:rPr>
                <w:highlight w:val="yellow"/>
              </w:rPr>
            </w:pPr>
            <w:r w:rsidRPr="0CF55C7B">
              <w:t>This relates to the governance framework supporting transparency, probity</w:t>
            </w:r>
            <w:r>
              <w:t>,</w:t>
            </w:r>
            <w:r w:rsidRPr="0CF55C7B">
              <w:t xml:space="preserve"> and accountability relating to the delivery of this proposal.</w:t>
            </w:r>
          </w:p>
        </w:tc>
        <w:tc>
          <w:tcPr>
            <w:tcW w:w="1270" w:type="dxa"/>
          </w:tcPr>
          <w:p w14:paraId="4A3757AD" w14:textId="3A5C4308" w:rsidR="00156BA1" w:rsidRPr="00E56D7C" w:rsidRDefault="00156BA1" w:rsidP="00156BA1">
            <w:pPr>
              <w:pStyle w:val="VHBAtabletext"/>
              <w:rPr>
                <w:highlight w:val="yellow"/>
              </w:rPr>
            </w:pPr>
            <w:r w:rsidRPr="0CF55C7B">
              <w:t xml:space="preserve">Project </w:t>
            </w:r>
            <w:r>
              <w:t>g</w:t>
            </w:r>
            <w:r w:rsidRPr="0CF55C7B">
              <w:t>overnance will be assessed as strong, good</w:t>
            </w:r>
            <w:r>
              <w:t>,</w:t>
            </w:r>
            <w:r w:rsidRPr="0CF55C7B">
              <w:t xml:space="preserve"> or inadequate</w:t>
            </w:r>
          </w:p>
        </w:tc>
      </w:tr>
      <w:tr w:rsidR="00156BA1" w14:paraId="3FEE3ACC" w14:textId="77777777">
        <w:trPr>
          <w:cantSplit/>
          <w:trHeight w:val="795"/>
        </w:trPr>
        <w:tc>
          <w:tcPr>
            <w:tcW w:w="1166" w:type="dxa"/>
          </w:tcPr>
          <w:p w14:paraId="44B99E50" w14:textId="725243CA" w:rsidR="00156BA1" w:rsidRPr="00857CB8" w:rsidRDefault="00156BA1" w:rsidP="00156BA1">
            <w:pPr>
              <w:pStyle w:val="VHBAtabletext"/>
              <w:jc w:val="center"/>
              <w:rPr>
                <w:b/>
                <w:bCs/>
              </w:rPr>
            </w:pPr>
            <w:r w:rsidRPr="00857CB8">
              <w:rPr>
                <w:b/>
                <w:bCs/>
              </w:rPr>
              <w:t>Criterion 3</w:t>
            </w:r>
          </w:p>
        </w:tc>
        <w:tc>
          <w:tcPr>
            <w:tcW w:w="1559" w:type="dxa"/>
          </w:tcPr>
          <w:p w14:paraId="58FF873B" w14:textId="77777777" w:rsidR="00156BA1" w:rsidRDefault="00156BA1" w:rsidP="00156BA1">
            <w:pPr>
              <w:pStyle w:val="VHBAtabletext"/>
              <w:rPr>
                <w:b/>
                <w:bCs/>
              </w:rPr>
            </w:pPr>
            <w:r w:rsidRPr="00857CB8">
              <w:rPr>
                <w:b/>
                <w:bCs/>
              </w:rPr>
              <w:t xml:space="preserve">Strategic alignment </w:t>
            </w:r>
          </w:p>
          <w:p w14:paraId="06F71D97" w14:textId="77777777" w:rsidR="00156BA1" w:rsidRPr="00857CB8" w:rsidRDefault="00156BA1" w:rsidP="00156BA1">
            <w:pPr>
              <w:pStyle w:val="VHBAtabletext"/>
              <w:rPr>
                <w:b/>
                <w:bCs/>
              </w:rPr>
            </w:pPr>
          </w:p>
        </w:tc>
        <w:tc>
          <w:tcPr>
            <w:tcW w:w="5245" w:type="dxa"/>
          </w:tcPr>
          <w:p w14:paraId="6C6205E4" w14:textId="77777777" w:rsidR="00156BA1" w:rsidRPr="00156BA1" w:rsidRDefault="00156BA1" w:rsidP="00156BA1">
            <w:pPr>
              <w:pStyle w:val="VHBAtabletext"/>
            </w:pPr>
            <w:r w:rsidRPr="00156BA1">
              <w:t xml:space="preserve">Alignment with government commitments and policies including the Interim and Final Reports of the </w:t>
            </w:r>
            <w:r w:rsidRPr="00156BA1">
              <w:rPr>
                <w:i/>
                <w:iCs/>
              </w:rPr>
              <w:t>Royal Commission into Victoria’s Mental Health System</w:t>
            </w:r>
            <w:r w:rsidRPr="00156BA1">
              <w:t>.</w:t>
            </w:r>
          </w:p>
          <w:p w14:paraId="0788E3E8" w14:textId="77777777" w:rsidR="00156BA1" w:rsidRPr="00156BA1" w:rsidRDefault="00156BA1" w:rsidP="00156BA1">
            <w:pPr>
              <w:pStyle w:val="VHBAtabletext"/>
              <w:spacing w:after="0" w:line="360" w:lineRule="auto"/>
            </w:pPr>
            <w:r w:rsidRPr="00156BA1">
              <w:t xml:space="preserve">Alignment with health service: </w:t>
            </w:r>
          </w:p>
          <w:p w14:paraId="299BFA4C" w14:textId="77777777" w:rsidR="00156BA1" w:rsidRPr="00156BA1" w:rsidRDefault="00156BA1" w:rsidP="00156BA1">
            <w:pPr>
              <w:pStyle w:val="VHBAtablebullet1"/>
              <w:spacing w:after="0" w:line="360" w:lineRule="auto"/>
            </w:pPr>
            <w:r w:rsidRPr="00156BA1">
              <w:t>strategic plan</w:t>
            </w:r>
          </w:p>
          <w:p w14:paraId="5FDE063B" w14:textId="77777777" w:rsidR="00156BA1" w:rsidRPr="00156BA1" w:rsidRDefault="00156BA1" w:rsidP="00156BA1">
            <w:pPr>
              <w:pStyle w:val="VHBAtablebullet1"/>
              <w:spacing w:after="0" w:line="360" w:lineRule="auto"/>
            </w:pPr>
            <w:r w:rsidRPr="00156BA1">
              <w:t xml:space="preserve">statement of priorities </w:t>
            </w:r>
          </w:p>
          <w:p w14:paraId="63A1F05B" w14:textId="77777777" w:rsidR="00156BA1" w:rsidRPr="00156BA1" w:rsidRDefault="00156BA1" w:rsidP="00156BA1">
            <w:pPr>
              <w:pStyle w:val="VHBAtablebullet1"/>
              <w:spacing w:after="0" w:line="360" w:lineRule="auto"/>
            </w:pPr>
            <w:r w:rsidRPr="00156BA1">
              <w:t>service plan and master plan (where relevant).</w:t>
            </w:r>
          </w:p>
          <w:p w14:paraId="2FA8CEA4" w14:textId="568EB49D" w:rsidR="00156BA1" w:rsidRPr="00156BA1" w:rsidRDefault="00156BA1" w:rsidP="00156BA1">
            <w:pPr>
              <w:pStyle w:val="VHBAtablebullet1"/>
              <w:spacing w:after="0" w:line="360" w:lineRule="auto"/>
            </w:pPr>
            <w:r w:rsidRPr="00156BA1">
              <w:t xml:space="preserve">AOD Alignment:  Alignment with provider’s service agreement and the AOD program guidelines.  </w:t>
            </w:r>
          </w:p>
        </w:tc>
        <w:tc>
          <w:tcPr>
            <w:tcW w:w="1270" w:type="dxa"/>
          </w:tcPr>
          <w:p w14:paraId="7A0C2B83" w14:textId="7D6EB632" w:rsidR="00156BA1" w:rsidRPr="00E56D7C" w:rsidRDefault="00156BA1" w:rsidP="00156BA1">
            <w:pPr>
              <w:pStyle w:val="VHBAtabletext"/>
              <w:jc w:val="center"/>
              <w:rPr>
                <w:highlight w:val="yellow"/>
              </w:rPr>
            </w:pPr>
            <w:r w:rsidRPr="0025533B">
              <w:t>20%</w:t>
            </w:r>
          </w:p>
        </w:tc>
      </w:tr>
      <w:tr w:rsidR="00156BA1" w14:paraId="1207881F" w14:textId="77777777">
        <w:trPr>
          <w:cantSplit/>
          <w:trHeight w:val="795"/>
        </w:trPr>
        <w:tc>
          <w:tcPr>
            <w:tcW w:w="1166" w:type="dxa"/>
          </w:tcPr>
          <w:p w14:paraId="315287D7" w14:textId="7CD6A78D" w:rsidR="00156BA1" w:rsidRPr="00857CB8" w:rsidRDefault="00156BA1" w:rsidP="00156BA1">
            <w:pPr>
              <w:pStyle w:val="VHBAtabletext"/>
              <w:jc w:val="center"/>
              <w:rPr>
                <w:b/>
                <w:bCs/>
              </w:rPr>
            </w:pPr>
            <w:r w:rsidRPr="00857CB8">
              <w:rPr>
                <w:b/>
                <w:bCs/>
              </w:rPr>
              <w:t xml:space="preserve">Criterion </w:t>
            </w:r>
            <w:r>
              <w:rPr>
                <w:b/>
                <w:bCs/>
              </w:rPr>
              <w:t>4</w:t>
            </w:r>
          </w:p>
        </w:tc>
        <w:tc>
          <w:tcPr>
            <w:tcW w:w="1559" w:type="dxa"/>
          </w:tcPr>
          <w:p w14:paraId="51E6B92B" w14:textId="77777777" w:rsidR="00156BA1" w:rsidRDefault="00156BA1" w:rsidP="00156BA1">
            <w:pPr>
              <w:pStyle w:val="VHBAtabletext"/>
              <w:rPr>
                <w:b/>
                <w:bCs/>
              </w:rPr>
            </w:pPr>
            <w:r w:rsidRPr="00857CB8">
              <w:rPr>
                <w:b/>
                <w:bCs/>
              </w:rPr>
              <w:t xml:space="preserve">Healthcare quality and safety improvement </w:t>
            </w:r>
          </w:p>
          <w:p w14:paraId="0A31713D" w14:textId="77777777" w:rsidR="00156BA1" w:rsidRPr="00857CB8" w:rsidRDefault="00156BA1" w:rsidP="00156BA1">
            <w:pPr>
              <w:pStyle w:val="VHBAtabletext"/>
              <w:rPr>
                <w:b/>
                <w:bCs/>
              </w:rPr>
            </w:pPr>
          </w:p>
        </w:tc>
        <w:tc>
          <w:tcPr>
            <w:tcW w:w="5245" w:type="dxa"/>
          </w:tcPr>
          <w:p w14:paraId="7A9FF94B" w14:textId="77777777" w:rsidR="00156BA1" w:rsidRDefault="00156BA1" w:rsidP="00156BA1">
            <w:pPr>
              <w:pStyle w:val="VHBAtabletext"/>
            </w:pPr>
            <w:r w:rsidRPr="0CF55C7B">
              <w:t xml:space="preserve">Addresses one or more of the following: </w:t>
            </w:r>
          </w:p>
          <w:p w14:paraId="662BB166" w14:textId="77777777" w:rsidR="00156BA1" w:rsidRDefault="00156BA1" w:rsidP="00156BA1">
            <w:pPr>
              <w:pStyle w:val="VHBAtablebullet1"/>
              <w:spacing w:after="0" w:line="360" w:lineRule="auto"/>
              <w:rPr>
                <w:rFonts w:eastAsia="Cambria" w:cs="Cambria"/>
              </w:rPr>
            </w:pPr>
            <w:r>
              <w:t>regulatory compliance</w:t>
            </w:r>
          </w:p>
          <w:p w14:paraId="35417956" w14:textId="77777777" w:rsidR="00156BA1" w:rsidRDefault="00156BA1" w:rsidP="00156BA1">
            <w:pPr>
              <w:pStyle w:val="VHBAtablebullet1"/>
              <w:spacing w:after="0" w:line="360" w:lineRule="auto"/>
              <w:rPr>
                <w:rFonts w:eastAsia="Cambria" w:cs="Cambria"/>
              </w:rPr>
            </w:pPr>
            <w:r>
              <w:t>standards compliance</w:t>
            </w:r>
          </w:p>
          <w:p w14:paraId="2BD8A592" w14:textId="77777777" w:rsidR="00156BA1" w:rsidRDefault="00156BA1" w:rsidP="00156BA1">
            <w:pPr>
              <w:pStyle w:val="VHBAtablebullet1"/>
              <w:spacing w:after="0" w:line="360" w:lineRule="auto"/>
              <w:rPr>
                <w:rFonts w:eastAsia="Cambria" w:cs="Cambria"/>
              </w:rPr>
            </w:pPr>
            <w:r>
              <w:t>patient and staff amenities</w:t>
            </w:r>
          </w:p>
          <w:p w14:paraId="315496E6" w14:textId="77777777" w:rsidR="00156BA1" w:rsidRPr="00FE2F9E" w:rsidRDefault="00156BA1" w:rsidP="00156BA1">
            <w:pPr>
              <w:pStyle w:val="VHBAtablebullet1"/>
              <w:spacing w:after="0" w:line="360" w:lineRule="auto"/>
              <w:rPr>
                <w:rFonts w:eastAsia="Cambria" w:cs="Cambria"/>
              </w:rPr>
            </w:pPr>
            <w:r>
              <w:t>safety, quality</w:t>
            </w:r>
          </w:p>
          <w:p w14:paraId="55BA66BB" w14:textId="152DCCA0" w:rsidR="00156BA1" w:rsidRPr="00FE2F9E" w:rsidRDefault="00156BA1" w:rsidP="00156BA1">
            <w:pPr>
              <w:pStyle w:val="VHBAtablebullet1"/>
              <w:spacing w:after="0" w:line="360" w:lineRule="auto"/>
              <w:rPr>
                <w:rFonts w:eastAsia="Cambria" w:cs="Cambria"/>
              </w:rPr>
            </w:pPr>
            <w:r>
              <w:t>risk.</w:t>
            </w:r>
          </w:p>
        </w:tc>
        <w:tc>
          <w:tcPr>
            <w:tcW w:w="1270" w:type="dxa"/>
          </w:tcPr>
          <w:p w14:paraId="6B03F62A" w14:textId="0E17A639" w:rsidR="00156BA1" w:rsidRPr="0CF55C7B" w:rsidRDefault="00156BA1" w:rsidP="00156BA1">
            <w:pPr>
              <w:pStyle w:val="VHBAtabletext"/>
              <w:jc w:val="center"/>
            </w:pPr>
            <w:r w:rsidRPr="0025533B">
              <w:t>60%</w:t>
            </w:r>
          </w:p>
        </w:tc>
      </w:tr>
      <w:tr w:rsidR="00156BA1" w14:paraId="3D87C754" w14:textId="77777777">
        <w:trPr>
          <w:cantSplit/>
          <w:trHeight w:val="795"/>
        </w:trPr>
        <w:tc>
          <w:tcPr>
            <w:tcW w:w="1166" w:type="dxa"/>
          </w:tcPr>
          <w:p w14:paraId="45FDBF3D" w14:textId="7B0D2280" w:rsidR="00156BA1" w:rsidRPr="00857CB8" w:rsidRDefault="00156BA1" w:rsidP="00156BA1">
            <w:pPr>
              <w:pStyle w:val="VHBAtabletext"/>
              <w:jc w:val="center"/>
              <w:rPr>
                <w:b/>
                <w:bCs/>
              </w:rPr>
            </w:pPr>
            <w:r w:rsidRPr="00857CB8">
              <w:rPr>
                <w:b/>
                <w:bCs/>
              </w:rPr>
              <w:t xml:space="preserve">Criterion </w:t>
            </w:r>
            <w:r>
              <w:rPr>
                <w:b/>
                <w:bCs/>
              </w:rPr>
              <w:t>5</w:t>
            </w:r>
          </w:p>
        </w:tc>
        <w:tc>
          <w:tcPr>
            <w:tcW w:w="1559" w:type="dxa"/>
          </w:tcPr>
          <w:p w14:paraId="329E66EB" w14:textId="67479377" w:rsidR="00156BA1" w:rsidRPr="00857CB8" w:rsidRDefault="00156BA1" w:rsidP="00156BA1">
            <w:pPr>
              <w:pStyle w:val="VHBAtabletext"/>
              <w:rPr>
                <w:b/>
                <w:bCs/>
              </w:rPr>
            </w:pPr>
            <w:r w:rsidRPr="00857CB8">
              <w:rPr>
                <w:b/>
                <w:bCs/>
              </w:rPr>
              <w:t xml:space="preserve">Service </w:t>
            </w:r>
            <w:r>
              <w:rPr>
                <w:b/>
                <w:bCs/>
              </w:rPr>
              <w:t xml:space="preserve">capacity </w:t>
            </w:r>
            <w:r w:rsidRPr="00857CB8">
              <w:rPr>
                <w:b/>
                <w:bCs/>
              </w:rPr>
              <w:t xml:space="preserve">efficiency and demand pressure </w:t>
            </w:r>
          </w:p>
        </w:tc>
        <w:tc>
          <w:tcPr>
            <w:tcW w:w="5245" w:type="dxa"/>
          </w:tcPr>
          <w:p w14:paraId="24CD9E51" w14:textId="77777777" w:rsidR="00156BA1" w:rsidRDefault="00156BA1" w:rsidP="00156BA1">
            <w:pPr>
              <w:pStyle w:val="VHBAtabletext"/>
            </w:pPr>
            <w:r w:rsidRPr="0CF55C7B">
              <w:t>Addresses one or more of the following:</w:t>
            </w:r>
          </w:p>
          <w:p w14:paraId="7F3F539A" w14:textId="77777777" w:rsidR="00156BA1" w:rsidRDefault="00156BA1" w:rsidP="00156BA1">
            <w:pPr>
              <w:pStyle w:val="VHBAtablebullet1"/>
              <w:spacing w:after="0"/>
            </w:pPr>
            <w:r w:rsidRPr="0CF55C7B">
              <w:t xml:space="preserve">service </w:t>
            </w:r>
            <w:r>
              <w:t xml:space="preserve">access and </w:t>
            </w:r>
            <w:r w:rsidRPr="0CF55C7B">
              <w:t xml:space="preserve">capacity (for example, </w:t>
            </w:r>
            <w:r>
              <w:t xml:space="preserve">bed access, </w:t>
            </w:r>
            <w:r w:rsidRPr="0CF55C7B">
              <w:t xml:space="preserve">improved service options, reduced service fragmentation) </w:t>
            </w:r>
          </w:p>
          <w:p w14:paraId="3B773468" w14:textId="77777777" w:rsidR="00156BA1" w:rsidRDefault="00156BA1" w:rsidP="00156BA1">
            <w:pPr>
              <w:pStyle w:val="VHBAtablebullet1"/>
              <w:spacing w:after="0"/>
            </w:pPr>
            <w:r w:rsidRPr="0CF55C7B">
              <w:t xml:space="preserve">demand pressure </w:t>
            </w:r>
          </w:p>
          <w:p w14:paraId="67223E30" w14:textId="77777777" w:rsidR="00156BA1" w:rsidRDefault="00156BA1" w:rsidP="00156BA1">
            <w:pPr>
              <w:pStyle w:val="VHBAtablebullet1"/>
              <w:spacing w:after="0"/>
            </w:pPr>
            <w:r w:rsidRPr="0CF55C7B">
              <w:t xml:space="preserve">models of care (for example, contemporary models of care/improved services closer to home) </w:t>
            </w:r>
          </w:p>
          <w:p w14:paraId="27B8B16C" w14:textId="77777777" w:rsidR="00156BA1" w:rsidRDefault="00156BA1" w:rsidP="00156BA1">
            <w:pPr>
              <w:pStyle w:val="VHBAtablebullet1"/>
              <w:spacing w:after="0"/>
            </w:pPr>
            <w:r w:rsidRPr="0CF55C7B">
              <w:t xml:space="preserve">service efficiency of targeted services </w:t>
            </w:r>
          </w:p>
          <w:p w14:paraId="737B4AFB" w14:textId="77777777" w:rsidR="00156BA1" w:rsidRDefault="00156BA1" w:rsidP="00156BA1">
            <w:pPr>
              <w:pStyle w:val="VHBAtablebullet1"/>
              <w:spacing w:after="0"/>
            </w:pPr>
            <w:r w:rsidRPr="0CF55C7B">
              <w:t xml:space="preserve">efficiency (for example, new infrastructure, equipment and technology) </w:t>
            </w:r>
          </w:p>
          <w:p w14:paraId="7F37AD94" w14:textId="5BF87BB7" w:rsidR="00156BA1" w:rsidRPr="0CF55C7B" w:rsidRDefault="00156BA1" w:rsidP="00156BA1">
            <w:pPr>
              <w:pStyle w:val="VHBAtablebullet1"/>
            </w:pPr>
            <w:r w:rsidRPr="0CF55C7B">
              <w:t xml:space="preserve">health care improvement to your health service. </w:t>
            </w:r>
          </w:p>
        </w:tc>
        <w:tc>
          <w:tcPr>
            <w:tcW w:w="1270" w:type="dxa"/>
          </w:tcPr>
          <w:p w14:paraId="160AF5E3" w14:textId="606523B4" w:rsidR="00156BA1" w:rsidRDefault="00156BA1" w:rsidP="00156BA1">
            <w:pPr>
              <w:pStyle w:val="VHBAtabletext"/>
              <w:jc w:val="center"/>
            </w:pPr>
            <w:r w:rsidRPr="0025533B">
              <w:t>20%</w:t>
            </w:r>
          </w:p>
        </w:tc>
      </w:tr>
    </w:tbl>
    <w:p w14:paraId="43413840" w14:textId="77777777" w:rsidR="00A61062" w:rsidRDefault="00A61062" w:rsidP="00A61062">
      <w:pPr>
        <w:pStyle w:val="VHBAbullet1"/>
        <w:numPr>
          <w:ilvl w:val="0"/>
          <w:numId w:val="0"/>
        </w:numPr>
        <w:ind w:left="397" w:hanging="397"/>
        <w:rPr>
          <w:rStyle w:val="normaltextrun"/>
        </w:rPr>
      </w:pPr>
    </w:p>
    <w:p w14:paraId="6961A2AA" w14:textId="49011397" w:rsidR="008C44BB" w:rsidRDefault="008C44BB" w:rsidP="008C44BB">
      <w:pPr>
        <w:pStyle w:val="Heading1"/>
      </w:pPr>
      <w:bookmarkStart w:id="38" w:name="_Toc62461680"/>
      <w:bookmarkStart w:id="39" w:name="_Toc224808141"/>
      <w:r>
        <w:t>Further Information</w:t>
      </w:r>
      <w:bookmarkEnd w:id="38"/>
      <w:bookmarkEnd w:id="39"/>
    </w:p>
    <w:p w14:paraId="61AA35C3" w14:textId="77777777" w:rsidR="008C44BB" w:rsidRDefault="008C44BB" w:rsidP="008C44BB">
      <w:pPr>
        <w:pStyle w:val="Heading2"/>
      </w:pPr>
      <w:bookmarkStart w:id="40" w:name="_Toc62461681"/>
      <w:bookmarkStart w:id="41" w:name="_Toc224808142"/>
      <w:r w:rsidRPr="007606E6">
        <w:t>Where can I get further information or assistance?</w:t>
      </w:r>
      <w:bookmarkEnd w:id="40"/>
      <w:bookmarkEnd w:id="41"/>
    </w:p>
    <w:p w14:paraId="59DD6A28" w14:textId="3A4CD34D" w:rsidR="008C44BB" w:rsidRDefault="008C44BB" w:rsidP="008C44BB">
      <w:pPr>
        <w:pStyle w:val="DHHSbody"/>
      </w:pPr>
      <w:r w:rsidRPr="00D045C3">
        <w:t xml:space="preserve">If you require further information or assistance in relation to the requirements of </w:t>
      </w:r>
      <w:r w:rsidR="00A15A6B" w:rsidRPr="00791DB9">
        <w:t xml:space="preserve">Mental Health and Alcohol and Other Drugs Capital Renewal </w:t>
      </w:r>
      <w:r w:rsidR="00591A3D" w:rsidRPr="00791DB9">
        <w:t>Fund,</w:t>
      </w:r>
      <w:r w:rsidR="00A07424" w:rsidRPr="00791DB9">
        <w:t xml:space="preserve"> </w:t>
      </w:r>
      <w:r w:rsidRPr="00791DB9">
        <w:t xml:space="preserve">please contact us via email on </w:t>
      </w:r>
      <w:hyperlink r:id="rId19" w:tgtFrame="_blank" w:tooltip="mailto:mentalhealthprograms.vhba@vida.vic.gov.au" w:history="1">
        <w:r w:rsidR="00012396">
          <w:rPr>
            <w:rStyle w:val="Hyperlink"/>
          </w:rPr>
          <w:t>mentalhealthprograms.vhba@vida.vic.gov.au</w:t>
        </w:r>
      </w:hyperlink>
    </w:p>
    <w:tbl>
      <w:tblPr>
        <w:tblW w:w="4895" w:type="pct"/>
        <w:tblInd w:w="113" w:type="dxa"/>
        <w:tblCellMar>
          <w:top w:w="113" w:type="dxa"/>
          <w:bottom w:w="57" w:type="dxa"/>
        </w:tblCellMar>
        <w:tblLook w:val="00A0" w:firstRow="1" w:lastRow="0" w:firstColumn="1" w:lastColumn="0" w:noHBand="0" w:noVBand="0"/>
      </w:tblPr>
      <w:tblGrid>
        <w:gridCol w:w="8870"/>
      </w:tblGrid>
      <w:tr w:rsidR="008C44BB" w:rsidRPr="002802E3" w14:paraId="1F92AB73" w14:textId="77777777" w:rsidTr="00207735">
        <w:trPr>
          <w:cantSplit/>
        </w:trPr>
        <w:tc>
          <w:tcPr>
            <w:tcW w:w="5000" w:type="pct"/>
            <w:tcBorders>
              <w:top w:val="single" w:sz="4" w:space="0" w:color="auto"/>
              <w:left w:val="single" w:sz="4" w:space="0" w:color="auto"/>
              <w:bottom w:val="single" w:sz="4" w:space="0" w:color="auto"/>
              <w:right w:val="single" w:sz="4" w:space="0" w:color="auto"/>
            </w:tcBorders>
            <w:vAlign w:val="bottom"/>
          </w:tcPr>
          <w:p w14:paraId="7EB7CAD3" w14:textId="54027F51" w:rsidR="008C44BB" w:rsidRPr="00791DB9" w:rsidRDefault="008C44BB" w:rsidP="00207735">
            <w:pPr>
              <w:pStyle w:val="DHHSaccessibilitypara"/>
              <w:rPr>
                <w:sz w:val="20"/>
                <w:szCs w:val="20"/>
              </w:rPr>
            </w:pPr>
            <w:r w:rsidRPr="005F6B9B">
              <w:rPr>
                <w:sz w:val="20"/>
                <w:szCs w:val="20"/>
              </w:rPr>
              <w:t xml:space="preserve">To receive this publication in an accessible format </w:t>
            </w:r>
            <w:r w:rsidRPr="00791DB9">
              <w:rPr>
                <w:sz w:val="20"/>
                <w:szCs w:val="20"/>
              </w:rPr>
              <w:t xml:space="preserve">email </w:t>
            </w:r>
            <w:r w:rsidR="00A07424" w:rsidRPr="00791DB9">
              <w:rPr>
                <w:sz w:val="20"/>
                <w:szCs w:val="20"/>
              </w:rPr>
              <w:t>Mental Health and Alcohol and Other Drugs Capital Renewal Fund</w:t>
            </w:r>
            <w:r w:rsidRPr="003E094F">
              <w:rPr>
                <w:sz w:val="18"/>
                <w:szCs w:val="18"/>
              </w:rPr>
              <w:t xml:space="preserve"> </w:t>
            </w:r>
            <w:hyperlink r:id="rId20" w:tgtFrame="_blank" w:tooltip="mailto:mentalhealthprograms.vhba@vida.vic.gov.au" w:history="1">
              <w:r w:rsidR="003E094F" w:rsidRPr="00D62935">
                <w:rPr>
                  <w:rStyle w:val="Hyperlink"/>
                  <w:sz w:val="20"/>
                  <w:szCs w:val="16"/>
                </w:rPr>
                <w:t>mentalhealthprograms.vhba@vida.vic.gov.au</w:t>
              </w:r>
            </w:hyperlink>
          </w:p>
          <w:p w14:paraId="6BED0473" w14:textId="77777777" w:rsidR="008C44BB" w:rsidRPr="00C31117" w:rsidRDefault="008C44BB" w:rsidP="00207735">
            <w:pPr>
              <w:pStyle w:val="DHHSbody"/>
            </w:pPr>
            <w:r w:rsidRPr="00791DB9">
              <w:t>Authorised and published by the Victorian Government, 1 Treasury Place, Melbourne.</w:t>
            </w:r>
          </w:p>
          <w:p w14:paraId="7ED09D18" w14:textId="160F5F84" w:rsidR="008C44BB" w:rsidRPr="0002704D" w:rsidRDefault="008C44BB" w:rsidP="00207735">
            <w:pPr>
              <w:pStyle w:val="DHHSbody"/>
            </w:pPr>
            <w:r w:rsidRPr="0002704D">
              <w:t>© State of Victoria, Australia, Victorian Health Building Authority</w:t>
            </w:r>
            <w:r w:rsidRPr="0002704D">
              <w:rPr>
                <w:color w:val="008950"/>
              </w:rPr>
              <w:t xml:space="preserve"> </w:t>
            </w:r>
            <w:r w:rsidR="00D62935">
              <w:t>February</w:t>
            </w:r>
            <w:r w:rsidRPr="0002704D">
              <w:t xml:space="preserve"> 202</w:t>
            </w:r>
            <w:r w:rsidR="00D62935">
              <w:t>6</w:t>
            </w:r>
            <w:r w:rsidRPr="0002704D">
              <w:t>.</w:t>
            </w:r>
          </w:p>
          <w:p w14:paraId="2427A286" w14:textId="0535D01E" w:rsidR="008C44BB" w:rsidRPr="007606E6" w:rsidRDefault="008C44BB" w:rsidP="004663CE">
            <w:r w:rsidRPr="212A745D">
              <w:t xml:space="preserve">Available </w:t>
            </w:r>
            <w:r w:rsidRPr="001C1902">
              <w:t xml:space="preserve">at </w:t>
            </w:r>
            <w:hyperlink r:id="rId21" w:history="1">
              <w:r w:rsidR="000B3C4A">
                <w:rPr>
                  <w:rStyle w:val="Hyperlink"/>
                  <w:rFonts w:cs="Arial"/>
                  <w:color w:val="auto"/>
                  <w:shd w:val="clear" w:color="auto" w:fill="FFFFFF"/>
                </w:rPr>
                <w:t>Mental Health and Alcohol and Other Drugs (AOD) Capital Renewal Fund</w:t>
              </w:r>
              <w:r w:rsidRPr="001C1902">
                <w:rPr>
                  <w:rStyle w:val="Hyperlink"/>
                  <w:color w:val="auto"/>
                </w:rPr>
                <w:t> </w:t>
              </w:r>
            </w:hyperlink>
            <w:r w:rsidRPr="001C1902">
              <w:t>&lt;</w:t>
            </w:r>
            <w:r w:rsidR="1F694F66" w:rsidRPr="001C1902">
              <w:t>https://www.vhba.vic.gov.au/mental-health/mental-health-capital-renewal-fund</w:t>
            </w:r>
            <w:r w:rsidRPr="00F66BFA">
              <w:rPr>
                <w:rStyle w:val="normaltextrun"/>
                <w:rFonts w:cs="Arial"/>
                <w:shd w:val="clear" w:color="auto" w:fill="FFFFFF"/>
              </w:rPr>
              <w:t>&gt;</w:t>
            </w:r>
          </w:p>
        </w:tc>
      </w:tr>
    </w:tbl>
    <w:p w14:paraId="58C81A2A" w14:textId="77777777" w:rsidR="008C44BB" w:rsidRPr="00906490" w:rsidRDefault="008C44BB" w:rsidP="008C44BB">
      <w:pPr>
        <w:pStyle w:val="DHHSbody"/>
      </w:pPr>
    </w:p>
    <w:p w14:paraId="233A3FC0" w14:textId="77777777" w:rsidR="00983254" w:rsidRDefault="00983254" w:rsidP="00983254">
      <w:pPr>
        <w:pStyle w:val="Heading3"/>
        <w:rPr>
          <w:rFonts w:eastAsia="Times"/>
          <w:b w:val="0"/>
          <w:bCs w:val="0"/>
          <w:sz w:val="20"/>
          <w:szCs w:val="20"/>
        </w:rPr>
      </w:pPr>
    </w:p>
    <w:p w14:paraId="4D1E3A70" w14:textId="77777777" w:rsidR="00983254" w:rsidRDefault="00983254" w:rsidP="00983254">
      <w:pPr>
        <w:pStyle w:val="Heading3"/>
        <w:rPr>
          <w:rFonts w:eastAsia="Times"/>
          <w:b w:val="0"/>
          <w:bCs w:val="0"/>
          <w:sz w:val="20"/>
          <w:szCs w:val="20"/>
        </w:rPr>
      </w:pPr>
    </w:p>
    <w:p w14:paraId="7F338890" w14:textId="77777777" w:rsidR="00983254" w:rsidRDefault="00983254" w:rsidP="00983254">
      <w:pPr>
        <w:pStyle w:val="Heading3"/>
        <w:rPr>
          <w:rFonts w:eastAsia="Times"/>
          <w:b w:val="0"/>
          <w:bCs w:val="0"/>
          <w:sz w:val="20"/>
          <w:szCs w:val="20"/>
        </w:rPr>
      </w:pPr>
    </w:p>
    <w:p w14:paraId="7CCAF702" w14:textId="4A118749" w:rsidR="00983254" w:rsidRPr="00D003F6" w:rsidRDefault="00983254">
      <w:pPr>
        <w:spacing w:after="0" w:line="240" w:lineRule="auto"/>
        <w:rPr>
          <w:b/>
        </w:rPr>
      </w:pPr>
      <w:r>
        <w:rPr>
          <w:b/>
          <w:bCs/>
        </w:rPr>
        <w:br w:type="page"/>
      </w:r>
    </w:p>
    <w:bookmarkEnd w:id="4" w:displacedByCustomXml="next"/>
    <w:sdt>
      <w:sdtPr>
        <w:id w:val="110790070"/>
        <w:lock w:val="sdtContentLocked"/>
        <w:placeholder>
          <w:docPart w:val="3F88DF148AD743F4AE3662AEA6438102"/>
        </w:placeholder>
      </w:sdtPr>
      <w:sdtEndPr/>
      <w:sdtContent>
        <w:p w14:paraId="012622E3" w14:textId="77777777" w:rsidR="00EC1273" w:rsidRDefault="00F40A7B" w:rsidP="004663CE">
          <w:r>
            <w:rPr>
              <w:noProof/>
            </w:rPr>
            <w:drawing>
              <wp:anchor distT="0" distB="0" distL="114300" distR="114300" simplePos="0" relativeHeight="251658240" behindDoc="1" locked="0" layoutInCell="1" allowOverlap="1" wp14:anchorId="34D6805F" wp14:editId="24077DB4">
                <wp:simplePos x="0" y="0"/>
                <wp:positionH relativeFrom="page">
                  <wp:posOffset>0</wp:posOffset>
                </wp:positionH>
                <wp:positionV relativeFrom="page">
                  <wp:posOffset>0</wp:posOffset>
                </wp:positionV>
                <wp:extent cx="7559675" cy="1069213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referRelativeResize="0">
                          <a:picLocks noChangeAspect="1"/>
                        </pic:cNvPicPr>
                      </pic:nvPicPr>
                      <pic:blipFill>
                        <a:blip r:embed="rId22" cstate="email">
                          <a:extLst>
                            <a:ext uri="{28A0092B-C50C-407E-A947-70E740481C1C}">
                              <a14:useLocalDpi xmlns:a14="http://schemas.microsoft.com/office/drawing/2010/main"/>
                            </a:ext>
                          </a:extLst>
                        </a:blip>
                        <a:srcRect/>
                        <a:stretch/>
                      </pic:blipFill>
                      <pic:spPr>
                        <a:xfrm>
                          <a:off x="0" y="0"/>
                          <a:ext cx="7559675" cy="10692130"/>
                        </a:xfrm>
                        <a:prstGeom prst="rect">
                          <a:avLst/>
                        </a:prstGeom>
                      </pic:spPr>
                    </pic:pic>
                  </a:graphicData>
                </a:graphic>
              </wp:anchor>
            </w:drawing>
          </w:r>
          <w:r>
            <w:rPr>
              <w:noProof/>
            </w:rPr>
            <w:drawing>
              <wp:anchor distT="0" distB="0" distL="114300" distR="114300" simplePos="0" relativeHeight="251658241" behindDoc="0" locked="0" layoutInCell="1" allowOverlap="1" wp14:anchorId="4E6E254D" wp14:editId="7299DCAD">
                <wp:simplePos x="0" y="0"/>
                <wp:positionH relativeFrom="page">
                  <wp:posOffset>1278893</wp:posOffset>
                </wp:positionH>
                <wp:positionV relativeFrom="page">
                  <wp:posOffset>9866181</wp:posOffset>
                </wp:positionV>
                <wp:extent cx="562160" cy="318505"/>
                <wp:effectExtent l="0" t="0" r="0" b="5715"/>
                <wp:wrapNone/>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2"/>
                        <pic:cNvPicPr>
                          <a:picLocks noChangeAspect="1"/>
                        </pic:cNvPicPr>
                      </pic:nvPicPr>
                      <pic:blipFill>
                        <a:blip r:embed="rId23">
                          <a:extLst>
                            <a:ext uri="{96DAC541-7B7A-43D3-8B79-37D633B846F1}">
                              <asvg:svgBlip xmlns:asvg="http://schemas.microsoft.com/office/drawing/2016/SVG/main" r:embed="rId24"/>
                            </a:ext>
                          </a:extLst>
                        </a:blip>
                        <a:stretch>
                          <a:fillRect/>
                        </a:stretch>
                      </pic:blipFill>
                      <pic:spPr>
                        <a:xfrm>
                          <a:off x="0" y="0"/>
                          <a:ext cx="562160" cy="318505"/>
                        </a:xfrm>
                        <a:prstGeom prst="rect">
                          <a:avLst/>
                        </a:prstGeom>
                      </pic:spPr>
                    </pic:pic>
                  </a:graphicData>
                </a:graphic>
              </wp:anchor>
            </w:drawing>
          </w:r>
          <w:r>
            <w:rPr>
              <w:noProof/>
            </w:rPr>
            <w:drawing>
              <wp:anchor distT="0" distB="0" distL="114300" distR="114300" simplePos="0" relativeHeight="251658242" behindDoc="0" locked="0" layoutInCell="1" allowOverlap="1" wp14:anchorId="13B3D3A8" wp14:editId="74CBA2C7">
                <wp:simplePos x="0" y="0"/>
                <wp:positionH relativeFrom="page">
                  <wp:posOffset>415017</wp:posOffset>
                </wp:positionH>
                <wp:positionV relativeFrom="page">
                  <wp:posOffset>9831793</wp:posOffset>
                </wp:positionV>
                <wp:extent cx="799029" cy="363618"/>
                <wp:effectExtent l="0" t="0" r="1270" b="0"/>
                <wp:wrapNone/>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a:picLocks noChangeAspect="1"/>
                        </pic:cNvPicPr>
                      </pic:nvPicPr>
                      <pic:blipFill>
                        <a:blip r:embed="rId25">
                          <a:extLst>
                            <a:ext uri="{96DAC541-7B7A-43D3-8B79-37D633B846F1}">
                              <asvg:svgBlip xmlns:asvg="http://schemas.microsoft.com/office/drawing/2016/SVG/main" r:embed="rId26"/>
                            </a:ext>
                          </a:extLst>
                        </a:blip>
                        <a:stretch>
                          <a:fillRect/>
                        </a:stretch>
                      </pic:blipFill>
                      <pic:spPr>
                        <a:xfrm>
                          <a:off x="0" y="0"/>
                          <a:ext cx="799029" cy="363618"/>
                        </a:xfrm>
                        <a:prstGeom prst="rect">
                          <a:avLst/>
                        </a:prstGeom>
                      </pic:spPr>
                    </pic:pic>
                  </a:graphicData>
                </a:graphic>
              </wp:anchor>
            </w:drawing>
          </w:r>
          <w:r w:rsidRPr="007433A2">
            <w:rPr>
              <w:noProof/>
            </w:rPr>
            <mc:AlternateContent>
              <mc:Choice Requires="wpg">
                <w:drawing>
                  <wp:anchor distT="0" distB="0" distL="114300" distR="114300" simplePos="0" relativeHeight="251658243" behindDoc="1" locked="1" layoutInCell="1" allowOverlap="1" wp14:anchorId="4330A8D3" wp14:editId="3CC97C4C">
                    <wp:simplePos x="0" y="0"/>
                    <wp:positionH relativeFrom="page">
                      <wp:posOffset>429895</wp:posOffset>
                    </wp:positionH>
                    <wp:positionV relativeFrom="page">
                      <wp:posOffset>433705</wp:posOffset>
                    </wp:positionV>
                    <wp:extent cx="3419475" cy="1212850"/>
                    <wp:effectExtent l="0" t="0" r="9525" b="6350"/>
                    <wp:wrapNone/>
                    <wp:docPr id="31" name="Group 3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419475" cy="1212850"/>
                              <a:chOff x="0" y="0"/>
                              <a:chExt cx="12191818" cy="4328002"/>
                            </a:xfrm>
                            <a:solidFill>
                              <a:srgbClr val="FFFFFF"/>
                            </a:solidFill>
                          </wpg:grpSpPr>
                          <wpg:grpSp>
                            <wpg:cNvPr id="32" name="Graphic 34"/>
                            <wpg:cNvGrpSpPr/>
                            <wpg:grpSpPr>
                              <a:xfrm>
                                <a:off x="12667" y="116401"/>
                                <a:ext cx="4044712" cy="331446"/>
                                <a:chOff x="12667" y="116401"/>
                                <a:chExt cx="4044712" cy="331446"/>
                              </a:xfrm>
                              <a:solidFill>
                                <a:srgbClr val="FFFFFF"/>
                              </a:solidFill>
                            </wpg:grpSpPr>
                            <wps:wsp>
                              <wps:cNvPr id="33" name="Freeform: Shape 33"/>
                              <wps:cNvSpPr/>
                              <wps:spPr>
                                <a:xfrm>
                                  <a:off x="12667" y="139044"/>
                                  <a:ext cx="214751" cy="308803"/>
                                </a:xfrm>
                                <a:custGeom>
                                  <a:avLst/>
                                  <a:gdLst>
                                    <a:gd name="connsiteX0" fmla="*/ 214751 w 214751"/>
                                    <a:gd name="connsiteY0" fmla="*/ 207988 h 308803"/>
                                    <a:gd name="connsiteX1" fmla="*/ 109411 w 214751"/>
                                    <a:gd name="connsiteY1" fmla="*/ 308804 h 308803"/>
                                    <a:gd name="connsiteX2" fmla="*/ 0 w 214751"/>
                                    <a:gd name="connsiteY2" fmla="*/ 227871 h 308803"/>
                                    <a:gd name="connsiteX3" fmla="*/ 34359 w 214751"/>
                                    <a:gd name="connsiteY3" fmla="*/ 218823 h 308803"/>
                                    <a:gd name="connsiteX4" fmla="*/ 109411 w 214751"/>
                                    <a:gd name="connsiteY4" fmla="*/ 276254 h 308803"/>
                                    <a:gd name="connsiteX5" fmla="*/ 179510 w 214751"/>
                                    <a:gd name="connsiteY5" fmla="*/ 207988 h 308803"/>
                                    <a:gd name="connsiteX6" fmla="*/ 109411 w 214751"/>
                                    <a:gd name="connsiteY6" fmla="*/ 143793 h 308803"/>
                                    <a:gd name="connsiteX7" fmla="*/ 11310 w 214751"/>
                                    <a:gd name="connsiteY7" fmla="*/ 143793 h 308803"/>
                                    <a:gd name="connsiteX8" fmla="*/ 29383 w 214751"/>
                                    <a:gd name="connsiteY8" fmla="*/ 0 h 308803"/>
                                    <a:gd name="connsiteX9" fmla="*/ 206178 w 214751"/>
                                    <a:gd name="connsiteY9" fmla="*/ 0 h 308803"/>
                                    <a:gd name="connsiteX10" fmla="*/ 206178 w 214751"/>
                                    <a:gd name="connsiteY10" fmla="*/ 32120 h 308803"/>
                                    <a:gd name="connsiteX11" fmla="*/ 59671 w 214751"/>
                                    <a:gd name="connsiteY11" fmla="*/ 32120 h 308803"/>
                                    <a:gd name="connsiteX12" fmla="*/ 49266 w 214751"/>
                                    <a:gd name="connsiteY12" fmla="*/ 111696 h 308803"/>
                                    <a:gd name="connsiteX13" fmla="*/ 109389 w 214751"/>
                                    <a:gd name="connsiteY13" fmla="*/ 111696 h 308803"/>
                                    <a:gd name="connsiteX14" fmla="*/ 214751 w 214751"/>
                                    <a:gd name="connsiteY14" fmla="*/ 207988 h 3088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4751" h="308803">
                                      <a:moveTo>
                                        <a:pt x="214751" y="207988"/>
                                      </a:moveTo>
                                      <a:cubicBezTo>
                                        <a:pt x="214751" y="265872"/>
                                        <a:pt x="171344" y="308804"/>
                                        <a:pt x="109411" y="308804"/>
                                      </a:cubicBezTo>
                                      <a:cubicBezTo>
                                        <a:pt x="56074" y="308804"/>
                                        <a:pt x="10857" y="278991"/>
                                        <a:pt x="0" y="227871"/>
                                      </a:cubicBezTo>
                                      <a:lnTo>
                                        <a:pt x="34359" y="218823"/>
                                      </a:lnTo>
                                      <a:cubicBezTo>
                                        <a:pt x="42502" y="255942"/>
                                        <a:pt x="73265" y="276254"/>
                                        <a:pt x="109411" y="276254"/>
                                      </a:cubicBezTo>
                                      <a:cubicBezTo>
                                        <a:pt x="150104" y="276254"/>
                                        <a:pt x="179510" y="246441"/>
                                        <a:pt x="179510" y="207988"/>
                                      </a:cubicBezTo>
                                      <a:cubicBezTo>
                                        <a:pt x="179510" y="172249"/>
                                        <a:pt x="150104" y="143793"/>
                                        <a:pt x="109411" y="143793"/>
                                      </a:cubicBezTo>
                                      <a:lnTo>
                                        <a:pt x="11310" y="143793"/>
                                      </a:lnTo>
                                      <a:lnTo>
                                        <a:pt x="29383" y="0"/>
                                      </a:lnTo>
                                      <a:lnTo>
                                        <a:pt x="206178" y="0"/>
                                      </a:lnTo>
                                      <a:lnTo>
                                        <a:pt x="206178" y="32120"/>
                                      </a:lnTo>
                                      <a:lnTo>
                                        <a:pt x="59671" y="32120"/>
                                      </a:lnTo>
                                      <a:lnTo>
                                        <a:pt x="49266" y="111696"/>
                                      </a:lnTo>
                                      <a:lnTo>
                                        <a:pt x="109389" y="111696"/>
                                      </a:lnTo>
                                      <a:cubicBezTo>
                                        <a:pt x="171344" y="111673"/>
                                        <a:pt x="214751" y="153248"/>
                                        <a:pt x="214751" y="20798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a:off x="269151" y="133162"/>
                                  <a:ext cx="250942" cy="314684"/>
                                </a:xfrm>
                                <a:custGeom>
                                  <a:avLst/>
                                  <a:gdLst>
                                    <a:gd name="connsiteX0" fmla="*/ 250943 w 250942"/>
                                    <a:gd name="connsiteY0" fmla="*/ 157320 h 314684"/>
                                    <a:gd name="connsiteX1" fmla="*/ 125697 w 250942"/>
                                    <a:gd name="connsiteY1" fmla="*/ 314685 h 314684"/>
                                    <a:gd name="connsiteX2" fmla="*/ 0 w 250942"/>
                                    <a:gd name="connsiteY2" fmla="*/ 157320 h 314684"/>
                                    <a:gd name="connsiteX3" fmla="*/ 125697 w 250942"/>
                                    <a:gd name="connsiteY3" fmla="*/ 0 h 314684"/>
                                    <a:gd name="connsiteX4" fmla="*/ 250943 w 250942"/>
                                    <a:gd name="connsiteY4" fmla="*/ 157320 h 314684"/>
                                    <a:gd name="connsiteX5" fmla="*/ 214774 w 250942"/>
                                    <a:gd name="connsiteY5" fmla="*/ 157320 h 314684"/>
                                    <a:gd name="connsiteX6" fmla="*/ 125697 w 250942"/>
                                    <a:gd name="connsiteY6" fmla="*/ 33002 h 314684"/>
                                    <a:gd name="connsiteX7" fmla="*/ 36169 w 250942"/>
                                    <a:gd name="connsiteY7" fmla="*/ 157320 h 314684"/>
                                    <a:gd name="connsiteX8" fmla="*/ 125697 w 250942"/>
                                    <a:gd name="connsiteY8" fmla="*/ 281253 h 314684"/>
                                    <a:gd name="connsiteX9" fmla="*/ 214774 w 250942"/>
                                    <a:gd name="connsiteY9" fmla="*/ 157320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50942" h="314684">
                                      <a:moveTo>
                                        <a:pt x="250943" y="157320"/>
                                      </a:moveTo>
                                      <a:cubicBezTo>
                                        <a:pt x="250943" y="251372"/>
                                        <a:pt x="200750" y="314685"/>
                                        <a:pt x="125697" y="314685"/>
                                      </a:cubicBezTo>
                                      <a:cubicBezTo>
                                        <a:pt x="50645" y="314685"/>
                                        <a:pt x="0" y="251372"/>
                                        <a:pt x="0" y="157320"/>
                                      </a:cubicBezTo>
                                      <a:cubicBezTo>
                                        <a:pt x="0" y="63742"/>
                                        <a:pt x="50623" y="0"/>
                                        <a:pt x="125697" y="0"/>
                                      </a:cubicBezTo>
                                      <a:cubicBezTo>
                                        <a:pt x="200772" y="0"/>
                                        <a:pt x="250943" y="63742"/>
                                        <a:pt x="250943" y="157320"/>
                                      </a:cubicBezTo>
                                      <a:close/>
                                      <a:moveTo>
                                        <a:pt x="214774" y="157320"/>
                                      </a:moveTo>
                                      <a:cubicBezTo>
                                        <a:pt x="214774" y="83195"/>
                                        <a:pt x="179510" y="33002"/>
                                        <a:pt x="125697" y="33002"/>
                                      </a:cubicBezTo>
                                      <a:cubicBezTo>
                                        <a:pt x="71456" y="33002"/>
                                        <a:pt x="36169" y="83195"/>
                                        <a:pt x="36169" y="157320"/>
                                      </a:cubicBezTo>
                                      <a:cubicBezTo>
                                        <a:pt x="36169" y="231060"/>
                                        <a:pt x="71456" y="281253"/>
                                        <a:pt x="125697" y="281253"/>
                                      </a:cubicBezTo>
                                      <a:cubicBezTo>
                                        <a:pt x="179510" y="281230"/>
                                        <a:pt x="214774" y="231037"/>
                                        <a:pt x="214774" y="15732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Shape 35"/>
                              <wps:cNvSpPr/>
                              <wps:spPr>
                                <a:xfrm>
                                  <a:off x="690306" y="139021"/>
                                  <a:ext cx="209345" cy="302922"/>
                                </a:xfrm>
                                <a:custGeom>
                                  <a:avLst/>
                                  <a:gdLst>
                                    <a:gd name="connsiteX0" fmla="*/ 209345 w 209345"/>
                                    <a:gd name="connsiteY0" fmla="*/ 270373 h 302922"/>
                                    <a:gd name="connsiteX1" fmla="*/ 209345 w 209345"/>
                                    <a:gd name="connsiteY1" fmla="*/ 302923 h 302922"/>
                                    <a:gd name="connsiteX2" fmla="*/ 0 w 209345"/>
                                    <a:gd name="connsiteY2" fmla="*/ 302923 h 302922"/>
                                    <a:gd name="connsiteX3" fmla="*/ 0 w 209345"/>
                                    <a:gd name="connsiteY3" fmla="*/ 0 h 302922"/>
                                    <a:gd name="connsiteX4" fmla="*/ 35716 w 209345"/>
                                    <a:gd name="connsiteY4" fmla="*/ 0 h 302922"/>
                                    <a:gd name="connsiteX5" fmla="*/ 35716 w 209345"/>
                                    <a:gd name="connsiteY5" fmla="*/ 270373 h 302922"/>
                                    <a:gd name="connsiteX6" fmla="*/ 209345 w 209345"/>
                                    <a:gd name="connsiteY6" fmla="*/ 270373 h 3029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09345" h="302922">
                                      <a:moveTo>
                                        <a:pt x="209345" y="270373"/>
                                      </a:moveTo>
                                      <a:lnTo>
                                        <a:pt x="209345" y="302923"/>
                                      </a:lnTo>
                                      <a:lnTo>
                                        <a:pt x="0" y="302923"/>
                                      </a:lnTo>
                                      <a:lnTo>
                                        <a:pt x="0" y="0"/>
                                      </a:lnTo>
                                      <a:lnTo>
                                        <a:pt x="35716" y="0"/>
                                      </a:lnTo>
                                      <a:lnTo>
                                        <a:pt x="35716" y="270373"/>
                                      </a:lnTo>
                                      <a:lnTo>
                                        <a:pt x="209345" y="270373"/>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a:off x="930550" y="214073"/>
                                  <a:ext cx="236465" cy="233321"/>
                                </a:xfrm>
                                <a:custGeom>
                                  <a:avLst/>
                                  <a:gdLst>
                                    <a:gd name="connsiteX0" fmla="*/ 236466 w 236465"/>
                                    <a:gd name="connsiteY0" fmla="*/ 116197 h 233321"/>
                                    <a:gd name="connsiteX1" fmla="*/ 118459 w 236465"/>
                                    <a:gd name="connsiteY1" fmla="*/ 233322 h 233321"/>
                                    <a:gd name="connsiteX2" fmla="*/ 0 w 236465"/>
                                    <a:gd name="connsiteY2" fmla="*/ 116197 h 233321"/>
                                    <a:gd name="connsiteX3" fmla="*/ 118459 w 236465"/>
                                    <a:gd name="connsiteY3" fmla="*/ 0 h 233321"/>
                                    <a:gd name="connsiteX4" fmla="*/ 236466 w 236465"/>
                                    <a:gd name="connsiteY4" fmla="*/ 116197 h 233321"/>
                                    <a:gd name="connsiteX5" fmla="*/ 202559 w 236465"/>
                                    <a:gd name="connsiteY5" fmla="*/ 116197 h 233321"/>
                                    <a:gd name="connsiteX6" fmla="*/ 118459 w 236465"/>
                                    <a:gd name="connsiteY6" fmla="*/ 30310 h 233321"/>
                                    <a:gd name="connsiteX7" fmla="*/ 33454 w 236465"/>
                                    <a:gd name="connsiteY7" fmla="*/ 116197 h 233321"/>
                                    <a:gd name="connsiteX8" fmla="*/ 118459 w 236465"/>
                                    <a:gd name="connsiteY8" fmla="*/ 203012 h 233321"/>
                                    <a:gd name="connsiteX9" fmla="*/ 202559 w 236465"/>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5" h="233321">
                                      <a:moveTo>
                                        <a:pt x="236466" y="116197"/>
                                      </a:moveTo>
                                      <a:cubicBezTo>
                                        <a:pt x="236466" y="184509"/>
                                        <a:pt x="184034" y="233322"/>
                                        <a:pt x="118459" y="233322"/>
                                      </a:cubicBezTo>
                                      <a:cubicBezTo>
                                        <a:pt x="52003" y="233322"/>
                                        <a:pt x="0" y="184509"/>
                                        <a:pt x="0" y="116197"/>
                                      </a:cubicBezTo>
                                      <a:cubicBezTo>
                                        <a:pt x="0" y="47931"/>
                                        <a:pt x="52003" y="0"/>
                                        <a:pt x="118459" y="0"/>
                                      </a:cubicBezTo>
                                      <a:cubicBezTo>
                                        <a:pt x="184011" y="23"/>
                                        <a:pt x="236466" y="47954"/>
                                        <a:pt x="236466" y="116197"/>
                                      </a:cubicBezTo>
                                      <a:close/>
                                      <a:moveTo>
                                        <a:pt x="202559" y="116197"/>
                                      </a:moveTo>
                                      <a:cubicBezTo>
                                        <a:pt x="202559" y="65122"/>
                                        <a:pt x="164128" y="30310"/>
                                        <a:pt x="118459" y="30310"/>
                                      </a:cubicBezTo>
                                      <a:cubicBezTo>
                                        <a:pt x="72338" y="30310"/>
                                        <a:pt x="33454" y="65122"/>
                                        <a:pt x="33454" y="116197"/>
                                      </a:cubicBezTo>
                                      <a:cubicBezTo>
                                        <a:pt x="33454" y="167747"/>
                                        <a:pt x="72338" y="203012"/>
                                        <a:pt x="118459" y="203012"/>
                                      </a:cubicBezTo>
                                      <a:cubicBezTo>
                                        <a:pt x="164128"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a:off x="1221869" y="213643"/>
                                  <a:ext cx="208010" cy="228300"/>
                                </a:xfrm>
                                <a:custGeom>
                                  <a:avLst/>
                                  <a:gdLst>
                                    <a:gd name="connsiteX0" fmla="*/ 208011 w 208010"/>
                                    <a:gd name="connsiteY0" fmla="*/ 94935 h 228300"/>
                                    <a:gd name="connsiteX1" fmla="*/ 208011 w 208010"/>
                                    <a:gd name="connsiteY1" fmla="*/ 228300 h 228300"/>
                                    <a:gd name="connsiteX2" fmla="*/ 173629 w 208010"/>
                                    <a:gd name="connsiteY2" fmla="*/ 228300 h 228300"/>
                                    <a:gd name="connsiteX3" fmla="*/ 173629 w 208010"/>
                                    <a:gd name="connsiteY3" fmla="*/ 101246 h 228300"/>
                                    <a:gd name="connsiteX4" fmla="*/ 111696 w 208010"/>
                                    <a:gd name="connsiteY4" fmla="*/ 31622 h 228300"/>
                                    <a:gd name="connsiteX5" fmla="*/ 34382 w 208010"/>
                                    <a:gd name="connsiteY5" fmla="*/ 121128 h 228300"/>
                                    <a:gd name="connsiteX6" fmla="*/ 34382 w 208010"/>
                                    <a:gd name="connsiteY6" fmla="*/ 228300 h 228300"/>
                                    <a:gd name="connsiteX7" fmla="*/ 0 w 208010"/>
                                    <a:gd name="connsiteY7" fmla="*/ 228300 h 228300"/>
                                    <a:gd name="connsiteX8" fmla="*/ 0 w 208010"/>
                                    <a:gd name="connsiteY8" fmla="*/ 5383 h 228300"/>
                                    <a:gd name="connsiteX9" fmla="*/ 34382 w 208010"/>
                                    <a:gd name="connsiteY9" fmla="*/ 5383 h 228300"/>
                                    <a:gd name="connsiteX10" fmla="*/ 34382 w 208010"/>
                                    <a:gd name="connsiteY10" fmla="*/ 42005 h 228300"/>
                                    <a:gd name="connsiteX11" fmla="*/ 118482 w 208010"/>
                                    <a:gd name="connsiteY11" fmla="*/ 0 h 228300"/>
                                    <a:gd name="connsiteX12" fmla="*/ 208011 w 208010"/>
                                    <a:gd name="connsiteY12" fmla="*/ 94935 h 228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8010" h="228300">
                                      <a:moveTo>
                                        <a:pt x="208011" y="94935"/>
                                      </a:moveTo>
                                      <a:lnTo>
                                        <a:pt x="208011" y="228300"/>
                                      </a:lnTo>
                                      <a:lnTo>
                                        <a:pt x="173629" y="228300"/>
                                      </a:lnTo>
                                      <a:lnTo>
                                        <a:pt x="173629" y="101246"/>
                                      </a:lnTo>
                                      <a:cubicBezTo>
                                        <a:pt x="173629" y="59671"/>
                                        <a:pt x="148747" y="31622"/>
                                        <a:pt x="111696" y="31622"/>
                                      </a:cubicBezTo>
                                      <a:cubicBezTo>
                                        <a:pt x="65122" y="31622"/>
                                        <a:pt x="34382" y="63245"/>
                                        <a:pt x="34382" y="121128"/>
                                      </a:cubicBezTo>
                                      <a:lnTo>
                                        <a:pt x="34382" y="228300"/>
                                      </a:lnTo>
                                      <a:lnTo>
                                        <a:pt x="0" y="228300"/>
                                      </a:lnTo>
                                      <a:lnTo>
                                        <a:pt x="0" y="5383"/>
                                      </a:lnTo>
                                      <a:lnTo>
                                        <a:pt x="34382" y="5383"/>
                                      </a:lnTo>
                                      <a:lnTo>
                                        <a:pt x="34382" y="42005"/>
                                      </a:lnTo>
                                      <a:cubicBezTo>
                                        <a:pt x="52478" y="15359"/>
                                        <a:pt x="81408" y="0"/>
                                        <a:pt x="118482" y="0"/>
                                      </a:cubicBezTo>
                                      <a:cubicBezTo>
                                        <a:pt x="172294" y="0"/>
                                        <a:pt x="208011" y="38431"/>
                                        <a:pt x="208011" y="94935"/>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1483759" y="213621"/>
                                  <a:ext cx="184508" cy="234181"/>
                                </a:xfrm>
                                <a:custGeom>
                                  <a:avLst/>
                                  <a:gdLst>
                                    <a:gd name="connsiteX0" fmla="*/ 97265 w 184508"/>
                                    <a:gd name="connsiteY0" fmla="*/ 205726 h 234181"/>
                                    <a:gd name="connsiteX1" fmla="*/ 150602 w 184508"/>
                                    <a:gd name="connsiteY1" fmla="*/ 167770 h 234181"/>
                                    <a:gd name="connsiteX2" fmla="*/ 113980 w 184508"/>
                                    <a:gd name="connsiteY2" fmla="*/ 135650 h 234181"/>
                                    <a:gd name="connsiteX3" fmla="*/ 65167 w 184508"/>
                                    <a:gd name="connsiteY3" fmla="*/ 124340 h 234181"/>
                                    <a:gd name="connsiteX4" fmla="*/ 7283 w 184508"/>
                                    <a:gd name="connsiteY4" fmla="*/ 67384 h 234181"/>
                                    <a:gd name="connsiteX5" fmla="*/ 91836 w 184508"/>
                                    <a:gd name="connsiteY5" fmla="*/ 0 h 234181"/>
                                    <a:gd name="connsiteX6" fmla="*/ 178650 w 184508"/>
                                    <a:gd name="connsiteY6" fmla="*/ 49266 h 234181"/>
                                    <a:gd name="connsiteX7" fmla="*/ 146530 w 184508"/>
                                    <a:gd name="connsiteY7" fmla="*/ 59196 h 234181"/>
                                    <a:gd name="connsiteX8" fmla="*/ 90931 w 184508"/>
                                    <a:gd name="connsiteY8" fmla="*/ 28003 h 234181"/>
                                    <a:gd name="connsiteX9" fmla="*/ 41643 w 184508"/>
                                    <a:gd name="connsiteY9" fmla="*/ 64624 h 234181"/>
                                    <a:gd name="connsiteX10" fmla="*/ 75550 w 184508"/>
                                    <a:gd name="connsiteY10" fmla="*/ 95365 h 234181"/>
                                    <a:gd name="connsiteX11" fmla="*/ 127077 w 184508"/>
                                    <a:gd name="connsiteY11" fmla="*/ 107127 h 234181"/>
                                    <a:gd name="connsiteX12" fmla="*/ 184509 w 184508"/>
                                    <a:gd name="connsiteY12" fmla="*/ 165440 h 234181"/>
                                    <a:gd name="connsiteX13" fmla="*/ 94505 w 184508"/>
                                    <a:gd name="connsiteY13" fmla="*/ 234181 h 234181"/>
                                    <a:gd name="connsiteX14" fmla="*/ 0 w 184508"/>
                                    <a:gd name="connsiteY14" fmla="*/ 181297 h 234181"/>
                                    <a:gd name="connsiteX15" fmla="*/ 33025 w 184508"/>
                                    <a:gd name="connsiteY15" fmla="*/ 168177 h 234181"/>
                                    <a:gd name="connsiteX16" fmla="*/ 97265 w 184508"/>
                                    <a:gd name="connsiteY16" fmla="*/ 205726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4508" h="234181">
                                      <a:moveTo>
                                        <a:pt x="97265" y="205726"/>
                                      </a:moveTo>
                                      <a:cubicBezTo>
                                        <a:pt x="129362" y="205726"/>
                                        <a:pt x="150602" y="190842"/>
                                        <a:pt x="150602" y="167770"/>
                                      </a:cubicBezTo>
                                      <a:cubicBezTo>
                                        <a:pt x="150602" y="149222"/>
                                        <a:pt x="136600" y="140649"/>
                                        <a:pt x="113980" y="135650"/>
                                      </a:cubicBezTo>
                                      <a:lnTo>
                                        <a:pt x="65167" y="124340"/>
                                      </a:lnTo>
                                      <a:cubicBezTo>
                                        <a:pt x="28071" y="116220"/>
                                        <a:pt x="7283" y="98101"/>
                                        <a:pt x="7283" y="67384"/>
                                      </a:cubicBezTo>
                                      <a:cubicBezTo>
                                        <a:pt x="7283" y="27144"/>
                                        <a:pt x="40738" y="0"/>
                                        <a:pt x="91836" y="0"/>
                                      </a:cubicBezTo>
                                      <a:cubicBezTo>
                                        <a:pt x="136125" y="0"/>
                                        <a:pt x="166435" y="19883"/>
                                        <a:pt x="178650" y="49266"/>
                                      </a:cubicBezTo>
                                      <a:lnTo>
                                        <a:pt x="146530" y="59196"/>
                                      </a:lnTo>
                                      <a:cubicBezTo>
                                        <a:pt x="138840" y="40195"/>
                                        <a:pt x="118957" y="28003"/>
                                        <a:pt x="90931" y="28003"/>
                                      </a:cubicBezTo>
                                      <a:cubicBezTo>
                                        <a:pt x="59286" y="28003"/>
                                        <a:pt x="41643" y="43385"/>
                                        <a:pt x="41643" y="64624"/>
                                      </a:cubicBezTo>
                                      <a:cubicBezTo>
                                        <a:pt x="41643" y="82245"/>
                                        <a:pt x="53835" y="90433"/>
                                        <a:pt x="75550" y="95365"/>
                                      </a:cubicBezTo>
                                      <a:lnTo>
                                        <a:pt x="127077" y="107127"/>
                                      </a:lnTo>
                                      <a:cubicBezTo>
                                        <a:pt x="159627" y="114817"/>
                                        <a:pt x="184509" y="131556"/>
                                        <a:pt x="184509" y="165440"/>
                                      </a:cubicBezTo>
                                      <a:cubicBezTo>
                                        <a:pt x="184509" y="209300"/>
                                        <a:pt x="147887" y="234181"/>
                                        <a:pt x="94505" y="234181"/>
                                      </a:cubicBezTo>
                                      <a:cubicBezTo>
                                        <a:pt x="48406" y="234181"/>
                                        <a:pt x="11310" y="216108"/>
                                        <a:pt x="0" y="181297"/>
                                      </a:cubicBezTo>
                                      <a:lnTo>
                                        <a:pt x="33025" y="168177"/>
                                      </a:lnTo>
                                      <a:cubicBezTo>
                                        <a:pt x="39856" y="192606"/>
                                        <a:pt x="65190" y="205726"/>
                                        <a:pt x="97265" y="205726"/>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1704120" y="116401"/>
                                  <a:ext cx="234226" cy="331445"/>
                                </a:xfrm>
                                <a:custGeom>
                                  <a:avLst/>
                                  <a:gdLst>
                                    <a:gd name="connsiteX0" fmla="*/ 234227 w 234226"/>
                                    <a:gd name="connsiteY0" fmla="*/ 0 h 331445"/>
                                    <a:gd name="connsiteX1" fmla="*/ 234227 w 234226"/>
                                    <a:gd name="connsiteY1" fmla="*/ 325565 h 331445"/>
                                    <a:gd name="connsiteX2" fmla="*/ 199845 w 234226"/>
                                    <a:gd name="connsiteY2" fmla="*/ 325565 h 331445"/>
                                    <a:gd name="connsiteX3" fmla="*/ 199845 w 234226"/>
                                    <a:gd name="connsiteY3" fmla="*/ 290753 h 331445"/>
                                    <a:gd name="connsiteX4" fmla="*/ 111221 w 234226"/>
                                    <a:gd name="connsiteY4" fmla="*/ 331446 h 331445"/>
                                    <a:gd name="connsiteX5" fmla="*/ 0 w 234226"/>
                                    <a:gd name="connsiteY5" fmla="*/ 214321 h 331445"/>
                                    <a:gd name="connsiteX6" fmla="*/ 111221 w 234226"/>
                                    <a:gd name="connsiteY6" fmla="*/ 97242 h 331445"/>
                                    <a:gd name="connsiteX7" fmla="*/ 199845 w 234226"/>
                                    <a:gd name="connsiteY7" fmla="*/ 137935 h 331445"/>
                                    <a:gd name="connsiteX8" fmla="*/ 199845 w 234226"/>
                                    <a:gd name="connsiteY8" fmla="*/ 0 h 331445"/>
                                    <a:gd name="connsiteX9" fmla="*/ 234227 w 234226"/>
                                    <a:gd name="connsiteY9" fmla="*/ 0 h 331445"/>
                                    <a:gd name="connsiteX10" fmla="*/ 199867 w 234226"/>
                                    <a:gd name="connsiteY10" fmla="*/ 221130 h 331445"/>
                                    <a:gd name="connsiteX11" fmla="*/ 199867 w 234226"/>
                                    <a:gd name="connsiteY11" fmla="*/ 207558 h 331445"/>
                                    <a:gd name="connsiteX12" fmla="*/ 116672 w 234226"/>
                                    <a:gd name="connsiteY12" fmla="*/ 127507 h 331445"/>
                                    <a:gd name="connsiteX13" fmla="*/ 33477 w 234226"/>
                                    <a:gd name="connsiteY13" fmla="*/ 214321 h 331445"/>
                                    <a:gd name="connsiteX14" fmla="*/ 116672 w 234226"/>
                                    <a:gd name="connsiteY14" fmla="*/ 300683 h 331445"/>
                                    <a:gd name="connsiteX15" fmla="*/ 199867 w 234226"/>
                                    <a:gd name="connsiteY15" fmla="*/ 221130 h 3314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4226" h="331445">
                                      <a:moveTo>
                                        <a:pt x="234227" y="0"/>
                                      </a:moveTo>
                                      <a:lnTo>
                                        <a:pt x="234227" y="325565"/>
                                      </a:lnTo>
                                      <a:lnTo>
                                        <a:pt x="199845" y="325565"/>
                                      </a:lnTo>
                                      <a:lnTo>
                                        <a:pt x="199845" y="290753"/>
                                      </a:lnTo>
                                      <a:cubicBezTo>
                                        <a:pt x="179510" y="316517"/>
                                        <a:pt x="148317" y="331446"/>
                                        <a:pt x="111221" y="331446"/>
                                      </a:cubicBezTo>
                                      <a:cubicBezTo>
                                        <a:pt x="52003" y="331446"/>
                                        <a:pt x="0" y="284872"/>
                                        <a:pt x="0" y="214321"/>
                                      </a:cubicBezTo>
                                      <a:cubicBezTo>
                                        <a:pt x="0" y="143816"/>
                                        <a:pt x="52003" y="97242"/>
                                        <a:pt x="111221" y="97242"/>
                                      </a:cubicBezTo>
                                      <a:cubicBezTo>
                                        <a:pt x="148317" y="97242"/>
                                        <a:pt x="179510" y="112126"/>
                                        <a:pt x="199845" y="137935"/>
                                      </a:cubicBezTo>
                                      <a:lnTo>
                                        <a:pt x="199845" y="0"/>
                                      </a:lnTo>
                                      <a:lnTo>
                                        <a:pt x="234227" y="0"/>
                                      </a:lnTo>
                                      <a:close/>
                                      <a:moveTo>
                                        <a:pt x="199867" y="221130"/>
                                      </a:moveTo>
                                      <a:lnTo>
                                        <a:pt x="199867" y="207558"/>
                                      </a:lnTo>
                                      <a:cubicBezTo>
                                        <a:pt x="196271" y="158247"/>
                                        <a:pt x="156935" y="127507"/>
                                        <a:pt x="116672" y="127507"/>
                                      </a:cubicBezTo>
                                      <a:cubicBezTo>
                                        <a:pt x="70551" y="127507"/>
                                        <a:pt x="33477" y="160984"/>
                                        <a:pt x="33477" y="214321"/>
                                      </a:cubicBezTo>
                                      <a:cubicBezTo>
                                        <a:pt x="33477" y="267251"/>
                                        <a:pt x="70551" y="300683"/>
                                        <a:pt x="116672" y="300683"/>
                                      </a:cubicBezTo>
                                      <a:cubicBezTo>
                                        <a:pt x="156913" y="300683"/>
                                        <a:pt x="196271" y="269943"/>
                                        <a:pt x="199867" y="22113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1991412" y="213643"/>
                                  <a:ext cx="234226" cy="234204"/>
                                </a:xfrm>
                                <a:custGeom>
                                  <a:avLst/>
                                  <a:gdLst>
                                    <a:gd name="connsiteX0" fmla="*/ 234227 w 234226"/>
                                    <a:gd name="connsiteY0" fmla="*/ 5383 h 234204"/>
                                    <a:gd name="connsiteX1" fmla="*/ 234227 w 234226"/>
                                    <a:gd name="connsiteY1" fmla="*/ 228300 h 234204"/>
                                    <a:gd name="connsiteX2" fmla="*/ 199845 w 234226"/>
                                    <a:gd name="connsiteY2" fmla="*/ 228300 h 234204"/>
                                    <a:gd name="connsiteX3" fmla="*/ 199845 w 234226"/>
                                    <a:gd name="connsiteY3" fmla="*/ 193511 h 234204"/>
                                    <a:gd name="connsiteX4" fmla="*/ 111221 w 234226"/>
                                    <a:gd name="connsiteY4" fmla="*/ 234204 h 234204"/>
                                    <a:gd name="connsiteX5" fmla="*/ 0 w 234226"/>
                                    <a:gd name="connsiteY5" fmla="*/ 117079 h 234204"/>
                                    <a:gd name="connsiteX6" fmla="*/ 111221 w 234226"/>
                                    <a:gd name="connsiteY6" fmla="*/ 0 h 234204"/>
                                    <a:gd name="connsiteX7" fmla="*/ 199845 w 234226"/>
                                    <a:gd name="connsiteY7" fmla="*/ 40693 h 234204"/>
                                    <a:gd name="connsiteX8" fmla="*/ 199845 w 234226"/>
                                    <a:gd name="connsiteY8" fmla="*/ 5383 h 234204"/>
                                    <a:gd name="connsiteX9" fmla="*/ 234227 w 234226"/>
                                    <a:gd name="connsiteY9" fmla="*/ 5383 h 234204"/>
                                    <a:gd name="connsiteX10" fmla="*/ 199845 w 234226"/>
                                    <a:gd name="connsiteY10" fmla="*/ 123888 h 234204"/>
                                    <a:gd name="connsiteX11" fmla="*/ 199845 w 234226"/>
                                    <a:gd name="connsiteY11" fmla="*/ 110316 h 234204"/>
                                    <a:gd name="connsiteX12" fmla="*/ 116650 w 234226"/>
                                    <a:gd name="connsiteY12" fmla="*/ 30265 h 234204"/>
                                    <a:gd name="connsiteX13" fmla="*/ 33454 w 234226"/>
                                    <a:gd name="connsiteY13" fmla="*/ 117079 h 234204"/>
                                    <a:gd name="connsiteX14" fmla="*/ 116650 w 234226"/>
                                    <a:gd name="connsiteY14" fmla="*/ 203441 h 234204"/>
                                    <a:gd name="connsiteX15" fmla="*/ 199845 w 234226"/>
                                    <a:gd name="connsiteY15" fmla="*/ 123888 h 2342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4226" h="234204">
                                      <a:moveTo>
                                        <a:pt x="234227" y="5383"/>
                                      </a:moveTo>
                                      <a:lnTo>
                                        <a:pt x="234227" y="228300"/>
                                      </a:lnTo>
                                      <a:lnTo>
                                        <a:pt x="199845" y="228300"/>
                                      </a:lnTo>
                                      <a:lnTo>
                                        <a:pt x="199845" y="193511"/>
                                      </a:lnTo>
                                      <a:cubicBezTo>
                                        <a:pt x="179510" y="219275"/>
                                        <a:pt x="148317" y="234204"/>
                                        <a:pt x="111221" y="234204"/>
                                      </a:cubicBezTo>
                                      <a:cubicBezTo>
                                        <a:pt x="52003" y="234204"/>
                                        <a:pt x="0" y="187630"/>
                                        <a:pt x="0" y="117079"/>
                                      </a:cubicBezTo>
                                      <a:cubicBezTo>
                                        <a:pt x="0" y="46574"/>
                                        <a:pt x="52003" y="0"/>
                                        <a:pt x="111221" y="0"/>
                                      </a:cubicBezTo>
                                      <a:cubicBezTo>
                                        <a:pt x="148317" y="0"/>
                                        <a:pt x="179510" y="14884"/>
                                        <a:pt x="199845" y="40693"/>
                                      </a:cubicBezTo>
                                      <a:lnTo>
                                        <a:pt x="199845" y="5383"/>
                                      </a:lnTo>
                                      <a:lnTo>
                                        <a:pt x="234227" y="5383"/>
                                      </a:lnTo>
                                      <a:close/>
                                      <a:moveTo>
                                        <a:pt x="199845" y="123888"/>
                                      </a:moveTo>
                                      <a:lnTo>
                                        <a:pt x="199845" y="110316"/>
                                      </a:lnTo>
                                      <a:cubicBezTo>
                                        <a:pt x="196226" y="61005"/>
                                        <a:pt x="156890" y="30265"/>
                                        <a:pt x="116650" y="30265"/>
                                      </a:cubicBezTo>
                                      <a:cubicBezTo>
                                        <a:pt x="70528" y="30265"/>
                                        <a:pt x="33454" y="63742"/>
                                        <a:pt x="33454" y="117079"/>
                                      </a:cubicBezTo>
                                      <a:cubicBezTo>
                                        <a:pt x="33454" y="170009"/>
                                        <a:pt x="70528" y="203441"/>
                                        <a:pt x="116650" y="203441"/>
                                      </a:cubicBezTo>
                                      <a:cubicBezTo>
                                        <a:pt x="156890" y="203441"/>
                                        <a:pt x="196226" y="172701"/>
                                        <a:pt x="199845" y="12388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a:off x="2300804" y="116401"/>
                                  <a:ext cx="34381" cy="325564"/>
                                </a:xfrm>
                                <a:custGeom>
                                  <a:avLst/>
                                  <a:gdLst>
                                    <a:gd name="connsiteX0" fmla="*/ 34382 w 34381"/>
                                    <a:gd name="connsiteY0" fmla="*/ 325565 h 325564"/>
                                    <a:gd name="connsiteX1" fmla="*/ 0 w 34381"/>
                                    <a:gd name="connsiteY1" fmla="*/ 325565 h 325564"/>
                                    <a:gd name="connsiteX2" fmla="*/ 0 w 34381"/>
                                    <a:gd name="connsiteY2" fmla="*/ 0 h 325564"/>
                                    <a:gd name="connsiteX3" fmla="*/ 34382 w 34381"/>
                                    <a:gd name="connsiteY3" fmla="*/ 0 h 325564"/>
                                    <a:gd name="connsiteX4" fmla="*/ 34382 w 34381"/>
                                    <a:gd name="connsiteY4" fmla="*/ 325565 h 3255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381" h="325564">
                                      <a:moveTo>
                                        <a:pt x="34382" y="325565"/>
                                      </a:moveTo>
                                      <a:lnTo>
                                        <a:pt x="0" y="325565"/>
                                      </a:lnTo>
                                      <a:lnTo>
                                        <a:pt x="0" y="0"/>
                                      </a:lnTo>
                                      <a:lnTo>
                                        <a:pt x="34382" y="0"/>
                                      </a:lnTo>
                                      <a:lnTo>
                                        <a:pt x="34382" y="32556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a:off x="2389971" y="213643"/>
                                  <a:ext cx="224726" cy="234181"/>
                                </a:xfrm>
                                <a:custGeom>
                                  <a:avLst/>
                                  <a:gdLst>
                                    <a:gd name="connsiteX0" fmla="*/ 224704 w 224726"/>
                                    <a:gd name="connsiteY0" fmla="*/ 123888 h 234181"/>
                                    <a:gd name="connsiteX1" fmla="*/ 33455 w 224726"/>
                                    <a:gd name="connsiteY1" fmla="*/ 123888 h 234181"/>
                                    <a:gd name="connsiteX2" fmla="*/ 114840 w 224726"/>
                                    <a:gd name="connsiteY2" fmla="*/ 203894 h 234181"/>
                                    <a:gd name="connsiteX3" fmla="*/ 186273 w 224726"/>
                                    <a:gd name="connsiteY3" fmla="*/ 169557 h 234181"/>
                                    <a:gd name="connsiteX4" fmla="*/ 213869 w 224726"/>
                                    <a:gd name="connsiteY4" fmla="*/ 183559 h 234181"/>
                                    <a:gd name="connsiteX5" fmla="*/ 114840 w 224726"/>
                                    <a:gd name="connsiteY5" fmla="*/ 234181 h 234181"/>
                                    <a:gd name="connsiteX6" fmla="*/ 0 w 224726"/>
                                    <a:gd name="connsiteY6" fmla="*/ 117554 h 234181"/>
                                    <a:gd name="connsiteX7" fmla="*/ 115315 w 224726"/>
                                    <a:gd name="connsiteY7" fmla="*/ 0 h 234181"/>
                                    <a:gd name="connsiteX8" fmla="*/ 224726 w 224726"/>
                                    <a:gd name="connsiteY8" fmla="*/ 111198 h 234181"/>
                                    <a:gd name="connsiteX9" fmla="*/ 224726 w 224726"/>
                                    <a:gd name="connsiteY9" fmla="*/ 123888 h 234181"/>
                                    <a:gd name="connsiteX10" fmla="*/ 34789 w 224726"/>
                                    <a:gd name="connsiteY10" fmla="*/ 98079 h 234181"/>
                                    <a:gd name="connsiteX11" fmla="*/ 189870 w 224726"/>
                                    <a:gd name="connsiteY11" fmla="*/ 98079 h 234181"/>
                                    <a:gd name="connsiteX12" fmla="*/ 115270 w 224726"/>
                                    <a:gd name="connsiteY12" fmla="*/ 30265 h 234181"/>
                                    <a:gd name="connsiteX13" fmla="*/ 34789 w 224726"/>
                                    <a:gd name="connsiteY13" fmla="*/ 98079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4726" h="234181">
                                      <a:moveTo>
                                        <a:pt x="224704" y="123888"/>
                                      </a:moveTo>
                                      <a:lnTo>
                                        <a:pt x="33455" y="123888"/>
                                      </a:lnTo>
                                      <a:cubicBezTo>
                                        <a:pt x="36621" y="174081"/>
                                        <a:pt x="75052" y="203894"/>
                                        <a:pt x="114840" y="203894"/>
                                      </a:cubicBezTo>
                                      <a:cubicBezTo>
                                        <a:pt x="142866" y="203894"/>
                                        <a:pt x="169082" y="194393"/>
                                        <a:pt x="186273" y="169557"/>
                                      </a:cubicBezTo>
                                      <a:lnTo>
                                        <a:pt x="213869" y="183559"/>
                                      </a:lnTo>
                                      <a:cubicBezTo>
                                        <a:pt x="193534" y="217013"/>
                                        <a:pt x="158247" y="234181"/>
                                        <a:pt x="114840" y="234181"/>
                                      </a:cubicBezTo>
                                      <a:cubicBezTo>
                                        <a:pt x="54717" y="234181"/>
                                        <a:pt x="0" y="188490"/>
                                        <a:pt x="0" y="117554"/>
                                      </a:cubicBezTo>
                                      <a:cubicBezTo>
                                        <a:pt x="0" y="46121"/>
                                        <a:pt x="53812" y="0"/>
                                        <a:pt x="115315" y="0"/>
                                      </a:cubicBezTo>
                                      <a:cubicBezTo>
                                        <a:pt x="175438" y="0"/>
                                        <a:pt x="222464" y="45194"/>
                                        <a:pt x="224726" y="111198"/>
                                      </a:cubicBezTo>
                                      <a:lnTo>
                                        <a:pt x="224726" y="123888"/>
                                      </a:lnTo>
                                      <a:close/>
                                      <a:moveTo>
                                        <a:pt x="34789" y="98079"/>
                                      </a:moveTo>
                                      <a:lnTo>
                                        <a:pt x="189870" y="98079"/>
                                      </a:lnTo>
                                      <a:cubicBezTo>
                                        <a:pt x="183536" y="54242"/>
                                        <a:pt x="152796" y="30265"/>
                                        <a:pt x="115270" y="30265"/>
                                      </a:cubicBezTo>
                                      <a:cubicBezTo>
                                        <a:pt x="79101" y="30265"/>
                                        <a:pt x="41575" y="54694"/>
                                        <a:pt x="34789" y="98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a:off x="2766339" y="133117"/>
                                  <a:ext cx="231964" cy="314707"/>
                                </a:xfrm>
                                <a:custGeom>
                                  <a:avLst/>
                                  <a:gdLst>
                                    <a:gd name="connsiteX0" fmla="*/ 0 w 231964"/>
                                    <a:gd name="connsiteY0" fmla="*/ 241465 h 314707"/>
                                    <a:gd name="connsiteX1" fmla="*/ 36191 w 231964"/>
                                    <a:gd name="connsiteY1" fmla="*/ 227893 h 314707"/>
                                    <a:gd name="connsiteX2" fmla="*/ 122531 w 231964"/>
                                    <a:gd name="connsiteY2" fmla="*/ 283063 h 314707"/>
                                    <a:gd name="connsiteX3" fmla="*/ 196248 w 231964"/>
                                    <a:gd name="connsiteY3" fmla="*/ 226513 h 314707"/>
                                    <a:gd name="connsiteX4" fmla="*/ 146937 w 231964"/>
                                    <a:gd name="connsiteY4" fmla="*/ 179057 h 314707"/>
                                    <a:gd name="connsiteX5" fmla="*/ 82290 w 231964"/>
                                    <a:gd name="connsiteY5" fmla="*/ 164128 h 314707"/>
                                    <a:gd name="connsiteX6" fmla="*/ 9500 w 231964"/>
                                    <a:gd name="connsiteY6" fmla="*/ 86814 h 314707"/>
                                    <a:gd name="connsiteX7" fmla="*/ 117125 w 231964"/>
                                    <a:gd name="connsiteY7" fmla="*/ 0 h 314707"/>
                                    <a:gd name="connsiteX8" fmla="*/ 222464 w 231964"/>
                                    <a:gd name="connsiteY8" fmla="*/ 59241 h 314707"/>
                                    <a:gd name="connsiteX9" fmla="*/ 188083 w 231964"/>
                                    <a:gd name="connsiteY9" fmla="*/ 71003 h 314707"/>
                                    <a:gd name="connsiteX10" fmla="*/ 116197 w 231964"/>
                                    <a:gd name="connsiteY10" fmla="*/ 31193 h 314707"/>
                                    <a:gd name="connsiteX11" fmla="*/ 47456 w 231964"/>
                                    <a:gd name="connsiteY11" fmla="*/ 85887 h 314707"/>
                                    <a:gd name="connsiteX12" fmla="*/ 93148 w 231964"/>
                                    <a:gd name="connsiteY12" fmla="*/ 131126 h 314707"/>
                                    <a:gd name="connsiteX13" fmla="*/ 155533 w 231964"/>
                                    <a:gd name="connsiteY13" fmla="*/ 146055 h 314707"/>
                                    <a:gd name="connsiteX14" fmla="*/ 231965 w 231964"/>
                                    <a:gd name="connsiteY14" fmla="*/ 224704 h 314707"/>
                                    <a:gd name="connsiteX15" fmla="*/ 119364 w 231964"/>
                                    <a:gd name="connsiteY15" fmla="*/ 314707 h 314707"/>
                                    <a:gd name="connsiteX16" fmla="*/ 0 w 231964"/>
                                    <a:gd name="connsiteY16" fmla="*/ 241465 h 3147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31964" h="314707">
                                      <a:moveTo>
                                        <a:pt x="0" y="241465"/>
                                      </a:moveTo>
                                      <a:lnTo>
                                        <a:pt x="36191" y="227893"/>
                                      </a:lnTo>
                                      <a:cubicBezTo>
                                        <a:pt x="47026" y="263157"/>
                                        <a:pt x="80028" y="283063"/>
                                        <a:pt x="122531" y="283063"/>
                                      </a:cubicBezTo>
                                      <a:cubicBezTo>
                                        <a:pt x="168652" y="283063"/>
                                        <a:pt x="196248" y="259990"/>
                                        <a:pt x="196248" y="226513"/>
                                      </a:cubicBezTo>
                                      <a:cubicBezTo>
                                        <a:pt x="196248" y="198058"/>
                                        <a:pt x="180867" y="187200"/>
                                        <a:pt x="146937" y="179057"/>
                                      </a:cubicBezTo>
                                      <a:lnTo>
                                        <a:pt x="82290" y="164128"/>
                                      </a:lnTo>
                                      <a:cubicBezTo>
                                        <a:pt x="43407" y="155555"/>
                                        <a:pt x="9500" y="135198"/>
                                        <a:pt x="9500" y="86814"/>
                                      </a:cubicBezTo>
                                      <a:cubicBezTo>
                                        <a:pt x="9500" y="34812"/>
                                        <a:pt x="52433" y="0"/>
                                        <a:pt x="117125" y="0"/>
                                      </a:cubicBezTo>
                                      <a:cubicBezTo>
                                        <a:pt x="167318" y="0"/>
                                        <a:pt x="204821" y="23072"/>
                                        <a:pt x="222464" y="59241"/>
                                      </a:cubicBezTo>
                                      <a:lnTo>
                                        <a:pt x="188083" y="71003"/>
                                      </a:lnTo>
                                      <a:cubicBezTo>
                                        <a:pt x="175416" y="46121"/>
                                        <a:pt x="149652" y="31193"/>
                                        <a:pt x="116197" y="31193"/>
                                      </a:cubicBezTo>
                                      <a:cubicBezTo>
                                        <a:pt x="75482" y="31193"/>
                                        <a:pt x="47456" y="53360"/>
                                        <a:pt x="47456" y="85887"/>
                                      </a:cubicBezTo>
                                      <a:cubicBezTo>
                                        <a:pt x="47456" y="113053"/>
                                        <a:pt x="64647" y="124318"/>
                                        <a:pt x="93148" y="131126"/>
                                      </a:cubicBezTo>
                                      <a:lnTo>
                                        <a:pt x="155533" y="146055"/>
                                      </a:lnTo>
                                      <a:cubicBezTo>
                                        <a:pt x="197583" y="155985"/>
                                        <a:pt x="231965" y="176320"/>
                                        <a:pt x="231965" y="224704"/>
                                      </a:cubicBezTo>
                                      <a:cubicBezTo>
                                        <a:pt x="231965" y="279873"/>
                                        <a:pt x="187200" y="314707"/>
                                        <a:pt x="119364" y="314707"/>
                                      </a:cubicBezTo>
                                      <a:cubicBezTo>
                                        <a:pt x="61933" y="314730"/>
                                        <a:pt x="14477" y="288039"/>
                                        <a:pt x="0" y="241465"/>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a:off x="3014274" y="148091"/>
                                  <a:ext cx="173628" cy="299733"/>
                                </a:xfrm>
                                <a:custGeom>
                                  <a:avLst/>
                                  <a:gdLst>
                                    <a:gd name="connsiteX0" fmla="*/ 173629 w 173628"/>
                                    <a:gd name="connsiteY0" fmla="*/ 282112 h 299733"/>
                                    <a:gd name="connsiteX1" fmla="*/ 122101 w 173628"/>
                                    <a:gd name="connsiteY1" fmla="*/ 299733 h 299733"/>
                                    <a:gd name="connsiteX2" fmla="*/ 48384 w 173628"/>
                                    <a:gd name="connsiteY2" fmla="*/ 224229 h 299733"/>
                                    <a:gd name="connsiteX3" fmla="*/ 48384 w 173628"/>
                                    <a:gd name="connsiteY3" fmla="*/ 99866 h 299733"/>
                                    <a:gd name="connsiteX4" fmla="*/ 0 w 173628"/>
                                    <a:gd name="connsiteY4" fmla="*/ 99866 h 299733"/>
                                    <a:gd name="connsiteX5" fmla="*/ 0 w 173628"/>
                                    <a:gd name="connsiteY5" fmla="*/ 70935 h 299733"/>
                                    <a:gd name="connsiteX6" fmla="*/ 48384 w 173628"/>
                                    <a:gd name="connsiteY6" fmla="*/ 70935 h 299733"/>
                                    <a:gd name="connsiteX7" fmla="*/ 48384 w 173628"/>
                                    <a:gd name="connsiteY7" fmla="*/ 0 h 299733"/>
                                    <a:gd name="connsiteX8" fmla="*/ 83195 w 173628"/>
                                    <a:gd name="connsiteY8" fmla="*/ 0 h 299733"/>
                                    <a:gd name="connsiteX9" fmla="*/ 83195 w 173628"/>
                                    <a:gd name="connsiteY9" fmla="*/ 70958 h 299733"/>
                                    <a:gd name="connsiteX10" fmla="*/ 162794 w 173628"/>
                                    <a:gd name="connsiteY10" fmla="*/ 70958 h 299733"/>
                                    <a:gd name="connsiteX11" fmla="*/ 162794 w 173628"/>
                                    <a:gd name="connsiteY11" fmla="*/ 99888 h 299733"/>
                                    <a:gd name="connsiteX12" fmla="*/ 83195 w 173628"/>
                                    <a:gd name="connsiteY12" fmla="*/ 99888 h 299733"/>
                                    <a:gd name="connsiteX13" fmla="*/ 83195 w 173628"/>
                                    <a:gd name="connsiteY13" fmla="*/ 221989 h 299733"/>
                                    <a:gd name="connsiteX14" fmla="*/ 124341 w 173628"/>
                                    <a:gd name="connsiteY14" fmla="*/ 267183 h 299733"/>
                                    <a:gd name="connsiteX15" fmla="*/ 162319 w 173628"/>
                                    <a:gd name="connsiteY15" fmla="*/ 253612 h 299733"/>
                                    <a:gd name="connsiteX16" fmla="*/ 173629 w 173628"/>
                                    <a:gd name="connsiteY16" fmla="*/ 282112 h 299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3628" h="299733">
                                      <a:moveTo>
                                        <a:pt x="173629" y="282112"/>
                                      </a:moveTo>
                                      <a:cubicBezTo>
                                        <a:pt x="155533" y="294757"/>
                                        <a:pt x="140174" y="299733"/>
                                        <a:pt x="122101" y="299733"/>
                                      </a:cubicBezTo>
                                      <a:cubicBezTo>
                                        <a:pt x="77789" y="299733"/>
                                        <a:pt x="48384" y="273494"/>
                                        <a:pt x="48384" y="224229"/>
                                      </a:cubicBezTo>
                                      <a:lnTo>
                                        <a:pt x="48384" y="99866"/>
                                      </a:lnTo>
                                      <a:lnTo>
                                        <a:pt x="0" y="99866"/>
                                      </a:lnTo>
                                      <a:lnTo>
                                        <a:pt x="0" y="70935"/>
                                      </a:lnTo>
                                      <a:lnTo>
                                        <a:pt x="48384" y="70935"/>
                                      </a:lnTo>
                                      <a:lnTo>
                                        <a:pt x="48384" y="0"/>
                                      </a:lnTo>
                                      <a:lnTo>
                                        <a:pt x="83195" y="0"/>
                                      </a:lnTo>
                                      <a:lnTo>
                                        <a:pt x="83195" y="70958"/>
                                      </a:lnTo>
                                      <a:lnTo>
                                        <a:pt x="162794" y="70958"/>
                                      </a:lnTo>
                                      <a:lnTo>
                                        <a:pt x="162794" y="99888"/>
                                      </a:lnTo>
                                      <a:lnTo>
                                        <a:pt x="83195" y="99888"/>
                                      </a:lnTo>
                                      <a:lnTo>
                                        <a:pt x="83195" y="221989"/>
                                      </a:lnTo>
                                      <a:cubicBezTo>
                                        <a:pt x="83195" y="250920"/>
                                        <a:pt x="99481" y="267183"/>
                                        <a:pt x="124341" y="267183"/>
                                      </a:cubicBezTo>
                                      <a:cubicBezTo>
                                        <a:pt x="137007" y="267183"/>
                                        <a:pt x="151032" y="261755"/>
                                        <a:pt x="162319" y="253612"/>
                                      </a:cubicBezTo>
                                      <a:lnTo>
                                        <a:pt x="173629" y="282112"/>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a:off x="3228210" y="216765"/>
                                  <a:ext cx="140174" cy="225201"/>
                                </a:xfrm>
                                <a:custGeom>
                                  <a:avLst/>
                                  <a:gdLst>
                                    <a:gd name="connsiteX0" fmla="*/ 140174 w 140174"/>
                                    <a:gd name="connsiteY0" fmla="*/ 1832 h 225201"/>
                                    <a:gd name="connsiteX1" fmla="*/ 137459 w 140174"/>
                                    <a:gd name="connsiteY1" fmla="*/ 34834 h 225201"/>
                                    <a:gd name="connsiteX2" fmla="*/ 124340 w 140174"/>
                                    <a:gd name="connsiteY2" fmla="*/ 34382 h 225201"/>
                                    <a:gd name="connsiteX3" fmla="*/ 34812 w 140174"/>
                                    <a:gd name="connsiteY3" fmla="*/ 139269 h 225201"/>
                                    <a:gd name="connsiteX4" fmla="*/ 34812 w 140174"/>
                                    <a:gd name="connsiteY4" fmla="*/ 225201 h 225201"/>
                                    <a:gd name="connsiteX5" fmla="*/ 0 w 140174"/>
                                    <a:gd name="connsiteY5" fmla="*/ 225201 h 225201"/>
                                    <a:gd name="connsiteX6" fmla="*/ 0 w 140174"/>
                                    <a:gd name="connsiteY6" fmla="*/ 2262 h 225201"/>
                                    <a:gd name="connsiteX7" fmla="*/ 34812 w 140174"/>
                                    <a:gd name="connsiteY7" fmla="*/ 2262 h 225201"/>
                                    <a:gd name="connsiteX8" fmla="*/ 34812 w 140174"/>
                                    <a:gd name="connsiteY8" fmla="*/ 57431 h 225201"/>
                                    <a:gd name="connsiteX9" fmla="*/ 124340 w 140174"/>
                                    <a:gd name="connsiteY9" fmla="*/ 0 h 225201"/>
                                    <a:gd name="connsiteX10" fmla="*/ 140174 w 140174"/>
                                    <a:gd name="connsiteY10" fmla="*/ 1832 h 225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0174" h="225201">
                                      <a:moveTo>
                                        <a:pt x="140174" y="1832"/>
                                      </a:moveTo>
                                      <a:lnTo>
                                        <a:pt x="137459" y="34834"/>
                                      </a:lnTo>
                                      <a:cubicBezTo>
                                        <a:pt x="133388" y="34382"/>
                                        <a:pt x="128412" y="34382"/>
                                        <a:pt x="124340" y="34382"/>
                                      </a:cubicBezTo>
                                      <a:cubicBezTo>
                                        <a:pt x="65122" y="34382"/>
                                        <a:pt x="34812" y="79146"/>
                                        <a:pt x="34812" y="139269"/>
                                      </a:cubicBezTo>
                                      <a:lnTo>
                                        <a:pt x="34812" y="225201"/>
                                      </a:lnTo>
                                      <a:lnTo>
                                        <a:pt x="0" y="225201"/>
                                      </a:lnTo>
                                      <a:lnTo>
                                        <a:pt x="0" y="2262"/>
                                      </a:lnTo>
                                      <a:lnTo>
                                        <a:pt x="34812" y="2262"/>
                                      </a:lnTo>
                                      <a:lnTo>
                                        <a:pt x="34812" y="57431"/>
                                      </a:lnTo>
                                      <a:cubicBezTo>
                                        <a:pt x="52907" y="24429"/>
                                        <a:pt x="82743" y="0"/>
                                        <a:pt x="124340" y="0"/>
                                      </a:cubicBezTo>
                                      <a:cubicBezTo>
                                        <a:pt x="129769" y="23"/>
                                        <a:pt x="133840" y="23"/>
                                        <a:pt x="140174" y="1832"/>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wps:cNvSpPr/>
                              <wps:spPr>
                                <a:xfrm>
                                  <a:off x="3384309" y="213643"/>
                                  <a:ext cx="224726" cy="234181"/>
                                </a:xfrm>
                                <a:custGeom>
                                  <a:avLst/>
                                  <a:gdLst>
                                    <a:gd name="connsiteX0" fmla="*/ 224704 w 224726"/>
                                    <a:gd name="connsiteY0" fmla="*/ 123888 h 234181"/>
                                    <a:gd name="connsiteX1" fmla="*/ 33454 w 224726"/>
                                    <a:gd name="connsiteY1" fmla="*/ 123888 h 234181"/>
                                    <a:gd name="connsiteX2" fmla="*/ 114840 w 224726"/>
                                    <a:gd name="connsiteY2" fmla="*/ 203894 h 234181"/>
                                    <a:gd name="connsiteX3" fmla="*/ 186273 w 224726"/>
                                    <a:gd name="connsiteY3" fmla="*/ 169557 h 234181"/>
                                    <a:gd name="connsiteX4" fmla="*/ 213869 w 224726"/>
                                    <a:gd name="connsiteY4" fmla="*/ 183559 h 234181"/>
                                    <a:gd name="connsiteX5" fmla="*/ 114840 w 224726"/>
                                    <a:gd name="connsiteY5" fmla="*/ 234181 h 234181"/>
                                    <a:gd name="connsiteX6" fmla="*/ 0 w 224726"/>
                                    <a:gd name="connsiteY6" fmla="*/ 117554 h 234181"/>
                                    <a:gd name="connsiteX7" fmla="*/ 115315 w 224726"/>
                                    <a:gd name="connsiteY7" fmla="*/ 0 h 234181"/>
                                    <a:gd name="connsiteX8" fmla="*/ 224726 w 224726"/>
                                    <a:gd name="connsiteY8" fmla="*/ 111198 h 234181"/>
                                    <a:gd name="connsiteX9" fmla="*/ 224726 w 224726"/>
                                    <a:gd name="connsiteY9" fmla="*/ 123888 h 234181"/>
                                    <a:gd name="connsiteX10" fmla="*/ 34789 w 224726"/>
                                    <a:gd name="connsiteY10" fmla="*/ 98079 h 234181"/>
                                    <a:gd name="connsiteX11" fmla="*/ 189869 w 224726"/>
                                    <a:gd name="connsiteY11" fmla="*/ 98079 h 234181"/>
                                    <a:gd name="connsiteX12" fmla="*/ 115270 w 224726"/>
                                    <a:gd name="connsiteY12" fmla="*/ 30265 h 234181"/>
                                    <a:gd name="connsiteX13" fmla="*/ 34789 w 224726"/>
                                    <a:gd name="connsiteY13" fmla="*/ 98079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4726" h="234181">
                                      <a:moveTo>
                                        <a:pt x="224704" y="123888"/>
                                      </a:moveTo>
                                      <a:lnTo>
                                        <a:pt x="33454" y="123888"/>
                                      </a:lnTo>
                                      <a:cubicBezTo>
                                        <a:pt x="36621" y="174081"/>
                                        <a:pt x="75052" y="203894"/>
                                        <a:pt x="114840" y="203894"/>
                                      </a:cubicBezTo>
                                      <a:cubicBezTo>
                                        <a:pt x="142866" y="203894"/>
                                        <a:pt x="169082" y="194393"/>
                                        <a:pt x="186273" y="169557"/>
                                      </a:cubicBezTo>
                                      <a:lnTo>
                                        <a:pt x="213869" y="183559"/>
                                      </a:lnTo>
                                      <a:cubicBezTo>
                                        <a:pt x="193534" y="217013"/>
                                        <a:pt x="158247" y="234181"/>
                                        <a:pt x="114840" y="234181"/>
                                      </a:cubicBezTo>
                                      <a:cubicBezTo>
                                        <a:pt x="54717" y="234181"/>
                                        <a:pt x="0" y="188490"/>
                                        <a:pt x="0" y="117554"/>
                                      </a:cubicBezTo>
                                      <a:cubicBezTo>
                                        <a:pt x="0" y="46121"/>
                                        <a:pt x="53812" y="0"/>
                                        <a:pt x="115315" y="0"/>
                                      </a:cubicBezTo>
                                      <a:cubicBezTo>
                                        <a:pt x="175438" y="0"/>
                                        <a:pt x="222464" y="45194"/>
                                        <a:pt x="224726" y="111198"/>
                                      </a:cubicBezTo>
                                      <a:lnTo>
                                        <a:pt x="224726" y="123888"/>
                                      </a:lnTo>
                                      <a:close/>
                                      <a:moveTo>
                                        <a:pt x="34789" y="98079"/>
                                      </a:moveTo>
                                      <a:lnTo>
                                        <a:pt x="189869" y="98079"/>
                                      </a:lnTo>
                                      <a:cubicBezTo>
                                        <a:pt x="183536" y="54242"/>
                                        <a:pt x="152796" y="30265"/>
                                        <a:pt x="115270" y="30265"/>
                                      </a:cubicBezTo>
                                      <a:cubicBezTo>
                                        <a:pt x="79101" y="30265"/>
                                        <a:pt x="41575" y="54694"/>
                                        <a:pt x="34789" y="98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Shape 47"/>
                              <wps:cNvSpPr/>
                              <wps:spPr>
                                <a:xfrm>
                                  <a:off x="3643982" y="213643"/>
                                  <a:ext cx="224726" cy="234181"/>
                                </a:xfrm>
                                <a:custGeom>
                                  <a:avLst/>
                                  <a:gdLst>
                                    <a:gd name="connsiteX0" fmla="*/ 224704 w 224726"/>
                                    <a:gd name="connsiteY0" fmla="*/ 123888 h 234181"/>
                                    <a:gd name="connsiteX1" fmla="*/ 33455 w 224726"/>
                                    <a:gd name="connsiteY1" fmla="*/ 123888 h 234181"/>
                                    <a:gd name="connsiteX2" fmla="*/ 114840 w 224726"/>
                                    <a:gd name="connsiteY2" fmla="*/ 203894 h 234181"/>
                                    <a:gd name="connsiteX3" fmla="*/ 186273 w 224726"/>
                                    <a:gd name="connsiteY3" fmla="*/ 169557 h 234181"/>
                                    <a:gd name="connsiteX4" fmla="*/ 213869 w 224726"/>
                                    <a:gd name="connsiteY4" fmla="*/ 183559 h 234181"/>
                                    <a:gd name="connsiteX5" fmla="*/ 114840 w 224726"/>
                                    <a:gd name="connsiteY5" fmla="*/ 234181 h 234181"/>
                                    <a:gd name="connsiteX6" fmla="*/ 0 w 224726"/>
                                    <a:gd name="connsiteY6" fmla="*/ 117554 h 234181"/>
                                    <a:gd name="connsiteX7" fmla="*/ 115315 w 224726"/>
                                    <a:gd name="connsiteY7" fmla="*/ 0 h 234181"/>
                                    <a:gd name="connsiteX8" fmla="*/ 224726 w 224726"/>
                                    <a:gd name="connsiteY8" fmla="*/ 111198 h 234181"/>
                                    <a:gd name="connsiteX9" fmla="*/ 224726 w 224726"/>
                                    <a:gd name="connsiteY9" fmla="*/ 123888 h 234181"/>
                                    <a:gd name="connsiteX10" fmla="*/ 34812 w 224726"/>
                                    <a:gd name="connsiteY10" fmla="*/ 98079 h 234181"/>
                                    <a:gd name="connsiteX11" fmla="*/ 189892 w 224726"/>
                                    <a:gd name="connsiteY11" fmla="*/ 98079 h 234181"/>
                                    <a:gd name="connsiteX12" fmla="*/ 115292 w 224726"/>
                                    <a:gd name="connsiteY12" fmla="*/ 30265 h 234181"/>
                                    <a:gd name="connsiteX13" fmla="*/ 34812 w 224726"/>
                                    <a:gd name="connsiteY13" fmla="*/ 98079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4726" h="234181">
                                      <a:moveTo>
                                        <a:pt x="224704" y="123888"/>
                                      </a:moveTo>
                                      <a:lnTo>
                                        <a:pt x="33455" y="123888"/>
                                      </a:lnTo>
                                      <a:cubicBezTo>
                                        <a:pt x="36621" y="174081"/>
                                        <a:pt x="75052" y="203894"/>
                                        <a:pt x="114840" y="203894"/>
                                      </a:cubicBezTo>
                                      <a:cubicBezTo>
                                        <a:pt x="142866" y="203894"/>
                                        <a:pt x="169082" y="194393"/>
                                        <a:pt x="186273" y="169557"/>
                                      </a:cubicBezTo>
                                      <a:lnTo>
                                        <a:pt x="213869" y="183559"/>
                                      </a:lnTo>
                                      <a:cubicBezTo>
                                        <a:pt x="193534" y="217013"/>
                                        <a:pt x="158247" y="234181"/>
                                        <a:pt x="114840" y="234181"/>
                                      </a:cubicBezTo>
                                      <a:cubicBezTo>
                                        <a:pt x="54717" y="234181"/>
                                        <a:pt x="0" y="188490"/>
                                        <a:pt x="0" y="117554"/>
                                      </a:cubicBezTo>
                                      <a:cubicBezTo>
                                        <a:pt x="0" y="46121"/>
                                        <a:pt x="53812" y="0"/>
                                        <a:pt x="115315" y="0"/>
                                      </a:cubicBezTo>
                                      <a:cubicBezTo>
                                        <a:pt x="175438" y="0"/>
                                        <a:pt x="222464" y="45194"/>
                                        <a:pt x="224726" y="111198"/>
                                      </a:cubicBezTo>
                                      <a:lnTo>
                                        <a:pt x="224726" y="123888"/>
                                      </a:lnTo>
                                      <a:close/>
                                      <a:moveTo>
                                        <a:pt x="34812" y="98079"/>
                                      </a:moveTo>
                                      <a:lnTo>
                                        <a:pt x="189892" y="98079"/>
                                      </a:lnTo>
                                      <a:cubicBezTo>
                                        <a:pt x="183559" y="54242"/>
                                        <a:pt x="152819" y="30265"/>
                                        <a:pt x="115292" y="30265"/>
                                      </a:cubicBezTo>
                                      <a:cubicBezTo>
                                        <a:pt x="79124" y="30265"/>
                                        <a:pt x="41598" y="54694"/>
                                        <a:pt x="34812" y="98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a:off x="3883751" y="148091"/>
                                  <a:ext cx="173628" cy="299733"/>
                                </a:xfrm>
                                <a:custGeom>
                                  <a:avLst/>
                                  <a:gdLst>
                                    <a:gd name="connsiteX0" fmla="*/ 173629 w 173628"/>
                                    <a:gd name="connsiteY0" fmla="*/ 282112 h 299733"/>
                                    <a:gd name="connsiteX1" fmla="*/ 122101 w 173628"/>
                                    <a:gd name="connsiteY1" fmla="*/ 299733 h 299733"/>
                                    <a:gd name="connsiteX2" fmla="*/ 48384 w 173628"/>
                                    <a:gd name="connsiteY2" fmla="*/ 224229 h 299733"/>
                                    <a:gd name="connsiteX3" fmla="*/ 48384 w 173628"/>
                                    <a:gd name="connsiteY3" fmla="*/ 99866 h 299733"/>
                                    <a:gd name="connsiteX4" fmla="*/ 0 w 173628"/>
                                    <a:gd name="connsiteY4" fmla="*/ 99866 h 299733"/>
                                    <a:gd name="connsiteX5" fmla="*/ 0 w 173628"/>
                                    <a:gd name="connsiteY5" fmla="*/ 70935 h 299733"/>
                                    <a:gd name="connsiteX6" fmla="*/ 48384 w 173628"/>
                                    <a:gd name="connsiteY6" fmla="*/ 70935 h 299733"/>
                                    <a:gd name="connsiteX7" fmla="*/ 48384 w 173628"/>
                                    <a:gd name="connsiteY7" fmla="*/ 0 h 299733"/>
                                    <a:gd name="connsiteX8" fmla="*/ 83195 w 173628"/>
                                    <a:gd name="connsiteY8" fmla="*/ 0 h 299733"/>
                                    <a:gd name="connsiteX9" fmla="*/ 83195 w 173628"/>
                                    <a:gd name="connsiteY9" fmla="*/ 70958 h 299733"/>
                                    <a:gd name="connsiteX10" fmla="*/ 162794 w 173628"/>
                                    <a:gd name="connsiteY10" fmla="*/ 70958 h 299733"/>
                                    <a:gd name="connsiteX11" fmla="*/ 162794 w 173628"/>
                                    <a:gd name="connsiteY11" fmla="*/ 99888 h 299733"/>
                                    <a:gd name="connsiteX12" fmla="*/ 83195 w 173628"/>
                                    <a:gd name="connsiteY12" fmla="*/ 99888 h 299733"/>
                                    <a:gd name="connsiteX13" fmla="*/ 83195 w 173628"/>
                                    <a:gd name="connsiteY13" fmla="*/ 221989 h 299733"/>
                                    <a:gd name="connsiteX14" fmla="*/ 124340 w 173628"/>
                                    <a:gd name="connsiteY14" fmla="*/ 267183 h 299733"/>
                                    <a:gd name="connsiteX15" fmla="*/ 162319 w 173628"/>
                                    <a:gd name="connsiteY15" fmla="*/ 253612 h 299733"/>
                                    <a:gd name="connsiteX16" fmla="*/ 173629 w 173628"/>
                                    <a:gd name="connsiteY16" fmla="*/ 282112 h 299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3628" h="299733">
                                      <a:moveTo>
                                        <a:pt x="173629" y="282112"/>
                                      </a:moveTo>
                                      <a:cubicBezTo>
                                        <a:pt x="155533" y="294757"/>
                                        <a:pt x="140174" y="299733"/>
                                        <a:pt x="122101" y="299733"/>
                                      </a:cubicBezTo>
                                      <a:cubicBezTo>
                                        <a:pt x="77789" y="299733"/>
                                        <a:pt x="48384" y="273494"/>
                                        <a:pt x="48384" y="224229"/>
                                      </a:cubicBezTo>
                                      <a:lnTo>
                                        <a:pt x="48384" y="99866"/>
                                      </a:lnTo>
                                      <a:lnTo>
                                        <a:pt x="0" y="99866"/>
                                      </a:lnTo>
                                      <a:lnTo>
                                        <a:pt x="0" y="70935"/>
                                      </a:lnTo>
                                      <a:lnTo>
                                        <a:pt x="48384" y="70935"/>
                                      </a:lnTo>
                                      <a:lnTo>
                                        <a:pt x="48384" y="0"/>
                                      </a:lnTo>
                                      <a:lnTo>
                                        <a:pt x="83195" y="0"/>
                                      </a:lnTo>
                                      <a:lnTo>
                                        <a:pt x="83195" y="70958"/>
                                      </a:lnTo>
                                      <a:lnTo>
                                        <a:pt x="162794" y="70958"/>
                                      </a:lnTo>
                                      <a:lnTo>
                                        <a:pt x="162794" y="99888"/>
                                      </a:lnTo>
                                      <a:lnTo>
                                        <a:pt x="83195" y="99888"/>
                                      </a:lnTo>
                                      <a:lnTo>
                                        <a:pt x="83195" y="221989"/>
                                      </a:lnTo>
                                      <a:cubicBezTo>
                                        <a:pt x="83195" y="250920"/>
                                        <a:pt x="99481" y="267183"/>
                                        <a:pt x="124340" y="267183"/>
                                      </a:cubicBezTo>
                                      <a:cubicBezTo>
                                        <a:pt x="137007" y="267183"/>
                                        <a:pt x="151032" y="261755"/>
                                        <a:pt x="162319" y="253612"/>
                                      </a:cubicBezTo>
                                      <a:lnTo>
                                        <a:pt x="173629" y="282112"/>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49" name="Graphic 34"/>
                            <wpg:cNvGrpSpPr/>
                            <wpg:grpSpPr>
                              <a:xfrm>
                                <a:off x="35241" y="659273"/>
                                <a:ext cx="3506342" cy="331445"/>
                                <a:chOff x="35241" y="659273"/>
                                <a:chExt cx="3506342" cy="331445"/>
                              </a:xfrm>
                              <a:solidFill>
                                <a:srgbClr val="FFFFFF"/>
                              </a:solidFill>
                            </wpg:grpSpPr>
                            <wps:wsp>
                              <wps:cNvPr id="50" name="Freeform: Shape 50"/>
                              <wps:cNvSpPr/>
                              <wps:spPr>
                                <a:xfrm>
                                  <a:off x="35241" y="681893"/>
                                  <a:ext cx="303849" cy="302945"/>
                                </a:xfrm>
                                <a:custGeom>
                                  <a:avLst/>
                                  <a:gdLst>
                                    <a:gd name="connsiteX0" fmla="*/ 303850 w 303849"/>
                                    <a:gd name="connsiteY0" fmla="*/ 0 h 302945"/>
                                    <a:gd name="connsiteX1" fmla="*/ 303850 w 303849"/>
                                    <a:gd name="connsiteY1" fmla="*/ 302945 h 302945"/>
                                    <a:gd name="connsiteX2" fmla="*/ 269491 w 303849"/>
                                    <a:gd name="connsiteY2" fmla="*/ 302945 h 302945"/>
                                    <a:gd name="connsiteX3" fmla="*/ 269491 w 303849"/>
                                    <a:gd name="connsiteY3" fmla="*/ 65574 h 302945"/>
                                    <a:gd name="connsiteX4" fmla="*/ 161437 w 303849"/>
                                    <a:gd name="connsiteY4" fmla="*/ 224704 h 302945"/>
                                    <a:gd name="connsiteX5" fmla="*/ 142888 w 303849"/>
                                    <a:gd name="connsiteY5" fmla="*/ 224704 h 302945"/>
                                    <a:gd name="connsiteX6" fmla="*/ 34382 w 303849"/>
                                    <a:gd name="connsiteY6" fmla="*/ 65574 h 302945"/>
                                    <a:gd name="connsiteX7" fmla="*/ 34382 w 303849"/>
                                    <a:gd name="connsiteY7" fmla="*/ 302945 h 302945"/>
                                    <a:gd name="connsiteX8" fmla="*/ 0 w 303849"/>
                                    <a:gd name="connsiteY8" fmla="*/ 302945 h 302945"/>
                                    <a:gd name="connsiteX9" fmla="*/ 0 w 303849"/>
                                    <a:gd name="connsiteY9" fmla="*/ 0 h 302945"/>
                                    <a:gd name="connsiteX10" fmla="*/ 31215 w 303849"/>
                                    <a:gd name="connsiteY10" fmla="*/ 0 h 302945"/>
                                    <a:gd name="connsiteX11" fmla="*/ 151936 w 303849"/>
                                    <a:gd name="connsiteY11" fmla="*/ 179939 h 302945"/>
                                    <a:gd name="connsiteX12" fmla="*/ 272657 w 303849"/>
                                    <a:gd name="connsiteY12" fmla="*/ 0 h 302945"/>
                                    <a:gd name="connsiteX13" fmla="*/ 303850 w 303849"/>
                                    <a:gd name="connsiteY13" fmla="*/ 0 h 302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03849" h="302945">
                                      <a:moveTo>
                                        <a:pt x="303850" y="0"/>
                                      </a:moveTo>
                                      <a:lnTo>
                                        <a:pt x="303850" y="302945"/>
                                      </a:lnTo>
                                      <a:lnTo>
                                        <a:pt x="269491" y="302945"/>
                                      </a:lnTo>
                                      <a:lnTo>
                                        <a:pt x="269491" y="65574"/>
                                      </a:lnTo>
                                      <a:lnTo>
                                        <a:pt x="161437" y="224704"/>
                                      </a:lnTo>
                                      <a:lnTo>
                                        <a:pt x="142888" y="224704"/>
                                      </a:lnTo>
                                      <a:lnTo>
                                        <a:pt x="34382" y="65574"/>
                                      </a:lnTo>
                                      <a:lnTo>
                                        <a:pt x="34382" y="302945"/>
                                      </a:lnTo>
                                      <a:lnTo>
                                        <a:pt x="0" y="302945"/>
                                      </a:lnTo>
                                      <a:lnTo>
                                        <a:pt x="0" y="0"/>
                                      </a:lnTo>
                                      <a:lnTo>
                                        <a:pt x="31215" y="0"/>
                                      </a:lnTo>
                                      <a:lnTo>
                                        <a:pt x="151936" y="179939"/>
                                      </a:lnTo>
                                      <a:lnTo>
                                        <a:pt x="272657" y="0"/>
                                      </a:lnTo>
                                      <a:lnTo>
                                        <a:pt x="303850"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Shape 51"/>
                              <wps:cNvSpPr/>
                              <wps:spPr>
                                <a:xfrm>
                                  <a:off x="394486" y="756515"/>
                                  <a:ext cx="224726" cy="234181"/>
                                </a:xfrm>
                                <a:custGeom>
                                  <a:avLst/>
                                  <a:gdLst>
                                    <a:gd name="connsiteX0" fmla="*/ 224704 w 224726"/>
                                    <a:gd name="connsiteY0" fmla="*/ 123888 h 234181"/>
                                    <a:gd name="connsiteX1" fmla="*/ 33455 w 224726"/>
                                    <a:gd name="connsiteY1" fmla="*/ 123888 h 234181"/>
                                    <a:gd name="connsiteX2" fmla="*/ 114840 w 224726"/>
                                    <a:gd name="connsiteY2" fmla="*/ 203894 h 234181"/>
                                    <a:gd name="connsiteX3" fmla="*/ 186273 w 224726"/>
                                    <a:gd name="connsiteY3" fmla="*/ 169557 h 234181"/>
                                    <a:gd name="connsiteX4" fmla="*/ 213869 w 224726"/>
                                    <a:gd name="connsiteY4" fmla="*/ 183559 h 234181"/>
                                    <a:gd name="connsiteX5" fmla="*/ 114840 w 224726"/>
                                    <a:gd name="connsiteY5" fmla="*/ 234181 h 234181"/>
                                    <a:gd name="connsiteX6" fmla="*/ 0 w 224726"/>
                                    <a:gd name="connsiteY6" fmla="*/ 117554 h 234181"/>
                                    <a:gd name="connsiteX7" fmla="*/ 115315 w 224726"/>
                                    <a:gd name="connsiteY7" fmla="*/ 0 h 234181"/>
                                    <a:gd name="connsiteX8" fmla="*/ 224726 w 224726"/>
                                    <a:gd name="connsiteY8" fmla="*/ 111198 h 234181"/>
                                    <a:gd name="connsiteX9" fmla="*/ 224726 w 224726"/>
                                    <a:gd name="connsiteY9" fmla="*/ 123888 h 234181"/>
                                    <a:gd name="connsiteX10" fmla="*/ 34812 w 224726"/>
                                    <a:gd name="connsiteY10" fmla="*/ 98079 h 234181"/>
                                    <a:gd name="connsiteX11" fmla="*/ 189892 w 224726"/>
                                    <a:gd name="connsiteY11" fmla="*/ 98079 h 234181"/>
                                    <a:gd name="connsiteX12" fmla="*/ 115292 w 224726"/>
                                    <a:gd name="connsiteY12" fmla="*/ 30265 h 234181"/>
                                    <a:gd name="connsiteX13" fmla="*/ 34812 w 224726"/>
                                    <a:gd name="connsiteY13" fmla="*/ 98079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4726" h="234181">
                                      <a:moveTo>
                                        <a:pt x="224704" y="123888"/>
                                      </a:moveTo>
                                      <a:lnTo>
                                        <a:pt x="33455" y="123888"/>
                                      </a:lnTo>
                                      <a:cubicBezTo>
                                        <a:pt x="36621" y="174081"/>
                                        <a:pt x="75052" y="203894"/>
                                        <a:pt x="114840" y="203894"/>
                                      </a:cubicBezTo>
                                      <a:cubicBezTo>
                                        <a:pt x="142866" y="203894"/>
                                        <a:pt x="169082" y="194393"/>
                                        <a:pt x="186273" y="169557"/>
                                      </a:cubicBezTo>
                                      <a:lnTo>
                                        <a:pt x="213869" y="183559"/>
                                      </a:lnTo>
                                      <a:cubicBezTo>
                                        <a:pt x="193534" y="217013"/>
                                        <a:pt x="158247" y="234181"/>
                                        <a:pt x="114840" y="234181"/>
                                      </a:cubicBezTo>
                                      <a:cubicBezTo>
                                        <a:pt x="54717" y="234181"/>
                                        <a:pt x="0" y="188490"/>
                                        <a:pt x="0" y="117554"/>
                                      </a:cubicBezTo>
                                      <a:cubicBezTo>
                                        <a:pt x="0" y="46121"/>
                                        <a:pt x="53812" y="0"/>
                                        <a:pt x="115315" y="0"/>
                                      </a:cubicBezTo>
                                      <a:cubicBezTo>
                                        <a:pt x="175438" y="0"/>
                                        <a:pt x="222464" y="45194"/>
                                        <a:pt x="224726" y="111198"/>
                                      </a:cubicBezTo>
                                      <a:lnTo>
                                        <a:pt x="224726" y="123888"/>
                                      </a:lnTo>
                                      <a:close/>
                                      <a:moveTo>
                                        <a:pt x="34812" y="98079"/>
                                      </a:moveTo>
                                      <a:lnTo>
                                        <a:pt x="189892" y="98079"/>
                                      </a:lnTo>
                                      <a:cubicBezTo>
                                        <a:pt x="183559" y="54242"/>
                                        <a:pt x="152819" y="30265"/>
                                        <a:pt x="115292" y="30265"/>
                                      </a:cubicBezTo>
                                      <a:cubicBezTo>
                                        <a:pt x="79124" y="30265"/>
                                        <a:pt x="41575" y="54694"/>
                                        <a:pt x="34812" y="98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a:off x="673998" y="659273"/>
                                  <a:ext cx="34381" cy="325564"/>
                                </a:xfrm>
                                <a:custGeom>
                                  <a:avLst/>
                                  <a:gdLst>
                                    <a:gd name="connsiteX0" fmla="*/ 34382 w 34381"/>
                                    <a:gd name="connsiteY0" fmla="*/ 325565 h 325564"/>
                                    <a:gd name="connsiteX1" fmla="*/ 0 w 34381"/>
                                    <a:gd name="connsiteY1" fmla="*/ 325565 h 325564"/>
                                    <a:gd name="connsiteX2" fmla="*/ 0 w 34381"/>
                                    <a:gd name="connsiteY2" fmla="*/ 0 h 325564"/>
                                    <a:gd name="connsiteX3" fmla="*/ 34382 w 34381"/>
                                    <a:gd name="connsiteY3" fmla="*/ 0 h 325564"/>
                                    <a:gd name="connsiteX4" fmla="*/ 34382 w 34381"/>
                                    <a:gd name="connsiteY4" fmla="*/ 325565 h 3255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381" h="325564">
                                      <a:moveTo>
                                        <a:pt x="34382" y="325565"/>
                                      </a:moveTo>
                                      <a:lnTo>
                                        <a:pt x="0" y="325565"/>
                                      </a:lnTo>
                                      <a:lnTo>
                                        <a:pt x="0" y="0"/>
                                      </a:lnTo>
                                      <a:lnTo>
                                        <a:pt x="34382" y="0"/>
                                      </a:lnTo>
                                      <a:lnTo>
                                        <a:pt x="34382" y="32556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a:off x="783952" y="659273"/>
                                  <a:ext cx="234226" cy="331445"/>
                                </a:xfrm>
                                <a:custGeom>
                                  <a:avLst/>
                                  <a:gdLst>
                                    <a:gd name="connsiteX0" fmla="*/ 234227 w 234226"/>
                                    <a:gd name="connsiteY0" fmla="*/ 214321 h 331445"/>
                                    <a:gd name="connsiteX1" fmla="*/ 123006 w 234226"/>
                                    <a:gd name="connsiteY1" fmla="*/ 331446 h 331445"/>
                                    <a:gd name="connsiteX2" fmla="*/ 34382 w 234226"/>
                                    <a:gd name="connsiteY2" fmla="*/ 290323 h 331445"/>
                                    <a:gd name="connsiteX3" fmla="*/ 34382 w 234226"/>
                                    <a:gd name="connsiteY3" fmla="*/ 325587 h 331445"/>
                                    <a:gd name="connsiteX4" fmla="*/ 0 w 234226"/>
                                    <a:gd name="connsiteY4" fmla="*/ 325587 h 331445"/>
                                    <a:gd name="connsiteX5" fmla="*/ 0 w 234226"/>
                                    <a:gd name="connsiteY5" fmla="*/ 0 h 331445"/>
                                    <a:gd name="connsiteX6" fmla="*/ 34382 w 234226"/>
                                    <a:gd name="connsiteY6" fmla="*/ 0 h 331445"/>
                                    <a:gd name="connsiteX7" fmla="*/ 34382 w 234226"/>
                                    <a:gd name="connsiteY7" fmla="*/ 138365 h 331445"/>
                                    <a:gd name="connsiteX8" fmla="*/ 123006 w 234226"/>
                                    <a:gd name="connsiteY8" fmla="*/ 97242 h 331445"/>
                                    <a:gd name="connsiteX9" fmla="*/ 234227 w 234226"/>
                                    <a:gd name="connsiteY9" fmla="*/ 214321 h 331445"/>
                                    <a:gd name="connsiteX10" fmla="*/ 200750 w 234226"/>
                                    <a:gd name="connsiteY10" fmla="*/ 214321 h 331445"/>
                                    <a:gd name="connsiteX11" fmla="*/ 117554 w 234226"/>
                                    <a:gd name="connsiteY11" fmla="*/ 127507 h 331445"/>
                                    <a:gd name="connsiteX12" fmla="*/ 34359 w 234226"/>
                                    <a:gd name="connsiteY12" fmla="*/ 214321 h 331445"/>
                                    <a:gd name="connsiteX13" fmla="*/ 117554 w 234226"/>
                                    <a:gd name="connsiteY13" fmla="*/ 300683 h 331445"/>
                                    <a:gd name="connsiteX14" fmla="*/ 200750 w 234226"/>
                                    <a:gd name="connsiteY14" fmla="*/ 214321 h 3314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34226" h="331445">
                                      <a:moveTo>
                                        <a:pt x="234227" y="214321"/>
                                      </a:moveTo>
                                      <a:cubicBezTo>
                                        <a:pt x="234227" y="284872"/>
                                        <a:pt x="182224" y="331446"/>
                                        <a:pt x="123006" y="331446"/>
                                      </a:cubicBezTo>
                                      <a:cubicBezTo>
                                        <a:pt x="85910" y="331446"/>
                                        <a:pt x="54287" y="316517"/>
                                        <a:pt x="34382" y="290323"/>
                                      </a:cubicBezTo>
                                      <a:lnTo>
                                        <a:pt x="34382" y="325587"/>
                                      </a:lnTo>
                                      <a:lnTo>
                                        <a:pt x="0" y="325587"/>
                                      </a:lnTo>
                                      <a:lnTo>
                                        <a:pt x="0" y="0"/>
                                      </a:lnTo>
                                      <a:lnTo>
                                        <a:pt x="34382" y="0"/>
                                      </a:lnTo>
                                      <a:lnTo>
                                        <a:pt x="34382" y="138365"/>
                                      </a:lnTo>
                                      <a:cubicBezTo>
                                        <a:pt x="54287" y="112126"/>
                                        <a:pt x="85910" y="97242"/>
                                        <a:pt x="123006" y="97242"/>
                                      </a:cubicBezTo>
                                      <a:cubicBezTo>
                                        <a:pt x="182224" y="97242"/>
                                        <a:pt x="234227" y="143816"/>
                                        <a:pt x="234227" y="214321"/>
                                      </a:cubicBezTo>
                                      <a:close/>
                                      <a:moveTo>
                                        <a:pt x="200750" y="214321"/>
                                      </a:moveTo>
                                      <a:cubicBezTo>
                                        <a:pt x="200750" y="161007"/>
                                        <a:pt x="163676" y="127507"/>
                                        <a:pt x="117554" y="127507"/>
                                      </a:cubicBezTo>
                                      <a:cubicBezTo>
                                        <a:pt x="75527" y="127507"/>
                                        <a:pt x="34359" y="160984"/>
                                        <a:pt x="34359" y="214321"/>
                                      </a:cubicBezTo>
                                      <a:cubicBezTo>
                                        <a:pt x="34359" y="267251"/>
                                        <a:pt x="75504" y="300683"/>
                                        <a:pt x="117554" y="300683"/>
                                      </a:cubicBezTo>
                                      <a:cubicBezTo>
                                        <a:pt x="163699" y="300683"/>
                                        <a:pt x="200750" y="267251"/>
                                        <a:pt x="200750" y="214321"/>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a:off x="1053149" y="756945"/>
                                  <a:ext cx="236466" cy="233321"/>
                                </a:xfrm>
                                <a:custGeom>
                                  <a:avLst/>
                                  <a:gdLst>
                                    <a:gd name="connsiteX0" fmla="*/ 236466 w 236466"/>
                                    <a:gd name="connsiteY0" fmla="*/ 116197 h 233321"/>
                                    <a:gd name="connsiteX1" fmla="*/ 118459 w 236466"/>
                                    <a:gd name="connsiteY1" fmla="*/ 233322 h 233321"/>
                                    <a:gd name="connsiteX2" fmla="*/ 0 w 236466"/>
                                    <a:gd name="connsiteY2" fmla="*/ 116197 h 233321"/>
                                    <a:gd name="connsiteX3" fmla="*/ 118459 w 236466"/>
                                    <a:gd name="connsiteY3" fmla="*/ 0 h 233321"/>
                                    <a:gd name="connsiteX4" fmla="*/ 236466 w 236466"/>
                                    <a:gd name="connsiteY4" fmla="*/ 116197 h 233321"/>
                                    <a:gd name="connsiteX5" fmla="*/ 202559 w 236466"/>
                                    <a:gd name="connsiteY5" fmla="*/ 116197 h 233321"/>
                                    <a:gd name="connsiteX6" fmla="*/ 118459 w 236466"/>
                                    <a:gd name="connsiteY6" fmla="*/ 30310 h 233321"/>
                                    <a:gd name="connsiteX7" fmla="*/ 33455 w 236466"/>
                                    <a:gd name="connsiteY7" fmla="*/ 116197 h 233321"/>
                                    <a:gd name="connsiteX8" fmla="*/ 118459 w 236466"/>
                                    <a:gd name="connsiteY8" fmla="*/ 203012 h 233321"/>
                                    <a:gd name="connsiteX9" fmla="*/ 202559 w 236466"/>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6" h="233321">
                                      <a:moveTo>
                                        <a:pt x="236466" y="116197"/>
                                      </a:moveTo>
                                      <a:cubicBezTo>
                                        <a:pt x="236466" y="184509"/>
                                        <a:pt x="184034" y="233322"/>
                                        <a:pt x="118459" y="233322"/>
                                      </a:cubicBezTo>
                                      <a:cubicBezTo>
                                        <a:pt x="52003" y="233322"/>
                                        <a:pt x="0" y="184509"/>
                                        <a:pt x="0" y="116197"/>
                                      </a:cubicBezTo>
                                      <a:cubicBezTo>
                                        <a:pt x="0" y="47931"/>
                                        <a:pt x="52003" y="0"/>
                                        <a:pt x="118459" y="0"/>
                                      </a:cubicBezTo>
                                      <a:cubicBezTo>
                                        <a:pt x="184011" y="23"/>
                                        <a:pt x="236466" y="47954"/>
                                        <a:pt x="236466" y="116197"/>
                                      </a:cubicBezTo>
                                      <a:close/>
                                      <a:moveTo>
                                        <a:pt x="202559" y="116197"/>
                                      </a:moveTo>
                                      <a:cubicBezTo>
                                        <a:pt x="202559" y="65122"/>
                                        <a:pt x="164128" y="30310"/>
                                        <a:pt x="118459" y="30310"/>
                                      </a:cubicBezTo>
                                      <a:cubicBezTo>
                                        <a:pt x="72338" y="30310"/>
                                        <a:pt x="33455" y="65122"/>
                                        <a:pt x="33455" y="116197"/>
                                      </a:cubicBezTo>
                                      <a:cubicBezTo>
                                        <a:pt x="33455" y="167747"/>
                                        <a:pt x="72338" y="203012"/>
                                        <a:pt x="118459" y="203012"/>
                                      </a:cubicBezTo>
                                      <a:cubicBezTo>
                                        <a:pt x="164106"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a:off x="1339038" y="761899"/>
                                  <a:ext cx="208440" cy="228345"/>
                                </a:xfrm>
                                <a:custGeom>
                                  <a:avLst/>
                                  <a:gdLst>
                                    <a:gd name="connsiteX0" fmla="*/ 208440 w 208440"/>
                                    <a:gd name="connsiteY0" fmla="*/ 0 h 228345"/>
                                    <a:gd name="connsiteX1" fmla="*/ 208440 w 208440"/>
                                    <a:gd name="connsiteY1" fmla="*/ 222487 h 228345"/>
                                    <a:gd name="connsiteX2" fmla="*/ 173629 w 208440"/>
                                    <a:gd name="connsiteY2" fmla="*/ 222487 h 228345"/>
                                    <a:gd name="connsiteX3" fmla="*/ 173629 w 208440"/>
                                    <a:gd name="connsiteY3" fmla="*/ 186296 h 228345"/>
                                    <a:gd name="connsiteX4" fmla="*/ 89506 w 208440"/>
                                    <a:gd name="connsiteY4" fmla="*/ 228346 h 228345"/>
                                    <a:gd name="connsiteX5" fmla="*/ 0 w 208440"/>
                                    <a:gd name="connsiteY5" fmla="*/ 133411 h 228345"/>
                                    <a:gd name="connsiteX6" fmla="*/ 0 w 208440"/>
                                    <a:gd name="connsiteY6" fmla="*/ 0 h 228345"/>
                                    <a:gd name="connsiteX7" fmla="*/ 34812 w 208440"/>
                                    <a:gd name="connsiteY7" fmla="*/ 0 h 228345"/>
                                    <a:gd name="connsiteX8" fmla="*/ 34812 w 208440"/>
                                    <a:gd name="connsiteY8" fmla="*/ 127055 h 228345"/>
                                    <a:gd name="connsiteX9" fmla="*/ 96292 w 208440"/>
                                    <a:gd name="connsiteY9" fmla="*/ 196248 h 228345"/>
                                    <a:gd name="connsiteX10" fmla="*/ 173629 w 208440"/>
                                    <a:gd name="connsiteY10" fmla="*/ 107172 h 228345"/>
                                    <a:gd name="connsiteX11" fmla="*/ 173629 w 208440"/>
                                    <a:gd name="connsiteY11" fmla="*/ 0 h 228345"/>
                                    <a:gd name="connsiteX12" fmla="*/ 208440 w 208440"/>
                                    <a:gd name="connsiteY12" fmla="*/ 0 h 2283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8440" h="228345">
                                      <a:moveTo>
                                        <a:pt x="208440" y="0"/>
                                      </a:moveTo>
                                      <a:lnTo>
                                        <a:pt x="208440" y="222487"/>
                                      </a:lnTo>
                                      <a:lnTo>
                                        <a:pt x="173629" y="222487"/>
                                      </a:lnTo>
                                      <a:lnTo>
                                        <a:pt x="173629" y="186296"/>
                                      </a:lnTo>
                                      <a:cubicBezTo>
                                        <a:pt x="155533" y="212987"/>
                                        <a:pt x="126602" y="228346"/>
                                        <a:pt x="89506" y="228346"/>
                                      </a:cubicBezTo>
                                      <a:cubicBezTo>
                                        <a:pt x="35717" y="228346"/>
                                        <a:pt x="0" y="189915"/>
                                        <a:pt x="0" y="133411"/>
                                      </a:cubicBezTo>
                                      <a:lnTo>
                                        <a:pt x="0" y="0"/>
                                      </a:lnTo>
                                      <a:lnTo>
                                        <a:pt x="34812" y="0"/>
                                      </a:lnTo>
                                      <a:lnTo>
                                        <a:pt x="34812" y="127055"/>
                                      </a:lnTo>
                                      <a:cubicBezTo>
                                        <a:pt x="34812" y="168675"/>
                                        <a:pt x="59218" y="196248"/>
                                        <a:pt x="96292" y="196248"/>
                                      </a:cubicBezTo>
                                      <a:cubicBezTo>
                                        <a:pt x="142889" y="196248"/>
                                        <a:pt x="173629" y="165056"/>
                                        <a:pt x="173629" y="107172"/>
                                      </a:cubicBezTo>
                                      <a:lnTo>
                                        <a:pt x="173629" y="0"/>
                                      </a:lnTo>
                                      <a:lnTo>
                                        <a:pt x="208440"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a:off x="1622689" y="759659"/>
                                  <a:ext cx="140174" cy="225178"/>
                                </a:xfrm>
                                <a:custGeom>
                                  <a:avLst/>
                                  <a:gdLst>
                                    <a:gd name="connsiteX0" fmla="*/ 140174 w 140174"/>
                                    <a:gd name="connsiteY0" fmla="*/ 1810 h 225178"/>
                                    <a:gd name="connsiteX1" fmla="*/ 137460 w 140174"/>
                                    <a:gd name="connsiteY1" fmla="*/ 34812 h 225178"/>
                                    <a:gd name="connsiteX2" fmla="*/ 124340 w 140174"/>
                                    <a:gd name="connsiteY2" fmla="*/ 34359 h 225178"/>
                                    <a:gd name="connsiteX3" fmla="*/ 34812 w 140174"/>
                                    <a:gd name="connsiteY3" fmla="*/ 139247 h 225178"/>
                                    <a:gd name="connsiteX4" fmla="*/ 34812 w 140174"/>
                                    <a:gd name="connsiteY4" fmla="*/ 225179 h 225178"/>
                                    <a:gd name="connsiteX5" fmla="*/ 0 w 140174"/>
                                    <a:gd name="connsiteY5" fmla="*/ 225179 h 225178"/>
                                    <a:gd name="connsiteX6" fmla="*/ 0 w 140174"/>
                                    <a:gd name="connsiteY6" fmla="*/ 2262 h 225178"/>
                                    <a:gd name="connsiteX7" fmla="*/ 34812 w 140174"/>
                                    <a:gd name="connsiteY7" fmla="*/ 2262 h 225178"/>
                                    <a:gd name="connsiteX8" fmla="*/ 34812 w 140174"/>
                                    <a:gd name="connsiteY8" fmla="*/ 57431 h 225178"/>
                                    <a:gd name="connsiteX9" fmla="*/ 124340 w 140174"/>
                                    <a:gd name="connsiteY9" fmla="*/ 0 h 225178"/>
                                    <a:gd name="connsiteX10" fmla="*/ 140174 w 140174"/>
                                    <a:gd name="connsiteY10" fmla="*/ 1810 h 225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0174" h="225178">
                                      <a:moveTo>
                                        <a:pt x="140174" y="1810"/>
                                      </a:moveTo>
                                      <a:lnTo>
                                        <a:pt x="137460" y="34812"/>
                                      </a:lnTo>
                                      <a:cubicBezTo>
                                        <a:pt x="133388" y="34359"/>
                                        <a:pt x="128412" y="34359"/>
                                        <a:pt x="124340" y="34359"/>
                                      </a:cubicBezTo>
                                      <a:cubicBezTo>
                                        <a:pt x="65122" y="34359"/>
                                        <a:pt x="34812" y="79124"/>
                                        <a:pt x="34812" y="139247"/>
                                      </a:cubicBezTo>
                                      <a:lnTo>
                                        <a:pt x="34812" y="225179"/>
                                      </a:lnTo>
                                      <a:lnTo>
                                        <a:pt x="0" y="225179"/>
                                      </a:lnTo>
                                      <a:lnTo>
                                        <a:pt x="0" y="2262"/>
                                      </a:lnTo>
                                      <a:lnTo>
                                        <a:pt x="34812" y="2262"/>
                                      </a:lnTo>
                                      <a:lnTo>
                                        <a:pt x="34812" y="57431"/>
                                      </a:lnTo>
                                      <a:cubicBezTo>
                                        <a:pt x="52907" y="24429"/>
                                        <a:pt x="82743" y="0"/>
                                        <a:pt x="124340" y="0"/>
                                      </a:cubicBezTo>
                                      <a:cubicBezTo>
                                        <a:pt x="129769" y="0"/>
                                        <a:pt x="133818" y="0"/>
                                        <a:pt x="140174" y="181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a:off x="1804958" y="756515"/>
                                  <a:ext cx="208010" cy="228300"/>
                                </a:xfrm>
                                <a:custGeom>
                                  <a:avLst/>
                                  <a:gdLst>
                                    <a:gd name="connsiteX0" fmla="*/ 208010 w 208010"/>
                                    <a:gd name="connsiteY0" fmla="*/ 94935 h 228300"/>
                                    <a:gd name="connsiteX1" fmla="*/ 208010 w 208010"/>
                                    <a:gd name="connsiteY1" fmla="*/ 228300 h 228300"/>
                                    <a:gd name="connsiteX2" fmla="*/ 173628 w 208010"/>
                                    <a:gd name="connsiteY2" fmla="*/ 228300 h 228300"/>
                                    <a:gd name="connsiteX3" fmla="*/ 173628 w 208010"/>
                                    <a:gd name="connsiteY3" fmla="*/ 101246 h 228300"/>
                                    <a:gd name="connsiteX4" fmla="*/ 111696 w 208010"/>
                                    <a:gd name="connsiteY4" fmla="*/ 31622 h 228300"/>
                                    <a:gd name="connsiteX5" fmla="*/ 34382 w 208010"/>
                                    <a:gd name="connsiteY5" fmla="*/ 121128 h 228300"/>
                                    <a:gd name="connsiteX6" fmla="*/ 34382 w 208010"/>
                                    <a:gd name="connsiteY6" fmla="*/ 228300 h 228300"/>
                                    <a:gd name="connsiteX7" fmla="*/ 0 w 208010"/>
                                    <a:gd name="connsiteY7" fmla="*/ 228300 h 228300"/>
                                    <a:gd name="connsiteX8" fmla="*/ 0 w 208010"/>
                                    <a:gd name="connsiteY8" fmla="*/ 5383 h 228300"/>
                                    <a:gd name="connsiteX9" fmla="*/ 34382 w 208010"/>
                                    <a:gd name="connsiteY9" fmla="*/ 5383 h 228300"/>
                                    <a:gd name="connsiteX10" fmla="*/ 34382 w 208010"/>
                                    <a:gd name="connsiteY10" fmla="*/ 42005 h 228300"/>
                                    <a:gd name="connsiteX11" fmla="*/ 118482 w 208010"/>
                                    <a:gd name="connsiteY11" fmla="*/ 0 h 228300"/>
                                    <a:gd name="connsiteX12" fmla="*/ 208010 w 208010"/>
                                    <a:gd name="connsiteY12" fmla="*/ 94935 h 228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8010" h="228300">
                                      <a:moveTo>
                                        <a:pt x="208010" y="94935"/>
                                      </a:moveTo>
                                      <a:lnTo>
                                        <a:pt x="208010" y="228300"/>
                                      </a:lnTo>
                                      <a:lnTo>
                                        <a:pt x="173628" y="228300"/>
                                      </a:lnTo>
                                      <a:lnTo>
                                        <a:pt x="173628" y="101246"/>
                                      </a:lnTo>
                                      <a:cubicBezTo>
                                        <a:pt x="173628" y="59671"/>
                                        <a:pt x="148747" y="31622"/>
                                        <a:pt x="111696" y="31622"/>
                                      </a:cubicBezTo>
                                      <a:cubicBezTo>
                                        <a:pt x="65122" y="31622"/>
                                        <a:pt x="34382" y="63245"/>
                                        <a:pt x="34382" y="121128"/>
                                      </a:cubicBezTo>
                                      <a:lnTo>
                                        <a:pt x="34382" y="228300"/>
                                      </a:lnTo>
                                      <a:lnTo>
                                        <a:pt x="0" y="228300"/>
                                      </a:lnTo>
                                      <a:lnTo>
                                        <a:pt x="0" y="5383"/>
                                      </a:lnTo>
                                      <a:lnTo>
                                        <a:pt x="34382" y="5383"/>
                                      </a:lnTo>
                                      <a:lnTo>
                                        <a:pt x="34382" y="42005"/>
                                      </a:lnTo>
                                      <a:cubicBezTo>
                                        <a:pt x="52478" y="15359"/>
                                        <a:pt x="81408" y="0"/>
                                        <a:pt x="118482" y="0"/>
                                      </a:cubicBezTo>
                                      <a:cubicBezTo>
                                        <a:pt x="172294" y="0"/>
                                        <a:pt x="208010" y="38431"/>
                                        <a:pt x="208010" y="94935"/>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a:off x="2062890" y="756515"/>
                                  <a:ext cx="224726" cy="234181"/>
                                </a:xfrm>
                                <a:custGeom>
                                  <a:avLst/>
                                  <a:gdLst>
                                    <a:gd name="connsiteX0" fmla="*/ 224704 w 224726"/>
                                    <a:gd name="connsiteY0" fmla="*/ 123888 h 234181"/>
                                    <a:gd name="connsiteX1" fmla="*/ 33455 w 224726"/>
                                    <a:gd name="connsiteY1" fmla="*/ 123888 h 234181"/>
                                    <a:gd name="connsiteX2" fmla="*/ 114840 w 224726"/>
                                    <a:gd name="connsiteY2" fmla="*/ 203894 h 234181"/>
                                    <a:gd name="connsiteX3" fmla="*/ 186273 w 224726"/>
                                    <a:gd name="connsiteY3" fmla="*/ 169557 h 234181"/>
                                    <a:gd name="connsiteX4" fmla="*/ 213869 w 224726"/>
                                    <a:gd name="connsiteY4" fmla="*/ 183559 h 234181"/>
                                    <a:gd name="connsiteX5" fmla="*/ 114840 w 224726"/>
                                    <a:gd name="connsiteY5" fmla="*/ 234181 h 234181"/>
                                    <a:gd name="connsiteX6" fmla="*/ 0 w 224726"/>
                                    <a:gd name="connsiteY6" fmla="*/ 117554 h 234181"/>
                                    <a:gd name="connsiteX7" fmla="*/ 115315 w 224726"/>
                                    <a:gd name="connsiteY7" fmla="*/ 0 h 234181"/>
                                    <a:gd name="connsiteX8" fmla="*/ 224726 w 224726"/>
                                    <a:gd name="connsiteY8" fmla="*/ 111198 h 234181"/>
                                    <a:gd name="connsiteX9" fmla="*/ 224726 w 224726"/>
                                    <a:gd name="connsiteY9" fmla="*/ 123888 h 234181"/>
                                    <a:gd name="connsiteX10" fmla="*/ 34789 w 224726"/>
                                    <a:gd name="connsiteY10" fmla="*/ 98079 h 234181"/>
                                    <a:gd name="connsiteX11" fmla="*/ 189869 w 224726"/>
                                    <a:gd name="connsiteY11" fmla="*/ 98079 h 234181"/>
                                    <a:gd name="connsiteX12" fmla="*/ 115270 w 224726"/>
                                    <a:gd name="connsiteY12" fmla="*/ 30265 h 234181"/>
                                    <a:gd name="connsiteX13" fmla="*/ 34789 w 224726"/>
                                    <a:gd name="connsiteY13" fmla="*/ 98079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4726" h="234181">
                                      <a:moveTo>
                                        <a:pt x="224704" y="123888"/>
                                      </a:moveTo>
                                      <a:lnTo>
                                        <a:pt x="33455" y="123888"/>
                                      </a:lnTo>
                                      <a:cubicBezTo>
                                        <a:pt x="36621" y="174081"/>
                                        <a:pt x="75052" y="203894"/>
                                        <a:pt x="114840" y="203894"/>
                                      </a:cubicBezTo>
                                      <a:cubicBezTo>
                                        <a:pt x="142866" y="203894"/>
                                        <a:pt x="169082" y="194393"/>
                                        <a:pt x="186273" y="169557"/>
                                      </a:cubicBezTo>
                                      <a:lnTo>
                                        <a:pt x="213869" y="183559"/>
                                      </a:lnTo>
                                      <a:cubicBezTo>
                                        <a:pt x="193534" y="217013"/>
                                        <a:pt x="158247" y="234181"/>
                                        <a:pt x="114840" y="234181"/>
                                      </a:cubicBezTo>
                                      <a:cubicBezTo>
                                        <a:pt x="54717" y="234181"/>
                                        <a:pt x="0" y="188490"/>
                                        <a:pt x="0" y="117554"/>
                                      </a:cubicBezTo>
                                      <a:cubicBezTo>
                                        <a:pt x="0" y="46121"/>
                                        <a:pt x="53812" y="0"/>
                                        <a:pt x="115315" y="0"/>
                                      </a:cubicBezTo>
                                      <a:cubicBezTo>
                                        <a:pt x="175438" y="0"/>
                                        <a:pt x="222465" y="45194"/>
                                        <a:pt x="224726" y="111198"/>
                                      </a:cubicBezTo>
                                      <a:lnTo>
                                        <a:pt x="224726" y="123888"/>
                                      </a:lnTo>
                                      <a:close/>
                                      <a:moveTo>
                                        <a:pt x="34789" y="98079"/>
                                      </a:moveTo>
                                      <a:lnTo>
                                        <a:pt x="189869" y="98079"/>
                                      </a:lnTo>
                                      <a:cubicBezTo>
                                        <a:pt x="183536" y="54242"/>
                                        <a:pt x="152796" y="30265"/>
                                        <a:pt x="115270" y="30265"/>
                                      </a:cubicBezTo>
                                      <a:cubicBezTo>
                                        <a:pt x="79101" y="30265"/>
                                        <a:pt x="41575" y="54694"/>
                                        <a:pt x="34789" y="98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a:off x="2437427" y="676034"/>
                                  <a:ext cx="213416" cy="314684"/>
                                </a:xfrm>
                                <a:custGeom>
                                  <a:avLst/>
                                  <a:gdLst>
                                    <a:gd name="connsiteX0" fmla="*/ 213417 w 213416"/>
                                    <a:gd name="connsiteY0" fmla="*/ 221989 h 314684"/>
                                    <a:gd name="connsiteX1" fmla="*/ 110339 w 213416"/>
                                    <a:gd name="connsiteY1" fmla="*/ 314685 h 314684"/>
                                    <a:gd name="connsiteX2" fmla="*/ 0 w 213416"/>
                                    <a:gd name="connsiteY2" fmla="*/ 216131 h 314684"/>
                                    <a:gd name="connsiteX3" fmla="*/ 33455 w 213416"/>
                                    <a:gd name="connsiteY3" fmla="*/ 209322 h 314684"/>
                                    <a:gd name="connsiteX4" fmla="*/ 110316 w 213416"/>
                                    <a:gd name="connsiteY4" fmla="*/ 283063 h 314684"/>
                                    <a:gd name="connsiteX5" fmla="*/ 180844 w 213416"/>
                                    <a:gd name="connsiteY5" fmla="*/ 222442 h 314684"/>
                                    <a:gd name="connsiteX6" fmla="*/ 113460 w 213416"/>
                                    <a:gd name="connsiteY6" fmla="*/ 169557 h 314684"/>
                                    <a:gd name="connsiteX7" fmla="*/ 71410 w 213416"/>
                                    <a:gd name="connsiteY7" fmla="*/ 169557 h 314684"/>
                                    <a:gd name="connsiteX8" fmla="*/ 71410 w 213416"/>
                                    <a:gd name="connsiteY8" fmla="*/ 138365 h 314684"/>
                                    <a:gd name="connsiteX9" fmla="*/ 111221 w 213416"/>
                                    <a:gd name="connsiteY9" fmla="*/ 138365 h 314684"/>
                                    <a:gd name="connsiteX10" fmla="*/ 174511 w 213416"/>
                                    <a:gd name="connsiteY10" fmla="*/ 88171 h 314684"/>
                                    <a:gd name="connsiteX11" fmla="*/ 108507 w 213416"/>
                                    <a:gd name="connsiteY11" fmla="*/ 31622 h 314684"/>
                                    <a:gd name="connsiteX12" fmla="*/ 37074 w 213416"/>
                                    <a:gd name="connsiteY12" fmla="*/ 101743 h 314684"/>
                                    <a:gd name="connsiteX13" fmla="*/ 4049 w 213416"/>
                                    <a:gd name="connsiteY13" fmla="*/ 95387 h 314684"/>
                                    <a:gd name="connsiteX14" fmla="*/ 108959 w 213416"/>
                                    <a:gd name="connsiteY14" fmla="*/ 0 h 314684"/>
                                    <a:gd name="connsiteX15" fmla="*/ 207513 w 213416"/>
                                    <a:gd name="connsiteY15" fmla="*/ 88171 h 314684"/>
                                    <a:gd name="connsiteX16" fmla="*/ 161414 w 213416"/>
                                    <a:gd name="connsiteY16" fmla="*/ 154176 h 314684"/>
                                    <a:gd name="connsiteX17" fmla="*/ 213417 w 213416"/>
                                    <a:gd name="connsiteY17" fmla="*/ 221989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3416" h="314684">
                                      <a:moveTo>
                                        <a:pt x="213417" y="221989"/>
                                      </a:moveTo>
                                      <a:cubicBezTo>
                                        <a:pt x="213417" y="277611"/>
                                        <a:pt x="171819" y="314685"/>
                                        <a:pt x="110339" y="314685"/>
                                      </a:cubicBezTo>
                                      <a:cubicBezTo>
                                        <a:pt x="46122" y="314685"/>
                                        <a:pt x="3619" y="274874"/>
                                        <a:pt x="0" y="216131"/>
                                      </a:cubicBezTo>
                                      <a:lnTo>
                                        <a:pt x="33455" y="209322"/>
                                      </a:lnTo>
                                      <a:cubicBezTo>
                                        <a:pt x="36621" y="254109"/>
                                        <a:pt x="64647" y="283063"/>
                                        <a:pt x="110316" y="283063"/>
                                      </a:cubicBezTo>
                                      <a:cubicBezTo>
                                        <a:pt x="151914" y="283063"/>
                                        <a:pt x="180844" y="259063"/>
                                        <a:pt x="180844" y="222442"/>
                                      </a:cubicBezTo>
                                      <a:cubicBezTo>
                                        <a:pt x="180844" y="188987"/>
                                        <a:pt x="155510" y="169557"/>
                                        <a:pt x="113460" y="169557"/>
                                      </a:cubicBezTo>
                                      <a:lnTo>
                                        <a:pt x="71410" y="169557"/>
                                      </a:lnTo>
                                      <a:lnTo>
                                        <a:pt x="71410" y="138365"/>
                                      </a:lnTo>
                                      <a:lnTo>
                                        <a:pt x="111221" y="138365"/>
                                      </a:lnTo>
                                      <a:cubicBezTo>
                                        <a:pt x="150104" y="138365"/>
                                        <a:pt x="174511" y="119364"/>
                                        <a:pt x="174511" y="88171"/>
                                      </a:cubicBezTo>
                                      <a:cubicBezTo>
                                        <a:pt x="174511" y="54242"/>
                                        <a:pt x="148295" y="31622"/>
                                        <a:pt x="108507" y="31622"/>
                                      </a:cubicBezTo>
                                      <a:cubicBezTo>
                                        <a:pt x="67361" y="31622"/>
                                        <a:pt x="39766" y="56934"/>
                                        <a:pt x="37074" y="101743"/>
                                      </a:cubicBezTo>
                                      <a:lnTo>
                                        <a:pt x="4049" y="95387"/>
                                      </a:lnTo>
                                      <a:cubicBezTo>
                                        <a:pt x="8143" y="38883"/>
                                        <a:pt x="47909" y="0"/>
                                        <a:pt x="108959" y="0"/>
                                      </a:cubicBezTo>
                                      <a:cubicBezTo>
                                        <a:pt x="168200" y="0"/>
                                        <a:pt x="207513" y="35694"/>
                                        <a:pt x="207513" y="88171"/>
                                      </a:cubicBezTo>
                                      <a:cubicBezTo>
                                        <a:pt x="207513" y="120699"/>
                                        <a:pt x="189892" y="144675"/>
                                        <a:pt x="161414" y="154176"/>
                                      </a:cubicBezTo>
                                      <a:cubicBezTo>
                                        <a:pt x="193986" y="162749"/>
                                        <a:pt x="213417" y="187178"/>
                                        <a:pt x="213417" y="22198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a:off x="2697576" y="676034"/>
                                  <a:ext cx="250942" cy="314684"/>
                                </a:xfrm>
                                <a:custGeom>
                                  <a:avLst/>
                                  <a:gdLst>
                                    <a:gd name="connsiteX0" fmla="*/ 250943 w 250942"/>
                                    <a:gd name="connsiteY0" fmla="*/ 157320 h 314684"/>
                                    <a:gd name="connsiteX1" fmla="*/ 125698 w 250942"/>
                                    <a:gd name="connsiteY1" fmla="*/ 314685 h 314684"/>
                                    <a:gd name="connsiteX2" fmla="*/ 0 w 250942"/>
                                    <a:gd name="connsiteY2" fmla="*/ 157320 h 314684"/>
                                    <a:gd name="connsiteX3" fmla="*/ 125698 w 250942"/>
                                    <a:gd name="connsiteY3" fmla="*/ 0 h 314684"/>
                                    <a:gd name="connsiteX4" fmla="*/ 250943 w 250942"/>
                                    <a:gd name="connsiteY4" fmla="*/ 157320 h 314684"/>
                                    <a:gd name="connsiteX5" fmla="*/ 214751 w 250942"/>
                                    <a:gd name="connsiteY5" fmla="*/ 157320 h 314684"/>
                                    <a:gd name="connsiteX6" fmla="*/ 125675 w 250942"/>
                                    <a:gd name="connsiteY6" fmla="*/ 33002 h 314684"/>
                                    <a:gd name="connsiteX7" fmla="*/ 36146 w 250942"/>
                                    <a:gd name="connsiteY7" fmla="*/ 157320 h 314684"/>
                                    <a:gd name="connsiteX8" fmla="*/ 125675 w 250942"/>
                                    <a:gd name="connsiteY8" fmla="*/ 281253 h 314684"/>
                                    <a:gd name="connsiteX9" fmla="*/ 214751 w 250942"/>
                                    <a:gd name="connsiteY9" fmla="*/ 157320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50942" h="314684">
                                      <a:moveTo>
                                        <a:pt x="250943" y="157320"/>
                                      </a:moveTo>
                                      <a:cubicBezTo>
                                        <a:pt x="250943" y="251372"/>
                                        <a:pt x="200750" y="314685"/>
                                        <a:pt x="125698" y="314685"/>
                                      </a:cubicBezTo>
                                      <a:cubicBezTo>
                                        <a:pt x="50645" y="314685"/>
                                        <a:pt x="0" y="251372"/>
                                        <a:pt x="0" y="157320"/>
                                      </a:cubicBezTo>
                                      <a:cubicBezTo>
                                        <a:pt x="0" y="63742"/>
                                        <a:pt x="50623" y="0"/>
                                        <a:pt x="125698" y="0"/>
                                      </a:cubicBezTo>
                                      <a:cubicBezTo>
                                        <a:pt x="200772" y="0"/>
                                        <a:pt x="250943" y="63742"/>
                                        <a:pt x="250943" y="157320"/>
                                      </a:cubicBezTo>
                                      <a:close/>
                                      <a:moveTo>
                                        <a:pt x="214751" y="157320"/>
                                      </a:moveTo>
                                      <a:cubicBezTo>
                                        <a:pt x="214751" y="83195"/>
                                        <a:pt x="179487" y="33002"/>
                                        <a:pt x="125675" y="33002"/>
                                      </a:cubicBezTo>
                                      <a:cubicBezTo>
                                        <a:pt x="71433" y="33002"/>
                                        <a:pt x="36146" y="83195"/>
                                        <a:pt x="36146" y="157320"/>
                                      </a:cubicBezTo>
                                      <a:cubicBezTo>
                                        <a:pt x="36146" y="231060"/>
                                        <a:pt x="71433" y="281253"/>
                                        <a:pt x="125675" y="281253"/>
                                      </a:cubicBezTo>
                                      <a:cubicBezTo>
                                        <a:pt x="179487" y="281230"/>
                                        <a:pt x="214751" y="231037"/>
                                        <a:pt x="214751" y="15732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a:off x="2993871" y="676034"/>
                                  <a:ext cx="250942" cy="314684"/>
                                </a:xfrm>
                                <a:custGeom>
                                  <a:avLst/>
                                  <a:gdLst>
                                    <a:gd name="connsiteX0" fmla="*/ 250943 w 250942"/>
                                    <a:gd name="connsiteY0" fmla="*/ 157320 h 314684"/>
                                    <a:gd name="connsiteX1" fmla="*/ 125698 w 250942"/>
                                    <a:gd name="connsiteY1" fmla="*/ 314685 h 314684"/>
                                    <a:gd name="connsiteX2" fmla="*/ 0 w 250942"/>
                                    <a:gd name="connsiteY2" fmla="*/ 157320 h 314684"/>
                                    <a:gd name="connsiteX3" fmla="*/ 125698 w 250942"/>
                                    <a:gd name="connsiteY3" fmla="*/ 0 h 314684"/>
                                    <a:gd name="connsiteX4" fmla="*/ 250943 w 250942"/>
                                    <a:gd name="connsiteY4" fmla="*/ 157320 h 314684"/>
                                    <a:gd name="connsiteX5" fmla="*/ 214774 w 250942"/>
                                    <a:gd name="connsiteY5" fmla="*/ 157320 h 314684"/>
                                    <a:gd name="connsiteX6" fmla="*/ 125698 w 250942"/>
                                    <a:gd name="connsiteY6" fmla="*/ 33002 h 314684"/>
                                    <a:gd name="connsiteX7" fmla="*/ 36169 w 250942"/>
                                    <a:gd name="connsiteY7" fmla="*/ 157320 h 314684"/>
                                    <a:gd name="connsiteX8" fmla="*/ 125698 w 250942"/>
                                    <a:gd name="connsiteY8" fmla="*/ 281253 h 314684"/>
                                    <a:gd name="connsiteX9" fmla="*/ 214774 w 250942"/>
                                    <a:gd name="connsiteY9" fmla="*/ 157320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50942" h="314684">
                                      <a:moveTo>
                                        <a:pt x="250943" y="157320"/>
                                      </a:moveTo>
                                      <a:cubicBezTo>
                                        <a:pt x="250943" y="251372"/>
                                        <a:pt x="200750" y="314685"/>
                                        <a:pt x="125698" y="314685"/>
                                      </a:cubicBezTo>
                                      <a:cubicBezTo>
                                        <a:pt x="50645" y="314685"/>
                                        <a:pt x="0" y="251372"/>
                                        <a:pt x="0" y="157320"/>
                                      </a:cubicBezTo>
                                      <a:cubicBezTo>
                                        <a:pt x="0" y="63742"/>
                                        <a:pt x="50623" y="0"/>
                                        <a:pt x="125698" y="0"/>
                                      </a:cubicBezTo>
                                      <a:cubicBezTo>
                                        <a:pt x="200772" y="0"/>
                                        <a:pt x="250943" y="63742"/>
                                        <a:pt x="250943" y="157320"/>
                                      </a:cubicBezTo>
                                      <a:close/>
                                      <a:moveTo>
                                        <a:pt x="214774" y="157320"/>
                                      </a:moveTo>
                                      <a:cubicBezTo>
                                        <a:pt x="214774" y="83195"/>
                                        <a:pt x="179510" y="33002"/>
                                        <a:pt x="125698" y="33002"/>
                                      </a:cubicBezTo>
                                      <a:cubicBezTo>
                                        <a:pt x="71456" y="33002"/>
                                        <a:pt x="36169" y="83195"/>
                                        <a:pt x="36169" y="157320"/>
                                      </a:cubicBezTo>
                                      <a:cubicBezTo>
                                        <a:pt x="36169" y="231060"/>
                                        <a:pt x="71456" y="281253"/>
                                        <a:pt x="125698" y="281253"/>
                                      </a:cubicBezTo>
                                      <a:cubicBezTo>
                                        <a:pt x="179510" y="281230"/>
                                        <a:pt x="214774" y="231037"/>
                                        <a:pt x="214774" y="15732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Shape 62"/>
                              <wps:cNvSpPr/>
                              <wps:spPr>
                                <a:xfrm>
                                  <a:off x="3290641" y="676034"/>
                                  <a:ext cx="250942" cy="314684"/>
                                </a:xfrm>
                                <a:custGeom>
                                  <a:avLst/>
                                  <a:gdLst>
                                    <a:gd name="connsiteX0" fmla="*/ 250942 w 250942"/>
                                    <a:gd name="connsiteY0" fmla="*/ 157320 h 314684"/>
                                    <a:gd name="connsiteX1" fmla="*/ 125697 w 250942"/>
                                    <a:gd name="connsiteY1" fmla="*/ 314685 h 314684"/>
                                    <a:gd name="connsiteX2" fmla="*/ 0 w 250942"/>
                                    <a:gd name="connsiteY2" fmla="*/ 157320 h 314684"/>
                                    <a:gd name="connsiteX3" fmla="*/ 125697 w 250942"/>
                                    <a:gd name="connsiteY3" fmla="*/ 0 h 314684"/>
                                    <a:gd name="connsiteX4" fmla="*/ 250942 w 250942"/>
                                    <a:gd name="connsiteY4" fmla="*/ 157320 h 314684"/>
                                    <a:gd name="connsiteX5" fmla="*/ 214774 w 250942"/>
                                    <a:gd name="connsiteY5" fmla="*/ 157320 h 314684"/>
                                    <a:gd name="connsiteX6" fmla="*/ 125697 w 250942"/>
                                    <a:gd name="connsiteY6" fmla="*/ 33002 h 314684"/>
                                    <a:gd name="connsiteX7" fmla="*/ 36169 w 250942"/>
                                    <a:gd name="connsiteY7" fmla="*/ 157320 h 314684"/>
                                    <a:gd name="connsiteX8" fmla="*/ 125697 w 250942"/>
                                    <a:gd name="connsiteY8" fmla="*/ 281253 h 314684"/>
                                    <a:gd name="connsiteX9" fmla="*/ 214774 w 250942"/>
                                    <a:gd name="connsiteY9" fmla="*/ 157320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50942" h="314684">
                                      <a:moveTo>
                                        <a:pt x="250942" y="157320"/>
                                      </a:moveTo>
                                      <a:cubicBezTo>
                                        <a:pt x="250942" y="251372"/>
                                        <a:pt x="200750" y="314685"/>
                                        <a:pt x="125697" y="314685"/>
                                      </a:cubicBezTo>
                                      <a:cubicBezTo>
                                        <a:pt x="50645" y="314685"/>
                                        <a:pt x="0" y="251372"/>
                                        <a:pt x="0" y="157320"/>
                                      </a:cubicBezTo>
                                      <a:cubicBezTo>
                                        <a:pt x="0" y="63742"/>
                                        <a:pt x="50623" y="0"/>
                                        <a:pt x="125697" y="0"/>
                                      </a:cubicBezTo>
                                      <a:cubicBezTo>
                                        <a:pt x="200772" y="0"/>
                                        <a:pt x="250942" y="63742"/>
                                        <a:pt x="250942" y="157320"/>
                                      </a:cubicBezTo>
                                      <a:close/>
                                      <a:moveTo>
                                        <a:pt x="214774" y="157320"/>
                                      </a:moveTo>
                                      <a:cubicBezTo>
                                        <a:pt x="214774" y="83195"/>
                                        <a:pt x="179510" y="33002"/>
                                        <a:pt x="125697" y="33002"/>
                                      </a:cubicBezTo>
                                      <a:cubicBezTo>
                                        <a:pt x="71455" y="33002"/>
                                        <a:pt x="36169" y="83195"/>
                                        <a:pt x="36169" y="157320"/>
                                      </a:cubicBezTo>
                                      <a:cubicBezTo>
                                        <a:pt x="36169" y="231060"/>
                                        <a:pt x="71455" y="281253"/>
                                        <a:pt x="125697" y="281253"/>
                                      </a:cubicBezTo>
                                      <a:cubicBezTo>
                                        <a:pt x="179510" y="281230"/>
                                        <a:pt x="214774" y="231037"/>
                                        <a:pt x="214774" y="15732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63" name="Graphic 34"/>
                            <wpg:cNvGrpSpPr/>
                            <wpg:grpSpPr>
                              <a:xfrm>
                                <a:off x="3596" y="1202145"/>
                                <a:ext cx="2759463" cy="331445"/>
                                <a:chOff x="3596" y="1202145"/>
                                <a:chExt cx="2759463" cy="331445"/>
                              </a:xfrm>
                              <a:solidFill>
                                <a:srgbClr val="FFFFFF"/>
                              </a:solidFill>
                            </wpg:grpSpPr>
                            <wps:wsp>
                              <wps:cNvPr id="64" name="Freeform: Shape 64"/>
                              <wps:cNvSpPr/>
                              <wps:spPr>
                                <a:xfrm>
                                  <a:off x="3596" y="1224765"/>
                                  <a:ext cx="298443" cy="302945"/>
                                </a:xfrm>
                                <a:custGeom>
                                  <a:avLst/>
                                  <a:gdLst>
                                    <a:gd name="connsiteX0" fmla="*/ 298444 w 298443"/>
                                    <a:gd name="connsiteY0" fmla="*/ 0 h 302945"/>
                                    <a:gd name="connsiteX1" fmla="*/ 166413 w 298443"/>
                                    <a:gd name="connsiteY1" fmla="*/ 302945 h 302945"/>
                                    <a:gd name="connsiteX2" fmla="*/ 132031 w 298443"/>
                                    <a:gd name="connsiteY2" fmla="*/ 302945 h 302945"/>
                                    <a:gd name="connsiteX3" fmla="*/ 0 w 298443"/>
                                    <a:gd name="connsiteY3" fmla="*/ 0 h 302945"/>
                                    <a:gd name="connsiteX4" fmla="*/ 38906 w 298443"/>
                                    <a:gd name="connsiteY4" fmla="*/ 0 h 302945"/>
                                    <a:gd name="connsiteX5" fmla="*/ 149222 w 298443"/>
                                    <a:gd name="connsiteY5" fmla="*/ 254109 h 302945"/>
                                    <a:gd name="connsiteX6" fmla="*/ 259561 w 298443"/>
                                    <a:gd name="connsiteY6" fmla="*/ 0 h 302945"/>
                                    <a:gd name="connsiteX7" fmla="*/ 298444 w 298443"/>
                                    <a:gd name="connsiteY7" fmla="*/ 0 h 302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98443" h="302945">
                                      <a:moveTo>
                                        <a:pt x="298444" y="0"/>
                                      </a:moveTo>
                                      <a:lnTo>
                                        <a:pt x="166413" y="302945"/>
                                      </a:lnTo>
                                      <a:lnTo>
                                        <a:pt x="132031" y="302945"/>
                                      </a:lnTo>
                                      <a:lnTo>
                                        <a:pt x="0" y="0"/>
                                      </a:lnTo>
                                      <a:lnTo>
                                        <a:pt x="38906" y="0"/>
                                      </a:lnTo>
                                      <a:lnTo>
                                        <a:pt x="149222" y="254109"/>
                                      </a:lnTo>
                                      <a:lnTo>
                                        <a:pt x="259561" y="0"/>
                                      </a:lnTo>
                                      <a:lnTo>
                                        <a:pt x="298444"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a:off x="345583" y="1224765"/>
                                  <a:ext cx="35716" cy="302945"/>
                                </a:xfrm>
                                <a:custGeom>
                                  <a:avLst/>
                                  <a:gdLst>
                                    <a:gd name="connsiteX0" fmla="*/ 35716 w 35716"/>
                                    <a:gd name="connsiteY0" fmla="*/ 302945 h 302945"/>
                                    <a:gd name="connsiteX1" fmla="*/ 0 w 35716"/>
                                    <a:gd name="connsiteY1" fmla="*/ 302945 h 302945"/>
                                    <a:gd name="connsiteX2" fmla="*/ 0 w 35716"/>
                                    <a:gd name="connsiteY2" fmla="*/ 0 h 302945"/>
                                    <a:gd name="connsiteX3" fmla="*/ 35716 w 35716"/>
                                    <a:gd name="connsiteY3" fmla="*/ 0 h 302945"/>
                                    <a:gd name="connsiteX4" fmla="*/ 35716 w 35716"/>
                                    <a:gd name="connsiteY4" fmla="*/ 302945 h 302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716" h="302945">
                                      <a:moveTo>
                                        <a:pt x="35716" y="302945"/>
                                      </a:moveTo>
                                      <a:lnTo>
                                        <a:pt x="0" y="302945"/>
                                      </a:lnTo>
                                      <a:lnTo>
                                        <a:pt x="0" y="0"/>
                                      </a:lnTo>
                                      <a:lnTo>
                                        <a:pt x="35716" y="0"/>
                                      </a:lnTo>
                                      <a:lnTo>
                                        <a:pt x="35716" y="30294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Shape 66"/>
                              <wps:cNvSpPr/>
                              <wps:spPr>
                                <a:xfrm>
                                  <a:off x="441060" y="1218884"/>
                                  <a:ext cx="287563" cy="314684"/>
                                </a:xfrm>
                                <a:custGeom>
                                  <a:avLst/>
                                  <a:gdLst>
                                    <a:gd name="connsiteX0" fmla="*/ 287564 w 287563"/>
                                    <a:gd name="connsiteY0" fmla="*/ 245062 h 314684"/>
                                    <a:gd name="connsiteX1" fmla="*/ 157342 w 287563"/>
                                    <a:gd name="connsiteY1" fmla="*/ 314685 h 314684"/>
                                    <a:gd name="connsiteX2" fmla="*/ 0 w 287563"/>
                                    <a:gd name="connsiteY2" fmla="*/ 157320 h 314684"/>
                                    <a:gd name="connsiteX3" fmla="*/ 157342 w 287563"/>
                                    <a:gd name="connsiteY3" fmla="*/ 0 h 314684"/>
                                    <a:gd name="connsiteX4" fmla="*/ 283040 w 287563"/>
                                    <a:gd name="connsiteY4" fmla="*/ 61050 h 314684"/>
                                    <a:gd name="connsiteX5" fmla="*/ 251847 w 287563"/>
                                    <a:gd name="connsiteY5" fmla="*/ 78196 h 314684"/>
                                    <a:gd name="connsiteX6" fmla="*/ 157342 w 287563"/>
                                    <a:gd name="connsiteY6" fmla="*/ 33432 h 314684"/>
                                    <a:gd name="connsiteX7" fmla="*/ 36169 w 287563"/>
                                    <a:gd name="connsiteY7" fmla="*/ 157320 h 314684"/>
                                    <a:gd name="connsiteX8" fmla="*/ 157342 w 287563"/>
                                    <a:gd name="connsiteY8" fmla="*/ 281253 h 314684"/>
                                    <a:gd name="connsiteX9" fmla="*/ 255466 w 287563"/>
                                    <a:gd name="connsiteY9" fmla="*/ 230132 h 314684"/>
                                    <a:gd name="connsiteX10" fmla="*/ 287564 w 287563"/>
                                    <a:gd name="connsiteY10" fmla="*/ 245062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87563" h="314684">
                                      <a:moveTo>
                                        <a:pt x="287564" y="245062"/>
                                      </a:moveTo>
                                      <a:cubicBezTo>
                                        <a:pt x="261777" y="288921"/>
                                        <a:pt x="213869" y="314685"/>
                                        <a:pt x="157342" y="314685"/>
                                      </a:cubicBezTo>
                                      <a:cubicBezTo>
                                        <a:pt x="69194" y="314685"/>
                                        <a:pt x="0" y="245491"/>
                                        <a:pt x="0" y="157320"/>
                                      </a:cubicBezTo>
                                      <a:cubicBezTo>
                                        <a:pt x="0" y="69194"/>
                                        <a:pt x="69194" y="0"/>
                                        <a:pt x="157342" y="0"/>
                                      </a:cubicBezTo>
                                      <a:cubicBezTo>
                                        <a:pt x="210680" y="0"/>
                                        <a:pt x="255896" y="23072"/>
                                        <a:pt x="283040" y="61050"/>
                                      </a:cubicBezTo>
                                      <a:lnTo>
                                        <a:pt x="251847" y="78196"/>
                                      </a:lnTo>
                                      <a:cubicBezTo>
                                        <a:pt x="230607" y="49741"/>
                                        <a:pt x="197130" y="33432"/>
                                        <a:pt x="157342" y="33432"/>
                                      </a:cubicBezTo>
                                      <a:cubicBezTo>
                                        <a:pt x="89529" y="33432"/>
                                        <a:pt x="36169" y="87244"/>
                                        <a:pt x="36169" y="157320"/>
                                      </a:cubicBezTo>
                                      <a:cubicBezTo>
                                        <a:pt x="36169" y="226988"/>
                                        <a:pt x="89529" y="281253"/>
                                        <a:pt x="157342" y="281253"/>
                                      </a:cubicBezTo>
                                      <a:cubicBezTo>
                                        <a:pt x="199370" y="281253"/>
                                        <a:pt x="234656" y="263135"/>
                                        <a:pt x="255466" y="230132"/>
                                      </a:cubicBezTo>
                                      <a:lnTo>
                                        <a:pt x="287564" y="245062"/>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Shape 67"/>
                              <wps:cNvSpPr/>
                              <wps:spPr>
                                <a:xfrm>
                                  <a:off x="862261" y="1224765"/>
                                  <a:ext cx="290730" cy="302945"/>
                                </a:xfrm>
                                <a:custGeom>
                                  <a:avLst/>
                                  <a:gdLst>
                                    <a:gd name="connsiteX0" fmla="*/ 290731 w 290730"/>
                                    <a:gd name="connsiteY0" fmla="*/ 302945 h 302945"/>
                                    <a:gd name="connsiteX1" fmla="*/ 252300 w 290730"/>
                                    <a:gd name="connsiteY1" fmla="*/ 302945 h 302945"/>
                                    <a:gd name="connsiteX2" fmla="*/ 220655 w 290730"/>
                                    <a:gd name="connsiteY2" fmla="*/ 226083 h 302945"/>
                                    <a:gd name="connsiteX3" fmla="*/ 70098 w 290730"/>
                                    <a:gd name="connsiteY3" fmla="*/ 226083 h 302945"/>
                                    <a:gd name="connsiteX4" fmla="*/ 38476 w 290730"/>
                                    <a:gd name="connsiteY4" fmla="*/ 302945 h 302945"/>
                                    <a:gd name="connsiteX5" fmla="*/ 0 w 290730"/>
                                    <a:gd name="connsiteY5" fmla="*/ 302945 h 302945"/>
                                    <a:gd name="connsiteX6" fmla="*/ 128412 w 290730"/>
                                    <a:gd name="connsiteY6" fmla="*/ 0 h 302945"/>
                                    <a:gd name="connsiteX7" fmla="*/ 162319 w 290730"/>
                                    <a:gd name="connsiteY7" fmla="*/ 0 h 302945"/>
                                    <a:gd name="connsiteX8" fmla="*/ 290731 w 290730"/>
                                    <a:gd name="connsiteY8" fmla="*/ 302945 h 302945"/>
                                    <a:gd name="connsiteX9" fmla="*/ 207060 w 290730"/>
                                    <a:gd name="connsiteY9" fmla="*/ 193986 h 302945"/>
                                    <a:gd name="connsiteX10" fmla="*/ 145580 w 290730"/>
                                    <a:gd name="connsiteY10" fmla="*/ 44312 h 302945"/>
                                    <a:gd name="connsiteX11" fmla="*/ 83625 w 290730"/>
                                    <a:gd name="connsiteY11" fmla="*/ 193986 h 302945"/>
                                    <a:gd name="connsiteX12" fmla="*/ 207060 w 290730"/>
                                    <a:gd name="connsiteY12" fmla="*/ 193986 h 302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90730" h="302945">
                                      <a:moveTo>
                                        <a:pt x="290731" y="302945"/>
                                      </a:moveTo>
                                      <a:lnTo>
                                        <a:pt x="252300" y="302945"/>
                                      </a:lnTo>
                                      <a:lnTo>
                                        <a:pt x="220655" y="226083"/>
                                      </a:lnTo>
                                      <a:lnTo>
                                        <a:pt x="70098" y="226083"/>
                                      </a:lnTo>
                                      <a:lnTo>
                                        <a:pt x="38476" y="302945"/>
                                      </a:lnTo>
                                      <a:lnTo>
                                        <a:pt x="0" y="302945"/>
                                      </a:lnTo>
                                      <a:lnTo>
                                        <a:pt x="128412" y="0"/>
                                      </a:lnTo>
                                      <a:lnTo>
                                        <a:pt x="162319" y="0"/>
                                      </a:lnTo>
                                      <a:lnTo>
                                        <a:pt x="290731" y="302945"/>
                                      </a:lnTo>
                                      <a:close/>
                                      <a:moveTo>
                                        <a:pt x="207060" y="193986"/>
                                      </a:moveTo>
                                      <a:lnTo>
                                        <a:pt x="145580" y="44312"/>
                                      </a:lnTo>
                                      <a:lnTo>
                                        <a:pt x="83625" y="193986"/>
                                      </a:lnTo>
                                      <a:lnTo>
                                        <a:pt x="207060" y="193986"/>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Shape 68"/>
                              <wps:cNvSpPr/>
                              <wps:spPr>
                                <a:xfrm>
                                  <a:off x="1183438" y="1304771"/>
                                  <a:ext cx="208440" cy="228345"/>
                                </a:xfrm>
                                <a:custGeom>
                                  <a:avLst/>
                                  <a:gdLst>
                                    <a:gd name="connsiteX0" fmla="*/ 208440 w 208440"/>
                                    <a:gd name="connsiteY0" fmla="*/ 0 h 228345"/>
                                    <a:gd name="connsiteX1" fmla="*/ 208440 w 208440"/>
                                    <a:gd name="connsiteY1" fmla="*/ 222487 h 228345"/>
                                    <a:gd name="connsiteX2" fmla="*/ 173629 w 208440"/>
                                    <a:gd name="connsiteY2" fmla="*/ 222487 h 228345"/>
                                    <a:gd name="connsiteX3" fmla="*/ 173629 w 208440"/>
                                    <a:gd name="connsiteY3" fmla="*/ 186296 h 228345"/>
                                    <a:gd name="connsiteX4" fmla="*/ 89506 w 208440"/>
                                    <a:gd name="connsiteY4" fmla="*/ 228346 h 228345"/>
                                    <a:gd name="connsiteX5" fmla="*/ 0 w 208440"/>
                                    <a:gd name="connsiteY5" fmla="*/ 133411 h 228345"/>
                                    <a:gd name="connsiteX6" fmla="*/ 0 w 208440"/>
                                    <a:gd name="connsiteY6" fmla="*/ 0 h 228345"/>
                                    <a:gd name="connsiteX7" fmla="*/ 34812 w 208440"/>
                                    <a:gd name="connsiteY7" fmla="*/ 0 h 228345"/>
                                    <a:gd name="connsiteX8" fmla="*/ 34812 w 208440"/>
                                    <a:gd name="connsiteY8" fmla="*/ 127055 h 228345"/>
                                    <a:gd name="connsiteX9" fmla="*/ 96292 w 208440"/>
                                    <a:gd name="connsiteY9" fmla="*/ 196248 h 228345"/>
                                    <a:gd name="connsiteX10" fmla="*/ 173629 w 208440"/>
                                    <a:gd name="connsiteY10" fmla="*/ 107172 h 228345"/>
                                    <a:gd name="connsiteX11" fmla="*/ 173629 w 208440"/>
                                    <a:gd name="connsiteY11" fmla="*/ 0 h 228345"/>
                                    <a:gd name="connsiteX12" fmla="*/ 208440 w 208440"/>
                                    <a:gd name="connsiteY12" fmla="*/ 0 h 2283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8440" h="228345">
                                      <a:moveTo>
                                        <a:pt x="208440" y="0"/>
                                      </a:moveTo>
                                      <a:lnTo>
                                        <a:pt x="208440" y="222487"/>
                                      </a:lnTo>
                                      <a:lnTo>
                                        <a:pt x="173629" y="222487"/>
                                      </a:lnTo>
                                      <a:lnTo>
                                        <a:pt x="173629" y="186296"/>
                                      </a:lnTo>
                                      <a:cubicBezTo>
                                        <a:pt x="155533" y="212987"/>
                                        <a:pt x="126602" y="228346"/>
                                        <a:pt x="89506" y="228346"/>
                                      </a:cubicBezTo>
                                      <a:cubicBezTo>
                                        <a:pt x="35716" y="228346"/>
                                        <a:pt x="0" y="189915"/>
                                        <a:pt x="0" y="133411"/>
                                      </a:cubicBezTo>
                                      <a:lnTo>
                                        <a:pt x="0" y="0"/>
                                      </a:lnTo>
                                      <a:lnTo>
                                        <a:pt x="34812" y="0"/>
                                      </a:lnTo>
                                      <a:lnTo>
                                        <a:pt x="34812" y="127055"/>
                                      </a:lnTo>
                                      <a:cubicBezTo>
                                        <a:pt x="34812" y="168675"/>
                                        <a:pt x="59218" y="196248"/>
                                        <a:pt x="96292" y="196248"/>
                                      </a:cubicBezTo>
                                      <a:cubicBezTo>
                                        <a:pt x="142888" y="196248"/>
                                        <a:pt x="173629" y="165056"/>
                                        <a:pt x="173629" y="107172"/>
                                      </a:cubicBezTo>
                                      <a:lnTo>
                                        <a:pt x="173629" y="0"/>
                                      </a:lnTo>
                                      <a:lnTo>
                                        <a:pt x="208440"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Freeform: Shape 69"/>
                              <wps:cNvSpPr/>
                              <wps:spPr>
                                <a:xfrm>
                                  <a:off x="1446663" y="1299365"/>
                                  <a:ext cx="184508" cy="234181"/>
                                </a:xfrm>
                                <a:custGeom>
                                  <a:avLst/>
                                  <a:gdLst>
                                    <a:gd name="connsiteX0" fmla="*/ 97265 w 184508"/>
                                    <a:gd name="connsiteY0" fmla="*/ 205726 h 234181"/>
                                    <a:gd name="connsiteX1" fmla="*/ 150602 w 184508"/>
                                    <a:gd name="connsiteY1" fmla="*/ 167770 h 234181"/>
                                    <a:gd name="connsiteX2" fmla="*/ 113981 w 184508"/>
                                    <a:gd name="connsiteY2" fmla="*/ 135650 h 234181"/>
                                    <a:gd name="connsiteX3" fmla="*/ 65167 w 184508"/>
                                    <a:gd name="connsiteY3" fmla="*/ 124340 h 234181"/>
                                    <a:gd name="connsiteX4" fmla="*/ 7284 w 184508"/>
                                    <a:gd name="connsiteY4" fmla="*/ 67384 h 234181"/>
                                    <a:gd name="connsiteX5" fmla="*/ 91836 w 184508"/>
                                    <a:gd name="connsiteY5" fmla="*/ 0 h 234181"/>
                                    <a:gd name="connsiteX6" fmla="*/ 178650 w 184508"/>
                                    <a:gd name="connsiteY6" fmla="*/ 49266 h 234181"/>
                                    <a:gd name="connsiteX7" fmla="*/ 146530 w 184508"/>
                                    <a:gd name="connsiteY7" fmla="*/ 59196 h 234181"/>
                                    <a:gd name="connsiteX8" fmla="*/ 90931 w 184508"/>
                                    <a:gd name="connsiteY8" fmla="*/ 28003 h 234181"/>
                                    <a:gd name="connsiteX9" fmla="*/ 41643 w 184508"/>
                                    <a:gd name="connsiteY9" fmla="*/ 64624 h 234181"/>
                                    <a:gd name="connsiteX10" fmla="*/ 75550 w 184508"/>
                                    <a:gd name="connsiteY10" fmla="*/ 95364 h 234181"/>
                                    <a:gd name="connsiteX11" fmla="*/ 127077 w 184508"/>
                                    <a:gd name="connsiteY11" fmla="*/ 107127 h 234181"/>
                                    <a:gd name="connsiteX12" fmla="*/ 184509 w 184508"/>
                                    <a:gd name="connsiteY12" fmla="*/ 165440 h 234181"/>
                                    <a:gd name="connsiteX13" fmla="*/ 94505 w 184508"/>
                                    <a:gd name="connsiteY13" fmla="*/ 234181 h 234181"/>
                                    <a:gd name="connsiteX14" fmla="*/ 0 w 184508"/>
                                    <a:gd name="connsiteY14" fmla="*/ 181297 h 234181"/>
                                    <a:gd name="connsiteX15" fmla="*/ 33025 w 184508"/>
                                    <a:gd name="connsiteY15" fmla="*/ 168177 h 234181"/>
                                    <a:gd name="connsiteX16" fmla="*/ 97265 w 184508"/>
                                    <a:gd name="connsiteY16" fmla="*/ 205726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4508" h="234181">
                                      <a:moveTo>
                                        <a:pt x="97265" y="205726"/>
                                      </a:moveTo>
                                      <a:cubicBezTo>
                                        <a:pt x="129362" y="205726"/>
                                        <a:pt x="150602" y="190842"/>
                                        <a:pt x="150602" y="167770"/>
                                      </a:cubicBezTo>
                                      <a:cubicBezTo>
                                        <a:pt x="150602" y="149222"/>
                                        <a:pt x="136600" y="140649"/>
                                        <a:pt x="113981" y="135650"/>
                                      </a:cubicBezTo>
                                      <a:lnTo>
                                        <a:pt x="65167" y="124340"/>
                                      </a:lnTo>
                                      <a:cubicBezTo>
                                        <a:pt x="28071" y="116220"/>
                                        <a:pt x="7284" y="98101"/>
                                        <a:pt x="7284" y="67384"/>
                                      </a:cubicBezTo>
                                      <a:cubicBezTo>
                                        <a:pt x="7284" y="27144"/>
                                        <a:pt x="40738" y="0"/>
                                        <a:pt x="91836" y="0"/>
                                      </a:cubicBezTo>
                                      <a:cubicBezTo>
                                        <a:pt x="136125" y="0"/>
                                        <a:pt x="166436" y="19883"/>
                                        <a:pt x="178650" y="49266"/>
                                      </a:cubicBezTo>
                                      <a:lnTo>
                                        <a:pt x="146530" y="59196"/>
                                      </a:lnTo>
                                      <a:cubicBezTo>
                                        <a:pt x="138840" y="40195"/>
                                        <a:pt x="118957" y="28003"/>
                                        <a:pt x="90931" y="28003"/>
                                      </a:cubicBezTo>
                                      <a:cubicBezTo>
                                        <a:pt x="59286" y="28003"/>
                                        <a:pt x="41643" y="43385"/>
                                        <a:pt x="41643" y="64624"/>
                                      </a:cubicBezTo>
                                      <a:cubicBezTo>
                                        <a:pt x="41643" y="82245"/>
                                        <a:pt x="53835" y="90433"/>
                                        <a:pt x="75550" y="95364"/>
                                      </a:cubicBezTo>
                                      <a:lnTo>
                                        <a:pt x="127077" y="107127"/>
                                      </a:lnTo>
                                      <a:cubicBezTo>
                                        <a:pt x="159627" y="114817"/>
                                        <a:pt x="184509" y="131556"/>
                                        <a:pt x="184509" y="165440"/>
                                      </a:cubicBezTo>
                                      <a:cubicBezTo>
                                        <a:pt x="184509" y="209300"/>
                                        <a:pt x="147887" y="234181"/>
                                        <a:pt x="94505" y="234181"/>
                                      </a:cubicBezTo>
                                      <a:cubicBezTo>
                                        <a:pt x="48406" y="234181"/>
                                        <a:pt x="11310" y="216108"/>
                                        <a:pt x="0" y="181297"/>
                                      </a:cubicBezTo>
                                      <a:lnTo>
                                        <a:pt x="33025" y="168177"/>
                                      </a:lnTo>
                                      <a:cubicBezTo>
                                        <a:pt x="39856" y="192607"/>
                                        <a:pt x="65167" y="205726"/>
                                        <a:pt x="97265" y="205726"/>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Freeform: Shape 70"/>
                              <wps:cNvSpPr/>
                              <wps:spPr>
                                <a:xfrm>
                                  <a:off x="1647593" y="1233813"/>
                                  <a:ext cx="173628" cy="299755"/>
                                </a:xfrm>
                                <a:custGeom>
                                  <a:avLst/>
                                  <a:gdLst>
                                    <a:gd name="connsiteX0" fmla="*/ 173629 w 173628"/>
                                    <a:gd name="connsiteY0" fmla="*/ 282135 h 299755"/>
                                    <a:gd name="connsiteX1" fmla="*/ 122101 w 173628"/>
                                    <a:gd name="connsiteY1" fmla="*/ 299756 h 299755"/>
                                    <a:gd name="connsiteX2" fmla="*/ 48384 w 173628"/>
                                    <a:gd name="connsiteY2" fmla="*/ 224251 h 299755"/>
                                    <a:gd name="connsiteX3" fmla="*/ 48384 w 173628"/>
                                    <a:gd name="connsiteY3" fmla="*/ 99888 h 299755"/>
                                    <a:gd name="connsiteX4" fmla="*/ 0 w 173628"/>
                                    <a:gd name="connsiteY4" fmla="*/ 99888 h 299755"/>
                                    <a:gd name="connsiteX5" fmla="*/ 0 w 173628"/>
                                    <a:gd name="connsiteY5" fmla="*/ 70958 h 299755"/>
                                    <a:gd name="connsiteX6" fmla="*/ 48384 w 173628"/>
                                    <a:gd name="connsiteY6" fmla="*/ 70958 h 299755"/>
                                    <a:gd name="connsiteX7" fmla="*/ 48384 w 173628"/>
                                    <a:gd name="connsiteY7" fmla="*/ 0 h 299755"/>
                                    <a:gd name="connsiteX8" fmla="*/ 83195 w 173628"/>
                                    <a:gd name="connsiteY8" fmla="*/ 0 h 299755"/>
                                    <a:gd name="connsiteX9" fmla="*/ 83195 w 173628"/>
                                    <a:gd name="connsiteY9" fmla="*/ 70958 h 299755"/>
                                    <a:gd name="connsiteX10" fmla="*/ 162794 w 173628"/>
                                    <a:gd name="connsiteY10" fmla="*/ 70958 h 299755"/>
                                    <a:gd name="connsiteX11" fmla="*/ 162794 w 173628"/>
                                    <a:gd name="connsiteY11" fmla="*/ 99888 h 299755"/>
                                    <a:gd name="connsiteX12" fmla="*/ 83195 w 173628"/>
                                    <a:gd name="connsiteY12" fmla="*/ 99888 h 299755"/>
                                    <a:gd name="connsiteX13" fmla="*/ 83195 w 173628"/>
                                    <a:gd name="connsiteY13" fmla="*/ 221989 h 299755"/>
                                    <a:gd name="connsiteX14" fmla="*/ 124340 w 173628"/>
                                    <a:gd name="connsiteY14" fmla="*/ 267183 h 299755"/>
                                    <a:gd name="connsiteX15" fmla="*/ 162319 w 173628"/>
                                    <a:gd name="connsiteY15" fmla="*/ 253612 h 299755"/>
                                    <a:gd name="connsiteX16" fmla="*/ 173629 w 173628"/>
                                    <a:gd name="connsiteY16" fmla="*/ 282135 h 2997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3628" h="299755">
                                      <a:moveTo>
                                        <a:pt x="173629" y="282135"/>
                                      </a:moveTo>
                                      <a:cubicBezTo>
                                        <a:pt x="155533" y="294780"/>
                                        <a:pt x="140174" y="299756"/>
                                        <a:pt x="122101" y="299756"/>
                                      </a:cubicBezTo>
                                      <a:cubicBezTo>
                                        <a:pt x="77789" y="299756"/>
                                        <a:pt x="48384" y="273517"/>
                                        <a:pt x="48384" y="224251"/>
                                      </a:cubicBezTo>
                                      <a:lnTo>
                                        <a:pt x="48384" y="99888"/>
                                      </a:lnTo>
                                      <a:lnTo>
                                        <a:pt x="0" y="99888"/>
                                      </a:lnTo>
                                      <a:lnTo>
                                        <a:pt x="0" y="70958"/>
                                      </a:lnTo>
                                      <a:lnTo>
                                        <a:pt x="48384" y="70958"/>
                                      </a:lnTo>
                                      <a:lnTo>
                                        <a:pt x="48384" y="0"/>
                                      </a:lnTo>
                                      <a:lnTo>
                                        <a:pt x="83195" y="0"/>
                                      </a:lnTo>
                                      <a:lnTo>
                                        <a:pt x="83195" y="70958"/>
                                      </a:lnTo>
                                      <a:lnTo>
                                        <a:pt x="162794" y="70958"/>
                                      </a:lnTo>
                                      <a:lnTo>
                                        <a:pt x="162794" y="99888"/>
                                      </a:lnTo>
                                      <a:lnTo>
                                        <a:pt x="83195" y="99888"/>
                                      </a:lnTo>
                                      <a:lnTo>
                                        <a:pt x="83195" y="221989"/>
                                      </a:lnTo>
                                      <a:cubicBezTo>
                                        <a:pt x="83195" y="250920"/>
                                        <a:pt x="99481" y="267183"/>
                                        <a:pt x="124340" y="267183"/>
                                      </a:cubicBezTo>
                                      <a:cubicBezTo>
                                        <a:pt x="137007" y="267183"/>
                                        <a:pt x="151031" y="261755"/>
                                        <a:pt x="162319" y="253612"/>
                                      </a:cubicBezTo>
                                      <a:lnTo>
                                        <a:pt x="173629" y="28213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Shape 71"/>
                              <wps:cNvSpPr/>
                              <wps:spPr>
                                <a:xfrm>
                                  <a:off x="1861553" y="1302531"/>
                                  <a:ext cx="140174" cy="225178"/>
                                </a:xfrm>
                                <a:custGeom>
                                  <a:avLst/>
                                  <a:gdLst>
                                    <a:gd name="connsiteX0" fmla="*/ 140174 w 140174"/>
                                    <a:gd name="connsiteY0" fmla="*/ 1810 h 225178"/>
                                    <a:gd name="connsiteX1" fmla="*/ 137460 w 140174"/>
                                    <a:gd name="connsiteY1" fmla="*/ 34812 h 225178"/>
                                    <a:gd name="connsiteX2" fmla="*/ 124340 w 140174"/>
                                    <a:gd name="connsiteY2" fmla="*/ 34359 h 225178"/>
                                    <a:gd name="connsiteX3" fmla="*/ 34812 w 140174"/>
                                    <a:gd name="connsiteY3" fmla="*/ 139247 h 225178"/>
                                    <a:gd name="connsiteX4" fmla="*/ 34812 w 140174"/>
                                    <a:gd name="connsiteY4" fmla="*/ 225179 h 225178"/>
                                    <a:gd name="connsiteX5" fmla="*/ 0 w 140174"/>
                                    <a:gd name="connsiteY5" fmla="*/ 225179 h 225178"/>
                                    <a:gd name="connsiteX6" fmla="*/ 0 w 140174"/>
                                    <a:gd name="connsiteY6" fmla="*/ 2262 h 225178"/>
                                    <a:gd name="connsiteX7" fmla="*/ 34812 w 140174"/>
                                    <a:gd name="connsiteY7" fmla="*/ 2262 h 225178"/>
                                    <a:gd name="connsiteX8" fmla="*/ 34812 w 140174"/>
                                    <a:gd name="connsiteY8" fmla="*/ 57431 h 225178"/>
                                    <a:gd name="connsiteX9" fmla="*/ 124340 w 140174"/>
                                    <a:gd name="connsiteY9" fmla="*/ 0 h 225178"/>
                                    <a:gd name="connsiteX10" fmla="*/ 140174 w 140174"/>
                                    <a:gd name="connsiteY10" fmla="*/ 1810 h 225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0174" h="225178">
                                      <a:moveTo>
                                        <a:pt x="140174" y="1810"/>
                                      </a:moveTo>
                                      <a:lnTo>
                                        <a:pt x="137460" y="34812"/>
                                      </a:lnTo>
                                      <a:cubicBezTo>
                                        <a:pt x="133388" y="34359"/>
                                        <a:pt x="128412" y="34359"/>
                                        <a:pt x="124340" y="34359"/>
                                      </a:cubicBezTo>
                                      <a:cubicBezTo>
                                        <a:pt x="65122" y="34359"/>
                                        <a:pt x="34812" y="79124"/>
                                        <a:pt x="34812" y="139247"/>
                                      </a:cubicBezTo>
                                      <a:lnTo>
                                        <a:pt x="34812" y="225179"/>
                                      </a:lnTo>
                                      <a:lnTo>
                                        <a:pt x="0" y="225179"/>
                                      </a:lnTo>
                                      <a:lnTo>
                                        <a:pt x="0" y="2262"/>
                                      </a:lnTo>
                                      <a:lnTo>
                                        <a:pt x="34812" y="2262"/>
                                      </a:lnTo>
                                      <a:lnTo>
                                        <a:pt x="34812" y="57431"/>
                                      </a:lnTo>
                                      <a:cubicBezTo>
                                        <a:pt x="52907" y="24429"/>
                                        <a:pt x="82743" y="0"/>
                                        <a:pt x="124340" y="0"/>
                                      </a:cubicBezTo>
                                      <a:cubicBezTo>
                                        <a:pt x="129769" y="0"/>
                                        <a:pt x="133841" y="0"/>
                                        <a:pt x="140174" y="181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Shape 72"/>
                              <wps:cNvSpPr/>
                              <wps:spPr>
                                <a:xfrm>
                                  <a:off x="2015366" y="1299387"/>
                                  <a:ext cx="234226" cy="234203"/>
                                </a:xfrm>
                                <a:custGeom>
                                  <a:avLst/>
                                  <a:gdLst>
                                    <a:gd name="connsiteX0" fmla="*/ 234227 w 234226"/>
                                    <a:gd name="connsiteY0" fmla="*/ 5383 h 234203"/>
                                    <a:gd name="connsiteX1" fmla="*/ 234227 w 234226"/>
                                    <a:gd name="connsiteY1" fmla="*/ 228300 h 234203"/>
                                    <a:gd name="connsiteX2" fmla="*/ 199845 w 234226"/>
                                    <a:gd name="connsiteY2" fmla="*/ 228300 h 234203"/>
                                    <a:gd name="connsiteX3" fmla="*/ 199845 w 234226"/>
                                    <a:gd name="connsiteY3" fmla="*/ 193511 h 234203"/>
                                    <a:gd name="connsiteX4" fmla="*/ 111221 w 234226"/>
                                    <a:gd name="connsiteY4" fmla="*/ 234204 h 234203"/>
                                    <a:gd name="connsiteX5" fmla="*/ 0 w 234226"/>
                                    <a:gd name="connsiteY5" fmla="*/ 117079 h 234203"/>
                                    <a:gd name="connsiteX6" fmla="*/ 111221 w 234226"/>
                                    <a:gd name="connsiteY6" fmla="*/ 0 h 234203"/>
                                    <a:gd name="connsiteX7" fmla="*/ 199845 w 234226"/>
                                    <a:gd name="connsiteY7" fmla="*/ 40693 h 234203"/>
                                    <a:gd name="connsiteX8" fmla="*/ 199845 w 234226"/>
                                    <a:gd name="connsiteY8" fmla="*/ 5383 h 234203"/>
                                    <a:gd name="connsiteX9" fmla="*/ 234227 w 234226"/>
                                    <a:gd name="connsiteY9" fmla="*/ 5383 h 234203"/>
                                    <a:gd name="connsiteX10" fmla="*/ 199867 w 234226"/>
                                    <a:gd name="connsiteY10" fmla="*/ 123888 h 234203"/>
                                    <a:gd name="connsiteX11" fmla="*/ 199867 w 234226"/>
                                    <a:gd name="connsiteY11" fmla="*/ 110316 h 234203"/>
                                    <a:gd name="connsiteX12" fmla="*/ 116672 w 234226"/>
                                    <a:gd name="connsiteY12" fmla="*/ 30265 h 234203"/>
                                    <a:gd name="connsiteX13" fmla="*/ 33455 w 234226"/>
                                    <a:gd name="connsiteY13" fmla="*/ 117079 h 234203"/>
                                    <a:gd name="connsiteX14" fmla="*/ 116672 w 234226"/>
                                    <a:gd name="connsiteY14" fmla="*/ 203441 h 234203"/>
                                    <a:gd name="connsiteX15" fmla="*/ 199867 w 234226"/>
                                    <a:gd name="connsiteY15" fmla="*/ 123888 h 2342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4226" h="234203">
                                      <a:moveTo>
                                        <a:pt x="234227" y="5383"/>
                                      </a:moveTo>
                                      <a:lnTo>
                                        <a:pt x="234227" y="228300"/>
                                      </a:lnTo>
                                      <a:lnTo>
                                        <a:pt x="199845" y="228300"/>
                                      </a:lnTo>
                                      <a:lnTo>
                                        <a:pt x="199845" y="193511"/>
                                      </a:lnTo>
                                      <a:cubicBezTo>
                                        <a:pt x="179510" y="219275"/>
                                        <a:pt x="148317" y="234204"/>
                                        <a:pt x="111221" y="234204"/>
                                      </a:cubicBezTo>
                                      <a:cubicBezTo>
                                        <a:pt x="52003" y="234204"/>
                                        <a:pt x="0" y="187630"/>
                                        <a:pt x="0" y="117079"/>
                                      </a:cubicBezTo>
                                      <a:cubicBezTo>
                                        <a:pt x="0" y="46574"/>
                                        <a:pt x="52003" y="0"/>
                                        <a:pt x="111221" y="0"/>
                                      </a:cubicBezTo>
                                      <a:cubicBezTo>
                                        <a:pt x="148317" y="0"/>
                                        <a:pt x="179510" y="14884"/>
                                        <a:pt x="199845" y="40693"/>
                                      </a:cubicBezTo>
                                      <a:lnTo>
                                        <a:pt x="199845" y="5383"/>
                                      </a:lnTo>
                                      <a:lnTo>
                                        <a:pt x="234227" y="5383"/>
                                      </a:lnTo>
                                      <a:close/>
                                      <a:moveTo>
                                        <a:pt x="199867" y="123888"/>
                                      </a:moveTo>
                                      <a:lnTo>
                                        <a:pt x="199867" y="110316"/>
                                      </a:lnTo>
                                      <a:cubicBezTo>
                                        <a:pt x="196248" y="61005"/>
                                        <a:pt x="156913" y="30265"/>
                                        <a:pt x="116672" y="30265"/>
                                      </a:cubicBezTo>
                                      <a:cubicBezTo>
                                        <a:pt x="70551" y="30265"/>
                                        <a:pt x="33455" y="63742"/>
                                        <a:pt x="33455" y="117079"/>
                                      </a:cubicBezTo>
                                      <a:cubicBezTo>
                                        <a:pt x="33455" y="170009"/>
                                        <a:pt x="70551" y="203441"/>
                                        <a:pt x="116672" y="203441"/>
                                      </a:cubicBezTo>
                                      <a:cubicBezTo>
                                        <a:pt x="156890" y="203441"/>
                                        <a:pt x="196226" y="172701"/>
                                        <a:pt x="199867" y="12388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Shape 73"/>
                              <wps:cNvSpPr/>
                              <wps:spPr>
                                <a:xfrm>
                                  <a:off x="2324781" y="1202145"/>
                                  <a:ext cx="34381" cy="325564"/>
                                </a:xfrm>
                                <a:custGeom>
                                  <a:avLst/>
                                  <a:gdLst>
                                    <a:gd name="connsiteX0" fmla="*/ 34382 w 34381"/>
                                    <a:gd name="connsiteY0" fmla="*/ 325565 h 325564"/>
                                    <a:gd name="connsiteX1" fmla="*/ 0 w 34381"/>
                                    <a:gd name="connsiteY1" fmla="*/ 325565 h 325564"/>
                                    <a:gd name="connsiteX2" fmla="*/ 0 w 34381"/>
                                    <a:gd name="connsiteY2" fmla="*/ 0 h 325564"/>
                                    <a:gd name="connsiteX3" fmla="*/ 34382 w 34381"/>
                                    <a:gd name="connsiteY3" fmla="*/ 0 h 325564"/>
                                    <a:gd name="connsiteX4" fmla="*/ 34382 w 34381"/>
                                    <a:gd name="connsiteY4" fmla="*/ 325565 h 3255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381" h="325564">
                                      <a:moveTo>
                                        <a:pt x="34382" y="325565"/>
                                      </a:moveTo>
                                      <a:lnTo>
                                        <a:pt x="0" y="325565"/>
                                      </a:lnTo>
                                      <a:lnTo>
                                        <a:pt x="0" y="0"/>
                                      </a:lnTo>
                                      <a:lnTo>
                                        <a:pt x="34382" y="0"/>
                                      </a:lnTo>
                                      <a:lnTo>
                                        <a:pt x="34382" y="32556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Shape 74"/>
                              <wps:cNvSpPr/>
                              <wps:spPr>
                                <a:xfrm>
                                  <a:off x="2431568" y="1214382"/>
                                  <a:ext cx="47501" cy="313327"/>
                                </a:xfrm>
                                <a:custGeom>
                                  <a:avLst/>
                                  <a:gdLst>
                                    <a:gd name="connsiteX0" fmla="*/ 47501 w 47501"/>
                                    <a:gd name="connsiteY0" fmla="*/ 23072 h 313327"/>
                                    <a:gd name="connsiteX1" fmla="*/ 23525 w 47501"/>
                                    <a:gd name="connsiteY1" fmla="*/ 46099 h 313327"/>
                                    <a:gd name="connsiteX2" fmla="*/ 0 w 47501"/>
                                    <a:gd name="connsiteY2" fmla="*/ 23072 h 313327"/>
                                    <a:gd name="connsiteX3" fmla="*/ 23525 w 47501"/>
                                    <a:gd name="connsiteY3" fmla="*/ 0 h 313327"/>
                                    <a:gd name="connsiteX4" fmla="*/ 47501 w 47501"/>
                                    <a:gd name="connsiteY4" fmla="*/ 23072 h 313327"/>
                                    <a:gd name="connsiteX5" fmla="*/ 41145 w 47501"/>
                                    <a:gd name="connsiteY5" fmla="*/ 313328 h 313327"/>
                                    <a:gd name="connsiteX6" fmla="*/ 6334 w 47501"/>
                                    <a:gd name="connsiteY6" fmla="*/ 313328 h 313327"/>
                                    <a:gd name="connsiteX7" fmla="*/ 6334 w 47501"/>
                                    <a:gd name="connsiteY7" fmla="*/ 90411 h 313327"/>
                                    <a:gd name="connsiteX8" fmla="*/ 41145 w 47501"/>
                                    <a:gd name="connsiteY8" fmla="*/ 90411 h 313327"/>
                                    <a:gd name="connsiteX9" fmla="*/ 41145 w 47501"/>
                                    <a:gd name="connsiteY9" fmla="*/ 313328 h 313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7501" h="313327">
                                      <a:moveTo>
                                        <a:pt x="47501" y="23072"/>
                                      </a:moveTo>
                                      <a:cubicBezTo>
                                        <a:pt x="47501" y="36146"/>
                                        <a:pt x="37096" y="46099"/>
                                        <a:pt x="23525" y="46099"/>
                                      </a:cubicBezTo>
                                      <a:cubicBezTo>
                                        <a:pt x="9953" y="46099"/>
                                        <a:pt x="0" y="36169"/>
                                        <a:pt x="0" y="23072"/>
                                      </a:cubicBezTo>
                                      <a:cubicBezTo>
                                        <a:pt x="0" y="10835"/>
                                        <a:pt x="9953" y="0"/>
                                        <a:pt x="23525" y="0"/>
                                      </a:cubicBezTo>
                                      <a:cubicBezTo>
                                        <a:pt x="37096" y="0"/>
                                        <a:pt x="47501" y="10835"/>
                                        <a:pt x="47501" y="23072"/>
                                      </a:cubicBezTo>
                                      <a:close/>
                                      <a:moveTo>
                                        <a:pt x="41145" y="313328"/>
                                      </a:moveTo>
                                      <a:lnTo>
                                        <a:pt x="6334" y="313328"/>
                                      </a:lnTo>
                                      <a:lnTo>
                                        <a:pt x="6334" y="90411"/>
                                      </a:lnTo>
                                      <a:lnTo>
                                        <a:pt x="41145" y="90411"/>
                                      </a:lnTo>
                                      <a:lnTo>
                                        <a:pt x="41145" y="313328"/>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 name="Freeform: Shape 75"/>
                              <wps:cNvSpPr/>
                              <wps:spPr>
                                <a:xfrm>
                                  <a:off x="2528833" y="1299387"/>
                                  <a:ext cx="234226" cy="234203"/>
                                </a:xfrm>
                                <a:custGeom>
                                  <a:avLst/>
                                  <a:gdLst>
                                    <a:gd name="connsiteX0" fmla="*/ 234227 w 234226"/>
                                    <a:gd name="connsiteY0" fmla="*/ 5383 h 234203"/>
                                    <a:gd name="connsiteX1" fmla="*/ 234227 w 234226"/>
                                    <a:gd name="connsiteY1" fmla="*/ 228300 h 234203"/>
                                    <a:gd name="connsiteX2" fmla="*/ 199845 w 234226"/>
                                    <a:gd name="connsiteY2" fmla="*/ 228300 h 234203"/>
                                    <a:gd name="connsiteX3" fmla="*/ 199845 w 234226"/>
                                    <a:gd name="connsiteY3" fmla="*/ 193511 h 234203"/>
                                    <a:gd name="connsiteX4" fmla="*/ 111221 w 234226"/>
                                    <a:gd name="connsiteY4" fmla="*/ 234204 h 234203"/>
                                    <a:gd name="connsiteX5" fmla="*/ 0 w 234226"/>
                                    <a:gd name="connsiteY5" fmla="*/ 117079 h 234203"/>
                                    <a:gd name="connsiteX6" fmla="*/ 111221 w 234226"/>
                                    <a:gd name="connsiteY6" fmla="*/ 0 h 234203"/>
                                    <a:gd name="connsiteX7" fmla="*/ 199845 w 234226"/>
                                    <a:gd name="connsiteY7" fmla="*/ 40693 h 234203"/>
                                    <a:gd name="connsiteX8" fmla="*/ 199845 w 234226"/>
                                    <a:gd name="connsiteY8" fmla="*/ 5383 h 234203"/>
                                    <a:gd name="connsiteX9" fmla="*/ 234227 w 234226"/>
                                    <a:gd name="connsiteY9" fmla="*/ 5383 h 234203"/>
                                    <a:gd name="connsiteX10" fmla="*/ 199867 w 234226"/>
                                    <a:gd name="connsiteY10" fmla="*/ 123888 h 234203"/>
                                    <a:gd name="connsiteX11" fmla="*/ 199867 w 234226"/>
                                    <a:gd name="connsiteY11" fmla="*/ 110316 h 234203"/>
                                    <a:gd name="connsiteX12" fmla="*/ 116672 w 234226"/>
                                    <a:gd name="connsiteY12" fmla="*/ 30265 h 234203"/>
                                    <a:gd name="connsiteX13" fmla="*/ 33477 w 234226"/>
                                    <a:gd name="connsiteY13" fmla="*/ 117079 h 234203"/>
                                    <a:gd name="connsiteX14" fmla="*/ 116672 w 234226"/>
                                    <a:gd name="connsiteY14" fmla="*/ 203441 h 234203"/>
                                    <a:gd name="connsiteX15" fmla="*/ 199867 w 234226"/>
                                    <a:gd name="connsiteY15" fmla="*/ 123888 h 2342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4226" h="234203">
                                      <a:moveTo>
                                        <a:pt x="234227" y="5383"/>
                                      </a:moveTo>
                                      <a:lnTo>
                                        <a:pt x="234227" y="228300"/>
                                      </a:lnTo>
                                      <a:lnTo>
                                        <a:pt x="199845" y="228300"/>
                                      </a:lnTo>
                                      <a:lnTo>
                                        <a:pt x="199845" y="193511"/>
                                      </a:lnTo>
                                      <a:cubicBezTo>
                                        <a:pt x="179510" y="219275"/>
                                        <a:pt x="148317" y="234204"/>
                                        <a:pt x="111221" y="234204"/>
                                      </a:cubicBezTo>
                                      <a:cubicBezTo>
                                        <a:pt x="52003" y="234204"/>
                                        <a:pt x="0" y="187630"/>
                                        <a:pt x="0" y="117079"/>
                                      </a:cubicBezTo>
                                      <a:cubicBezTo>
                                        <a:pt x="0" y="46574"/>
                                        <a:pt x="52003" y="0"/>
                                        <a:pt x="111221" y="0"/>
                                      </a:cubicBezTo>
                                      <a:cubicBezTo>
                                        <a:pt x="148317" y="0"/>
                                        <a:pt x="179510" y="14884"/>
                                        <a:pt x="199845" y="40693"/>
                                      </a:cubicBezTo>
                                      <a:lnTo>
                                        <a:pt x="199845" y="5383"/>
                                      </a:lnTo>
                                      <a:lnTo>
                                        <a:pt x="234227" y="5383"/>
                                      </a:lnTo>
                                      <a:close/>
                                      <a:moveTo>
                                        <a:pt x="199867" y="123888"/>
                                      </a:moveTo>
                                      <a:lnTo>
                                        <a:pt x="199867" y="110316"/>
                                      </a:lnTo>
                                      <a:cubicBezTo>
                                        <a:pt x="196248" y="61005"/>
                                        <a:pt x="156913" y="30265"/>
                                        <a:pt x="116672" y="30265"/>
                                      </a:cubicBezTo>
                                      <a:cubicBezTo>
                                        <a:pt x="70551" y="30265"/>
                                        <a:pt x="33477" y="63742"/>
                                        <a:pt x="33477" y="117079"/>
                                      </a:cubicBezTo>
                                      <a:cubicBezTo>
                                        <a:pt x="33477" y="170009"/>
                                        <a:pt x="70551" y="203441"/>
                                        <a:pt x="116672" y="203441"/>
                                      </a:cubicBezTo>
                                      <a:cubicBezTo>
                                        <a:pt x="156890" y="203441"/>
                                        <a:pt x="196248" y="172701"/>
                                        <a:pt x="199867" y="12388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76" name="Graphic 34"/>
                            <wpg:cNvGrpSpPr/>
                            <wpg:grpSpPr>
                              <a:xfrm>
                                <a:off x="20335" y="2033214"/>
                                <a:ext cx="3043136" cy="314684"/>
                                <a:chOff x="20335" y="2033214"/>
                                <a:chExt cx="3043136" cy="314684"/>
                              </a:xfrm>
                              <a:solidFill>
                                <a:srgbClr val="FFFFFF"/>
                              </a:solidFill>
                            </wpg:grpSpPr>
                            <wps:wsp>
                              <wps:cNvPr id="77" name="Freeform: Shape 77"/>
                              <wps:cNvSpPr/>
                              <wps:spPr>
                                <a:xfrm>
                                  <a:off x="20335" y="2033214"/>
                                  <a:ext cx="309731" cy="314684"/>
                                </a:xfrm>
                                <a:custGeom>
                                  <a:avLst/>
                                  <a:gdLst>
                                    <a:gd name="connsiteX0" fmla="*/ 309731 w 309731"/>
                                    <a:gd name="connsiteY0" fmla="*/ 157795 h 314684"/>
                                    <a:gd name="connsiteX1" fmla="*/ 157795 w 309731"/>
                                    <a:gd name="connsiteY1" fmla="*/ 314685 h 314684"/>
                                    <a:gd name="connsiteX2" fmla="*/ 0 w 309731"/>
                                    <a:gd name="connsiteY2" fmla="*/ 157320 h 314684"/>
                                    <a:gd name="connsiteX3" fmla="*/ 158247 w 309731"/>
                                    <a:gd name="connsiteY3" fmla="*/ 0 h 314684"/>
                                    <a:gd name="connsiteX4" fmla="*/ 278516 w 309731"/>
                                    <a:gd name="connsiteY4" fmla="*/ 53812 h 314684"/>
                                    <a:gd name="connsiteX5" fmla="*/ 249110 w 309731"/>
                                    <a:gd name="connsiteY5" fmla="*/ 73695 h 314684"/>
                                    <a:gd name="connsiteX6" fmla="*/ 158225 w 309731"/>
                                    <a:gd name="connsiteY6" fmla="*/ 33454 h 314684"/>
                                    <a:gd name="connsiteX7" fmla="*/ 36146 w 309731"/>
                                    <a:gd name="connsiteY7" fmla="*/ 157342 h 314684"/>
                                    <a:gd name="connsiteX8" fmla="*/ 158677 w 309731"/>
                                    <a:gd name="connsiteY8" fmla="*/ 281276 h 314684"/>
                                    <a:gd name="connsiteX9" fmla="*/ 274897 w 309731"/>
                                    <a:gd name="connsiteY9" fmla="*/ 175031 h 314684"/>
                                    <a:gd name="connsiteX10" fmla="*/ 171367 w 309731"/>
                                    <a:gd name="connsiteY10" fmla="*/ 175031 h 314684"/>
                                    <a:gd name="connsiteX11" fmla="*/ 171367 w 309731"/>
                                    <a:gd name="connsiteY11" fmla="*/ 142481 h 314684"/>
                                    <a:gd name="connsiteX12" fmla="*/ 309279 w 309731"/>
                                    <a:gd name="connsiteY12" fmla="*/ 142481 h 314684"/>
                                    <a:gd name="connsiteX13" fmla="*/ 309731 w 309731"/>
                                    <a:gd name="connsiteY13" fmla="*/ 157795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09731" h="314684">
                                      <a:moveTo>
                                        <a:pt x="309731" y="157795"/>
                                      </a:moveTo>
                                      <a:cubicBezTo>
                                        <a:pt x="309731" y="245491"/>
                                        <a:pt x="247798" y="314685"/>
                                        <a:pt x="157795" y="314685"/>
                                      </a:cubicBezTo>
                                      <a:cubicBezTo>
                                        <a:pt x="69194" y="314685"/>
                                        <a:pt x="0" y="245491"/>
                                        <a:pt x="0" y="157320"/>
                                      </a:cubicBezTo>
                                      <a:cubicBezTo>
                                        <a:pt x="0" y="69194"/>
                                        <a:pt x="70076" y="0"/>
                                        <a:pt x="158247" y="0"/>
                                      </a:cubicBezTo>
                                      <a:cubicBezTo>
                                        <a:pt x="208440" y="0"/>
                                        <a:pt x="250943" y="19883"/>
                                        <a:pt x="278516" y="53812"/>
                                      </a:cubicBezTo>
                                      <a:lnTo>
                                        <a:pt x="249110" y="73695"/>
                                      </a:lnTo>
                                      <a:cubicBezTo>
                                        <a:pt x="228300" y="48383"/>
                                        <a:pt x="196203" y="33454"/>
                                        <a:pt x="158225" y="33454"/>
                                      </a:cubicBezTo>
                                      <a:cubicBezTo>
                                        <a:pt x="90411" y="33454"/>
                                        <a:pt x="36146" y="87267"/>
                                        <a:pt x="36146" y="157342"/>
                                      </a:cubicBezTo>
                                      <a:cubicBezTo>
                                        <a:pt x="36146" y="227011"/>
                                        <a:pt x="89958" y="281276"/>
                                        <a:pt x="158677" y="281276"/>
                                      </a:cubicBezTo>
                                      <a:cubicBezTo>
                                        <a:pt x="223324" y="281276"/>
                                        <a:pt x="268111" y="236036"/>
                                        <a:pt x="274897" y="175031"/>
                                      </a:cubicBezTo>
                                      <a:lnTo>
                                        <a:pt x="171367" y="175031"/>
                                      </a:lnTo>
                                      <a:lnTo>
                                        <a:pt x="171367" y="142481"/>
                                      </a:lnTo>
                                      <a:lnTo>
                                        <a:pt x="309279" y="142481"/>
                                      </a:lnTo>
                                      <a:cubicBezTo>
                                        <a:pt x="309731" y="148295"/>
                                        <a:pt x="309731" y="153248"/>
                                        <a:pt x="309731" y="157795"/>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 name="Freeform: Shape 78"/>
                              <wps:cNvSpPr/>
                              <wps:spPr>
                                <a:xfrm>
                                  <a:off x="390392" y="2039073"/>
                                  <a:ext cx="237370" cy="302922"/>
                                </a:xfrm>
                                <a:custGeom>
                                  <a:avLst/>
                                  <a:gdLst>
                                    <a:gd name="connsiteX0" fmla="*/ 237371 w 237370"/>
                                    <a:gd name="connsiteY0" fmla="*/ 94052 h 302922"/>
                                    <a:gd name="connsiteX1" fmla="*/ 132031 w 237370"/>
                                    <a:gd name="connsiteY1" fmla="*/ 188060 h 302922"/>
                                    <a:gd name="connsiteX2" fmla="*/ 35716 w 237370"/>
                                    <a:gd name="connsiteY2" fmla="*/ 188060 h 302922"/>
                                    <a:gd name="connsiteX3" fmla="*/ 35716 w 237370"/>
                                    <a:gd name="connsiteY3" fmla="*/ 302923 h 302922"/>
                                    <a:gd name="connsiteX4" fmla="*/ 0 w 237370"/>
                                    <a:gd name="connsiteY4" fmla="*/ 302923 h 302922"/>
                                    <a:gd name="connsiteX5" fmla="*/ 0 w 237370"/>
                                    <a:gd name="connsiteY5" fmla="*/ 0 h 302922"/>
                                    <a:gd name="connsiteX6" fmla="*/ 132031 w 237370"/>
                                    <a:gd name="connsiteY6" fmla="*/ 0 h 302922"/>
                                    <a:gd name="connsiteX7" fmla="*/ 237371 w 237370"/>
                                    <a:gd name="connsiteY7" fmla="*/ 94052 h 302922"/>
                                    <a:gd name="connsiteX8" fmla="*/ 202107 w 237370"/>
                                    <a:gd name="connsiteY8" fmla="*/ 94052 h 302922"/>
                                    <a:gd name="connsiteX9" fmla="*/ 132008 w 237370"/>
                                    <a:gd name="connsiteY9" fmla="*/ 32120 h 302922"/>
                                    <a:gd name="connsiteX10" fmla="*/ 35694 w 237370"/>
                                    <a:gd name="connsiteY10" fmla="*/ 32120 h 302922"/>
                                    <a:gd name="connsiteX11" fmla="*/ 35694 w 237370"/>
                                    <a:gd name="connsiteY11" fmla="*/ 156008 h 302922"/>
                                    <a:gd name="connsiteX12" fmla="*/ 132008 w 237370"/>
                                    <a:gd name="connsiteY12" fmla="*/ 156008 h 302922"/>
                                    <a:gd name="connsiteX13" fmla="*/ 202107 w 237370"/>
                                    <a:gd name="connsiteY13" fmla="*/ 94052 h 3029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37370" h="302922">
                                      <a:moveTo>
                                        <a:pt x="237371" y="94052"/>
                                      </a:moveTo>
                                      <a:cubicBezTo>
                                        <a:pt x="237371" y="149674"/>
                                        <a:pt x="196678" y="188060"/>
                                        <a:pt x="132031" y="188060"/>
                                      </a:cubicBezTo>
                                      <a:lnTo>
                                        <a:pt x="35716" y="188060"/>
                                      </a:lnTo>
                                      <a:lnTo>
                                        <a:pt x="35716" y="302923"/>
                                      </a:lnTo>
                                      <a:lnTo>
                                        <a:pt x="0" y="302923"/>
                                      </a:lnTo>
                                      <a:lnTo>
                                        <a:pt x="0" y="0"/>
                                      </a:lnTo>
                                      <a:lnTo>
                                        <a:pt x="132031" y="0"/>
                                      </a:lnTo>
                                      <a:cubicBezTo>
                                        <a:pt x="196678" y="0"/>
                                        <a:pt x="237371" y="38431"/>
                                        <a:pt x="237371" y="94052"/>
                                      </a:cubicBezTo>
                                      <a:close/>
                                      <a:moveTo>
                                        <a:pt x="202107" y="94052"/>
                                      </a:moveTo>
                                      <a:cubicBezTo>
                                        <a:pt x="202107" y="57861"/>
                                        <a:pt x="175416" y="32120"/>
                                        <a:pt x="132008" y="32120"/>
                                      </a:cubicBezTo>
                                      <a:lnTo>
                                        <a:pt x="35694" y="32120"/>
                                      </a:lnTo>
                                      <a:lnTo>
                                        <a:pt x="35694" y="156008"/>
                                      </a:lnTo>
                                      <a:lnTo>
                                        <a:pt x="132008" y="156008"/>
                                      </a:lnTo>
                                      <a:cubicBezTo>
                                        <a:pt x="175438" y="156008"/>
                                        <a:pt x="202107" y="130199"/>
                                        <a:pt x="202107" y="94052"/>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 name="Freeform: Shape 79"/>
                              <wps:cNvSpPr/>
                              <wps:spPr>
                                <a:xfrm>
                                  <a:off x="665900" y="2033214"/>
                                  <a:ext cx="313350" cy="314684"/>
                                </a:xfrm>
                                <a:custGeom>
                                  <a:avLst/>
                                  <a:gdLst>
                                    <a:gd name="connsiteX0" fmla="*/ 313350 w 313350"/>
                                    <a:gd name="connsiteY0" fmla="*/ 157320 h 314684"/>
                                    <a:gd name="connsiteX1" fmla="*/ 156890 w 313350"/>
                                    <a:gd name="connsiteY1" fmla="*/ 314685 h 314684"/>
                                    <a:gd name="connsiteX2" fmla="*/ 0 w 313350"/>
                                    <a:gd name="connsiteY2" fmla="*/ 157320 h 314684"/>
                                    <a:gd name="connsiteX3" fmla="*/ 156890 w 313350"/>
                                    <a:gd name="connsiteY3" fmla="*/ 0 h 314684"/>
                                    <a:gd name="connsiteX4" fmla="*/ 313350 w 313350"/>
                                    <a:gd name="connsiteY4" fmla="*/ 157320 h 314684"/>
                                    <a:gd name="connsiteX5" fmla="*/ 277159 w 313350"/>
                                    <a:gd name="connsiteY5" fmla="*/ 157320 h 314684"/>
                                    <a:gd name="connsiteX6" fmla="*/ 156890 w 313350"/>
                                    <a:gd name="connsiteY6" fmla="*/ 33432 h 314684"/>
                                    <a:gd name="connsiteX7" fmla="*/ 36169 w 313350"/>
                                    <a:gd name="connsiteY7" fmla="*/ 157320 h 314684"/>
                                    <a:gd name="connsiteX8" fmla="*/ 156890 w 313350"/>
                                    <a:gd name="connsiteY8" fmla="*/ 280755 h 314684"/>
                                    <a:gd name="connsiteX9" fmla="*/ 277159 w 313350"/>
                                    <a:gd name="connsiteY9" fmla="*/ 157320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13350" h="314684">
                                      <a:moveTo>
                                        <a:pt x="313350" y="157320"/>
                                      </a:moveTo>
                                      <a:cubicBezTo>
                                        <a:pt x="313350" y="245491"/>
                                        <a:pt x="244609" y="314685"/>
                                        <a:pt x="156890" y="314685"/>
                                      </a:cubicBezTo>
                                      <a:cubicBezTo>
                                        <a:pt x="68741" y="314685"/>
                                        <a:pt x="0" y="245491"/>
                                        <a:pt x="0" y="157320"/>
                                      </a:cubicBezTo>
                                      <a:cubicBezTo>
                                        <a:pt x="0" y="69623"/>
                                        <a:pt x="68718" y="0"/>
                                        <a:pt x="156890" y="0"/>
                                      </a:cubicBezTo>
                                      <a:cubicBezTo>
                                        <a:pt x="244609" y="-23"/>
                                        <a:pt x="313350" y="69623"/>
                                        <a:pt x="313350" y="157320"/>
                                      </a:cubicBezTo>
                                      <a:close/>
                                      <a:moveTo>
                                        <a:pt x="277159" y="157320"/>
                                      </a:moveTo>
                                      <a:cubicBezTo>
                                        <a:pt x="277159" y="87696"/>
                                        <a:pt x="224251" y="33432"/>
                                        <a:pt x="156890" y="33432"/>
                                      </a:cubicBezTo>
                                      <a:cubicBezTo>
                                        <a:pt x="89076" y="33432"/>
                                        <a:pt x="36169" y="87674"/>
                                        <a:pt x="36169" y="157320"/>
                                      </a:cubicBezTo>
                                      <a:cubicBezTo>
                                        <a:pt x="36169" y="227441"/>
                                        <a:pt x="89076" y="280755"/>
                                        <a:pt x="156890" y="280755"/>
                                      </a:cubicBezTo>
                                      <a:cubicBezTo>
                                        <a:pt x="224274" y="280755"/>
                                        <a:pt x="277159" y="227418"/>
                                        <a:pt x="277159" y="15732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 name="Freeform: Shape 80"/>
                              <wps:cNvSpPr/>
                              <wps:spPr>
                                <a:xfrm>
                                  <a:off x="1149508" y="2039073"/>
                                  <a:ext cx="239180" cy="302945"/>
                                </a:xfrm>
                                <a:custGeom>
                                  <a:avLst/>
                                  <a:gdLst>
                                    <a:gd name="connsiteX0" fmla="*/ 239180 w 239180"/>
                                    <a:gd name="connsiteY0" fmla="*/ 220632 h 302945"/>
                                    <a:gd name="connsiteX1" fmla="*/ 145150 w 239180"/>
                                    <a:gd name="connsiteY1" fmla="*/ 302945 h 302945"/>
                                    <a:gd name="connsiteX2" fmla="*/ 0 w 239180"/>
                                    <a:gd name="connsiteY2" fmla="*/ 302945 h 302945"/>
                                    <a:gd name="connsiteX3" fmla="*/ 0 w 239180"/>
                                    <a:gd name="connsiteY3" fmla="*/ 0 h 302945"/>
                                    <a:gd name="connsiteX4" fmla="*/ 139269 w 239180"/>
                                    <a:gd name="connsiteY4" fmla="*/ 0 h 302945"/>
                                    <a:gd name="connsiteX5" fmla="*/ 229250 w 239180"/>
                                    <a:gd name="connsiteY5" fmla="*/ 79576 h 302945"/>
                                    <a:gd name="connsiteX6" fmla="*/ 178153 w 239180"/>
                                    <a:gd name="connsiteY6" fmla="*/ 147390 h 302945"/>
                                    <a:gd name="connsiteX7" fmla="*/ 178153 w 239180"/>
                                    <a:gd name="connsiteY7" fmla="*/ 148769 h 302945"/>
                                    <a:gd name="connsiteX8" fmla="*/ 239180 w 239180"/>
                                    <a:gd name="connsiteY8" fmla="*/ 220632 h 302945"/>
                                    <a:gd name="connsiteX9" fmla="*/ 35694 w 239180"/>
                                    <a:gd name="connsiteY9" fmla="*/ 30763 h 302945"/>
                                    <a:gd name="connsiteX10" fmla="*/ 35694 w 239180"/>
                                    <a:gd name="connsiteY10" fmla="*/ 135650 h 302945"/>
                                    <a:gd name="connsiteX11" fmla="*/ 138794 w 239180"/>
                                    <a:gd name="connsiteY11" fmla="*/ 135650 h 302945"/>
                                    <a:gd name="connsiteX12" fmla="*/ 195321 w 239180"/>
                                    <a:gd name="connsiteY12" fmla="*/ 81408 h 302945"/>
                                    <a:gd name="connsiteX13" fmla="*/ 136080 w 239180"/>
                                    <a:gd name="connsiteY13" fmla="*/ 30785 h 302945"/>
                                    <a:gd name="connsiteX14" fmla="*/ 35694 w 239180"/>
                                    <a:gd name="connsiteY14" fmla="*/ 30785 h 302945"/>
                                    <a:gd name="connsiteX15" fmla="*/ 203012 w 239180"/>
                                    <a:gd name="connsiteY15" fmla="*/ 217488 h 302945"/>
                                    <a:gd name="connsiteX16" fmla="*/ 142413 w 239180"/>
                                    <a:gd name="connsiteY16" fmla="*/ 164558 h 302945"/>
                                    <a:gd name="connsiteX17" fmla="*/ 35694 w 239180"/>
                                    <a:gd name="connsiteY17" fmla="*/ 164558 h 302945"/>
                                    <a:gd name="connsiteX18" fmla="*/ 35694 w 239180"/>
                                    <a:gd name="connsiteY18" fmla="*/ 272182 h 302945"/>
                                    <a:gd name="connsiteX19" fmla="*/ 141938 w 239180"/>
                                    <a:gd name="connsiteY19" fmla="*/ 272182 h 302945"/>
                                    <a:gd name="connsiteX20" fmla="*/ 203012 w 239180"/>
                                    <a:gd name="connsiteY20" fmla="*/ 217488 h 302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39180" h="302945">
                                      <a:moveTo>
                                        <a:pt x="239180" y="220632"/>
                                      </a:moveTo>
                                      <a:cubicBezTo>
                                        <a:pt x="239180" y="268563"/>
                                        <a:pt x="206178" y="302945"/>
                                        <a:pt x="145150" y="302945"/>
                                      </a:cubicBezTo>
                                      <a:lnTo>
                                        <a:pt x="0" y="302945"/>
                                      </a:lnTo>
                                      <a:lnTo>
                                        <a:pt x="0" y="0"/>
                                      </a:lnTo>
                                      <a:lnTo>
                                        <a:pt x="139269" y="0"/>
                                      </a:lnTo>
                                      <a:cubicBezTo>
                                        <a:pt x="196248" y="0"/>
                                        <a:pt x="229250" y="32120"/>
                                        <a:pt x="229250" y="79576"/>
                                      </a:cubicBezTo>
                                      <a:cubicBezTo>
                                        <a:pt x="229250" y="118007"/>
                                        <a:pt x="204369" y="143816"/>
                                        <a:pt x="178153" y="147390"/>
                                      </a:cubicBezTo>
                                      <a:lnTo>
                                        <a:pt x="178153" y="148769"/>
                                      </a:lnTo>
                                      <a:cubicBezTo>
                                        <a:pt x="212037" y="152818"/>
                                        <a:pt x="239180" y="179057"/>
                                        <a:pt x="239180" y="220632"/>
                                      </a:cubicBezTo>
                                      <a:close/>
                                      <a:moveTo>
                                        <a:pt x="35694" y="30763"/>
                                      </a:moveTo>
                                      <a:lnTo>
                                        <a:pt x="35694" y="135650"/>
                                      </a:lnTo>
                                      <a:lnTo>
                                        <a:pt x="138794" y="135650"/>
                                      </a:lnTo>
                                      <a:cubicBezTo>
                                        <a:pt x="172701" y="135650"/>
                                        <a:pt x="195321" y="113958"/>
                                        <a:pt x="195321" y="81408"/>
                                      </a:cubicBezTo>
                                      <a:cubicBezTo>
                                        <a:pt x="195321" y="51098"/>
                                        <a:pt x="172249" y="30785"/>
                                        <a:pt x="136080" y="30785"/>
                                      </a:cubicBezTo>
                                      <a:lnTo>
                                        <a:pt x="35694" y="30785"/>
                                      </a:lnTo>
                                      <a:close/>
                                      <a:moveTo>
                                        <a:pt x="203012" y="217488"/>
                                      </a:moveTo>
                                      <a:cubicBezTo>
                                        <a:pt x="203012" y="184938"/>
                                        <a:pt x="177677" y="164558"/>
                                        <a:pt x="142413" y="164558"/>
                                      </a:cubicBezTo>
                                      <a:lnTo>
                                        <a:pt x="35694" y="164558"/>
                                      </a:lnTo>
                                      <a:lnTo>
                                        <a:pt x="35694" y="272182"/>
                                      </a:lnTo>
                                      <a:lnTo>
                                        <a:pt x="141938" y="272182"/>
                                      </a:lnTo>
                                      <a:cubicBezTo>
                                        <a:pt x="179939" y="272182"/>
                                        <a:pt x="203012" y="250060"/>
                                        <a:pt x="203012" y="21748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 name="Freeform: Shape 81"/>
                              <wps:cNvSpPr/>
                              <wps:spPr>
                                <a:xfrm>
                                  <a:off x="1427278" y="2114125"/>
                                  <a:ext cx="236466" cy="233321"/>
                                </a:xfrm>
                                <a:custGeom>
                                  <a:avLst/>
                                  <a:gdLst>
                                    <a:gd name="connsiteX0" fmla="*/ 236466 w 236466"/>
                                    <a:gd name="connsiteY0" fmla="*/ 116197 h 233321"/>
                                    <a:gd name="connsiteX1" fmla="*/ 118459 w 236466"/>
                                    <a:gd name="connsiteY1" fmla="*/ 233322 h 233321"/>
                                    <a:gd name="connsiteX2" fmla="*/ 0 w 236466"/>
                                    <a:gd name="connsiteY2" fmla="*/ 116197 h 233321"/>
                                    <a:gd name="connsiteX3" fmla="*/ 118459 w 236466"/>
                                    <a:gd name="connsiteY3" fmla="*/ 0 h 233321"/>
                                    <a:gd name="connsiteX4" fmla="*/ 236466 w 236466"/>
                                    <a:gd name="connsiteY4" fmla="*/ 116197 h 233321"/>
                                    <a:gd name="connsiteX5" fmla="*/ 202559 w 236466"/>
                                    <a:gd name="connsiteY5" fmla="*/ 116197 h 233321"/>
                                    <a:gd name="connsiteX6" fmla="*/ 118459 w 236466"/>
                                    <a:gd name="connsiteY6" fmla="*/ 30310 h 233321"/>
                                    <a:gd name="connsiteX7" fmla="*/ 33455 w 236466"/>
                                    <a:gd name="connsiteY7" fmla="*/ 116197 h 233321"/>
                                    <a:gd name="connsiteX8" fmla="*/ 118459 w 236466"/>
                                    <a:gd name="connsiteY8" fmla="*/ 203012 h 233321"/>
                                    <a:gd name="connsiteX9" fmla="*/ 202559 w 236466"/>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6" h="233321">
                                      <a:moveTo>
                                        <a:pt x="236466" y="116197"/>
                                      </a:moveTo>
                                      <a:cubicBezTo>
                                        <a:pt x="236466" y="184509"/>
                                        <a:pt x="184034" y="233322"/>
                                        <a:pt x="118459" y="233322"/>
                                      </a:cubicBezTo>
                                      <a:cubicBezTo>
                                        <a:pt x="52003" y="233322"/>
                                        <a:pt x="0" y="184509"/>
                                        <a:pt x="0" y="116197"/>
                                      </a:cubicBezTo>
                                      <a:cubicBezTo>
                                        <a:pt x="0" y="47931"/>
                                        <a:pt x="52003" y="0"/>
                                        <a:pt x="118459" y="0"/>
                                      </a:cubicBezTo>
                                      <a:cubicBezTo>
                                        <a:pt x="184011" y="23"/>
                                        <a:pt x="236466" y="47954"/>
                                        <a:pt x="236466" y="116197"/>
                                      </a:cubicBezTo>
                                      <a:close/>
                                      <a:moveTo>
                                        <a:pt x="202559" y="116197"/>
                                      </a:moveTo>
                                      <a:cubicBezTo>
                                        <a:pt x="202559" y="65122"/>
                                        <a:pt x="164128" y="30310"/>
                                        <a:pt x="118459" y="30310"/>
                                      </a:cubicBezTo>
                                      <a:cubicBezTo>
                                        <a:pt x="72338" y="30310"/>
                                        <a:pt x="33455" y="65122"/>
                                        <a:pt x="33455" y="116197"/>
                                      </a:cubicBezTo>
                                      <a:cubicBezTo>
                                        <a:pt x="33455" y="167747"/>
                                        <a:pt x="72338" y="203012"/>
                                        <a:pt x="118459" y="203012"/>
                                      </a:cubicBezTo>
                                      <a:cubicBezTo>
                                        <a:pt x="164106"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Shape 82"/>
                              <wps:cNvSpPr/>
                              <wps:spPr>
                                <a:xfrm>
                                  <a:off x="1689643" y="2119079"/>
                                  <a:ext cx="220654" cy="222916"/>
                                </a:xfrm>
                                <a:custGeom>
                                  <a:avLst/>
                                  <a:gdLst>
                                    <a:gd name="connsiteX0" fmla="*/ 135650 w 220654"/>
                                    <a:gd name="connsiteY0" fmla="*/ 113053 h 222916"/>
                                    <a:gd name="connsiteX1" fmla="*/ 220655 w 220654"/>
                                    <a:gd name="connsiteY1" fmla="*/ 222917 h 222916"/>
                                    <a:gd name="connsiteX2" fmla="*/ 179057 w 220654"/>
                                    <a:gd name="connsiteY2" fmla="*/ 222917 h 222916"/>
                                    <a:gd name="connsiteX3" fmla="*/ 110316 w 220654"/>
                                    <a:gd name="connsiteY3" fmla="*/ 133841 h 222916"/>
                                    <a:gd name="connsiteX4" fmla="*/ 41598 w 220654"/>
                                    <a:gd name="connsiteY4" fmla="*/ 222917 h 222916"/>
                                    <a:gd name="connsiteX5" fmla="*/ 0 w 220654"/>
                                    <a:gd name="connsiteY5" fmla="*/ 222917 h 222916"/>
                                    <a:gd name="connsiteX6" fmla="*/ 85005 w 220654"/>
                                    <a:gd name="connsiteY6" fmla="*/ 113053 h 222916"/>
                                    <a:gd name="connsiteX7" fmla="*/ 0 w 220654"/>
                                    <a:gd name="connsiteY7" fmla="*/ 0 h 222916"/>
                                    <a:gd name="connsiteX8" fmla="*/ 41598 w 220654"/>
                                    <a:gd name="connsiteY8" fmla="*/ 0 h 222916"/>
                                    <a:gd name="connsiteX9" fmla="*/ 110316 w 220654"/>
                                    <a:gd name="connsiteY9" fmla="*/ 91813 h 222916"/>
                                    <a:gd name="connsiteX10" fmla="*/ 179057 w 220654"/>
                                    <a:gd name="connsiteY10" fmla="*/ 0 h 222916"/>
                                    <a:gd name="connsiteX11" fmla="*/ 220655 w 220654"/>
                                    <a:gd name="connsiteY11" fmla="*/ 0 h 222916"/>
                                    <a:gd name="connsiteX12" fmla="*/ 135650 w 220654"/>
                                    <a:gd name="connsiteY12" fmla="*/ 113053 h 2229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20654" h="222916">
                                      <a:moveTo>
                                        <a:pt x="135650" y="113053"/>
                                      </a:moveTo>
                                      <a:lnTo>
                                        <a:pt x="220655" y="222917"/>
                                      </a:lnTo>
                                      <a:lnTo>
                                        <a:pt x="179057" y="222917"/>
                                      </a:lnTo>
                                      <a:lnTo>
                                        <a:pt x="110316" y="133841"/>
                                      </a:lnTo>
                                      <a:lnTo>
                                        <a:pt x="41598" y="222917"/>
                                      </a:lnTo>
                                      <a:lnTo>
                                        <a:pt x="0" y="222917"/>
                                      </a:lnTo>
                                      <a:lnTo>
                                        <a:pt x="85005" y="113053"/>
                                      </a:lnTo>
                                      <a:lnTo>
                                        <a:pt x="0" y="0"/>
                                      </a:lnTo>
                                      <a:lnTo>
                                        <a:pt x="41598" y="0"/>
                                      </a:lnTo>
                                      <a:lnTo>
                                        <a:pt x="110316" y="91813"/>
                                      </a:lnTo>
                                      <a:lnTo>
                                        <a:pt x="179057" y="0"/>
                                      </a:lnTo>
                                      <a:lnTo>
                                        <a:pt x="220655" y="0"/>
                                      </a:lnTo>
                                      <a:lnTo>
                                        <a:pt x="135650" y="113053"/>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Shape 83"/>
                              <wps:cNvSpPr/>
                              <wps:spPr>
                                <a:xfrm>
                                  <a:off x="2052010" y="2039073"/>
                                  <a:ext cx="250490" cy="302945"/>
                                </a:xfrm>
                                <a:custGeom>
                                  <a:avLst/>
                                  <a:gdLst>
                                    <a:gd name="connsiteX0" fmla="*/ 250490 w 250490"/>
                                    <a:gd name="connsiteY0" fmla="*/ 230132 h 302945"/>
                                    <a:gd name="connsiteX1" fmla="*/ 203464 w 250490"/>
                                    <a:gd name="connsiteY1" fmla="*/ 230132 h 302945"/>
                                    <a:gd name="connsiteX2" fmla="*/ 203464 w 250490"/>
                                    <a:gd name="connsiteY2" fmla="*/ 302945 h 302945"/>
                                    <a:gd name="connsiteX3" fmla="*/ 168652 w 250490"/>
                                    <a:gd name="connsiteY3" fmla="*/ 302945 h 302945"/>
                                    <a:gd name="connsiteX4" fmla="*/ 168652 w 250490"/>
                                    <a:gd name="connsiteY4" fmla="*/ 230132 h 302945"/>
                                    <a:gd name="connsiteX5" fmla="*/ 0 w 250490"/>
                                    <a:gd name="connsiteY5" fmla="*/ 230132 h 302945"/>
                                    <a:gd name="connsiteX6" fmla="*/ 0 w 250490"/>
                                    <a:gd name="connsiteY6" fmla="*/ 195751 h 302945"/>
                                    <a:gd name="connsiteX7" fmla="*/ 158247 w 250490"/>
                                    <a:gd name="connsiteY7" fmla="*/ 0 h 302945"/>
                                    <a:gd name="connsiteX8" fmla="*/ 203464 w 250490"/>
                                    <a:gd name="connsiteY8" fmla="*/ 0 h 302945"/>
                                    <a:gd name="connsiteX9" fmla="*/ 203464 w 250490"/>
                                    <a:gd name="connsiteY9" fmla="*/ 200750 h 302945"/>
                                    <a:gd name="connsiteX10" fmla="*/ 250490 w 250490"/>
                                    <a:gd name="connsiteY10" fmla="*/ 200750 h 302945"/>
                                    <a:gd name="connsiteX11" fmla="*/ 250490 w 250490"/>
                                    <a:gd name="connsiteY11" fmla="*/ 230132 h 302945"/>
                                    <a:gd name="connsiteX12" fmla="*/ 168652 w 250490"/>
                                    <a:gd name="connsiteY12" fmla="*/ 200750 h 302945"/>
                                    <a:gd name="connsiteX13" fmla="*/ 168652 w 250490"/>
                                    <a:gd name="connsiteY13" fmla="*/ 37503 h 302945"/>
                                    <a:gd name="connsiteX14" fmla="*/ 38906 w 250490"/>
                                    <a:gd name="connsiteY14" fmla="*/ 200750 h 302945"/>
                                    <a:gd name="connsiteX15" fmla="*/ 168652 w 250490"/>
                                    <a:gd name="connsiteY15" fmla="*/ 200750 h 302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50490" h="302945">
                                      <a:moveTo>
                                        <a:pt x="250490" y="230132"/>
                                      </a:moveTo>
                                      <a:lnTo>
                                        <a:pt x="203464" y="230132"/>
                                      </a:lnTo>
                                      <a:lnTo>
                                        <a:pt x="203464" y="302945"/>
                                      </a:lnTo>
                                      <a:lnTo>
                                        <a:pt x="168652" y="302945"/>
                                      </a:lnTo>
                                      <a:lnTo>
                                        <a:pt x="168652" y="230132"/>
                                      </a:lnTo>
                                      <a:lnTo>
                                        <a:pt x="0" y="230132"/>
                                      </a:lnTo>
                                      <a:lnTo>
                                        <a:pt x="0" y="195751"/>
                                      </a:lnTo>
                                      <a:lnTo>
                                        <a:pt x="158247" y="0"/>
                                      </a:lnTo>
                                      <a:lnTo>
                                        <a:pt x="203464" y="0"/>
                                      </a:lnTo>
                                      <a:lnTo>
                                        <a:pt x="203464" y="200750"/>
                                      </a:lnTo>
                                      <a:lnTo>
                                        <a:pt x="250490" y="200750"/>
                                      </a:lnTo>
                                      <a:lnTo>
                                        <a:pt x="250490" y="230132"/>
                                      </a:lnTo>
                                      <a:close/>
                                      <a:moveTo>
                                        <a:pt x="168652" y="200750"/>
                                      </a:moveTo>
                                      <a:lnTo>
                                        <a:pt x="168652" y="37503"/>
                                      </a:lnTo>
                                      <a:lnTo>
                                        <a:pt x="38906" y="200750"/>
                                      </a:lnTo>
                                      <a:lnTo>
                                        <a:pt x="168652" y="20075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Shape 84"/>
                              <wps:cNvSpPr/>
                              <wps:spPr>
                                <a:xfrm>
                                  <a:off x="2337471" y="2033214"/>
                                  <a:ext cx="250942" cy="314684"/>
                                </a:xfrm>
                                <a:custGeom>
                                  <a:avLst/>
                                  <a:gdLst>
                                    <a:gd name="connsiteX0" fmla="*/ 250942 w 250942"/>
                                    <a:gd name="connsiteY0" fmla="*/ 157320 h 314684"/>
                                    <a:gd name="connsiteX1" fmla="*/ 125697 w 250942"/>
                                    <a:gd name="connsiteY1" fmla="*/ 314685 h 314684"/>
                                    <a:gd name="connsiteX2" fmla="*/ 0 w 250942"/>
                                    <a:gd name="connsiteY2" fmla="*/ 157320 h 314684"/>
                                    <a:gd name="connsiteX3" fmla="*/ 125697 w 250942"/>
                                    <a:gd name="connsiteY3" fmla="*/ 0 h 314684"/>
                                    <a:gd name="connsiteX4" fmla="*/ 250942 w 250942"/>
                                    <a:gd name="connsiteY4" fmla="*/ 157320 h 314684"/>
                                    <a:gd name="connsiteX5" fmla="*/ 214751 w 250942"/>
                                    <a:gd name="connsiteY5" fmla="*/ 157320 h 314684"/>
                                    <a:gd name="connsiteX6" fmla="*/ 125675 w 250942"/>
                                    <a:gd name="connsiteY6" fmla="*/ 33002 h 314684"/>
                                    <a:gd name="connsiteX7" fmla="*/ 36146 w 250942"/>
                                    <a:gd name="connsiteY7" fmla="*/ 157320 h 314684"/>
                                    <a:gd name="connsiteX8" fmla="*/ 125675 w 250942"/>
                                    <a:gd name="connsiteY8" fmla="*/ 281253 h 314684"/>
                                    <a:gd name="connsiteX9" fmla="*/ 214751 w 250942"/>
                                    <a:gd name="connsiteY9" fmla="*/ 157320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50942" h="314684">
                                      <a:moveTo>
                                        <a:pt x="250942" y="157320"/>
                                      </a:moveTo>
                                      <a:cubicBezTo>
                                        <a:pt x="250942" y="251372"/>
                                        <a:pt x="200750" y="314685"/>
                                        <a:pt x="125697" y="314685"/>
                                      </a:cubicBezTo>
                                      <a:cubicBezTo>
                                        <a:pt x="50645" y="314685"/>
                                        <a:pt x="0" y="251372"/>
                                        <a:pt x="0" y="157320"/>
                                      </a:cubicBezTo>
                                      <a:cubicBezTo>
                                        <a:pt x="0" y="63742"/>
                                        <a:pt x="50623" y="0"/>
                                        <a:pt x="125697" y="0"/>
                                      </a:cubicBezTo>
                                      <a:cubicBezTo>
                                        <a:pt x="200772" y="0"/>
                                        <a:pt x="250942" y="63742"/>
                                        <a:pt x="250942" y="157320"/>
                                      </a:cubicBezTo>
                                      <a:close/>
                                      <a:moveTo>
                                        <a:pt x="214751" y="157320"/>
                                      </a:moveTo>
                                      <a:cubicBezTo>
                                        <a:pt x="214751" y="83195"/>
                                        <a:pt x="179487" y="33002"/>
                                        <a:pt x="125675" y="33002"/>
                                      </a:cubicBezTo>
                                      <a:cubicBezTo>
                                        <a:pt x="71433" y="33002"/>
                                        <a:pt x="36146" y="83195"/>
                                        <a:pt x="36146" y="157320"/>
                                      </a:cubicBezTo>
                                      <a:cubicBezTo>
                                        <a:pt x="36146" y="231060"/>
                                        <a:pt x="71433" y="281253"/>
                                        <a:pt x="125675" y="281253"/>
                                      </a:cubicBezTo>
                                      <a:cubicBezTo>
                                        <a:pt x="179487" y="281230"/>
                                        <a:pt x="214751" y="231037"/>
                                        <a:pt x="214751" y="15732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Shape 85"/>
                              <wps:cNvSpPr/>
                              <wps:spPr>
                                <a:xfrm>
                                  <a:off x="2626120" y="2039095"/>
                                  <a:ext cx="214751" cy="308803"/>
                                </a:xfrm>
                                <a:custGeom>
                                  <a:avLst/>
                                  <a:gdLst>
                                    <a:gd name="connsiteX0" fmla="*/ 214751 w 214751"/>
                                    <a:gd name="connsiteY0" fmla="*/ 207988 h 308803"/>
                                    <a:gd name="connsiteX1" fmla="*/ 109411 w 214751"/>
                                    <a:gd name="connsiteY1" fmla="*/ 308804 h 308803"/>
                                    <a:gd name="connsiteX2" fmla="*/ 0 w 214751"/>
                                    <a:gd name="connsiteY2" fmla="*/ 227871 h 308803"/>
                                    <a:gd name="connsiteX3" fmla="*/ 34359 w 214751"/>
                                    <a:gd name="connsiteY3" fmla="*/ 218823 h 308803"/>
                                    <a:gd name="connsiteX4" fmla="*/ 109411 w 214751"/>
                                    <a:gd name="connsiteY4" fmla="*/ 276254 h 308803"/>
                                    <a:gd name="connsiteX5" fmla="*/ 179510 w 214751"/>
                                    <a:gd name="connsiteY5" fmla="*/ 207988 h 308803"/>
                                    <a:gd name="connsiteX6" fmla="*/ 109411 w 214751"/>
                                    <a:gd name="connsiteY6" fmla="*/ 143793 h 308803"/>
                                    <a:gd name="connsiteX7" fmla="*/ 11310 w 214751"/>
                                    <a:gd name="connsiteY7" fmla="*/ 143793 h 308803"/>
                                    <a:gd name="connsiteX8" fmla="*/ 29383 w 214751"/>
                                    <a:gd name="connsiteY8" fmla="*/ 0 h 308803"/>
                                    <a:gd name="connsiteX9" fmla="*/ 206178 w 214751"/>
                                    <a:gd name="connsiteY9" fmla="*/ 0 h 308803"/>
                                    <a:gd name="connsiteX10" fmla="*/ 206178 w 214751"/>
                                    <a:gd name="connsiteY10" fmla="*/ 32120 h 308803"/>
                                    <a:gd name="connsiteX11" fmla="*/ 59671 w 214751"/>
                                    <a:gd name="connsiteY11" fmla="*/ 32120 h 308803"/>
                                    <a:gd name="connsiteX12" fmla="*/ 49266 w 214751"/>
                                    <a:gd name="connsiteY12" fmla="*/ 111696 h 308803"/>
                                    <a:gd name="connsiteX13" fmla="*/ 109389 w 214751"/>
                                    <a:gd name="connsiteY13" fmla="*/ 111696 h 308803"/>
                                    <a:gd name="connsiteX14" fmla="*/ 214751 w 214751"/>
                                    <a:gd name="connsiteY14" fmla="*/ 207988 h 3088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4751" h="308803">
                                      <a:moveTo>
                                        <a:pt x="214751" y="207988"/>
                                      </a:moveTo>
                                      <a:cubicBezTo>
                                        <a:pt x="214751" y="265872"/>
                                        <a:pt x="171344" y="308804"/>
                                        <a:pt x="109411" y="308804"/>
                                      </a:cubicBezTo>
                                      <a:cubicBezTo>
                                        <a:pt x="56074" y="308804"/>
                                        <a:pt x="10858" y="278991"/>
                                        <a:pt x="0" y="227871"/>
                                      </a:cubicBezTo>
                                      <a:lnTo>
                                        <a:pt x="34359" y="218823"/>
                                      </a:lnTo>
                                      <a:cubicBezTo>
                                        <a:pt x="42502" y="255942"/>
                                        <a:pt x="73265" y="276254"/>
                                        <a:pt x="109411" y="276254"/>
                                      </a:cubicBezTo>
                                      <a:cubicBezTo>
                                        <a:pt x="150104" y="276254"/>
                                        <a:pt x="179510" y="246441"/>
                                        <a:pt x="179510" y="207988"/>
                                      </a:cubicBezTo>
                                      <a:cubicBezTo>
                                        <a:pt x="179510" y="172249"/>
                                        <a:pt x="150104" y="143793"/>
                                        <a:pt x="109411" y="143793"/>
                                      </a:cubicBezTo>
                                      <a:lnTo>
                                        <a:pt x="11310" y="143793"/>
                                      </a:lnTo>
                                      <a:lnTo>
                                        <a:pt x="29383" y="0"/>
                                      </a:lnTo>
                                      <a:lnTo>
                                        <a:pt x="206178" y="0"/>
                                      </a:lnTo>
                                      <a:lnTo>
                                        <a:pt x="206178" y="32120"/>
                                      </a:lnTo>
                                      <a:lnTo>
                                        <a:pt x="59671" y="32120"/>
                                      </a:lnTo>
                                      <a:lnTo>
                                        <a:pt x="49266" y="111696"/>
                                      </a:lnTo>
                                      <a:lnTo>
                                        <a:pt x="109389" y="111696"/>
                                      </a:lnTo>
                                      <a:cubicBezTo>
                                        <a:pt x="171344" y="111673"/>
                                        <a:pt x="214751" y="153248"/>
                                        <a:pt x="214751" y="20798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Shape 86"/>
                              <wps:cNvSpPr/>
                              <wps:spPr>
                                <a:xfrm>
                                  <a:off x="2858198" y="2039073"/>
                                  <a:ext cx="205273" cy="302945"/>
                                </a:xfrm>
                                <a:custGeom>
                                  <a:avLst/>
                                  <a:gdLst>
                                    <a:gd name="connsiteX0" fmla="*/ 205273 w 205273"/>
                                    <a:gd name="connsiteY0" fmla="*/ 24429 h 302945"/>
                                    <a:gd name="connsiteX1" fmla="*/ 77744 w 205273"/>
                                    <a:gd name="connsiteY1" fmla="*/ 302945 h 302945"/>
                                    <a:gd name="connsiteX2" fmla="*/ 38431 w 205273"/>
                                    <a:gd name="connsiteY2" fmla="*/ 302945 h 302945"/>
                                    <a:gd name="connsiteX3" fmla="*/ 165033 w 205273"/>
                                    <a:gd name="connsiteY3" fmla="*/ 32120 h 302945"/>
                                    <a:gd name="connsiteX4" fmla="*/ 0 w 205273"/>
                                    <a:gd name="connsiteY4" fmla="*/ 32120 h 302945"/>
                                    <a:gd name="connsiteX5" fmla="*/ 0 w 205273"/>
                                    <a:gd name="connsiteY5" fmla="*/ 0 h 302945"/>
                                    <a:gd name="connsiteX6" fmla="*/ 205273 w 205273"/>
                                    <a:gd name="connsiteY6" fmla="*/ 0 h 302945"/>
                                    <a:gd name="connsiteX7" fmla="*/ 205273 w 205273"/>
                                    <a:gd name="connsiteY7" fmla="*/ 24429 h 302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5273" h="302945">
                                      <a:moveTo>
                                        <a:pt x="205273" y="24429"/>
                                      </a:moveTo>
                                      <a:lnTo>
                                        <a:pt x="77744" y="302945"/>
                                      </a:lnTo>
                                      <a:lnTo>
                                        <a:pt x="38431" y="302945"/>
                                      </a:lnTo>
                                      <a:lnTo>
                                        <a:pt x="165033" y="32120"/>
                                      </a:lnTo>
                                      <a:lnTo>
                                        <a:pt x="0" y="32120"/>
                                      </a:lnTo>
                                      <a:lnTo>
                                        <a:pt x="0" y="0"/>
                                      </a:lnTo>
                                      <a:lnTo>
                                        <a:pt x="205273" y="0"/>
                                      </a:lnTo>
                                      <a:lnTo>
                                        <a:pt x="205273" y="24429"/>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87" name="Graphic 34"/>
                            <wpg:cNvGrpSpPr/>
                            <wpg:grpSpPr>
                              <a:xfrm>
                                <a:off x="35241" y="2559325"/>
                                <a:ext cx="3351713" cy="331446"/>
                                <a:chOff x="35241" y="2559325"/>
                                <a:chExt cx="3351713" cy="331446"/>
                              </a:xfrm>
                              <a:solidFill>
                                <a:srgbClr val="FFFFFF"/>
                              </a:solidFill>
                            </wpg:grpSpPr>
                            <wps:wsp>
                              <wps:cNvPr id="88" name="Freeform: Shape 88"/>
                              <wps:cNvSpPr/>
                              <wps:spPr>
                                <a:xfrm>
                                  <a:off x="35241" y="2581945"/>
                                  <a:ext cx="303849" cy="302945"/>
                                </a:xfrm>
                                <a:custGeom>
                                  <a:avLst/>
                                  <a:gdLst>
                                    <a:gd name="connsiteX0" fmla="*/ 303850 w 303849"/>
                                    <a:gd name="connsiteY0" fmla="*/ 0 h 302945"/>
                                    <a:gd name="connsiteX1" fmla="*/ 303850 w 303849"/>
                                    <a:gd name="connsiteY1" fmla="*/ 302945 h 302945"/>
                                    <a:gd name="connsiteX2" fmla="*/ 269491 w 303849"/>
                                    <a:gd name="connsiteY2" fmla="*/ 302945 h 302945"/>
                                    <a:gd name="connsiteX3" fmla="*/ 269491 w 303849"/>
                                    <a:gd name="connsiteY3" fmla="*/ 65574 h 302945"/>
                                    <a:gd name="connsiteX4" fmla="*/ 161437 w 303849"/>
                                    <a:gd name="connsiteY4" fmla="*/ 224704 h 302945"/>
                                    <a:gd name="connsiteX5" fmla="*/ 142888 w 303849"/>
                                    <a:gd name="connsiteY5" fmla="*/ 224704 h 302945"/>
                                    <a:gd name="connsiteX6" fmla="*/ 34382 w 303849"/>
                                    <a:gd name="connsiteY6" fmla="*/ 65574 h 302945"/>
                                    <a:gd name="connsiteX7" fmla="*/ 34382 w 303849"/>
                                    <a:gd name="connsiteY7" fmla="*/ 302945 h 302945"/>
                                    <a:gd name="connsiteX8" fmla="*/ 0 w 303849"/>
                                    <a:gd name="connsiteY8" fmla="*/ 302945 h 302945"/>
                                    <a:gd name="connsiteX9" fmla="*/ 0 w 303849"/>
                                    <a:gd name="connsiteY9" fmla="*/ 0 h 302945"/>
                                    <a:gd name="connsiteX10" fmla="*/ 31215 w 303849"/>
                                    <a:gd name="connsiteY10" fmla="*/ 0 h 302945"/>
                                    <a:gd name="connsiteX11" fmla="*/ 151936 w 303849"/>
                                    <a:gd name="connsiteY11" fmla="*/ 179940 h 302945"/>
                                    <a:gd name="connsiteX12" fmla="*/ 272657 w 303849"/>
                                    <a:gd name="connsiteY12" fmla="*/ 0 h 302945"/>
                                    <a:gd name="connsiteX13" fmla="*/ 303850 w 303849"/>
                                    <a:gd name="connsiteY13" fmla="*/ 0 h 302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03849" h="302945">
                                      <a:moveTo>
                                        <a:pt x="303850" y="0"/>
                                      </a:moveTo>
                                      <a:lnTo>
                                        <a:pt x="303850" y="302945"/>
                                      </a:lnTo>
                                      <a:lnTo>
                                        <a:pt x="269491" y="302945"/>
                                      </a:lnTo>
                                      <a:lnTo>
                                        <a:pt x="269491" y="65574"/>
                                      </a:lnTo>
                                      <a:lnTo>
                                        <a:pt x="161437" y="224704"/>
                                      </a:lnTo>
                                      <a:lnTo>
                                        <a:pt x="142888" y="224704"/>
                                      </a:lnTo>
                                      <a:lnTo>
                                        <a:pt x="34382" y="65574"/>
                                      </a:lnTo>
                                      <a:lnTo>
                                        <a:pt x="34382" y="302945"/>
                                      </a:lnTo>
                                      <a:lnTo>
                                        <a:pt x="0" y="302945"/>
                                      </a:lnTo>
                                      <a:lnTo>
                                        <a:pt x="0" y="0"/>
                                      </a:lnTo>
                                      <a:lnTo>
                                        <a:pt x="31215" y="0"/>
                                      </a:lnTo>
                                      <a:lnTo>
                                        <a:pt x="151936" y="179940"/>
                                      </a:lnTo>
                                      <a:lnTo>
                                        <a:pt x="272657" y="0"/>
                                      </a:lnTo>
                                      <a:lnTo>
                                        <a:pt x="303850"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Shape 89"/>
                              <wps:cNvSpPr/>
                              <wps:spPr>
                                <a:xfrm>
                                  <a:off x="394486" y="2656567"/>
                                  <a:ext cx="224726" cy="234181"/>
                                </a:xfrm>
                                <a:custGeom>
                                  <a:avLst/>
                                  <a:gdLst>
                                    <a:gd name="connsiteX0" fmla="*/ 224704 w 224726"/>
                                    <a:gd name="connsiteY0" fmla="*/ 123888 h 234181"/>
                                    <a:gd name="connsiteX1" fmla="*/ 33455 w 224726"/>
                                    <a:gd name="connsiteY1" fmla="*/ 123888 h 234181"/>
                                    <a:gd name="connsiteX2" fmla="*/ 114840 w 224726"/>
                                    <a:gd name="connsiteY2" fmla="*/ 203894 h 234181"/>
                                    <a:gd name="connsiteX3" fmla="*/ 186273 w 224726"/>
                                    <a:gd name="connsiteY3" fmla="*/ 169557 h 234181"/>
                                    <a:gd name="connsiteX4" fmla="*/ 213869 w 224726"/>
                                    <a:gd name="connsiteY4" fmla="*/ 183559 h 234181"/>
                                    <a:gd name="connsiteX5" fmla="*/ 114840 w 224726"/>
                                    <a:gd name="connsiteY5" fmla="*/ 234181 h 234181"/>
                                    <a:gd name="connsiteX6" fmla="*/ 0 w 224726"/>
                                    <a:gd name="connsiteY6" fmla="*/ 117555 h 234181"/>
                                    <a:gd name="connsiteX7" fmla="*/ 115315 w 224726"/>
                                    <a:gd name="connsiteY7" fmla="*/ 0 h 234181"/>
                                    <a:gd name="connsiteX8" fmla="*/ 224726 w 224726"/>
                                    <a:gd name="connsiteY8" fmla="*/ 111198 h 234181"/>
                                    <a:gd name="connsiteX9" fmla="*/ 224726 w 224726"/>
                                    <a:gd name="connsiteY9" fmla="*/ 123888 h 234181"/>
                                    <a:gd name="connsiteX10" fmla="*/ 34812 w 224726"/>
                                    <a:gd name="connsiteY10" fmla="*/ 98079 h 234181"/>
                                    <a:gd name="connsiteX11" fmla="*/ 189892 w 224726"/>
                                    <a:gd name="connsiteY11" fmla="*/ 98079 h 234181"/>
                                    <a:gd name="connsiteX12" fmla="*/ 115292 w 224726"/>
                                    <a:gd name="connsiteY12" fmla="*/ 30265 h 234181"/>
                                    <a:gd name="connsiteX13" fmla="*/ 34812 w 224726"/>
                                    <a:gd name="connsiteY13" fmla="*/ 98079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4726" h="234181">
                                      <a:moveTo>
                                        <a:pt x="224704" y="123888"/>
                                      </a:moveTo>
                                      <a:lnTo>
                                        <a:pt x="33455" y="123888"/>
                                      </a:lnTo>
                                      <a:cubicBezTo>
                                        <a:pt x="36621" y="174081"/>
                                        <a:pt x="75052" y="203894"/>
                                        <a:pt x="114840" y="203894"/>
                                      </a:cubicBezTo>
                                      <a:cubicBezTo>
                                        <a:pt x="142866" y="203894"/>
                                        <a:pt x="169082" y="194394"/>
                                        <a:pt x="186273" y="169557"/>
                                      </a:cubicBezTo>
                                      <a:lnTo>
                                        <a:pt x="213869" y="183559"/>
                                      </a:lnTo>
                                      <a:cubicBezTo>
                                        <a:pt x="193534" y="217013"/>
                                        <a:pt x="158247" y="234181"/>
                                        <a:pt x="114840" y="234181"/>
                                      </a:cubicBezTo>
                                      <a:cubicBezTo>
                                        <a:pt x="54717" y="234181"/>
                                        <a:pt x="0" y="188490"/>
                                        <a:pt x="0" y="117555"/>
                                      </a:cubicBezTo>
                                      <a:cubicBezTo>
                                        <a:pt x="0" y="46122"/>
                                        <a:pt x="53812" y="0"/>
                                        <a:pt x="115315" y="0"/>
                                      </a:cubicBezTo>
                                      <a:cubicBezTo>
                                        <a:pt x="175438" y="0"/>
                                        <a:pt x="222464" y="45194"/>
                                        <a:pt x="224726" y="111198"/>
                                      </a:cubicBezTo>
                                      <a:lnTo>
                                        <a:pt x="224726" y="123888"/>
                                      </a:lnTo>
                                      <a:close/>
                                      <a:moveTo>
                                        <a:pt x="34812" y="98079"/>
                                      </a:moveTo>
                                      <a:lnTo>
                                        <a:pt x="189892" y="98079"/>
                                      </a:lnTo>
                                      <a:cubicBezTo>
                                        <a:pt x="183559" y="54242"/>
                                        <a:pt x="152819" y="30265"/>
                                        <a:pt x="115292" y="30265"/>
                                      </a:cubicBezTo>
                                      <a:cubicBezTo>
                                        <a:pt x="79124" y="30265"/>
                                        <a:pt x="41575" y="54694"/>
                                        <a:pt x="34812" y="98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 name="Freeform: Shape 90"/>
                              <wps:cNvSpPr/>
                              <wps:spPr>
                                <a:xfrm>
                                  <a:off x="673998" y="2559325"/>
                                  <a:ext cx="34381" cy="325564"/>
                                </a:xfrm>
                                <a:custGeom>
                                  <a:avLst/>
                                  <a:gdLst>
                                    <a:gd name="connsiteX0" fmla="*/ 34382 w 34381"/>
                                    <a:gd name="connsiteY0" fmla="*/ 325565 h 325564"/>
                                    <a:gd name="connsiteX1" fmla="*/ 0 w 34381"/>
                                    <a:gd name="connsiteY1" fmla="*/ 325565 h 325564"/>
                                    <a:gd name="connsiteX2" fmla="*/ 0 w 34381"/>
                                    <a:gd name="connsiteY2" fmla="*/ 0 h 325564"/>
                                    <a:gd name="connsiteX3" fmla="*/ 34382 w 34381"/>
                                    <a:gd name="connsiteY3" fmla="*/ 0 h 325564"/>
                                    <a:gd name="connsiteX4" fmla="*/ 34382 w 34381"/>
                                    <a:gd name="connsiteY4" fmla="*/ 325565 h 3255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381" h="325564">
                                      <a:moveTo>
                                        <a:pt x="34382" y="325565"/>
                                      </a:moveTo>
                                      <a:lnTo>
                                        <a:pt x="0" y="325565"/>
                                      </a:lnTo>
                                      <a:lnTo>
                                        <a:pt x="0" y="0"/>
                                      </a:lnTo>
                                      <a:lnTo>
                                        <a:pt x="34382" y="0"/>
                                      </a:lnTo>
                                      <a:lnTo>
                                        <a:pt x="34382" y="32556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 name="Freeform: Shape 91"/>
                              <wps:cNvSpPr/>
                              <wps:spPr>
                                <a:xfrm>
                                  <a:off x="783952" y="2559348"/>
                                  <a:ext cx="234226" cy="331423"/>
                                </a:xfrm>
                                <a:custGeom>
                                  <a:avLst/>
                                  <a:gdLst>
                                    <a:gd name="connsiteX0" fmla="*/ 234227 w 234226"/>
                                    <a:gd name="connsiteY0" fmla="*/ 214299 h 331423"/>
                                    <a:gd name="connsiteX1" fmla="*/ 123006 w 234226"/>
                                    <a:gd name="connsiteY1" fmla="*/ 331423 h 331423"/>
                                    <a:gd name="connsiteX2" fmla="*/ 34382 w 234226"/>
                                    <a:gd name="connsiteY2" fmla="*/ 290301 h 331423"/>
                                    <a:gd name="connsiteX3" fmla="*/ 34382 w 234226"/>
                                    <a:gd name="connsiteY3" fmla="*/ 325565 h 331423"/>
                                    <a:gd name="connsiteX4" fmla="*/ 0 w 234226"/>
                                    <a:gd name="connsiteY4" fmla="*/ 325565 h 331423"/>
                                    <a:gd name="connsiteX5" fmla="*/ 0 w 234226"/>
                                    <a:gd name="connsiteY5" fmla="*/ 0 h 331423"/>
                                    <a:gd name="connsiteX6" fmla="*/ 34382 w 234226"/>
                                    <a:gd name="connsiteY6" fmla="*/ 0 h 331423"/>
                                    <a:gd name="connsiteX7" fmla="*/ 34382 w 234226"/>
                                    <a:gd name="connsiteY7" fmla="*/ 138365 h 331423"/>
                                    <a:gd name="connsiteX8" fmla="*/ 123006 w 234226"/>
                                    <a:gd name="connsiteY8" fmla="*/ 97242 h 331423"/>
                                    <a:gd name="connsiteX9" fmla="*/ 234227 w 234226"/>
                                    <a:gd name="connsiteY9" fmla="*/ 214299 h 331423"/>
                                    <a:gd name="connsiteX10" fmla="*/ 200750 w 234226"/>
                                    <a:gd name="connsiteY10" fmla="*/ 214299 h 331423"/>
                                    <a:gd name="connsiteX11" fmla="*/ 117554 w 234226"/>
                                    <a:gd name="connsiteY11" fmla="*/ 127484 h 331423"/>
                                    <a:gd name="connsiteX12" fmla="*/ 34359 w 234226"/>
                                    <a:gd name="connsiteY12" fmla="*/ 214299 h 331423"/>
                                    <a:gd name="connsiteX13" fmla="*/ 117554 w 234226"/>
                                    <a:gd name="connsiteY13" fmla="*/ 300661 h 331423"/>
                                    <a:gd name="connsiteX14" fmla="*/ 200750 w 234226"/>
                                    <a:gd name="connsiteY14" fmla="*/ 214299 h 3314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34226" h="331423">
                                      <a:moveTo>
                                        <a:pt x="234227" y="214299"/>
                                      </a:moveTo>
                                      <a:cubicBezTo>
                                        <a:pt x="234227" y="284850"/>
                                        <a:pt x="182224" y="331423"/>
                                        <a:pt x="123006" y="331423"/>
                                      </a:cubicBezTo>
                                      <a:cubicBezTo>
                                        <a:pt x="85910" y="331423"/>
                                        <a:pt x="54287" y="316494"/>
                                        <a:pt x="34382" y="290301"/>
                                      </a:cubicBezTo>
                                      <a:lnTo>
                                        <a:pt x="34382" y="325565"/>
                                      </a:lnTo>
                                      <a:lnTo>
                                        <a:pt x="0" y="325565"/>
                                      </a:lnTo>
                                      <a:lnTo>
                                        <a:pt x="0" y="0"/>
                                      </a:lnTo>
                                      <a:lnTo>
                                        <a:pt x="34382" y="0"/>
                                      </a:lnTo>
                                      <a:lnTo>
                                        <a:pt x="34382" y="138365"/>
                                      </a:lnTo>
                                      <a:cubicBezTo>
                                        <a:pt x="54287" y="112126"/>
                                        <a:pt x="85910" y="97242"/>
                                        <a:pt x="123006" y="97242"/>
                                      </a:cubicBezTo>
                                      <a:cubicBezTo>
                                        <a:pt x="182224" y="97219"/>
                                        <a:pt x="234227" y="143793"/>
                                        <a:pt x="234227" y="214299"/>
                                      </a:cubicBezTo>
                                      <a:close/>
                                      <a:moveTo>
                                        <a:pt x="200750" y="214299"/>
                                      </a:moveTo>
                                      <a:cubicBezTo>
                                        <a:pt x="200750" y="160984"/>
                                        <a:pt x="163676" y="127484"/>
                                        <a:pt x="117554" y="127484"/>
                                      </a:cubicBezTo>
                                      <a:cubicBezTo>
                                        <a:pt x="75527" y="127484"/>
                                        <a:pt x="34359" y="160962"/>
                                        <a:pt x="34359" y="214299"/>
                                      </a:cubicBezTo>
                                      <a:cubicBezTo>
                                        <a:pt x="34359" y="267229"/>
                                        <a:pt x="75504" y="300661"/>
                                        <a:pt x="117554" y="300661"/>
                                      </a:cubicBezTo>
                                      <a:cubicBezTo>
                                        <a:pt x="163699" y="300661"/>
                                        <a:pt x="200750" y="267229"/>
                                        <a:pt x="200750" y="21429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Freeform: Shape 92"/>
                              <wps:cNvSpPr/>
                              <wps:spPr>
                                <a:xfrm>
                                  <a:off x="1053149" y="2656997"/>
                                  <a:ext cx="236466" cy="233321"/>
                                </a:xfrm>
                                <a:custGeom>
                                  <a:avLst/>
                                  <a:gdLst>
                                    <a:gd name="connsiteX0" fmla="*/ 236466 w 236466"/>
                                    <a:gd name="connsiteY0" fmla="*/ 116197 h 233321"/>
                                    <a:gd name="connsiteX1" fmla="*/ 118459 w 236466"/>
                                    <a:gd name="connsiteY1" fmla="*/ 233322 h 233321"/>
                                    <a:gd name="connsiteX2" fmla="*/ 0 w 236466"/>
                                    <a:gd name="connsiteY2" fmla="*/ 116197 h 233321"/>
                                    <a:gd name="connsiteX3" fmla="*/ 118459 w 236466"/>
                                    <a:gd name="connsiteY3" fmla="*/ 0 h 233321"/>
                                    <a:gd name="connsiteX4" fmla="*/ 236466 w 236466"/>
                                    <a:gd name="connsiteY4" fmla="*/ 116197 h 233321"/>
                                    <a:gd name="connsiteX5" fmla="*/ 202559 w 236466"/>
                                    <a:gd name="connsiteY5" fmla="*/ 116197 h 233321"/>
                                    <a:gd name="connsiteX6" fmla="*/ 118459 w 236466"/>
                                    <a:gd name="connsiteY6" fmla="*/ 30310 h 233321"/>
                                    <a:gd name="connsiteX7" fmla="*/ 33455 w 236466"/>
                                    <a:gd name="connsiteY7" fmla="*/ 116197 h 233321"/>
                                    <a:gd name="connsiteX8" fmla="*/ 118459 w 236466"/>
                                    <a:gd name="connsiteY8" fmla="*/ 203012 h 233321"/>
                                    <a:gd name="connsiteX9" fmla="*/ 202559 w 236466"/>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6" h="233321">
                                      <a:moveTo>
                                        <a:pt x="236466" y="116197"/>
                                      </a:moveTo>
                                      <a:cubicBezTo>
                                        <a:pt x="236466" y="184508"/>
                                        <a:pt x="184034" y="233322"/>
                                        <a:pt x="118459" y="233322"/>
                                      </a:cubicBezTo>
                                      <a:cubicBezTo>
                                        <a:pt x="52003" y="233322"/>
                                        <a:pt x="0" y="184508"/>
                                        <a:pt x="0" y="116197"/>
                                      </a:cubicBezTo>
                                      <a:cubicBezTo>
                                        <a:pt x="0" y="47931"/>
                                        <a:pt x="52003" y="0"/>
                                        <a:pt x="118459" y="0"/>
                                      </a:cubicBezTo>
                                      <a:cubicBezTo>
                                        <a:pt x="184011" y="23"/>
                                        <a:pt x="236466" y="47954"/>
                                        <a:pt x="236466" y="116197"/>
                                      </a:cubicBezTo>
                                      <a:close/>
                                      <a:moveTo>
                                        <a:pt x="202559" y="116197"/>
                                      </a:moveTo>
                                      <a:cubicBezTo>
                                        <a:pt x="202559" y="65122"/>
                                        <a:pt x="164128" y="30310"/>
                                        <a:pt x="118459" y="30310"/>
                                      </a:cubicBezTo>
                                      <a:cubicBezTo>
                                        <a:pt x="72338" y="30310"/>
                                        <a:pt x="33455" y="65122"/>
                                        <a:pt x="33455" y="116197"/>
                                      </a:cubicBezTo>
                                      <a:cubicBezTo>
                                        <a:pt x="33455" y="167748"/>
                                        <a:pt x="72338" y="203012"/>
                                        <a:pt x="118459" y="203012"/>
                                      </a:cubicBezTo>
                                      <a:cubicBezTo>
                                        <a:pt x="164106"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Freeform: Shape 93"/>
                              <wps:cNvSpPr/>
                              <wps:spPr>
                                <a:xfrm>
                                  <a:off x="1339038" y="2661950"/>
                                  <a:ext cx="208440" cy="228345"/>
                                </a:xfrm>
                                <a:custGeom>
                                  <a:avLst/>
                                  <a:gdLst>
                                    <a:gd name="connsiteX0" fmla="*/ 208440 w 208440"/>
                                    <a:gd name="connsiteY0" fmla="*/ 0 h 228345"/>
                                    <a:gd name="connsiteX1" fmla="*/ 208440 w 208440"/>
                                    <a:gd name="connsiteY1" fmla="*/ 222487 h 228345"/>
                                    <a:gd name="connsiteX2" fmla="*/ 173629 w 208440"/>
                                    <a:gd name="connsiteY2" fmla="*/ 222487 h 228345"/>
                                    <a:gd name="connsiteX3" fmla="*/ 173629 w 208440"/>
                                    <a:gd name="connsiteY3" fmla="*/ 186296 h 228345"/>
                                    <a:gd name="connsiteX4" fmla="*/ 89506 w 208440"/>
                                    <a:gd name="connsiteY4" fmla="*/ 228346 h 228345"/>
                                    <a:gd name="connsiteX5" fmla="*/ 0 w 208440"/>
                                    <a:gd name="connsiteY5" fmla="*/ 133411 h 228345"/>
                                    <a:gd name="connsiteX6" fmla="*/ 0 w 208440"/>
                                    <a:gd name="connsiteY6" fmla="*/ 0 h 228345"/>
                                    <a:gd name="connsiteX7" fmla="*/ 34812 w 208440"/>
                                    <a:gd name="connsiteY7" fmla="*/ 0 h 228345"/>
                                    <a:gd name="connsiteX8" fmla="*/ 34812 w 208440"/>
                                    <a:gd name="connsiteY8" fmla="*/ 127055 h 228345"/>
                                    <a:gd name="connsiteX9" fmla="*/ 96292 w 208440"/>
                                    <a:gd name="connsiteY9" fmla="*/ 196248 h 228345"/>
                                    <a:gd name="connsiteX10" fmla="*/ 173629 w 208440"/>
                                    <a:gd name="connsiteY10" fmla="*/ 107172 h 228345"/>
                                    <a:gd name="connsiteX11" fmla="*/ 173629 w 208440"/>
                                    <a:gd name="connsiteY11" fmla="*/ 0 h 228345"/>
                                    <a:gd name="connsiteX12" fmla="*/ 208440 w 208440"/>
                                    <a:gd name="connsiteY12" fmla="*/ 0 h 2283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8440" h="228345">
                                      <a:moveTo>
                                        <a:pt x="208440" y="0"/>
                                      </a:moveTo>
                                      <a:lnTo>
                                        <a:pt x="208440" y="222487"/>
                                      </a:lnTo>
                                      <a:lnTo>
                                        <a:pt x="173629" y="222487"/>
                                      </a:lnTo>
                                      <a:lnTo>
                                        <a:pt x="173629" y="186296"/>
                                      </a:lnTo>
                                      <a:cubicBezTo>
                                        <a:pt x="155533" y="212987"/>
                                        <a:pt x="126602" y="228346"/>
                                        <a:pt x="89506" y="228346"/>
                                      </a:cubicBezTo>
                                      <a:cubicBezTo>
                                        <a:pt x="35717" y="228346"/>
                                        <a:pt x="0" y="189915"/>
                                        <a:pt x="0" y="133411"/>
                                      </a:cubicBezTo>
                                      <a:lnTo>
                                        <a:pt x="0" y="0"/>
                                      </a:lnTo>
                                      <a:lnTo>
                                        <a:pt x="34812" y="0"/>
                                      </a:lnTo>
                                      <a:lnTo>
                                        <a:pt x="34812" y="127055"/>
                                      </a:lnTo>
                                      <a:cubicBezTo>
                                        <a:pt x="34812" y="168675"/>
                                        <a:pt x="59218" y="196248"/>
                                        <a:pt x="96292" y="196248"/>
                                      </a:cubicBezTo>
                                      <a:cubicBezTo>
                                        <a:pt x="142889" y="196248"/>
                                        <a:pt x="173629" y="165056"/>
                                        <a:pt x="173629" y="107172"/>
                                      </a:cubicBezTo>
                                      <a:lnTo>
                                        <a:pt x="173629" y="0"/>
                                      </a:lnTo>
                                      <a:lnTo>
                                        <a:pt x="208440"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 name="Freeform: Shape 94"/>
                              <wps:cNvSpPr/>
                              <wps:spPr>
                                <a:xfrm>
                                  <a:off x="1622689" y="2659711"/>
                                  <a:ext cx="140174" cy="225178"/>
                                </a:xfrm>
                                <a:custGeom>
                                  <a:avLst/>
                                  <a:gdLst>
                                    <a:gd name="connsiteX0" fmla="*/ 140174 w 140174"/>
                                    <a:gd name="connsiteY0" fmla="*/ 1810 h 225178"/>
                                    <a:gd name="connsiteX1" fmla="*/ 137460 w 140174"/>
                                    <a:gd name="connsiteY1" fmla="*/ 34812 h 225178"/>
                                    <a:gd name="connsiteX2" fmla="*/ 124340 w 140174"/>
                                    <a:gd name="connsiteY2" fmla="*/ 34359 h 225178"/>
                                    <a:gd name="connsiteX3" fmla="*/ 34812 w 140174"/>
                                    <a:gd name="connsiteY3" fmla="*/ 139247 h 225178"/>
                                    <a:gd name="connsiteX4" fmla="*/ 34812 w 140174"/>
                                    <a:gd name="connsiteY4" fmla="*/ 225179 h 225178"/>
                                    <a:gd name="connsiteX5" fmla="*/ 0 w 140174"/>
                                    <a:gd name="connsiteY5" fmla="*/ 225179 h 225178"/>
                                    <a:gd name="connsiteX6" fmla="*/ 0 w 140174"/>
                                    <a:gd name="connsiteY6" fmla="*/ 2262 h 225178"/>
                                    <a:gd name="connsiteX7" fmla="*/ 34812 w 140174"/>
                                    <a:gd name="connsiteY7" fmla="*/ 2262 h 225178"/>
                                    <a:gd name="connsiteX8" fmla="*/ 34812 w 140174"/>
                                    <a:gd name="connsiteY8" fmla="*/ 57431 h 225178"/>
                                    <a:gd name="connsiteX9" fmla="*/ 124340 w 140174"/>
                                    <a:gd name="connsiteY9" fmla="*/ 0 h 225178"/>
                                    <a:gd name="connsiteX10" fmla="*/ 140174 w 140174"/>
                                    <a:gd name="connsiteY10" fmla="*/ 1810 h 225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0174" h="225178">
                                      <a:moveTo>
                                        <a:pt x="140174" y="1810"/>
                                      </a:moveTo>
                                      <a:lnTo>
                                        <a:pt x="137460" y="34812"/>
                                      </a:lnTo>
                                      <a:cubicBezTo>
                                        <a:pt x="133388" y="34359"/>
                                        <a:pt x="128412" y="34359"/>
                                        <a:pt x="124340" y="34359"/>
                                      </a:cubicBezTo>
                                      <a:cubicBezTo>
                                        <a:pt x="65122" y="34359"/>
                                        <a:pt x="34812" y="79124"/>
                                        <a:pt x="34812" y="139247"/>
                                      </a:cubicBezTo>
                                      <a:lnTo>
                                        <a:pt x="34812" y="225179"/>
                                      </a:lnTo>
                                      <a:lnTo>
                                        <a:pt x="0" y="225179"/>
                                      </a:lnTo>
                                      <a:lnTo>
                                        <a:pt x="0" y="2262"/>
                                      </a:lnTo>
                                      <a:lnTo>
                                        <a:pt x="34812" y="2262"/>
                                      </a:lnTo>
                                      <a:lnTo>
                                        <a:pt x="34812" y="57431"/>
                                      </a:lnTo>
                                      <a:cubicBezTo>
                                        <a:pt x="52907" y="24429"/>
                                        <a:pt x="82743" y="0"/>
                                        <a:pt x="124340" y="0"/>
                                      </a:cubicBezTo>
                                      <a:cubicBezTo>
                                        <a:pt x="129769" y="0"/>
                                        <a:pt x="133818" y="0"/>
                                        <a:pt x="140174" y="181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 name="Freeform: Shape 95"/>
                              <wps:cNvSpPr/>
                              <wps:spPr>
                                <a:xfrm>
                                  <a:off x="1804958" y="2656567"/>
                                  <a:ext cx="208010" cy="228300"/>
                                </a:xfrm>
                                <a:custGeom>
                                  <a:avLst/>
                                  <a:gdLst>
                                    <a:gd name="connsiteX0" fmla="*/ 208010 w 208010"/>
                                    <a:gd name="connsiteY0" fmla="*/ 94935 h 228300"/>
                                    <a:gd name="connsiteX1" fmla="*/ 208010 w 208010"/>
                                    <a:gd name="connsiteY1" fmla="*/ 228300 h 228300"/>
                                    <a:gd name="connsiteX2" fmla="*/ 173628 w 208010"/>
                                    <a:gd name="connsiteY2" fmla="*/ 228300 h 228300"/>
                                    <a:gd name="connsiteX3" fmla="*/ 173628 w 208010"/>
                                    <a:gd name="connsiteY3" fmla="*/ 101246 h 228300"/>
                                    <a:gd name="connsiteX4" fmla="*/ 111696 w 208010"/>
                                    <a:gd name="connsiteY4" fmla="*/ 31623 h 228300"/>
                                    <a:gd name="connsiteX5" fmla="*/ 34382 w 208010"/>
                                    <a:gd name="connsiteY5" fmla="*/ 121128 h 228300"/>
                                    <a:gd name="connsiteX6" fmla="*/ 34382 w 208010"/>
                                    <a:gd name="connsiteY6" fmla="*/ 228300 h 228300"/>
                                    <a:gd name="connsiteX7" fmla="*/ 0 w 208010"/>
                                    <a:gd name="connsiteY7" fmla="*/ 228300 h 228300"/>
                                    <a:gd name="connsiteX8" fmla="*/ 0 w 208010"/>
                                    <a:gd name="connsiteY8" fmla="*/ 5383 h 228300"/>
                                    <a:gd name="connsiteX9" fmla="*/ 34382 w 208010"/>
                                    <a:gd name="connsiteY9" fmla="*/ 5383 h 228300"/>
                                    <a:gd name="connsiteX10" fmla="*/ 34382 w 208010"/>
                                    <a:gd name="connsiteY10" fmla="*/ 42005 h 228300"/>
                                    <a:gd name="connsiteX11" fmla="*/ 118482 w 208010"/>
                                    <a:gd name="connsiteY11" fmla="*/ 0 h 228300"/>
                                    <a:gd name="connsiteX12" fmla="*/ 208010 w 208010"/>
                                    <a:gd name="connsiteY12" fmla="*/ 94935 h 228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8010" h="228300">
                                      <a:moveTo>
                                        <a:pt x="208010" y="94935"/>
                                      </a:moveTo>
                                      <a:lnTo>
                                        <a:pt x="208010" y="228300"/>
                                      </a:lnTo>
                                      <a:lnTo>
                                        <a:pt x="173628" y="228300"/>
                                      </a:lnTo>
                                      <a:lnTo>
                                        <a:pt x="173628" y="101246"/>
                                      </a:lnTo>
                                      <a:cubicBezTo>
                                        <a:pt x="173628" y="59671"/>
                                        <a:pt x="148747" y="31623"/>
                                        <a:pt x="111696" y="31623"/>
                                      </a:cubicBezTo>
                                      <a:cubicBezTo>
                                        <a:pt x="65122" y="31623"/>
                                        <a:pt x="34382" y="63245"/>
                                        <a:pt x="34382" y="121128"/>
                                      </a:cubicBezTo>
                                      <a:lnTo>
                                        <a:pt x="34382" y="228300"/>
                                      </a:lnTo>
                                      <a:lnTo>
                                        <a:pt x="0" y="228300"/>
                                      </a:lnTo>
                                      <a:lnTo>
                                        <a:pt x="0" y="5383"/>
                                      </a:lnTo>
                                      <a:lnTo>
                                        <a:pt x="34382" y="5383"/>
                                      </a:lnTo>
                                      <a:lnTo>
                                        <a:pt x="34382" y="42005"/>
                                      </a:lnTo>
                                      <a:cubicBezTo>
                                        <a:pt x="52478" y="15359"/>
                                        <a:pt x="81408" y="0"/>
                                        <a:pt x="118482" y="0"/>
                                      </a:cubicBezTo>
                                      <a:cubicBezTo>
                                        <a:pt x="172294" y="0"/>
                                        <a:pt x="208010" y="38431"/>
                                        <a:pt x="208010" y="94935"/>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Shape 96"/>
                              <wps:cNvSpPr/>
                              <wps:spPr>
                                <a:xfrm>
                                  <a:off x="2062890" y="2656567"/>
                                  <a:ext cx="224726" cy="234181"/>
                                </a:xfrm>
                                <a:custGeom>
                                  <a:avLst/>
                                  <a:gdLst>
                                    <a:gd name="connsiteX0" fmla="*/ 224704 w 224726"/>
                                    <a:gd name="connsiteY0" fmla="*/ 123888 h 234181"/>
                                    <a:gd name="connsiteX1" fmla="*/ 33455 w 224726"/>
                                    <a:gd name="connsiteY1" fmla="*/ 123888 h 234181"/>
                                    <a:gd name="connsiteX2" fmla="*/ 114840 w 224726"/>
                                    <a:gd name="connsiteY2" fmla="*/ 203894 h 234181"/>
                                    <a:gd name="connsiteX3" fmla="*/ 186273 w 224726"/>
                                    <a:gd name="connsiteY3" fmla="*/ 169557 h 234181"/>
                                    <a:gd name="connsiteX4" fmla="*/ 213869 w 224726"/>
                                    <a:gd name="connsiteY4" fmla="*/ 183559 h 234181"/>
                                    <a:gd name="connsiteX5" fmla="*/ 114840 w 224726"/>
                                    <a:gd name="connsiteY5" fmla="*/ 234181 h 234181"/>
                                    <a:gd name="connsiteX6" fmla="*/ 0 w 224726"/>
                                    <a:gd name="connsiteY6" fmla="*/ 117555 h 234181"/>
                                    <a:gd name="connsiteX7" fmla="*/ 115315 w 224726"/>
                                    <a:gd name="connsiteY7" fmla="*/ 0 h 234181"/>
                                    <a:gd name="connsiteX8" fmla="*/ 224726 w 224726"/>
                                    <a:gd name="connsiteY8" fmla="*/ 111198 h 234181"/>
                                    <a:gd name="connsiteX9" fmla="*/ 224726 w 224726"/>
                                    <a:gd name="connsiteY9" fmla="*/ 123888 h 234181"/>
                                    <a:gd name="connsiteX10" fmla="*/ 34789 w 224726"/>
                                    <a:gd name="connsiteY10" fmla="*/ 98079 h 234181"/>
                                    <a:gd name="connsiteX11" fmla="*/ 189869 w 224726"/>
                                    <a:gd name="connsiteY11" fmla="*/ 98079 h 234181"/>
                                    <a:gd name="connsiteX12" fmla="*/ 115270 w 224726"/>
                                    <a:gd name="connsiteY12" fmla="*/ 30265 h 234181"/>
                                    <a:gd name="connsiteX13" fmla="*/ 34789 w 224726"/>
                                    <a:gd name="connsiteY13" fmla="*/ 98079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4726" h="234181">
                                      <a:moveTo>
                                        <a:pt x="224704" y="123888"/>
                                      </a:moveTo>
                                      <a:lnTo>
                                        <a:pt x="33455" y="123888"/>
                                      </a:lnTo>
                                      <a:cubicBezTo>
                                        <a:pt x="36621" y="174081"/>
                                        <a:pt x="75052" y="203894"/>
                                        <a:pt x="114840" y="203894"/>
                                      </a:cubicBezTo>
                                      <a:cubicBezTo>
                                        <a:pt x="142866" y="203894"/>
                                        <a:pt x="169082" y="194394"/>
                                        <a:pt x="186273" y="169557"/>
                                      </a:cubicBezTo>
                                      <a:lnTo>
                                        <a:pt x="213869" y="183559"/>
                                      </a:lnTo>
                                      <a:cubicBezTo>
                                        <a:pt x="193534" y="217013"/>
                                        <a:pt x="158247" y="234181"/>
                                        <a:pt x="114840" y="234181"/>
                                      </a:cubicBezTo>
                                      <a:cubicBezTo>
                                        <a:pt x="54717" y="234181"/>
                                        <a:pt x="0" y="188490"/>
                                        <a:pt x="0" y="117555"/>
                                      </a:cubicBezTo>
                                      <a:cubicBezTo>
                                        <a:pt x="0" y="46122"/>
                                        <a:pt x="53812" y="0"/>
                                        <a:pt x="115315" y="0"/>
                                      </a:cubicBezTo>
                                      <a:cubicBezTo>
                                        <a:pt x="175438" y="0"/>
                                        <a:pt x="222465" y="45194"/>
                                        <a:pt x="224726" y="111198"/>
                                      </a:cubicBezTo>
                                      <a:lnTo>
                                        <a:pt x="224726" y="123888"/>
                                      </a:lnTo>
                                      <a:close/>
                                      <a:moveTo>
                                        <a:pt x="34789" y="98079"/>
                                      </a:moveTo>
                                      <a:lnTo>
                                        <a:pt x="189869" y="98079"/>
                                      </a:lnTo>
                                      <a:cubicBezTo>
                                        <a:pt x="183536" y="54242"/>
                                        <a:pt x="152796" y="30265"/>
                                        <a:pt x="115270" y="30265"/>
                                      </a:cubicBezTo>
                                      <a:cubicBezTo>
                                        <a:pt x="79101" y="30265"/>
                                        <a:pt x="41575" y="54694"/>
                                        <a:pt x="34789" y="98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Freeform: Shape 97"/>
                              <wps:cNvSpPr/>
                              <wps:spPr>
                                <a:xfrm>
                                  <a:off x="2437427" y="2576086"/>
                                  <a:ext cx="213416" cy="314684"/>
                                </a:xfrm>
                                <a:custGeom>
                                  <a:avLst/>
                                  <a:gdLst>
                                    <a:gd name="connsiteX0" fmla="*/ 213417 w 213416"/>
                                    <a:gd name="connsiteY0" fmla="*/ 221989 h 314684"/>
                                    <a:gd name="connsiteX1" fmla="*/ 110339 w 213416"/>
                                    <a:gd name="connsiteY1" fmla="*/ 314685 h 314684"/>
                                    <a:gd name="connsiteX2" fmla="*/ 0 w 213416"/>
                                    <a:gd name="connsiteY2" fmla="*/ 216131 h 314684"/>
                                    <a:gd name="connsiteX3" fmla="*/ 33455 w 213416"/>
                                    <a:gd name="connsiteY3" fmla="*/ 209322 h 314684"/>
                                    <a:gd name="connsiteX4" fmla="*/ 110316 w 213416"/>
                                    <a:gd name="connsiteY4" fmla="*/ 283063 h 314684"/>
                                    <a:gd name="connsiteX5" fmla="*/ 180844 w 213416"/>
                                    <a:gd name="connsiteY5" fmla="*/ 222442 h 314684"/>
                                    <a:gd name="connsiteX6" fmla="*/ 113460 w 213416"/>
                                    <a:gd name="connsiteY6" fmla="*/ 169557 h 314684"/>
                                    <a:gd name="connsiteX7" fmla="*/ 71410 w 213416"/>
                                    <a:gd name="connsiteY7" fmla="*/ 169557 h 314684"/>
                                    <a:gd name="connsiteX8" fmla="*/ 71410 w 213416"/>
                                    <a:gd name="connsiteY8" fmla="*/ 138365 h 314684"/>
                                    <a:gd name="connsiteX9" fmla="*/ 111221 w 213416"/>
                                    <a:gd name="connsiteY9" fmla="*/ 138365 h 314684"/>
                                    <a:gd name="connsiteX10" fmla="*/ 174511 w 213416"/>
                                    <a:gd name="connsiteY10" fmla="*/ 88171 h 314684"/>
                                    <a:gd name="connsiteX11" fmla="*/ 108507 w 213416"/>
                                    <a:gd name="connsiteY11" fmla="*/ 31622 h 314684"/>
                                    <a:gd name="connsiteX12" fmla="*/ 37074 w 213416"/>
                                    <a:gd name="connsiteY12" fmla="*/ 101743 h 314684"/>
                                    <a:gd name="connsiteX13" fmla="*/ 4049 w 213416"/>
                                    <a:gd name="connsiteY13" fmla="*/ 95387 h 314684"/>
                                    <a:gd name="connsiteX14" fmla="*/ 108959 w 213416"/>
                                    <a:gd name="connsiteY14" fmla="*/ 0 h 314684"/>
                                    <a:gd name="connsiteX15" fmla="*/ 207513 w 213416"/>
                                    <a:gd name="connsiteY15" fmla="*/ 88171 h 314684"/>
                                    <a:gd name="connsiteX16" fmla="*/ 161414 w 213416"/>
                                    <a:gd name="connsiteY16" fmla="*/ 154176 h 314684"/>
                                    <a:gd name="connsiteX17" fmla="*/ 213417 w 213416"/>
                                    <a:gd name="connsiteY17" fmla="*/ 221989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3416" h="314684">
                                      <a:moveTo>
                                        <a:pt x="213417" y="221989"/>
                                      </a:moveTo>
                                      <a:cubicBezTo>
                                        <a:pt x="213417" y="277611"/>
                                        <a:pt x="171819" y="314685"/>
                                        <a:pt x="110339" y="314685"/>
                                      </a:cubicBezTo>
                                      <a:cubicBezTo>
                                        <a:pt x="46122" y="314685"/>
                                        <a:pt x="3619" y="274874"/>
                                        <a:pt x="0" y="216131"/>
                                      </a:cubicBezTo>
                                      <a:lnTo>
                                        <a:pt x="33455" y="209322"/>
                                      </a:lnTo>
                                      <a:cubicBezTo>
                                        <a:pt x="36621" y="254109"/>
                                        <a:pt x="64647" y="283063"/>
                                        <a:pt x="110316" y="283063"/>
                                      </a:cubicBezTo>
                                      <a:cubicBezTo>
                                        <a:pt x="151914" y="283063"/>
                                        <a:pt x="180844" y="259063"/>
                                        <a:pt x="180844" y="222442"/>
                                      </a:cubicBezTo>
                                      <a:cubicBezTo>
                                        <a:pt x="180844" y="188987"/>
                                        <a:pt x="155510" y="169557"/>
                                        <a:pt x="113460" y="169557"/>
                                      </a:cubicBezTo>
                                      <a:lnTo>
                                        <a:pt x="71410" y="169557"/>
                                      </a:lnTo>
                                      <a:lnTo>
                                        <a:pt x="71410" y="138365"/>
                                      </a:lnTo>
                                      <a:lnTo>
                                        <a:pt x="111221" y="138365"/>
                                      </a:lnTo>
                                      <a:cubicBezTo>
                                        <a:pt x="150104" y="138365"/>
                                        <a:pt x="174511" y="119364"/>
                                        <a:pt x="174511" y="88171"/>
                                      </a:cubicBezTo>
                                      <a:cubicBezTo>
                                        <a:pt x="174511" y="54242"/>
                                        <a:pt x="148295" y="31622"/>
                                        <a:pt x="108507" y="31622"/>
                                      </a:cubicBezTo>
                                      <a:cubicBezTo>
                                        <a:pt x="67361" y="31622"/>
                                        <a:pt x="39766" y="56934"/>
                                        <a:pt x="37074" y="101743"/>
                                      </a:cubicBezTo>
                                      <a:lnTo>
                                        <a:pt x="4049" y="95387"/>
                                      </a:lnTo>
                                      <a:cubicBezTo>
                                        <a:pt x="8143" y="38883"/>
                                        <a:pt x="47909" y="0"/>
                                        <a:pt x="108959" y="0"/>
                                      </a:cubicBezTo>
                                      <a:cubicBezTo>
                                        <a:pt x="168200" y="0"/>
                                        <a:pt x="207513" y="35694"/>
                                        <a:pt x="207513" y="88171"/>
                                      </a:cubicBezTo>
                                      <a:cubicBezTo>
                                        <a:pt x="207513" y="120699"/>
                                        <a:pt x="189892" y="144675"/>
                                        <a:pt x="161414" y="154176"/>
                                      </a:cubicBezTo>
                                      <a:cubicBezTo>
                                        <a:pt x="193986" y="162748"/>
                                        <a:pt x="213417" y="187178"/>
                                        <a:pt x="213417" y="22198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Freeform: Shape 98"/>
                              <wps:cNvSpPr/>
                              <wps:spPr>
                                <a:xfrm>
                                  <a:off x="2697576" y="2576086"/>
                                  <a:ext cx="250942" cy="314684"/>
                                </a:xfrm>
                                <a:custGeom>
                                  <a:avLst/>
                                  <a:gdLst>
                                    <a:gd name="connsiteX0" fmla="*/ 250943 w 250942"/>
                                    <a:gd name="connsiteY0" fmla="*/ 157320 h 314684"/>
                                    <a:gd name="connsiteX1" fmla="*/ 125698 w 250942"/>
                                    <a:gd name="connsiteY1" fmla="*/ 314685 h 314684"/>
                                    <a:gd name="connsiteX2" fmla="*/ 0 w 250942"/>
                                    <a:gd name="connsiteY2" fmla="*/ 157320 h 314684"/>
                                    <a:gd name="connsiteX3" fmla="*/ 125698 w 250942"/>
                                    <a:gd name="connsiteY3" fmla="*/ 0 h 314684"/>
                                    <a:gd name="connsiteX4" fmla="*/ 250943 w 250942"/>
                                    <a:gd name="connsiteY4" fmla="*/ 157320 h 314684"/>
                                    <a:gd name="connsiteX5" fmla="*/ 214751 w 250942"/>
                                    <a:gd name="connsiteY5" fmla="*/ 157320 h 314684"/>
                                    <a:gd name="connsiteX6" fmla="*/ 125675 w 250942"/>
                                    <a:gd name="connsiteY6" fmla="*/ 33002 h 314684"/>
                                    <a:gd name="connsiteX7" fmla="*/ 36146 w 250942"/>
                                    <a:gd name="connsiteY7" fmla="*/ 157320 h 314684"/>
                                    <a:gd name="connsiteX8" fmla="*/ 125675 w 250942"/>
                                    <a:gd name="connsiteY8" fmla="*/ 281253 h 314684"/>
                                    <a:gd name="connsiteX9" fmla="*/ 214751 w 250942"/>
                                    <a:gd name="connsiteY9" fmla="*/ 157320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50942" h="314684">
                                      <a:moveTo>
                                        <a:pt x="250943" y="157320"/>
                                      </a:moveTo>
                                      <a:cubicBezTo>
                                        <a:pt x="250943" y="251372"/>
                                        <a:pt x="200750" y="314685"/>
                                        <a:pt x="125698" y="314685"/>
                                      </a:cubicBezTo>
                                      <a:cubicBezTo>
                                        <a:pt x="50645" y="314685"/>
                                        <a:pt x="0" y="251372"/>
                                        <a:pt x="0" y="157320"/>
                                      </a:cubicBezTo>
                                      <a:cubicBezTo>
                                        <a:pt x="0" y="63742"/>
                                        <a:pt x="50623" y="0"/>
                                        <a:pt x="125698" y="0"/>
                                      </a:cubicBezTo>
                                      <a:cubicBezTo>
                                        <a:pt x="200772" y="0"/>
                                        <a:pt x="250943" y="63742"/>
                                        <a:pt x="250943" y="157320"/>
                                      </a:cubicBezTo>
                                      <a:close/>
                                      <a:moveTo>
                                        <a:pt x="214751" y="157320"/>
                                      </a:moveTo>
                                      <a:cubicBezTo>
                                        <a:pt x="214751" y="83195"/>
                                        <a:pt x="179487" y="33002"/>
                                        <a:pt x="125675" y="33002"/>
                                      </a:cubicBezTo>
                                      <a:cubicBezTo>
                                        <a:pt x="71433" y="33002"/>
                                        <a:pt x="36146" y="83195"/>
                                        <a:pt x="36146" y="157320"/>
                                      </a:cubicBezTo>
                                      <a:cubicBezTo>
                                        <a:pt x="36146" y="231060"/>
                                        <a:pt x="71433" y="281253"/>
                                        <a:pt x="125675" y="281253"/>
                                      </a:cubicBezTo>
                                      <a:cubicBezTo>
                                        <a:pt x="179487" y="281230"/>
                                        <a:pt x="214751" y="231037"/>
                                        <a:pt x="214751" y="15732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Shape 99"/>
                              <wps:cNvSpPr/>
                              <wps:spPr>
                                <a:xfrm>
                                  <a:off x="2993871" y="2576086"/>
                                  <a:ext cx="250942" cy="314684"/>
                                </a:xfrm>
                                <a:custGeom>
                                  <a:avLst/>
                                  <a:gdLst>
                                    <a:gd name="connsiteX0" fmla="*/ 250943 w 250942"/>
                                    <a:gd name="connsiteY0" fmla="*/ 157320 h 314684"/>
                                    <a:gd name="connsiteX1" fmla="*/ 125698 w 250942"/>
                                    <a:gd name="connsiteY1" fmla="*/ 314685 h 314684"/>
                                    <a:gd name="connsiteX2" fmla="*/ 0 w 250942"/>
                                    <a:gd name="connsiteY2" fmla="*/ 157320 h 314684"/>
                                    <a:gd name="connsiteX3" fmla="*/ 125698 w 250942"/>
                                    <a:gd name="connsiteY3" fmla="*/ 0 h 314684"/>
                                    <a:gd name="connsiteX4" fmla="*/ 250943 w 250942"/>
                                    <a:gd name="connsiteY4" fmla="*/ 157320 h 314684"/>
                                    <a:gd name="connsiteX5" fmla="*/ 214774 w 250942"/>
                                    <a:gd name="connsiteY5" fmla="*/ 157320 h 314684"/>
                                    <a:gd name="connsiteX6" fmla="*/ 125698 w 250942"/>
                                    <a:gd name="connsiteY6" fmla="*/ 33002 h 314684"/>
                                    <a:gd name="connsiteX7" fmla="*/ 36169 w 250942"/>
                                    <a:gd name="connsiteY7" fmla="*/ 157320 h 314684"/>
                                    <a:gd name="connsiteX8" fmla="*/ 125698 w 250942"/>
                                    <a:gd name="connsiteY8" fmla="*/ 281253 h 314684"/>
                                    <a:gd name="connsiteX9" fmla="*/ 214774 w 250942"/>
                                    <a:gd name="connsiteY9" fmla="*/ 157320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50942" h="314684">
                                      <a:moveTo>
                                        <a:pt x="250943" y="157320"/>
                                      </a:moveTo>
                                      <a:cubicBezTo>
                                        <a:pt x="250943" y="251372"/>
                                        <a:pt x="200750" y="314685"/>
                                        <a:pt x="125698" y="314685"/>
                                      </a:cubicBezTo>
                                      <a:cubicBezTo>
                                        <a:pt x="50645" y="314685"/>
                                        <a:pt x="0" y="251372"/>
                                        <a:pt x="0" y="157320"/>
                                      </a:cubicBezTo>
                                      <a:cubicBezTo>
                                        <a:pt x="0" y="63742"/>
                                        <a:pt x="50623" y="0"/>
                                        <a:pt x="125698" y="0"/>
                                      </a:cubicBezTo>
                                      <a:cubicBezTo>
                                        <a:pt x="200772" y="0"/>
                                        <a:pt x="250943" y="63742"/>
                                        <a:pt x="250943" y="157320"/>
                                      </a:cubicBezTo>
                                      <a:close/>
                                      <a:moveTo>
                                        <a:pt x="214774" y="157320"/>
                                      </a:moveTo>
                                      <a:cubicBezTo>
                                        <a:pt x="214774" y="83195"/>
                                        <a:pt x="179510" y="33002"/>
                                        <a:pt x="125698" y="33002"/>
                                      </a:cubicBezTo>
                                      <a:cubicBezTo>
                                        <a:pt x="71456" y="33002"/>
                                        <a:pt x="36169" y="83195"/>
                                        <a:pt x="36169" y="157320"/>
                                      </a:cubicBezTo>
                                      <a:cubicBezTo>
                                        <a:pt x="36169" y="231060"/>
                                        <a:pt x="71456" y="281253"/>
                                        <a:pt x="125698" y="281253"/>
                                      </a:cubicBezTo>
                                      <a:cubicBezTo>
                                        <a:pt x="179510" y="281230"/>
                                        <a:pt x="214774" y="231037"/>
                                        <a:pt x="214774" y="15732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Shape 100"/>
                              <wps:cNvSpPr/>
                              <wps:spPr>
                                <a:xfrm>
                                  <a:off x="3271210" y="2581945"/>
                                  <a:ext cx="115744" cy="302945"/>
                                </a:xfrm>
                                <a:custGeom>
                                  <a:avLst/>
                                  <a:gdLst>
                                    <a:gd name="connsiteX0" fmla="*/ 115745 w 115744"/>
                                    <a:gd name="connsiteY0" fmla="*/ 0 h 302945"/>
                                    <a:gd name="connsiteX1" fmla="*/ 115745 w 115744"/>
                                    <a:gd name="connsiteY1" fmla="*/ 302945 h 302945"/>
                                    <a:gd name="connsiteX2" fmla="*/ 80933 w 115744"/>
                                    <a:gd name="connsiteY2" fmla="*/ 302945 h 302945"/>
                                    <a:gd name="connsiteX3" fmla="*/ 80933 w 115744"/>
                                    <a:gd name="connsiteY3" fmla="*/ 42955 h 302945"/>
                                    <a:gd name="connsiteX4" fmla="*/ 0 w 115744"/>
                                    <a:gd name="connsiteY4" fmla="*/ 88194 h 302945"/>
                                    <a:gd name="connsiteX5" fmla="*/ 0 w 115744"/>
                                    <a:gd name="connsiteY5" fmla="*/ 55192 h 302945"/>
                                    <a:gd name="connsiteX6" fmla="*/ 93600 w 115744"/>
                                    <a:gd name="connsiteY6" fmla="*/ 23 h 302945"/>
                                    <a:gd name="connsiteX7" fmla="*/ 115745 w 115744"/>
                                    <a:gd name="connsiteY7" fmla="*/ 23 h 302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15744" h="302945">
                                      <a:moveTo>
                                        <a:pt x="115745" y="0"/>
                                      </a:moveTo>
                                      <a:lnTo>
                                        <a:pt x="115745" y="302945"/>
                                      </a:lnTo>
                                      <a:lnTo>
                                        <a:pt x="80933" y="302945"/>
                                      </a:lnTo>
                                      <a:lnTo>
                                        <a:pt x="80933" y="42955"/>
                                      </a:lnTo>
                                      <a:lnTo>
                                        <a:pt x="0" y="88194"/>
                                      </a:lnTo>
                                      <a:lnTo>
                                        <a:pt x="0" y="55192"/>
                                      </a:lnTo>
                                      <a:lnTo>
                                        <a:pt x="93600" y="23"/>
                                      </a:lnTo>
                                      <a:lnTo>
                                        <a:pt x="115745" y="23"/>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1" name="Graphic 34"/>
                            <wpg:cNvGrpSpPr/>
                            <wpg:grpSpPr>
                              <a:xfrm>
                                <a:off x="3596" y="3102197"/>
                                <a:ext cx="2759463" cy="331446"/>
                                <a:chOff x="3596" y="3102197"/>
                                <a:chExt cx="2759463" cy="331446"/>
                              </a:xfrm>
                              <a:solidFill>
                                <a:srgbClr val="FFFFFF"/>
                              </a:solidFill>
                            </wpg:grpSpPr>
                            <wps:wsp>
                              <wps:cNvPr id="102" name="Freeform: Shape 102"/>
                              <wps:cNvSpPr/>
                              <wps:spPr>
                                <a:xfrm>
                                  <a:off x="3596" y="3124817"/>
                                  <a:ext cx="298443" cy="302945"/>
                                </a:xfrm>
                                <a:custGeom>
                                  <a:avLst/>
                                  <a:gdLst>
                                    <a:gd name="connsiteX0" fmla="*/ 298444 w 298443"/>
                                    <a:gd name="connsiteY0" fmla="*/ 0 h 302945"/>
                                    <a:gd name="connsiteX1" fmla="*/ 166413 w 298443"/>
                                    <a:gd name="connsiteY1" fmla="*/ 302945 h 302945"/>
                                    <a:gd name="connsiteX2" fmla="*/ 132031 w 298443"/>
                                    <a:gd name="connsiteY2" fmla="*/ 302945 h 302945"/>
                                    <a:gd name="connsiteX3" fmla="*/ 0 w 298443"/>
                                    <a:gd name="connsiteY3" fmla="*/ 0 h 302945"/>
                                    <a:gd name="connsiteX4" fmla="*/ 38906 w 298443"/>
                                    <a:gd name="connsiteY4" fmla="*/ 0 h 302945"/>
                                    <a:gd name="connsiteX5" fmla="*/ 149222 w 298443"/>
                                    <a:gd name="connsiteY5" fmla="*/ 254110 h 302945"/>
                                    <a:gd name="connsiteX6" fmla="*/ 259561 w 298443"/>
                                    <a:gd name="connsiteY6" fmla="*/ 0 h 302945"/>
                                    <a:gd name="connsiteX7" fmla="*/ 298444 w 298443"/>
                                    <a:gd name="connsiteY7" fmla="*/ 0 h 302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98443" h="302945">
                                      <a:moveTo>
                                        <a:pt x="298444" y="0"/>
                                      </a:moveTo>
                                      <a:lnTo>
                                        <a:pt x="166413" y="302945"/>
                                      </a:lnTo>
                                      <a:lnTo>
                                        <a:pt x="132031" y="302945"/>
                                      </a:lnTo>
                                      <a:lnTo>
                                        <a:pt x="0" y="0"/>
                                      </a:lnTo>
                                      <a:lnTo>
                                        <a:pt x="38906" y="0"/>
                                      </a:lnTo>
                                      <a:lnTo>
                                        <a:pt x="149222" y="254110"/>
                                      </a:lnTo>
                                      <a:lnTo>
                                        <a:pt x="259561" y="0"/>
                                      </a:lnTo>
                                      <a:lnTo>
                                        <a:pt x="298444"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Shape 103"/>
                              <wps:cNvSpPr/>
                              <wps:spPr>
                                <a:xfrm>
                                  <a:off x="345583" y="3124817"/>
                                  <a:ext cx="35716" cy="302945"/>
                                </a:xfrm>
                                <a:custGeom>
                                  <a:avLst/>
                                  <a:gdLst>
                                    <a:gd name="connsiteX0" fmla="*/ 35716 w 35716"/>
                                    <a:gd name="connsiteY0" fmla="*/ 302945 h 302945"/>
                                    <a:gd name="connsiteX1" fmla="*/ 0 w 35716"/>
                                    <a:gd name="connsiteY1" fmla="*/ 302945 h 302945"/>
                                    <a:gd name="connsiteX2" fmla="*/ 0 w 35716"/>
                                    <a:gd name="connsiteY2" fmla="*/ 0 h 302945"/>
                                    <a:gd name="connsiteX3" fmla="*/ 35716 w 35716"/>
                                    <a:gd name="connsiteY3" fmla="*/ 0 h 302945"/>
                                    <a:gd name="connsiteX4" fmla="*/ 35716 w 35716"/>
                                    <a:gd name="connsiteY4" fmla="*/ 302945 h 302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716" h="302945">
                                      <a:moveTo>
                                        <a:pt x="35716" y="302945"/>
                                      </a:moveTo>
                                      <a:lnTo>
                                        <a:pt x="0" y="302945"/>
                                      </a:lnTo>
                                      <a:lnTo>
                                        <a:pt x="0" y="0"/>
                                      </a:lnTo>
                                      <a:lnTo>
                                        <a:pt x="35716" y="0"/>
                                      </a:lnTo>
                                      <a:lnTo>
                                        <a:pt x="35716" y="30294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Shape 104"/>
                              <wps:cNvSpPr/>
                              <wps:spPr>
                                <a:xfrm>
                                  <a:off x="441060" y="3118936"/>
                                  <a:ext cx="287563" cy="314684"/>
                                </a:xfrm>
                                <a:custGeom>
                                  <a:avLst/>
                                  <a:gdLst>
                                    <a:gd name="connsiteX0" fmla="*/ 287564 w 287563"/>
                                    <a:gd name="connsiteY0" fmla="*/ 245061 h 314684"/>
                                    <a:gd name="connsiteX1" fmla="*/ 157342 w 287563"/>
                                    <a:gd name="connsiteY1" fmla="*/ 314685 h 314684"/>
                                    <a:gd name="connsiteX2" fmla="*/ 0 w 287563"/>
                                    <a:gd name="connsiteY2" fmla="*/ 157320 h 314684"/>
                                    <a:gd name="connsiteX3" fmla="*/ 157342 w 287563"/>
                                    <a:gd name="connsiteY3" fmla="*/ 0 h 314684"/>
                                    <a:gd name="connsiteX4" fmla="*/ 283040 w 287563"/>
                                    <a:gd name="connsiteY4" fmla="*/ 61050 h 314684"/>
                                    <a:gd name="connsiteX5" fmla="*/ 251847 w 287563"/>
                                    <a:gd name="connsiteY5" fmla="*/ 78196 h 314684"/>
                                    <a:gd name="connsiteX6" fmla="*/ 157342 w 287563"/>
                                    <a:gd name="connsiteY6" fmla="*/ 33432 h 314684"/>
                                    <a:gd name="connsiteX7" fmla="*/ 36169 w 287563"/>
                                    <a:gd name="connsiteY7" fmla="*/ 157320 h 314684"/>
                                    <a:gd name="connsiteX8" fmla="*/ 157342 w 287563"/>
                                    <a:gd name="connsiteY8" fmla="*/ 281253 h 314684"/>
                                    <a:gd name="connsiteX9" fmla="*/ 255466 w 287563"/>
                                    <a:gd name="connsiteY9" fmla="*/ 230132 h 314684"/>
                                    <a:gd name="connsiteX10" fmla="*/ 287564 w 287563"/>
                                    <a:gd name="connsiteY10" fmla="*/ 245061 h 314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87563" h="314684">
                                      <a:moveTo>
                                        <a:pt x="287564" y="245061"/>
                                      </a:moveTo>
                                      <a:cubicBezTo>
                                        <a:pt x="261777" y="288921"/>
                                        <a:pt x="213869" y="314685"/>
                                        <a:pt x="157342" y="314685"/>
                                      </a:cubicBezTo>
                                      <a:cubicBezTo>
                                        <a:pt x="69194" y="314685"/>
                                        <a:pt x="0" y="245491"/>
                                        <a:pt x="0" y="157320"/>
                                      </a:cubicBezTo>
                                      <a:cubicBezTo>
                                        <a:pt x="0" y="69193"/>
                                        <a:pt x="69194" y="0"/>
                                        <a:pt x="157342" y="0"/>
                                      </a:cubicBezTo>
                                      <a:cubicBezTo>
                                        <a:pt x="210680" y="0"/>
                                        <a:pt x="255896" y="23072"/>
                                        <a:pt x="283040" y="61050"/>
                                      </a:cubicBezTo>
                                      <a:lnTo>
                                        <a:pt x="251847" y="78196"/>
                                      </a:lnTo>
                                      <a:cubicBezTo>
                                        <a:pt x="230607" y="49741"/>
                                        <a:pt x="197130" y="33432"/>
                                        <a:pt x="157342" y="33432"/>
                                      </a:cubicBezTo>
                                      <a:cubicBezTo>
                                        <a:pt x="89529" y="33432"/>
                                        <a:pt x="36169" y="87244"/>
                                        <a:pt x="36169" y="157320"/>
                                      </a:cubicBezTo>
                                      <a:cubicBezTo>
                                        <a:pt x="36169" y="226988"/>
                                        <a:pt x="89529" y="281253"/>
                                        <a:pt x="157342" y="281253"/>
                                      </a:cubicBezTo>
                                      <a:cubicBezTo>
                                        <a:pt x="199370" y="281253"/>
                                        <a:pt x="234656" y="263134"/>
                                        <a:pt x="255466" y="230132"/>
                                      </a:cubicBezTo>
                                      <a:lnTo>
                                        <a:pt x="287564" y="245061"/>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Shape 105"/>
                              <wps:cNvSpPr/>
                              <wps:spPr>
                                <a:xfrm>
                                  <a:off x="862261" y="3124817"/>
                                  <a:ext cx="290730" cy="302945"/>
                                </a:xfrm>
                                <a:custGeom>
                                  <a:avLst/>
                                  <a:gdLst>
                                    <a:gd name="connsiteX0" fmla="*/ 290731 w 290730"/>
                                    <a:gd name="connsiteY0" fmla="*/ 302945 h 302945"/>
                                    <a:gd name="connsiteX1" fmla="*/ 252300 w 290730"/>
                                    <a:gd name="connsiteY1" fmla="*/ 302945 h 302945"/>
                                    <a:gd name="connsiteX2" fmla="*/ 220655 w 290730"/>
                                    <a:gd name="connsiteY2" fmla="*/ 226084 h 302945"/>
                                    <a:gd name="connsiteX3" fmla="*/ 70098 w 290730"/>
                                    <a:gd name="connsiteY3" fmla="*/ 226084 h 302945"/>
                                    <a:gd name="connsiteX4" fmla="*/ 38476 w 290730"/>
                                    <a:gd name="connsiteY4" fmla="*/ 302945 h 302945"/>
                                    <a:gd name="connsiteX5" fmla="*/ 0 w 290730"/>
                                    <a:gd name="connsiteY5" fmla="*/ 302945 h 302945"/>
                                    <a:gd name="connsiteX6" fmla="*/ 128412 w 290730"/>
                                    <a:gd name="connsiteY6" fmla="*/ 0 h 302945"/>
                                    <a:gd name="connsiteX7" fmla="*/ 162319 w 290730"/>
                                    <a:gd name="connsiteY7" fmla="*/ 0 h 302945"/>
                                    <a:gd name="connsiteX8" fmla="*/ 290731 w 290730"/>
                                    <a:gd name="connsiteY8" fmla="*/ 302945 h 302945"/>
                                    <a:gd name="connsiteX9" fmla="*/ 207060 w 290730"/>
                                    <a:gd name="connsiteY9" fmla="*/ 193986 h 302945"/>
                                    <a:gd name="connsiteX10" fmla="*/ 145580 w 290730"/>
                                    <a:gd name="connsiteY10" fmla="*/ 44312 h 302945"/>
                                    <a:gd name="connsiteX11" fmla="*/ 83625 w 290730"/>
                                    <a:gd name="connsiteY11" fmla="*/ 193986 h 302945"/>
                                    <a:gd name="connsiteX12" fmla="*/ 207060 w 290730"/>
                                    <a:gd name="connsiteY12" fmla="*/ 193986 h 302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90730" h="302945">
                                      <a:moveTo>
                                        <a:pt x="290731" y="302945"/>
                                      </a:moveTo>
                                      <a:lnTo>
                                        <a:pt x="252300" y="302945"/>
                                      </a:lnTo>
                                      <a:lnTo>
                                        <a:pt x="220655" y="226084"/>
                                      </a:lnTo>
                                      <a:lnTo>
                                        <a:pt x="70098" y="226084"/>
                                      </a:lnTo>
                                      <a:lnTo>
                                        <a:pt x="38476" y="302945"/>
                                      </a:lnTo>
                                      <a:lnTo>
                                        <a:pt x="0" y="302945"/>
                                      </a:lnTo>
                                      <a:lnTo>
                                        <a:pt x="128412" y="0"/>
                                      </a:lnTo>
                                      <a:lnTo>
                                        <a:pt x="162319" y="0"/>
                                      </a:lnTo>
                                      <a:lnTo>
                                        <a:pt x="290731" y="302945"/>
                                      </a:lnTo>
                                      <a:close/>
                                      <a:moveTo>
                                        <a:pt x="207060" y="193986"/>
                                      </a:moveTo>
                                      <a:lnTo>
                                        <a:pt x="145580" y="44312"/>
                                      </a:lnTo>
                                      <a:lnTo>
                                        <a:pt x="83625" y="193986"/>
                                      </a:lnTo>
                                      <a:lnTo>
                                        <a:pt x="207060" y="193986"/>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Shape 106"/>
                              <wps:cNvSpPr/>
                              <wps:spPr>
                                <a:xfrm>
                                  <a:off x="1183438" y="3204822"/>
                                  <a:ext cx="208440" cy="228345"/>
                                </a:xfrm>
                                <a:custGeom>
                                  <a:avLst/>
                                  <a:gdLst>
                                    <a:gd name="connsiteX0" fmla="*/ 208440 w 208440"/>
                                    <a:gd name="connsiteY0" fmla="*/ 0 h 228345"/>
                                    <a:gd name="connsiteX1" fmla="*/ 208440 w 208440"/>
                                    <a:gd name="connsiteY1" fmla="*/ 222487 h 228345"/>
                                    <a:gd name="connsiteX2" fmla="*/ 173629 w 208440"/>
                                    <a:gd name="connsiteY2" fmla="*/ 222487 h 228345"/>
                                    <a:gd name="connsiteX3" fmla="*/ 173629 w 208440"/>
                                    <a:gd name="connsiteY3" fmla="*/ 186296 h 228345"/>
                                    <a:gd name="connsiteX4" fmla="*/ 89506 w 208440"/>
                                    <a:gd name="connsiteY4" fmla="*/ 228346 h 228345"/>
                                    <a:gd name="connsiteX5" fmla="*/ 0 w 208440"/>
                                    <a:gd name="connsiteY5" fmla="*/ 133411 h 228345"/>
                                    <a:gd name="connsiteX6" fmla="*/ 0 w 208440"/>
                                    <a:gd name="connsiteY6" fmla="*/ 0 h 228345"/>
                                    <a:gd name="connsiteX7" fmla="*/ 34812 w 208440"/>
                                    <a:gd name="connsiteY7" fmla="*/ 0 h 228345"/>
                                    <a:gd name="connsiteX8" fmla="*/ 34812 w 208440"/>
                                    <a:gd name="connsiteY8" fmla="*/ 127055 h 228345"/>
                                    <a:gd name="connsiteX9" fmla="*/ 96292 w 208440"/>
                                    <a:gd name="connsiteY9" fmla="*/ 196248 h 228345"/>
                                    <a:gd name="connsiteX10" fmla="*/ 173629 w 208440"/>
                                    <a:gd name="connsiteY10" fmla="*/ 107172 h 228345"/>
                                    <a:gd name="connsiteX11" fmla="*/ 173629 w 208440"/>
                                    <a:gd name="connsiteY11" fmla="*/ 0 h 228345"/>
                                    <a:gd name="connsiteX12" fmla="*/ 208440 w 208440"/>
                                    <a:gd name="connsiteY12" fmla="*/ 0 h 2283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8440" h="228345">
                                      <a:moveTo>
                                        <a:pt x="208440" y="0"/>
                                      </a:moveTo>
                                      <a:lnTo>
                                        <a:pt x="208440" y="222487"/>
                                      </a:lnTo>
                                      <a:lnTo>
                                        <a:pt x="173629" y="222487"/>
                                      </a:lnTo>
                                      <a:lnTo>
                                        <a:pt x="173629" y="186296"/>
                                      </a:lnTo>
                                      <a:cubicBezTo>
                                        <a:pt x="155533" y="212987"/>
                                        <a:pt x="126602" y="228346"/>
                                        <a:pt x="89506" y="228346"/>
                                      </a:cubicBezTo>
                                      <a:cubicBezTo>
                                        <a:pt x="35716" y="228346"/>
                                        <a:pt x="0" y="189915"/>
                                        <a:pt x="0" y="133411"/>
                                      </a:cubicBezTo>
                                      <a:lnTo>
                                        <a:pt x="0" y="0"/>
                                      </a:lnTo>
                                      <a:lnTo>
                                        <a:pt x="34812" y="0"/>
                                      </a:lnTo>
                                      <a:lnTo>
                                        <a:pt x="34812" y="127055"/>
                                      </a:lnTo>
                                      <a:cubicBezTo>
                                        <a:pt x="34812" y="168675"/>
                                        <a:pt x="59218" y="196248"/>
                                        <a:pt x="96292" y="196248"/>
                                      </a:cubicBezTo>
                                      <a:cubicBezTo>
                                        <a:pt x="142888" y="196248"/>
                                        <a:pt x="173629" y="165056"/>
                                        <a:pt x="173629" y="107172"/>
                                      </a:cubicBezTo>
                                      <a:lnTo>
                                        <a:pt x="173629" y="0"/>
                                      </a:lnTo>
                                      <a:lnTo>
                                        <a:pt x="208440"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 name="Freeform: Shape 107"/>
                              <wps:cNvSpPr/>
                              <wps:spPr>
                                <a:xfrm>
                                  <a:off x="1446663" y="3199416"/>
                                  <a:ext cx="184508" cy="234181"/>
                                </a:xfrm>
                                <a:custGeom>
                                  <a:avLst/>
                                  <a:gdLst>
                                    <a:gd name="connsiteX0" fmla="*/ 97265 w 184508"/>
                                    <a:gd name="connsiteY0" fmla="*/ 205726 h 234181"/>
                                    <a:gd name="connsiteX1" fmla="*/ 150602 w 184508"/>
                                    <a:gd name="connsiteY1" fmla="*/ 167770 h 234181"/>
                                    <a:gd name="connsiteX2" fmla="*/ 113981 w 184508"/>
                                    <a:gd name="connsiteY2" fmla="*/ 135650 h 234181"/>
                                    <a:gd name="connsiteX3" fmla="*/ 65167 w 184508"/>
                                    <a:gd name="connsiteY3" fmla="*/ 124341 h 234181"/>
                                    <a:gd name="connsiteX4" fmla="*/ 7284 w 184508"/>
                                    <a:gd name="connsiteY4" fmla="*/ 67384 h 234181"/>
                                    <a:gd name="connsiteX5" fmla="*/ 91836 w 184508"/>
                                    <a:gd name="connsiteY5" fmla="*/ 0 h 234181"/>
                                    <a:gd name="connsiteX6" fmla="*/ 178650 w 184508"/>
                                    <a:gd name="connsiteY6" fmla="*/ 49266 h 234181"/>
                                    <a:gd name="connsiteX7" fmla="*/ 146530 w 184508"/>
                                    <a:gd name="connsiteY7" fmla="*/ 59196 h 234181"/>
                                    <a:gd name="connsiteX8" fmla="*/ 90931 w 184508"/>
                                    <a:gd name="connsiteY8" fmla="*/ 28003 h 234181"/>
                                    <a:gd name="connsiteX9" fmla="*/ 41643 w 184508"/>
                                    <a:gd name="connsiteY9" fmla="*/ 64625 h 234181"/>
                                    <a:gd name="connsiteX10" fmla="*/ 75550 w 184508"/>
                                    <a:gd name="connsiteY10" fmla="*/ 95365 h 234181"/>
                                    <a:gd name="connsiteX11" fmla="*/ 127077 w 184508"/>
                                    <a:gd name="connsiteY11" fmla="*/ 107127 h 234181"/>
                                    <a:gd name="connsiteX12" fmla="*/ 184509 w 184508"/>
                                    <a:gd name="connsiteY12" fmla="*/ 165440 h 234181"/>
                                    <a:gd name="connsiteX13" fmla="*/ 94505 w 184508"/>
                                    <a:gd name="connsiteY13" fmla="*/ 234181 h 234181"/>
                                    <a:gd name="connsiteX14" fmla="*/ 0 w 184508"/>
                                    <a:gd name="connsiteY14" fmla="*/ 181297 h 234181"/>
                                    <a:gd name="connsiteX15" fmla="*/ 33025 w 184508"/>
                                    <a:gd name="connsiteY15" fmla="*/ 168177 h 234181"/>
                                    <a:gd name="connsiteX16" fmla="*/ 97265 w 184508"/>
                                    <a:gd name="connsiteY16" fmla="*/ 205726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4508" h="234181">
                                      <a:moveTo>
                                        <a:pt x="97265" y="205726"/>
                                      </a:moveTo>
                                      <a:cubicBezTo>
                                        <a:pt x="129362" y="205726"/>
                                        <a:pt x="150602" y="190842"/>
                                        <a:pt x="150602" y="167770"/>
                                      </a:cubicBezTo>
                                      <a:cubicBezTo>
                                        <a:pt x="150602" y="149222"/>
                                        <a:pt x="136600" y="140649"/>
                                        <a:pt x="113981" y="135650"/>
                                      </a:cubicBezTo>
                                      <a:lnTo>
                                        <a:pt x="65167" y="124341"/>
                                      </a:lnTo>
                                      <a:cubicBezTo>
                                        <a:pt x="28071" y="116220"/>
                                        <a:pt x="7284" y="98102"/>
                                        <a:pt x="7284" y="67384"/>
                                      </a:cubicBezTo>
                                      <a:cubicBezTo>
                                        <a:pt x="7284" y="27144"/>
                                        <a:pt x="40738" y="0"/>
                                        <a:pt x="91836" y="0"/>
                                      </a:cubicBezTo>
                                      <a:cubicBezTo>
                                        <a:pt x="136125" y="0"/>
                                        <a:pt x="166436" y="19883"/>
                                        <a:pt x="178650" y="49266"/>
                                      </a:cubicBezTo>
                                      <a:lnTo>
                                        <a:pt x="146530" y="59196"/>
                                      </a:lnTo>
                                      <a:cubicBezTo>
                                        <a:pt x="138840" y="40195"/>
                                        <a:pt x="118957" y="28003"/>
                                        <a:pt x="90931" y="28003"/>
                                      </a:cubicBezTo>
                                      <a:cubicBezTo>
                                        <a:pt x="59286" y="28003"/>
                                        <a:pt x="41643" y="43385"/>
                                        <a:pt x="41643" y="64625"/>
                                      </a:cubicBezTo>
                                      <a:cubicBezTo>
                                        <a:pt x="41643" y="82245"/>
                                        <a:pt x="53835" y="90434"/>
                                        <a:pt x="75550" y="95365"/>
                                      </a:cubicBezTo>
                                      <a:lnTo>
                                        <a:pt x="127077" y="107127"/>
                                      </a:lnTo>
                                      <a:cubicBezTo>
                                        <a:pt x="159627" y="114817"/>
                                        <a:pt x="184509" y="131556"/>
                                        <a:pt x="184509" y="165440"/>
                                      </a:cubicBezTo>
                                      <a:cubicBezTo>
                                        <a:pt x="184509" y="209300"/>
                                        <a:pt x="147887" y="234181"/>
                                        <a:pt x="94505" y="234181"/>
                                      </a:cubicBezTo>
                                      <a:cubicBezTo>
                                        <a:pt x="48406" y="234181"/>
                                        <a:pt x="11310" y="216108"/>
                                        <a:pt x="0" y="181297"/>
                                      </a:cubicBezTo>
                                      <a:lnTo>
                                        <a:pt x="33025" y="168177"/>
                                      </a:lnTo>
                                      <a:cubicBezTo>
                                        <a:pt x="39856" y="192607"/>
                                        <a:pt x="65167" y="205726"/>
                                        <a:pt x="97265" y="205726"/>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 name="Freeform: Shape 108"/>
                              <wps:cNvSpPr/>
                              <wps:spPr>
                                <a:xfrm>
                                  <a:off x="1647593" y="3133865"/>
                                  <a:ext cx="173628" cy="299755"/>
                                </a:xfrm>
                                <a:custGeom>
                                  <a:avLst/>
                                  <a:gdLst>
                                    <a:gd name="connsiteX0" fmla="*/ 173629 w 173628"/>
                                    <a:gd name="connsiteY0" fmla="*/ 282135 h 299755"/>
                                    <a:gd name="connsiteX1" fmla="*/ 122101 w 173628"/>
                                    <a:gd name="connsiteY1" fmla="*/ 299756 h 299755"/>
                                    <a:gd name="connsiteX2" fmla="*/ 48384 w 173628"/>
                                    <a:gd name="connsiteY2" fmla="*/ 224251 h 299755"/>
                                    <a:gd name="connsiteX3" fmla="*/ 48384 w 173628"/>
                                    <a:gd name="connsiteY3" fmla="*/ 99889 h 299755"/>
                                    <a:gd name="connsiteX4" fmla="*/ 0 w 173628"/>
                                    <a:gd name="connsiteY4" fmla="*/ 99889 h 299755"/>
                                    <a:gd name="connsiteX5" fmla="*/ 0 w 173628"/>
                                    <a:gd name="connsiteY5" fmla="*/ 70958 h 299755"/>
                                    <a:gd name="connsiteX6" fmla="*/ 48384 w 173628"/>
                                    <a:gd name="connsiteY6" fmla="*/ 70958 h 299755"/>
                                    <a:gd name="connsiteX7" fmla="*/ 48384 w 173628"/>
                                    <a:gd name="connsiteY7" fmla="*/ 0 h 299755"/>
                                    <a:gd name="connsiteX8" fmla="*/ 83195 w 173628"/>
                                    <a:gd name="connsiteY8" fmla="*/ 0 h 299755"/>
                                    <a:gd name="connsiteX9" fmla="*/ 83195 w 173628"/>
                                    <a:gd name="connsiteY9" fmla="*/ 70958 h 299755"/>
                                    <a:gd name="connsiteX10" fmla="*/ 162794 w 173628"/>
                                    <a:gd name="connsiteY10" fmla="*/ 70958 h 299755"/>
                                    <a:gd name="connsiteX11" fmla="*/ 162794 w 173628"/>
                                    <a:gd name="connsiteY11" fmla="*/ 99889 h 299755"/>
                                    <a:gd name="connsiteX12" fmla="*/ 83195 w 173628"/>
                                    <a:gd name="connsiteY12" fmla="*/ 99889 h 299755"/>
                                    <a:gd name="connsiteX13" fmla="*/ 83195 w 173628"/>
                                    <a:gd name="connsiteY13" fmla="*/ 221989 h 299755"/>
                                    <a:gd name="connsiteX14" fmla="*/ 124340 w 173628"/>
                                    <a:gd name="connsiteY14" fmla="*/ 267183 h 299755"/>
                                    <a:gd name="connsiteX15" fmla="*/ 162319 w 173628"/>
                                    <a:gd name="connsiteY15" fmla="*/ 253612 h 299755"/>
                                    <a:gd name="connsiteX16" fmla="*/ 173629 w 173628"/>
                                    <a:gd name="connsiteY16" fmla="*/ 282135 h 2997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3628" h="299755">
                                      <a:moveTo>
                                        <a:pt x="173629" y="282135"/>
                                      </a:moveTo>
                                      <a:cubicBezTo>
                                        <a:pt x="155533" y="294780"/>
                                        <a:pt x="140174" y="299756"/>
                                        <a:pt x="122101" y="299756"/>
                                      </a:cubicBezTo>
                                      <a:cubicBezTo>
                                        <a:pt x="77789" y="299756"/>
                                        <a:pt x="48384" y="273517"/>
                                        <a:pt x="48384" y="224251"/>
                                      </a:cubicBezTo>
                                      <a:lnTo>
                                        <a:pt x="48384" y="99889"/>
                                      </a:lnTo>
                                      <a:lnTo>
                                        <a:pt x="0" y="99889"/>
                                      </a:lnTo>
                                      <a:lnTo>
                                        <a:pt x="0" y="70958"/>
                                      </a:lnTo>
                                      <a:lnTo>
                                        <a:pt x="48384" y="70958"/>
                                      </a:lnTo>
                                      <a:lnTo>
                                        <a:pt x="48384" y="0"/>
                                      </a:lnTo>
                                      <a:lnTo>
                                        <a:pt x="83195" y="0"/>
                                      </a:lnTo>
                                      <a:lnTo>
                                        <a:pt x="83195" y="70958"/>
                                      </a:lnTo>
                                      <a:lnTo>
                                        <a:pt x="162794" y="70958"/>
                                      </a:lnTo>
                                      <a:lnTo>
                                        <a:pt x="162794" y="99889"/>
                                      </a:lnTo>
                                      <a:lnTo>
                                        <a:pt x="83195" y="99889"/>
                                      </a:lnTo>
                                      <a:lnTo>
                                        <a:pt x="83195" y="221989"/>
                                      </a:lnTo>
                                      <a:cubicBezTo>
                                        <a:pt x="83195" y="250920"/>
                                        <a:pt x="99481" y="267183"/>
                                        <a:pt x="124340" y="267183"/>
                                      </a:cubicBezTo>
                                      <a:cubicBezTo>
                                        <a:pt x="137007" y="267183"/>
                                        <a:pt x="151031" y="261755"/>
                                        <a:pt x="162319" y="253612"/>
                                      </a:cubicBezTo>
                                      <a:lnTo>
                                        <a:pt x="173629" y="28213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 name="Freeform: Shape 109"/>
                              <wps:cNvSpPr/>
                              <wps:spPr>
                                <a:xfrm>
                                  <a:off x="1861553" y="3202583"/>
                                  <a:ext cx="140174" cy="225178"/>
                                </a:xfrm>
                                <a:custGeom>
                                  <a:avLst/>
                                  <a:gdLst>
                                    <a:gd name="connsiteX0" fmla="*/ 140174 w 140174"/>
                                    <a:gd name="connsiteY0" fmla="*/ 1810 h 225178"/>
                                    <a:gd name="connsiteX1" fmla="*/ 137460 w 140174"/>
                                    <a:gd name="connsiteY1" fmla="*/ 34812 h 225178"/>
                                    <a:gd name="connsiteX2" fmla="*/ 124340 w 140174"/>
                                    <a:gd name="connsiteY2" fmla="*/ 34359 h 225178"/>
                                    <a:gd name="connsiteX3" fmla="*/ 34812 w 140174"/>
                                    <a:gd name="connsiteY3" fmla="*/ 139247 h 225178"/>
                                    <a:gd name="connsiteX4" fmla="*/ 34812 w 140174"/>
                                    <a:gd name="connsiteY4" fmla="*/ 225179 h 225178"/>
                                    <a:gd name="connsiteX5" fmla="*/ 0 w 140174"/>
                                    <a:gd name="connsiteY5" fmla="*/ 225179 h 225178"/>
                                    <a:gd name="connsiteX6" fmla="*/ 0 w 140174"/>
                                    <a:gd name="connsiteY6" fmla="*/ 2262 h 225178"/>
                                    <a:gd name="connsiteX7" fmla="*/ 34812 w 140174"/>
                                    <a:gd name="connsiteY7" fmla="*/ 2262 h 225178"/>
                                    <a:gd name="connsiteX8" fmla="*/ 34812 w 140174"/>
                                    <a:gd name="connsiteY8" fmla="*/ 57431 h 225178"/>
                                    <a:gd name="connsiteX9" fmla="*/ 124340 w 140174"/>
                                    <a:gd name="connsiteY9" fmla="*/ 0 h 225178"/>
                                    <a:gd name="connsiteX10" fmla="*/ 140174 w 140174"/>
                                    <a:gd name="connsiteY10" fmla="*/ 1810 h 225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0174" h="225178">
                                      <a:moveTo>
                                        <a:pt x="140174" y="1810"/>
                                      </a:moveTo>
                                      <a:lnTo>
                                        <a:pt x="137460" y="34812"/>
                                      </a:lnTo>
                                      <a:cubicBezTo>
                                        <a:pt x="133388" y="34359"/>
                                        <a:pt x="128412" y="34359"/>
                                        <a:pt x="124340" y="34359"/>
                                      </a:cubicBezTo>
                                      <a:cubicBezTo>
                                        <a:pt x="65122" y="34359"/>
                                        <a:pt x="34812" y="79124"/>
                                        <a:pt x="34812" y="139247"/>
                                      </a:cubicBezTo>
                                      <a:lnTo>
                                        <a:pt x="34812" y="225179"/>
                                      </a:lnTo>
                                      <a:lnTo>
                                        <a:pt x="0" y="225179"/>
                                      </a:lnTo>
                                      <a:lnTo>
                                        <a:pt x="0" y="2262"/>
                                      </a:lnTo>
                                      <a:lnTo>
                                        <a:pt x="34812" y="2262"/>
                                      </a:lnTo>
                                      <a:lnTo>
                                        <a:pt x="34812" y="57431"/>
                                      </a:lnTo>
                                      <a:cubicBezTo>
                                        <a:pt x="52907" y="24429"/>
                                        <a:pt x="82743" y="0"/>
                                        <a:pt x="124340" y="0"/>
                                      </a:cubicBezTo>
                                      <a:cubicBezTo>
                                        <a:pt x="129769" y="0"/>
                                        <a:pt x="133841" y="0"/>
                                        <a:pt x="140174" y="181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 name="Freeform: Shape 110"/>
                              <wps:cNvSpPr/>
                              <wps:spPr>
                                <a:xfrm>
                                  <a:off x="2015366" y="3199439"/>
                                  <a:ext cx="234226" cy="234204"/>
                                </a:xfrm>
                                <a:custGeom>
                                  <a:avLst/>
                                  <a:gdLst>
                                    <a:gd name="connsiteX0" fmla="*/ 234227 w 234226"/>
                                    <a:gd name="connsiteY0" fmla="*/ 5383 h 234204"/>
                                    <a:gd name="connsiteX1" fmla="*/ 234227 w 234226"/>
                                    <a:gd name="connsiteY1" fmla="*/ 228300 h 234204"/>
                                    <a:gd name="connsiteX2" fmla="*/ 199845 w 234226"/>
                                    <a:gd name="connsiteY2" fmla="*/ 228300 h 234204"/>
                                    <a:gd name="connsiteX3" fmla="*/ 199845 w 234226"/>
                                    <a:gd name="connsiteY3" fmla="*/ 193511 h 234204"/>
                                    <a:gd name="connsiteX4" fmla="*/ 111221 w 234226"/>
                                    <a:gd name="connsiteY4" fmla="*/ 234204 h 234204"/>
                                    <a:gd name="connsiteX5" fmla="*/ 0 w 234226"/>
                                    <a:gd name="connsiteY5" fmla="*/ 117079 h 234204"/>
                                    <a:gd name="connsiteX6" fmla="*/ 111221 w 234226"/>
                                    <a:gd name="connsiteY6" fmla="*/ 0 h 234204"/>
                                    <a:gd name="connsiteX7" fmla="*/ 199845 w 234226"/>
                                    <a:gd name="connsiteY7" fmla="*/ 40693 h 234204"/>
                                    <a:gd name="connsiteX8" fmla="*/ 199845 w 234226"/>
                                    <a:gd name="connsiteY8" fmla="*/ 5383 h 234204"/>
                                    <a:gd name="connsiteX9" fmla="*/ 234227 w 234226"/>
                                    <a:gd name="connsiteY9" fmla="*/ 5383 h 234204"/>
                                    <a:gd name="connsiteX10" fmla="*/ 199867 w 234226"/>
                                    <a:gd name="connsiteY10" fmla="*/ 123888 h 234204"/>
                                    <a:gd name="connsiteX11" fmla="*/ 199867 w 234226"/>
                                    <a:gd name="connsiteY11" fmla="*/ 110316 h 234204"/>
                                    <a:gd name="connsiteX12" fmla="*/ 116672 w 234226"/>
                                    <a:gd name="connsiteY12" fmla="*/ 30265 h 234204"/>
                                    <a:gd name="connsiteX13" fmla="*/ 33455 w 234226"/>
                                    <a:gd name="connsiteY13" fmla="*/ 117079 h 234204"/>
                                    <a:gd name="connsiteX14" fmla="*/ 116672 w 234226"/>
                                    <a:gd name="connsiteY14" fmla="*/ 203441 h 234204"/>
                                    <a:gd name="connsiteX15" fmla="*/ 199867 w 234226"/>
                                    <a:gd name="connsiteY15" fmla="*/ 123888 h 2342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4226" h="234204">
                                      <a:moveTo>
                                        <a:pt x="234227" y="5383"/>
                                      </a:moveTo>
                                      <a:lnTo>
                                        <a:pt x="234227" y="228300"/>
                                      </a:lnTo>
                                      <a:lnTo>
                                        <a:pt x="199845" y="228300"/>
                                      </a:lnTo>
                                      <a:lnTo>
                                        <a:pt x="199845" y="193511"/>
                                      </a:lnTo>
                                      <a:cubicBezTo>
                                        <a:pt x="179510" y="219275"/>
                                        <a:pt x="148317" y="234204"/>
                                        <a:pt x="111221" y="234204"/>
                                      </a:cubicBezTo>
                                      <a:cubicBezTo>
                                        <a:pt x="52003" y="234204"/>
                                        <a:pt x="0" y="187630"/>
                                        <a:pt x="0" y="117079"/>
                                      </a:cubicBezTo>
                                      <a:cubicBezTo>
                                        <a:pt x="0" y="46574"/>
                                        <a:pt x="52003" y="0"/>
                                        <a:pt x="111221" y="0"/>
                                      </a:cubicBezTo>
                                      <a:cubicBezTo>
                                        <a:pt x="148317" y="0"/>
                                        <a:pt x="179510" y="14884"/>
                                        <a:pt x="199845" y="40693"/>
                                      </a:cubicBezTo>
                                      <a:lnTo>
                                        <a:pt x="199845" y="5383"/>
                                      </a:lnTo>
                                      <a:lnTo>
                                        <a:pt x="234227" y="5383"/>
                                      </a:lnTo>
                                      <a:close/>
                                      <a:moveTo>
                                        <a:pt x="199867" y="123888"/>
                                      </a:moveTo>
                                      <a:lnTo>
                                        <a:pt x="199867" y="110316"/>
                                      </a:lnTo>
                                      <a:cubicBezTo>
                                        <a:pt x="196248" y="61005"/>
                                        <a:pt x="156913" y="30265"/>
                                        <a:pt x="116672" y="30265"/>
                                      </a:cubicBezTo>
                                      <a:cubicBezTo>
                                        <a:pt x="70551" y="30265"/>
                                        <a:pt x="33455" y="63742"/>
                                        <a:pt x="33455" y="117079"/>
                                      </a:cubicBezTo>
                                      <a:cubicBezTo>
                                        <a:pt x="33455" y="170009"/>
                                        <a:pt x="70551" y="203441"/>
                                        <a:pt x="116672" y="203441"/>
                                      </a:cubicBezTo>
                                      <a:cubicBezTo>
                                        <a:pt x="156890" y="203441"/>
                                        <a:pt x="196226" y="172701"/>
                                        <a:pt x="199867" y="12388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 name="Freeform: Shape 111"/>
                              <wps:cNvSpPr/>
                              <wps:spPr>
                                <a:xfrm>
                                  <a:off x="2324781" y="3102197"/>
                                  <a:ext cx="34381" cy="325564"/>
                                </a:xfrm>
                                <a:custGeom>
                                  <a:avLst/>
                                  <a:gdLst>
                                    <a:gd name="connsiteX0" fmla="*/ 34382 w 34381"/>
                                    <a:gd name="connsiteY0" fmla="*/ 325565 h 325564"/>
                                    <a:gd name="connsiteX1" fmla="*/ 0 w 34381"/>
                                    <a:gd name="connsiteY1" fmla="*/ 325565 h 325564"/>
                                    <a:gd name="connsiteX2" fmla="*/ 0 w 34381"/>
                                    <a:gd name="connsiteY2" fmla="*/ 0 h 325564"/>
                                    <a:gd name="connsiteX3" fmla="*/ 34382 w 34381"/>
                                    <a:gd name="connsiteY3" fmla="*/ 0 h 325564"/>
                                    <a:gd name="connsiteX4" fmla="*/ 34382 w 34381"/>
                                    <a:gd name="connsiteY4" fmla="*/ 325565 h 3255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381" h="325564">
                                      <a:moveTo>
                                        <a:pt x="34382" y="325565"/>
                                      </a:moveTo>
                                      <a:lnTo>
                                        <a:pt x="0" y="325565"/>
                                      </a:lnTo>
                                      <a:lnTo>
                                        <a:pt x="0" y="0"/>
                                      </a:lnTo>
                                      <a:lnTo>
                                        <a:pt x="34382" y="0"/>
                                      </a:lnTo>
                                      <a:lnTo>
                                        <a:pt x="34382" y="32556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 name="Freeform: Shape 112"/>
                              <wps:cNvSpPr/>
                              <wps:spPr>
                                <a:xfrm>
                                  <a:off x="2431568" y="3114434"/>
                                  <a:ext cx="47501" cy="313327"/>
                                </a:xfrm>
                                <a:custGeom>
                                  <a:avLst/>
                                  <a:gdLst>
                                    <a:gd name="connsiteX0" fmla="*/ 47501 w 47501"/>
                                    <a:gd name="connsiteY0" fmla="*/ 23072 h 313327"/>
                                    <a:gd name="connsiteX1" fmla="*/ 23525 w 47501"/>
                                    <a:gd name="connsiteY1" fmla="*/ 46099 h 313327"/>
                                    <a:gd name="connsiteX2" fmla="*/ 0 w 47501"/>
                                    <a:gd name="connsiteY2" fmla="*/ 23072 h 313327"/>
                                    <a:gd name="connsiteX3" fmla="*/ 23525 w 47501"/>
                                    <a:gd name="connsiteY3" fmla="*/ 0 h 313327"/>
                                    <a:gd name="connsiteX4" fmla="*/ 47501 w 47501"/>
                                    <a:gd name="connsiteY4" fmla="*/ 23072 h 313327"/>
                                    <a:gd name="connsiteX5" fmla="*/ 41145 w 47501"/>
                                    <a:gd name="connsiteY5" fmla="*/ 313328 h 313327"/>
                                    <a:gd name="connsiteX6" fmla="*/ 6334 w 47501"/>
                                    <a:gd name="connsiteY6" fmla="*/ 313328 h 313327"/>
                                    <a:gd name="connsiteX7" fmla="*/ 6334 w 47501"/>
                                    <a:gd name="connsiteY7" fmla="*/ 90411 h 313327"/>
                                    <a:gd name="connsiteX8" fmla="*/ 41145 w 47501"/>
                                    <a:gd name="connsiteY8" fmla="*/ 90411 h 313327"/>
                                    <a:gd name="connsiteX9" fmla="*/ 41145 w 47501"/>
                                    <a:gd name="connsiteY9" fmla="*/ 313328 h 313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7501" h="313327">
                                      <a:moveTo>
                                        <a:pt x="47501" y="23072"/>
                                      </a:moveTo>
                                      <a:cubicBezTo>
                                        <a:pt x="47501" y="36146"/>
                                        <a:pt x="37096" y="46099"/>
                                        <a:pt x="23525" y="46099"/>
                                      </a:cubicBezTo>
                                      <a:cubicBezTo>
                                        <a:pt x="9953" y="46099"/>
                                        <a:pt x="0" y="36169"/>
                                        <a:pt x="0" y="23072"/>
                                      </a:cubicBezTo>
                                      <a:cubicBezTo>
                                        <a:pt x="0" y="10835"/>
                                        <a:pt x="9953" y="0"/>
                                        <a:pt x="23525" y="0"/>
                                      </a:cubicBezTo>
                                      <a:cubicBezTo>
                                        <a:pt x="37096" y="0"/>
                                        <a:pt x="47501" y="10835"/>
                                        <a:pt x="47501" y="23072"/>
                                      </a:cubicBezTo>
                                      <a:close/>
                                      <a:moveTo>
                                        <a:pt x="41145" y="313328"/>
                                      </a:moveTo>
                                      <a:lnTo>
                                        <a:pt x="6334" y="313328"/>
                                      </a:lnTo>
                                      <a:lnTo>
                                        <a:pt x="6334" y="90411"/>
                                      </a:lnTo>
                                      <a:lnTo>
                                        <a:pt x="41145" y="90411"/>
                                      </a:lnTo>
                                      <a:lnTo>
                                        <a:pt x="41145" y="313328"/>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 name="Freeform: Shape 113"/>
                              <wps:cNvSpPr/>
                              <wps:spPr>
                                <a:xfrm>
                                  <a:off x="2528833" y="3199439"/>
                                  <a:ext cx="234226" cy="234204"/>
                                </a:xfrm>
                                <a:custGeom>
                                  <a:avLst/>
                                  <a:gdLst>
                                    <a:gd name="connsiteX0" fmla="*/ 234227 w 234226"/>
                                    <a:gd name="connsiteY0" fmla="*/ 5383 h 234204"/>
                                    <a:gd name="connsiteX1" fmla="*/ 234227 w 234226"/>
                                    <a:gd name="connsiteY1" fmla="*/ 228300 h 234204"/>
                                    <a:gd name="connsiteX2" fmla="*/ 199845 w 234226"/>
                                    <a:gd name="connsiteY2" fmla="*/ 228300 h 234204"/>
                                    <a:gd name="connsiteX3" fmla="*/ 199845 w 234226"/>
                                    <a:gd name="connsiteY3" fmla="*/ 193511 h 234204"/>
                                    <a:gd name="connsiteX4" fmla="*/ 111221 w 234226"/>
                                    <a:gd name="connsiteY4" fmla="*/ 234204 h 234204"/>
                                    <a:gd name="connsiteX5" fmla="*/ 0 w 234226"/>
                                    <a:gd name="connsiteY5" fmla="*/ 117079 h 234204"/>
                                    <a:gd name="connsiteX6" fmla="*/ 111221 w 234226"/>
                                    <a:gd name="connsiteY6" fmla="*/ 0 h 234204"/>
                                    <a:gd name="connsiteX7" fmla="*/ 199845 w 234226"/>
                                    <a:gd name="connsiteY7" fmla="*/ 40693 h 234204"/>
                                    <a:gd name="connsiteX8" fmla="*/ 199845 w 234226"/>
                                    <a:gd name="connsiteY8" fmla="*/ 5383 h 234204"/>
                                    <a:gd name="connsiteX9" fmla="*/ 234227 w 234226"/>
                                    <a:gd name="connsiteY9" fmla="*/ 5383 h 234204"/>
                                    <a:gd name="connsiteX10" fmla="*/ 199867 w 234226"/>
                                    <a:gd name="connsiteY10" fmla="*/ 123888 h 234204"/>
                                    <a:gd name="connsiteX11" fmla="*/ 199867 w 234226"/>
                                    <a:gd name="connsiteY11" fmla="*/ 110316 h 234204"/>
                                    <a:gd name="connsiteX12" fmla="*/ 116672 w 234226"/>
                                    <a:gd name="connsiteY12" fmla="*/ 30265 h 234204"/>
                                    <a:gd name="connsiteX13" fmla="*/ 33477 w 234226"/>
                                    <a:gd name="connsiteY13" fmla="*/ 117079 h 234204"/>
                                    <a:gd name="connsiteX14" fmla="*/ 116672 w 234226"/>
                                    <a:gd name="connsiteY14" fmla="*/ 203441 h 234204"/>
                                    <a:gd name="connsiteX15" fmla="*/ 199867 w 234226"/>
                                    <a:gd name="connsiteY15" fmla="*/ 123888 h 2342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4226" h="234204">
                                      <a:moveTo>
                                        <a:pt x="234227" y="5383"/>
                                      </a:moveTo>
                                      <a:lnTo>
                                        <a:pt x="234227" y="228300"/>
                                      </a:lnTo>
                                      <a:lnTo>
                                        <a:pt x="199845" y="228300"/>
                                      </a:lnTo>
                                      <a:lnTo>
                                        <a:pt x="199845" y="193511"/>
                                      </a:lnTo>
                                      <a:cubicBezTo>
                                        <a:pt x="179510" y="219275"/>
                                        <a:pt x="148317" y="234204"/>
                                        <a:pt x="111221" y="234204"/>
                                      </a:cubicBezTo>
                                      <a:cubicBezTo>
                                        <a:pt x="52003" y="234204"/>
                                        <a:pt x="0" y="187630"/>
                                        <a:pt x="0" y="117079"/>
                                      </a:cubicBezTo>
                                      <a:cubicBezTo>
                                        <a:pt x="0" y="46574"/>
                                        <a:pt x="52003" y="0"/>
                                        <a:pt x="111221" y="0"/>
                                      </a:cubicBezTo>
                                      <a:cubicBezTo>
                                        <a:pt x="148317" y="0"/>
                                        <a:pt x="179510" y="14884"/>
                                        <a:pt x="199845" y="40693"/>
                                      </a:cubicBezTo>
                                      <a:lnTo>
                                        <a:pt x="199845" y="5383"/>
                                      </a:lnTo>
                                      <a:lnTo>
                                        <a:pt x="234227" y="5383"/>
                                      </a:lnTo>
                                      <a:close/>
                                      <a:moveTo>
                                        <a:pt x="199867" y="123888"/>
                                      </a:moveTo>
                                      <a:lnTo>
                                        <a:pt x="199867" y="110316"/>
                                      </a:lnTo>
                                      <a:cubicBezTo>
                                        <a:pt x="196248" y="61005"/>
                                        <a:pt x="156913" y="30265"/>
                                        <a:pt x="116672" y="30265"/>
                                      </a:cubicBezTo>
                                      <a:cubicBezTo>
                                        <a:pt x="70551" y="30265"/>
                                        <a:pt x="33477" y="63742"/>
                                        <a:pt x="33477" y="117079"/>
                                      </a:cubicBezTo>
                                      <a:cubicBezTo>
                                        <a:pt x="33477" y="170009"/>
                                        <a:pt x="70551" y="203441"/>
                                        <a:pt x="116672" y="203441"/>
                                      </a:cubicBezTo>
                                      <a:cubicBezTo>
                                        <a:pt x="156890" y="203441"/>
                                        <a:pt x="196248" y="172701"/>
                                        <a:pt x="199867" y="12388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14" name="Graphic 34"/>
                            <wpg:cNvGrpSpPr/>
                            <wpg:grpSpPr>
                              <a:xfrm>
                                <a:off x="0" y="3913383"/>
                                <a:ext cx="3318576" cy="414619"/>
                                <a:chOff x="0" y="3913383"/>
                                <a:chExt cx="3318576" cy="414619"/>
                              </a:xfrm>
                              <a:solidFill>
                                <a:srgbClr val="FFFFFF"/>
                              </a:solidFill>
                            </wpg:grpSpPr>
                            <wps:wsp>
                              <wps:cNvPr id="115" name="Freeform: Shape 115"/>
                              <wps:cNvSpPr/>
                              <wps:spPr>
                                <a:xfrm>
                                  <a:off x="0" y="4016009"/>
                                  <a:ext cx="251372" cy="226061"/>
                                </a:xfrm>
                                <a:custGeom>
                                  <a:avLst/>
                                  <a:gdLst>
                                    <a:gd name="connsiteX0" fmla="*/ 251372 w 251372"/>
                                    <a:gd name="connsiteY0" fmla="*/ 0 h 226061"/>
                                    <a:gd name="connsiteX1" fmla="*/ 157342 w 251372"/>
                                    <a:gd name="connsiteY1" fmla="*/ 226061 h 226061"/>
                                    <a:gd name="connsiteX2" fmla="*/ 94030 w 251372"/>
                                    <a:gd name="connsiteY2" fmla="*/ 226061 h 226061"/>
                                    <a:gd name="connsiteX3" fmla="*/ 0 w 251372"/>
                                    <a:gd name="connsiteY3" fmla="*/ 0 h 226061"/>
                                    <a:gd name="connsiteX4" fmla="*/ 64195 w 251372"/>
                                    <a:gd name="connsiteY4" fmla="*/ 0 h 226061"/>
                                    <a:gd name="connsiteX5" fmla="*/ 125697 w 251372"/>
                                    <a:gd name="connsiteY5" fmla="*/ 153248 h 226061"/>
                                    <a:gd name="connsiteX6" fmla="*/ 187200 w 251372"/>
                                    <a:gd name="connsiteY6" fmla="*/ 0 h 226061"/>
                                    <a:gd name="connsiteX7" fmla="*/ 251372 w 251372"/>
                                    <a:gd name="connsiteY7" fmla="*/ 0 h 2260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51372" h="226061">
                                      <a:moveTo>
                                        <a:pt x="251372" y="0"/>
                                      </a:moveTo>
                                      <a:lnTo>
                                        <a:pt x="157342" y="226061"/>
                                      </a:lnTo>
                                      <a:lnTo>
                                        <a:pt x="94030" y="226061"/>
                                      </a:lnTo>
                                      <a:lnTo>
                                        <a:pt x="0" y="0"/>
                                      </a:lnTo>
                                      <a:lnTo>
                                        <a:pt x="64195" y="0"/>
                                      </a:lnTo>
                                      <a:lnTo>
                                        <a:pt x="125697" y="153248"/>
                                      </a:lnTo>
                                      <a:lnTo>
                                        <a:pt x="187200" y="0"/>
                                      </a:lnTo>
                                      <a:lnTo>
                                        <a:pt x="251372"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Shape 116"/>
                              <wps:cNvSpPr/>
                              <wps:spPr>
                                <a:xfrm>
                                  <a:off x="283582" y="3916505"/>
                                  <a:ext cx="221129" cy="325564"/>
                                </a:xfrm>
                                <a:custGeom>
                                  <a:avLst/>
                                  <a:gdLst>
                                    <a:gd name="connsiteX0" fmla="*/ 221130 w 221129"/>
                                    <a:gd name="connsiteY0" fmla="*/ 188128 h 325564"/>
                                    <a:gd name="connsiteX1" fmla="*/ 221130 w 221129"/>
                                    <a:gd name="connsiteY1" fmla="*/ 325565 h 325564"/>
                                    <a:gd name="connsiteX2" fmla="*/ 161437 w 221129"/>
                                    <a:gd name="connsiteY2" fmla="*/ 325565 h 325564"/>
                                    <a:gd name="connsiteX3" fmla="*/ 161437 w 221129"/>
                                    <a:gd name="connsiteY3" fmla="*/ 200750 h 325564"/>
                                    <a:gd name="connsiteX4" fmla="*/ 115767 w 221129"/>
                                    <a:gd name="connsiteY4" fmla="*/ 147865 h 325564"/>
                                    <a:gd name="connsiteX5" fmla="*/ 59693 w 221129"/>
                                    <a:gd name="connsiteY5" fmla="*/ 225631 h 325564"/>
                                    <a:gd name="connsiteX6" fmla="*/ 59693 w 221129"/>
                                    <a:gd name="connsiteY6" fmla="*/ 325565 h 325564"/>
                                    <a:gd name="connsiteX7" fmla="*/ 0 w 221129"/>
                                    <a:gd name="connsiteY7" fmla="*/ 325565 h 325564"/>
                                    <a:gd name="connsiteX8" fmla="*/ 0 w 221129"/>
                                    <a:gd name="connsiteY8" fmla="*/ 0 h 325564"/>
                                    <a:gd name="connsiteX9" fmla="*/ 59693 w 221129"/>
                                    <a:gd name="connsiteY9" fmla="*/ 0 h 325564"/>
                                    <a:gd name="connsiteX10" fmla="*/ 59693 w 221129"/>
                                    <a:gd name="connsiteY10" fmla="*/ 120292 h 325564"/>
                                    <a:gd name="connsiteX11" fmla="*/ 130674 w 221129"/>
                                    <a:gd name="connsiteY11" fmla="*/ 93171 h 325564"/>
                                    <a:gd name="connsiteX12" fmla="*/ 221130 w 221129"/>
                                    <a:gd name="connsiteY12" fmla="*/ 188128 h 325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21129" h="325564">
                                      <a:moveTo>
                                        <a:pt x="221130" y="188128"/>
                                      </a:moveTo>
                                      <a:lnTo>
                                        <a:pt x="221130" y="325565"/>
                                      </a:lnTo>
                                      <a:lnTo>
                                        <a:pt x="161437" y="325565"/>
                                      </a:lnTo>
                                      <a:lnTo>
                                        <a:pt x="161437" y="200750"/>
                                      </a:lnTo>
                                      <a:cubicBezTo>
                                        <a:pt x="161437" y="169127"/>
                                        <a:pt x="143341" y="147865"/>
                                        <a:pt x="115767" y="147865"/>
                                      </a:cubicBezTo>
                                      <a:cubicBezTo>
                                        <a:pt x="81861" y="147865"/>
                                        <a:pt x="59693" y="170484"/>
                                        <a:pt x="59693" y="225631"/>
                                      </a:cubicBezTo>
                                      <a:lnTo>
                                        <a:pt x="59693" y="325565"/>
                                      </a:lnTo>
                                      <a:lnTo>
                                        <a:pt x="0" y="325565"/>
                                      </a:lnTo>
                                      <a:lnTo>
                                        <a:pt x="0" y="0"/>
                                      </a:lnTo>
                                      <a:lnTo>
                                        <a:pt x="59693" y="0"/>
                                      </a:lnTo>
                                      <a:lnTo>
                                        <a:pt x="59693" y="120292"/>
                                      </a:lnTo>
                                      <a:cubicBezTo>
                                        <a:pt x="77314" y="102625"/>
                                        <a:pt x="100816" y="93171"/>
                                        <a:pt x="130674" y="93171"/>
                                      </a:cubicBezTo>
                                      <a:cubicBezTo>
                                        <a:pt x="184984" y="93171"/>
                                        <a:pt x="221130" y="132054"/>
                                        <a:pt x="221130" y="18812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Shape 117"/>
                              <wps:cNvSpPr/>
                              <wps:spPr>
                                <a:xfrm>
                                  <a:off x="558683" y="3916482"/>
                                  <a:ext cx="245061" cy="332373"/>
                                </a:xfrm>
                                <a:custGeom>
                                  <a:avLst/>
                                  <a:gdLst>
                                    <a:gd name="connsiteX0" fmla="*/ 245061 w 245061"/>
                                    <a:gd name="connsiteY0" fmla="*/ 213009 h 332373"/>
                                    <a:gd name="connsiteX1" fmla="*/ 134293 w 245061"/>
                                    <a:gd name="connsiteY1" fmla="*/ 332374 h 332373"/>
                                    <a:gd name="connsiteX2" fmla="*/ 59693 w 245061"/>
                                    <a:gd name="connsiteY2" fmla="*/ 307944 h 332373"/>
                                    <a:gd name="connsiteX3" fmla="*/ 59693 w 245061"/>
                                    <a:gd name="connsiteY3" fmla="*/ 325565 h 332373"/>
                                    <a:gd name="connsiteX4" fmla="*/ 0 w 245061"/>
                                    <a:gd name="connsiteY4" fmla="*/ 325565 h 332373"/>
                                    <a:gd name="connsiteX5" fmla="*/ 0 w 245061"/>
                                    <a:gd name="connsiteY5" fmla="*/ 0 h 332373"/>
                                    <a:gd name="connsiteX6" fmla="*/ 59693 w 245061"/>
                                    <a:gd name="connsiteY6" fmla="*/ 0 h 332373"/>
                                    <a:gd name="connsiteX7" fmla="*/ 59693 w 245061"/>
                                    <a:gd name="connsiteY7" fmla="*/ 118007 h 332373"/>
                                    <a:gd name="connsiteX8" fmla="*/ 134293 w 245061"/>
                                    <a:gd name="connsiteY8" fmla="*/ 93171 h 332373"/>
                                    <a:gd name="connsiteX9" fmla="*/ 245061 w 245061"/>
                                    <a:gd name="connsiteY9" fmla="*/ 213009 h 332373"/>
                                    <a:gd name="connsiteX10" fmla="*/ 187200 w 245061"/>
                                    <a:gd name="connsiteY10" fmla="*/ 213009 h 332373"/>
                                    <a:gd name="connsiteX11" fmla="*/ 123888 w 245061"/>
                                    <a:gd name="connsiteY11" fmla="*/ 145151 h 332373"/>
                                    <a:gd name="connsiteX12" fmla="*/ 59693 w 245061"/>
                                    <a:gd name="connsiteY12" fmla="*/ 213009 h 332373"/>
                                    <a:gd name="connsiteX13" fmla="*/ 123888 w 245061"/>
                                    <a:gd name="connsiteY13" fmla="*/ 280394 h 332373"/>
                                    <a:gd name="connsiteX14" fmla="*/ 187200 w 245061"/>
                                    <a:gd name="connsiteY14" fmla="*/ 213009 h 3323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5061" h="332373">
                                      <a:moveTo>
                                        <a:pt x="245061" y="213009"/>
                                      </a:moveTo>
                                      <a:cubicBezTo>
                                        <a:pt x="245061" y="283967"/>
                                        <a:pt x="191724" y="332374"/>
                                        <a:pt x="134293" y="332374"/>
                                      </a:cubicBezTo>
                                      <a:cubicBezTo>
                                        <a:pt x="103553" y="332374"/>
                                        <a:pt x="78671" y="323326"/>
                                        <a:pt x="59693" y="307944"/>
                                      </a:cubicBezTo>
                                      <a:lnTo>
                                        <a:pt x="59693" y="325565"/>
                                      </a:lnTo>
                                      <a:lnTo>
                                        <a:pt x="0" y="325565"/>
                                      </a:lnTo>
                                      <a:lnTo>
                                        <a:pt x="0" y="0"/>
                                      </a:lnTo>
                                      <a:lnTo>
                                        <a:pt x="59693" y="0"/>
                                      </a:lnTo>
                                      <a:lnTo>
                                        <a:pt x="59693" y="118007"/>
                                      </a:lnTo>
                                      <a:cubicBezTo>
                                        <a:pt x="78671" y="102196"/>
                                        <a:pt x="103530" y="93171"/>
                                        <a:pt x="134293" y="93171"/>
                                      </a:cubicBezTo>
                                      <a:cubicBezTo>
                                        <a:pt x="191724" y="93193"/>
                                        <a:pt x="245061" y="142029"/>
                                        <a:pt x="245061" y="213009"/>
                                      </a:cubicBezTo>
                                      <a:close/>
                                      <a:moveTo>
                                        <a:pt x="187200" y="213009"/>
                                      </a:moveTo>
                                      <a:cubicBezTo>
                                        <a:pt x="187200" y="171389"/>
                                        <a:pt x="160079" y="145151"/>
                                        <a:pt x="123888" y="145151"/>
                                      </a:cubicBezTo>
                                      <a:cubicBezTo>
                                        <a:pt x="91791" y="145151"/>
                                        <a:pt x="59693" y="171389"/>
                                        <a:pt x="59693" y="213009"/>
                                      </a:cubicBezTo>
                                      <a:cubicBezTo>
                                        <a:pt x="59693" y="254584"/>
                                        <a:pt x="91791" y="280394"/>
                                        <a:pt x="123888" y="280394"/>
                                      </a:cubicBezTo>
                                      <a:cubicBezTo>
                                        <a:pt x="160057" y="280394"/>
                                        <a:pt x="187200" y="254584"/>
                                        <a:pt x="187200" y="21300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Shape 118"/>
                              <wps:cNvSpPr/>
                              <wps:spPr>
                                <a:xfrm>
                                  <a:off x="826952" y="4009698"/>
                                  <a:ext cx="245061" cy="239180"/>
                                </a:xfrm>
                                <a:custGeom>
                                  <a:avLst/>
                                  <a:gdLst>
                                    <a:gd name="connsiteX0" fmla="*/ 245061 w 245061"/>
                                    <a:gd name="connsiteY0" fmla="*/ 6741 h 239180"/>
                                    <a:gd name="connsiteX1" fmla="*/ 245061 w 245061"/>
                                    <a:gd name="connsiteY1" fmla="*/ 232372 h 239180"/>
                                    <a:gd name="connsiteX2" fmla="*/ 185368 w 245061"/>
                                    <a:gd name="connsiteY2" fmla="*/ 232372 h 239180"/>
                                    <a:gd name="connsiteX3" fmla="*/ 185368 w 245061"/>
                                    <a:gd name="connsiteY3" fmla="*/ 214751 h 239180"/>
                                    <a:gd name="connsiteX4" fmla="*/ 110769 w 245061"/>
                                    <a:gd name="connsiteY4" fmla="*/ 239180 h 239180"/>
                                    <a:gd name="connsiteX5" fmla="*/ 0 w 245061"/>
                                    <a:gd name="connsiteY5" fmla="*/ 119816 h 239180"/>
                                    <a:gd name="connsiteX6" fmla="*/ 110769 w 245061"/>
                                    <a:gd name="connsiteY6" fmla="*/ 0 h 239180"/>
                                    <a:gd name="connsiteX7" fmla="*/ 185368 w 245061"/>
                                    <a:gd name="connsiteY7" fmla="*/ 24836 h 239180"/>
                                    <a:gd name="connsiteX8" fmla="*/ 185368 w 245061"/>
                                    <a:gd name="connsiteY8" fmla="*/ 6763 h 239180"/>
                                    <a:gd name="connsiteX9" fmla="*/ 245061 w 245061"/>
                                    <a:gd name="connsiteY9" fmla="*/ 6763 h 239180"/>
                                    <a:gd name="connsiteX10" fmla="*/ 185368 w 245061"/>
                                    <a:gd name="connsiteY10" fmla="*/ 119794 h 239180"/>
                                    <a:gd name="connsiteX11" fmla="*/ 121174 w 245061"/>
                                    <a:gd name="connsiteY11" fmla="*/ 51935 h 239180"/>
                                    <a:gd name="connsiteX12" fmla="*/ 57861 w 245061"/>
                                    <a:gd name="connsiteY12" fmla="*/ 119794 h 239180"/>
                                    <a:gd name="connsiteX13" fmla="*/ 121174 w 245061"/>
                                    <a:gd name="connsiteY13" fmla="*/ 187178 h 239180"/>
                                    <a:gd name="connsiteX14" fmla="*/ 185368 w 245061"/>
                                    <a:gd name="connsiteY14" fmla="*/ 119794 h 2391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5061" h="239180">
                                      <a:moveTo>
                                        <a:pt x="245061" y="6741"/>
                                      </a:moveTo>
                                      <a:lnTo>
                                        <a:pt x="245061" y="232372"/>
                                      </a:lnTo>
                                      <a:lnTo>
                                        <a:pt x="185368" y="232372"/>
                                      </a:lnTo>
                                      <a:lnTo>
                                        <a:pt x="185368" y="214751"/>
                                      </a:lnTo>
                                      <a:cubicBezTo>
                                        <a:pt x="166390" y="230132"/>
                                        <a:pt x="141531" y="239180"/>
                                        <a:pt x="110769" y="239180"/>
                                      </a:cubicBezTo>
                                      <a:cubicBezTo>
                                        <a:pt x="53337" y="239180"/>
                                        <a:pt x="0" y="190752"/>
                                        <a:pt x="0" y="119816"/>
                                      </a:cubicBezTo>
                                      <a:cubicBezTo>
                                        <a:pt x="0" y="48813"/>
                                        <a:pt x="53337" y="0"/>
                                        <a:pt x="110769" y="0"/>
                                      </a:cubicBezTo>
                                      <a:cubicBezTo>
                                        <a:pt x="141509" y="0"/>
                                        <a:pt x="166390" y="9003"/>
                                        <a:pt x="185368" y="24836"/>
                                      </a:cubicBezTo>
                                      <a:lnTo>
                                        <a:pt x="185368" y="6763"/>
                                      </a:lnTo>
                                      <a:lnTo>
                                        <a:pt x="245061" y="6763"/>
                                      </a:lnTo>
                                      <a:close/>
                                      <a:moveTo>
                                        <a:pt x="185368" y="119794"/>
                                      </a:moveTo>
                                      <a:cubicBezTo>
                                        <a:pt x="185368" y="78173"/>
                                        <a:pt x="153271" y="51935"/>
                                        <a:pt x="121174" y="51935"/>
                                      </a:cubicBezTo>
                                      <a:cubicBezTo>
                                        <a:pt x="84982" y="51935"/>
                                        <a:pt x="57861" y="78173"/>
                                        <a:pt x="57861" y="119794"/>
                                      </a:cubicBezTo>
                                      <a:cubicBezTo>
                                        <a:pt x="57861" y="161369"/>
                                        <a:pt x="84982" y="187178"/>
                                        <a:pt x="121174" y="187178"/>
                                      </a:cubicBezTo>
                                      <a:cubicBezTo>
                                        <a:pt x="153271" y="187178"/>
                                        <a:pt x="185368" y="161369"/>
                                        <a:pt x="185368" y="119794"/>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Shape 119"/>
                              <wps:cNvSpPr/>
                              <wps:spPr>
                                <a:xfrm>
                                  <a:off x="1117411" y="4174686"/>
                                  <a:ext cx="71432" cy="69193"/>
                                </a:xfrm>
                                <a:custGeom>
                                  <a:avLst/>
                                  <a:gdLst>
                                    <a:gd name="connsiteX0" fmla="*/ 71433 w 71432"/>
                                    <a:gd name="connsiteY0" fmla="*/ 34812 h 69193"/>
                                    <a:gd name="connsiteX1" fmla="*/ 35716 w 71432"/>
                                    <a:gd name="connsiteY1" fmla="*/ 69193 h 69193"/>
                                    <a:gd name="connsiteX2" fmla="*/ 0 w 71432"/>
                                    <a:gd name="connsiteY2" fmla="*/ 34812 h 69193"/>
                                    <a:gd name="connsiteX3" fmla="*/ 35716 w 71432"/>
                                    <a:gd name="connsiteY3" fmla="*/ 0 h 69193"/>
                                    <a:gd name="connsiteX4" fmla="*/ 71433 w 71432"/>
                                    <a:gd name="connsiteY4" fmla="*/ 34812 h 6919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1432" h="69193">
                                      <a:moveTo>
                                        <a:pt x="71433" y="34812"/>
                                      </a:moveTo>
                                      <a:cubicBezTo>
                                        <a:pt x="71433" y="54242"/>
                                        <a:pt x="56504" y="69193"/>
                                        <a:pt x="35716" y="69193"/>
                                      </a:cubicBezTo>
                                      <a:cubicBezTo>
                                        <a:pt x="14906" y="69193"/>
                                        <a:pt x="0" y="54265"/>
                                        <a:pt x="0" y="34812"/>
                                      </a:cubicBezTo>
                                      <a:cubicBezTo>
                                        <a:pt x="0" y="16309"/>
                                        <a:pt x="14906" y="0"/>
                                        <a:pt x="35716" y="0"/>
                                      </a:cubicBezTo>
                                      <a:cubicBezTo>
                                        <a:pt x="56481" y="0"/>
                                        <a:pt x="71433" y="16309"/>
                                        <a:pt x="71433" y="34812"/>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Shape 120"/>
                              <wps:cNvSpPr/>
                              <wps:spPr>
                                <a:xfrm>
                                  <a:off x="1184795" y="4016009"/>
                                  <a:ext cx="251372" cy="226061"/>
                                </a:xfrm>
                                <a:custGeom>
                                  <a:avLst/>
                                  <a:gdLst>
                                    <a:gd name="connsiteX0" fmla="*/ 251372 w 251372"/>
                                    <a:gd name="connsiteY0" fmla="*/ 0 h 226061"/>
                                    <a:gd name="connsiteX1" fmla="*/ 157342 w 251372"/>
                                    <a:gd name="connsiteY1" fmla="*/ 226061 h 226061"/>
                                    <a:gd name="connsiteX2" fmla="*/ 94030 w 251372"/>
                                    <a:gd name="connsiteY2" fmla="*/ 226061 h 226061"/>
                                    <a:gd name="connsiteX3" fmla="*/ 0 w 251372"/>
                                    <a:gd name="connsiteY3" fmla="*/ 0 h 226061"/>
                                    <a:gd name="connsiteX4" fmla="*/ 64195 w 251372"/>
                                    <a:gd name="connsiteY4" fmla="*/ 0 h 226061"/>
                                    <a:gd name="connsiteX5" fmla="*/ 125698 w 251372"/>
                                    <a:gd name="connsiteY5" fmla="*/ 153248 h 226061"/>
                                    <a:gd name="connsiteX6" fmla="*/ 187200 w 251372"/>
                                    <a:gd name="connsiteY6" fmla="*/ 0 h 226061"/>
                                    <a:gd name="connsiteX7" fmla="*/ 251372 w 251372"/>
                                    <a:gd name="connsiteY7" fmla="*/ 0 h 2260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51372" h="226061">
                                      <a:moveTo>
                                        <a:pt x="251372" y="0"/>
                                      </a:moveTo>
                                      <a:lnTo>
                                        <a:pt x="157342" y="226061"/>
                                      </a:lnTo>
                                      <a:lnTo>
                                        <a:pt x="94030" y="226061"/>
                                      </a:lnTo>
                                      <a:lnTo>
                                        <a:pt x="0" y="0"/>
                                      </a:lnTo>
                                      <a:lnTo>
                                        <a:pt x="64195" y="0"/>
                                      </a:lnTo>
                                      <a:lnTo>
                                        <a:pt x="125698" y="153248"/>
                                      </a:lnTo>
                                      <a:lnTo>
                                        <a:pt x="187200" y="0"/>
                                      </a:lnTo>
                                      <a:lnTo>
                                        <a:pt x="251372"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Shape 121"/>
                              <wps:cNvSpPr/>
                              <wps:spPr>
                                <a:xfrm>
                                  <a:off x="1465256" y="3913383"/>
                                  <a:ext cx="72360" cy="328686"/>
                                </a:xfrm>
                                <a:custGeom>
                                  <a:avLst/>
                                  <a:gdLst>
                                    <a:gd name="connsiteX0" fmla="*/ 72360 w 72360"/>
                                    <a:gd name="connsiteY0" fmla="*/ 35694 h 328686"/>
                                    <a:gd name="connsiteX1" fmla="*/ 36169 w 72360"/>
                                    <a:gd name="connsiteY1" fmla="*/ 70506 h 328686"/>
                                    <a:gd name="connsiteX2" fmla="*/ 0 w 72360"/>
                                    <a:gd name="connsiteY2" fmla="*/ 35694 h 328686"/>
                                    <a:gd name="connsiteX3" fmla="*/ 36169 w 72360"/>
                                    <a:gd name="connsiteY3" fmla="*/ 0 h 328686"/>
                                    <a:gd name="connsiteX4" fmla="*/ 72360 w 72360"/>
                                    <a:gd name="connsiteY4" fmla="*/ 35694 h 328686"/>
                                    <a:gd name="connsiteX5" fmla="*/ 66004 w 72360"/>
                                    <a:gd name="connsiteY5" fmla="*/ 328687 h 328686"/>
                                    <a:gd name="connsiteX6" fmla="*/ 6311 w 72360"/>
                                    <a:gd name="connsiteY6" fmla="*/ 328687 h 328686"/>
                                    <a:gd name="connsiteX7" fmla="*/ 6311 w 72360"/>
                                    <a:gd name="connsiteY7" fmla="*/ 103055 h 328686"/>
                                    <a:gd name="connsiteX8" fmla="*/ 66004 w 72360"/>
                                    <a:gd name="connsiteY8" fmla="*/ 103055 h 328686"/>
                                    <a:gd name="connsiteX9" fmla="*/ 66004 w 72360"/>
                                    <a:gd name="connsiteY9" fmla="*/ 328687 h 3286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2360" h="328686">
                                      <a:moveTo>
                                        <a:pt x="72360" y="35694"/>
                                      </a:moveTo>
                                      <a:cubicBezTo>
                                        <a:pt x="72360" y="55577"/>
                                        <a:pt x="56979" y="70506"/>
                                        <a:pt x="36169" y="70506"/>
                                      </a:cubicBezTo>
                                      <a:cubicBezTo>
                                        <a:pt x="14929" y="70506"/>
                                        <a:pt x="0" y="55577"/>
                                        <a:pt x="0" y="35694"/>
                                      </a:cubicBezTo>
                                      <a:cubicBezTo>
                                        <a:pt x="0" y="16693"/>
                                        <a:pt x="14906" y="0"/>
                                        <a:pt x="36169" y="0"/>
                                      </a:cubicBezTo>
                                      <a:cubicBezTo>
                                        <a:pt x="56979" y="0"/>
                                        <a:pt x="72360" y="16693"/>
                                        <a:pt x="72360" y="35694"/>
                                      </a:cubicBezTo>
                                      <a:close/>
                                      <a:moveTo>
                                        <a:pt x="66004" y="328687"/>
                                      </a:moveTo>
                                      <a:lnTo>
                                        <a:pt x="6311" y="328687"/>
                                      </a:lnTo>
                                      <a:lnTo>
                                        <a:pt x="6311" y="103055"/>
                                      </a:lnTo>
                                      <a:lnTo>
                                        <a:pt x="66004" y="103055"/>
                                      </a:lnTo>
                                      <a:lnTo>
                                        <a:pt x="66004" y="328687"/>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Shape 122"/>
                              <wps:cNvSpPr/>
                              <wps:spPr>
                                <a:xfrm>
                                  <a:off x="1575640" y="4009698"/>
                                  <a:ext cx="228345" cy="239180"/>
                                </a:xfrm>
                                <a:custGeom>
                                  <a:avLst/>
                                  <a:gdLst>
                                    <a:gd name="connsiteX0" fmla="*/ 228346 w 228345"/>
                                    <a:gd name="connsiteY0" fmla="*/ 171321 h 239180"/>
                                    <a:gd name="connsiteX1" fmla="*/ 120721 w 228345"/>
                                    <a:gd name="connsiteY1" fmla="*/ 239180 h 239180"/>
                                    <a:gd name="connsiteX2" fmla="*/ 0 w 228345"/>
                                    <a:gd name="connsiteY2" fmla="*/ 119816 h 239180"/>
                                    <a:gd name="connsiteX3" fmla="*/ 120721 w 228345"/>
                                    <a:gd name="connsiteY3" fmla="*/ 0 h 239180"/>
                                    <a:gd name="connsiteX4" fmla="*/ 226966 w 228345"/>
                                    <a:gd name="connsiteY4" fmla="*/ 65077 h 239180"/>
                                    <a:gd name="connsiteX5" fmla="*/ 171819 w 228345"/>
                                    <a:gd name="connsiteY5" fmla="*/ 86316 h 239180"/>
                                    <a:gd name="connsiteX6" fmla="*/ 120721 w 228345"/>
                                    <a:gd name="connsiteY6" fmla="*/ 54694 h 239180"/>
                                    <a:gd name="connsiteX7" fmla="*/ 57884 w 228345"/>
                                    <a:gd name="connsiteY7" fmla="*/ 119816 h 239180"/>
                                    <a:gd name="connsiteX8" fmla="*/ 120721 w 228345"/>
                                    <a:gd name="connsiteY8" fmla="*/ 184441 h 239180"/>
                                    <a:gd name="connsiteX9" fmla="*/ 174081 w 228345"/>
                                    <a:gd name="connsiteY9" fmla="*/ 151891 h 239180"/>
                                    <a:gd name="connsiteX10" fmla="*/ 228346 w 228345"/>
                                    <a:gd name="connsiteY10" fmla="*/ 171321 h 2391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28345" h="239180">
                                      <a:moveTo>
                                        <a:pt x="228346" y="171321"/>
                                      </a:moveTo>
                                      <a:cubicBezTo>
                                        <a:pt x="210725" y="213371"/>
                                        <a:pt x="168652" y="239180"/>
                                        <a:pt x="120721" y="239180"/>
                                      </a:cubicBezTo>
                                      <a:cubicBezTo>
                                        <a:pt x="54717" y="239180"/>
                                        <a:pt x="0" y="190752"/>
                                        <a:pt x="0" y="119816"/>
                                      </a:cubicBezTo>
                                      <a:cubicBezTo>
                                        <a:pt x="0" y="48813"/>
                                        <a:pt x="54717" y="0"/>
                                        <a:pt x="120721" y="0"/>
                                      </a:cubicBezTo>
                                      <a:cubicBezTo>
                                        <a:pt x="166843" y="0"/>
                                        <a:pt x="207535" y="24836"/>
                                        <a:pt x="226966" y="65077"/>
                                      </a:cubicBezTo>
                                      <a:lnTo>
                                        <a:pt x="171819" y="86316"/>
                                      </a:lnTo>
                                      <a:cubicBezTo>
                                        <a:pt x="161889" y="64172"/>
                                        <a:pt x="142888" y="54694"/>
                                        <a:pt x="120721" y="54694"/>
                                      </a:cubicBezTo>
                                      <a:cubicBezTo>
                                        <a:pt x="83195" y="54694"/>
                                        <a:pt x="57884" y="81386"/>
                                        <a:pt x="57884" y="119816"/>
                                      </a:cubicBezTo>
                                      <a:cubicBezTo>
                                        <a:pt x="57884" y="158699"/>
                                        <a:pt x="83195" y="184441"/>
                                        <a:pt x="120721" y="184441"/>
                                      </a:cubicBezTo>
                                      <a:cubicBezTo>
                                        <a:pt x="143341" y="184441"/>
                                        <a:pt x="162319" y="174940"/>
                                        <a:pt x="174081" y="151891"/>
                                      </a:cubicBezTo>
                                      <a:lnTo>
                                        <a:pt x="228346" y="171321"/>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Shape 123"/>
                              <wps:cNvSpPr/>
                              <wps:spPr>
                                <a:xfrm>
                                  <a:off x="1831717" y="4174686"/>
                                  <a:ext cx="71432" cy="69193"/>
                                </a:xfrm>
                                <a:custGeom>
                                  <a:avLst/>
                                  <a:gdLst>
                                    <a:gd name="connsiteX0" fmla="*/ 71433 w 71432"/>
                                    <a:gd name="connsiteY0" fmla="*/ 34812 h 69193"/>
                                    <a:gd name="connsiteX1" fmla="*/ 35717 w 71432"/>
                                    <a:gd name="connsiteY1" fmla="*/ 69193 h 69193"/>
                                    <a:gd name="connsiteX2" fmla="*/ 0 w 71432"/>
                                    <a:gd name="connsiteY2" fmla="*/ 34812 h 69193"/>
                                    <a:gd name="connsiteX3" fmla="*/ 35717 w 71432"/>
                                    <a:gd name="connsiteY3" fmla="*/ 0 h 69193"/>
                                    <a:gd name="connsiteX4" fmla="*/ 71433 w 71432"/>
                                    <a:gd name="connsiteY4" fmla="*/ 34812 h 6919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1432" h="69193">
                                      <a:moveTo>
                                        <a:pt x="71433" y="34812"/>
                                      </a:moveTo>
                                      <a:cubicBezTo>
                                        <a:pt x="71433" y="54242"/>
                                        <a:pt x="56504" y="69193"/>
                                        <a:pt x="35717" y="69193"/>
                                      </a:cubicBezTo>
                                      <a:cubicBezTo>
                                        <a:pt x="14906" y="69193"/>
                                        <a:pt x="0" y="54265"/>
                                        <a:pt x="0" y="34812"/>
                                      </a:cubicBezTo>
                                      <a:cubicBezTo>
                                        <a:pt x="0" y="16309"/>
                                        <a:pt x="14906" y="0"/>
                                        <a:pt x="35717" y="0"/>
                                      </a:cubicBezTo>
                                      <a:cubicBezTo>
                                        <a:pt x="56504" y="0"/>
                                        <a:pt x="71433" y="16309"/>
                                        <a:pt x="71433" y="34812"/>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Shape 124"/>
                              <wps:cNvSpPr/>
                              <wps:spPr>
                                <a:xfrm>
                                  <a:off x="1926222" y="4009721"/>
                                  <a:ext cx="238298" cy="318281"/>
                                </a:xfrm>
                                <a:custGeom>
                                  <a:avLst/>
                                  <a:gdLst>
                                    <a:gd name="connsiteX0" fmla="*/ 238298 w 238298"/>
                                    <a:gd name="connsiteY0" fmla="*/ 210657 h 318281"/>
                                    <a:gd name="connsiteX1" fmla="*/ 112601 w 238298"/>
                                    <a:gd name="connsiteY1" fmla="*/ 318281 h 318281"/>
                                    <a:gd name="connsiteX2" fmla="*/ 18096 w 238298"/>
                                    <a:gd name="connsiteY2" fmla="*/ 286614 h 318281"/>
                                    <a:gd name="connsiteX3" fmla="*/ 55169 w 238298"/>
                                    <a:gd name="connsiteY3" fmla="*/ 242302 h 318281"/>
                                    <a:gd name="connsiteX4" fmla="*/ 111696 w 238298"/>
                                    <a:gd name="connsiteY4" fmla="*/ 264469 h 318281"/>
                                    <a:gd name="connsiteX5" fmla="*/ 180414 w 238298"/>
                                    <a:gd name="connsiteY5" fmla="*/ 201609 h 318281"/>
                                    <a:gd name="connsiteX6" fmla="*/ 180414 w 238298"/>
                                    <a:gd name="connsiteY6" fmla="*/ 197990 h 318281"/>
                                    <a:gd name="connsiteX7" fmla="*/ 109411 w 238298"/>
                                    <a:gd name="connsiteY7" fmla="*/ 218800 h 318281"/>
                                    <a:gd name="connsiteX8" fmla="*/ 0 w 238298"/>
                                    <a:gd name="connsiteY8" fmla="*/ 108936 h 318281"/>
                                    <a:gd name="connsiteX9" fmla="*/ 109411 w 238298"/>
                                    <a:gd name="connsiteY9" fmla="*/ 0 h 318281"/>
                                    <a:gd name="connsiteX10" fmla="*/ 180414 w 238298"/>
                                    <a:gd name="connsiteY10" fmla="*/ 20765 h 318281"/>
                                    <a:gd name="connsiteX11" fmla="*/ 180414 w 238298"/>
                                    <a:gd name="connsiteY11" fmla="*/ 6763 h 318281"/>
                                    <a:gd name="connsiteX12" fmla="*/ 237846 w 238298"/>
                                    <a:gd name="connsiteY12" fmla="*/ 6763 h 318281"/>
                                    <a:gd name="connsiteX13" fmla="*/ 238298 w 238298"/>
                                    <a:gd name="connsiteY13" fmla="*/ 210657 h 318281"/>
                                    <a:gd name="connsiteX14" fmla="*/ 180437 w 238298"/>
                                    <a:gd name="connsiteY14" fmla="*/ 108913 h 318281"/>
                                    <a:gd name="connsiteX15" fmla="*/ 119839 w 238298"/>
                                    <a:gd name="connsiteY15" fmla="*/ 50148 h 318281"/>
                                    <a:gd name="connsiteX16" fmla="*/ 57454 w 238298"/>
                                    <a:gd name="connsiteY16" fmla="*/ 108913 h 318281"/>
                                    <a:gd name="connsiteX17" fmla="*/ 119839 w 238298"/>
                                    <a:gd name="connsiteY17" fmla="*/ 167680 h 318281"/>
                                    <a:gd name="connsiteX18" fmla="*/ 180437 w 238298"/>
                                    <a:gd name="connsiteY18" fmla="*/ 108913 h 3182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38298" h="318281">
                                      <a:moveTo>
                                        <a:pt x="238298" y="210657"/>
                                      </a:moveTo>
                                      <a:cubicBezTo>
                                        <a:pt x="238298" y="279850"/>
                                        <a:pt x="186296" y="318281"/>
                                        <a:pt x="112601" y="318281"/>
                                      </a:cubicBezTo>
                                      <a:cubicBezTo>
                                        <a:pt x="72360" y="318281"/>
                                        <a:pt x="39358" y="306971"/>
                                        <a:pt x="18096" y="286614"/>
                                      </a:cubicBezTo>
                                      <a:lnTo>
                                        <a:pt x="55169" y="242302"/>
                                      </a:lnTo>
                                      <a:cubicBezTo>
                                        <a:pt x="71455" y="255421"/>
                                        <a:pt x="86814" y="264469"/>
                                        <a:pt x="111696" y="264469"/>
                                      </a:cubicBezTo>
                                      <a:cubicBezTo>
                                        <a:pt x="151936" y="264469"/>
                                        <a:pt x="180414" y="240922"/>
                                        <a:pt x="180414" y="201609"/>
                                      </a:cubicBezTo>
                                      <a:lnTo>
                                        <a:pt x="180414" y="197990"/>
                                      </a:lnTo>
                                      <a:cubicBezTo>
                                        <a:pt x="163699" y="211562"/>
                                        <a:pt x="140626" y="218800"/>
                                        <a:pt x="109411" y="218800"/>
                                      </a:cubicBezTo>
                                      <a:cubicBezTo>
                                        <a:pt x="52907" y="218800"/>
                                        <a:pt x="0" y="170869"/>
                                        <a:pt x="0" y="108936"/>
                                      </a:cubicBezTo>
                                      <a:cubicBezTo>
                                        <a:pt x="0" y="47433"/>
                                        <a:pt x="52907" y="0"/>
                                        <a:pt x="109411" y="0"/>
                                      </a:cubicBezTo>
                                      <a:cubicBezTo>
                                        <a:pt x="140626" y="0"/>
                                        <a:pt x="163676" y="7690"/>
                                        <a:pt x="180414" y="20765"/>
                                      </a:cubicBezTo>
                                      <a:lnTo>
                                        <a:pt x="180414" y="6763"/>
                                      </a:lnTo>
                                      <a:lnTo>
                                        <a:pt x="237846" y="6763"/>
                                      </a:lnTo>
                                      <a:lnTo>
                                        <a:pt x="238298" y="210657"/>
                                      </a:lnTo>
                                      <a:close/>
                                      <a:moveTo>
                                        <a:pt x="180437" y="108913"/>
                                      </a:moveTo>
                                      <a:cubicBezTo>
                                        <a:pt x="180437" y="73649"/>
                                        <a:pt x="151506" y="50148"/>
                                        <a:pt x="119839" y="50148"/>
                                      </a:cubicBezTo>
                                      <a:cubicBezTo>
                                        <a:pt x="84123" y="50148"/>
                                        <a:pt x="57454" y="73649"/>
                                        <a:pt x="57454" y="108913"/>
                                      </a:cubicBezTo>
                                      <a:cubicBezTo>
                                        <a:pt x="57454" y="144178"/>
                                        <a:pt x="84123" y="167680"/>
                                        <a:pt x="119839" y="167680"/>
                                      </a:cubicBezTo>
                                      <a:cubicBezTo>
                                        <a:pt x="151484" y="167657"/>
                                        <a:pt x="180437" y="144155"/>
                                        <a:pt x="180437" y="108913"/>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 name="Freeform: Shape 125"/>
                              <wps:cNvSpPr/>
                              <wps:spPr>
                                <a:xfrm>
                                  <a:off x="2205801" y="4011010"/>
                                  <a:ext cx="244631" cy="236918"/>
                                </a:xfrm>
                                <a:custGeom>
                                  <a:avLst/>
                                  <a:gdLst>
                                    <a:gd name="connsiteX0" fmla="*/ 244632 w 244631"/>
                                    <a:gd name="connsiteY0" fmla="*/ 118482 h 236918"/>
                                    <a:gd name="connsiteX1" fmla="*/ 123006 w 244631"/>
                                    <a:gd name="connsiteY1" fmla="*/ 236918 h 236918"/>
                                    <a:gd name="connsiteX2" fmla="*/ 0 w 244631"/>
                                    <a:gd name="connsiteY2" fmla="*/ 118482 h 236918"/>
                                    <a:gd name="connsiteX3" fmla="*/ 123006 w 244631"/>
                                    <a:gd name="connsiteY3" fmla="*/ 0 h 236918"/>
                                    <a:gd name="connsiteX4" fmla="*/ 244632 w 244631"/>
                                    <a:gd name="connsiteY4" fmla="*/ 118482 h 236918"/>
                                    <a:gd name="connsiteX5" fmla="*/ 186748 w 244631"/>
                                    <a:gd name="connsiteY5" fmla="*/ 118482 h 236918"/>
                                    <a:gd name="connsiteX6" fmla="*/ 123006 w 244631"/>
                                    <a:gd name="connsiteY6" fmla="*/ 51098 h 236918"/>
                                    <a:gd name="connsiteX7" fmla="*/ 57884 w 244631"/>
                                    <a:gd name="connsiteY7" fmla="*/ 118482 h 236918"/>
                                    <a:gd name="connsiteX8" fmla="*/ 123006 w 244631"/>
                                    <a:gd name="connsiteY8" fmla="*/ 185866 h 236918"/>
                                    <a:gd name="connsiteX9" fmla="*/ 186748 w 244631"/>
                                    <a:gd name="connsiteY9" fmla="*/ 118482 h 2369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44631" h="236918">
                                      <a:moveTo>
                                        <a:pt x="244632" y="118482"/>
                                      </a:moveTo>
                                      <a:cubicBezTo>
                                        <a:pt x="244632" y="189440"/>
                                        <a:pt x="189010" y="236918"/>
                                        <a:pt x="123006" y="236918"/>
                                      </a:cubicBezTo>
                                      <a:cubicBezTo>
                                        <a:pt x="55622" y="236918"/>
                                        <a:pt x="0" y="189417"/>
                                        <a:pt x="0" y="118482"/>
                                      </a:cubicBezTo>
                                      <a:cubicBezTo>
                                        <a:pt x="0" y="47479"/>
                                        <a:pt x="55622" y="0"/>
                                        <a:pt x="123006" y="0"/>
                                      </a:cubicBezTo>
                                      <a:cubicBezTo>
                                        <a:pt x="189010" y="0"/>
                                        <a:pt x="244632" y="47501"/>
                                        <a:pt x="244632" y="118482"/>
                                      </a:cubicBezTo>
                                      <a:close/>
                                      <a:moveTo>
                                        <a:pt x="186748" y="118482"/>
                                      </a:moveTo>
                                      <a:cubicBezTo>
                                        <a:pt x="186748" y="76432"/>
                                        <a:pt x="154198" y="51098"/>
                                        <a:pt x="123006" y="51098"/>
                                      </a:cubicBezTo>
                                      <a:cubicBezTo>
                                        <a:pt x="90456" y="51098"/>
                                        <a:pt x="57884" y="76409"/>
                                        <a:pt x="57884" y="118482"/>
                                      </a:cubicBezTo>
                                      <a:cubicBezTo>
                                        <a:pt x="57884" y="160486"/>
                                        <a:pt x="90434" y="185866"/>
                                        <a:pt x="123006" y="185866"/>
                                      </a:cubicBezTo>
                                      <a:cubicBezTo>
                                        <a:pt x="154198" y="185866"/>
                                        <a:pt x="186748" y="160509"/>
                                        <a:pt x="186748" y="118482"/>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 name="Freeform: Shape 126"/>
                              <wps:cNvSpPr/>
                              <wps:spPr>
                                <a:xfrm>
                                  <a:off x="2457377" y="4016009"/>
                                  <a:ext cx="251372" cy="226061"/>
                                </a:xfrm>
                                <a:custGeom>
                                  <a:avLst/>
                                  <a:gdLst>
                                    <a:gd name="connsiteX0" fmla="*/ 251372 w 251372"/>
                                    <a:gd name="connsiteY0" fmla="*/ 0 h 226061"/>
                                    <a:gd name="connsiteX1" fmla="*/ 157342 w 251372"/>
                                    <a:gd name="connsiteY1" fmla="*/ 226061 h 226061"/>
                                    <a:gd name="connsiteX2" fmla="*/ 94030 w 251372"/>
                                    <a:gd name="connsiteY2" fmla="*/ 226061 h 226061"/>
                                    <a:gd name="connsiteX3" fmla="*/ 0 w 251372"/>
                                    <a:gd name="connsiteY3" fmla="*/ 0 h 226061"/>
                                    <a:gd name="connsiteX4" fmla="*/ 64195 w 251372"/>
                                    <a:gd name="connsiteY4" fmla="*/ 0 h 226061"/>
                                    <a:gd name="connsiteX5" fmla="*/ 125697 w 251372"/>
                                    <a:gd name="connsiteY5" fmla="*/ 153248 h 226061"/>
                                    <a:gd name="connsiteX6" fmla="*/ 187200 w 251372"/>
                                    <a:gd name="connsiteY6" fmla="*/ 0 h 226061"/>
                                    <a:gd name="connsiteX7" fmla="*/ 251372 w 251372"/>
                                    <a:gd name="connsiteY7" fmla="*/ 0 h 2260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51372" h="226061">
                                      <a:moveTo>
                                        <a:pt x="251372" y="0"/>
                                      </a:moveTo>
                                      <a:lnTo>
                                        <a:pt x="157342" y="226061"/>
                                      </a:lnTo>
                                      <a:lnTo>
                                        <a:pt x="94030" y="226061"/>
                                      </a:lnTo>
                                      <a:lnTo>
                                        <a:pt x="0" y="0"/>
                                      </a:lnTo>
                                      <a:lnTo>
                                        <a:pt x="64195" y="0"/>
                                      </a:lnTo>
                                      <a:lnTo>
                                        <a:pt x="125697" y="153248"/>
                                      </a:lnTo>
                                      <a:lnTo>
                                        <a:pt x="187200" y="0"/>
                                      </a:lnTo>
                                      <a:lnTo>
                                        <a:pt x="251372"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Freeform: Shape 127"/>
                              <wps:cNvSpPr/>
                              <wps:spPr>
                                <a:xfrm>
                                  <a:off x="2704814" y="4174686"/>
                                  <a:ext cx="71432" cy="69193"/>
                                </a:xfrm>
                                <a:custGeom>
                                  <a:avLst/>
                                  <a:gdLst>
                                    <a:gd name="connsiteX0" fmla="*/ 71433 w 71432"/>
                                    <a:gd name="connsiteY0" fmla="*/ 34812 h 69193"/>
                                    <a:gd name="connsiteX1" fmla="*/ 35716 w 71432"/>
                                    <a:gd name="connsiteY1" fmla="*/ 69193 h 69193"/>
                                    <a:gd name="connsiteX2" fmla="*/ 0 w 71432"/>
                                    <a:gd name="connsiteY2" fmla="*/ 34812 h 69193"/>
                                    <a:gd name="connsiteX3" fmla="*/ 35716 w 71432"/>
                                    <a:gd name="connsiteY3" fmla="*/ 0 h 69193"/>
                                    <a:gd name="connsiteX4" fmla="*/ 71433 w 71432"/>
                                    <a:gd name="connsiteY4" fmla="*/ 34812 h 6919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1432" h="69193">
                                      <a:moveTo>
                                        <a:pt x="71433" y="34812"/>
                                      </a:moveTo>
                                      <a:cubicBezTo>
                                        <a:pt x="71433" y="54242"/>
                                        <a:pt x="56504" y="69193"/>
                                        <a:pt x="35716" y="69193"/>
                                      </a:cubicBezTo>
                                      <a:cubicBezTo>
                                        <a:pt x="14906" y="69193"/>
                                        <a:pt x="0" y="54265"/>
                                        <a:pt x="0" y="34812"/>
                                      </a:cubicBezTo>
                                      <a:cubicBezTo>
                                        <a:pt x="0" y="16309"/>
                                        <a:pt x="14906" y="0"/>
                                        <a:pt x="35716" y="0"/>
                                      </a:cubicBezTo>
                                      <a:cubicBezTo>
                                        <a:pt x="56504" y="0"/>
                                        <a:pt x="71433" y="16309"/>
                                        <a:pt x="71433" y="34812"/>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8" name="Freeform: Shape 128"/>
                              <wps:cNvSpPr/>
                              <wps:spPr>
                                <a:xfrm>
                                  <a:off x="2799364" y="4009698"/>
                                  <a:ext cx="245061" cy="239180"/>
                                </a:xfrm>
                                <a:custGeom>
                                  <a:avLst/>
                                  <a:gdLst>
                                    <a:gd name="connsiteX0" fmla="*/ 245062 w 245061"/>
                                    <a:gd name="connsiteY0" fmla="*/ 6741 h 239180"/>
                                    <a:gd name="connsiteX1" fmla="*/ 245062 w 245061"/>
                                    <a:gd name="connsiteY1" fmla="*/ 232372 h 239180"/>
                                    <a:gd name="connsiteX2" fmla="*/ 185368 w 245061"/>
                                    <a:gd name="connsiteY2" fmla="*/ 232372 h 239180"/>
                                    <a:gd name="connsiteX3" fmla="*/ 185368 w 245061"/>
                                    <a:gd name="connsiteY3" fmla="*/ 214751 h 239180"/>
                                    <a:gd name="connsiteX4" fmla="*/ 110769 w 245061"/>
                                    <a:gd name="connsiteY4" fmla="*/ 239180 h 239180"/>
                                    <a:gd name="connsiteX5" fmla="*/ 0 w 245061"/>
                                    <a:gd name="connsiteY5" fmla="*/ 119816 h 239180"/>
                                    <a:gd name="connsiteX6" fmla="*/ 110769 w 245061"/>
                                    <a:gd name="connsiteY6" fmla="*/ 0 h 239180"/>
                                    <a:gd name="connsiteX7" fmla="*/ 185368 w 245061"/>
                                    <a:gd name="connsiteY7" fmla="*/ 24836 h 239180"/>
                                    <a:gd name="connsiteX8" fmla="*/ 185368 w 245061"/>
                                    <a:gd name="connsiteY8" fmla="*/ 6763 h 239180"/>
                                    <a:gd name="connsiteX9" fmla="*/ 245062 w 245061"/>
                                    <a:gd name="connsiteY9" fmla="*/ 6763 h 239180"/>
                                    <a:gd name="connsiteX10" fmla="*/ 185368 w 245061"/>
                                    <a:gd name="connsiteY10" fmla="*/ 119794 h 239180"/>
                                    <a:gd name="connsiteX11" fmla="*/ 121174 w 245061"/>
                                    <a:gd name="connsiteY11" fmla="*/ 51935 h 239180"/>
                                    <a:gd name="connsiteX12" fmla="*/ 57861 w 245061"/>
                                    <a:gd name="connsiteY12" fmla="*/ 119794 h 239180"/>
                                    <a:gd name="connsiteX13" fmla="*/ 121174 w 245061"/>
                                    <a:gd name="connsiteY13" fmla="*/ 187178 h 239180"/>
                                    <a:gd name="connsiteX14" fmla="*/ 185368 w 245061"/>
                                    <a:gd name="connsiteY14" fmla="*/ 119794 h 2391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5061" h="239180">
                                      <a:moveTo>
                                        <a:pt x="245062" y="6741"/>
                                      </a:moveTo>
                                      <a:lnTo>
                                        <a:pt x="245062" y="232372"/>
                                      </a:lnTo>
                                      <a:lnTo>
                                        <a:pt x="185368" y="232372"/>
                                      </a:lnTo>
                                      <a:lnTo>
                                        <a:pt x="185368" y="214751"/>
                                      </a:lnTo>
                                      <a:cubicBezTo>
                                        <a:pt x="166390" y="230132"/>
                                        <a:pt x="141531" y="239180"/>
                                        <a:pt x="110769" y="239180"/>
                                      </a:cubicBezTo>
                                      <a:cubicBezTo>
                                        <a:pt x="53337" y="239180"/>
                                        <a:pt x="0" y="190752"/>
                                        <a:pt x="0" y="119816"/>
                                      </a:cubicBezTo>
                                      <a:cubicBezTo>
                                        <a:pt x="0" y="48813"/>
                                        <a:pt x="53337" y="0"/>
                                        <a:pt x="110769" y="0"/>
                                      </a:cubicBezTo>
                                      <a:cubicBezTo>
                                        <a:pt x="141509" y="0"/>
                                        <a:pt x="166390" y="9003"/>
                                        <a:pt x="185368" y="24836"/>
                                      </a:cubicBezTo>
                                      <a:lnTo>
                                        <a:pt x="185368" y="6763"/>
                                      </a:lnTo>
                                      <a:lnTo>
                                        <a:pt x="245062" y="6763"/>
                                      </a:lnTo>
                                      <a:close/>
                                      <a:moveTo>
                                        <a:pt x="185368" y="119794"/>
                                      </a:moveTo>
                                      <a:cubicBezTo>
                                        <a:pt x="185368" y="78173"/>
                                        <a:pt x="153271" y="51935"/>
                                        <a:pt x="121174" y="51935"/>
                                      </a:cubicBezTo>
                                      <a:cubicBezTo>
                                        <a:pt x="84982" y="51935"/>
                                        <a:pt x="57861" y="78173"/>
                                        <a:pt x="57861" y="119794"/>
                                      </a:cubicBezTo>
                                      <a:cubicBezTo>
                                        <a:pt x="57861" y="161369"/>
                                        <a:pt x="84982" y="187178"/>
                                        <a:pt x="121174" y="187178"/>
                                      </a:cubicBezTo>
                                      <a:cubicBezTo>
                                        <a:pt x="153271" y="187178"/>
                                        <a:pt x="185368" y="161369"/>
                                        <a:pt x="185368" y="119794"/>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 name="Freeform: Shape 129"/>
                              <wps:cNvSpPr/>
                              <wps:spPr>
                                <a:xfrm>
                                  <a:off x="3097469" y="4016439"/>
                                  <a:ext cx="221107" cy="232439"/>
                                </a:xfrm>
                                <a:custGeom>
                                  <a:avLst/>
                                  <a:gdLst>
                                    <a:gd name="connsiteX0" fmla="*/ 221107 w 221107"/>
                                    <a:gd name="connsiteY0" fmla="*/ 0 h 232439"/>
                                    <a:gd name="connsiteX1" fmla="*/ 221107 w 221107"/>
                                    <a:gd name="connsiteY1" fmla="*/ 225631 h 232439"/>
                                    <a:gd name="connsiteX2" fmla="*/ 161414 w 221107"/>
                                    <a:gd name="connsiteY2" fmla="*/ 225631 h 232439"/>
                                    <a:gd name="connsiteX3" fmla="*/ 161414 w 221107"/>
                                    <a:gd name="connsiteY3" fmla="*/ 205273 h 232439"/>
                                    <a:gd name="connsiteX4" fmla="*/ 90411 w 221107"/>
                                    <a:gd name="connsiteY4" fmla="*/ 232440 h 232439"/>
                                    <a:gd name="connsiteX5" fmla="*/ 0 w 221107"/>
                                    <a:gd name="connsiteY5" fmla="*/ 137460 h 232439"/>
                                    <a:gd name="connsiteX6" fmla="*/ 0 w 221107"/>
                                    <a:gd name="connsiteY6" fmla="*/ 23 h 232439"/>
                                    <a:gd name="connsiteX7" fmla="*/ 59693 w 221107"/>
                                    <a:gd name="connsiteY7" fmla="*/ 23 h 232439"/>
                                    <a:gd name="connsiteX8" fmla="*/ 59693 w 221107"/>
                                    <a:gd name="connsiteY8" fmla="*/ 124838 h 232439"/>
                                    <a:gd name="connsiteX9" fmla="*/ 105362 w 221107"/>
                                    <a:gd name="connsiteY9" fmla="*/ 177723 h 232439"/>
                                    <a:gd name="connsiteX10" fmla="*/ 161437 w 221107"/>
                                    <a:gd name="connsiteY10" fmla="*/ 99956 h 232439"/>
                                    <a:gd name="connsiteX11" fmla="*/ 161437 w 221107"/>
                                    <a:gd name="connsiteY11" fmla="*/ 23 h 232439"/>
                                    <a:gd name="connsiteX12" fmla="*/ 221107 w 221107"/>
                                    <a:gd name="connsiteY12" fmla="*/ 23 h 232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21107" h="232439">
                                      <a:moveTo>
                                        <a:pt x="221107" y="0"/>
                                      </a:moveTo>
                                      <a:lnTo>
                                        <a:pt x="221107" y="225631"/>
                                      </a:lnTo>
                                      <a:lnTo>
                                        <a:pt x="161414" y="225631"/>
                                      </a:lnTo>
                                      <a:lnTo>
                                        <a:pt x="161414" y="205273"/>
                                      </a:lnTo>
                                      <a:cubicBezTo>
                                        <a:pt x="143793" y="222939"/>
                                        <a:pt x="120269" y="232440"/>
                                        <a:pt x="90411" y="232440"/>
                                      </a:cubicBezTo>
                                      <a:cubicBezTo>
                                        <a:pt x="36169" y="232440"/>
                                        <a:pt x="0" y="193511"/>
                                        <a:pt x="0" y="137460"/>
                                      </a:cubicBezTo>
                                      <a:lnTo>
                                        <a:pt x="0" y="23"/>
                                      </a:lnTo>
                                      <a:lnTo>
                                        <a:pt x="59693" y="23"/>
                                      </a:lnTo>
                                      <a:lnTo>
                                        <a:pt x="59693" y="124838"/>
                                      </a:lnTo>
                                      <a:cubicBezTo>
                                        <a:pt x="59693" y="156460"/>
                                        <a:pt x="77766" y="177723"/>
                                        <a:pt x="105362" y="177723"/>
                                      </a:cubicBezTo>
                                      <a:cubicBezTo>
                                        <a:pt x="139269" y="177723"/>
                                        <a:pt x="161437" y="155103"/>
                                        <a:pt x="161437" y="99956"/>
                                      </a:cubicBezTo>
                                      <a:lnTo>
                                        <a:pt x="161437" y="23"/>
                                      </a:lnTo>
                                      <a:lnTo>
                                        <a:pt x="221107" y="23"/>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30" name="Graphic 34"/>
                            <wpg:cNvGrpSpPr/>
                            <wpg:grpSpPr>
                              <a:xfrm>
                                <a:off x="6082835" y="106901"/>
                                <a:ext cx="3226786" cy="367614"/>
                                <a:chOff x="6082835" y="106901"/>
                                <a:chExt cx="3226786" cy="367614"/>
                              </a:xfrm>
                              <a:solidFill>
                                <a:srgbClr val="FFFFFF"/>
                              </a:solidFill>
                            </wpg:grpSpPr>
                            <wps:wsp>
                              <wps:cNvPr id="131" name="Freeform: Shape 131"/>
                              <wps:cNvSpPr/>
                              <wps:spPr>
                                <a:xfrm>
                                  <a:off x="6082835" y="108711"/>
                                  <a:ext cx="159174" cy="333232"/>
                                </a:xfrm>
                                <a:custGeom>
                                  <a:avLst/>
                                  <a:gdLst>
                                    <a:gd name="connsiteX0" fmla="*/ 80956 w 159174"/>
                                    <a:gd name="connsiteY0" fmla="*/ 110316 h 333232"/>
                                    <a:gd name="connsiteX1" fmla="*/ 154199 w 159174"/>
                                    <a:gd name="connsiteY1" fmla="*/ 110316 h 333232"/>
                                    <a:gd name="connsiteX2" fmla="*/ 154199 w 159174"/>
                                    <a:gd name="connsiteY2" fmla="*/ 139247 h 333232"/>
                                    <a:gd name="connsiteX3" fmla="*/ 80956 w 159174"/>
                                    <a:gd name="connsiteY3" fmla="*/ 139247 h 333232"/>
                                    <a:gd name="connsiteX4" fmla="*/ 80956 w 159174"/>
                                    <a:gd name="connsiteY4" fmla="*/ 333233 h 333232"/>
                                    <a:gd name="connsiteX5" fmla="*/ 46597 w 159174"/>
                                    <a:gd name="connsiteY5" fmla="*/ 333233 h 333232"/>
                                    <a:gd name="connsiteX6" fmla="*/ 46597 w 159174"/>
                                    <a:gd name="connsiteY6" fmla="*/ 139247 h 333232"/>
                                    <a:gd name="connsiteX7" fmla="*/ 0 w 159174"/>
                                    <a:gd name="connsiteY7" fmla="*/ 139247 h 333232"/>
                                    <a:gd name="connsiteX8" fmla="*/ 0 w 159174"/>
                                    <a:gd name="connsiteY8" fmla="*/ 110316 h 333232"/>
                                    <a:gd name="connsiteX9" fmla="*/ 46597 w 159174"/>
                                    <a:gd name="connsiteY9" fmla="*/ 110316 h 333232"/>
                                    <a:gd name="connsiteX10" fmla="*/ 46597 w 159174"/>
                                    <a:gd name="connsiteY10" fmla="*/ 77314 h 333232"/>
                                    <a:gd name="connsiteX11" fmla="*/ 123006 w 159174"/>
                                    <a:gd name="connsiteY11" fmla="*/ 0 h 333232"/>
                                    <a:gd name="connsiteX12" fmla="*/ 159175 w 159174"/>
                                    <a:gd name="connsiteY12" fmla="*/ 8120 h 333232"/>
                                    <a:gd name="connsiteX13" fmla="*/ 150579 w 159174"/>
                                    <a:gd name="connsiteY13" fmla="*/ 36169 h 333232"/>
                                    <a:gd name="connsiteX14" fmla="*/ 125268 w 159174"/>
                                    <a:gd name="connsiteY14" fmla="*/ 31170 h 333232"/>
                                    <a:gd name="connsiteX15" fmla="*/ 80956 w 159174"/>
                                    <a:gd name="connsiteY15" fmla="*/ 77291 h 333232"/>
                                    <a:gd name="connsiteX16" fmla="*/ 80956 w 159174"/>
                                    <a:gd name="connsiteY16" fmla="*/ 110316 h 3332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59174" h="333232">
                                      <a:moveTo>
                                        <a:pt x="80956" y="110316"/>
                                      </a:moveTo>
                                      <a:lnTo>
                                        <a:pt x="154199" y="110316"/>
                                      </a:lnTo>
                                      <a:lnTo>
                                        <a:pt x="154199" y="139247"/>
                                      </a:lnTo>
                                      <a:lnTo>
                                        <a:pt x="80956" y="139247"/>
                                      </a:lnTo>
                                      <a:lnTo>
                                        <a:pt x="80956" y="333233"/>
                                      </a:lnTo>
                                      <a:lnTo>
                                        <a:pt x="46597" y="333233"/>
                                      </a:lnTo>
                                      <a:lnTo>
                                        <a:pt x="46597" y="139247"/>
                                      </a:lnTo>
                                      <a:lnTo>
                                        <a:pt x="0" y="139247"/>
                                      </a:lnTo>
                                      <a:lnTo>
                                        <a:pt x="0" y="110316"/>
                                      </a:lnTo>
                                      <a:lnTo>
                                        <a:pt x="46597" y="110316"/>
                                      </a:lnTo>
                                      <a:lnTo>
                                        <a:pt x="46597" y="77314"/>
                                      </a:lnTo>
                                      <a:cubicBezTo>
                                        <a:pt x="46597" y="30310"/>
                                        <a:pt x="76432" y="0"/>
                                        <a:pt x="123006" y="0"/>
                                      </a:cubicBezTo>
                                      <a:cubicBezTo>
                                        <a:pt x="136126" y="0"/>
                                        <a:pt x="148317" y="2737"/>
                                        <a:pt x="159175" y="8120"/>
                                      </a:cubicBezTo>
                                      <a:lnTo>
                                        <a:pt x="150579" y="36169"/>
                                      </a:lnTo>
                                      <a:cubicBezTo>
                                        <a:pt x="142459" y="32979"/>
                                        <a:pt x="133411" y="31170"/>
                                        <a:pt x="125268" y="31170"/>
                                      </a:cubicBezTo>
                                      <a:cubicBezTo>
                                        <a:pt x="98147" y="31170"/>
                                        <a:pt x="80956" y="48836"/>
                                        <a:pt x="80956" y="77291"/>
                                      </a:cubicBezTo>
                                      <a:lnTo>
                                        <a:pt x="80956" y="110316"/>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 name="Freeform: Shape 132"/>
                              <wps:cNvSpPr/>
                              <wps:spPr>
                                <a:xfrm>
                                  <a:off x="6253387" y="213643"/>
                                  <a:ext cx="234226" cy="234204"/>
                                </a:xfrm>
                                <a:custGeom>
                                  <a:avLst/>
                                  <a:gdLst>
                                    <a:gd name="connsiteX0" fmla="*/ 234226 w 234226"/>
                                    <a:gd name="connsiteY0" fmla="*/ 5383 h 234204"/>
                                    <a:gd name="connsiteX1" fmla="*/ 234226 w 234226"/>
                                    <a:gd name="connsiteY1" fmla="*/ 228300 h 234204"/>
                                    <a:gd name="connsiteX2" fmla="*/ 199844 w 234226"/>
                                    <a:gd name="connsiteY2" fmla="*/ 228300 h 234204"/>
                                    <a:gd name="connsiteX3" fmla="*/ 199844 w 234226"/>
                                    <a:gd name="connsiteY3" fmla="*/ 193511 h 234204"/>
                                    <a:gd name="connsiteX4" fmla="*/ 111221 w 234226"/>
                                    <a:gd name="connsiteY4" fmla="*/ 234204 h 234204"/>
                                    <a:gd name="connsiteX5" fmla="*/ 0 w 234226"/>
                                    <a:gd name="connsiteY5" fmla="*/ 117079 h 234204"/>
                                    <a:gd name="connsiteX6" fmla="*/ 111221 w 234226"/>
                                    <a:gd name="connsiteY6" fmla="*/ 0 h 234204"/>
                                    <a:gd name="connsiteX7" fmla="*/ 199844 w 234226"/>
                                    <a:gd name="connsiteY7" fmla="*/ 40693 h 234204"/>
                                    <a:gd name="connsiteX8" fmla="*/ 199844 w 234226"/>
                                    <a:gd name="connsiteY8" fmla="*/ 5383 h 234204"/>
                                    <a:gd name="connsiteX9" fmla="*/ 234226 w 234226"/>
                                    <a:gd name="connsiteY9" fmla="*/ 5383 h 234204"/>
                                    <a:gd name="connsiteX10" fmla="*/ 199867 w 234226"/>
                                    <a:gd name="connsiteY10" fmla="*/ 123888 h 234204"/>
                                    <a:gd name="connsiteX11" fmla="*/ 199867 w 234226"/>
                                    <a:gd name="connsiteY11" fmla="*/ 110316 h 234204"/>
                                    <a:gd name="connsiteX12" fmla="*/ 116672 w 234226"/>
                                    <a:gd name="connsiteY12" fmla="*/ 30265 h 234204"/>
                                    <a:gd name="connsiteX13" fmla="*/ 33477 w 234226"/>
                                    <a:gd name="connsiteY13" fmla="*/ 117079 h 234204"/>
                                    <a:gd name="connsiteX14" fmla="*/ 116672 w 234226"/>
                                    <a:gd name="connsiteY14" fmla="*/ 203441 h 234204"/>
                                    <a:gd name="connsiteX15" fmla="*/ 199867 w 234226"/>
                                    <a:gd name="connsiteY15" fmla="*/ 123888 h 2342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4226" h="234204">
                                      <a:moveTo>
                                        <a:pt x="234226" y="5383"/>
                                      </a:moveTo>
                                      <a:lnTo>
                                        <a:pt x="234226" y="228300"/>
                                      </a:lnTo>
                                      <a:lnTo>
                                        <a:pt x="199844" y="228300"/>
                                      </a:lnTo>
                                      <a:lnTo>
                                        <a:pt x="199844" y="193511"/>
                                      </a:lnTo>
                                      <a:cubicBezTo>
                                        <a:pt x="179509" y="219275"/>
                                        <a:pt x="148317" y="234204"/>
                                        <a:pt x="111221" y="234204"/>
                                      </a:cubicBezTo>
                                      <a:cubicBezTo>
                                        <a:pt x="52003" y="234204"/>
                                        <a:pt x="0" y="187630"/>
                                        <a:pt x="0" y="117079"/>
                                      </a:cubicBezTo>
                                      <a:cubicBezTo>
                                        <a:pt x="0" y="46574"/>
                                        <a:pt x="52003" y="0"/>
                                        <a:pt x="111221" y="0"/>
                                      </a:cubicBezTo>
                                      <a:cubicBezTo>
                                        <a:pt x="148317" y="0"/>
                                        <a:pt x="179509" y="14884"/>
                                        <a:pt x="199844" y="40693"/>
                                      </a:cubicBezTo>
                                      <a:lnTo>
                                        <a:pt x="199844" y="5383"/>
                                      </a:lnTo>
                                      <a:lnTo>
                                        <a:pt x="234226" y="5383"/>
                                      </a:lnTo>
                                      <a:close/>
                                      <a:moveTo>
                                        <a:pt x="199867" y="123888"/>
                                      </a:moveTo>
                                      <a:lnTo>
                                        <a:pt x="199867" y="110316"/>
                                      </a:lnTo>
                                      <a:cubicBezTo>
                                        <a:pt x="196248" y="61005"/>
                                        <a:pt x="156912" y="30265"/>
                                        <a:pt x="116672" y="30265"/>
                                      </a:cubicBezTo>
                                      <a:cubicBezTo>
                                        <a:pt x="70551" y="30265"/>
                                        <a:pt x="33477" y="63742"/>
                                        <a:pt x="33477" y="117079"/>
                                      </a:cubicBezTo>
                                      <a:cubicBezTo>
                                        <a:pt x="33477" y="170009"/>
                                        <a:pt x="70551" y="203441"/>
                                        <a:pt x="116672" y="203441"/>
                                      </a:cubicBezTo>
                                      <a:cubicBezTo>
                                        <a:pt x="156912" y="203441"/>
                                        <a:pt x="196248" y="172701"/>
                                        <a:pt x="199867" y="12388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 name="Freeform: Shape 133"/>
                              <wps:cNvSpPr/>
                              <wps:spPr>
                                <a:xfrm>
                                  <a:off x="6542466" y="213643"/>
                                  <a:ext cx="217036" cy="234204"/>
                                </a:xfrm>
                                <a:custGeom>
                                  <a:avLst/>
                                  <a:gdLst>
                                    <a:gd name="connsiteX0" fmla="*/ 217036 w 217036"/>
                                    <a:gd name="connsiteY0" fmla="*/ 171819 h 234204"/>
                                    <a:gd name="connsiteX1" fmla="*/ 116220 w 217036"/>
                                    <a:gd name="connsiteY1" fmla="*/ 234204 h 234204"/>
                                    <a:gd name="connsiteX2" fmla="*/ 0 w 217036"/>
                                    <a:gd name="connsiteY2" fmla="*/ 117079 h 234204"/>
                                    <a:gd name="connsiteX3" fmla="*/ 116220 w 217036"/>
                                    <a:gd name="connsiteY3" fmla="*/ 0 h 234204"/>
                                    <a:gd name="connsiteX4" fmla="*/ 215679 w 217036"/>
                                    <a:gd name="connsiteY4" fmla="*/ 58766 h 234204"/>
                                    <a:gd name="connsiteX5" fmla="*/ 183559 w 217036"/>
                                    <a:gd name="connsiteY5" fmla="*/ 71456 h 234204"/>
                                    <a:gd name="connsiteX6" fmla="*/ 116197 w 217036"/>
                                    <a:gd name="connsiteY6" fmla="*/ 31645 h 234204"/>
                                    <a:gd name="connsiteX7" fmla="*/ 33455 w 217036"/>
                                    <a:gd name="connsiteY7" fmla="*/ 117079 h 234204"/>
                                    <a:gd name="connsiteX8" fmla="*/ 116197 w 217036"/>
                                    <a:gd name="connsiteY8" fmla="*/ 202084 h 234204"/>
                                    <a:gd name="connsiteX9" fmla="*/ 185369 w 217036"/>
                                    <a:gd name="connsiteY9" fmla="*/ 160079 h 234204"/>
                                    <a:gd name="connsiteX10" fmla="*/ 217036 w 217036"/>
                                    <a:gd name="connsiteY10" fmla="*/ 171819 h 2342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7036" h="234204">
                                      <a:moveTo>
                                        <a:pt x="217036" y="171819"/>
                                      </a:moveTo>
                                      <a:cubicBezTo>
                                        <a:pt x="199415" y="210702"/>
                                        <a:pt x="160532" y="234204"/>
                                        <a:pt x="116220" y="234204"/>
                                      </a:cubicBezTo>
                                      <a:cubicBezTo>
                                        <a:pt x="53360" y="234204"/>
                                        <a:pt x="0" y="188083"/>
                                        <a:pt x="0" y="117079"/>
                                      </a:cubicBezTo>
                                      <a:cubicBezTo>
                                        <a:pt x="0" y="47004"/>
                                        <a:pt x="53337" y="0"/>
                                        <a:pt x="116220" y="0"/>
                                      </a:cubicBezTo>
                                      <a:cubicBezTo>
                                        <a:pt x="158723" y="0"/>
                                        <a:pt x="196701" y="21692"/>
                                        <a:pt x="215679" y="58766"/>
                                      </a:cubicBezTo>
                                      <a:lnTo>
                                        <a:pt x="183559" y="71456"/>
                                      </a:lnTo>
                                      <a:cubicBezTo>
                                        <a:pt x="169987" y="45217"/>
                                        <a:pt x="144676" y="31645"/>
                                        <a:pt x="116197" y="31645"/>
                                      </a:cubicBezTo>
                                      <a:cubicBezTo>
                                        <a:pt x="70506" y="31645"/>
                                        <a:pt x="33455" y="66027"/>
                                        <a:pt x="33455" y="117079"/>
                                      </a:cubicBezTo>
                                      <a:cubicBezTo>
                                        <a:pt x="33455" y="169082"/>
                                        <a:pt x="70529" y="202084"/>
                                        <a:pt x="116197" y="202084"/>
                                      </a:cubicBezTo>
                                      <a:cubicBezTo>
                                        <a:pt x="146033" y="202084"/>
                                        <a:pt x="171344" y="188083"/>
                                        <a:pt x="185369" y="160079"/>
                                      </a:cubicBezTo>
                                      <a:lnTo>
                                        <a:pt x="217036" y="171819"/>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 name="Freeform: Shape 134"/>
                              <wps:cNvSpPr/>
                              <wps:spPr>
                                <a:xfrm>
                                  <a:off x="6794020" y="213643"/>
                                  <a:ext cx="224726" cy="234181"/>
                                </a:xfrm>
                                <a:custGeom>
                                  <a:avLst/>
                                  <a:gdLst>
                                    <a:gd name="connsiteX0" fmla="*/ 224703 w 224726"/>
                                    <a:gd name="connsiteY0" fmla="*/ 123888 h 234181"/>
                                    <a:gd name="connsiteX1" fmla="*/ 33454 w 224726"/>
                                    <a:gd name="connsiteY1" fmla="*/ 123888 h 234181"/>
                                    <a:gd name="connsiteX2" fmla="*/ 114840 w 224726"/>
                                    <a:gd name="connsiteY2" fmla="*/ 203894 h 234181"/>
                                    <a:gd name="connsiteX3" fmla="*/ 186273 w 224726"/>
                                    <a:gd name="connsiteY3" fmla="*/ 169557 h 234181"/>
                                    <a:gd name="connsiteX4" fmla="*/ 213869 w 224726"/>
                                    <a:gd name="connsiteY4" fmla="*/ 183559 h 234181"/>
                                    <a:gd name="connsiteX5" fmla="*/ 114840 w 224726"/>
                                    <a:gd name="connsiteY5" fmla="*/ 234181 h 234181"/>
                                    <a:gd name="connsiteX6" fmla="*/ 0 w 224726"/>
                                    <a:gd name="connsiteY6" fmla="*/ 117554 h 234181"/>
                                    <a:gd name="connsiteX7" fmla="*/ 115315 w 224726"/>
                                    <a:gd name="connsiteY7" fmla="*/ 0 h 234181"/>
                                    <a:gd name="connsiteX8" fmla="*/ 224726 w 224726"/>
                                    <a:gd name="connsiteY8" fmla="*/ 111198 h 234181"/>
                                    <a:gd name="connsiteX9" fmla="*/ 224726 w 224726"/>
                                    <a:gd name="connsiteY9" fmla="*/ 123888 h 234181"/>
                                    <a:gd name="connsiteX10" fmla="*/ 34789 w 224726"/>
                                    <a:gd name="connsiteY10" fmla="*/ 98079 h 234181"/>
                                    <a:gd name="connsiteX11" fmla="*/ 189869 w 224726"/>
                                    <a:gd name="connsiteY11" fmla="*/ 98079 h 234181"/>
                                    <a:gd name="connsiteX12" fmla="*/ 115270 w 224726"/>
                                    <a:gd name="connsiteY12" fmla="*/ 30265 h 234181"/>
                                    <a:gd name="connsiteX13" fmla="*/ 34789 w 224726"/>
                                    <a:gd name="connsiteY13" fmla="*/ 98079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4726" h="234181">
                                      <a:moveTo>
                                        <a:pt x="224703" y="123888"/>
                                      </a:moveTo>
                                      <a:lnTo>
                                        <a:pt x="33454" y="123888"/>
                                      </a:lnTo>
                                      <a:cubicBezTo>
                                        <a:pt x="36621" y="174081"/>
                                        <a:pt x="75052" y="203894"/>
                                        <a:pt x="114840" y="203894"/>
                                      </a:cubicBezTo>
                                      <a:cubicBezTo>
                                        <a:pt x="142866" y="203894"/>
                                        <a:pt x="169082" y="194393"/>
                                        <a:pt x="186273" y="169557"/>
                                      </a:cubicBezTo>
                                      <a:lnTo>
                                        <a:pt x="213869" y="183559"/>
                                      </a:lnTo>
                                      <a:cubicBezTo>
                                        <a:pt x="193533" y="217013"/>
                                        <a:pt x="158247" y="234181"/>
                                        <a:pt x="114840" y="234181"/>
                                      </a:cubicBezTo>
                                      <a:cubicBezTo>
                                        <a:pt x="54717" y="234181"/>
                                        <a:pt x="0" y="188490"/>
                                        <a:pt x="0" y="117554"/>
                                      </a:cubicBezTo>
                                      <a:cubicBezTo>
                                        <a:pt x="0" y="46121"/>
                                        <a:pt x="53812" y="0"/>
                                        <a:pt x="115315" y="0"/>
                                      </a:cubicBezTo>
                                      <a:cubicBezTo>
                                        <a:pt x="175438" y="0"/>
                                        <a:pt x="222464" y="45194"/>
                                        <a:pt x="224726" y="111198"/>
                                      </a:cubicBezTo>
                                      <a:lnTo>
                                        <a:pt x="224726" y="123888"/>
                                      </a:lnTo>
                                      <a:close/>
                                      <a:moveTo>
                                        <a:pt x="34789" y="98079"/>
                                      </a:moveTo>
                                      <a:lnTo>
                                        <a:pt x="189869" y="98079"/>
                                      </a:lnTo>
                                      <a:cubicBezTo>
                                        <a:pt x="183536" y="54242"/>
                                        <a:pt x="152795" y="30265"/>
                                        <a:pt x="115270" y="30265"/>
                                      </a:cubicBezTo>
                                      <a:cubicBezTo>
                                        <a:pt x="79101" y="30265"/>
                                        <a:pt x="41575" y="54694"/>
                                        <a:pt x="34789" y="98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Shape 135"/>
                              <wps:cNvSpPr/>
                              <wps:spPr>
                                <a:xfrm>
                                  <a:off x="7074006" y="116401"/>
                                  <a:ext cx="234226" cy="331445"/>
                                </a:xfrm>
                                <a:custGeom>
                                  <a:avLst/>
                                  <a:gdLst>
                                    <a:gd name="connsiteX0" fmla="*/ 234226 w 234226"/>
                                    <a:gd name="connsiteY0" fmla="*/ 214321 h 331445"/>
                                    <a:gd name="connsiteX1" fmla="*/ 123005 w 234226"/>
                                    <a:gd name="connsiteY1" fmla="*/ 331446 h 331445"/>
                                    <a:gd name="connsiteX2" fmla="*/ 34382 w 234226"/>
                                    <a:gd name="connsiteY2" fmla="*/ 290323 h 331445"/>
                                    <a:gd name="connsiteX3" fmla="*/ 34382 w 234226"/>
                                    <a:gd name="connsiteY3" fmla="*/ 325587 h 331445"/>
                                    <a:gd name="connsiteX4" fmla="*/ 0 w 234226"/>
                                    <a:gd name="connsiteY4" fmla="*/ 325587 h 331445"/>
                                    <a:gd name="connsiteX5" fmla="*/ 0 w 234226"/>
                                    <a:gd name="connsiteY5" fmla="*/ 0 h 331445"/>
                                    <a:gd name="connsiteX6" fmla="*/ 34382 w 234226"/>
                                    <a:gd name="connsiteY6" fmla="*/ 0 h 331445"/>
                                    <a:gd name="connsiteX7" fmla="*/ 34382 w 234226"/>
                                    <a:gd name="connsiteY7" fmla="*/ 138364 h 331445"/>
                                    <a:gd name="connsiteX8" fmla="*/ 123005 w 234226"/>
                                    <a:gd name="connsiteY8" fmla="*/ 97242 h 331445"/>
                                    <a:gd name="connsiteX9" fmla="*/ 234226 w 234226"/>
                                    <a:gd name="connsiteY9" fmla="*/ 214321 h 331445"/>
                                    <a:gd name="connsiteX10" fmla="*/ 200750 w 234226"/>
                                    <a:gd name="connsiteY10" fmla="*/ 214321 h 331445"/>
                                    <a:gd name="connsiteX11" fmla="*/ 117554 w 234226"/>
                                    <a:gd name="connsiteY11" fmla="*/ 127507 h 331445"/>
                                    <a:gd name="connsiteX12" fmla="*/ 34359 w 234226"/>
                                    <a:gd name="connsiteY12" fmla="*/ 214321 h 331445"/>
                                    <a:gd name="connsiteX13" fmla="*/ 117554 w 234226"/>
                                    <a:gd name="connsiteY13" fmla="*/ 300683 h 331445"/>
                                    <a:gd name="connsiteX14" fmla="*/ 200750 w 234226"/>
                                    <a:gd name="connsiteY14" fmla="*/ 214321 h 3314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34226" h="331445">
                                      <a:moveTo>
                                        <a:pt x="234226" y="214321"/>
                                      </a:moveTo>
                                      <a:cubicBezTo>
                                        <a:pt x="234226" y="284872"/>
                                        <a:pt x="182224" y="331446"/>
                                        <a:pt x="123005" y="331446"/>
                                      </a:cubicBezTo>
                                      <a:cubicBezTo>
                                        <a:pt x="85909" y="331446"/>
                                        <a:pt x="54265" y="316517"/>
                                        <a:pt x="34382" y="290323"/>
                                      </a:cubicBezTo>
                                      <a:lnTo>
                                        <a:pt x="34382" y="325587"/>
                                      </a:lnTo>
                                      <a:lnTo>
                                        <a:pt x="0" y="325587"/>
                                      </a:lnTo>
                                      <a:lnTo>
                                        <a:pt x="0" y="0"/>
                                      </a:lnTo>
                                      <a:lnTo>
                                        <a:pt x="34382" y="0"/>
                                      </a:lnTo>
                                      <a:lnTo>
                                        <a:pt x="34382" y="138364"/>
                                      </a:lnTo>
                                      <a:cubicBezTo>
                                        <a:pt x="54265" y="112126"/>
                                        <a:pt x="85909" y="97242"/>
                                        <a:pt x="123005" y="97242"/>
                                      </a:cubicBezTo>
                                      <a:cubicBezTo>
                                        <a:pt x="182224" y="97242"/>
                                        <a:pt x="234226" y="143816"/>
                                        <a:pt x="234226" y="214321"/>
                                      </a:cubicBezTo>
                                      <a:close/>
                                      <a:moveTo>
                                        <a:pt x="200750" y="214321"/>
                                      </a:moveTo>
                                      <a:cubicBezTo>
                                        <a:pt x="200750" y="161007"/>
                                        <a:pt x="163676" y="127507"/>
                                        <a:pt x="117554" y="127507"/>
                                      </a:cubicBezTo>
                                      <a:cubicBezTo>
                                        <a:pt x="75527" y="127507"/>
                                        <a:pt x="34359" y="160984"/>
                                        <a:pt x="34359" y="214321"/>
                                      </a:cubicBezTo>
                                      <a:cubicBezTo>
                                        <a:pt x="34359" y="267251"/>
                                        <a:pt x="75504" y="300683"/>
                                        <a:pt x="117554" y="300683"/>
                                      </a:cubicBezTo>
                                      <a:cubicBezTo>
                                        <a:pt x="163698" y="300683"/>
                                        <a:pt x="200750" y="267251"/>
                                        <a:pt x="200750" y="214321"/>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Shape 136"/>
                              <wps:cNvSpPr/>
                              <wps:spPr>
                                <a:xfrm>
                                  <a:off x="7343202" y="214073"/>
                                  <a:ext cx="236466" cy="233321"/>
                                </a:xfrm>
                                <a:custGeom>
                                  <a:avLst/>
                                  <a:gdLst>
                                    <a:gd name="connsiteX0" fmla="*/ 236466 w 236466"/>
                                    <a:gd name="connsiteY0" fmla="*/ 116197 h 233321"/>
                                    <a:gd name="connsiteX1" fmla="*/ 118459 w 236466"/>
                                    <a:gd name="connsiteY1" fmla="*/ 233322 h 233321"/>
                                    <a:gd name="connsiteX2" fmla="*/ 0 w 236466"/>
                                    <a:gd name="connsiteY2" fmla="*/ 116197 h 233321"/>
                                    <a:gd name="connsiteX3" fmla="*/ 118459 w 236466"/>
                                    <a:gd name="connsiteY3" fmla="*/ 0 h 233321"/>
                                    <a:gd name="connsiteX4" fmla="*/ 236466 w 236466"/>
                                    <a:gd name="connsiteY4" fmla="*/ 116197 h 233321"/>
                                    <a:gd name="connsiteX5" fmla="*/ 202559 w 236466"/>
                                    <a:gd name="connsiteY5" fmla="*/ 116197 h 233321"/>
                                    <a:gd name="connsiteX6" fmla="*/ 118459 w 236466"/>
                                    <a:gd name="connsiteY6" fmla="*/ 30310 h 233321"/>
                                    <a:gd name="connsiteX7" fmla="*/ 33455 w 236466"/>
                                    <a:gd name="connsiteY7" fmla="*/ 116197 h 233321"/>
                                    <a:gd name="connsiteX8" fmla="*/ 118459 w 236466"/>
                                    <a:gd name="connsiteY8" fmla="*/ 203012 h 233321"/>
                                    <a:gd name="connsiteX9" fmla="*/ 202559 w 236466"/>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6" h="233321">
                                      <a:moveTo>
                                        <a:pt x="236466" y="116197"/>
                                      </a:moveTo>
                                      <a:cubicBezTo>
                                        <a:pt x="236466" y="184509"/>
                                        <a:pt x="184034" y="233322"/>
                                        <a:pt x="118459" y="233322"/>
                                      </a:cubicBezTo>
                                      <a:cubicBezTo>
                                        <a:pt x="52003" y="233322"/>
                                        <a:pt x="0" y="184509"/>
                                        <a:pt x="0" y="116197"/>
                                      </a:cubicBezTo>
                                      <a:cubicBezTo>
                                        <a:pt x="0" y="47931"/>
                                        <a:pt x="52003" y="0"/>
                                        <a:pt x="118459" y="0"/>
                                      </a:cubicBezTo>
                                      <a:cubicBezTo>
                                        <a:pt x="184011" y="23"/>
                                        <a:pt x="236466" y="47954"/>
                                        <a:pt x="236466" y="116197"/>
                                      </a:cubicBezTo>
                                      <a:close/>
                                      <a:moveTo>
                                        <a:pt x="202559" y="116197"/>
                                      </a:moveTo>
                                      <a:cubicBezTo>
                                        <a:pt x="202559" y="65122"/>
                                        <a:pt x="164128" y="30310"/>
                                        <a:pt x="118459" y="30310"/>
                                      </a:cubicBezTo>
                                      <a:cubicBezTo>
                                        <a:pt x="72338" y="30310"/>
                                        <a:pt x="33455" y="65122"/>
                                        <a:pt x="33455" y="116197"/>
                                      </a:cubicBezTo>
                                      <a:cubicBezTo>
                                        <a:pt x="33455" y="167747"/>
                                        <a:pt x="72338" y="203012"/>
                                        <a:pt x="118459" y="203012"/>
                                      </a:cubicBezTo>
                                      <a:cubicBezTo>
                                        <a:pt x="164128"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Shape 137"/>
                              <wps:cNvSpPr/>
                              <wps:spPr>
                                <a:xfrm>
                                  <a:off x="7614163" y="214073"/>
                                  <a:ext cx="236466" cy="233321"/>
                                </a:xfrm>
                                <a:custGeom>
                                  <a:avLst/>
                                  <a:gdLst>
                                    <a:gd name="connsiteX0" fmla="*/ 236466 w 236466"/>
                                    <a:gd name="connsiteY0" fmla="*/ 116197 h 233321"/>
                                    <a:gd name="connsiteX1" fmla="*/ 118459 w 236466"/>
                                    <a:gd name="connsiteY1" fmla="*/ 233322 h 233321"/>
                                    <a:gd name="connsiteX2" fmla="*/ 0 w 236466"/>
                                    <a:gd name="connsiteY2" fmla="*/ 116197 h 233321"/>
                                    <a:gd name="connsiteX3" fmla="*/ 118459 w 236466"/>
                                    <a:gd name="connsiteY3" fmla="*/ 0 h 233321"/>
                                    <a:gd name="connsiteX4" fmla="*/ 236466 w 236466"/>
                                    <a:gd name="connsiteY4" fmla="*/ 116197 h 233321"/>
                                    <a:gd name="connsiteX5" fmla="*/ 202559 w 236466"/>
                                    <a:gd name="connsiteY5" fmla="*/ 116197 h 233321"/>
                                    <a:gd name="connsiteX6" fmla="*/ 118459 w 236466"/>
                                    <a:gd name="connsiteY6" fmla="*/ 30310 h 233321"/>
                                    <a:gd name="connsiteX7" fmla="*/ 33455 w 236466"/>
                                    <a:gd name="connsiteY7" fmla="*/ 116197 h 233321"/>
                                    <a:gd name="connsiteX8" fmla="*/ 118459 w 236466"/>
                                    <a:gd name="connsiteY8" fmla="*/ 203012 h 233321"/>
                                    <a:gd name="connsiteX9" fmla="*/ 202559 w 236466"/>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6" h="233321">
                                      <a:moveTo>
                                        <a:pt x="236466" y="116197"/>
                                      </a:moveTo>
                                      <a:cubicBezTo>
                                        <a:pt x="236466" y="184509"/>
                                        <a:pt x="184034" y="233322"/>
                                        <a:pt x="118459" y="233322"/>
                                      </a:cubicBezTo>
                                      <a:cubicBezTo>
                                        <a:pt x="52003" y="233322"/>
                                        <a:pt x="0" y="184509"/>
                                        <a:pt x="0" y="116197"/>
                                      </a:cubicBezTo>
                                      <a:cubicBezTo>
                                        <a:pt x="0" y="47931"/>
                                        <a:pt x="52003" y="0"/>
                                        <a:pt x="118459" y="0"/>
                                      </a:cubicBezTo>
                                      <a:cubicBezTo>
                                        <a:pt x="184034" y="23"/>
                                        <a:pt x="236466" y="47954"/>
                                        <a:pt x="236466" y="116197"/>
                                      </a:cubicBezTo>
                                      <a:close/>
                                      <a:moveTo>
                                        <a:pt x="202559" y="116197"/>
                                      </a:moveTo>
                                      <a:cubicBezTo>
                                        <a:pt x="202559" y="65122"/>
                                        <a:pt x="164128" y="30310"/>
                                        <a:pt x="118459" y="30310"/>
                                      </a:cubicBezTo>
                                      <a:cubicBezTo>
                                        <a:pt x="72338" y="30310"/>
                                        <a:pt x="33455" y="65122"/>
                                        <a:pt x="33455" y="116197"/>
                                      </a:cubicBezTo>
                                      <a:cubicBezTo>
                                        <a:pt x="33455" y="167747"/>
                                        <a:pt x="72338" y="203012"/>
                                        <a:pt x="118459" y="203012"/>
                                      </a:cubicBezTo>
                                      <a:cubicBezTo>
                                        <a:pt x="164128"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Shape 138"/>
                              <wps:cNvSpPr/>
                              <wps:spPr>
                                <a:xfrm>
                                  <a:off x="7905482" y="116401"/>
                                  <a:ext cx="215249" cy="325564"/>
                                </a:xfrm>
                                <a:custGeom>
                                  <a:avLst/>
                                  <a:gdLst>
                                    <a:gd name="connsiteX0" fmla="*/ 215249 w 215249"/>
                                    <a:gd name="connsiteY0" fmla="*/ 325565 h 325564"/>
                                    <a:gd name="connsiteX1" fmla="*/ 164151 w 215249"/>
                                    <a:gd name="connsiteY1" fmla="*/ 325565 h 325564"/>
                                    <a:gd name="connsiteX2" fmla="*/ 41168 w 215249"/>
                                    <a:gd name="connsiteY2" fmla="*/ 227011 h 325564"/>
                                    <a:gd name="connsiteX3" fmla="*/ 34382 w 215249"/>
                                    <a:gd name="connsiteY3" fmla="*/ 227011 h 325564"/>
                                    <a:gd name="connsiteX4" fmla="*/ 34382 w 215249"/>
                                    <a:gd name="connsiteY4" fmla="*/ 325565 h 325564"/>
                                    <a:gd name="connsiteX5" fmla="*/ 0 w 215249"/>
                                    <a:gd name="connsiteY5" fmla="*/ 325565 h 325564"/>
                                    <a:gd name="connsiteX6" fmla="*/ 0 w 215249"/>
                                    <a:gd name="connsiteY6" fmla="*/ 0 h 325564"/>
                                    <a:gd name="connsiteX7" fmla="*/ 34382 w 215249"/>
                                    <a:gd name="connsiteY7" fmla="*/ 0 h 325564"/>
                                    <a:gd name="connsiteX8" fmla="*/ 34382 w 215249"/>
                                    <a:gd name="connsiteY8" fmla="*/ 193059 h 325564"/>
                                    <a:gd name="connsiteX9" fmla="*/ 42073 w 215249"/>
                                    <a:gd name="connsiteY9" fmla="*/ 193059 h 325564"/>
                                    <a:gd name="connsiteX10" fmla="*/ 153768 w 215249"/>
                                    <a:gd name="connsiteY10" fmla="*/ 102625 h 325564"/>
                                    <a:gd name="connsiteX11" fmla="*/ 200772 w 215249"/>
                                    <a:gd name="connsiteY11" fmla="*/ 102625 h 325564"/>
                                    <a:gd name="connsiteX12" fmla="*/ 66954 w 215249"/>
                                    <a:gd name="connsiteY12" fmla="*/ 210250 h 325564"/>
                                    <a:gd name="connsiteX13" fmla="*/ 215249 w 215249"/>
                                    <a:gd name="connsiteY13" fmla="*/ 325565 h 325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249" h="325564">
                                      <a:moveTo>
                                        <a:pt x="215249" y="325565"/>
                                      </a:moveTo>
                                      <a:lnTo>
                                        <a:pt x="164151" y="325565"/>
                                      </a:lnTo>
                                      <a:lnTo>
                                        <a:pt x="41168" y="227011"/>
                                      </a:lnTo>
                                      <a:lnTo>
                                        <a:pt x="34382" y="227011"/>
                                      </a:lnTo>
                                      <a:lnTo>
                                        <a:pt x="34382" y="325565"/>
                                      </a:lnTo>
                                      <a:lnTo>
                                        <a:pt x="0" y="325565"/>
                                      </a:lnTo>
                                      <a:lnTo>
                                        <a:pt x="0" y="0"/>
                                      </a:lnTo>
                                      <a:lnTo>
                                        <a:pt x="34382" y="0"/>
                                      </a:lnTo>
                                      <a:lnTo>
                                        <a:pt x="34382" y="193059"/>
                                      </a:lnTo>
                                      <a:lnTo>
                                        <a:pt x="42073" y="193059"/>
                                      </a:lnTo>
                                      <a:lnTo>
                                        <a:pt x="153768" y="102625"/>
                                      </a:lnTo>
                                      <a:lnTo>
                                        <a:pt x="200772" y="102625"/>
                                      </a:lnTo>
                                      <a:lnTo>
                                        <a:pt x="66954" y="210250"/>
                                      </a:lnTo>
                                      <a:lnTo>
                                        <a:pt x="215249" y="32556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Shape 139"/>
                              <wps:cNvSpPr/>
                              <wps:spPr>
                                <a:xfrm>
                                  <a:off x="8141655" y="397632"/>
                                  <a:ext cx="47025" cy="45691"/>
                                </a:xfrm>
                                <a:custGeom>
                                  <a:avLst/>
                                  <a:gdLst>
                                    <a:gd name="connsiteX0" fmla="*/ 47026 w 47025"/>
                                    <a:gd name="connsiteY0" fmla="*/ 23072 h 45691"/>
                                    <a:gd name="connsiteX1" fmla="*/ 23524 w 47025"/>
                                    <a:gd name="connsiteY1" fmla="*/ 45692 h 45691"/>
                                    <a:gd name="connsiteX2" fmla="*/ 0 w 47025"/>
                                    <a:gd name="connsiteY2" fmla="*/ 23072 h 45691"/>
                                    <a:gd name="connsiteX3" fmla="*/ 23524 w 47025"/>
                                    <a:gd name="connsiteY3" fmla="*/ 0 h 45691"/>
                                    <a:gd name="connsiteX4" fmla="*/ 47026 w 47025"/>
                                    <a:gd name="connsiteY4" fmla="*/ 23072 h 4569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025" h="45691">
                                      <a:moveTo>
                                        <a:pt x="47026" y="23072"/>
                                      </a:moveTo>
                                      <a:cubicBezTo>
                                        <a:pt x="47026" y="35762"/>
                                        <a:pt x="37096" y="45692"/>
                                        <a:pt x="23524" y="45692"/>
                                      </a:cubicBezTo>
                                      <a:cubicBezTo>
                                        <a:pt x="9952" y="45692"/>
                                        <a:pt x="0" y="35762"/>
                                        <a:pt x="0" y="23072"/>
                                      </a:cubicBezTo>
                                      <a:cubicBezTo>
                                        <a:pt x="0" y="10880"/>
                                        <a:pt x="9952" y="0"/>
                                        <a:pt x="23524" y="0"/>
                                      </a:cubicBezTo>
                                      <a:cubicBezTo>
                                        <a:pt x="37096" y="0"/>
                                        <a:pt x="47026" y="10880"/>
                                        <a:pt x="47026" y="23072"/>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Shape 140"/>
                              <wps:cNvSpPr/>
                              <wps:spPr>
                                <a:xfrm>
                                  <a:off x="8219466" y="213643"/>
                                  <a:ext cx="217035" cy="234204"/>
                                </a:xfrm>
                                <a:custGeom>
                                  <a:avLst/>
                                  <a:gdLst>
                                    <a:gd name="connsiteX0" fmla="*/ 217036 w 217035"/>
                                    <a:gd name="connsiteY0" fmla="*/ 171819 h 234204"/>
                                    <a:gd name="connsiteX1" fmla="*/ 116220 w 217035"/>
                                    <a:gd name="connsiteY1" fmla="*/ 234204 h 234204"/>
                                    <a:gd name="connsiteX2" fmla="*/ 0 w 217035"/>
                                    <a:gd name="connsiteY2" fmla="*/ 117079 h 234204"/>
                                    <a:gd name="connsiteX3" fmla="*/ 116220 w 217035"/>
                                    <a:gd name="connsiteY3" fmla="*/ 0 h 234204"/>
                                    <a:gd name="connsiteX4" fmla="*/ 215679 w 217035"/>
                                    <a:gd name="connsiteY4" fmla="*/ 58766 h 234204"/>
                                    <a:gd name="connsiteX5" fmla="*/ 183558 w 217035"/>
                                    <a:gd name="connsiteY5" fmla="*/ 71456 h 234204"/>
                                    <a:gd name="connsiteX6" fmla="*/ 116197 w 217035"/>
                                    <a:gd name="connsiteY6" fmla="*/ 31645 h 234204"/>
                                    <a:gd name="connsiteX7" fmla="*/ 33455 w 217035"/>
                                    <a:gd name="connsiteY7" fmla="*/ 117079 h 234204"/>
                                    <a:gd name="connsiteX8" fmla="*/ 116197 w 217035"/>
                                    <a:gd name="connsiteY8" fmla="*/ 202084 h 234204"/>
                                    <a:gd name="connsiteX9" fmla="*/ 185368 w 217035"/>
                                    <a:gd name="connsiteY9" fmla="*/ 160079 h 234204"/>
                                    <a:gd name="connsiteX10" fmla="*/ 217036 w 217035"/>
                                    <a:gd name="connsiteY10" fmla="*/ 171819 h 2342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7035" h="234204">
                                      <a:moveTo>
                                        <a:pt x="217036" y="171819"/>
                                      </a:moveTo>
                                      <a:cubicBezTo>
                                        <a:pt x="199415" y="210702"/>
                                        <a:pt x="160532" y="234204"/>
                                        <a:pt x="116220" y="234204"/>
                                      </a:cubicBezTo>
                                      <a:cubicBezTo>
                                        <a:pt x="53360" y="234204"/>
                                        <a:pt x="0" y="188083"/>
                                        <a:pt x="0" y="117079"/>
                                      </a:cubicBezTo>
                                      <a:cubicBezTo>
                                        <a:pt x="0" y="47004"/>
                                        <a:pt x="53337" y="0"/>
                                        <a:pt x="116220" y="0"/>
                                      </a:cubicBezTo>
                                      <a:cubicBezTo>
                                        <a:pt x="158722" y="0"/>
                                        <a:pt x="196701" y="21692"/>
                                        <a:pt x="215679" y="58766"/>
                                      </a:cubicBezTo>
                                      <a:lnTo>
                                        <a:pt x="183558" y="71456"/>
                                      </a:lnTo>
                                      <a:cubicBezTo>
                                        <a:pt x="169987" y="45217"/>
                                        <a:pt x="144675" y="31645"/>
                                        <a:pt x="116197" y="31645"/>
                                      </a:cubicBezTo>
                                      <a:cubicBezTo>
                                        <a:pt x="70505" y="31645"/>
                                        <a:pt x="33455" y="66027"/>
                                        <a:pt x="33455" y="117079"/>
                                      </a:cubicBezTo>
                                      <a:cubicBezTo>
                                        <a:pt x="33455" y="169082"/>
                                        <a:pt x="70528" y="202084"/>
                                        <a:pt x="116197" y="202084"/>
                                      </a:cubicBezTo>
                                      <a:cubicBezTo>
                                        <a:pt x="146033" y="202084"/>
                                        <a:pt x="171344" y="188083"/>
                                        <a:pt x="185368" y="160079"/>
                                      </a:cubicBezTo>
                                      <a:lnTo>
                                        <a:pt x="217036" y="171819"/>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Shape 141"/>
                              <wps:cNvSpPr/>
                              <wps:spPr>
                                <a:xfrm>
                                  <a:off x="8470974" y="214073"/>
                                  <a:ext cx="236466" cy="233321"/>
                                </a:xfrm>
                                <a:custGeom>
                                  <a:avLst/>
                                  <a:gdLst>
                                    <a:gd name="connsiteX0" fmla="*/ 236466 w 236466"/>
                                    <a:gd name="connsiteY0" fmla="*/ 116197 h 233321"/>
                                    <a:gd name="connsiteX1" fmla="*/ 118459 w 236466"/>
                                    <a:gd name="connsiteY1" fmla="*/ 233322 h 233321"/>
                                    <a:gd name="connsiteX2" fmla="*/ 0 w 236466"/>
                                    <a:gd name="connsiteY2" fmla="*/ 116197 h 233321"/>
                                    <a:gd name="connsiteX3" fmla="*/ 118459 w 236466"/>
                                    <a:gd name="connsiteY3" fmla="*/ 0 h 233321"/>
                                    <a:gd name="connsiteX4" fmla="*/ 236466 w 236466"/>
                                    <a:gd name="connsiteY4" fmla="*/ 116197 h 233321"/>
                                    <a:gd name="connsiteX5" fmla="*/ 202559 w 236466"/>
                                    <a:gd name="connsiteY5" fmla="*/ 116197 h 233321"/>
                                    <a:gd name="connsiteX6" fmla="*/ 118459 w 236466"/>
                                    <a:gd name="connsiteY6" fmla="*/ 30310 h 233321"/>
                                    <a:gd name="connsiteX7" fmla="*/ 33455 w 236466"/>
                                    <a:gd name="connsiteY7" fmla="*/ 116197 h 233321"/>
                                    <a:gd name="connsiteX8" fmla="*/ 118459 w 236466"/>
                                    <a:gd name="connsiteY8" fmla="*/ 203012 h 233321"/>
                                    <a:gd name="connsiteX9" fmla="*/ 202559 w 236466"/>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6" h="233321">
                                      <a:moveTo>
                                        <a:pt x="236466" y="116197"/>
                                      </a:moveTo>
                                      <a:cubicBezTo>
                                        <a:pt x="236466" y="184509"/>
                                        <a:pt x="184034" y="233322"/>
                                        <a:pt x="118459" y="233322"/>
                                      </a:cubicBezTo>
                                      <a:cubicBezTo>
                                        <a:pt x="52003" y="233322"/>
                                        <a:pt x="0" y="184509"/>
                                        <a:pt x="0" y="116197"/>
                                      </a:cubicBezTo>
                                      <a:cubicBezTo>
                                        <a:pt x="0" y="47931"/>
                                        <a:pt x="52003" y="0"/>
                                        <a:pt x="118459" y="0"/>
                                      </a:cubicBezTo>
                                      <a:cubicBezTo>
                                        <a:pt x="184034" y="23"/>
                                        <a:pt x="236466" y="47954"/>
                                        <a:pt x="236466" y="116197"/>
                                      </a:cubicBezTo>
                                      <a:close/>
                                      <a:moveTo>
                                        <a:pt x="202559" y="116197"/>
                                      </a:moveTo>
                                      <a:cubicBezTo>
                                        <a:pt x="202559" y="65122"/>
                                        <a:pt x="164128" y="30310"/>
                                        <a:pt x="118459" y="30310"/>
                                      </a:cubicBezTo>
                                      <a:cubicBezTo>
                                        <a:pt x="72338" y="30310"/>
                                        <a:pt x="33455" y="65122"/>
                                        <a:pt x="33455" y="116197"/>
                                      </a:cubicBezTo>
                                      <a:cubicBezTo>
                                        <a:pt x="33455" y="167747"/>
                                        <a:pt x="72338" y="203012"/>
                                        <a:pt x="118459" y="203012"/>
                                      </a:cubicBezTo>
                                      <a:cubicBezTo>
                                        <a:pt x="164128"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Shape 142"/>
                              <wps:cNvSpPr/>
                              <wps:spPr>
                                <a:xfrm>
                                  <a:off x="8762270" y="213621"/>
                                  <a:ext cx="353636" cy="228345"/>
                                </a:xfrm>
                                <a:custGeom>
                                  <a:avLst/>
                                  <a:gdLst>
                                    <a:gd name="connsiteX0" fmla="*/ 353636 w 353636"/>
                                    <a:gd name="connsiteY0" fmla="*/ 84100 h 228345"/>
                                    <a:gd name="connsiteX1" fmla="*/ 353636 w 353636"/>
                                    <a:gd name="connsiteY1" fmla="*/ 228346 h 228345"/>
                                    <a:gd name="connsiteX2" fmla="*/ 319254 w 353636"/>
                                    <a:gd name="connsiteY2" fmla="*/ 228346 h 228345"/>
                                    <a:gd name="connsiteX3" fmla="*/ 319254 w 353636"/>
                                    <a:gd name="connsiteY3" fmla="*/ 89981 h 228345"/>
                                    <a:gd name="connsiteX4" fmla="*/ 261845 w 353636"/>
                                    <a:gd name="connsiteY4" fmla="*/ 31668 h 228345"/>
                                    <a:gd name="connsiteX5" fmla="*/ 193557 w 353636"/>
                                    <a:gd name="connsiteY5" fmla="*/ 114410 h 228345"/>
                                    <a:gd name="connsiteX6" fmla="*/ 193557 w 353636"/>
                                    <a:gd name="connsiteY6" fmla="*/ 228346 h 228345"/>
                                    <a:gd name="connsiteX7" fmla="*/ 159175 w 353636"/>
                                    <a:gd name="connsiteY7" fmla="*/ 228346 h 228345"/>
                                    <a:gd name="connsiteX8" fmla="*/ 159175 w 353636"/>
                                    <a:gd name="connsiteY8" fmla="*/ 89981 h 228345"/>
                                    <a:gd name="connsiteX9" fmla="*/ 102196 w 353636"/>
                                    <a:gd name="connsiteY9" fmla="*/ 31668 h 228345"/>
                                    <a:gd name="connsiteX10" fmla="*/ 34382 w 353636"/>
                                    <a:gd name="connsiteY10" fmla="*/ 114410 h 228345"/>
                                    <a:gd name="connsiteX11" fmla="*/ 34382 w 353636"/>
                                    <a:gd name="connsiteY11" fmla="*/ 228346 h 228345"/>
                                    <a:gd name="connsiteX12" fmla="*/ 0 w 353636"/>
                                    <a:gd name="connsiteY12" fmla="*/ 228346 h 228345"/>
                                    <a:gd name="connsiteX13" fmla="*/ 0 w 353636"/>
                                    <a:gd name="connsiteY13" fmla="*/ 5406 h 228345"/>
                                    <a:gd name="connsiteX14" fmla="*/ 34382 w 353636"/>
                                    <a:gd name="connsiteY14" fmla="*/ 5406 h 228345"/>
                                    <a:gd name="connsiteX15" fmla="*/ 34382 w 353636"/>
                                    <a:gd name="connsiteY15" fmla="*/ 38883 h 228345"/>
                                    <a:gd name="connsiteX16" fmla="*/ 110339 w 353636"/>
                                    <a:gd name="connsiteY16" fmla="*/ 0 h 228345"/>
                                    <a:gd name="connsiteX17" fmla="*/ 186273 w 353636"/>
                                    <a:gd name="connsiteY17" fmla="*/ 45646 h 228345"/>
                                    <a:gd name="connsiteX18" fmla="*/ 270396 w 353636"/>
                                    <a:gd name="connsiteY18" fmla="*/ 0 h 228345"/>
                                    <a:gd name="connsiteX19" fmla="*/ 353636 w 353636"/>
                                    <a:gd name="connsiteY19" fmla="*/ 84100 h 2283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353636" h="228345">
                                      <a:moveTo>
                                        <a:pt x="353636" y="84100"/>
                                      </a:moveTo>
                                      <a:lnTo>
                                        <a:pt x="353636" y="228346"/>
                                      </a:lnTo>
                                      <a:lnTo>
                                        <a:pt x="319254" y="228346"/>
                                      </a:lnTo>
                                      <a:lnTo>
                                        <a:pt x="319254" y="89981"/>
                                      </a:lnTo>
                                      <a:cubicBezTo>
                                        <a:pt x="319254" y="54717"/>
                                        <a:pt x="295277" y="31668"/>
                                        <a:pt x="261845" y="31668"/>
                                      </a:cubicBezTo>
                                      <a:cubicBezTo>
                                        <a:pt x="220700" y="31668"/>
                                        <a:pt x="193557" y="61978"/>
                                        <a:pt x="193557" y="114410"/>
                                      </a:cubicBezTo>
                                      <a:lnTo>
                                        <a:pt x="193557" y="228346"/>
                                      </a:lnTo>
                                      <a:lnTo>
                                        <a:pt x="159175" y="228346"/>
                                      </a:lnTo>
                                      <a:lnTo>
                                        <a:pt x="159175" y="89981"/>
                                      </a:lnTo>
                                      <a:cubicBezTo>
                                        <a:pt x="159175" y="54717"/>
                                        <a:pt x="135198" y="31668"/>
                                        <a:pt x="102196" y="31668"/>
                                      </a:cubicBezTo>
                                      <a:cubicBezTo>
                                        <a:pt x="61073" y="31668"/>
                                        <a:pt x="34382" y="61978"/>
                                        <a:pt x="34382" y="114410"/>
                                      </a:cubicBezTo>
                                      <a:lnTo>
                                        <a:pt x="34382" y="228346"/>
                                      </a:lnTo>
                                      <a:lnTo>
                                        <a:pt x="0" y="228346"/>
                                      </a:lnTo>
                                      <a:lnTo>
                                        <a:pt x="0" y="5406"/>
                                      </a:lnTo>
                                      <a:lnTo>
                                        <a:pt x="34382" y="5406"/>
                                      </a:lnTo>
                                      <a:lnTo>
                                        <a:pt x="34382" y="38883"/>
                                      </a:lnTo>
                                      <a:cubicBezTo>
                                        <a:pt x="50193" y="14884"/>
                                        <a:pt x="75527" y="0"/>
                                        <a:pt x="110339" y="0"/>
                                      </a:cubicBezTo>
                                      <a:cubicBezTo>
                                        <a:pt x="144698" y="0"/>
                                        <a:pt x="173176" y="16693"/>
                                        <a:pt x="186273" y="45646"/>
                                      </a:cubicBezTo>
                                      <a:cubicBezTo>
                                        <a:pt x="203464" y="17643"/>
                                        <a:pt x="232394" y="0"/>
                                        <a:pt x="270396" y="0"/>
                                      </a:cubicBezTo>
                                      <a:cubicBezTo>
                                        <a:pt x="317445" y="23"/>
                                        <a:pt x="353636" y="33477"/>
                                        <a:pt x="353636" y="8410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Shape 143"/>
                              <wps:cNvSpPr/>
                              <wps:spPr>
                                <a:xfrm>
                                  <a:off x="9150016" y="106901"/>
                                  <a:ext cx="159605" cy="367614"/>
                                </a:xfrm>
                                <a:custGeom>
                                  <a:avLst/>
                                  <a:gdLst>
                                    <a:gd name="connsiteX0" fmla="*/ 159605 w 159605"/>
                                    <a:gd name="connsiteY0" fmla="*/ 0 h 367614"/>
                                    <a:gd name="connsiteX1" fmla="*/ 29383 w 159605"/>
                                    <a:gd name="connsiteY1" fmla="*/ 367615 h 367614"/>
                                    <a:gd name="connsiteX2" fmla="*/ 0 w 159605"/>
                                    <a:gd name="connsiteY2" fmla="*/ 367615 h 367614"/>
                                    <a:gd name="connsiteX3" fmla="*/ 130222 w 159605"/>
                                    <a:gd name="connsiteY3" fmla="*/ 0 h 367614"/>
                                    <a:gd name="connsiteX4" fmla="*/ 159605 w 159605"/>
                                    <a:gd name="connsiteY4" fmla="*/ 0 h 36761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9605" h="367614">
                                      <a:moveTo>
                                        <a:pt x="159605" y="0"/>
                                      </a:moveTo>
                                      <a:lnTo>
                                        <a:pt x="29383" y="367615"/>
                                      </a:lnTo>
                                      <a:lnTo>
                                        <a:pt x="0" y="367615"/>
                                      </a:lnTo>
                                      <a:lnTo>
                                        <a:pt x="130222" y="0"/>
                                      </a:lnTo>
                                      <a:lnTo>
                                        <a:pt x="159605"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4" name="Graphic 34"/>
                            <wpg:cNvGrpSpPr/>
                            <wpg:grpSpPr>
                              <a:xfrm>
                                <a:off x="9308445" y="116401"/>
                                <a:ext cx="1071561" cy="332373"/>
                                <a:chOff x="9308445" y="116401"/>
                                <a:chExt cx="1071561" cy="332373"/>
                              </a:xfrm>
                              <a:solidFill>
                                <a:srgbClr val="FFFFFF"/>
                              </a:solidFill>
                            </wpg:grpSpPr>
                            <wps:wsp>
                              <wps:cNvPr id="145" name="Freeform: Shape 145"/>
                              <wps:cNvSpPr/>
                              <wps:spPr>
                                <a:xfrm>
                                  <a:off x="9308445" y="215905"/>
                                  <a:ext cx="251372" cy="226060"/>
                                </a:xfrm>
                                <a:custGeom>
                                  <a:avLst/>
                                  <a:gdLst>
                                    <a:gd name="connsiteX0" fmla="*/ 251372 w 251372"/>
                                    <a:gd name="connsiteY0" fmla="*/ 0 h 226060"/>
                                    <a:gd name="connsiteX1" fmla="*/ 157341 w 251372"/>
                                    <a:gd name="connsiteY1" fmla="*/ 226061 h 226060"/>
                                    <a:gd name="connsiteX2" fmla="*/ 94030 w 251372"/>
                                    <a:gd name="connsiteY2" fmla="*/ 226061 h 226060"/>
                                    <a:gd name="connsiteX3" fmla="*/ 0 w 251372"/>
                                    <a:gd name="connsiteY3" fmla="*/ 0 h 226060"/>
                                    <a:gd name="connsiteX4" fmla="*/ 64194 w 251372"/>
                                    <a:gd name="connsiteY4" fmla="*/ 0 h 226060"/>
                                    <a:gd name="connsiteX5" fmla="*/ 125697 w 251372"/>
                                    <a:gd name="connsiteY5" fmla="*/ 153248 h 226060"/>
                                    <a:gd name="connsiteX6" fmla="*/ 187200 w 251372"/>
                                    <a:gd name="connsiteY6" fmla="*/ 0 h 226060"/>
                                    <a:gd name="connsiteX7" fmla="*/ 251372 w 251372"/>
                                    <a:gd name="connsiteY7" fmla="*/ 0 h 2260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51372" h="226060">
                                      <a:moveTo>
                                        <a:pt x="251372" y="0"/>
                                      </a:moveTo>
                                      <a:lnTo>
                                        <a:pt x="157341" y="226061"/>
                                      </a:lnTo>
                                      <a:lnTo>
                                        <a:pt x="94030" y="226061"/>
                                      </a:lnTo>
                                      <a:lnTo>
                                        <a:pt x="0" y="0"/>
                                      </a:lnTo>
                                      <a:lnTo>
                                        <a:pt x="64194" y="0"/>
                                      </a:lnTo>
                                      <a:lnTo>
                                        <a:pt x="125697" y="153248"/>
                                      </a:lnTo>
                                      <a:lnTo>
                                        <a:pt x="187200" y="0"/>
                                      </a:lnTo>
                                      <a:lnTo>
                                        <a:pt x="251372"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Shape 146"/>
                              <wps:cNvSpPr/>
                              <wps:spPr>
                                <a:xfrm>
                                  <a:off x="9592027" y="116401"/>
                                  <a:ext cx="221130" cy="325564"/>
                                </a:xfrm>
                                <a:custGeom>
                                  <a:avLst/>
                                  <a:gdLst>
                                    <a:gd name="connsiteX0" fmla="*/ 221130 w 221130"/>
                                    <a:gd name="connsiteY0" fmla="*/ 188128 h 325564"/>
                                    <a:gd name="connsiteX1" fmla="*/ 221130 w 221130"/>
                                    <a:gd name="connsiteY1" fmla="*/ 325565 h 325564"/>
                                    <a:gd name="connsiteX2" fmla="*/ 161437 w 221130"/>
                                    <a:gd name="connsiteY2" fmla="*/ 325565 h 325564"/>
                                    <a:gd name="connsiteX3" fmla="*/ 161437 w 221130"/>
                                    <a:gd name="connsiteY3" fmla="*/ 200750 h 325564"/>
                                    <a:gd name="connsiteX4" fmla="*/ 115768 w 221130"/>
                                    <a:gd name="connsiteY4" fmla="*/ 147865 h 325564"/>
                                    <a:gd name="connsiteX5" fmla="*/ 59694 w 221130"/>
                                    <a:gd name="connsiteY5" fmla="*/ 225631 h 325564"/>
                                    <a:gd name="connsiteX6" fmla="*/ 59694 w 221130"/>
                                    <a:gd name="connsiteY6" fmla="*/ 325565 h 325564"/>
                                    <a:gd name="connsiteX7" fmla="*/ 0 w 221130"/>
                                    <a:gd name="connsiteY7" fmla="*/ 325565 h 325564"/>
                                    <a:gd name="connsiteX8" fmla="*/ 0 w 221130"/>
                                    <a:gd name="connsiteY8" fmla="*/ 0 h 325564"/>
                                    <a:gd name="connsiteX9" fmla="*/ 59694 w 221130"/>
                                    <a:gd name="connsiteY9" fmla="*/ 0 h 325564"/>
                                    <a:gd name="connsiteX10" fmla="*/ 59694 w 221130"/>
                                    <a:gd name="connsiteY10" fmla="*/ 120291 h 325564"/>
                                    <a:gd name="connsiteX11" fmla="*/ 130674 w 221130"/>
                                    <a:gd name="connsiteY11" fmla="*/ 93170 h 325564"/>
                                    <a:gd name="connsiteX12" fmla="*/ 221130 w 221130"/>
                                    <a:gd name="connsiteY12" fmla="*/ 188128 h 325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21130" h="325564">
                                      <a:moveTo>
                                        <a:pt x="221130" y="188128"/>
                                      </a:moveTo>
                                      <a:lnTo>
                                        <a:pt x="221130" y="325565"/>
                                      </a:lnTo>
                                      <a:lnTo>
                                        <a:pt x="161437" y="325565"/>
                                      </a:lnTo>
                                      <a:lnTo>
                                        <a:pt x="161437" y="200750"/>
                                      </a:lnTo>
                                      <a:cubicBezTo>
                                        <a:pt x="161437" y="169127"/>
                                        <a:pt x="143341" y="147865"/>
                                        <a:pt x="115768" y="147865"/>
                                      </a:cubicBezTo>
                                      <a:cubicBezTo>
                                        <a:pt x="81860" y="147865"/>
                                        <a:pt x="59694" y="170484"/>
                                        <a:pt x="59694" y="225631"/>
                                      </a:cubicBezTo>
                                      <a:lnTo>
                                        <a:pt x="59694" y="325565"/>
                                      </a:lnTo>
                                      <a:lnTo>
                                        <a:pt x="0" y="325565"/>
                                      </a:lnTo>
                                      <a:lnTo>
                                        <a:pt x="0" y="0"/>
                                      </a:lnTo>
                                      <a:lnTo>
                                        <a:pt x="59694" y="0"/>
                                      </a:lnTo>
                                      <a:lnTo>
                                        <a:pt x="59694" y="120291"/>
                                      </a:lnTo>
                                      <a:cubicBezTo>
                                        <a:pt x="77314" y="102625"/>
                                        <a:pt x="100817" y="93170"/>
                                        <a:pt x="130674" y="93170"/>
                                      </a:cubicBezTo>
                                      <a:cubicBezTo>
                                        <a:pt x="184961" y="93170"/>
                                        <a:pt x="221130" y="132054"/>
                                        <a:pt x="221130" y="18812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 name="Freeform: Shape 147"/>
                              <wps:cNvSpPr/>
                              <wps:spPr>
                                <a:xfrm>
                                  <a:off x="9867127" y="116401"/>
                                  <a:ext cx="245061" cy="332350"/>
                                </a:xfrm>
                                <a:custGeom>
                                  <a:avLst/>
                                  <a:gdLst>
                                    <a:gd name="connsiteX0" fmla="*/ 245061 w 245061"/>
                                    <a:gd name="connsiteY0" fmla="*/ 212987 h 332350"/>
                                    <a:gd name="connsiteX1" fmla="*/ 134293 w 245061"/>
                                    <a:gd name="connsiteY1" fmla="*/ 332351 h 332350"/>
                                    <a:gd name="connsiteX2" fmla="*/ 59694 w 245061"/>
                                    <a:gd name="connsiteY2" fmla="*/ 307922 h 332350"/>
                                    <a:gd name="connsiteX3" fmla="*/ 59694 w 245061"/>
                                    <a:gd name="connsiteY3" fmla="*/ 325542 h 332350"/>
                                    <a:gd name="connsiteX4" fmla="*/ 0 w 245061"/>
                                    <a:gd name="connsiteY4" fmla="*/ 325542 h 332350"/>
                                    <a:gd name="connsiteX5" fmla="*/ 0 w 245061"/>
                                    <a:gd name="connsiteY5" fmla="*/ 0 h 332350"/>
                                    <a:gd name="connsiteX6" fmla="*/ 59694 w 245061"/>
                                    <a:gd name="connsiteY6" fmla="*/ 0 h 332350"/>
                                    <a:gd name="connsiteX7" fmla="*/ 59694 w 245061"/>
                                    <a:gd name="connsiteY7" fmla="*/ 118007 h 332350"/>
                                    <a:gd name="connsiteX8" fmla="*/ 134293 w 245061"/>
                                    <a:gd name="connsiteY8" fmla="*/ 93170 h 332350"/>
                                    <a:gd name="connsiteX9" fmla="*/ 245061 w 245061"/>
                                    <a:gd name="connsiteY9" fmla="*/ 212987 h 332350"/>
                                    <a:gd name="connsiteX10" fmla="*/ 187178 w 245061"/>
                                    <a:gd name="connsiteY10" fmla="*/ 212987 h 332350"/>
                                    <a:gd name="connsiteX11" fmla="*/ 123866 w 245061"/>
                                    <a:gd name="connsiteY11" fmla="*/ 145128 h 332350"/>
                                    <a:gd name="connsiteX12" fmla="*/ 59670 w 245061"/>
                                    <a:gd name="connsiteY12" fmla="*/ 212987 h 332350"/>
                                    <a:gd name="connsiteX13" fmla="*/ 123866 w 245061"/>
                                    <a:gd name="connsiteY13" fmla="*/ 280371 h 332350"/>
                                    <a:gd name="connsiteX14" fmla="*/ 187178 w 245061"/>
                                    <a:gd name="connsiteY14" fmla="*/ 212987 h 332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5061" h="332350">
                                      <a:moveTo>
                                        <a:pt x="245061" y="212987"/>
                                      </a:moveTo>
                                      <a:cubicBezTo>
                                        <a:pt x="245061" y="283945"/>
                                        <a:pt x="191725" y="332351"/>
                                        <a:pt x="134293" y="332351"/>
                                      </a:cubicBezTo>
                                      <a:cubicBezTo>
                                        <a:pt x="103553" y="332351"/>
                                        <a:pt x="78672" y="323303"/>
                                        <a:pt x="59694" y="307922"/>
                                      </a:cubicBezTo>
                                      <a:lnTo>
                                        <a:pt x="59694" y="325542"/>
                                      </a:lnTo>
                                      <a:lnTo>
                                        <a:pt x="0" y="325542"/>
                                      </a:lnTo>
                                      <a:lnTo>
                                        <a:pt x="0" y="0"/>
                                      </a:lnTo>
                                      <a:lnTo>
                                        <a:pt x="59694" y="0"/>
                                      </a:lnTo>
                                      <a:lnTo>
                                        <a:pt x="59694" y="118007"/>
                                      </a:lnTo>
                                      <a:cubicBezTo>
                                        <a:pt x="78672" y="102196"/>
                                        <a:pt x="103530" y="93170"/>
                                        <a:pt x="134293" y="93170"/>
                                      </a:cubicBezTo>
                                      <a:cubicBezTo>
                                        <a:pt x="191702" y="93170"/>
                                        <a:pt x="245061" y="142006"/>
                                        <a:pt x="245061" y="212987"/>
                                      </a:cubicBezTo>
                                      <a:close/>
                                      <a:moveTo>
                                        <a:pt x="187178" y="212987"/>
                                      </a:moveTo>
                                      <a:cubicBezTo>
                                        <a:pt x="187178" y="171367"/>
                                        <a:pt x="160057" y="145128"/>
                                        <a:pt x="123866" y="145128"/>
                                      </a:cubicBezTo>
                                      <a:cubicBezTo>
                                        <a:pt x="91768" y="145128"/>
                                        <a:pt x="59670" y="171367"/>
                                        <a:pt x="59670" y="212987"/>
                                      </a:cubicBezTo>
                                      <a:cubicBezTo>
                                        <a:pt x="59670" y="254562"/>
                                        <a:pt x="91768" y="280371"/>
                                        <a:pt x="123866" y="280371"/>
                                      </a:cubicBezTo>
                                      <a:cubicBezTo>
                                        <a:pt x="160057" y="280371"/>
                                        <a:pt x="187178" y="254562"/>
                                        <a:pt x="187178" y="21298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8" name="Freeform: Shape 148"/>
                              <wps:cNvSpPr/>
                              <wps:spPr>
                                <a:xfrm>
                                  <a:off x="10134944" y="209594"/>
                                  <a:ext cx="245062" cy="239180"/>
                                </a:xfrm>
                                <a:custGeom>
                                  <a:avLst/>
                                  <a:gdLst>
                                    <a:gd name="connsiteX0" fmla="*/ 245062 w 245062"/>
                                    <a:gd name="connsiteY0" fmla="*/ 6741 h 239180"/>
                                    <a:gd name="connsiteX1" fmla="*/ 245062 w 245062"/>
                                    <a:gd name="connsiteY1" fmla="*/ 232372 h 239180"/>
                                    <a:gd name="connsiteX2" fmla="*/ 185369 w 245062"/>
                                    <a:gd name="connsiteY2" fmla="*/ 232372 h 239180"/>
                                    <a:gd name="connsiteX3" fmla="*/ 185369 w 245062"/>
                                    <a:gd name="connsiteY3" fmla="*/ 214751 h 239180"/>
                                    <a:gd name="connsiteX4" fmla="*/ 110769 w 245062"/>
                                    <a:gd name="connsiteY4" fmla="*/ 239180 h 239180"/>
                                    <a:gd name="connsiteX5" fmla="*/ 0 w 245062"/>
                                    <a:gd name="connsiteY5" fmla="*/ 119816 h 239180"/>
                                    <a:gd name="connsiteX6" fmla="*/ 110769 w 245062"/>
                                    <a:gd name="connsiteY6" fmla="*/ 0 h 239180"/>
                                    <a:gd name="connsiteX7" fmla="*/ 185369 w 245062"/>
                                    <a:gd name="connsiteY7" fmla="*/ 24836 h 239180"/>
                                    <a:gd name="connsiteX8" fmla="*/ 185369 w 245062"/>
                                    <a:gd name="connsiteY8" fmla="*/ 6763 h 239180"/>
                                    <a:gd name="connsiteX9" fmla="*/ 245062 w 245062"/>
                                    <a:gd name="connsiteY9" fmla="*/ 6763 h 239180"/>
                                    <a:gd name="connsiteX10" fmla="*/ 185369 w 245062"/>
                                    <a:gd name="connsiteY10" fmla="*/ 119794 h 239180"/>
                                    <a:gd name="connsiteX11" fmla="*/ 121174 w 245062"/>
                                    <a:gd name="connsiteY11" fmla="*/ 51935 h 239180"/>
                                    <a:gd name="connsiteX12" fmla="*/ 57861 w 245062"/>
                                    <a:gd name="connsiteY12" fmla="*/ 119794 h 239180"/>
                                    <a:gd name="connsiteX13" fmla="*/ 121174 w 245062"/>
                                    <a:gd name="connsiteY13" fmla="*/ 187178 h 239180"/>
                                    <a:gd name="connsiteX14" fmla="*/ 185369 w 245062"/>
                                    <a:gd name="connsiteY14" fmla="*/ 119794 h 2391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5062" h="239180">
                                      <a:moveTo>
                                        <a:pt x="245062" y="6741"/>
                                      </a:moveTo>
                                      <a:lnTo>
                                        <a:pt x="245062" y="232372"/>
                                      </a:lnTo>
                                      <a:lnTo>
                                        <a:pt x="185369" y="232372"/>
                                      </a:lnTo>
                                      <a:lnTo>
                                        <a:pt x="185369" y="214751"/>
                                      </a:lnTo>
                                      <a:cubicBezTo>
                                        <a:pt x="166390" y="230132"/>
                                        <a:pt x="141532" y="239180"/>
                                        <a:pt x="110769" y="239180"/>
                                      </a:cubicBezTo>
                                      <a:cubicBezTo>
                                        <a:pt x="53337" y="239180"/>
                                        <a:pt x="0" y="190752"/>
                                        <a:pt x="0" y="119816"/>
                                      </a:cubicBezTo>
                                      <a:cubicBezTo>
                                        <a:pt x="0" y="48813"/>
                                        <a:pt x="53337" y="0"/>
                                        <a:pt x="110769" y="0"/>
                                      </a:cubicBezTo>
                                      <a:cubicBezTo>
                                        <a:pt x="141509" y="0"/>
                                        <a:pt x="166390" y="9003"/>
                                        <a:pt x="185369" y="24836"/>
                                      </a:cubicBezTo>
                                      <a:lnTo>
                                        <a:pt x="185369" y="6763"/>
                                      </a:lnTo>
                                      <a:lnTo>
                                        <a:pt x="245062" y="6763"/>
                                      </a:lnTo>
                                      <a:close/>
                                      <a:moveTo>
                                        <a:pt x="185369" y="119794"/>
                                      </a:moveTo>
                                      <a:cubicBezTo>
                                        <a:pt x="185369" y="78174"/>
                                        <a:pt x="153271" y="51935"/>
                                        <a:pt x="121174" y="51935"/>
                                      </a:cubicBezTo>
                                      <a:cubicBezTo>
                                        <a:pt x="84983" y="51935"/>
                                        <a:pt x="57861" y="78174"/>
                                        <a:pt x="57861" y="119794"/>
                                      </a:cubicBezTo>
                                      <a:cubicBezTo>
                                        <a:pt x="57861" y="161369"/>
                                        <a:pt x="84983" y="187178"/>
                                        <a:pt x="121174" y="187178"/>
                                      </a:cubicBezTo>
                                      <a:cubicBezTo>
                                        <a:pt x="153271" y="187178"/>
                                        <a:pt x="185369" y="161369"/>
                                        <a:pt x="185369" y="119794"/>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9" name="Graphic 34"/>
                            <wpg:cNvGrpSpPr/>
                            <wpg:grpSpPr>
                              <a:xfrm>
                                <a:off x="6081500" y="942946"/>
                                <a:ext cx="2384339" cy="319208"/>
                                <a:chOff x="6081500" y="942946"/>
                                <a:chExt cx="2384339" cy="319208"/>
                              </a:xfrm>
                              <a:solidFill>
                                <a:srgbClr val="FFFFFF"/>
                              </a:solidFill>
                            </wpg:grpSpPr>
                            <wps:wsp>
                              <wps:cNvPr id="150" name="Freeform: Shape 150"/>
                              <wps:cNvSpPr/>
                              <wps:spPr>
                                <a:xfrm>
                                  <a:off x="6081500" y="962377"/>
                                  <a:ext cx="173628" cy="299755"/>
                                </a:xfrm>
                                <a:custGeom>
                                  <a:avLst/>
                                  <a:gdLst>
                                    <a:gd name="connsiteX0" fmla="*/ 173629 w 173628"/>
                                    <a:gd name="connsiteY0" fmla="*/ 282135 h 299755"/>
                                    <a:gd name="connsiteX1" fmla="*/ 122101 w 173628"/>
                                    <a:gd name="connsiteY1" fmla="*/ 299756 h 299755"/>
                                    <a:gd name="connsiteX2" fmla="*/ 48383 w 173628"/>
                                    <a:gd name="connsiteY2" fmla="*/ 224251 h 299755"/>
                                    <a:gd name="connsiteX3" fmla="*/ 48383 w 173628"/>
                                    <a:gd name="connsiteY3" fmla="*/ 99888 h 299755"/>
                                    <a:gd name="connsiteX4" fmla="*/ 0 w 173628"/>
                                    <a:gd name="connsiteY4" fmla="*/ 99888 h 299755"/>
                                    <a:gd name="connsiteX5" fmla="*/ 0 w 173628"/>
                                    <a:gd name="connsiteY5" fmla="*/ 70958 h 299755"/>
                                    <a:gd name="connsiteX6" fmla="*/ 48383 w 173628"/>
                                    <a:gd name="connsiteY6" fmla="*/ 70958 h 299755"/>
                                    <a:gd name="connsiteX7" fmla="*/ 48383 w 173628"/>
                                    <a:gd name="connsiteY7" fmla="*/ 0 h 299755"/>
                                    <a:gd name="connsiteX8" fmla="*/ 83195 w 173628"/>
                                    <a:gd name="connsiteY8" fmla="*/ 0 h 299755"/>
                                    <a:gd name="connsiteX9" fmla="*/ 83195 w 173628"/>
                                    <a:gd name="connsiteY9" fmla="*/ 70958 h 299755"/>
                                    <a:gd name="connsiteX10" fmla="*/ 162794 w 173628"/>
                                    <a:gd name="connsiteY10" fmla="*/ 70958 h 299755"/>
                                    <a:gd name="connsiteX11" fmla="*/ 162794 w 173628"/>
                                    <a:gd name="connsiteY11" fmla="*/ 99888 h 299755"/>
                                    <a:gd name="connsiteX12" fmla="*/ 83195 w 173628"/>
                                    <a:gd name="connsiteY12" fmla="*/ 99888 h 299755"/>
                                    <a:gd name="connsiteX13" fmla="*/ 83195 w 173628"/>
                                    <a:gd name="connsiteY13" fmla="*/ 221989 h 299755"/>
                                    <a:gd name="connsiteX14" fmla="*/ 124340 w 173628"/>
                                    <a:gd name="connsiteY14" fmla="*/ 267184 h 299755"/>
                                    <a:gd name="connsiteX15" fmla="*/ 162319 w 173628"/>
                                    <a:gd name="connsiteY15" fmla="*/ 253612 h 299755"/>
                                    <a:gd name="connsiteX16" fmla="*/ 173629 w 173628"/>
                                    <a:gd name="connsiteY16" fmla="*/ 282135 h 2997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3628" h="299755">
                                      <a:moveTo>
                                        <a:pt x="173629" y="282135"/>
                                      </a:moveTo>
                                      <a:cubicBezTo>
                                        <a:pt x="155533" y="294780"/>
                                        <a:pt x="140174" y="299756"/>
                                        <a:pt x="122101" y="299756"/>
                                      </a:cubicBezTo>
                                      <a:cubicBezTo>
                                        <a:pt x="77789" y="299756"/>
                                        <a:pt x="48383" y="273517"/>
                                        <a:pt x="48383" y="224251"/>
                                      </a:cubicBezTo>
                                      <a:lnTo>
                                        <a:pt x="48383" y="99888"/>
                                      </a:lnTo>
                                      <a:lnTo>
                                        <a:pt x="0" y="99888"/>
                                      </a:lnTo>
                                      <a:lnTo>
                                        <a:pt x="0" y="70958"/>
                                      </a:lnTo>
                                      <a:lnTo>
                                        <a:pt x="48383" y="70958"/>
                                      </a:lnTo>
                                      <a:lnTo>
                                        <a:pt x="48383" y="0"/>
                                      </a:lnTo>
                                      <a:lnTo>
                                        <a:pt x="83195" y="0"/>
                                      </a:lnTo>
                                      <a:lnTo>
                                        <a:pt x="83195" y="70958"/>
                                      </a:lnTo>
                                      <a:lnTo>
                                        <a:pt x="162794" y="70958"/>
                                      </a:lnTo>
                                      <a:lnTo>
                                        <a:pt x="162794" y="99888"/>
                                      </a:lnTo>
                                      <a:lnTo>
                                        <a:pt x="83195" y="99888"/>
                                      </a:lnTo>
                                      <a:lnTo>
                                        <a:pt x="83195" y="221989"/>
                                      </a:lnTo>
                                      <a:cubicBezTo>
                                        <a:pt x="83195" y="250920"/>
                                        <a:pt x="99481" y="267184"/>
                                        <a:pt x="124340" y="267184"/>
                                      </a:cubicBezTo>
                                      <a:cubicBezTo>
                                        <a:pt x="137007" y="267184"/>
                                        <a:pt x="151032" y="261755"/>
                                        <a:pt x="162319" y="253612"/>
                                      </a:cubicBezTo>
                                      <a:lnTo>
                                        <a:pt x="173629" y="28213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 name="Freeform: Shape 151"/>
                              <wps:cNvSpPr/>
                              <wps:spPr>
                                <a:xfrm>
                                  <a:off x="6263362" y="1033335"/>
                                  <a:ext cx="331423" cy="223821"/>
                                </a:xfrm>
                                <a:custGeom>
                                  <a:avLst/>
                                  <a:gdLst>
                                    <a:gd name="connsiteX0" fmla="*/ 331423 w 331423"/>
                                    <a:gd name="connsiteY0" fmla="*/ 0 h 223821"/>
                                    <a:gd name="connsiteX1" fmla="*/ 256372 w 331423"/>
                                    <a:gd name="connsiteY1" fmla="*/ 223822 h 223821"/>
                                    <a:gd name="connsiteX2" fmla="*/ 224274 w 331423"/>
                                    <a:gd name="connsiteY2" fmla="*/ 223822 h 223821"/>
                                    <a:gd name="connsiteX3" fmla="*/ 165938 w 331423"/>
                                    <a:gd name="connsiteY3" fmla="*/ 54740 h 223821"/>
                                    <a:gd name="connsiteX4" fmla="*/ 107172 w 331423"/>
                                    <a:gd name="connsiteY4" fmla="*/ 223822 h 223821"/>
                                    <a:gd name="connsiteX5" fmla="*/ 75052 w 331423"/>
                                    <a:gd name="connsiteY5" fmla="*/ 223822 h 223821"/>
                                    <a:gd name="connsiteX6" fmla="*/ 0 w 331423"/>
                                    <a:gd name="connsiteY6" fmla="*/ 0 h 223821"/>
                                    <a:gd name="connsiteX7" fmla="*/ 34834 w 331423"/>
                                    <a:gd name="connsiteY7" fmla="*/ 0 h 223821"/>
                                    <a:gd name="connsiteX8" fmla="*/ 92243 w 331423"/>
                                    <a:gd name="connsiteY8" fmla="*/ 172746 h 223821"/>
                                    <a:gd name="connsiteX9" fmla="*/ 151936 w 331423"/>
                                    <a:gd name="connsiteY9" fmla="*/ 0 h 223821"/>
                                    <a:gd name="connsiteX10" fmla="*/ 179533 w 331423"/>
                                    <a:gd name="connsiteY10" fmla="*/ 0 h 223821"/>
                                    <a:gd name="connsiteX11" fmla="*/ 238751 w 331423"/>
                                    <a:gd name="connsiteY11" fmla="*/ 173176 h 223821"/>
                                    <a:gd name="connsiteX12" fmla="*/ 296634 w 331423"/>
                                    <a:gd name="connsiteY12" fmla="*/ 0 h 223821"/>
                                    <a:gd name="connsiteX13" fmla="*/ 331423 w 331423"/>
                                    <a:gd name="connsiteY13" fmla="*/ 0 h 2238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31423" h="223821">
                                      <a:moveTo>
                                        <a:pt x="331423" y="0"/>
                                      </a:moveTo>
                                      <a:lnTo>
                                        <a:pt x="256372" y="223822"/>
                                      </a:lnTo>
                                      <a:lnTo>
                                        <a:pt x="224274" y="223822"/>
                                      </a:lnTo>
                                      <a:lnTo>
                                        <a:pt x="165938" y="54740"/>
                                      </a:lnTo>
                                      <a:lnTo>
                                        <a:pt x="107172" y="223822"/>
                                      </a:lnTo>
                                      <a:lnTo>
                                        <a:pt x="75052" y="223822"/>
                                      </a:lnTo>
                                      <a:lnTo>
                                        <a:pt x="0" y="0"/>
                                      </a:lnTo>
                                      <a:lnTo>
                                        <a:pt x="34834" y="0"/>
                                      </a:lnTo>
                                      <a:lnTo>
                                        <a:pt x="92243" y="172746"/>
                                      </a:lnTo>
                                      <a:lnTo>
                                        <a:pt x="151936" y="0"/>
                                      </a:lnTo>
                                      <a:lnTo>
                                        <a:pt x="179533" y="0"/>
                                      </a:lnTo>
                                      <a:lnTo>
                                        <a:pt x="238751" y="173176"/>
                                      </a:lnTo>
                                      <a:lnTo>
                                        <a:pt x="296634" y="0"/>
                                      </a:lnTo>
                                      <a:lnTo>
                                        <a:pt x="331423"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 name="Freeform: Shape 152"/>
                              <wps:cNvSpPr/>
                              <wps:spPr>
                                <a:xfrm>
                                  <a:off x="6636112" y="942946"/>
                                  <a:ext cx="47501" cy="313327"/>
                                </a:xfrm>
                                <a:custGeom>
                                  <a:avLst/>
                                  <a:gdLst>
                                    <a:gd name="connsiteX0" fmla="*/ 47501 w 47501"/>
                                    <a:gd name="connsiteY0" fmla="*/ 23072 h 313327"/>
                                    <a:gd name="connsiteX1" fmla="*/ 23524 w 47501"/>
                                    <a:gd name="connsiteY1" fmla="*/ 46099 h 313327"/>
                                    <a:gd name="connsiteX2" fmla="*/ 0 w 47501"/>
                                    <a:gd name="connsiteY2" fmla="*/ 23072 h 313327"/>
                                    <a:gd name="connsiteX3" fmla="*/ 23524 w 47501"/>
                                    <a:gd name="connsiteY3" fmla="*/ 0 h 313327"/>
                                    <a:gd name="connsiteX4" fmla="*/ 47501 w 47501"/>
                                    <a:gd name="connsiteY4" fmla="*/ 23072 h 313327"/>
                                    <a:gd name="connsiteX5" fmla="*/ 41145 w 47501"/>
                                    <a:gd name="connsiteY5" fmla="*/ 313328 h 313327"/>
                                    <a:gd name="connsiteX6" fmla="*/ 6334 w 47501"/>
                                    <a:gd name="connsiteY6" fmla="*/ 313328 h 313327"/>
                                    <a:gd name="connsiteX7" fmla="*/ 6334 w 47501"/>
                                    <a:gd name="connsiteY7" fmla="*/ 90411 h 313327"/>
                                    <a:gd name="connsiteX8" fmla="*/ 41145 w 47501"/>
                                    <a:gd name="connsiteY8" fmla="*/ 90411 h 313327"/>
                                    <a:gd name="connsiteX9" fmla="*/ 41145 w 47501"/>
                                    <a:gd name="connsiteY9" fmla="*/ 313328 h 313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7501" h="313327">
                                      <a:moveTo>
                                        <a:pt x="47501" y="23072"/>
                                      </a:moveTo>
                                      <a:cubicBezTo>
                                        <a:pt x="47501" y="36146"/>
                                        <a:pt x="37096" y="46099"/>
                                        <a:pt x="23524" y="46099"/>
                                      </a:cubicBezTo>
                                      <a:cubicBezTo>
                                        <a:pt x="9952" y="46099"/>
                                        <a:pt x="0" y="36169"/>
                                        <a:pt x="0" y="23072"/>
                                      </a:cubicBezTo>
                                      <a:cubicBezTo>
                                        <a:pt x="0" y="10835"/>
                                        <a:pt x="9952" y="0"/>
                                        <a:pt x="23524" y="0"/>
                                      </a:cubicBezTo>
                                      <a:cubicBezTo>
                                        <a:pt x="37096" y="0"/>
                                        <a:pt x="47501" y="10835"/>
                                        <a:pt x="47501" y="23072"/>
                                      </a:cubicBezTo>
                                      <a:close/>
                                      <a:moveTo>
                                        <a:pt x="41145" y="313328"/>
                                      </a:moveTo>
                                      <a:lnTo>
                                        <a:pt x="6334" y="313328"/>
                                      </a:lnTo>
                                      <a:lnTo>
                                        <a:pt x="6334" y="90411"/>
                                      </a:lnTo>
                                      <a:lnTo>
                                        <a:pt x="41145" y="90411"/>
                                      </a:lnTo>
                                      <a:lnTo>
                                        <a:pt x="41145" y="313328"/>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 name="Freeform: Shape 153"/>
                              <wps:cNvSpPr/>
                              <wps:spPr>
                                <a:xfrm>
                                  <a:off x="6716208" y="962377"/>
                                  <a:ext cx="173628" cy="299755"/>
                                </a:xfrm>
                                <a:custGeom>
                                  <a:avLst/>
                                  <a:gdLst>
                                    <a:gd name="connsiteX0" fmla="*/ 173629 w 173628"/>
                                    <a:gd name="connsiteY0" fmla="*/ 282135 h 299755"/>
                                    <a:gd name="connsiteX1" fmla="*/ 122101 w 173628"/>
                                    <a:gd name="connsiteY1" fmla="*/ 299756 h 299755"/>
                                    <a:gd name="connsiteX2" fmla="*/ 48384 w 173628"/>
                                    <a:gd name="connsiteY2" fmla="*/ 224251 h 299755"/>
                                    <a:gd name="connsiteX3" fmla="*/ 48384 w 173628"/>
                                    <a:gd name="connsiteY3" fmla="*/ 99888 h 299755"/>
                                    <a:gd name="connsiteX4" fmla="*/ 0 w 173628"/>
                                    <a:gd name="connsiteY4" fmla="*/ 99888 h 299755"/>
                                    <a:gd name="connsiteX5" fmla="*/ 0 w 173628"/>
                                    <a:gd name="connsiteY5" fmla="*/ 70958 h 299755"/>
                                    <a:gd name="connsiteX6" fmla="*/ 48384 w 173628"/>
                                    <a:gd name="connsiteY6" fmla="*/ 70958 h 299755"/>
                                    <a:gd name="connsiteX7" fmla="*/ 48384 w 173628"/>
                                    <a:gd name="connsiteY7" fmla="*/ 0 h 299755"/>
                                    <a:gd name="connsiteX8" fmla="*/ 83195 w 173628"/>
                                    <a:gd name="connsiteY8" fmla="*/ 0 h 299755"/>
                                    <a:gd name="connsiteX9" fmla="*/ 83195 w 173628"/>
                                    <a:gd name="connsiteY9" fmla="*/ 70958 h 299755"/>
                                    <a:gd name="connsiteX10" fmla="*/ 162794 w 173628"/>
                                    <a:gd name="connsiteY10" fmla="*/ 70958 h 299755"/>
                                    <a:gd name="connsiteX11" fmla="*/ 162794 w 173628"/>
                                    <a:gd name="connsiteY11" fmla="*/ 99888 h 299755"/>
                                    <a:gd name="connsiteX12" fmla="*/ 83195 w 173628"/>
                                    <a:gd name="connsiteY12" fmla="*/ 99888 h 299755"/>
                                    <a:gd name="connsiteX13" fmla="*/ 83195 w 173628"/>
                                    <a:gd name="connsiteY13" fmla="*/ 221989 h 299755"/>
                                    <a:gd name="connsiteX14" fmla="*/ 124340 w 173628"/>
                                    <a:gd name="connsiteY14" fmla="*/ 267184 h 299755"/>
                                    <a:gd name="connsiteX15" fmla="*/ 162319 w 173628"/>
                                    <a:gd name="connsiteY15" fmla="*/ 253612 h 299755"/>
                                    <a:gd name="connsiteX16" fmla="*/ 173629 w 173628"/>
                                    <a:gd name="connsiteY16" fmla="*/ 282135 h 2997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3628" h="299755">
                                      <a:moveTo>
                                        <a:pt x="173629" y="282135"/>
                                      </a:moveTo>
                                      <a:cubicBezTo>
                                        <a:pt x="155533" y="294780"/>
                                        <a:pt x="140174" y="299756"/>
                                        <a:pt x="122101" y="299756"/>
                                      </a:cubicBezTo>
                                      <a:cubicBezTo>
                                        <a:pt x="77789" y="299756"/>
                                        <a:pt x="48384" y="273517"/>
                                        <a:pt x="48384" y="224251"/>
                                      </a:cubicBezTo>
                                      <a:lnTo>
                                        <a:pt x="48384" y="99888"/>
                                      </a:lnTo>
                                      <a:lnTo>
                                        <a:pt x="0" y="99888"/>
                                      </a:lnTo>
                                      <a:lnTo>
                                        <a:pt x="0" y="70958"/>
                                      </a:lnTo>
                                      <a:lnTo>
                                        <a:pt x="48384" y="70958"/>
                                      </a:lnTo>
                                      <a:lnTo>
                                        <a:pt x="48384" y="0"/>
                                      </a:lnTo>
                                      <a:lnTo>
                                        <a:pt x="83195" y="0"/>
                                      </a:lnTo>
                                      <a:lnTo>
                                        <a:pt x="83195" y="70958"/>
                                      </a:lnTo>
                                      <a:lnTo>
                                        <a:pt x="162794" y="70958"/>
                                      </a:lnTo>
                                      <a:lnTo>
                                        <a:pt x="162794" y="99888"/>
                                      </a:lnTo>
                                      <a:lnTo>
                                        <a:pt x="83195" y="99888"/>
                                      </a:lnTo>
                                      <a:lnTo>
                                        <a:pt x="83195" y="221989"/>
                                      </a:lnTo>
                                      <a:cubicBezTo>
                                        <a:pt x="83195" y="250920"/>
                                        <a:pt x="99481" y="267184"/>
                                        <a:pt x="124340" y="267184"/>
                                      </a:cubicBezTo>
                                      <a:cubicBezTo>
                                        <a:pt x="137007" y="267184"/>
                                        <a:pt x="151032" y="261755"/>
                                        <a:pt x="162319" y="253612"/>
                                      </a:cubicBezTo>
                                      <a:lnTo>
                                        <a:pt x="173629" y="28213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 name="Freeform: Shape 154"/>
                              <wps:cNvSpPr/>
                              <wps:spPr>
                                <a:xfrm>
                                  <a:off x="6890379" y="962377"/>
                                  <a:ext cx="173628" cy="299755"/>
                                </a:xfrm>
                                <a:custGeom>
                                  <a:avLst/>
                                  <a:gdLst>
                                    <a:gd name="connsiteX0" fmla="*/ 173629 w 173628"/>
                                    <a:gd name="connsiteY0" fmla="*/ 282135 h 299755"/>
                                    <a:gd name="connsiteX1" fmla="*/ 122101 w 173628"/>
                                    <a:gd name="connsiteY1" fmla="*/ 299756 h 299755"/>
                                    <a:gd name="connsiteX2" fmla="*/ 48384 w 173628"/>
                                    <a:gd name="connsiteY2" fmla="*/ 224251 h 299755"/>
                                    <a:gd name="connsiteX3" fmla="*/ 48384 w 173628"/>
                                    <a:gd name="connsiteY3" fmla="*/ 99888 h 299755"/>
                                    <a:gd name="connsiteX4" fmla="*/ 0 w 173628"/>
                                    <a:gd name="connsiteY4" fmla="*/ 99888 h 299755"/>
                                    <a:gd name="connsiteX5" fmla="*/ 0 w 173628"/>
                                    <a:gd name="connsiteY5" fmla="*/ 70958 h 299755"/>
                                    <a:gd name="connsiteX6" fmla="*/ 48384 w 173628"/>
                                    <a:gd name="connsiteY6" fmla="*/ 70958 h 299755"/>
                                    <a:gd name="connsiteX7" fmla="*/ 48384 w 173628"/>
                                    <a:gd name="connsiteY7" fmla="*/ 0 h 299755"/>
                                    <a:gd name="connsiteX8" fmla="*/ 83195 w 173628"/>
                                    <a:gd name="connsiteY8" fmla="*/ 0 h 299755"/>
                                    <a:gd name="connsiteX9" fmla="*/ 83195 w 173628"/>
                                    <a:gd name="connsiteY9" fmla="*/ 70958 h 299755"/>
                                    <a:gd name="connsiteX10" fmla="*/ 162794 w 173628"/>
                                    <a:gd name="connsiteY10" fmla="*/ 70958 h 299755"/>
                                    <a:gd name="connsiteX11" fmla="*/ 162794 w 173628"/>
                                    <a:gd name="connsiteY11" fmla="*/ 99888 h 299755"/>
                                    <a:gd name="connsiteX12" fmla="*/ 83195 w 173628"/>
                                    <a:gd name="connsiteY12" fmla="*/ 99888 h 299755"/>
                                    <a:gd name="connsiteX13" fmla="*/ 83195 w 173628"/>
                                    <a:gd name="connsiteY13" fmla="*/ 221989 h 299755"/>
                                    <a:gd name="connsiteX14" fmla="*/ 124340 w 173628"/>
                                    <a:gd name="connsiteY14" fmla="*/ 267184 h 299755"/>
                                    <a:gd name="connsiteX15" fmla="*/ 162319 w 173628"/>
                                    <a:gd name="connsiteY15" fmla="*/ 253612 h 299755"/>
                                    <a:gd name="connsiteX16" fmla="*/ 173629 w 173628"/>
                                    <a:gd name="connsiteY16" fmla="*/ 282135 h 2997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3628" h="299755">
                                      <a:moveTo>
                                        <a:pt x="173629" y="282135"/>
                                      </a:moveTo>
                                      <a:cubicBezTo>
                                        <a:pt x="155533" y="294780"/>
                                        <a:pt x="140174" y="299756"/>
                                        <a:pt x="122101" y="299756"/>
                                      </a:cubicBezTo>
                                      <a:cubicBezTo>
                                        <a:pt x="77789" y="299756"/>
                                        <a:pt x="48384" y="273517"/>
                                        <a:pt x="48384" y="224251"/>
                                      </a:cubicBezTo>
                                      <a:lnTo>
                                        <a:pt x="48384" y="99888"/>
                                      </a:lnTo>
                                      <a:lnTo>
                                        <a:pt x="0" y="99888"/>
                                      </a:lnTo>
                                      <a:lnTo>
                                        <a:pt x="0" y="70958"/>
                                      </a:lnTo>
                                      <a:lnTo>
                                        <a:pt x="48384" y="70958"/>
                                      </a:lnTo>
                                      <a:lnTo>
                                        <a:pt x="48384" y="0"/>
                                      </a:lnTo>
                                      <a:lnTo>
                                        <a:pt x="83195" y="0"/>
                                      </a:lnTo>
                                      <a:lnTo>
                                        <a:pt x="83195" y="70958"/>
                                      </a:lnTo>
                                      <a:lnTo>
                                        <a:pt x="162794" y="70958"/>
                                      </a:lnTo>
                                      <a:lnTo>
                                        <a:pt x="162794" y="99888"/>
                                      </a:lnTo>
                                      <a:lnTo>
                                        <a:pt x="83195" y="99888"/>
                                      </a:lnTo>
                                      <a:lnTo>
                                        <a:pt x="83195" y="221989"/>
                                      </a:lnTo>
                                      <a:cubicBezTo>
                                        <a:pt x="83195" y="250920"/>
                                        <a:pt x="99481" y="267184"/>
                                        <a:pt x="124340" y="267184"/>
                                      </a:cubicBezTo>
                                      <a:cubicBezTo>
                                        <a:pt x="137007" y="267184"/>
                                        <a:pt x="151032" y="261755"/>
                                        <a:pt x="162319" y="253612"/>
                                      </a:cubicBezTo>
                                      <a:lnTo>
                                        <a:pt x="173629" y="28213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Shape 155"/>
                              <wps:cNvSpPr/>
                              <wps:spPr>
                                <a:xfrm>
                                  <a:off x="7076766" y="1027951"/>
                                  <a:ext cx="224726" cy="234181"/>
                                </a:xfrm>
                                <a:custGeom>
                                  <a:avLst/>
                                  <a:gdLst>
                                    <a:gd name="connsiteX0" fmla="*/ 224703 w 224726"/>
                                    <a:gd name="connsiteY0" fmla="*/ 123888 h 234181"/>
                                    <a:gd name="connsiteX1" fmla="*/ 33454 w 224726"/>
                                    <a:gd name="connsiteY1" fmla="*/ 123888 h 234181"/>
                                    <a:gd name="connsiteX2" fmla="*/ 114840 w 224726"/>
                                    <a:gd name="connsiteY2" fmla="*/ 203894 h 234181"/>
                                    <a:gd name="connsiteX3" fmla="*/ 186273 w 224726"/>
                                    <a:gd name="connsiteY3" fmla="*/ 169557 h 234181"/>
                                    <a:gd name="connsiteX4" fmla="*/ 213869 w 224726"/>
                                    <a:gd name="connsiteY4" fmla="*/ 183559 h 234181"/>
                                    <a:gd name="connsiteX5" fmla="*/ 114840 w 224726"/>
                                    <a:gd name="connsiteY5" fmla="*/ 234181 h 234181"/>
                                    <a:gd name="connsiteX6" fmla="*/ 0 w 224726"/>
                                    <a:gd name="connsiteY6" fmla="*/ 117554 h 234181"/>
                                    <a:gd name="connsiteX7" fmla="*/ 115315 w 224726"/>
                                    <a:gd name="connsiteY7" fmla="*/ 0 h 234181"/>
                                    <a:gd name="connsiteX8" fmla="*/ 224726 w 224726"/>
                                    <a:gd name="connsiteY8" fmla="*/ 111198 h 234181"/>
                                    <a:gd name="connsiteX9" fmla="*/ 224726 w 224726"/>
                                    <a:gd name="connsiteY9" fmla="*/ 123888 h 234181"/>
                                    <a:gd name="connsiteX10" fmla="*/ 34789 w 224726"/>
                                    <a:gd name="connsiteY10" fmla="*/ 98079 h 234181"/>
                                    <a:gd name="connsiteX11" fmla="*/ 189869 w 224726"/>
                                    <a:gd name="connsiteY11" fmla="*/ 98079 h 234181"/>
                                    <a:gd name="connsiteX12" fmla="*/ 115270 w 224726"/>
                                    <a:gd name="connsiteY12" fmla="*/ 30265 h 234181"/>
                                    <a:gd name="connsiteX13" fmla="*/ 34789 w 224726"/>
                                    <a:gd name="connsiteY13" fmla="*/ 98079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4726" h="234181">
                                      <a:moveTo>
                                        <a:pt x="224703" y="123888"/>
                                      </a:moveTo>
                                      <a:lnTo>
                                        <a:pt x="33454" y="123888"/>
                                      </a:lnTo>
                                      <a:cubicBezTo>
                                        <a:pt x="36621" y="174081"/>
                                        <a:pt x="75052" y="203894"/>
                                        <a:pt x="114840" y="203894"/>
                                      </a:cubicBezTo>
                                      <a:cubicBezTo>
                                        <a:pt x="142866" y="203894"/>
                                        <a:pt x="169082" y="194393"/>
                                        <a:pt x="186273" y="169557"/>
                                      </a:cubicBezTo>
                                      <a:lnTo>
                                        <a:pt x="213869" y="183559"/>
                                      </a:lnTo>
                                      <a:cubicBezTo>
                                        <a:pt x="193533" y="217013"/>
                                        <a:pt x="158247" y="234181"/>
                                        <a:pt x="114840" y="234181"/>
                                      </a:cubicBezTo>
                                      <a:cubicBezTo>
                                        <a:pt x="54717" y="234181"/>
                                        <a:pt x="0" y="188490"/>
                                        <a:pt x="0" y="117554"/>
                                      </a:cubicBezTo>
                                      <a:cubicBezTo>
                                        <a:pt x="0" y="46121"/>
                                        <a:pt x="53812" y="0"/>
                                        <a:pt x="115315" y="0"/>
                                      </a:cubicBezTo>
                                      <a:cubicBezTo>
                                        <a:pt x="175438" y="0"/>
                                        <a:pt x="222464" y="45194"/>
                                        <a:pt x="224726" y="111198"/>
                                      </a:cubicBezTo>
                                      <a:lnTo>
                                        <a:pt x="224726" y="123888"/>
                                      </a:lnTo>
                                      <a:close/>
                                      <a:moveTo>
                                        <a:pt x="34789" y="98079"/>
                                      </a:moveTo>
                                      <a:lnTo>
                                        <a:pt x="189869" y="98079"/>
                                      </a:lnTo>
                                      <a:cubicBezTo>
                                        <a:pt x="183536" y="54242"/>
                                        <a:pt x="152795" y="30265"/>
                                        <a:pt x="115270" y="30265"/>
                                      </a:cubicBezTo>
                                      <a:cubicBezTo>
                                        <a:pt x="79101" y="30265"/>
                                        <a:pt x="41575" y="54694"/>
                                        <a:pt x="34789" y="98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Shape 156"/>
                              <wps:cNvSpPr/>
                              <wps:spPr>
                                <a:xfrm>
                                  <a:off x="7356322" y="1031095"/>
                                  <a:ext cx="140174" cy="225178"/>
                                </a:xfrm>
                                <a:custGeom>
                                  <a:avLst/>
                                  <a:gdLst>
                                    <a:gd name="connsiteX0" fmla="*/ 140174 w 140174"/>
                                    <a:gd name="connsiteY0" fmla="*/ 1810 h 225178"/>
                                    <a:gd name="connsiteX1" fmla="*/ 137460 w 140174"/>
                                    <a:gd name="connsiteY1" fmla="*/ 34812 h 225178"/>
                                    <a:gd name="connsiteX2" fmla="*/ 124340 w 140174"/>
                                    <a:gd name="connsiteY2" fmla="*/ 34359 h 225178"/>
                                    <a:gd name="connsiteX3" fmla="*/ 34812 w 140174"/>
                                    <a:gd name="connsiteY3" fmla="*/ 139247 h 225178"/>
                                    <a:gd name="connsiteX4" fmla="*/ 34812 w 140174"/>
                                    <a:gd name="connsiteY4" fmla="*/ 225179 h 225178"/>
                                    <a:gd name="connsiteX5" fmla="*/ 0 w 140174"/>
                                    <a:gd name="connsiteY5" fmla="*/ 225179 h 225178"/>
                                    <a:gd name="connsiteX6" fmla="*/ 0 w 140174"/>
                                    <a:gd name="connsiteY6" fmla="*/ 2262 h 225178"/>
                                    <a:gd name="connsiteX7" fmla="*/ 34812 w 140174"/>
                                    <a:gd name="connsiteY7" fmla="*/ 2262 h 225178"/>
                                    <a:gd name="connsiteX8" fmla="*/ 34812 w 140174"/>
                                    <a:gd name="connsiteY8" fmla="*/ 57431 h 225178"/>
                                    <a:gd name="connsiteX9" fmla="*/ 124340 w 140174"/>
                                    <a:gd name="connsiteY9" fmla="*/ 0 h 225178"/>
                                    <a:gd name="connsiteX10" fmla="*/ 140174 w 140174"/>
                                    <a:gd name="connsiteY10" fmla="*/ 1810 h 225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0174" h="225178">
                                      <a:moveTo>
                                        <a:pt x="140174" y="1810"/>
                                      </a:moveTo>
                                      <a:lnTo>
                                        <a:pt x="137460" y="34812"/>
                                      </a:lnTo>
                                      <a:cubicBezTo>
                                        <a:pt x="133388" y="34359"/>
                                        <a:pt x="128412" y="34359"/>
                                        <a:pt x="124340" y="34359"/>
                                      </a:cubicBezTo>
                                      <a:cubicBezTo>
                                        <a:pt x="65122" y="34359"/>
                                        <a:pt x="34812" y="79124"/>
                                        <a:pt x="34812" y="139247"/>
                                      </a:cubicBezTo>
                                      <a:lnTo>
                                        <a:pt x="34812" y="225179"/>
                                      </a:lnTo>
                                      <a:lnTo>
                                        <a:pt x="0" y="225179"/>
                                      </a:lnTo>
                                      <a:lnTo>
                                        <a:pt x="0" y="2262"/>
                                      </a:lnTo>
                                      <a:lnTo>
                                        <a:pt x="34812" y="2262"/>
                                      </a:lnTo>
                                      <a:lnTo>
                                        <a:pt x="34812" y="57431"/>
                                      </a:lnTo>
                                      <a:cubicBezTo>
                                        <a:pt x="52908" y="24429"/>
                                        <a:pt x="82743" y="0"/>
                                        <a:pt x="124340" y="0"/>
                                      </a:cubicBezTo>
                                      <a:cubicBezTo>
                                        <a:pt x="129769" y="0"/>
                                        <a:pt x="133841" y="0"/>
                                        <a:pt x="140174" y="181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Shape 157"/>
                              <wps:cNvSpPr/>
                              <wps:spPr>
                                <a:xfrm>
                                  <a:off x="7491565" y="1211940"/>
                                  <a:ext cx="47026" cy="45691"/>
                                </a:xfrm>
                                <a:custGeom>
                                  <a:avLst/>
                                  <a:gdLst>
                                    <a:gd name="connsiteX0" fmla="*/ 47026 w 47026"/>
                                    <a:gd name="connsiteY0" fmla="*/ 23072 h 45691"/>
                                    <a:gd name="connsiteX1" fmla="*/ 23525 w 47026"/>
                                    <a:gd name="connsiteY1" fmla="*/ 45692 h 45691"/>
                                    <a:gd name="connsiteX2" fmla="*/ 0 w 47026"/>
                                    <a:gd name="connsiteY2" fmla="*/ 23072 h 45691"/>
                                    <a:gd name="connsiteX3" fmla="*/ 23525 w 47026"/>
                                    <a:gd name="connsiteY3" fmla="*/ 0 h 45691"/>
                                    <a:gd name="connsiteX4" fmla="*/ 47026 w 47026"/>
                                    <a:gd name="connsiteY4" fmla="*/ 23072 h 4569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026" h="45691">
                                      <a:moveTo>
                                        <a:pt x="47026" y="23072"/>
                                      </a:moveTo>
                                      <a:cubicBezTo>
                                        <a:pt x="47026" y="35762"/>
                                        <a:pt x="37097" y="45692"/>
                                        <a:pt x="23525" y="45692"/>
                                      </a:cubicBezTo>
                                      <a:cubicBezTo>
                                        <a:pt x="9953" y="45692"/>
                                        <a:pt x="0" y="35762"/>
                                        <a:pt x="0" y="23072"/>
                                      </a:cubicBezTo>
                                      <a:cubicBezTo>
                                        <a:pt x="0" y="10880"/>
                                        <a:pt x="9953" y="0"/>
                                        <a:pt x="23525" y="0"/>
                                      </a:cubicBezTo>
                                      <a:cubicBezTo>
                                        <a:pt x="37097" y="0"/>
                                        <a:pt x="47026" y="10880"/>
                                        <a:pt x="47026" y="23072"/>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Shape 158"/>
                              <wps:cNvSpPr/>
                              <wps:spPr>
                                <a:xfrm>
                                  <a:off x="7569377" y="1027951"/>
                                  <a:ext cx="217035" cy="234203"/>
                                </a:xfrm>
                                <a:custGeom>
                                  <a:avLst/>
                                  <a:gdLst>
                                    <a:gd name="connsiteX0" fmla="*/ 217036 w 217035"/>
                                    <a:gd name="connsiteY0" fmla="*/ 171819 h 234203"/>
                                    <a:gd name="connsiteX1" fmla="*/ 116220 w 217035"/>
                                    <a:gd name="connsiteY1" fmla="*/ 234204 h 234203"/>
                                    <a:gd name="connsiteX2" fmla="*/ 0 w 217035"/>
                                    <a:gd name="connsiteY2" fmla="*/ 117079 h 234203"/>
                                    <a:gd name="connsiteX3" fmla="*/ 116220 w 217035"/>
                                    <a:gd name="connsiteY3" fmla="*/ 0 h 234203"/>
                                    <a:gd name="connsiteX4" fmla="*/ 215678 w 217035"/>
                                    <a:gd name="connsiteY4" fmla="*/ 58766 h 234203"/>
                                    <a:gd name="connsiteX5" fmla="*/ 183558 w 217035"/>
                                    <a:gd name="connsiteY5" fmla="*/ 71456 h 234203"/>
                                    <a:gd name="connsiteX6" fmla="*/ 116197 w 217035"/>
                                    <a:gd name="connsiteY6" fmla="*/ 31645 h 234203"/>
                                    <a:gd name="connsiteX7" fmla="*/ 33454 w 217035"/>
                                    <a:gd name="connsiteY7" fmla="*/ 117079 h 234203"/>
                                    <a:gd name="connsiteX8" fmla="*/ 116197 w 217035"/>
                                    <a:gd name="connsiteY8" fmla="*/ 202084 h 234203"/>
                                    <a:gd name="connsiteX9" fmla="*/ 185368 w 217035"/>
                                    <a:gd name="connsiteY9" fmla="*/ 160079 h 234203"/>
                                    <a:gd name="connsiteX10" fmla="*/ 217036 w 217035"/>
                                    <a:gd name="connsiteY10" fmla="*/ 171819 h 2342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7035" h="234203">
                                      <a:moveTo>
                                        <a:pt x="217036" y="171819"/>
                                      </a:moveTo>
                                      <a:cubicBezTo>
                                        <a:pt x="199415" y="210702"/>
                                        <a:pt x="160532" y="234204"/>
                                        <a:pt x="116220" y="234204"/>
                                      </a:cubicBezTo>
                                      <a:cubicBezTo>
                                        <a:pt x="53359" y="234204"/>
                                        <a:pt x="0" y="188082"/>
                                        <a:pt x="0" y="117079"/>
                                      </a:cubicBezTo>
                                      <a:cubicBezTo>
                                        <a:pt x="0" y="47004"/>
                                        <a:pt x="53337" y="0"/>
                                        <a:pt x="116220" y="0"/>
                                      </a:cubicBezTo>
                                      <a:cubicBezTo>
                                        <a:pt x="158722" y="0"/>
                                        <a:pt x="196701" y="21692"/>
                                        <a:pt x="215678" y="58766"/>
                                      </a:cubicBezTo>
                                      <a:lnTo>
                                        <a:pt x="183558" y="71456"/>
                                      </a:lnTo>
                                      <a:cubicBezTo>
                                        <a:pt x="169987" y="45217"/>
                                        <a:pt x="144675" y="31645"/>
                                        <a:pt x="116197" y="31645"/>
                                      </a:cubicBezTo>
                                      <a:cubicBezTo>
                                        <a:pt x="70505" y="31645"/>
                                        <a:pt x="33454" y="66027"/>
                                        <a:pt x="33454" y="117079"/>
                                      </a:cubicBezTo>
                                      <a:cubicBezTo>
                                        <a:pt x="33454" y="169082"/>
                                        <a:pt x="70528" y="202084"/>
                                        <a:pt x="116197" y="202084"/>
                                      </a:cubicBezTo>
                                      <a:cubicBezTo>
                                        <a:pt x="146032" y="202084"/>
                                        <a:pt x="171344" y="188082"/>
                                        <a:pt x="185368" y="160079"/>
                                      </a:cubicBezTo>
                                      <a:lnTo>
                                        <a:pt x="217036" y="171819"/>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Shape 159"/>
                              <wps:cNvSpPr/>
                              <wps:spPr>
                                <a:xfrm>
                                  <a:off x="7820930" y="1028381"/>
                                  <a:ext cx="236466" cy="233321"/>
                                </a:xfrm>
                                <a:custGeom>
                                  <a:avLst/>
                                  <a:gdLst>
                                    <a:gd name="connsiteX0" fmla="*/ 236466 w 236466"/>
                                    <a:gd name="connsiteY0" fmla="*/ 116197 h 233321"/>
                                    <a:gd name="connsiteX1" fmla="*/ 118459 w 236466"/>
                                    <a:gd name="connsiteY1" fmla="*/ 233322 h 233321"/>
                                    <a:gd name="connsiteX2" fmla="*/ 0 w 236466"/>
                                    <a:gd name="connsiteY2" fmla="*/ 116197 h 233321"/>
                                    <a:gd name="connsiteX3" fmla="*/ 118459 w 236466"/>
                                    <a:gd name="connsiteY3" fmla="*/ 0 h 233321"/>
                                    <a:gd name="connsiteX4" fmla="*/ 236466 w 236466"/>
                                    <a:gd name="connsiteY4" fmla="*/ 116197 h 233321"/>
                                    <a:gd name="connsiteX5" fmla="*/ 202559 w 236466"/>
                                    <a:gd name="connsiteY5" fmla="*/ 116197 h 233321"/>
                                    <a:gd name="connsiteX6" fmla="*/ 118459 w 236466"/>
                                    <a:gd name="connsiteY6" fmla="*/ 30310 h 233321"/>
                                    <a:gd name="connsiteX7" fmla="*/ 33455 w 236466"/>
                                    <a:gd name="connsiteY7" fmla="*/ 116197 h 233321"/>
                                    <a:gd name="connsiteX8" fmla="*/ 118459 w 236466"/>
                                    <a:gd name="connsiteY8" fmla="*/ 203012 h 233321"/>
                                    <a:gd name="connsiteX9" fmla="*/ 202559 w 236466"/>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6" h="233321">
                                      <a:moveTo>
                                        <a:pt x="236466" y="116197"/>
                                      </a:moveTo>
                                      <a:cubicBezTo>
                                        <a:pt x="236466" y="184509"/>
                                        <a:pt x="184033" y="233322"/>
                                        <a:pt x="118459" y="233322"/>
                                      </a:cubicBezTo>
                                      <a:cubicBezTo>
                                        <a:pt x="52003" y="233322"/>
                                        <a:pt x="0" y="184509"/>
                                        <a:pt x="0" y="116197"/>
                                      </a:cubicBezTo>
                                      <a:cubicBezTo>
                                        <a:pt x="0" y="47931"/>
                                        <a:pt x="52003" y="0"/>
                                        <a:pt x="118459" y="0"/>
                                      </a:cubicBezTo>
                                      <a:cubicBezTo>
                                        <a:pt x="184033" y="23"/>
                                        <a:pt x="236466" y="47954"/>
                                        <a:pt x="236466" y="116197"/>
                                      </a:cubicBezTo>
                                      <a:close/>
                                      <a:moveTo>
                                        <a:pt x="202559" y="116197"/>
                                      </a:moveTo>
                                      <a:cubicBezTo>
                                        <a:pt x="202559" y="65122"/>
                                        <a:pt x="164128" y="30310"/>
                                        <a:pt x="118459" y="30310"/>
                                      </a:cubicBezTo>
                                      <a:cubicBezTo>
                                        <a:pt x="72338" y="30310"/>
                                        <a:pt x="33455" y="65122"/>
                                        <a:pt x="33455" y="116197"/>
                                      </a:cubicBezTo>
                                      <a:cubicBezTo>
                                        <a:pt x="33455" y="167747"/>
                                        <a:pt x="72338" y="203012"/>
                                        <a:pt x="118459" y="203012"/>
                                      </a:cubicBezTo>
                                      <a:cubicBezTo>
                                        <a:pt x="164128"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Shape 160"/>
                              <wps:cNvSpPr/>
                              <wps:spPr>
                                <a:xfrm>
                                  <a:off x="8112204" y="1027951"/>
                                  <a:ext cx="353635" cy="228322"/>
                                </a:xfrm>
                                <a:custGeom>
                                  <a:avLst/>
                                  <a:gdLst>
                                    <a:gd name="connsiteX0" fmla="*/ 353636 w 353635"/>
                                    <a:gd name="connsiteY0" fmla="*/ 84077 h 228322"/>
                                    <a:gd name="connsiteX1" fmla="*/ 353636 w 353635"/>
                                    <a:gd name="connsiteY1" fmla="*/ 228323 h 228322"/>
                                    <a:gd name="connsiteX2" fmla="*/ 319254 w 353635"/>
                                    <a:gd name="connsiteY2" fmla="*/ 228323 h 228322"/>
                                    <a:gd name="connsiteX3" fmla="*/ 319254 w 353635"/>
                                    <a:gd name="connsiteY3" fmla="*/ 89958 h 228322"/>
                                    <a:gd name="connsiteX4" fmla="*/ 261845 w 353635"/>
                                    <a:gd name="connsiteY4" fmla="*/ 31645 h 228322"/>
                                    <a:gd name="connsiteX5" fmla="*/ 193556 w 353635"/>
                                    <a:gd name="connsiteY5" fmla="*/ 114388 h 228322"/>
                                    <a:gd name="connsiteX6" fmla="*/ 193556 w 353635"/>
                                    <a:gd name="connsiteY6" fmla="*/ 228323 h 228322"/>
                                    <a:gd name="connsiteX7" fmla="*/ 159174 w 353635"/>
                                    <a:gd name="connsiteY7" fmla="*/ 228323 h 228322"/>
                                    <a:gd name="connsiteX8" fmla="*/ 159174 w 353635"/>
                                    <a:gd name="connsiteY8" fmla="*/ 89958 h 228322"/>
                                    <a:gd name="connsiteX9" fmla="*/ 102196 w 353635"/>
                                    <a:gd name="connsiteY9" fmla="*/ 31645 h 228322"/>
                                    <a:gd name="connsiteX10" fmla="*/ 34382 w 353635"/>
                                    <a:gd name="connsiteY10" fmla="*/ 114388 h 228322"/>
                                    <a:gd name="connsiteX11" fmla="*/ 34382 w 353635"/>
                                    <a:gd name="connsiteY11" fmla="*/ 228323 h 228322"/>
                                    <a:gd name="connsiteX12" fmla="*/ 0 w 353635"/>
                                    <a:gd name="connsiteY12" fmla="*/ 228323 h 228322"/>
                                    <a:gd name="connsiteX13" fmla="*/ 0 w 353635"/>
                                    <a:gd name="connsiteY13" fmla="*/ 5406 h 228322"/>
                                    <a:gd name="connsiteX14" fmla="*/ 34382 w 353635"/>
                                    <a:gd name="connsiteY14" fmla="*/ 5406 h 228322"/>
                                    <a:gd name="connsiteX15" fmla="*/ 34382 w 353635"/>
                                    <a:gd name="connsiteY15" fmla="*/ 38883 h 228322"/>
                                    <a:gd name="connsiteX16" fmla="*/ 110338 w 353635"/>
                                    <a:gd name="connsiteY16" fmla="*/ 0 h 228322"/>
                                    <a:gd name="connsiteX17" fmla="*/ 186273 w 353635"/>
                                    <a:gd name="connsiteY17" fmla="*/ 45646 h 228322"/>
                                    <a:gd name="connsiteX18" fmla="*/ 270395 w 353635"/>
                                    <a:gd name="connsiteY18" fmla="*/ 0 h 228322"/>
                                    <a:gd name="connsiteX19" fmla="*/ 353636 w 353635"/>
                                    <a:gd name="connsiteY19" fmla="*/ 84077 h 228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353635" h="228322">
                                      <a:moveTo>
                                        <a:pt x="353636" y="84077"/>
                                      </a:moveTo>
                                      <a:lnTo>
                                        <a:pt x="353636" y="228323"/>
                                      </a:lnTo>
                                      <a:lnTo>
                                        <a:pt x="319254" y="228323"/>
                                      </a:lnTo>
                                      <a:lnTo>
                                        <a:pt x="319254" y="89958"/>
                                      </a:lnTo>
                                      <a:cubicBezTo>
                                        <a:pt x="319254" y="54694"/>
                                        <a:pt x="295277" y="31645"/>
                                        <a:pt x="261845" y="31645"/>
                                      </a:cubicBezTo>
                                      <a:cubicBezTo>
                                        <a:pt x="220700" y="31645"/>
                                        <a:pt x="193556" y="61955"/>
                                        <a:pt x="193556" y="114388"/>
                                      </a:cubicBezTo>
                                      <a:lnTo>
                                        <a:pt x="193556" y="228323"/>
                                      </a:lnTo>
                                      <a:lnTo>
                                        <a:pt x="159174" y="228323"/>
                                      </a:lnTo>
                                      <a:lnTo>
                                        <a:pt x="159174" y="89958"/>
                                      </a:lnTo>
                                      <a:cubicBezTo>
                                        <a:pt x="159174" y="54694"/>
                                        <a:pt x="135198" y="31645"/>
                                        <a:pt x="102196" y="31645"/>
                                      </a:cubicBezTo>
                                      <a:cubicBezTo>
                                        <a:pt x="61073" y="31645"/>
                                        <a:pt x="34382" y="61955"/>
                                        <a:pt x="34382" y="114388"/>
                                      </a:cubicBezTo>
                                      <a:lnTo>
                                        <a:pt x="34382" y="228323"/>
                                      </a:lnTo>
                                      <a:lnTo>
                                        <a:pt x="0" y="228323"/>
                                      </a:lnTo>
                                      <a:lnTo>
                                        <a:pt x="0" y="5406"/>
                                      </a:lnTo>
                                      <a:lnTo>
                                        <a:pt x="34382" y="5406"/>
                                      </a:lnTo>
                                      <a:lnTo>
                                        <a:pt x="34382" y="38883"/>
                                      </a:lnTo>
                                      <a:cubicBezTo>
                                        <a:pt x="50193" y="14884"/>
                                        <a:pt x="75527" y="0"/>
                                        <a:pt x="110338" y="0"/>
                                      </a:cubicBezTo>
                                      <a:cubicBezTo>
                                        <a:pt x="144698" y="0"/>
                                        <a:pt x="173176" y="16693"/>
                                        <a:pt x="186273" y="45646"/>
                                      </a:cubicBezTo>
                                      <a:cubicBezTo>
                                        <a:pt x="203464" y="17643"/>
                                        <a:pt x="232394" y="0"/>
                                        <a:pt x="270395" y="0"/>
                                      </a:cubicBezTo>
                                      <a:cubicBezTo>
                                        <a:pt x="317444" y="0"/>
                                        <a:pt x="353636" y="33454"/>
                                        <a:pt x="353636" y="8407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61" name="Freeform: Shape 161"/>
                            <wps:cNvSpPr/>
                            <wps:spPr>
                              <a:xfrm>
                                <a:off x="8497688" y="921209"/>
                                <a:ext cx="159604" cy="367614"/>
                              </a:xfrm>
                              <a:custGeom>
                                <a:avLst/>
                                <a:gdLst>
                                  <a:gd name="connsiteX0" fmla="*/ 159605 w 159604"/>
                                  <a:gd name="connsiteY0" fmla="*/ 0 h 367614"/>
                                  <a:gd name="connsiteX1" fmla="*/ 29383 w 159604"/>
                                  <a:gd name="connsiteY1" fmla="*/ 367615 h 367614"/>
                                  <a:gd name="connsiteX2" fmla="*/ 0 w 159604"/>
                                  <a:gd name="connsiteY2" fmla="*/ 367615 h 367614"/>
                                  <a:gd name="connsiteX3" fmla="*/ 130222 w 159604"/>
                                  <a:gd name="connsiteY3" fmla="*/ 0 h 367614"/>
                                  <a:gd name="connsiteX4" fmla="*/ 159605 w 159604"/>
                                  <a:gd name="connsiteY4" fmla="*/ 0 h 36761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9604" h="367614">
                                    <a:moveTo>
                                      <a:pt x="159605" y="0"/>
                                    </a:moveTo>
                                    <a:lnTo>
                                      <a:pt x="29383" y="367615"/>
                                    </a:lnTo>
                                    <a:lnTo>
                                      <a:pt x="0" y="367615"/>
                                    </a:lnTo>
                                    <a:lnTo>
                                      <a:pt x="130222" y="0"/>
                                    </a:lnTo>
                                    <a:lnTo>
                                      <a:pt x="159605"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62" name="Graphic 34"/>
                            <wpg:cNvGrpSpPr/>
                            <wpg:grpSpPr>
                              <a:xfrm>
                                <a:off x="8660617" y="930709"/>
                                <a:ext cx="1071561" cy="332373"/>
                                <a:chOff x="8660617" y="930709"/>
                                <a:chExt cx="1071561" cy="332373"/>
                              </a:xfrm>
                              <a:solidFill>
                                <a:srgbClr val="FFFFFF"/>
                              </a:solidFill>
                            </wpg:grpSpPr>
                            <wps:wsp>
                              <wps:cNvPr id="163" name="Freeform: Shape 163"/>
                              <wps:cNvSpPr/>
                              <wps:spPr>
                                <a:xfrm>
                                  <a:off x="8660617" y="1030213"/>
                                  <a:ext cx="251372" cy="226060"/>
                                </a:xfrm>
                                <a:custGeom>
                                  <a:avLst/>
                                  <a:gdLst>
                                    <a:gd name="connsiteX0" fmla="*/ 251372 w 251372"/>
                                    <a:gd name="connsiteY0" fmla="*/ 0 h 226060"/>
                                    <a:gd name="connsiteX1" fmla="*/ 157343 w 251372"/>
                                    <a:gd name="connsiteY1" fmla="*/ 226061 h 226060"/>
                                    <a:gd name="connsiteX2" fmla="*/ 94030 w 251372"/>
                                    <a:gd name="connsiteY2" fmla="*/ 226061 h 226060"/>
                                    <a:gd name="connsiteX3" fmla="*/ 0 w 251372"/>
                                    <a:gd name="connsiteY3" fmla="*/ 0 h 226060"/>
                                    <a:gd name="connsiteX4" fmla="*/ 64194 w 251372"/>
                                    <a:gd name="connsiteY4" fmla="*/ 0 h 226060"/>
                                    <a:gd name="connsiteX5" fmla="*/ 125698 w 251372"/>
                                    <a:gd name="connsiteY5" fmla="*/ 153248 h 226060"/>
                                    <a:gd name="connsiteX6" fmla="*/ 187200 w 251372"/>
                                    <a:gd name="connsiteY6" fmla="*/ 0 h 226060"/>
                                    <a:gd name="connsiteX7" fmla="*/ 251372 w 251372"/>
                                    <a:gd name="connsiteY7" fmla="*/ 0 h 2260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51372" h="226060">
                                      <a:moveTo>
                                        <a:pt x="251372" y="0"/>
                                      </a:moveTo>
                                      <a:lnTo>
                                        <a:pt x="157343" y="226061"/>
                                      </a:lnTo>
                                      <a:lnTo>
                                        <a:pt x="94030" y="226061"/>
                                      </a:lnTo>
                                      <a:lnTo>
                                        <a:pt x="0" y="0"/>
                                      </a:lnTo>
                                      <a:lnTo>
                                        <a:pt x="64194" y="0"/>
                                      </a:lnTo>
                                      <a:lnTo>
                                        <a:pt x="125698" y="153248"/>
                                      </a:lnTo>
                                      <a:lnTo>
                                        <a:pt x="187200" y="0"/>
                                      </a:lnTo>
                                      <a:lnTo>
                                        <a:pt x="251372"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 name="Freeform: Shape 164"/>
                              <wps:cNvSpPr/>
                              <wps:spPr>
                                <a:xfrm>
                                  <a:off x="8944200" y="930709"/>
                                  <a:ext cx="221129" cy="325564"/>
                                </a:xfrm>
                                <a:custGeom>
                                  <a:avLst/>
                                  <a:gdLst>
                                    <a:gd name="connsiteX0" fmla="*/ 221130 w 221129"/>
                                    <a:gd name="connsiteY0" fmla="*/ 188128 h 325564"/>
                                    <a:gd name="connsiteX1" fmla="*/ 221130 w 221129"/>
                                    <a:gd name="connsiteY1" fmla="*/ 325565 h 325564"/>
                                    <a:gd name="connsiteX2" fmla="*/ 161437 w 221129"/>
                                    <a:gd name="connsiteY2" fmla="*/ 325565 h 325564"/>
                                    <a:gd name="connsiteX3" fmla="*/ 161437 w 221129"/>
                                    <a:gd name="connsiteY3" fmla="*/ 200750 h 325564"/>
                                    <a:gd name="connsiteX4" fmla="*/ 115768 w 221129"/>
                                    <a:gd name="connsiteY4" fmla="*/ 147865 h 325564"/>
                                    <a:gd name="connsiteX5" fmla="*/ 59694 w 221129"/>
                                    <a:gd name="connsiteY5" fmla="*/ 225631 h 325564"/>
                                    <a:gd name="connsiteX6" fmla="*/ 59694 w 221129"/>
                                    <a:gd name="connsiteY6" fmla="*/ 325565 h 325564"/>
                                    <a:gd name="connsiteX7" fmla="*/ 0 w 221129"/>
                                    <a:gd name="connsiteY7" fmla="*/ 325565 h 325564"/>
                                    <a:gd name="connsiteX8" fmla="*/ 0 w 221129"/>
                                    <a:gd name="connsiteY8" fmla="*/ 0 h 325564"/>
                                    <a:gd name="connsiteX9" fmla="*/ 59694 w 221129"/>
                                    <a:gd name="connsiteY9" fmla="*/ 0 h 325564"/>
                                    <a:gd name="connsiteX10" fmla="*/ 59694 w 221129"/>
                                    <a:gd name="connsiteY10" fmla="*/ 120291 h 325564"/>
                                    <a:gd name="connsiteX11" fmla="*/ 130674 w 221129"/>
                                    <a:gd name="connsiteY11" fmla="*/ 93170 h 325564"/>
                                    <a:gd name="connsiteX12" fmla="*/ 221130 w 221129"/>
                                    <a:gd name="connsiteY12" fmla="*/ 188128 h 325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21129" h="325564">
                                      <a:moveTo>
                                        <a:pt x="221130" y="188128"/>
                                      </a:moveTo>
                                      <a:lnTo>
                                        <a:pt x="221130" y="325565"/>
                                      </a:lnTo>
                                      <a:lnTo>
                                        <a:pt x="161437" y="325565"/>
                                      </a:lnTo>
                                      <a:lnTo>
                                        <a:pt x="161437" y="200750"/>
                                      </a:lnTo>
                                      <a:cubicBezTo>
                                        <a:pt x="161437" y="169127"/>
                                        <a:pt x="143341" y="147865"/>
                                        <a:pt x="115768" y="147865"/>
                                      </a:cubicBezTo>
                                      <a:cubicBezTo>
                                        <a:pt x="81861" y="147865"/>
                                        <a:pt x="59694" y="170484"/>
                                        <a:pt x="59694" y="225631"/>
                                      </a:cubicBezTo>
                                      <a:lnTo>
                                        <a:pt x="59694" y="325565"/>
                                      </a:lnTo>
                                      <a:lnTo>
                                        <a:pt x="0" y="325565"/>
                                      </a:lnTo>
                                      <a:lnTo>
                                        <a:pt x="0" y="0"/>
                                      </a:lnTo>
                                      <a:lnTo>
                                        <a:pt x="59694" y="0"/>
                                      </a:lnTo>
                                      <a:lnTo>
                                        <a:pt x="59694" y="120291"/>
                                      </a:lnTo>
                                      <a:cubicBezTo>
                                        <a:pt x="77314" y="102625"/>
                                        <a:pt x="100816" y="93170"/>
                                        <a:pt x="130674" y="93170"/>
                                      </a:cubicBezTo>
                                      <a:cubicBezTo>
                                        <a:pt x="184984" y="93170"/>
                                        <a:pt x="221130" y="132054"/>
                                        <a:pt x="221130" y="18812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 name="Freeform: Shape 165"/>
                              <wps:cNvSpPr/>
                              <wps:spPr>
                                <a:xfrm>
                                  <a:off x="9219300" y="930709"/>
                                  <a:ext cx="245061" cy="332350"/>
                                </a:xfrm>
                                <a:custGeom>
                                  <a:avLst/>
                                  <a:gdLst>
                                    <a:gd name="connsiteX0" fmla="*/ 245061 w 245061"/>
                                    <a:gd name="connsiteY0" fmla="*/ 212987 h 332350"/>
                                    <a:gd name="connsiteX1" fmla="*/ 134293 w 245061"/>
                                    <a:gd name="connsiteY1" fmla="*/ 332351 h 332350"/>
                                    <a:gd name="connsiteX2" fmla="*/ 59694 w 245061"/>
                                    <a:gd name="connsiteY2" fmla="*/ 307922 h 332350"/>
                                    <a:gd name="connsiteX3" fmla="*/ 59694 w 245061"/>
                                    <a:gd name="connsiteY3" fmla="*/ 325542 h 332350"/>
                                    <a:gd name="connsiteX4" fmla="*/ 0 w 245061"/>
                                    <a:gd name="connsiteY4" fmla="*/ 325542 h 332350"/>
                                    <a:gd name="connsiteX5" fmla="*/ 0 w 245061"/>
                                    <a:gd name="connsiteY5" fmla="*/ 0 h 332350"/>
                                    <a:gd name="connsiteX6" fmla="*/ 59694 w 245061"/>
                                    <a:gd name="connsiteY6" fmla="*/ 0 h 332350"/>
                                    <a:gd name="connsiteX7" fmla="*/ 59694 w 245061"/>
                                    <a:gd name="connsiteY7" fmla="*/ 118007 h 332350"/>
                                    <a:gd name="connsiteX8" fmla="*/ 134293 w 245061"/>
                                    <a:gd name="connsiteY8" fmla="*/ 93170 h 332350"/>
                                    <a:gd name="connsiteX9" fmla="*/ 245061 w 245061"/>
                                    <a:gd name="connsiteY9" fmla="*/ 212987 h 332350"/>
                                    <a:gd name="connsiteX10" fmla="*/ 187178 w 245061"/>
                                    <a:gd name="connsiteY10" fmla="*/ 212987 h 332350"/>
                                    <a:gd name="connsiteX11" fmla="*/ 123865 w 245061"/>
                                    <a:gd name="connsiteY11" fmla="*/ 145128 h 332350"/>
                                    <a:gd name="connsiteX12" fmla="*/ 59670 w 245061"/>
                                    <a:gd name="connsiteY12" fmla="*/ 212987 h 332350"/>
                                    <a:gd name="connsiteX13" fmla="*/ 123865 w 245061"/>
                                    <a:gd name="connsiteY13" fmla="*/ 280371 h 332350"/>
                                    <a:gd name="connsiteX14" fmla="*/ 187178 w 245061"/>
                                    <a:gd name="connsiteY14" fmla="*/ 212987 h 332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5061" h="332350">
                                      <a:moveTo>
                                        <a:pt x="245061" y="212987"/>
                                      </a:moveTo>
                                      <a:cubicBezTo>
                                        <a:pt x="245061" y="283945"/>
                                        <a:pt x="191724" y="332351"/>
                                        <a:pt x="134293" y="332351"/>
                                      </a:cubicBezTo>
                                      <a:cubicBezTo>
                                        <a:pt x="103552" y="332351"/>
                                        <a:pt x="78671" y="323303"/>
                                        <a:pt x="59694" y="307922"/>
                                      </a:cubicBezTo>
                                      <a:lnTo>
                                        <a:pt x="59694" y="325542"/>
                                      </a:lnTo>
                                      <a:lnTo>
                                        <a:pt x="0" y="325542"/>
                                      </a:lnTo>
                                      <a:lnTo>
                                        <a:pt x="0" y="0"/>
                                      </a:lnTo>
                                      <a:lnTo>
                                        <a:pt x="59694" y="0"/>
                                      </a:lnTo>
                                      <a:lnTo>
                                        <a:pt x="59694" y="118007"/>
                                      </a:lnTo>
                                      <a:cubicBezTo>
                                        <a:pt x="78671" y="102196"/>
                                        <a:pt x="103530" y="93170"/>
                                        <a:pt x="134293" y="93170"/>
                                      </a:cubicBezTo>
                                      <a:cubicBezTo>
                                        <a:pt x="191724" y="93170"/>
                                        <a:pt x="245061" y="142006"/>
                                        <a:pt x="245061" y="212987"/>
                                      </a:cubicBezTo>
                                      <a:close/>
                                      <a:moveTo>
                                        <a:pt x="187178" y="212987"/>
                                      </a:moveTo>
                                      <a:cubicBezTo>
                                        <a:pt x="187178" y="171367"/>
                                        <a:pt x="160056" y="145128"/>
                                        <a:pt x="123865" y="145128"/>
                                      </a:cubicBezTo>
                                      <a:cubicBezTo>
                                        <a:pt x="91768" y="145128"/>
                                        <a:pt x="59670" y="171367"/>
                                        <a:pt x="59670" y="212987"/>
                                      </a:cubicBezTo>
                                      <a:cubicBezTo>
                                        <a:pt x="59670" y="254562"/>
                                        <a:pt x="91768" y="280371"/>
                                        <a:pt x="123865" y="280371"/>
                                      </a:cubicBezTo>
                                      <a:cubicBezTo>
                                        <a:pt x="160056" y="280371"/>
                                        <a:pt x="187178" y="254562"/>
                                        <a:pt x="187178" y="21298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6" name="Freeform: Shape 166"/>
                              <wps:cNvSpPr/>
                              <wps:spPr>
                                <a:xfrm>
                                  <a:off x="9487117" y="1023902"/>
                                  <a:ext cx="245061" cy="239180"/>
                                </a:xfrm>
                                <a:custGeom>
                                  <a:avLst/>
                                  <a:gdLst>
                                    <a:gd name="connsiteX0" fmla="*/ 245061 w 245061"/>
                                    <a:gd name="connsiteY0" fmla="*/ 6741 h 239180"/>
                                    <a:gd name="connsiteX1" fmla="*/ 245061 w 245061"/>
                                    <a:gd name="connsiteY1" fmla="*/ 232372 h 239180"/>
                                    <a:gd name="connsiteX2" fmla="*/ 185369 w 245061"/>
                                    <a:gd name="connsiteY2" fmla="*/ 232372 h 239180"/>
                                    <a:gd name="connsiteX3" fmla="*/ 185369 w 245061"/>
                                    <a:gd name="connsiteY3" fmla="*/ 214751 h 239180"/>
                                    <a:gd name="connsiteX4" fmla="*/ 110769 w 245061"/>
                                    <a:gd name="connsiteY4" fmla="*/ 239180 h 239180"/>
                                    <a:gd name="connsiteX5" fmla="*/ 0 w 245061"/>
                                    <a:gd name="connsiteY5" fmla="*/ 119816 h 239180"/>
                                    <a:gd name="connsiteX6" fmla="*/ 110769 w 245061"/>
                                    <a:gd name="connsiteY6" fmla="*/ 0 h 239180"/>
                                    <a:gd name="connsiteX7" fmla="*/ 185369 w 245061"/>
                                    <a:gd name="connsiteY7" fmla="*/ 24836 h 239180"/>
                                    <a:gd name="connsiteX8" fmla="*/ 185369 w 245061"/>
                                    <a:gd name="connsiteY8" fmla="*/ 6763 h 239180"/>
                                    <a:gd name="connsiteX9" fmla="*/ 245061 w 245061"/>
                                    <a:gd name="connsiteY9" fmla="*/ 6763 h 239180"/>
                                    <a:gd name="connsiteX10" fmla="*/ 185369 w 245061"/>
                                    <a:gd name="connsiteY10" fmla="*/ 119794 h 239180"/>
                                    <a:gd name="connsiteX11" fmla="*/ 121173 w 245061"/>
                                    <a:gd name="connsiteY11" fmla="*/ 51935 h 239180"/>
                                    <a:gd name="connsiteX12" fmla="*/ 57861 w 245061"/>
                                    <a:gd name="connsiteY12" fmla="*/ 119794 h 239180"/>
                                    <a:gd name="connsiteX13" fmla="*/ 121173 w 245061"/>
                                    <a:gd name="connsiteY13" fmla="*/ 187178 h 239180"/>
                                    <a:gd name="connsiteX14" fmla="*/ 185369 w 245061"/>
                                    <a:gd name="connsiteY14" fmla="*/ 119794 h 2391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5061" h="239180">
                                      <a:moveTo>
                                        <a:pt x="245061" y="6741"/>
                                      </a:moveTo>
                                      <a:lnTo>
                                        <a:pt x="245061" y="232372"/>
                                      </a:lnTo>
                                      <a:lnTo>
                                        <a:pt x="185369" y="232372"/>
                                      </a:lnTo>
                                      <a:lnTo>
                                        <a:pt x="185369" y="214751"/>
                                      </a:lnTo>
                                      <a:cubicBezTo>
                                        <a:pt x="166390" y="230133"/>
                                        <a:pt x="141531" y="239180"/>
                                        <a:pt x="110769" y="239180"/>
                                      </a:cubicBezTo>
                                      <a:cubicBezTo>
                                        <a:pt x="53337" y="239180"/>
                                        <a:pt x="0" y="190752"/>
                                        <a:pt x="0" y="119816"/>
                                      </a:cubicBezTo>
                                      <a:cubicBezTo>
                                        <a:pt x="0" y="48813"/>
                                        <a:pt x="53337" y="0"/>
                                        <a:pt x="110769" y="0"/>
                                      </a:cubicBezTo>
                                      <a:cubicBezTo>
                                        <a:pt x="141509" y="0"/>
                                        <a:pt x="166390" y="9003"/>
                                        <a:pt x="185369" y="24836"/>
                                      </a:cubicBezTo>
                                      <a:lnTo>
                                        <a:pt x="185369" y="6763"/>
                                      </a:lnTo>
                                      <a:lnTo>
                                        <a:pt x="245061" y="6763"/>
                                      </a:lnTo>
                                      <a:close/>
                                      <a:moveTo>
                                        <a:pt x="185369" y="119794"/>
                                      </a:moveTo>
                                      <a:cubicBezTo>
                                        <a:pt x="185369" y="78174"/>
                                        <a:pt x="153271" y="51935"/>
                                        <a:pt x="121173" y="51935"/>
                                      </a:cubicBezTo>
                                      <a:cubicBezTo>
                                        <a:pt x="84982" y="51935"/>
                                        <a:pt x="57861" y="78174"/>
                                        <a:pt x="57861" y="119794"/>
                                      </a:cubicBezTo>
                                      <a:cubicBezTo>
                                        <a:pt x="57861" y="161369"/>
                                        <a:pt x="84982" y="187178"/>
                                        <a:pt x="121173" y="187178"/>
                                      </a:cubicBezTo>
                                      <a:cubicBezTo>
                                        <a:pt x="153271" y="187178"/>
                                        <a:pt x="185369" y="161369"/>
                                        <a:pt x="185369" y="119794"/>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67" name="Graphic 34"/>
                            <wpg:cNvGrpSpPr/>
                            <wpg:grpSpPr>
                              <a:xfrm>
                                <a:off x="6121288" y="1735517"/>
                                <a:ext cx="5000620" cy="411949"/>
                                <a:chOff x="6121288" y="1735517"/>
                                <a:chExt cx="5000620" cy="411949"/>
                              </a:xfrm>
                              <a:solidFill>
                                <a:srgbClr val="FFFFFF"/>
                              </a:solidFill>
                            </wpg:grpSpPr>
                            <wps:wsp>
                              <wps:cNvPr id="168" name="Freeform: Shape 168"/>
                              <wps:cNvSpPr/>
                              <wps:spPr>
                                <a:xfrm>
                                  <a:off x="6121288" y="1745017"/>
                                  <a:ext cx="34381" cy="325564"/>
                                </a:xfrm>
                                <a:custGeom>
                                  <a:avLst/>
                                  <a:gdLst>
                                    <a:gd name="connsiteX0" fmla="*/ 34382 w 34381"/>
                                    <a:gd name="connsiteY0" fmla="*/ 325565 h 325564"/>
                                    <a:gd name="connsiteX1" fmla="*/ 0 w 34381"/>
                                    <a:gd name="connsiteY1" fmla="*/ 325565 h 325564"/>
                                    <a:gd name="connsiteX2" fmla="*/ 0 w 34381"/>
                                    <a:gd name="connsiteY2" fmla="*/ 0 h 325564"/>
                                    <a:gd name="connsiteX3" fmla="*/ 34382 w 34381"/>
                                    <a:gd name="connsiteY3" fmla="*/ 0 h 325564"/>
                                    <a:gd name="connsiteX4" fmla="*/ 34382 w 34381"/>
                                    <a:gd name="connsiteY4" fmla="*/ 325565 h 3255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381" h="325564">
                                      <a:moveTo>
                                        <a:pt x="34382" y="325565"/>
                                      </a:moveTo>
                                      <a:lnTo>
                                        <a:pt x="0" y="325565"/>
                                      </a:lnTo>
                                      <a:lnTo>
                                        <a:pt x="0" y="0"/>
                                      </a:lnTo>
                                      <a:lnTo>
                                        <a:pt x="34382" y="0"/>
                                      </a:lnTo>
                                      <a:lnTo>
                                        <a:pt x="34382" y="32556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 name="Freeform: Shape 169"/>
                              <wps:cNvSpPr/>
                              <wps:spPr>
                                <a:xfrm>
                                  <a:off x="6228053" y="1757254"/>
                                  <a:ext cx="47501" cy="313327"/>
                                </a:xfrm>
                                <a:custGeom>
                                  <a:avLst/>
                                  <a:gdLst>
                                    <a:gd name="connsiteX0" fmla="*/ 47501 w 47501"/>
                                    <a:gd name="connsiteY0" fmla="*/ 23072 h 313327"/>
                                    <a:gd name="connsiteX1" fmla="*/ 23525 w 47501"/>
                                    <a:gd name="connsiteY1" fmla="*/ 46099 h 313327"/>
                                    <a:gd name="connsiteX2" fmla="*/ 0 w 47501"/>
                                    <a:gd name="connsiteY2" fmla="*/ 23072 h 313327"/>
                                    <a:gd name="connsiteX3" fmla="*/ 23525 w 47501"/>
                                    <a:gd name="connsiteY3" fmla="*/ 0 h 313327"/>
                                    <a:gd name="connsiteX4" fmla="*/ 47501 w 47501"/>
                                    <a:gd name="connsiteY4" fmla="*/ 23072 h 313327"/>
                                    <a:gd name="connsiteX5" fmla="*/ 41146 w 47501"/>
                                    <a:gd name="connsiteY5" fmla="*/ 313328 h 313327"/>
                                    <a:gd name="connsiteX6" fmla="*/ 6334 w 47501"/>
                                    <a:gd name="connsiteY6" fmla="*/ 313328 h 313327"/>
                                    <a:gd name="connsiteX7" fmla="*/ 6334 w 47501"/>
                                    <a:gd name="connsiteY7" fmla="*/ 90411 h 313327"/>
                                    <a:gd name="connsiteX8" fmla="*/ 41146 w 47501"/>
                                    <a:gd name="connsiteY8" fmla="*/ 90411 h 313327"/>
                                    <a:gd name="connsiteX9" fmla="*/ 41146 w 47501"/>
                                    <a:gd name="connsiteY9" fmla="*/ 313328 h 313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7501" h="313327">
                                      <a:moveTo>
                                        <a:pt x="47501" y="23072"/>
                                      </a:moveTo>
                                      <a:cubicBezTo>
                                        <a:pt x="47501" y="36146"/>
                                        <a:pt x="37097" y="46099"/>
                                        <a:pt x="23525" y="46099"/>
                                      </a:cubicBezTo>
                                      <a:cubicBezTo>
                                        <a:pt x="9953" y="46099"/>
                                        <a:pt x="0" y="36169"/>
                                        <a:pt x="0" y="23072"/>
                                      </a:cubicBezTo>
                                      <a:cubicBezTo>
                                        <a:pt x="0" y="10835"/>
                                        <a:pt x="9953" y="0"/>
                                        <a:pt x="23525" y="0"/>
                                      </a:cubicBezTo>
                                      <a:cubicBezTo>
                                        <a:pt x="37097" y="0"/>
                                        <a:pt x="47501" y="10835"/>
                                        <a:pt x="47501" y="23072"/>
                                      </a:cubicBezTo>
                                      <a:close/>
                                      <a:moveTo>
                                        <a:pt x="41146" y="313328"/>
                                      </a:moveTo>
                                      <a:lnTo>
                                        <a:pt x="6334" y="313328"/>
                                      </a:lnTo>
                                      <a:lnTo>
                                        <a:pt x="6334" y="90411"/>
                                      </a:lnTo>
                                      <a:lnTo>
                                        <a:pt x="41146" y="90411"/>
                                      </a:lnTo>
                                      <a:lnTo>
                                        <a:pt x="41146" y="313328"/>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 name="Freeform: Shape 170"/>
                              <wps:cNvSpPr/>
                              <wps:spPr>
                                <a:xfrm>
                                  <a:off x="6348390" y="1842259"/>
                                  <a:ext cx="208010" cy="228300"/>
                                </a:xfrm>
                                <a:custGeom>
                                  <a:avLst/>
                                  <a:gdLst>
                                    <a:gd name="connsiteX0" fmla="*/ 208010 w 208010"/>
                                    <a:gd name="connsiteY0" fmla="*/ 94935 h 228300"/>
                                    <a:gd name="connsiteX1" fmla="*/ 208010 w 208010"/>
                                    <a:gd name="connsiteY1" fmla="*/ 228300 h 228300"/>
                                    <a:gd name="connsiteX2" fmla="*/ 173629 w 208010"/>
                                    <a:gd name="connsiteY2" fmla="*/ 228300 h 228300"/>
                                    <a:gd name="connsiteX3" fmla="*/ 173629 w 208010"/>
                                    <a:gd name="connsiteY3" fmla="*/ 101246 h 228300"/>
                                    <a:gd name="connsiteX4" fmla="*/ 111696 w 208010"/>
                                    <a:gd name="connsiteY4" fmla="*/ 31622 h 228300"/>
                                    <a:gd name="connsiteX5" fmla="*/ 34382 w 208010"/>
                                    <a:gd name="connsiteY5" fmla="*/ 121128 h 228300"/>
                                    <a:gd name="connsiteX6" fmla="*/ 34382 w 208010"/>
                                    <a:gd name="connsiteY6" fmla="*/ 228300 h 228300"/>
                                    <a:gd name="connsiteX7" fmla="*/ 0 w 208010"/>
                                    <a:gd name="connsiteY7" fmla="*/ 228300 h 228300"/>
                                    <a:gd name="connsiteX8" fmla="*/ 0 w 208010"/>
                                    <a:gd name="connsiteY8" fmla="*/ 5383 h 228300"/>
                                    <a:gd name="connsiteX9" fmla="*/ 34382 w 208010"/>
                                    <a:gd name="connsiteY9" fmla="*/ 5383 h 228300"/>
                                    <a:gd name="connsiteX10" fmla="*/ 34382 w 208010"/>
                                    <a:gd name="connsiteY10" fmla="*/ 42005 h 228300"/>
                                    <a:gd name="connsiteX11" fmla="*/ 118482 w 208010"/>
                                    <a:gd name="connsiteY11" fmla="*/ 0 h 228300"/>
                                    <a:gd name="connsiteX12" fmla="*/ 208010 w 208010"/>
                                    <a:gd name="connsiteY12" fmla="*/ 94935 h 228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8010" h="228300">
                                      <a:moveTo>
                                        <a:pt x="208010" y="94935"/>
                                      </a:moveTo>
                                      <a:lnTo>
                                        <a:pt x="208010" y="228300"/>
                                      </a:lnTo>
                                      <a:lnTo>
                                        <a:pt x="173629" y="228300"/>
                                      </a:lnTo>
                                      <a:lnTo>
                                        <a:pt x="173629" y="101246"/>
                                      </a:lnTo>
                                      <a:cubicBezTo>
                                        <a:pt x="173629" y="59671"/>
                                        <a:pt x="148747" y="31622"/>
                                        <a:pt x="111696" y="31622"/>
                                      </a:cubicBezTo>
                                      <a:cubicBezTo>
                                        <a:pt x="65122" y="31622"/>
                                        <a:pt x="34382" y="63244"/>
                                        <a:pt x="34382" y="121128"/>
                                      </a:cubicBezTo>
                                      <a:lnTo>
                                        <a:pt x="34382" y="228300"/>
                                      </a:lnTo>
                                      <a:lnTo>
                                        <a:pt x="0" y="228300"/>
                                      </a:lnTo>
                                      <a:lnTo>
                                        <a:pt x="0" y="5383"/>
                                      </a:lnTo>
                                      <a:lnTo>
                                        <a:pt x="34382" y="5383"/>
                                      </a:lnTo>
                                      <a:lnTo>
                                        <a:pt x="34382" y="42005"/>
                                      </a:lnTo>
                                      <a:cubicBezTo>
                                        <a:pt x="52478" y="15359"/>
                                        <a:pt x="81408" y="0"/>
                                        <a:pt x="118482" y="0"/>
                                      </a:cubicBezTo>
                                      <a:cubicBezTo>
                                        <a:pt x="172271" y="0"/>
                                        <a:pt x="208010" y="38431"/>
                                        <a:pt x="208010" y="94935"/>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 name="Freeform: Shape 171"/>
                              <wps:cNvSpPr/>
                              <wps:spPr>
                                <a:xfrm>
                                  <a:off x="6626114" y="1745017"/>
                                  <a:ext cx="215248" cy="325564"/>
                                </a:xfrm>
                                <a:custGeom>
                                  <a:avLst/>
                                  <a:gdLst>
                                    <a:gd name="connsiteX0" fmla="*/ 215249 w 215248"/>
                                    <a:gd name="connsiteY0" fmla="*/ 325565 h 325564"/>
                                    <a:gd name="connsiteX1" fmla="*/ 164151 w 215248"/>
                                    <a:gd name="connsiteY1" fmla="*/ 325565 h 325564"/>
                                    <a:gd name="connsiteX2" fmla="*/ 41168 w 215248"/>
                                    <a:gd name="connsiteY2" fmla="*/ 227011 h 325564"/>
                                    <a:gd name="connsiteX3" fmla="*/ 34382 w 215248"/>
                                    <a:gd name="connsiteY3" fmla="*/ 227011 h 325564"/>
                                    <a:gd name="connsiteX4" fmla="*/ 34382 w 215248"/>
                                    <a:gd name="connsiteY4" fmla="*/ 325565 h 325564"/>
                                    <a:gd name="connsiteX5" fmla="*/ 0 w 215248"/>
                                    <a:gd name="connsiteY5" fmla="*/ 325565 h 325564"/>
                                    <a:gd name="connsiteX6" fmla="*/ 0 w 215248"/>
                                    <a:gd name="connsiteY6" fmla="*/ 0 h 325564"/>
                                    <a:gd name="connsiteX7" fmla="*/ 34382 w 215248"/>
                                    <a:gd name="connsiteY7" fmla="*/ 0 h 325564"/>
                                    <a:gd name="connsiteX8" fmla="*/ 34382 w 215248"/>
                                    <a:gd name="connsiteY8" fmla="*/ 193059 h 325564"/>
                                    <a:gd name="connsiteX9" fmla="*/ 42072 w 215248"/>
                                    <a:gd name="connsiteY9" fmla="*/ 193059 h 325564"/>
                                    <a:gd name="connsiteX10" fmla="*/ 153768 w 215248"/>
                                    <a:gd name="connsiteY10" fmla="*/ 102625 h 325564"/>
                                    <a:gd name="connsiteX11" fmla="*/ 200772 w 215248"/>
                                    <a:gd name="connsiteY11" fmla="*/ 102625 h 325564"/>
                                    <a:gd name="connsiteX12" fmla="*/ 66954 w 215248"/>
                                    <a:gd name="connsiteY12" fmla="*/ 210250 h 325564"/>
                                    <a:gd name="connsiteX13" fmla="*/ 215249 w 215248"/>
                                    <a:gd name="connsiteY13" fmla="*/ 325565 h 325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5248" h="325564">
                                      <a:moveTo>
                                        <a:pt x="215249" y="325565"/>
                                      </a:moveTo>
                                      <a:lnTo>
                                        <a:pt x="164151" y="325565"/>
                                      </a:lnTo>
                                      <a:lnTo>
                                        <a:pt x="41168" y="227011"/>
                                      </a:lnTo>
                                      <a:lnTo>
                                        <a:pt x="34382" y="227011"/>
                                      </a:lnTo>
                                      <a:lnTo>
                                        <a:pt x="34382" y="325565"/>
                                      </a:lnTo>
                                      <a:lnTo>
                                        <a:pt x="0" y="325565"/>
                                      </a:lnTo>
                                      <a:lnTo>
                                        <a:pt x="0" y="0"/>
                                      </a:lnTo>
                                      <a:lnTo>
                                        <a:pt x="34382" y="0"/>
                                      </a:lnTo>
                                      <a:lnTo>
                                        <a:pt x="34382" y="193059"/>
                                      </a:lnTo>
                                      <a:lnTo>
                                        <a:pt x="42072" y="193059"/>
                                      </a:lnTo>
                                      <a:lnTo>
                                        <a:pt x="153768" y="102625"/>
                                      </a:lnTo>
                                      <a:lnTo>
                                        <a:pt x="200772" y="102625"/>
                                      </a:lnTo>
                                      <a:lnTo>
                                        <a:pt x="66954" y="210250"/>
                                      </a:lnTo>
                                      <a:lnTo>
                                        <a:pt x="215249" y="325565"/>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 name="Freeform: Shape 172"/>
                              <wps:cNvSpPr/>
                              <wps:spPr>
                                <a:xfrm>
                                  <a:off x="6847854" y="1842259"/>
                                  <a:ext cx="224726" cy="234181"/>
                                </a:xfrm>
                                <a:custGeom>
                                  <a:avLst/>
                                  <a:gdLst>
                                    <a:gd name="connsiteX0" fmla="*/ 224704 w 224726"/>
                                    <a:gd name="connsiteY0" fmla="*/ 123888 h 234181"/>
                                    <a:gd name="connsiteX1" fmla="*/ 33455 w 224726"/>
                                    <a:gd name="connsiteY1" fmla="*/ 123888 h 234181"/>
                                    <a:gd name="connsiteX2" fmla="*/ 114840 w 224726"/>
                                    <a:gd name="connsiteY2" fmla="*/ 203894 h 234181"/>
                                    <a:gd name="connsiteX3" fmla="*/ 186273 w 224726"/>
                                    <a:gd name="connsiteY3" fmla="*/ 169557 h 234181"/>
                                    <a:gd name="connsiteX4" fmla="*/ 213869 w 224726"/>
                                    <a:gd name="connsiteY4" fmla="*/ 183559 h 234181"/>
                                    <a:gd name="connsiteX5" fmla="*/ 114840 w 224726"/>
                                    <a:gd name="connsiteY5" fmla="*/ 234181 h 234181"/>
                                    <a:gd name="connsiteX6" fmla="*/ 0 w 224726"/>
                                    <a:gd name="connsiteY6" fmla="*/ 117554 h 234181"/>
                                    <a:gd name="connsiteX7" fmla="*/ 115316 w 224726"/>
                                    <a:gd name="connsiteY7" fmla="*/ 0 h 234181"/>
                                    <a:gd name="connsiteX8" fmla="*/ 224727 w 224726"/>
                                    <a:gd name="connsiteY8" fmla="*/ 111198 h 234181"/>
                                    <a:gd name="connsiteX9" fmla="*/ 224727 w 224726"/>
                                    <a:gd name="connsiteY9" fmla="*/ 123888 h 234181"/>
                                    <a:gd name="connsiteX10" fmla="*/ 34789 w 224726"/>
                                    <a:gd name="connsiteY10" fmla="*/ 98079 h 234181"/>
                                    <a:gd name="connsiteX11" fmla="*/ 189870 w 224726"/>
                                    <a:gd name="connsiteY11" fmla="*/ 98079 h 234181"/>
                                    <a:gd name="connsiteX12" fmla="*/ 115270 w 224726"/>
                                    <a:gd name="connsiteY12" fmla="*/ 30265 h 234181"/>
                                    <a:gd name="connsiteX13" fmla="*/ 34789 w 224726"/>
                                    <a:gd name="connsiteY13" fmla="*/ 98079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4726" h="234181">
                                      <a:moveTo>
                                        <a:pt x="224704" y="123888"/>
                                      </a:moveTo>
                                      <a:lnTo>
                                        <a:pt x="33455" y="123888"/>
                                      </a:lnTo>
                                      <a:cubicBezTo>
                                        <a:pt x="36622" y="174081"/>
                                        <a:pt x="75052" y="203894"/>
                                        <a:pt x="114840" y="203894"/>
                                      </a:cubicBezTo>
                                      <a:cubicBezTo>
                                        <a:pt x="142866" y="203894"/>
                                        <a:pt x="169082" y="194393"/>
                                        <a:pt x="186273" y="169557"/>
                                      </a:cubicBezTo>
                                      <a:lnTo>
                                        <a:pt x="213869" y="183559"/>
                                      </a:lnTo>
                                      <a:cubicBezTo>
                                        <a:pt x="193534" y="217013"/>
                                        <a:pt x="158248" y="234181"/>
                                        <a:pt x="114840" y="234181"/>
                                      </a:cubicBezTo>
                                      <a:cubicBezTo>
                                        <a:pt x="54717" y="234181"/>
                                        <a:pt x="0" y="188490"/>
                                        <a:pt x="0" y="117554"/>
                                      </a:cubicBezTo>
                                      <a:cubicBezTo>
                                        <a:pt x="0" y="46122"/>
                                        <a:pt x="53812" y="0"/>
                                        <a:pt x="115316" y="0"/>
                                      </a:cubicBezTo>
                                      <a:cubicBezTo>
                                        <a:pt x="175438" y="0"/>
                                        <a:pt x="222465" y="45194"/>
                                        <a:pt x="224727" y="111198"/>
                                      </a:cubicBezTo>
                                      <a:lnTo>
                                        <a:pt x="224727" y="123888"/>
                                      </a:lnTo>
                                      <a:close/>
                                      <a:moveTo>
                                        <a:pt x="34789" y="98079"/>
                                      </a:moveTo>
                                      <a:lnTo>
                                        <a:pt x="189870" y="98079"/>
                                      </a:lnTo>
                                      <a:cubicBezTo>
                                        <a:pt x="183536" y="54242"/>
                                        <a:pt x="152796" y="30265"/>
                                        <a:pt x="115270" y="30265"/>
                                      </a:cubicBezTo>
                                      <a:cubicBezTo>
                                        <a:pt x="79101" y="30265"/>
                                        <a:pt x="41575" y="54694"/>
                                        <a:pt x="34789" y="98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 name="Freeform: Shape 173"/>
                              <wps:cNvSpPr/>
                              <wps:spPr>
                                <a:xfrm>
                                  <a:off x="7107053" y="1745017"/>
                                  <a:ext cx="234226" cy="331445"/>
                                </a:xfrm>
                                <a:custGeom>
                                  <a:avLst/>
                                  <a:gdLst>
                                    <a:gd name="connsiteX0" fmla="*/ 234227 w 234226"/>
                                    <a:gd name="connsiteY0" fmla="*/ 0 h 331445"/>
                                    <a:gd name="connsiteX1" fmla="*/ 234227 w 234226"/>
                                    <a:gd name="connsiteY1" fmla="*/ 325565 h 331445"/>
                                    <a:gd name="connsiteX2" fmla="*/ 199845 w 234226"/>
                                    <a:gd name="connsiteY2" fmla="*/ 325565 h 331445"/>
                                    <a:gd name="connsiteX3" fmla="*/ 199845 w 234226"/>
                                    <a:gd name="connsiteY3" fmla="*/ 290753 h 331445"/>
                                    <a:gd name="connsiteX4" fmla="*/ 111221 w 234226"/>
                                    <a:gd name="connsiteY4" fmla="*/ 331446 h 331445"/>
                                    <a:gd name="connsiteX5" fmla="*/ 0 w 234226"/>
                                    <a:gd name="connsiteY5" fmla="*/ 214321 h 331445"/>
                                    <a:gd name="connsiteX6" fmla="*/ 111221 w 234226"/>
                                    <a:gd name="connsiteY6" fmla="*/ 97242 h 331445"/>
                                    <a:gd name="connsiteX7" fmla="*/ 199845 w 234226"/>
                                    <a:gd name="connsiteY7" fmla="*/ 137935 h 331445"/>
                                    <a:gd name="connsiteX8" fmla="*/ 199845 w 234226"/>
                                    <a:gd name="connsiteY8" fmla="*/ 0 h 331445"/>
                                    <a:gd name="connsiteX9" fmla="*/ 234227 w 234226"/>
                                    <a:gd name="connsiteY9" fmla="*/ 0 h 331445"/>
                                    <a:gd name="connsiteX10" fmla="*/ 199845 w 234226"/>
                                    <a:gd name="connsiteY10" fmla="*/ 221130 h 331445"/>
                                    <a:gd name="connsiteX11" fmla="*/ 199845 w 234226"/>
                                    <a:gd name="connsiteY11" fmla="*/ 207558 h 331445"/>
                                    <a:gd name="connsiteX12" fmla="*/ 116650 w 234226"/>
                                    <a:gd name="connsiteY12" fmla="*/ 127507 h 331445"/>
                                    <a:gd name="connsiteX13" fmla="*/ 33455 w 234226"/>
                                    <a:gd name="connsiteY13" fmla="*/ 214321 h 331445"/>
                                    <a:gd name="connsiteX14" fmla="*/ 116650 w 234226"/>
                                    <a:gd name="connsiteY14" fmla="*/ 300683 h 331445"/>
                                    <a:gd name="connsiteX15" fmla="*/ 199845 w 234226"/>
                                    <a:gd name="connsiteY15" fmla="*/ 221130 h 3314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4226" h="331445">
                                      <a:moveTo>
                                        <a:pt x="234227" y="0"/>
                                      </a:moveTo>
                                      <a:lnTo>
                                        <a:pt x="234227" y="325565"/>
                                      </a:lnTo>
                                      <a:lnTo>
                                        <a:pt x="199845" y="325565"/>
                                      </a:lnTo>
                                      <a:lnTo>
                                        <a:pt x="199845" y="290753"/>
                                      </a:lnTo>
                                      <a:cubicBezTo>
                                        <a:pt x="179510" y="316517"/>
                                        <a:pt x="148317" y="331446"/>
                                        <a:pt x="111221" y="331446"/>
                                      </a:cubicBezTo>
                                      <a:cubicBezTo>
                                        <a:pt x="52003" y="331446"/>
                                        <a:pt x="0" y="284872"/>
                                        <a:pt x="0" y="214321"/>
                                      </a:cubicBezTo>
                                      <a:cubicBezTo>
                                        <a:pt x="0" y="143816"/>
                                        <a:pt x="52003" y="97242"/>
                                        <a:pt x="111221" y="97242"/>
                                      </a:cubicBezTo>
                                      <a:cubicBezTo>
                                        <a:pt x="148317" y="97242"/>
                                        <a:pt x="179510" y="112126"/>
                                        <a:pt x="199845" y="137935"/>
                                      </a:cubicBezTo>
                                      <a:lnTo>
                                        <a:pt x="199845" y="0"/>
                                      </a:lnTo>
                                      <a:lnTo>
                                        <a:pt x="234227" y="0"/>
                                      </a:lnTo>
                                      <a:close/>
                                      <a:moveTo>
                                        <a:pt x="199845" y="221130"/>
                                      </a:moveTo>
                                      <a:lnTo>
                                        <a:pt x="199845" y="207558"/>
                                      </a:lnTo>
                                      <a:cubicBezTo>
                                        <a:pt x="196248" y="158247"/>
                                        <a:pt x="156913" y="127507"/>
                                        <a:pt x="116650" y="127507"/>
                                      </a:cubicBezTo>
                                      <a:cubicBezTo>
                                        <a:pt x="70528" y="127507"/>
                                        <a:pt x="33455" y="160984"/>
                                        <a:pt x="33455" y="214321"/>
                                      </a:cubicBezTo>
                                      <a:cubicBezTo>
                                        <a:pt x="33455" y="267251"/>
                                        <a:pt x="70528" y="300683"/>
                                        <a:pt x="116650" y="300683"/>
                                      </a:cubicBezTo>
                                      <a:cubicBezTo>
                                        <a:pt x="156913" y="300683"/>
                                        <a:pt x="196248" y="269943"/>
                                        <a:pt x="199845" y="221130"/>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4" name="Freeform: Shape 174"/>
                              <wps:cNvSpPr/>
                              <wps:spPr>
                                <a:xfrm>
                                  <a:off x="7414206" y="1757254"/>
                                  <a:ext cx="47501" cy="313327"/>
                                </a:xfrm>
                                <a:custGeom>
                                  <a:avLst/>
                                  <a:gdLst>
                                    <a:gd name="connsiteX0" fmla="*/ 47501 w 47501"/>
                                    <a:gd name="connsiteY0" fmla="*/ 23072 h 313327"/>
                                    <a:gd name="connsiteX1" fmla="*/ 23524 w 47501"/>
                                    <a:gd name="connsiteY1" fmla="*/ 46099 h 313327"/>
                                    <a:gd name="connsiteX2" fmla="*/ 0 w 47501"/>
                                    <a:gd name="connsiteY2" fmla="*/ 23072 h 313327"/>
                                    <a:gd name="connsiteX3" fmla="*/ 23524 w 47501"/>
                                    <a:gd name="connsiteY3" fmla="*/ 0 h 313327"/>
                                    <a:gd name="connsiteX4" fmla="*/ 47501 w 47501"/>
                                    <a:gd name="connsiteY4" fmla="*/ 23072 h 313327"/>
                                    <a:gd name="connsiteX5" fmla="*/ 41168 w 47501"/>
                                    <a:gd name="connsiteY5" fmla="*/ 313328 h 313327"/>
                                    <a:gd name="connsiteX6" fmla="*/ 6356 w 47501"/>
                                    <a:gd name="connsiteY6" fmla="*/ 313328 h 313327"/>
                                    <a:gd name="connsiteX7" fmla="*/ 6356 w 47501"/>
                                    <a:gd name="connsiteY7" fmla="*/ 90411 h 313327"/>
                                    <a:gd name="connsiteX8" fmla="*/ 41168 w 47501"/>
                                    <a:gd name="connsiteY8" fmla="*/ 90411 h 313327"/>
                                    <a:gd name="connsiteX9" fmla="*/ 41168 w 47501"/>
                                    <a:gd name="connsiteY9" fmla="*/ 313328 h 313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7501" h="313327">
                                      <a:moveTo>
                                        <a:pt x="47501" y="23072"/>
                                      </a:moveTo>
                                      <a:cubicBezTo>
                                        <a:pt x="47501" y="36146"/>
                                        <a:pt x="37096" y="46099"/>
                                        <a:pt x="23524" y="46099"/>
                                      </a:cubicBezTo>
                                      <a:cubicBezTo>
                                        <a:pt x="9952" y="46099"/>
                                        <a:pt x="0" y="36169"/>
                                        <a:pt x="0" y="23072"/>
                                      </a:cubicBezTo>
                                      <a:cubicBezTo>
                                        <a:pt x="0" y="10835"/>
                                        <a:pt x="9952" y="0"/>
                                        <a:pt x="23524" y="0"/>
                                      </a:cubicBezTo>
                                      <a:cubicBezTo>
                                        <a:pt x="37096" y="0"/>
                                        <a:pt x="47501" y="10835"/>
                                        <a:pt x="47501" y="23072"/>
                                      </a:cubicBezTo>
                                      <a:close/>
                                      <a:moveTo>
                                        <a:pt x="41168" y="313328"/>
                                      </a:moveTo>
                                      <a:lnTo>
                                        <a:pt x="6356" y="313328"/>
                                      </a:lnTo>
                                      <a:lnTo>
                                        <a:pt x="6356" y="90411"/>
                                      </a:lnTo>
                                      <a:lnTo>
                                        <a:pt x="41168" y="90411"/>
                                      </a:lnTo>
                                      <a:lnTo>
                                        <a:pt x="41168" y="313328"/>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5" name="Freeform: Shape 175"/>
                              <wps:cNvSpPr/>
                              <wps:spPr>
                                <a:xfrm>
                                  <a:off x="7534542" y="1842259"/>
                                  <a:ext cx="208010" cy="228300"/>
                                </a:xfrm>
                                <a:custGeom>
                                  <a:avLst/>
                                  <a:gdLst>
                                    <a:gd name="connsiteX0" fmla="*/ 208010 w 208010"/>
                                    <a:gd name="connsiteY0" fmla="*/ 94935 h 228300"/>
                                    <a:gd name="connsiteX1" fmla="*/ 208010 w 208010"/>
                                    <a:gd name="connsiteY1" fmla="*/ 228300 h 228300"/>
                                    <a:gd name="connsiteX2" fmla="*/ 173629 w 208010"/>
                                    <a:gd name="connsiteY2" fmla="*/ 228300 h 228300"/>
                                    <a:gd name="connsiteX3" fmla="*/ 173629 w 208010"/>
                                    <a:gd name="connsiteY3" fmla="*/ 101246 h 228300"/>
                                    <a:gd name="connsiteX4" fmla="*/ 111696 w 208010"/>
                                    <a:gd name="connsiteY4" fmla="*/ 31622 h 228300"/>
                                    <a:gd name="connsiteX5" fmla="*/ 34382 w 208010"/>
                                    <a:gd name="connsiteY5" fmla="*/ 121128 h 228300"/>
                                    <a:gd name="connsiteX6" fmla="*/ 34382 w 208010"/>
                                    <a:gd name="connsiteY6" fmla="*/ 228300 h 228300"/>
                                    <a:gd name="connsiteX7" fmla="*/ 0 w 208010"/>
                                    <a:gd name="connsiteY7" fmla="*/ 228300 h 228300"/>
                                    <a:gd name="connsiteX8" fmla="*/ 0 w 208010"/>
                                    <a:gd name="connsiteY8" fmla="*/ 5383 h 228300"/>
                                    <a:gd name="connsiteX9" fmla="*/ 34382 w 208010"/>
                                    <a:gd name="connsiteY9" fmla="*/ 5383 h 228300"/>
                                    <a:gd name="connsiteX10" fmla="*/ 34382 w 208010"/>
                                    <a:gd name="connsiteY10" fmla="*/ 42005 h 228300"/>
                                    <a:gd name="connsiteX11" fmla="*/ 118482 w 208010"/>
                                    <a:gd name="connsiteY11" fmla="*/ 0 h 228300"/>
                                    <a:gd name="connsiteX12" fmla="*/ 208010 w 208010"/>
                                    <a:gd name="connsiteY12" fmla="*/ 94935 h 228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8010" h="228300">
                                      <a:moveTo>
                                        <a:pt x="208010" y="94935"/>
                                      </a:moveTo>
                                      <a:lnTo>
                                        <a:pt x="208010" y="228300"/>
                                      </a:lnTo>
                                      <a:lnTo>
                                        <a:pt x="173629" y="228300"/>
                                      </a:lnTo>
                                      <a:lnTo>
                                        <a:pt x="173629" y="101246"/>
                                      </a:lnTo>
                                      <a:cubicBezTo>
                                        <a:pt x="173629" y="59671"/>
                                        <a:pt x="148747" y="31622"/>
                                        <a:pt x="111696" y="31622"/>
                                      </a:cubicBezTo>
                                      <a:cubicBezTo>
                                        <a:pt x="65122" y="31622"/>
                                        <a:pt x="34382" y="63244"/>
                                        <a:pt x="34382" y="121128"/>
                                      </a:cubicBezTo>
                                      <a:lnTo>
                                        <a:pt x="34382" y="228300"/>
                                      </a:lnTo>
                                      <a:lnTo>
                                        <a:pt x="0" y="228300"/>
                                      </a:lnTo>
                                      <a:lnTo>
                                        <a:pt x="0" y="5383"/>
                                      </a:lnTo>
                                      <a:lnTo>
                                        <a:pt x="34382" y="5383"/>
                                      </a:lnTo>
                                      <a:lnTo>
                                        <a:pt x="34382" y="42005"/>
                                      </a:lnTo>
                                      <a:cubicBezTo>
                                        <a:pt x="52478" y="15359"/>
                                        <a:pt x="81408" y="0"/>
                                        <a:pt x="118482" y="0"/>
                                      </a:cubicBezTo>
                                      <a:cubicBezTo>
                                        <a:pt x="172294" y="0"/>
                                        <a:pt x="208010" y="38431"/>
                                        <a:pt x="208010" y="94935"/>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6" name="Freeform: Shape 176"/>
                              <wps:cNvSpPr/>
                              <wps:spPr>
                                <a:xfrm>
                                  <a:off x="7795121" y="2026247"/>
                                  <a:ext cx="47026" cy="45691"/>
                                </a:xfrm>
                                <a:custGeom>
                                  <a:avLst/>
                                  <a:gdLst>
                                    <a:gd name="connsiteX0" fmla="*/ 47026 w 47026"/>
                                    <a:gd name="connsiteY0" fmla="*/ 23072 h 45691"/>
                                    <a:gd name="connsiteX1" fmla="*/ 23525 w 47026"/>
                                    <a:gd name="connsiteY1" fmla="*/ 45692 h 45691"/>
                                    <a:gd name="connsiteX2" fmla="*/ 0 w 47026"/>
                                    <a:gd name="connsiteY2" fmla="*/ 23072 h 45691"/>
                                    <a:gd name="connsiteX3" fmla="*/ 23525 w 47026"/>
                                    <a:gd name="connsiteY3" fmla="*/ 0 h 45691"/>
                                    <a:gd name="connsiteX4" fmla="*/ 47026 w 47026"/>
                                    <a:gd name="connsiteY4" fmla="*/ 23072 h 4569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026" h="45691">
                                      <a:moveTo>
                                        <a:pt x="47026" y="23072"/>
                                      </a:moveTo>
                                      <a:cubicBezTo>
                                        <a:pt x="47026" y="35762"/>
                                        <a:pt x="37097" y="45692"/>
                                        <a:pt x="23525" y="45692"/>
                                      </a:cubicBezTo>
                                      <a:cubicBezTo>
                                        <a:pt x="9953" y="45692"/>
                                        <a:pt x="0" y="35762"/>
                                        <a:pt x="0" y="23072"/>
                                      </a:cubicBezTo>
                                      <a:cubicBezTo>
                                        <a:pt x="0" y="10880"/>
                                        <a:pt x="9953" y="0"/>
                                        <a:pt x="23525" y="0"/>
                                      </a:cubicBezTo>
                                      <a:cubicBezTo>
                                        <a:pt x="37097" y="0"/>
                                        <a:pt x="47026" y="10880"/>
                                        <a:pt x="47026" y="23072"/>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 name="Freeform: Shape 177"/>
                              <wps:cNvSpPr/>
                              <wps:spPr>
                                <a:xfrm>
                                  <a:off x="7872933" y="1842259"/>
                                  <a:ext cx="217035" cy="234203"/>
                                </a:xfrm>
                                <a:custGeom>
                                  <a:avLst/>
                                  <a:gdLst>
                                    <a:gd name="connsiteX0" fmla="*/ 217036 w 217035"/>
                                    <a:gd name="connsiteY0" fmla="*/ 171819 h 234203"/>
                                    <a:gd name="connsiteX1" fmla="*/ 116220 w 217035"/>
                                    <a:gd name="connsiteY1" fmla="*/ 234204 h 234203"/>
                                    <a:gd name="connsiteX2" fmla="*/ 0 w 217035"/>
                                    <a:gd name="connsiteY2" fmla="*/ 117079 h 234203"/>
                                    <a:gd name="connsiteX3" fmla="*/ 116220 w 217035"/>
                                    <a:gd name="connsiteY3" fmla="*/ 0 h 234203"/>
                                    <a:gd name="connsiteX4" fmla="*/ 215678 w 217035"/>
                                    <a:gd name="connsiteY4" fmla="*/ 58766 h 234203"/>
                                    <a:gd name="connsiteX5" fmla="*/ 183558 w 217035"/>
                                    <a:gd name="connsiteY5" fmla="*/ 71455 h 234203"/>
                                    <a:gd name="connsiteX6" fmla="*/ 116197 w 217035"/>
                                    <a:gd name="connsiteY6" fmla="*/ 31645 h 234203"/>
                                    <a:gd name="connsiteX7" fmla="*/ 33455 w 217035"/>
                                    <a:gd name="connsiteY7" fmla="*/ 117079 h 234203"/>
                                    <a:gd name="connsiteX8" fmla="*/ 116197 w 217035"/>
                                    <a:gd name="connsiteY8" fmla="*/ 202084 h 234203"/>
                                    <a:gd name="connsiteX9" fmla="*/ 185368 w 217035"/>
                                    <a:gd name="connsiteY9" fmla="*/ 160079 h 234203"/>
                                    <a:gd name="connsiteX10" fmla="*/ 217036 w 217035"/>
                                    <a:gd name="connsiteY10" fmla="*/ 171819 h 2342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7035" h="234203">
                                      <a:moveTo>
                                        <a:pt x="217036" y="171819"/>
                                      </a:moveTo>
                                      <a:cubicBezTo>
                                        <a:pt x="199415" y="210702"/>
                                        <a:pt x="160532" y="234204"/>
                                        <a:pt x="116220" y="234204"/>
                                      </a:cubicBezTo>
                                      <a:cubicBezTo>
                                        <a:pt x="53359" y="234204"/>
                                        <a:pt x="0" y="188082"/>
                                        <a:pt x="0" y="117079"/>
                                      </a:cubicBezTo>
                                      <a:cubicBezTo>
                                        <a:pt x="0" y="47004"/>
                                        <a:pt x="53337" y="0"/>
                                        <a:pt x="116220" y="0"/>
                                      </a:cubicBezTo>
                                      <a:cubicBezTo>
                                        <a:pt x="158722" y="0"/>
                                        <a:pt x="196701" y="21692"/>
                                        <a:pt x="215678" y="58766"/>
                                      </a:cubicBezTo>
                                      <a:lnTo>
                                        <a:pt x="183558" y="71455"/>
                                      </a:lnTo>
                                      <a:cubicBezTo>
                                        <a:pt x="169987" y="45217"/>
                                        <a:pt x="144675" y="31645"/>
                                        <a:pt x="116197" y="31645"/>
                                      </a:cubicBezTo>
                                      <a:cubicBezTo>
                                        <a:pt x="70505" y="31645"/>
                                        <a:pt x="33455" y="66027"/>
                                        <a:pt x="33455" y="117079"/>
                                      </a:cubicBezTo>
                                      <a:cubicBezTo>
                                        <a:pt x="33455" y="169082"/>
                                        <a:pt x="70528" y="202084"/>
                                        <a:pt x="116197" y="202084"/>
                                      </a:cubicBezTo>
                                      <a:cubicBezTo>
                                        <a:pt x="146032" y="202084"/>
                                        <a:pt x="171344" y="188082"/>
                                        <a:pt x="185368" y="160079"/>
                                      </a:cubicBezTo>
                                      <a:lnTo>
                                        <a:pt x="217036" y="171819"/>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8" name="Freeform: Shape 178"/>
                              <wps:cNvSpPr/>
                              <wps:spPr>
                                <a:xfrm>
                                  <a:off x="8124486" y="1842689"/>
                                  <a:ext cx="236466" cy="233321"/>
                                </a:xfrm>
                                <a:custGeom>
                                  <a:avLst/>
                                  <a:gdLst>
                                    <a:gd name="connsiteX0" fmla="*/ 236466 w 236466"/>
                                    <a:gd name="connsiteY0" fmla="*/ 116197 h 233321"/>
                                    <a:gd name="connsiteX1" fmla="*/ 118459 w 236466"/>
                                    <a:gd name="connsiteY1" fmla="*/ 233322 h 233321"/>
                                    <a:gd name="connsiteX2" fmla="*/ 0 w 236466"/>
                                    <a:gd name="connsiteY2" fmla="*/ 116197 h 233321"/>
                                    <a:gd name="connsiteX3" fmla="*/ 118459 w 236466"/>
                                    <a:gd name="connsiteY3" fmla="*/ 0 h 233321"/>
                                    <a:gd name="connsiteX4" fmla="*/ 236466 w 236466"/>
                                    <a:gd name="connsiteY4" fmla="*/ 116197 h 233321"/>
                                    <a:gd name="connsiteX5" fmla="*/ 202559 w 236466"/>
                                    <a:gd name="connsiteY5" fmla="*/ 116197 h 233321"/>
                                    <a:gd name="connsiteX6" fmla="*/ 118459 w 236466"/>
                                    <a:gd name="connsiteY6" fmla="*/ 30310 h 233321"/>
                                    <a:gd name="connsiteX7" fmla="*/ 33455 w 236466"/>
                                    <a:gd name="connsiteY7" fmla="*/ 116197 h 233321"/>
                                    <a:gd name="connsiteX8" fmla="*/ 118459 w 236466"/>
                                    <a:gd name="connsiteY8" fmla="*/ 203012 h 233321"/>
                                    <a:gd name="connsiteX9" fmla="*/ 202559 w 236466"/>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6" h="233321">
                                      <a:moveTo>
                                        <a:pt x="236466" y="116197"/>
                                      </a:moveTo>
                                      <a:cubicBezTo>
                                        <a:pt x="236466" y="184509"/>
                                        <a:pt x="184033" y="233322"/>
                                        <a:pt x="118459" y="233322"/>
                                      </a:cubicBezTo>
                                      <a:cubicBezTo>
                                        <a:pt x="52003" y="233322"/>
                                        <a:pt x="0" y="184509"/>
                                        <a:pt x="0" y="116197"/>
                                      </a:cubicBezTo>
                                      <a:cubicBezTo>
                                        <a:pt x="0" y="47931"/>
                                        <a:pt x="52003" y="0"/>
                                        <a:pt x="118459" y="0"/>
                                      </a:cubicBezTo>
                                      <a:cubicBezTo>
                                        <a:pt x="184011" y="23"/>
                                        <a:pt x="236466" y="47954"/>
                                        <a:pt x="236466" y="116197"/>
                                      </a:cubicBezTo>
                                      <a:close/>
                                      <a:moveTo>
                                        <a:pt x="202559" y="116197"/>
                                      </a:moveTo>
                                      <a:cubicBezTo>
                                        <a:pt x="202559" y="65122"/>
                                        <a:pt x="164128" y="30310"/>
                                        <a:pt x="118459" y="30310"/>
                                      </a:cubicBezTo>
                                      <a:cubicBezTo>
                                        <a:pt x="72338" y="30310"/>
                                        <a:pt x="33455" y="65122"/>
                                        <a:pt x="33455" y="116197"/>
                                      </a:cubicBezTo>
                                      <a:cubicBezTo>
                                        <a:pt x="33455" y="167747"/>
                                        <a:pt x="72338" y="203012"/>
                                        <a:pt x="118459" y="203012"/>
                                      </a:cubicBezTo>
                                      <a:cubicBezTo>
                                        <a:pt x="164128"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9" name="Freeform: Shape 179"/>
                              <wps:cNvSpPr/>
                              <wps:spPr>
                                <a:xfrm>
                                  <a:off x="8415737" y="1842259"/>
                                  <a:ext cx="353635" cy="228322"/>
                                </a:xfrm>
                                <a:custGeom>
                                  <a:avLst/>
                                  <a:gdLst>
                                    <a:gd name="connsiteX0" fmla="*/ 353636 w 353635"/>
                                    <a:gd name="connsiteY0" fmla="*/ 84077 h 228322"/>
                                    <a:gd name="connsiteX1" fmla="*/ 353636 w 353635"/>
                                    <a:gd name="connsiteY1" fmla="*/ 228323 h 228322"/>
                                    <a:gd name="connsiteX2" fmla="*/ 319254 w 353635"/>
                                    <a:gd name="connsiteY2" fmla="*/ 228323 h 228322"/>
                                    <a:gd name="connsiteX3" fmla="*/ 319254 w 353635"/>
                                    <a:gd name="connsiteY3" fmla="*/ 89958 h 228322"/>
                                    <a:gd name="connsiteX4" fmla="*/ 261845 w 353635"/>
                                    <a:gd name="connsiteY4" fmla="*/ 31645 h 228322"/>
                                    <a:gd name="connsiteX5" fmla="*/ 193557 w 353635"/>
                                    <a:gd name="connsiteY5" fmla="*/ 114388 h 228322"/>
                                    <a:gd name="connsiteX6" fmla="*/ 193557 w 353635"/>
                                    <a:gd name="connsiteY6" fmla="*/ 228323 h 228322"/>
                                    <a:gd name="connsiteX7" fmla="*/ 159174 w 353635"/>
                                    <a:gd name="connsiteY7" fmla="*/ 228323 h 228322"/>
                                    <a:gd name="connsiteX8" fmla="*/ 159174 w 353635"/>
                                    <a:gd name="connsiteY8" fmla="*/ 89958 h 228322"/>
                                    <a:gd name="connsiteX9" fmla="*/ 102196 w 353635"/>
                                    <a:gd name="connsiteY9" fmla="*/ 31645 h 228322"/>
                                    <a:gd name="connsiteX10" fmla="*/ 34382 w 353635"/>
                                    <a:gd name="connsiteY10" fmla="*/ 114388 h 228322"/>
                                    <a:gd name="connsiteX11" fmla="*/ 34382 w 353635"/>
                                    <a:gd name="connsiteY11" fmla="*/ 228323 h 228322"/>
                                    <a:gd name="connsiteX12" fmla="*/ 0 w 353635"/>
                                    <a:gd name="connsiteY12" fmla="*/ 228323 h 228322"/>
                                    <a:gd name="connsiteX13" fmla="*/ 0 w 353635"/>
                                    <a:gd name="connsiteY13" fmla="*/ 5406 h 228322"/>
                                    <a:gd name="connsiteX14" fmla="*/ 34382 w 353635"/>
                                    <a:gd name="connsiteY14" fmla="*/ 5406 h 228322"/>
                                    <a:gd name="connsiteX15" fmla="*/ 34382 w 353635"/>
                                    <a:gd name="connsiteY15" fmla="*/ 38883 h 228322"/>
                                    <a:gd name="connsiteX16" fmla="*/ 110339 w 353635"/>
                                    <a:gd name="connsiteY16" fmla="*/ 0 h 228322"/>
                                    <a:gd name="connsiteX17" fmla="*/ 186273 w 353635"/>
                                    <a:gd name="connsiteY17" fmla="*/ 45646 h 228322"/>
                                    <a:gd name="connsiteX18" fmla="*/ 270396 w 353635"/>
                                    <a:gd name="connsiteY18" fmla="*/ 0 h 228322"/>
                                    <a:gd name="connsiteX19" fmla="*/ 353636 w 353635"/>
                                    <a:gd name="connsiteY19" fmla="*/ 84077 h 228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353635" h="228322">
                                      <a:moveTo>
                                        <a:pt x="353636" y="84077"/>
                                      </a:moveTo>
                                      <a:lnTo>
                                        <a:pt x="353636" y="228323"/>
                                      </a:lnTo>
                                      <a:lnTo>
                                        <a:pt x="319254" y="228323"/>
                                      </a:lnTo>
                                      <a:lnTo>
                                        <a:pt x="319254" y="89958"/>
                                      </a:lnTo>
                                      <a:cubicBezTo>
                                        <a:pt x="319254" y="54694"/>
                                        <a:pt x="295277" y="31645"/>
                                        <a:pt x="261845" y="31645"/>
                                      </a:cubicBezTo>
                                      <a:cubicBezTo>
                                        <a:pt x="220700" y="31645"/>
                                        <a:pt x="193557" y="61955"/>
                                        <a:pt x="193557" y="114388"/>
                                      </a:cubicBezTo>
                                      <a:lnTo>
                                        <a:pt x="193557" y="228323"/>
                                      </a:lnTo>
                                      <a:lnTo>
                                        <a:pt x="159174" y="228323"/>
                                      </a:lnTo>
                                      <a:lnTo>
                                        <a:pt x="159174" y="89958"/>
                                      </a:lnTo>
                                      <a:cubicBezTo>
                                        <a:pt x="159174" y="54694"/>
                                        <a:pt x="135198" y="31645"/>
                                        <a:pt x="102196" y="31645"/>
                                      </a:cubicBezTo>
                                      <a:cubicBezTo>
                                        <a:pt x="61073" y="31645"/>
                                        <a:pt x="34382" y="61955"/>
                                        <a:pt x="34382" y="114388"/>
                                      </a:cubicBezTo>
                                      <a:lnTo>
                                        <a:pt x="34382" y="228323"/>
                                      </a:lnTo>
                                      <a:lnTo>
                                        <a:pt x="0" y="228323"/>
                                      </a:lnTo>
                                      <a:lnTo>
                                        <a:pt x="0" y="5406"/>
                                      </a:lnTo>
                                      <a:lnTo>
                                        <a:pt x="34382" y="5406"/>
                                      </a:lnTo>
                                      <a:lnTo>
                                        <a:pt x="34382" y="38883"/>
                                      </a:lnTo>
                                      <a:cubicBezTo>
                                        <a:pt x="50193" y="14884"/>
                                        <a:pt x="75527" y="0"/>
                                        <a:pt x="110339" y="0"/>
                                      </a:cubicBezTo>
                                      <a:cubicBezTo>
                                        <a:pt x="144698" y="0"/>
                                        <a:pt x="173176" y="16693"/>
                                        <a:pt x="186273" y="45646"/>
                                      </a:cubicBezTo>
                                      <a:cubicBezTo>
                                        <a:pt x="203464" y="17643"/>
                                        <a:pt x="232394" y="0"/>
                                        <a:pt x="270396" y="0"/>
                                      </a:cubicBezTo>
                                      <a:cubicBezTo>
                                        <a:pt x="317467" y="0"/>
                                        <a:pt x="353636" y="33454"/>
                                        <a:pt x="353636" y="8407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0" name="Freeform: Shape 180"/>
                              <wps:cNvSpPr/>
                              <wps:spPr>
                                <a:xfrm>
                                  <a:off x="8803053" y="1735517"/>
                                  <a:ext cx="159604" cy="367614"/>
                                </a:xfrm>
                                <a:custGeom>
                                  <a:avLst/>
                                  <a:gdLst>
                                    <a:gd name="connsiteX0" fmla="*/ 159605 w 159604"/>
                                    <a:gd name="connsiteY0" fmla="*/ 0 h 367614"/>
                                    <a:gd name="connsiteX1" fmla="*/ 29383 w 159604"/>
                                    <a:gd name="connsiteY1" fmla="*/ 367615 h 367614"/>
                                    <a:gd name="connsiteX2" fmla="*/ 0 w 159604"/>
                                    <a:gd name="connsiteY2" fmla="*/ 367615 h 367614"/>
                                    <a:gd name="connsiteX3" fmla="*/ 130222 w 159604"/>
                                    <a:gd name="connsiteY3" fmla="*/ 0 h 367614"/>
                                    <a:gd name="connsiteX4" fmla="*/ 159605 w 159604"/>
                                    <a:gd name="connsiteY4" fmla="*/ 0 h 36761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9604" h="367614">
                                      <a:moveTo>
                                        <a:pt x="159605" y="0"/>
                                      </a:moveTo>
                                      <a:lnTo>
                                        <a:pt x="29383" y="367615"/>
                                      </a:lnTo>
                                      <a:lnTo>
                                        <a:pt x="0" y="367615"/>
                                      </a:lnTo>
                                      <a:lnTo>
                                        <a:pt x="130222" y="0"/>
                                      </a:lnTo>
                                      <a:lnTo>
                                        <a:pt x="159605"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1" name="Freeform: Shape 181"/>
                              <wps:cNvSpPr/>
                              <wps:spPr>
                                <a:xfrm>
                                  <a:off x="8954130" y="1842259"/>
                                  <a:ext cx="217035" cy="234203"/>
                                </a:xfrm>
                                <a:custGeom>
                                  <a:avLst/>
                                  <a:gdLst>
                                    <a:gd name="connsiteX0" fmla="*/ 217036 w 217035"/>
                                    <a:gd name="connsiteY0" fmla="*/ 171819 h 234203"/>
                                    <a:gd name="connsiteX1" fmla="*/ 116220 w 217035"/>
                                    <a:gd name="connsiteY1" fmla="*/ 234204 h 234203"/>
                                    <a:gd name="connsiteX2" fmla="*/ 0 w 217035"/>
                                    <a:gd name="connsiteY2" fmla="*/ 117079 h 234203"/>
                                    <a:gd name="connsiteX3" fmla="*/ 116220 w 217035"/>
                                    <a:gd name="connsiteY3" fmla="*/ 0 h 234203"/>
                                    <a:gd name="connsiteX4" fmla="*/ 215678 w 217035"/>
                                    <a:gd name="connsiteY4" fmla="*/ 58766 h 234203"/>
                                    <a:gd name="connsiteX5" fmla="*/ 183558 w 217035"/>
                                    <a:gd name="connsiteY5" fmla="*/ 71455 h 234203"/>
                                    <a:gd name="connsiteX6" fmla="*/ 116197 w 217035"/>
                                    <a:gd name="connsiteY6" fmla="*/ 31645 h 234203"/>
                                    <a:gd name="connsiteX7" fmla="*/ 33455 w 217035"/>
                                    <a:gd name="connsiteY7" fmla="*/ 117079 h 234203"/>
                                    <a:gd name="connsiteX8" fmla="*/ 116197 w 217035"/>
                                    <a:gd name="connsiteY8" fmla="*/ 202084 h 234203"/>
                                    <a:gd name="connsiteX9" fmla="*/ 185368 w 217035"/>
                                    <a:gd name="connsiteY9" fmla="*/ 160079 h 234203"/>
                                    <a:gd name="connsiteX10" fmla="*/ 217036 w 217035"/>
                                    <a:gd name="connsiteY10" fmla="*/ 171819 h 2342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7035" h="234203">
                                      <a:moveTo>
                                        <a:pt x="217036" y="171819"/>
                                      </a:moveTo>
                                      <a:cubicBezTo>
                                        <a:pt x="199415" y="210702"/>
                                        <a:pt x="160532" y="234204"/>
                                        <a:pt x="116220" y="234204"/>
                                      </a:cubicBezTo>
                                      <a:cubicBezTo>
                                        <a:pt x="53359" y="234204"/>
                                        <a:pt x="0" y="188082"/>
                                        <a:pt x="0" y="117079"/>
                                      </a:cubicBezTo>
                                      <a:cubicBezTo>
                                        <a:pt x="0" y="47004"/>
                                        <a:pt x="53337" y="0"/>
                                        <a:pt x="116220" y="0"/>
                                      </a:cubicBezTo>
                                      <a:cubicBezTo>
                                        <a:pt x="158722" y="0"/>
                                        <a:pt x="196701" y="21692"/>
                                        <a:pt x="215678" y="58766"/>
                                      </a:cubicBezTo>
                                      <a:lnTo>
                                        <a:pt x="183558" y="71455"/>
                                      </a:lnTo>
                                      <a:cubicBezTo>
                                        <a:pt x="169987" y="45217"/>
                                        <a:pt x="144675" y="31645"/>
                                        <a:pt x="116197" y="31645"/>
                                      </a:cubicBezTo>
                                      <a:cubicBezTo>
                                        <a:pt x="70505" y="31645"/>
                                        <a:pt x="33455" y="66027"/>
                                        <a:pt x="33455" y="117079"/>
                                      </a:cubicBezTo>
                                      <a:cubicBezTo>
                                        <a:pt x="33455" y="169082"/>
                                        <a:pt x="70528" y="202084"/>
                                        <a:pt x="116197" y="202084"/>
                                      </a:cubicBezTo>
                                      <a:cubicBezTo>
                                        <a:pt x="146033" y="202084"/>
                                        <a:pt x="171344" y="188082"/>
                                        <a:pt x="185368" y="160079"/>
                                      </a:cubicBezTo>
                                      <a:lnTo>
                                        <a:pt x="217036" y="171819"/>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 name="Freeform: Shape 182"/>
                              <wps:cNvSpPr/>
                              <wps:spPr>
                                <a:xfrm>
                                  <a:off x="9205683" y="1842689"/>
                                  <a:ext cx="236466" cy="233321"/>
                                </a:xfrm>
                                <a:custGeom>
                                  <a:avLst/>
                                  <a:gdLst>
                                    <a:gd name="connsiteX0" fmla="*/ 236466 w 236466"/>
                                    <a:gd name="connsiteY0" fmla="*/ 116197 h 233321"/>
                                    <a:gd name="connsiteX1" fmla="*/ 118459 w 236466"/>
                                    <a:gd name="connsiteY1" fmla="*/ 233322 h 233321"/>
                                    <a:gd name="connsiteX2" fmla="*/ 0 w 236466"/>
                                    <a:gd name="connsiteY2" fmla="*/ 116197 h 233321"/>
                                    <a:gd name="connsiteX3" fmla="*/ 118459 w 236466"/>
                                    <a:gd name="connsiteY3" fmla="*/ 0 h 233321"/>
                                    <a:gd name="connsiteX4" fmla="*/ 236466 w 236466"/>
                                    <a:gd name="connsiteY4" fmla="*/ 116197 h 233321"/>
                                    <a:gd name="connsiteX5" fmla="*/ 202559 w 236466"/>
                                    <a:gd name="connsiteY5" fmla="*/ 116197 h 233321"/>
                                    <a:gd name="connsiteX6" fmla="*/ 118459 w 236466"/>
                                    <a:gd name="connsiteY6" fmla="*/ 30310 h 233321"/>
                                    <a:gd name="connsiteX7" fmla="*/ 33455 w 236466"/>
                                    <a:gd name="connsiteY7" fmla="*/ 116197 h 233321"/>
                                    <a:gd name="connsiteX8" fmla="*/ 118459 w 236466"/>
                                    <a:gd name="connsiteY8" fmla="*/ 203012 h 233321"/>
                                    <a:gd name="connsiteX9" fmla="*/ 202559 w 236466"/>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6" h="233321">
                                      <a:moveTo>
                                        <a:pt x="236466" y="116197"/>
                                      </a:moveTo>
                                      <a:cubicBezTo>
                                        <a:pt x="236466" y="184509"/>
                                        <a:pt x="184033" y="233322"/>
                                        <a:pt x="118459" y="233322"/>
                                      </a:cubicBezTo>
                                      <a:cubicBezTo>
                                        <a:pt x="52003" y="233322"/>
                                        <a:pt x="0" y="184509"/>
                                        <a:pt x="0" y="116197"/>
                                      </a:cubicBezTo>
                                      <a:cubicBezTo>
                                        <a:pt x="0" y="47931"/>
                                        <a:pt x="52003" y="0"/>
                                        <a:pt x="118459" y="0"/>
                                      </a:cubicBezTo>
                                      <a:cubicBezTo>
                                        <a:pt x="184011" y="23"/>
                                        <a:pt x="236466" y="47954"/>
                                        <a:pt x="236466" y="116197"/>
                                      </a:cubicBezTo>
                                      <a:close/>
                                      <a:moveTo>
                                        <a:pt x="202559" y="116197"/>
                                      </a:moveTo>
                                      <a:cubicBezTo>
                                        <a:pt x="202559" y="65122"/>
                                        <a:pt x="164128" y="30310"/>
                                        <a:pt x="118459" y="30310"/>
                                      </a:cubicBezTo>
                                      <a:cubicBezTo>
                                        <a:pt x="72338" y="30310"/>
                                        <a:pt x="33455" y="65122"/>
                                        <a:pt x="33455" y="116197"/>
                                      </a:cubicBezTo>
                                      <a:cubicBezTo>
                                        <a:pt x="33455" y="167747"/>
                                        <a:pt x="72338" y="203012"/>
                                        <a:pt x="118459" y="203012"/>
                                      </a:cubicBezTo>
                                      <a:cubicBezTo>
                                        <a:pt x="164105"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 name="Freeform: Shape 183"/>
                              <wps:cNvSpPr/>
                              <wps:spPr>
                                <a:xfrm>
                                  <a:off x="9496934" y="1842259"/>
                                  <a:ext cx="353636" cy="228322"/>
                                </a:xfrm>
                                <a:custGeom>
                                  <a:avLst/>
                                  <a:gdLst>
                                    <a:gd name="connsiteX0" fmla="*/ 353637 w 353636"/>
                                    <a:gd name="connsiteY0" fmla="*/ 84077 h 228322"/>
                                    <a:gd name="connsiteX1" fmla="*/ 353637 w 353636"/>
                                    <a:gd name="connsiteY1" fmla="*/ 228323 h 228322"/>
                                    <a:gd name="connsiteX2" fmla="*/ 319254 w 353636"/>
                                    <a:gd name="connsiteY2" fmla="*/ 228323 h 228322"/>
                                    <a:gd name="connsiteX3" fmla="*/ 319254 w 353636"/>
                                    <a:gd name="connsiteY3" fmla="*/ 89958 h 228322"/>
                                    <a:gd name="connsiteX4" fmla="*/ 261846 w 353636"/>
                                    <a:gd name="connsiteY4" fmla="*/ 31645 h 228322"/>
                                    <a:gd name="connsiteX5" fmla="*/ 193557 w 353636"/>
                                    <a:gd name="connsiteY5" fmla="*/ 114388 h 228322"/>
                                    <a:gd name="connsiteX6" fmla="*/ 193557 w 353636"/>
                                    <a:gd name="connsiteY6" fmla="*/ 228323 h 228322"/>
                                    <a:gd name="connsiteX7" fmla="*/ 159175 w 353636"/>
                                    <a:gd name="connsiteY7" fmla="*/ 228323 h 228322"/>
                                    <a:gd name="connsiteX8" fmla="*/ 159175 w 353636"/>
                                    <a:gd name="connsiteY8" fmla="*/ 89958 h 228322"/>
                                    <a:gd name="connsiteX9" fmla="*/ 102196 w 353636"/>
                                    <a:gd name="connsiteY9" fmla="*/ 31645 h 228322"/>
                                    <a:gd name="connsiteX10" fmla="*/ 34382 w 353636"/>
                                    <a:gd name="connsiteY10" fmla="*/ 114388 h 228322"/>
                                    <a:gd name="connsiteX11" fmla="*/ 34382 w 353636"/>
                                    <a:gd name="connsiteY11" fmla="*/ 228323 h 228322"/>
                                    <a:gd name="connsiteX12" fmla="*/ 0 w 353636"/>
                                    <a:gd name="connsiteY12" fmla="*/ 228323 h 228322"/>
                                    <a:gd name="connsiteX13" fmla="*/ 0 w 353636"/>
                                    <a:gd name="connsiteY13" fmla="*/ 5406 h 228322"/>
                                    <a:gd name="connsiteX14" fmla="*/ 34382 w 353636"/>
                                    <a:gd name="connsiteY14" fmla="*/ 5406 h 228322"/>
                                    <a:gd name="connsiteX15" fmla="*/ 34382 w 353636"/>
                                    <a:gd name="connsiteY15" fmla="*/ 38883 h 228322"/>
                                    <a:gd name="connsiteX16" fmla="*/ 110339 w 353636"/>
                                    <a:gd name="connsiteY16" fmla="*/ 0 h 228322"/>
                                    <a:gd name="connsiteX17" fmla="*/ 186273 w 353636"/>
                                    <a:gd name="connsiteY17" fmla="*/ 45646 h 228322"/>
                                    <a:gd name="connsiteX18" fmla="*/ 270396 w 353636"/>
                                    <a:gd name="connsiteY18" fmla="*/ 0 h 228322"/>
                                    <a:gd name="connsiteX19" fmla="*/ 353637 w 353636"/>
                                    <a:gd name="connsiteY19" fmla="*/ 84077 h 228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353636" h="228322">
                                      <a:moveTo>
                                        <a:pt x="353637" y="84077"/>
                                      </a:moveTo>
                                      <a:lnTo>
                                        <a:pt x="353637" y="228323"/>
                                      </a:lnTo>
                                      <a:lnTo>
                                        <a:pt x="319254" y="228323"/>
                                      </a:lnTo>
                                      <a:lnTo>
                                        <a:pt x="319254" y="89958"/>
                                      </a:lnTo>
                                      <a:cubicBezTo>
                                        <a:pt x="319254" y="54694"/>
                                        <a:pt x="295277" y="31645"/>
                                        <a:pt x="261846" y="31645"/>
                                      </a:cubicBezTo>
                                      <a:cubicBezTo>
                                        <a:pt x="220701" y="31645"/>
                                        <a:pt x="193557" y="61955"/>
                                        <a:pt x="193557" y="114388"/>
                                      </a:cubicBezTo>
                                      <a:lnTo>
                                        <a:pt x="193557" y="228323"/>
                                      </a:lnTo>
                                      <a:lnTo>
                                        <a:pt x="159175" y="228323"/>
                                      </a:lnTo>
                                      <a:lnTo>
                                        <a:pt x="159175" y="89958"/>
                                      </a:lnTo>
                                      <a:cubicBezTo>
                                        <a:pt x="159175" y="54694"/>
                                        <a:pt x="135198" y="31645"/>
                                        <a:pt x="102196" y="31645"/>
                                      </a:cubicBezTo>
                                      <a:cubicBezTo>
                                        <a:pt x="61073" y="31645"/>
                                        <a:pt x="34382" y="61955"/>
                                        <a:pt x="34382" y="114388"/>
                                      </a:cubicBezTo>
                                      <a:lnTo>
                                        <a:pt x="34382" y="228323"/>
                                      </a:lnTo>
                                      <a:lnTo>
                                        <a:pt x="0" y="228323"/>
                                      </a:lnTo>
                                      <a:lnTo>
                                        <a:pt x="0" y="5406"/>
                                      </a:lnTo>
                                      <a:lnTo>
                                        <a:pt x="34382" y="5406"/>
                                      </a:lnTo>
                                      <a:lnTo>
                                        <a:pt x="34382" y="38883"/>
                                      </a:lnTo>
                                      <a:cubicBezTo>
                                        <a:pt x="50194" y="14884"/>
                                        <a:pt x="75527" y="0"/>
                                        <a:pt x="110339" y="0"/>
                                      </a:cubicBezTo>
                                      <a:cubicBezTo>
                                        <a:pt x="144698" y="0"/>
                                        <a:pt x="173176" y="16693"/>
                                        <a:pt x="186273" y="45646"/>
                                      </a:cubicBezTo>
                                      <a:cubicBezTo>
                                        <a:pt x="203464" y="17643"/>
                                        <a:pt x="232395" y="0"/>
                                        <a:pt x="270396" y="0"/>
                                      </a:cubicBezTo>
                                      <a:cubicBezTo>
                                        <a:pt x="317467" y="0"/>
                                        <a:pt x="353637" y="33454"/>
                                        <a:pt x="353637" y="8407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 name="Freeform: Shape 184"/>
                              <wps:cNvSpPr/>
                              <wps:spPr>
                                <a:xfrm>
                                  <a:off x="9920442" y="1842259"/>
                                  <a:ext cx="234227" cy="305207"/>
                                </a:xfrm>
                                <a:custGeom>
                                  <a:avLst/>
                                  <a:gdLst>
                                    <a:gd name="connsiteX0" fmla="*/ 234227 w 234227"/>
                                    <a:gd name="connsiteY0" fmla="*/ 117079 h 305207"/>
                                    <a:gd name="connsiteX1" fmla="*/ 123007 w 234227"/>
                                    <a:gd name="connsiteY1" fmla="*/ 234204 h 305207"/>
                                    <a:gd name="connsiteX2" fmla="*/ 34382 w 234227"/>
                                    <a:gd name="connsiteY2" fmla="*/ 193081 h 305207"/>
                                    <a:gd name="connsiteX3" fmla="*/ 34382 w 234227"/>
                                    <a:gd name="connsiteY3" fmla="*/ 305207 h 305207"/>
                                    <a:gd name="connsiteX4" fmla="*/ 0 w 234227"/>
                                    <a:gd name="connsiteY4" fmla="*/ 305207 h 305207"/>
                                    <a:gd name="connsiteX5" fmla="*/ 0 w 234227"/>
                                    <a:gd name="connsiteY5" fmla="*/ 5383 h 305207"/>
                                    <a:gd name="connsiteX6" fmla="*/ 34382 w 234227"/>
                                    <a:gd name="connsiteY6" fmla="*/ 5383 h 305207"/>
                                    <a:gd name="connsiteX7" fmla="*/ 34382 w 234227"/>
                                    <a:gd name="connsiteY7" fmla="*/ 41123 h 305207"/>
                                    <a:gd name="connsiteX8" fmla="*/ 123007 w 234227"/>
                                    <a:gd name="connsiteY8" fmla="*/ 0 h 305207"/>
                                    <a:gd name="connsiteX9" fmla="*/ 234227 w 234227"/>
                                    <a:gd name="connsiteY9" fmla="*/ 117079 h 305207"/>
                                    <a:gd name="connsiteX10" fmla="*/ 200750 w 234227"/>
                                    <a:gd name="connsiteY10" fmla="*/ 117079 h 305207"/>
                                    <a:gd name="connsiteX11" fmla="*/ 117555 w 234227"/>
                                    <a:gd name="connsiteY11" fmla="*/ 30265 h 305207"/>
                                    <a:gd name="connsiteX12" fmla="*/ 34360 w 234227"/>
                                    <a:gd name="connsiteY12" fmla="*/ 117079 h 305207"/>
                                    <a:gd name="connsiteX13" fmla="*/ 117555 w 234227"/>
                                    <a:gd name="connsiteY13" fmla="*/ 203441 h 305207"/>
                                    <a:gd name="connsiteX14" fmla="*/ 200750 w 234227"/>
                                    <a:gd name="connsiteY14" fmla="*/ 117079 h 305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34227" h="305207">
                                      <a:moveTo>
                                        <a:pt x="234227" y="117079"/>
                                      </a:moveTo>
                                      <a:cubicBezTo>
                                        <a:pt x="234227" y="187630"/>
                                        <a:pt x="182224" y="234204"/>
                                        <a:pt x="123007" y="234204"/>
                                      </a:cubicBezTo>
                                      <a:cubicBezTo>
                                        <a:pt x="85911" y="234204"/>
                                        <a:pt x="54287" y="219275"/>
                                        <a:pt x="34382" y="193081"/>
                                      </a:cubicBezTo>
                                      <a:lnTo>
                                        <a:pt x="34382" y="305207"/>
                                      </a:lnTo>
                                      <a:lnTo>
                                        <a:pt x="0" y="305207"/>
                                      </a:lnTo>
                                      <a:lnTo>
                                        <a:pt x="0" y="5383"/>
                                      </a:lnTo>
                                      <a:lnTo>
                                        <a:pt x="34382" y="5383"/>
                                      </a:lnTo>
                                      <a:lnTo>
                                        <a:pt x="34382" y="41123"/>
                                      </a:lnTo>
                                      <a:cubicBezTo>
                                        <a:pt x="54287" y="14884"/>
                                        <a:pt x="85911" y="0"/>
                                        <a:pt x="123007" y="0"/>
                                      </a:cubicBezTo>
                                      <a:cubicBezTo>
                                        <a:pt x="182224" y="0"/>
                                        <a:pt x="234227" y="46574"/>
                                        <a:pt x="234227" y="117079"/>
                                      </a:cubicBezTo>
                                      <a:close/>
                                      <a:moveTo>
                                        <a:pt x="200750" y="117079"/>
                                      </a:moveTo>
                                      <a:cubicBezTo>
                                        <a:pt x="200750" y="63765"/>
                                        <a:pt x="163677" y="30265"/>
                                        <a:pt x="117555" y="30265"/>
                                      </a:cubicBezTo>
                                      <a:cubicBezTo>
                                        <a:pt x="75527" y="30265"/>
                                        <a:pt x="34360" y="63742"/>
                                        <a:pt x="34360" y="117079"/>
                                      </a:cubicBezTo>
                                      <a:cubicBezTo>
                                        <a:pt x="34360" y="170009"/>
                                        <a:pt x="75505" y="203441"/>
                                        <a:pt x="117555" y="203441"/>
                                      </a:cubicBezTo>
                                      <a:cubicBezTo>
                                        <a:pt x="163677" y="203441"/>
                                        <a:pt x="200750" y="170009"/>
                                        <a:pt x="200750" y="117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 name="Freeform: Shape 185"/>
                              <wps:cNvSpPr/>
                              <wps:spPr>
                                <a:xfrm>
                                  <a:off x="10187354" y="1842259"/>
                                  <a:ext cx="234227" cy="234203"/>
                                </a:xfrm>
                                <a:custGeom>
                                  <a:avLst/>
                                  <a:gdLst>
                                    <a:gd name="connsiteX0" fmla="*/ 234227 w 234227"/>
                                    <a:gd name="connsiteY0" fmla="*/ 5383 h 234203"/>
                                    <a:gd name="connsiteX1" fmla="*/ 234227 w 234227"/>
                                    <a:gd name="connsiteY1" fmla="*/ 228300 h 234203"/>
                                    <a:gd name="connsiteX2" fmla="*/ 199845 w 234227"/>
                                    <a:gd name="connsiteY2" fmla="*/ 228300 h 234203"/>
                                    <a:gd name="connsiteX3" fmla="*/ 199845 w 234227"/>
                                    <a:gd name="connsiteY3" fmla="*/ 193511 h 234203"/>
                                    <a:gd name="connsiteX4" fmla="*/ 111222 w 234227"/>
                                    <a:gd name="connsiteY4" fmla="*/ 234204 h 234203"/>
                                    <a:gd name="connsiteX5" fmla="*/ 0 w 234227"/>
                                    <a:gd name="connsiteY5" fmla="*/ 117079 h 234203"/>
                                    <a:gd name="connsiteX6" fmla="*/ 111222 w 234227"/>
                                    <a:gd name="connsiteY6" fmla="*/ 0 h 234203"/>
                                    <a:gd name="connsiteX7" fmla="*/ 199845 w 234227"/>
                                    <a:gd name="connsiteY7" fmla="*/ 40693 h 234203"/>
                                    <a:gd name="connsiteX8" fmla="*/ 199845 w 234227"/>
                                    <a:gd name="connsiteY8" fmla="*/ 5383 h 234203"/>
                                    <a:gd name="connsiteX9" fmla="*/ 234227 w 234227"/>
                                    <a:gd name="connsiteY9" fmla="*/ 5383 h 234203"/>
                                    <a:gd name="connsiteX10" fmla="*/ 199868 w 234227"/>
                                    <a:gd name="connsiteY10" fmla="*/ 123888 h 234203"/>
                                    <a:gd name="connsiteX11" fmla="*/ 199868 w 234227"/>
                                    <a:gd name="connsiteY11" fmla="*/ 110316 h 234203"/>
                                    <a:gd name="connsiteX12" fmla="*/ 116672 w 234227"/>
                                    <a:gd name="connsiteY12" fmla="*/ 30265 h 234203"/>
                                    <a:gd name="connsiteX13" fmla="*/ 33478 w 234227"/>
                                    <a:gd name="connsiteY13" fmla="*/ 117079 h 234203"/>
                                    <a:gd name="connsiteX14" fmla="*/ 116672 w 234227"/>
                                    <a:gd name="connsiteY14" fmla="*/ 203441 h 234203"/>
                                    <a:gd name="connsiteX15" fmla="*/ 199868 w 234227"/>
                                    <a:gd name="connsiteY15" fmla="*/ 123888 h 2342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4227" h="234203">
                                      <a:moveTo>
                                        <a:pt x="234227" y="5383"/>
                                      </a:moveTo>
                                      <a:lnTo>
                                        <a:pt x="234227" y="228300"/>
                                      </a:lnTo>
                                      <a:lnTo>
                                        <a:pt x="199845" y="228300"/>
                                      </a:lnTo>
                                      <a:lnTo>
                                        <a:pt x="199845" y="193511"/>
                                      </a:lnTo>
                                      <a:cubicBezTo>
                                        <a:pt x="179510" y="219275"/>
                                        <a:pt x="148318" y="234204"/>
                                        <a:pt x="111222" y="234204"/>
                                      </a:cubicBezTo>
                                      <a:cubicBezTo>
                                        <a:pt x="52003" y="234204"/>
                                        <a:pt x="0" y="187630"/>
                                        <a:pt x="0" y="117079"/>
                                      </a:cubicBezTo>
                                      <a:cubicBezTo>
                                        <a:pt x="0" y="46574"/>
                                        <a:pt x="52003" y="0"/>
                                        <a:pt x="111222" y="0"/>
                                      </a:cubicBezTo>
                                      <a:cubicBezTo>
                                        <a:pt x="148318" y="0"/>
                                        <a:pt x="179510" y="14884"/>
                                        <a:pt x="199845" y="40693"/>
                                      </a:cubicBezTo>
                                      <a:lnTo>
                                        <a:pt x="199845" y="5383"/>
                                      </a:lnTo>
                                      <a:lnTo>
                                        <a:pt x="234227" y="5383"/>
                                      </a:lnTo>
                                      <a:close/>
                                      <a:moveTo>
                                        <a:pt x="199868" y="123888"/>
                                      </a:moveTo>
                                      <a:lnTo>
                                        <a:pt x="199868" y="110316"/>
                                      </a:lnTo>
                                      <a:cubicBezTo>
                                        <a:pt x="196249" y="61005"/>
                                        <a:pt x="156913" y="30265"/>
                                        <a:pt x="116672" y="30265"/>
                                      </a:cubicBezTo>
                                      <a:cubicBezTo>
                                        <a:pt x="70552" y="30265"/>
                                        <a:pt x="33478" y="63742"/>
                                        <a:pt x="33478" y="117079"/>
                                      </a:cubicBezTo>
                                      <a:cubicBezTo>
                                        <a:pt x="33478" y="170009"/>
                                        <a:pt x="70552" y="203441"/>
                                        <a:pt x="116672" y="203441"/>
                                      </a:cubicBezTo>
                                      <a:cubicBezTo>
                                        <a:pt x="156891" y="203441"/>
                                        <a:pt x="196249" y="172701"/>
                                        <a:pt x="199868" y="12388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 name="Freeform: Shape 186"/>
                              <wps:cNvSpPr/>
                              <wps:spPr>
                                <a:xfrm>
                                  <a:off x="10497221" y="1842259"/>
                                  <a:ext cx="208010" cy="228300"/>
                                </a:xfrm>
                                <a:custGeom>
                                  <a:avLst/>
                                  <a:gdLst>
                                    <a:gd name="connsiteX0" fmla="*/ 208010 w 208010"/>
                                    <a:gd name="connsiteY0" fmla="*/ 94935 h 228300"/>
                                    <a:gd name="connsiteX1" fmla="*/ 208010 w 208010"/>
                                    <a:gd name="connsiteY1" fmla="*/ 228300 h 228300"/>
                                    <a:gd name="connsiteX2" fmla="*/ 173628 w 208010"/>
                                    <a:gd name="connsiteY2" fmla="*/ 228300 h 228300"/>
                                    <a:gd name="connsiteX3" fmla="*/ 173628 w 208010"/>
                                    <a:gd name="connsiteY3" fmla="*/ 101246 h 228300"/>
                                    <a:gd name="connsiteX4" fmla="*/ 111696 w 208010"/>
                                    <a:gd name="connsiteY4" fmla="*/ 31622 h 228300"/>
                                    <a:gd name="connsiteX5" fmla="*/ 34382 w 208010"/>
                                    <a:gd name="connsiteY5" fmla="*/ 121128 h 228300"/>
                                    <a:gd name="connsiteX6" fmla="*/ 34382 w 208010"/>
                                    <a:gd name="connsiteY6" fmla="*/ 228300 h 228300"/>
                                    <a:gd name="connsiteX7" fmla="*/ 0 w 208010"/>
                                    <a:gd name="connsiteY7" fmla="*/ 228300 h 228300"/>
                                    <a:gd name="connsiteX8" fmla="*/ 0 w 208010"/>
                                    <a:gd name="connsiteY8" fmla="*/ 5383 h 228300"/>
                                    <a:gd name="connsiteX9" fmla="*/ 34382 w 208010"/>
                                    <a:gd name="connsiteY9" fmla="*/ 5383 h 228300"/>
                                    <a:gd name="connsiteX10" fmla="*/ 34382 w 208010"/>
                                    <a:gd name="connsiteY10" fmla="*/ 42005 h 228300"/>
                                    <a:gd name="connsiteX11" fmla="*/ 118482 w 208010"/>
                                    <a:gd name="connsiteY11" fmla="*/ 0 h 228300"/>
                                    <a:gd name="connsiteX12" fmla="*/ 208010 w 208010"/>
                                    <a:gd name="connsiteY12" fmla="*/ 94935 h 228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8010" h="228300">
                                      <a:moveTo>
                                        <a:pt x="208010" y="94935"/>
                                      </a:moveTo>
                                      <a:lnTo>
                                        <a:pt x="208010" y="228300"/>
                                      </a:lnTo>
                                      <a:lnTo>
                                        <a:pt x="173628" y="228300"/>
                                      </a:lnTo>
                                      <a:lnTo>
                                        <a:pt x="173628" y="101246"/>
                                      </a:lnTo>
                                      <a:cubicBezTo>
                                        <a:pt x="173628" y="59671"/>
                                        <a:pt x="148746" y="31622"/>
                                        <a:pt x="111696" y="31622"/>
                                      </a:cubicBezTo>
                                      <a:cubicBezTo>
                                        <a:pt x="65122" y="31622"/>
                                        <a:pt x="34382" y="63244"/>
                                        <a:pt x="34382" y="121128"/>
                                      </a:cubicBezTo>
                                      <a:lnTo>
                                        <a:pt x="34382" y="228300"/>
                                      </a:lnTo>
                                      <a:lnTo>
                                        <a:pt x="0" y="228300"/>
                                      </a:lnTo>
                                      <a:lnTo>
                                        <a:pt x="0" y="5383"/>
                                      </a:lnTo>
                                      <a:lnTo>
                                        <a:pt x="34382" y="5383"/>
                                      </a:lnTo>
                                      <a:lnTo>
                                        <a:pt x="34382" y="42005"/>
                                      </a:lnTo>
                                      <a:cubicBezTo>
                                        <a:pt x="52478" y="15359"/>
                                        <a:pt x="81409" y="0"/>
                                        <a:pt x="118482" y="0"/>
                                      </a:cubicBezTo>
                                      <a:cubicBezTo>
                                        <a:pt x="172272" y="0"/>
                                        <a:pt x="208010" y="38431"/>
                                        <a:pt x="208010" y="94935"/>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7" name="Freeform: Shape 187"/>
                              <wps:cNvSpPr/>
                              <wps:spPr>
                                <a:xfrm>
                                  <a:off x="10736560" y="1847643"/>
                                  <a:ext cx="238275" cy="299800"/>
                                </a:xfrm>
                                <a:custGeom>
                                  <a:avLst/>
                                  <a:gdLst>
                                    <a:gd name="connsiteX0" fmla="*/ 238275 w 238275"/>
                                    <a:gd name="connsiteY0" fmla="*/ 0 h 299800"/>
                                    <a:gd name="connsiteX1" fmla="*/ 85909 w 238275"/>
                                    <a:gd name="connsiteY1" fmla="*/ 299801 h 299800"/>
                                    <a:gd name="connsiteX2" fmla="*/ 47501 w 238275"/>
                                    <a:gd name="connsiteY2" fmla="*/ 299801 h 299800"/>
                                    <a:gd name="connsiteX3" fmla="*/ 99934 w 238275"/>
                                    <a:gd name="connsiteY3" fmla="*/ 196678 h 299800"/>
                                    <a:gd name="connsiteX4" fmla="*/ 0 w 238275"/>
                                    <a:gd name="connsiteY4" fmla="*/ 0 h 299800"/>
                                    <a:gd name="connsiteX5" fmla="*/ 38905 w 238275"/>
                                    <a:gd name="connsiteY5" fmla="*/ 0 h 299800"/>
                                    <a:gd name="connsiteX6" fmla="*/ 119839 w 238275"/>
                                    <a:gd name="connsiteY6" fmla="*/ 157365 h 299800"/>
                                    <a:gd name="connsiteX7" fmla="*/ 199867 w 238275"/>
                                    <a:gd name="connsiteY7" fmla="*/ 0 h 299800"/>
                                    <a:gd name="connsiteX8" fmla="*/ 238275 w 238275"/>
                                    <a:gd name="connsiteY8" fmla="*/ 0 h 299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8275" h="299800">
                                      <a:moveTo>
                                        <a:pt x="238275" y="0"/>
                                      </a:moveTo>
                                      <a:lnTo>
                                        <a:pt x="85909" y="299801"/>
                                      </a:lnTo>
                                      <a:lnTo>
                                        <a:pt x="47501" y="299801"/>
                                      </a:lnTo>
                                      <a:lnTo>
                                        <a:pt x="99934" y="196678"/>
                                      </a:lnTo>
                                      <a:lnTo>
                                        <a:pt x="0" y="0"/>
                                      </a:lnTo>
                                      <a:lnTo>
                                        <a:pt x="38905" y="0"/>
                                      </a:lnTo>
                                      <a:lnTo>
                                        <a:pt x="119839" y="157365"/>
                                      </a:lnTo>
                                      <a:lnTo>
                                        <a:pt x="199867" y="0"/>
                                      </a:lnTo>
                                      <a:lnTo>
                                        <a:pt x="238275"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 name="Freeform: Shape 188"/>
                              <wps:cNvSpPr/>
                              <wps:spPr>
                                <a:xfrm>
                                  <a:off x="10962304" y="1735517"/>
                                  <a:ext cx="159604" cy="367614"/>
                                </a:xfrm>
                                <a:custGeom>
                                  <a:avLst/>
                                  <a:gdLst>
                                    <a:gd name="connsiteX0" fmla="*/ 159605 w 159604"/>
                                    <a:gd name="connsiteY0" fmla="*/ 0 h 367614"/>
                                    <a:gd name="connsiteX1" fmla="*/ 29383 w 159604"/>
                                    <a:gd name="connsiteY1" fmla="*/ 367615 h 367614"/>
                                    <a:gd name="connsiteX2" fmla="*/ 0 w 159604"/>
                                    <a:gd name="connsiteY2" fmla="*/ 367615 h 367614"/>
                                    <a:gd name="connsiteX3" fmla="*/ 130222 w 159604"/>
                                    <a:gd name="connsiteY3" fmla="*/ 0 h 367614"/>
                                    <a:gd name="connsiteX4" fmla="*/ 159605 w 159604"/>
                                    <a:gd name="connsiteY4" fmla="*/ 0 h 36761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9604" h="367614">
                                      <a:moveTo>
                                        <a:pt x="159605" y="0"/>
                                      </a:moveTo>
                                      <a:lnTo>
                                        <a:pt x="29383" y="367615"/>
                                      </a:lnTo>
                                      <a:lnTo>
                                        <a:pt x="0" y="367615"/>
                                      </a:lnTo>
                                      <a:lnTo>
                                        <a:pt x="130222" y="0"/>
                                      </a:lnTo>
                                      <a:lnTo>
                                        <a:pt x="159605"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89" name="Graphic 34"/>
                            <wpg:cNvGrpSpPr/>
                            <wpg:grpSpPr>
                              <a:xfrm>
                                <a:off x="11119827" y="1745017"/>
                                <a:ext cx="1071991" cy="332373"/>
                                <a:chOff x="11119827" y="1745017"/>
                                <a:chExt cx="1071991" cy="332373"/>
                              </a:xfrm>
                              <a:solidFill>
                                <a:srgbClr val="FFFFFF"/>
                              </a:solidFill>
                            </wpg:grpSpPr>
                            <wps:wsp>
                              <wps:cNvPr id="190" name="Freeform: Shape 190"/>
                              <wps:cNvSpPr/>
                              <wps:spPr>
                                <a:xfrm>
                                  <a:off x="11119827" y="1844521"/>
                                  <a:ext cx="251372" cy="226060"/>
                                </a:xfrm>
                                <a:custGeom>
                                  <a:avLst/>
                                  <a:gdLst>
                                    <a:gd name="connsiteX0" fmla="*/ 251372 w 251372"/>
                                    <a:gd name="connsiteY0" fmla="*/ 0 h 226060"/>
                                    <a:gd name="connsiteX1" fmla="*/ 157343 w 251372"/>
                                    <a:gd name="connsiteY1" fmla="*/ 226061 h 226060"/>
                                    <a:gd name="connsiteX2" fmla="*/ 94030 w 251372"/>
                                    <a:gd name="connsiteY2" fmla="*/ 226061 h 226060"/>
                                    <a:gd name="connsiteX3" fmla="*/ 0 w 251372"/>
                                    <a:gd name="connsiteY3" fmla="*/ 0 h 226060"/>
                                    <a:gd name="connsiteX4" fmla="*/ 64194 w 251372"/>
                                    <a:gd name="connsiteY4" fmla="*/ 0 h 226060"/>
                                    <a:gd name="connsiteX5" fmla="*/ 125697 w 251372"/>
                                    <a:gd name="connsiteY5" fmla="*/ 153248 h 226060"/>
                                    <a:gd name="connsiteX6" fmla="*/ 187200 w 251372"/>
                                    <a:gd name="connsiteY6" fmla="*/ 0 h 226060"/>
                                    <a:gd name="connsiteX7" fmla="*/ 251372 w 251372"/>
                                    <a:gd name="connsiteY7" fmla="*/ 0 h 2260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51372" h="226060">
                                      <a:moveTo>
                                        <a:pt x="251372" y="0"/>
                                      </a:moveTo>
                                      <a:lnTo>
                                        <a:pt x="157343" y="226061"/>
                                      </a:lnTo>
                                      <a:lnTo>
                                        <a:pt x="94030" y="226061"/>
                                      </a:lnTo>
                                      <a:lnTo>
                                        <a:pt x="0" y="0"/>
                                      </a:lnTo>
                                      <a:lnTo>
                                        <a:pt x="64194" y="0"/>
                                      </a:lnTo>
                                      <a:lnTo>
                                        <a:pt x="125697" y="153248"/>
                                      </a:lnTo>
                                      <a:lnTo>
                                        <a:pt x="187200" y="0"/>
                                      </a:lnTo>
                                      <a:lnTo>
                                        <a:pt x="251372"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 name="Freeform: Shape 191"/>
                              <wps:cNvSpPr/>
                              <wps:spPr>
                                <a:xfrm>
                                  <a:off x="11403410" y="1745017"/>
                                  <a:ext cx="221129" cy="325564"/>
                                </a:xfrm>
                                <a:custGeom>
                                  <a:avLst/>
                                  <a:gdLst>
                                    <a:gd name="connsiteX0" fmla="*/ 221129 w 221129"/>
                                    <a:gd name="connsiteY0" fmla="*/ 188128 h 325564"/>
                                    <a:gd name="connsiteX1" fmla="*/ 221129 w 221129"/>
                                    <a:gd name="connsiteY1" fmla="*/ 325565 h 325564"/>
                                    <a:gd name="connsiteX2" fmla="*/ 161437 w 221129"/>
                                    <a:gd name="connsiteY2" fmla="*/ 325565 h 325564"/>
                                    <a:gd name="connsiteX3" fmla="*/ 161437 w 221129"/>
                                    <a:gd name="connsiteY3" fmla="*/ 200750 h 325564"/>
                                    <a:gd name="connsiteX4" fmla="*/ 115767 w 221129"/>
                                    <a:gd name="connsiteY4" fmla="*/ 147865 h 325564"/>
                                    <a:gd name="connsiteX5" fmla="*/ 59693 w 221129"/>
                                    <a:gd name="connsiteY5" fmla="*/ 225631 h 325564"/>
                                    <a:gd name="connsiteX6" fmla="*/ 59693 w 221129"/>
                                    <a:gd name="connsiteY6" fmla="*/ 325565 h 325564"/>
                                    <a:gd name="connsiteX7" fmla="*/ 0 w 221129"/>
                                    <a:gd name="connsiteY7" fmla="*/ 325565 h 325564"/>
                                    <a:gd name="connsiteX8" fmla="*/ 0 w 221129"/>
                                    <a:gd name="connsiteY8" fmla="*/ 0 h 325564"/>
                                    <a:gd name="connsiteX9" fmla="*/ 59693 w 221129"/>
                                    <a:gd name="connsiteY9" fmla="*/ 0 h 325564"/>
                                    <a:gd name="connsiteX10" fmla="*/ 59693 w 221129"/>
                                    <a:gd name="connsiteY10" fmla="*/ 120291 h 325564"/>
                                    <a:gd name="connsiteX11" fmla="*/ 130674 w 221129"/>
                                    <a:gd name="connsiteY11" fmla="*/ 93170 h 325564"/>
                                    <a:gd name="connsiteX12" fmla="*/ 221129 w 221129"/>
                                    <a:gd name="connsiteY12" fmla="*/ 188128 h 325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21129" h="325564">
                                      <a:moveTo>
                                        <a:pt x="221129" y="188128"/>
                                      </a:moveTo>
                                      <a:lnTo>
                                        <a:pt x="221129" y="325565"/>
                                      </a:lnTo>
                                      <a:lnTo>
                                        <a:pt x="161437" y="325565"/>
                                      </a:lnTo>
                                      <a:lnTo>
                                        <a:pt x="161437" y="200750"/>
                                      </a:lnTo>
                                      <a:cubicBezTo>
                                        <a:pt x="161437" y="169127"/>
                                        <a:pt x="143341" y="147865"/>
                                        <a:pt x="115767" y="147865"/>
                                      </a:cubicBezTo>
                                      <a:cubicBezTo>
                                        <a:pt x="81860" y="147865"/>
                                        <a:pt x="59693" y="170484"/>
                                        <a:pt x="59693" y="225631"/>
                                      </a:cubicBezTo>
                                      <a:lnTo>
                                        <a:pt x="59693" y="325565"/>
                                      </a:lnTo>
                                      <a:lnTo>
                                        <a:pt x="0" y="325565"/>
                                      </a:lnTo>
                                      <a:lnTo>
                                        <a:pt x="0" y="0"/>
                                      </a:lnTo>
                                      <a:lnTo>
                                        <a:pt x="59693" y="0"/>
                                      </a:lnTo>
                                      <a:lnTo>
                                        <a:pt x="59693" y="120291"/>
                                      </a:lnTo>
                                      <a:cubicBezTo>
                                        <a:pt x="77313" y="102625"/>
                                        <a:pt x="100815" y="93170"/>
                                        <a:pt x="130674" y="93170"/>
                                      </a:cubicBezTo>
                                      <a:cubicBezTo>
                                        <a:pt x="184961" y="93170"/>
                                        <a:pt x="221129" y="132054"/>
                                        <a:pt x="221129" y="18812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2" name="Freeform: Shape 192"/>
                              <wps:cNvSpPr/>
                              <wps:spPr>
                                <a:xfrm>
                                  <a:off x="11678511" y="1745017"/>
                                  <a:ext cx="245061" cy="332350"/>
                                </a:xfrm>
                                <a:custGeom>
                                  <a:avLst/>
                                  <a:gdLst>
                                    <a:gd name="connsiteX0" fmla="*/ 245061 w 245061"/>
                                    <a:gd name="connsiteY0" fmla="*/ 212987 h 332350"/>
                                    <a:gd name="connsiteX1" fmla="*/ 134292 w 245061"/>
                                    <a:gd name="connsiteY1" fmla="*/ 332351 h 332350"/>
                                    <a:gd name="connsiteX2" fmla="*/ 59693 w 245061"/>
                                    <a:gd name="connsiteY2" fmla="*/ 307922 h 332350"/>
                                    <a:gd name="connsiteX3" fmla="*/ 59693 w 245061"/>
                                    <a:gd name="connsiteY3" fmla="*/ 325542 h 332350"/>
                                    <a:gd name="connsiteX4" fmla="*/ 0 w 245061"/>
                                    <a:gd name="connsiteY4" fmla="*/ 325542 h 332350"/>
                                    <a:gd name="connsiteX5" fmla="*/ 0 w 245061"/>
                                    <a:gd name="connsiteY5" fmla="*/ 0 h 332350"/>
                                    <a:gd name="connsiteX6" fmla="*/ 59693 w 245061"/>
                                    <a:gd name="connsiteY6" fmla="*/ 0 h 332350"/>
                                    <a:gd name="connsiteX7" fmla="*/ 59693 w 245061"/>
                                    <a:gd name="connsiteY7" fmla="*/ 118007 h 332350"/>
                                    <a:gd name="connsiteX8" fmla="*/ 134292 w 245061"/>
                                    <a:gd name="connsiteY8" fmla="*/ 93170 h 332350"/>
                                    <a:gd name="connsiteX9" fmla="*/ 245061 w 245061"/>
                                    <a:gd name="connsiteY9" fmla="*/ 212987 h 332350"/>
                                    <a:gd name="connsiteX10" fmla="*/ 187178 w 245061"/>
                                    <a:gd name="connsiteY10" fmla="*/ 212987 h 332350"/>
                                    <a:gd name="connsiteX11" fmla="*/ 123865 w 245061"/>
                                    <a:gd name="connsiteY11" fmla="*/ 145128 h 332350"/>
                                    <a:gd name="connsiteX12" fmla="*/ 59670 w 245061"/>
                                    <a:gd name="connsiteY12" fmla="*/ 212987 h 332350"/>
                                    <a:gd name="connsiteX13" fmla="*/ 123865 w 245061"/>
                                    <a:gd name="connsiteY13" fmla="*/ 280371 h 332350"/>
                                    <a:gd name="connsiteX14" fmla="*/ 187178 w 245061"/>
                                    <a:gd name="connsiteY14" fmla="*/ 212987 h 332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5061" h="332350">
                                      <a:moveTo>
                                        <a:pt x="245061" y="212987"/>
                                      </a:moveTo>
                                      <a:cubicBezTo>
                                        <a:pt x="245061" y="283945"/>
                                        <a:pt x="191724" y="332351"/>
                                        <a:pt x="134292" y="332351"/>
                                      </a:cubicBezTo>
                                      <a:cubicBezTo>
                                        <a:pt x="103552" y="332351"/>
                                        <a:pt x="78671" y="323303"/>
                                        <a:pt x="59693" y="307922"/>
                                      </a:cubicBezTo>
                                      <a:lnTo>
                                        <a:pt x="59693" y="325542"/>
                                      </a:lnTo>
                                      <a:lnTo>
                                        <a:pt x="0" y="325542"/>
                                      </a:lnTo>
                                      <a:lnTo>
                                        <a:pt x="0" y="0"/>
                                      </a:lnTo>
                                      <a:lnTo>
                                        <a:pt x="59693" y="0"/>
                                      </a:lnTo>
                                      <a:lnTo>
                                        <a:pt x="59693" y="118007"/>
                                      </a:lnTo>
                                      <a:cubicBezTo>
                                        <a:pt x="78671" y="102196"/>
                                        <a:pt x="103529" y="93170"/>
                                        <a:pt x="134292" y="93170"/>
                                      </a:cubicBezTo>
                                      <a:cubicBezTo>
                                        <a:pt x="191702" y="93170"/>
                                        <a:pt x="245061" y="142006"/>
                                        <a:pt x="245061" y="212987"/>
                                      </a:cubicBezTo>
                                      <a:close/>
                                      <a:moveTo>
                                        <a:pt x="187178" y="212987"/>
                                      </a:moveTo>
                                      <a:cubicBezTo>
                                        <a:pt x="187178" y="171366"/>
                                        <a:pt x="160056" y="145128"/>
                                        <a:pt x="123865" y="145128"/>
                                      </a:cubicBezTo>
                                      <a:cubicBezTo>
                                        <a:pt x="91768" y="145128"/>
                                        <a:pt x="59670" y="171366"/>
                                        <a:pt x="59670" y="212987"/>
                                      </a:cubicBezTo>
                                      <a:cubicBezTo>
                                        <a:pt x="59670" y="254562"/>
                                        <a:pt x="91768" y="280371"/>
                                        <a:pt x="123865" y="280371"/>
                                      </a:cubicBezTo>
                                      <a:cubicBezTo>
                                        <a:pt x="160056" y="280371"/>
                                        <a:pt x="187178" y="254562"/>
                                        <a:pt x="187178" y="21298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 name="Freeform: Shape 193"/>
                              <wps:cNvSpPr/>
                              <wps:spPr>
                                <a:xfrm>
                                  <a:off x="11946757" y="1838210"/>
                                  <a:ext cx="245061" cy="239180"/>
                                </a:xfrm>
                                <a:custGeom>
                                  <a:avLst/>
                                  <a:gdLst>
                                    <a:gd name="connsiteX0" fmla="*/ 245061 w 245061"/>
                                    <a:gd name="connsiteY0" fmla="*/ 6741 h 239180"/>
                                    <a:gd name="connsiteX1" fmla="*/ 245061 w 245061"/>
                                    <a:gd name="connsiteY1" fmla="*/ 232372 h 239180"/>
                                    <a:gd name="connsiteX2" fmla="*/ 185368 w 245061"/>
                                    <a:gd name="connsiteY2" fmla="*/ 232372 h 239180"/>
                                    <a:gd name="connsiteX3" fmla="*/ 185368 w 245061"/>
                                    <a:gd name="connsiteY3" fmla="*/ 214751 h 239180"/>
                                    <a:gd name="connsiteX4" fmla="*/ 110768 w 245061"/>
                                    <a:gd name="connsiteY4" fmla="*/ 239180 h 239180"/>
                                    <a:gd name="connsiteX5" fmla="*/ 0 w 245061"/>
                                    <a:gd name="connsiteY5" fmla="*/ 119816 h 239180"/>
                                    <a:gd name="connsiteX6" fmla="*/ 110768 w 245061"/>
                                    <a:gd name="connsiteY6" fmla="*/ 0 h 239180"/>
                                    <a:gd name="connsiteX7" fmla="*/ 185368 w 245061"/>
                                    <a:gd name="connsiteY7" fmla="*/ 24836 h 239180"/>
                                    <a:gd name="connsiteX8" fmla="*/ 185368 w 245061"/>
                                    <a:gd name="connsiteY8" fmla="*/ 6763 h 239180"/>
                                    <a:gd name="connsiteX9" fmla="*/ 245061 w 245061"/>
                                    <a:gd name="connsiteY9" fmla="*/ 6763 h 239180"/>
                                    <a:gd name="connsiteX10" fmla="*/ 185391 w 245061"/>
                                    <a:gd name="connsiteY10" fmla="*/ 119794 h 239180"/>
                                    <a:gd name="connsiteX11" fmla="*/ 121196 w 245061"/>
                                    <a:gd name="connsiteY11" fmla="*/ 51935 h 239180"/>
                                    <a:gd name="connsiteX12" fmla="*/ 57883 w 245061"/>
                                    <a:gd name="connsiteY12" fmla="*/ 119794 h 239180"/>
                                    <a:gd name="connsiteX13" fmla="*/ 121196 w 245061"/>
                                    <a:gd name="connsiteY13" fmla="*/ 187178 h 239180"/>
                                    <a:gd name="connsiteX14" fmla="*/ 185391 w 245061"/>
                                    <a:gd name="connsiteY14" fmla="*/ 119794 h 2391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5061" h="239180">
                                      <a:moveTo>
                                        <a:pt x="245061" y="6741"/>
                                      </a:moveTo>
                                      <a:lnTo>
                                        <a:pt x="245061" y="232372"/>
                                      </a:lnTo>
                                      <a:lnTo>
                                        <a:pt x="185368" y="232372"/>
                                      </a:lnTo>
                                      <a:lnTo>
                                        <a:pt x="185368" y="214751"/>
                                      </a:lnTo>
                                      <a:cubicBezTo>
                                        <a:pt x="166390" y="230133"/>
                                        <a:pt x="141531" y="239180"/>
                                        <a:pt x="110768" y="239180"/>
                                      </a:cubicBezTo>
                                      <a:cubicBezTo>
                                        <a:pt x="53337" y="239180"/>
                                        <a:pt x="0" y="190752"/>
                                        <a:pt x="0" y="119816"/>
                                      </a:cubicBezTo>
                                      <a:cubicBezTo>
                                        <a:pt x="0" y="48813"/>
                                        <a:pt x="53337" y="0"/>
                                        <a:pt x="110768" y="0"/>
                                      </a:cubicBezTo>
                                      <a:cubicBezTo>
                                        <a:pt x="141509" y="0"/>
                                        <a:pt x="166390" y="9003"/>
                                        <a:pt x="185368" y="24836"/>
                                      </a:cubicBezTo>
                                      <a:lnTo>
                                        <a:pt x="185368" y="6763"/>
                                      </a:lnTo>
                                      <a:lnTo>
                                        <a:pt x="245061" y="6763"/>
                                      </a:lnTo>
                                      <a:close/>
                                      <a:moveTo>
                                        <a:pt x="185391" y="119794"/>
                                      </a:moveTo>
                                      <a:cubicBezTo>
                                        <a:pt x="185391" y="78174"/>
                                        <a:pt x="153294" y="51935"/>
                                        <a:pt x="121196" y="51935"/>
                                      </a:cubicBezTo>
                                      <a:cubicBezTo>
                                        <a:pt x="85005" y="51935"/>
                                        <a:pt x="57883" y="78174"/>
                                        <a:pt x="57883" y="119794"/>
                                      </a:cubicBezTo>
                                      <a:cubicBezTo>
                                        <a:pt x="57883" y="161369"/>
                                        <a:pt x="85005" y="187178"/>
                                        <a:pt x="121196" y="187178"/>
                                      </a:cubicBezTo>
                                      <a:cubicBezTo>
                                        <a:pt x="153294" y="187178"/>
                                        <a:pt x="185391" y="161369"/>
                                        <a:pt x="185391" y="119794"/>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94" name="Graphic 34"/>
                            <wpg:cNvGrpSpPr/>
                            <wpg:grpSpPr>
                              <a:xfrm>
                                <a:off x="6089666" y="2549825"/>
                                <a:ext cx="2493004" cy="367614"/>
                                <a:chOff x="6089666" y="2549825"/>
                                <a:chExt cx="2493004" cy="367614"/>
                              </a:xfrm>
                              <a:solidFill>
                                <a:srgbClr val="FFFFFF"/>
                              </a:solidFill>
                            </wpg:grpSpPr>
                            <wps:wsp>
                              <wps:cNvPr id="195" name="Freeform: Shape 195"/>
                              <wps:cNvSpPr/>
                              <wps:spPr>
                                <a:xfrm>
                                  <a:off x="6089666" y="2661950"/>
                                  <a:ext cx="234656" cy="222916"/>
                                </a:xfrm>
                                <a:custGeom>
                                  <a:avLst/>
                                  <a:gdLst>
                                    <a:gd name="connsiteX0" fmla="*/ 234656 w 234656"/>
                                    <a:gd name="connsiteY0" fmla="*/ 0 h 222916"/>
                                    <a:gd name="connsiteX1" fmla="*/ 136103 w 234656"/>
                                    <a:gd name="connsiteY1" fmla="*/ 222917 h 222916"/>
                                    <a:gd name="connsiteX2" fmla="*/ 98577 w 234656"/>
                                    <a:gd name="connsiteY2" fmla="*/ 222917 h 222916"/>
                                    <a:gd name="connsiteX3" fmla="*/ 0 w 234656"/>
                                    <a:gd name="connsiteY3" fmla="*/ 0 h 222916"/>
                                    <a:gd name="connsiteX4" fmla="*/ 37526 w 234656"/>
                                    <a:gd name="connsiteY4" fmla="*/ 0 h 222916"/>
                                    <a:gd name="connsiteX5" fmla="*/ 117125 w 234656"/>
                                    <a:gd name="connsiteY5" fmla="*/ 182676 h 222916"/>
                                    <a:gd name="connsiteX6" fmla="*/ 197153 w 234656"/>
                                    <a:gd name="connsiteY6" fmla="*/ 0 h 222916"/>
                                    <a:gd name="connsiteX7" fmla="*/ 234656 w 234656"/>
                                    <a:gd name="connsiteY7" fmla="*/ 0 h 2229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4656" h="222916">
                                      <a:moveTo>
                                        <a:pt x="234656" y="0"/>
                                      </a:moveTo>
                                      <a:lnTo>
                                        <a:pt x="136103" y="222917"/>
                                      </a:lnTo>
                                      <a:lnTo>
                                        <a:pt x="98577" y="222917"/>
                                      </a:lnTo>
                                      <a:lnTo>
                                        <a:pt x="0" y="0"/>
                                      </a:lnTo>
                                      <a:lnTo>
                                        <a:pt x="37526" y="0"/>
                                      </a:lnTo>
                                      <a:lnTo>
                                        <a:pt x="117125" y="182676"/>
                                      </a:lnTo>
                                      <a:lnTo>
                                        <a:pt x="197153" y="0"/>
                                      </a:lnTo>
                                      <a:lnTo>
                                        <a:pt x="234656"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6" name="Freeform: Shape 196"/>
                              <wps:cNvSpPr/>
                              <wps:spPr>
                                <a:xfrm>
                                  <a:off x="6365106" y="2571562"/>
                                  <a:ext cx="47501" cy="313327"/>
                                </a:xfrm>
                                <a:custGeom>
                                  <a:avLst/>
                                  <a:gdLst>
                                    <a:gd name="connsiteX0" fmla="*/ 47501 w 47501"/>
                                    <a:gd name="connsiteY0" fmla="*/ 23072 h 313327"/>
                                    <a:gd name="connsiteX1" fmla="*/ 23525 w 47501"/>
                                    <a:gd name="connsiteY1" fmla="*/ 46099 h 313327"/>
                                    <a:gd name="connsiteX2" fmla="*/ 0 w 47501"/>
                                    <a:gd name="connsiteY2" fmla="*/ 23072 h 313327"/>
                                    <a:gd name="connsiteX3" fmla="*/ 23525 w 47501"/>
                                    <a:gd name="connsiteY3" fmla="*/ 0 h 313327"/>
                                    <a:gd name="connsiteX4" fmla="*/ 47501 w 47501"/>
                                    <a:gd name="connsiteY4" fmla="*/ 23072 h 313327"/>
                                    <a:gd name="connsiteX5" fmla="*/ 41168 w 47501"/>
                                    <a:gd name="connsiteY5" fmla="*/ 313328 h 313327"/>
                                    <a:gd name="connsiteX6" fmla="*/ 6356 w 47501"/>
                                    <a:gd name="connsiteY6" fmla="*/ 313328 h 313327"/>
                                    <a:gd name="connsiteX7" fmla="*/ 6356 w 47501"/>
                                    <a:gd name="connsiteY7" fmla="*/ 90411 h 313327"/>
                                    <a:gd name="connsiteX8" fmla="*/ 41168 w 47501"/>
                                    <a:gd name="connsiteY8" fmla="*/ 90411 h 313327"/>
                                    <a:gd name="connsiteX9" fmla="*/ 41168 w 47501"/>
                                    <a:gd name="connsiteY9" fmla="*/ 313328 h 313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7501" h="313327">
                                      <a:moveTo>
                                        <a:pt x="47501" y="23072"/>
                                      </a:moveTo>
                                      <a:cubicBezTo>
                                        <a:pt x="47501" y="36146"/>
                                        <a:pt x="37097" y="46099"/>
                                        <a:pt x="23525" y="46099"/>
                                      </a:cubicBezTo>
                                      <a:cubicBezTo>
                                        <a:pt x="9953" y="46099"/>
                                        <a:pt x="0" y="36169"/>
                                        <a:pt x="0" y="23072"/>
                                      </a:cubicBezTo>
                                      <a:cubicBezTo>
                                        <a:pt x="0" y="10835"/>
                                        <a:pt x="9953" y="0"/>
                                        <a:pt x="23525" y="0"/>
                                      </a:cubicBezTo>
                                      <a:cubicBezTo>
                                        <a:pt x="37097" y="0"/>
                                        <a:pt x="47501" y="10835"/>
                                        <a:pt x="47501" y="23072"/>
                                      </a:cubicBezTo>
                                      <a:close/>
                                      <a:moveTo>
                                        <a:pt x="41168" y="313328"/>
                                      </a:moveTo>
                                      <a:lnTo>
                                        <a:pt x="6356" y="313328"/>
                                      </a:lnTo>
                                      <a:lnTo>
                                        <a:pt x="6356" y="90411"/>
                                      </a:lnTo>
                                      <a:lnTo>
                                        <a:pt x="41168" y="90411"/>
                                      </a:lnTo>
                                      <a:lnTo>
                                        <a:pt x="41168" y="313328"/>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 name="Freeform: Shape 197"/>
                              <wps:cNvSpPr/>
                              <wps:spPr>
                                <a:xfrm>
                                  <a:off x="6485419" y="2656567"/>
                                  <a:ext cx="353636" cy="228323"/>
                                </a:xfrm>
                                <a:custGeom>
                                  <a:avLst/>
                                  <a:gdLst>
                                    <a:gd name="connsiteX0" fmla="*/ 353636 w 353636"/>
                                    <a:gd name="connsiteY0" fmla="*/ 84077 h 228323"/>
                                    <a:gd name="connsiteX1" fmla="*/ 353636 w 353636"/>
                                    <a:gd name="connsiteY1" fmla="*/ 228323 h 228323"/>
                                    <a:gd name="connsiteX2" fmla="*/ 319254 w 353636"/>
                                    <a:gd name="connsiteY2" fmla="*/ 228323 h 228323"/>
                                    <a:gd name="connsiteX3" fmla="*/ 319254 w 353636"/>
                                    <a:gd name="connsiteY3" fmla="*/ 89958 h 228323"/>
                                    <a:gd name="connsiteX4" fmla="*/ 261845 w 353636"/>
                                    <a:gd name="connsiteY4" fmla="*/ 31645 h 228323"/>
                                    <a:gd name="connsiteX5" fmla="*/ 193557 w 353636"/>
                                    <a:gd name="connsiteY5" fmla="*/ 114388 h 228323"/>
                                    <a:gd name="connsiteX6" fmla="*/ 193557 w 353636"/>
                                    <a:gd name="connsiteY6" fmla="*/ 228323 h 228323"/>
                                    <a:gd name="connsiteX7" fmla="*/ 159175 w 353636"/>
                                    <a:gd name="connsiteY7" fmla="*/ 228323 h 228323"/>
                                    <a:gd name="connsiteX8" fmla="*/ 159175 w 353636"/>
                                    <a:gd name="connsiteY8" fmla="*/ 89958 h 228323"/>
                                    <a:gd name="connsiteX9" fmla="*/ 102196 w 353636"/>
                                    <a:gd name="connsiteY9" fmla="*/ 31645 h 228323"/>
                                    <a:gd name="connsiteX10" fmla="*/ 34382 w 353636"/>
                                    <a:gd name="connsiteY10" fmla="*/ 114388 h 228323"/>
                                    <a:gd name="connsiteX11" fmla="*/ 34382 w 353636"/>
                                    <a:gd name="connsiteY11" fmla="*/ 228323 h 228323"/>
                                    <a:gd name="connsiteX12" fmla="*/ 0 w 353636"/>
                                    <a:gd name="connsiteY12" fmla="*/ 228323 h 228323"/>
                                    <a:gd name="connsiteX13" fmla="*/ 0 w 353636"/>
                                    <a:gd name="connsiteY13" fmla="*/ 5406 h 228323"/>
                                    <a:gd name="connsiteX14" fmla="*/ 34382 w 353636"/>
                                    <a:gd name="connsiteY14" fmla="*/ 5406 h 228323"/>
                                    <a:gd name="connsiteX15" fmla="*/ 34382 w 353636"/>
                                    <a:gd name="connsiteY15" fmla="*/ 38883 h 228323"/>
                                    <a:gd name="connsiteX16" fmla="*/ 110339 w 353636"/>
                                    <a:gd name="connsiteY16" fmla="*/ 0 h 228323"/>
                                    <a:gd name="connsiteX17" fmla="*/ 186273 w 353636"/>
                                    <a:gd name="connsiteY17" fmla="*/ 45647 h 228323"/>
                                    <a:gd name="connsiteX18" fmla="*/ 270396 w 353636"/>
                                    <a:gd name="connsiteY18" fmla="*/ 0 h 228323"/>
                                    <a:gd name="connsiteX19" fmla="*/ 353636 w 353636"/>
                                    <a:gd name="connsiteY19" fmla="*/ 84077 h 2283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353636" h="228323">
                                      <a:moveTo>
                                        <a:pt x="353636" y="84077"/>
                                      </a:moveTo>
                                      <a:lnTo>
                                        <a:pt x="353636" y="228323"/>
                                      </a:lnTo>
                                      <a:lnTo>
                                        <a:pt x="319254" y="228323"/>
                                      </a:lnTo>
                                      <a:lnTo>
                                        <a:pt x="319254" y="89958"/>
                                      </a:lnTo>
                                      <a:cubicBezTo>
                                        <a:pt x="319254" y="54694"/>
                                        <a:pt x="295277" y="31645"/>
                                        <a:pt x="261845" y="31645"/>
                                      </a:cubicBezTo>
                                      <a:cubicBezTo>
                                        <a:pt x="220700" y="31645"/>
                                        <a:pt x="193557" y="61955"/>
                                        <a:pt x="193557" y="114388"/>
                                      </a:cubicBezTo>
                                      <a:lnTo>
                                        <a:pt x="193557" y="228323"/>
                                      </a:lnTo>
                                      <a:lnTo>
                                        <a:pt x="159175" y="228323"/>
                                      </a:lnTo>
                                      <a:lnTo>
                                        <a:pt x="159175" y="89958"/>
                                      </a:lnTo>
                                      <a:cubicBezTo>
                                        <a:pt x="159175" y="54694"/>
                                        <a:pt x="135198" y="31645"/>
                                        <a:pt x="102196" y="31645"/>
                                      </a:cubicBezTo>
                                      <a:cubicBezTo>
                                        <a:pt x="61073" y="31645"/>
                                        <a:pt x="34382" y="61955"/>
                                        <a:pt x="34382" y="114388"/>
                                      </a:cubicBezTo>
                                      <a:lnTo>
                                        <a:pt x="34382" y="228323"/>
                                      </a:lnTo>
                                      <a:lnTo>
                                        <a:pt x="0" y="228323"/>
                                      </a:lnTo>
                                      <a:lnTo>
                                        <a:pt x="0" y="5406"/>
                                      </a:lnTo>
                                      <a:lnTo>
                                        <a:pt x="34382" y="5406"/>
                                      </a:lnTo>
                                      <a:lnTo>
                                        <a:pt x="34382" y="38883"/>
                                      </a:lnTo>
                                      <a:cubicBezTo>
                                        <a:pt x="50193" y="14884"/>
                                        <a:pt x="75527" y="0"/>
                                        <a:pt x="110339" y="0"/>
                                      </a:cubicBezTo>
                                      <a:cubicBezTo>
                                        <a:pt x="144698" y="0"/>
                                        <a:pt x="173176" y="16693"/>
                                        <a:pt x="186273" y="45647"/>
                                      </a:cubicBezTo>
                                      <a:cubicBezTo>
                                        <a:pt x="203464" y="17643"/>
                                        <a:pt x="232394" y="0"/>
                                        <a:pt x="270396" y="0"/>
                                      </a:cubicBezTo>
                                      <a:cubicBezTo>
                                        <a:pt x="317445" y="0"/>
                                        <a:pt x="353636" y="33455"/>
                                        <a:pt x="353636" y="8407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8" name="Freeform: Shape 198"/>
                              <wps:cNvSpPr/>
                              <wps:spPr>
                                <a:xfrm>
                                  <a:off x="6888570" y="2656567"/>
                                  <a:ext cx="224726" cy="234181"/>
                                </a:xfrm>
                                <a:custGeom>
                                  <a:avLst/>
                                  <a:gdLst>
                                    <a:gd name="connsiteX0" fmla="*/ 224704 w 224726"/>
                                    <a:gd name="connsiteY0" fmla="*/ 123888 h 234181"/>
                                    <a:gd name="connsiteX1" fmla="*/ 33455 w 224726"/>
                                    <a:gd name="connsiteY1" fmla="*/ 123888 h 234181"/>
                                    <a:gd name="connsiteX2" fmla="*/ 114840 w 224726"/>
                                    <a:gd name="connsiteY2" fmla="*/ 203894 h 234181"/>
                                    <a:gd name="connsiteX3" fmla="*/ 186273 w 224726"/>
                                    <a:gd name="connsiteY3" fmla="*/ 169557 h 234181"/>
                                    <a:gd name="connsiteX4" fmla="*/ 213869 w 224726"/>
                                    <a:gd name="connsiteY4" fmla="*/ 183559 h 234181"/>
                                    <a:gd name="connsiteX5" fmla="*/ 114840 w 224726"/>
                                    <a:gd name="connsiteY5" fmla="*/ 234181 h 234181"/>
                                    <a:gd name="connsiteX6" fmla="*/ 0 w 224726"/>
                                    <a:gd name="connsiteY6" fmla="*/ 117555 h 234181"/>
                                    <a:gd name="connsiteX7" fmla="*/ 115316 w 224726"/>
                                    <a:gd name="connsiteY7" fmla="*/ 0 h 234181"/>
                                    <a:gd name="connsiteX8" fmla="*/ 224727 w 224726"/>
                                    <a:gd name="connsiteY8" fmla="*/ 111198 h 234181"/>
                                    <a:gd name="connsiteX9" fmla="*/ 224727 w 224726"/>
                                    <a:gd name="connsiteY9" fmla="*/ 123888 h 234181"/>
                                    <a:gd name="connsiteX10" fmla="*/ 34789 w 224726"/>
                                    <a:gd name="connsiteY10" fmla="*/ 98079 h 234181"/>
                                    <a:gd name="connsiteX11" fmla="*/ 189870 w 224726"/>
                                    <a:gd name="connsiteY11" fmla="*/ 98079 h 234181"/>
                                    <a:gd name="connsiteX12" fmla="*/ 115270 w 224726"/>
                                    <a:gd name="connsiteY12" fmla="*/ 30265 h 234181"/>
                                    <a:gd name="connsiteX13" fmla="*/ 34789 w 224726"/>
                                    <a:gd name="connsiteY13" fmla="*/ 98079 h 23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4726" h="234181">
                                      <a:moveTo>
                                        <a:pt x="224704" y="123888"/>
                                      </a:moveTo>
                                      <a:lnTo>
                                        <a:pt x="33455" y="123888"/>
                                      </a:lnTo>
                                      <a:cubicBezTo>
                                        <a:pt x="36622" y="174081"/>
                                        <a:pt x="75052" y="203894"/>
                                        <a:pt x="114840" y="203894"/>
                                      </a:cubicBezTo>
                                      <a:cubicBezTo>
                                        <a:pt x="142866" y="203894"/>
                                        <a:pt x="169082" y="194394"/>
                                        <a:pt x="186273" y="169557"/>
                                      </a:cubicBezTo>
                                      <a:lnTo>
                                        <a:pt x="213869" y="183559"/>
                                      </a:lnTo>
                                      <a:cubicBezTo>
                                        <a:pt x="193534" y="217013"/>
                                        <a:pt x="158248" y="234181"/>
                                        <a:pt x="114840" y="234181"/>
                                      </a:cubicBezTo>
                                      <a:cubicBezTo>
                                        <a:pt x="54717" y="234181"/>
                                        <a:pt x="0" y="188490"/>
                                        <a:pt x="0" y="117555"/>
                                      </a:cubicBezTo>
                                      <a:cubicBezTo>
                                        <a:pt x="0" y="46122"/>
                                        <a:pt x="53812" y="0"/>
                                        <a:pt x="115316" y="0"/>
                                      </a:cubicBezTo>
                                      <a:cubicBezTo>
                                        <a:pt x="175438" y="0"/>
                                        <a:pt x="222465" y="45194"/>
                                        <a:pt x="224727" y="111198"/>
                                      </a:cubicBezTo>
                                      <a:lnTo>
                                        <a:pt x="224727" y="123888"/>
                                      </a:lnTo>
                                      <a:close/>
                                      <a:moveTo>
                                        <a:pt x="34789" y="98079"/>
                                      </a:moveTo>
                                      <a:lnTo>
                                        <a:pt x="189870" y="98079"/>
                                      </a:lnTo>
                                      <a:cubicBezTo>
                                        <a:pt x="183536" y="54242"/>
                                        <a:pt x="152796" y="30265"/>
                                        <a:pt x="115270" y="30265"/>
                                      </a:cubicBezTo>
                                      <a:cubicBezTo>
                                        <a:pt x="79101" y="30265"/>
                                        <a:pt x="41575" y="54694"/>
                                        <a:pt x="34789" y="9807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9" name="Freeform: Shape 199"/>
                              <wps:cNvSpPr/>
                              <wps:spPr>
                                <a:xfrm>
                                  <a:off x="7148244" y="2656997"/>
                                  <a:ext cx="236466" cy="233321"/>
                                </a:xfrm>
                                <a:custGeom>
                                  <a:avLst/>
                                  <a:gdLst>
                                    <a:gd name="connsiteX0" fmla="*/ 236466 w 236466"/>
                                    <a:gd name="connsiteY0" fmla="*/ 116197 h 233321"/>
                                    <a:gd name="connsiteX1" fmla="*/ 118459 w 236466"/>
                                    <a:gd name="connsiteY1" fmla="*/ 233322 h 233321"/>
                                    <a:gd name="connsiteX2" fmla="*/ 0 w 236466"/>
                                    <a:gd name="connsiteY2" fmla="*/ 116197 h 233321"/>
                                    <a:gd name="connsiteX3" fmla="*/ 118459 w 236466"/>
                                    <a:gd name="connsiteY3" fmla="*/ 0 h 233321"/>
                                    <a:gd name="connsiteX4" fmla="*/ 236466 w 236466"/>
                                    <a:gd name="connsiteY4" fmla="*/ 116197 h 233321"/>
                                    <a:gd name="connsiteX5" fmla="*/ 202559 w 236466"/>
                                    <a:gd name="connsiteY5" fmla="*/ 116197 h 233321"/>
                                    <a:gd name="connsiteX6" fmla="*/ 118459 w 236466"/>
                                    <a:gd name="connsiteY6" fmla="*/ 30310 h 233321"/>
                                    <a:gd name="connsiteX7" fmla="*/ 33455 w 236466"/>
                                    <a:gd name="connsiteY7" fmla="*/ 116197 h 233321"/>
                                    <a:gd name="connsiteX8" fmla="*/ 118459 w 236466"/>
                                    <a:gd name="connsiteY8" fmla="*/ 203012 h 233321"/>
                                    <a:gd name="connsiteX9" fmla="*/ 202559 w 236466"/>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6" h="233321">
                                      <a:moveTo>
                                        <a:pt x="236466" y="116197"/>
                                      </a:moveTo>
                                      <a:cubicBezTo>
                                        <a:pt x="236466" y="184508"/>
                                        <a:pt x="184034" y="233322"/>
                                        <a:pt x="118459" y="233322"/>
                                      </a:cubicBezTo>
                                      <a:cubicBezTo>
                                        <a:pt x="52003" y="233322"/>
                                        <a:pt x="0" y="184508"/>
                                        <a:pt x="0" y="116197"/>
                                      </a:cubicBezTo>
                                      <a:cubicBezTo>
                                        <a:pt x="0" y="47931"/>
                                        <a:pt x="52003" y="0"/>
                                        <a:pt x="118459" y="0"/>
                                      </a:cubicBezTo>
                                      <a:cubicBezTo>
                                        <a:pt x="184011" y="23"/>
                                        <a:pt x="236466" y="47954"/>
                                        <a:pt x="236466" y="116197"/>
                                      </a:cubicBezTo>
                                      <a:close/>
                                      <a:moveTo>
                                        <a:pt x="202559" y="116197"/>
                                      </a:moveTo>
                                      <a:cubicBezTo>
                                        <a:pt x="202559" y="65122"/>
                                        <a:pt x="164128" y="30310"/>
                                        <a:pt x="118459" y="30310"/>
                                      </a:cubicBezTo>
                                      <a:cubicBezTo>
                                        <a:pt x="72338" y="30310"/>
                                        <a:pt x="33455" y="65122"/>
                                        <a:pt x="33455" y="116197"/>
                                      </a:cubicBezTo>
                                      <a:cubicBezTo>
                                        <a:pt x="33455" y="167748"/>
                                        <a:pt x="72338" y="203012"/>
                                        <a:pt x="118459" y="203012"/>
                                      </a:cubicBezTo>
                                      <a:cubicBezTo>
                                        <a:pt x="164106"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 name="Freeform: Shape 200"/>
                              <wps:cNvSpPr/>
                              <wps:spPr>
                                <a:xfrm>
                                  <a:off x="7415110" y="2840556"/>
                                  <a:ext cx="47026" cy="45691"/>
                                </a:xfrm>
                                <a:custGeom>
                                  <a:avLst/>
                                  <a:gdLst>
                                    <a:gd name="connsiteX0" fmla="*/ 47026 w 47026"/>
                                    <a:gd name="connsiteY0" fmla="*/ 23072 h 45691"/>
                                    <a:gd name="connsiteX1" fmla="*/ 23525 w 47026"/>
                                    <a:gd name="connsiteY1" fmla="*/ 45692 h 45691"/>
                                    <a:gd name="connsiteX2" fmla="*/ 0 w 47026"/>
                                    <a:gd name="connsiteY2" fmla="*/ 23072 h 45691"/>
                                    <a:gd name="connsiteX3" fmla="*/ 23525 w 47026"/>
                                    <a:gd name="connsiteY3" fmla="*/ 0 h 45691"/>
                                    <a:gd name="connsiteX4" fmla="*/ 47026 w 47026"/>
                                    <a:gd name="connsiteY4" fmla="*/ 23072 h 4569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026" h="45691">
                                      <a:moveTo>
                                        <a:pt x="47026" y="23072"/>
                                      </a:moveTo>
                                      <a:cubicBezTo>
                                        <a:pt x="47026" y="35762"/>
                                        <a:pt x="37097" y="45692"/>
                                        <a:pt x="23525" y="45692"/>
                                      </a:cubicBezTo>
                                      <a:cubicBezTo>
                                        <a:pt x="9953" y="45692"/>
                                        <a:pt x="0" y="35762"/>
                                        <a:pt x="0" y="23072"/>
                                      </a:cubicBezTo>
                                      <a:cubicBezTo>
                                        <a:pt x="0" y="10880"/>
                                        <a:pt x="9953" y="0"/>
                                        <a:pt x="23525" y="0"/>
                                      </a:cubicBezTo>
                                      <a:cubicBezTo>
                                        <a:pt x="37097" y="0"/>
                                        <a:pt x="47026" y="10880"/>
                                        <a:pt x="47026" y="23072"/>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 name="Freeform: Shape 201"/>
                              <wps:cNvSpPr/>
                              <wps:spPr>
                                <a:xfrm>
                                  <a:off x="7492945" y="2656567"/>
                                  <a:ext cx="217035" cy="234204"/>
                                </a:xfrm>
                                <a:custGeom>
                                  <a:avLst/>
                                  <a:gdLst>
                                    <a:gd name="connsiteX0" fmla="*/ 217036 w 217035"/>
                                    <a:gd name="connsiteY0" fmla="*/ 171819 h 234204"/>
                                    <a:gd name="connsiteX1" fmla="*/ 116220 w 217035"/>
                                    <a:gd name="connsiteY1" fmla="*/ 234204 h 234204"/>
                                    <a:gd name="connsiteX2" fmla="*/ 0 w 217035"/>
                                    <a:gd name="connsiteY2" fmla="*/ 117079 h 234204"/>
                                    <a:gd name="connsiteX3" fmla="*/ 116220 w 217035"/>
                                    <a:gd name="connsiteY3" fmla="*/ 0 h 234204"/>
                                    <a:gd name="connsiteX4" fmla="*/ 215678 w 217035"/>
                                    <a:gd name="connsiteY4" fmla="*/ 58766 h 234204"/>
                                    <a:gd name="connsiteX5" fmla="*/ 183558 w 217035"/>
                                    <a:gd name="connsiteY5" fmla="*/ 71456 h 234204"/>
                                    <a:gd name="connsiteX6" fmla="*/ 116197 w 217035"/>
                                    <a:gd name="connsiteY6" fmla="*/ 31645 h 234204"/>
                                    <a:gd name="connsiteX7" fmla="*/ 33455 w 217035"/>
                                    <a:gd name="connsiteY7" fmla="*/ 117079 h 234204"/>
                                    <a:gd name="connsiteX8" fmla="*/ 116197 w 217035"/>
                                    <a:gd name="connsiteY8" fmla="*/ 202084 h 234204"/>
                                    <a:gd name="connsiteX9" fmla="*/ 185368 w 217035"/>
                                    <a:gd name="connsiteY9" fmla="*/ 160079 h 234204"/>
                                    <a:gd name="connsiteX10" fmla="*/ 217036 w 217035"/>
                                    <a:gd name="connsiteY10" fmla="*/ 171819 h 2342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7035" h="234204">
                                      <a:moveTo>
                                        <a:pt x="217036" y="171819"/>
                                      </a:moveTo>
                                      <a:cubicBezTo>
                                        <a:pt x="199415" y="210702"/>
                                        <a:pt x="160532" y="234204"/>
                                        <a:pt x="116220" y="234204"/>
                                      </a:cubicBezTo>
                                      <a:cubicBezTo>
                                        <a:pt x="53359" y="234204"/>
                                        <a:pt x="0" y="188083"/>
                                        <a:pt x="0" y="117079"/>
                                      </a:cubicBezTo>
                                      <a:cubicBezTo>
                                        <a:pt x="0" y="47004"/>
                                        <a:pt x="53337" y="0"/>
                                        <a:pt x="116220" y="0"/>
                                      </a:cubicBezTo>
                                      <a:cubicBezTo>
                                        <a:pt x="158722" y="0"/>
                                        <a:pt x="196701" y="21692"/>
                                        <a:pt x="215678" y="58766"/>
                                      </a:cubicBezTo>
                                      <a:lnTo>
                                        <a:pt x="183558" y="71456"/>
                                      </a:lnTo>
                                      <a:cubicBezTo>
                                        <a:pt x="169987" y="45217"/>
                                        <a:pt x="144675" y="31645"/>
                                        <a:pt x="116197" y="31645"/>
                                      </a:cubicBezTo>
                                      <a:cubicBezTo>
                                        <a:pt x="70505" y="31645"/>
                                        <a:pt x="33455" y="66027"/>
                                        <a:pt x="33455" y="117079"/>
                                      </a:cubicBezTo>
                                      <a:cubicBezTo>
                                        <a:pt x="33455" y="169082"/>
                                        <a:pt x="70528" y="202084"/>
                                        <a:pt x="116197" y="202084"/>
                                      </a:cubicBezTo>
                                      <a:cubicBezTo>
                                        <a:pt x="146032" y="202084"/>
                                        <a:pt x="171344" y="188083"/>
                                        <a:pt x="185368" y="160079"/>
                                      </a:cubicBezTo>
                                      <a:lnTo>
                                        <a:pt x="217036" y="171819"/>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 name="Freeform: Shape 202"/>
                              <wps:cNvSpPr/>
                              <wps:spPr>
                                <a:xfrm>
                                  <a:off x="7744476" y="2656997"/>
                                  <a:ext cx="236466" cy="233321"/>
                                </a:xfrm>
                                <a:custGeom>
                                  <a:avLst/>
                                  <a:gdLst>
                                    <a:gd name="connsiteX0" fmla="*/ 236466 w 236466"/>
                                    <a:gd name="connsiteY0" fmla="*/ 116197 h 233321"/>
                                    <a:gd name="connsiteX1" fmla="*/ 118459 w 236466"/>
                                    <a:gd name="connsiteY1" fmla="*/ 233322 h 233321"/>
                                    <a:gd name="connsiteX2" fmla="*/ 0 w 236466"/>
                                    <a:gd name="connsiteY2" fmla="*/ 116197 h 233321"/>
                                    <a:gd name="connsiteX3" fmla="*/ 118459 w 236466"/>
                                    <a:gd name="connsiteY3" fmla="*/ 0 h 233321"/>
                                    <a:gd name="connsiteX4" fmla="*/ 236466 w 236466"/>
                                    <a:gd name="connsiteY4" fmla="*/ 116197 h 233321"/>
                                    <a:gd name="connsiteX5" fmla="*/ 202559 w 236466"/>
                                    <a:gd name="connsiteY5" fmla="*/ 116197 h 233321"/>
                                    <a:gd name="connsiteX6" fmla="*/ 118459 w 236466"/>
                                    <a:gd name="connsiteY6" fmla="*/ 30310 h 233321"/>
                                    <a:gd name="connsiteX7" fmla="*/ 33455 w 236466"/>
                                    <a:gd name="connsiteY7" fmla="*/ 116197 h 233321"/>
                                    <a:gd name="connsiteX8" fmla="*/ 118459 w 236466"/>
                                    <a:gd name="connsiteY8" fmla="*/ 203012 h 233321"/>
                                    <a:gd name="connsiteX9" fmla="*/ 202559 w 236466"/>
                                    <a:gd name="connsiteY9" fmla="*/ 116197 h 233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36466" h="233321">
                                      <a:moveTo>
                                        <a:pt x="236466" y="116197"/>
                                      </a:moveTo>
                                      <a:cubicBezTo>
                                        <a:pt x="236466" y="184508"/>
                                        <a:pt x="184033" y="233322"/>
                                        <a:pt x="118459" y="233322"/>
                                      </a:cubicBezTo>
                                      <a:cubicBezTo>
                                        <a:pt x="52003" y="233322"/>
                                        <a:pt x="0" y="184508"/>
                                        <a:pt x="0" y="116197"/>
                                      </a:cubicBezTo>
                                      <a:cubicBezTo>
                                        <a:pt x="0" y="47931"/>
                                        <a:pt x="52003" y="0"/>
                                        <a:pt x="118459" y="0"/>
                                      </a:cubicBezTo>
                                      <a:cubicBezTo>
                                        <a:pt x="184033" y="23"/>
                                        <a:pt x="236466" y="47954"/>
                                        <a:pt x="236466" y="116197"/>
                                      </a:cubicBezTo>
                                      <a:close/>
                                      <a:moveTo>
                                        <a:pt x="202559" y="116197"/>
                                      </a:moveTo>
                                      <a:cubicBezTo>
                                        <a:pt x="202559" y="65122"/>
                                        <a:pt x="164128" y="30310"/>
                                        <a:pt x="118459" y="30310"/>
                                      </a:cubicBezTo>
                                      <a:cubicBezTo>
                                        <a:pt x="72338" y="30310"/>
                                        <a:pt x="33455" y="65122"/>
                                        <a:pt x="33455" y="116197"/>
                                      </a:cubicBezTo>
                                      <a:cubicBezTo>
                                        <a:pt x="33455" y="167748"/>
                                        <a:pt x="72338" y="203012"/>
                                        <a:pt x="118459" y="203012"/>
                                      </a:cubicBezTo>
                                      <a:cubicBezTo>
                                        <a:pt x="164128" y="203012"/>
                                        <a:pt x="202559" y="167770"/>
                                        <a:pt x="202559" y="11619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 name="Freeform: Shape 203"/>
                              <wps:cNvSpPr/>
                              <wps:spPr>
                                <a:xfrm>
                                  <a:off x="8035749" y="2656567"/>
                                  <a:ext cx="353635" cy="228323"/>
                                </a:xfrm>
                                <a:custGeom>
                                  <a:avLst/>
                                  <a:gdLst>
                                    <a:gd name="connsiteX0" fmla="*/ 353636 w 353635"/>
                                    <a:gd name="connsiteY0" fmla="*/ 84077 h 228323"/>
                                    <a:gd name="connsiteX1" fmla="*/ 353636 w 353635"/>
                                    <a:gd name="connsiteY1" fmla="*/ 228323 h 228323"/>
                                    <a:gd name="connsiteX2" fmla="*/ 319254 w 353635"/>
                                    <a:gd name="connsiteY2" fmla="*/ 228323 h 228323"/>
                                    <a:gd name="connsiteX3" fmla="*/ 319254 w 353635"/>
                                    <a:gd name="connsiteY3" fmla="*/ 89958 h 228323"/>
                                    <a:gd name="connsiteX4" fmla="*/ 261845 w 353635"/>
                                    <a:gd name="connsiteY4" fmla="*/ 31645 h 228323"/>
                                    <a:gd name="connsiteX5" fmla="*/ 193557 w 353635"/>
                                    <a:gd name="connsiteY5" fmla="*/ 114388 h 228323"/>
                                    <a:gd name="connsiteX6" fmla="*/ 193557 w 353635"/>
                                    <a:gd name="connsiteY6" fmla="*/ 228323 h 228323"/>
                                    <a:gd name="connsiteX7" fmla="*/ 159174 w 353635"/>
                                    <a:gd name="connsiteY7" fmla="*/ 228323 h 228323"/>
                                    <a:gd name="connsiteX8" fmla="*/ 159174 w 353635"/>
                                    <a:gd name="connsiteY8" fmla="*/ 89958 h 228323"/>
                                    <a:gd name="connsiteX9" fmla="*/ 102196 w 353635"/>
                                    <a:gd name="connsiteY9" fmla="*/ 31645 h 228323"/>
                                    <a:gd name="connsiteX10" fmla="*/ 34382 w 353635"/>
                                    <a:gd name="connsiteY10" fmla="*/ 114388 h 228323"/>
                                    <a:gd name="connsiteX11" fmla="*/ 34382 w 353635"/>
                                    <a:gd name="connsiteY11" fmla="*/ 228323 h 228323"/>
                                    <a:gd name="connsiteX12" fmla="*/ 0 w 353635"/>
                                    <a:gd name="connsiteY12" fmla="*/ 228323 h 228323"/>
                                    <a:gd name="connsiteX13" fmla="*/ 0 w 353635"/>
                                    <a:gd name="connsiteY13" fmla="*/ 5406 h 228323"/>
                                    <a:gd name="connsiteX14" fmla="*/ 34382 w 353635"/>
                                    <a:gd name="connsiteY14" fmla="*/ 5406 h 228323"/>
                                    <a:gd name="connsiteX15" fmla="*/ 34382 w 353635"/>
                                    <a:gd name="connsiteY15" fmla="*/ 38883 h 228323"/>
                                    <a:gd name="connsiteX16" fmla="*/ 110339 w 353635"/>
                                    <a:gd name="connsiteY16" fmla="*/ 0 h 228323"/>
                                    <a:gd name="connsiteX17" fmla="*/ 186273 w 353635"/>
                                    <a:gd name="connsiteY17" fmla="*/ 45647 h 228323"/>
                                    <a:gd name="connsiteX18" fmla="*/ 270396 w 353635"/>
                                    <a:gd name="connsiteY18" fmla="*/ 0 h 228323"/>
                                    <a:gd name="connsiteX19" fmla="*/ 353636 w 353635"/>
                                    <a:gd name="connsiteY19" fmla="*/ 84077 h 2283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353635" h="228323">
                                      <a:moveTo>
                                        <a:pt x="353636" y="84077"/>
                                      </a:moveTo>
                                      <a:lnTo>
                                        <a:pt x="353636" y="228323"/>
                                      </a:lnTo>
                                      <a:lnTo>
                                        <a:pt x="319254" y="228323"/>
                                      </a:lnTo>
                                      <a:lnTo>
                                        <a:pt x="319254" y="89958"/>
                                      </a:lnTo>
                                      <a:cubicBezTo>
                                        <a:pt x="319254" y="54694"/>
                                        <a:pt x="295277" y="31645"/>
                                        <a:pt x="261845" y="31645"/>
                                      </a:cubicBezTo>
                                      <a:cubicBezTo>
                                        <a:pt x="220700" y="31645"/>
                                        <a:pt x="193557" y="61955"/>
                                        <a:pt x="193557" y="114388"/>
                                      </a:cubicBezTo>
                                      <a:lnTo>
                                        <a:pt x="193557" y="228323"/>
                                      </a:lnTo>
                                      <a:lnTo>
                                        <a:pt x="159174" y="228323"/>
                                      </a:lnTo>
                                      <a:lnTo>
                                        <a:pt x="159174" y="89958"/>
                                      </a:lnTo>
                                      <a:cubicBezTo>
                                        <a:pt x="159174" y="54694"/>
                                        <a:pt x="135198" y="31645"/>
                                        <a:pt x="102196" y="31645"/>
                                      </a:cubicBezTo>
                                      <a:cubicBezTo>
                                        <a:pt x="61073" y="31645"/>
                                        <a:pt x="34382" y="61955"/>
                                        <a:pt x="34382" y="114388"/>
                                      </a:cubicBezTo>
                                      <a:lnTo>
                                        <a:pt x="34382" y="228323"/>
                                      </a:lnTo>
                                      <a:lnTo>
                                        <a:pt x="0" y="228323"/>
                                      </a:lnTo>
                                      <a:lnTo>
                                        <a:pt x="0" y="5406"/>
                                      </a:lnTo>
                                      <a:lnTo>
                                        <a:pt x="34382" y="5406"/>
                                      </a:lnTo>
                                      <a:lnTo>
                                        <a:pt x="34382" y="38883"/>
                                      </a:lnTo>
                                      <a:cubicBezTo>
                                        <a:pt x="50193" y="14884"/>
                                        <a:pt x="75527" y="0"/>
                                        <a:pt x="110339" y="0"/>
                                      </a:cubicBezTo>
                                      <a:cubicBezTo>
                                        <a:pt x="144698" y="0"/>
                                        <a:pt x="173176" y="16693"/>
                                        <a:pt x="186273" y="45647"/>
                                      </a:cubicBezTo>
                                      <a:cubicBezTo>
                                        <a:pt x="203464" y="17643"/>
                                        <a:pt x="232394" y="0"/>
                                        <a:pt x="270396" y="0"/>
                                      </a:cubicBezTo>
                                      <a:cubicBezTo>
                                        <a:pt x="317444" y="0"/>
                                        <a:pt x="353636" y="33455"/>
                                        <a:pt x="353636" y="84077"/>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 name="Freeform: Shape 204"/>
                              <wps:cNvSpPr/>
                              <wps:spPr>
                                <a:xfrm>
                                  <a:off x="8423066" y="2549825"/>
                                  <a:ext cx="159604" cy="367614"/>
                                </a:xfrm>
                                <a:custGeom>
                                  <a:avLst/>
                                  <a:gdLst>
                                    <a:gd name="connsiteX0" fmla="*/ 159605 w 159604"/>
                                    <a:gd name="connsiteY0" fmla="*/ 0 h 367614"/>
                                    <a:gd name="connsiteX1" fmla="*/ 29383 w 159604"/>
                                    <a:gd name="connsiteY1" fmla="*/ 367615 h 367614"/>
                                    <a:gd name="connsiteX2" fmla="*/ 0 w 159604"/>
                                    <a:gd name="connsiteY2" fmla="*/ 367615 h 367614"/>
                                    <a:gd name="connsiteX3" fmla="*/ 130222 w 159604"/>
                                    <a:gd name="connsiteY3" fmla="*/ 0 h 367614"/>
                                    <a:gd name="connsiteX4" fmla="*/ 159605 w 159604"/>
                                    <a:gd name="connsiteY4" fmla="*/ 0 h 36761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9604" h="367614">
                                      <a:moveTo>
                                        <a:pt x="159605" y="0"/>
                                      </a:moveTo>
                                      <a:lnTo>
                                        <a:pt x="29383" y="367615"/>
                                      </a:lnTo>
                                      <a:lnTo>
                                        <a:pt x="0" y="367615"/>
                                      </a:lnTo>
                                      <a:lnTo>
                                        <a:pt x="130222" y="0"/>
                                      </a:lnTo>
                                      <a:lnTo>
                                        <a:pt x="159605"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205" name="Graphic 34"/>
                            <wpg:cNvGrpSpPr/>
                            <wpg:grpSpPr>
                              <a:xfrm>
                                <a:off x="8584117" y="2559302"/>
                                <a:ext cx="1071562" cy="332396"/>
                                <a:chOff x="8584117" y="2559302"/>
                                <a:chExt cx="1071562" cy="332396"/>
                              </a:xfrm>
                              <a:solidFill>
                                <a:srgbClr val="FFFFFF"/>
                              </a:solidFill>
                            </wpg:grpSpPr>
                            <wps:wsp>
                              <wps:cNvPr id="206" name="Freeform: Shape 206"/>
                              <wps:cNvSpPr/>
                              <wps:spPr>
                                <a:xfrm>
                                  <a:off x="8584117" y="2658829"/>
                                  <a:ext cx="251372" cy="226061"/>
                                </a:xfrm>
                                <a:custGeom>
                                  <a:avLst/>
                                  <a:gdLst>
                                    <a:gd name="connsiteX0" fmla="*/ 251373 w 251372"/>
                                    <a:gd name="connsiteY0" fmla="*/ 0 h 226061"/>
                                    <a:gd name="connsiteX1" fmla="*/ 157343 w 251372"/>
                                    <a:gd name="connsiteY1" fmla="*/ 226061 h 226061"/>
                                    <a:gd name="connsiteX2" fmla="*/ 94030 w 251372"/>
                                    <a:gd name="connsiteY2" fmla="*/ 226061 h 226061"/>
                                    <a:gd name="connsiteX3" fmla="*/ 0 w 251372"/>
                                    <a:gd name="connsiteY3" fmla="*/ 0 h 226061"/>
                                    <a:gd name="connsiteX4" fmla="*/ 64195 w 251372"/>
                                    <a:gd name="connsiteY4" fmla="*/ 0 h 226061"/>
                                    <a:gd name="connsiteX5" fmla="*/ 125698 w 251372"/>
                                    <a:gd name="connsiteY5" fmla="*/ 153248 h 226061"/>
                                    <a:gd name="connsiteX6" fmla="*/ 187200 w 251372"/>
                                    <a:gd name="connsiteY6" fmla="*/ 0 h 226061"/>
                                    <a:gd name="connsiteX7" fmla="*/ 251373 w 251372"/>
                                    <a:gd name="connsiteY7" fmla="*/ 0 h 2260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51372" h="226061">
                                      <a:moveTo>
                                        <a:pt x="251373" y="0"/>
                                      </a:moveTo>
                                      <a:lnTo>
                                        <a:pt x="157343" y="226061"/>
                                      </a:lnTo>
                                      <a:lnTo>
                                        <a:pt x="94030" y="226061"/>
                                      </a:lnTo>
                                      <a:lnTo>
                                        <a:pt x="0" y="0"/>
                                      </a:lnTo>
                                      <a:lnTo>
                                        <a:pt x="64195" y="0"/>
                                      </a:lnTo>
                                      <a:lnTo>
                                        <a:pt x="125698" y="153248"/>
                                      </a:lnTo>
                                      <a:lnTo>
                                        <a:pt x="187200" y="0"/>
                                      </a:lnTo>
                                      <a:lnTo>
                                        <a:pt x="251373" y="0"/>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7" name="Freeform: Shape 207"/>
                              <wps:cNvSpPr/>
                              <wps:spPr>
                                <a:xfrm>
                                  <a:off x="8867723" y="2559325"/>
                                  <a:ext cx="221129" cy="325564"/>
                                </a:xfrm>
                                <a:custGeom>
                                  <a:avLst/>
                                  <a:gdLst>
                                    <a:gd name="connsiteX0" fmla="*/ 221130 w 221129"/>
                                    <a:gd name="connsiteY0" fmla="*/ 188128 h 325564"/>
                                    <a:gd name="connsiteX1" fmla="*/ 221130 w 221129"/>
                                    <a:gd name="connsiteY1" fmla="*/ 325565 h 325564"/>
                                    <a:gd name="connsiteX2" fmla="*/ 161436 w 221129"/>
                                    <a:gd name="connsiteY2" fmla="*/ 325565 h 325564"/>
                                    <a:gd name="connsiteX3" fmla="*/ 161436 w 221129"/>
                                    <a:gd name="connsiteY3" fmla="*/ 200750 h 325564"/>
                                    <a:gd name="connsiteX4" fmla="*/ 115767 w 221129"/>
                                    <a:gd name="connsiteY4" fmla="*/ 147865 h 325564"/>
                                    <a:gd name="connsiteX5" fmla="*/ 59693 w 221129"/>
                                    <a:gd name="connsiteY5" fmla="*/ 225631 h 325564"/>
                                    <a:gd name="connsiteX6" fmla="*/ 59693 w 221129"/>
                                    <a:gd name="connsiteY6" fmla="*/ 325565 h 325564"/>
                                    <a:gd name="connsiteX7" fmla="*/ 0 w 221129"/>
                                    <a:gd name="connsiteY7" fmla="*/ 325565 h 325564"/>
                                    <a:gd name="connsiteX8" fmla="*/ 0 w 221129"/>
                                    <a:gd name="connsiteY8" fmla="*/ 0 h 325564"/>
                                    <a:gd name="connsiteX9" fmla="*/ 59693 w 221129"/>
                                    <a:gd name="connsiteY9" fmla="*/ 0 h 325564"/>
                                    <a:gd name="connsiteX10" fmla="*/ 59693 w 221129"/>
                                    <a:gd name="connsiteY10" fmla="*/ 120292 h 325564"/>
                                    <a:gd name="connsiteX11" fmla="*/ 130673 w 221129"/>
                                    <a:gd name="connsiteY11" fmla="*/ 93171 h 325564"/>
                                    <a:gd name="connsiteX12" fmla="*/ 221130 w 221129"/>
                                    <a:gd name="connsiteY12" fmla="*/ 188128 h 325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21129" h="325564">
                                      <a:moveTo>
                                        <a:pt x="221130" y="188128"/>
                                      </a:moveTo>
                                      <a:lnTo>
                                        <a:pt x="221130" y="325565"/>
                                      </a:lnTo>
                                      <a:lnTo>
                                        <a:pt x="161436" y="325565"/>
                                      </a:lnTo>
                                      <a:lnTo>
                                        <a:pt x="161436" y="200750"/>
                                      </a:lnTo>
                                      <a:cubicBezTo>
                                        <a:pt x="161436" y="169127"/>
                                        <a:pt x="143341" y="147865"/>
                                        <a:pt x="115767" y="147865"/>
                                      </a:cubicBezTo>
                                      <a:cubicBezTo>
                                        <a:pt x="81860" y="147865"/>
                                        <a:pt x="59693" y="170484"/>
                                        <a:pt x="59693" y="225631"/>
                                      </a:cubicBezTo>
                                      <a:lnTo>
                                        <a:pt x="59693" y="325565"/>
                                      </a:lnTo>
                                      <a:lnTo>
                                        <a:pt x="0" y="325565"/>
                                      </a:lnTo>
                                      <a:lnTo>
                                        <a:pt x="0" y="0"/>
                                      </a:lnTo>
                                      <a:lnTo>
                                        <a:pt x="59693" y="0"/>
                                      </a:lnTo>
                                      <a:lnTo>
                                        <a:pt x="59693" y="120292"/>
                                      </a:lnTo>
                                      <a:cubicBezTo>
                                        <a:pt x="77314" y="102625"/>
                                        <a:pt x="100815" y="93171"/>
                                        <a:pt x="130673" y="93171"/>
                                      </a:cubicBezTo>
                                      <a:cubicBezTo>
                                        <a:pt x="184961" y="93171"/>
                                        <a:pt x="221130" y="132054"/>
                                        <a:pt x="221130" y="188128"/>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 name="Freeform: Shape 208"/>
                              <wps:cNvSpPr/>
                              <wps:spPr>
                                <a:xfrm>
                                  <a:off x="9142801" y="2559302"/>
                                  <a:ext cx="245061" cy="332373"/>
                                </a:xfrm>
                                <a:custGeom>
                                  <a:avLst/>
                                  <a:gdLst>
                                    <a:gd name="connsiteX0" fmla="*/ 245062 w 245061"/>
                                    <a:gd name="connsiteY0" fmla="*/ 213009 h 332373"/>
                                    <a:gd name="connsiteX1" fmla="*/ 134293 w 245061"/>
                                    <a:gd name="connsiteY1" fmla="*/ 332374 h 332373"/>
                                    <a:gd name="connsiteX2" fmla="*/ 59694 w 245061"/>
                                    <a:gd name="connsiteY2" fmla="*/ 307944 h 332373"/>
                                    <a:gd name="connsiteX3" fmla="*/ 59694 w 245061"/>
                                    <a:gd name="connsiteY3" fmla="*/ 325565 h 332373"/>
                                    <a:gd name="connsiteX4" fmla="*/ 0 w 245061"/>
                                    <a:gd name="connsiteY4" fmla="*/ 325565 h 332373"/>
                                    <a:gd name="connsiteX5" fmla="*/ 0 w 245061"/>
                                    <a:gd name="connsiteY5" fmla="*/ 0 h 332373"/>
                                    <a:gd name="connsiteX6" fmla="*/ 59694 w 245061"/>
                                    <a:gd name="connsiteY6" fmla="*/ 0 h 332373"/>
                                    <a:gd name="connsiteX7" fmla="*/ 59694 w 245061"/>
                                    <a:gd name="connsiteY7" fmla="*/ 118007 h 332373"/>
                                    <a:gd name="connsiteX8" fmla="*/ 134293 w 245061"/>
                                    <a:gd name="connsiteY8" fmla="*/ 93171 h 332373"/>
                                    <a:gd name="connsiteX9" fmla="*/ 245062 w 245061"/>
                                    <a:gd name="connsiteY9" fmla="*/ 213009 h 332373"/>
                                    <a:gd name="connsiteX10" fmla="*/ 187200 w 245061"/>
                                    <a:gd name="connsiteY10" fmla="*/ 213009 h 332373"/>
                                    <a:gd name="connsiteX11" fmla="*/ 123889 w 245061"/>
                                    <a:gd name="connsiteY11" fmla="*/ 145151 h 332373"/>
                                    <a:gd name="connsiteX12" fmla="*/ 59694 w 245061"/>
                                    <a:gd name="connsiteY12" fmla="*/ 213009 h 332373"/>
                                    <a:gd name="connsiteX13" fmla="*/ 123889 w 245061"/>
                                    <a:gd name="connsiteY13" fmla="*/ 280394 h 332373"/>
                                    <a:gd name="connsiteX14" fmla="*/ 187200 w 245061"/>
                                    <a:gd name="connsiteY14" fmla="*/ 213009 h 3323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5061" h="332373">
                                      <a:moveTo>
                                        <a:pt x="245062" y="213009"/>
                                      </a:moveTo>
                                      <a:cubicBezTo>
                                        <a:pt x="245062" y="283967"/>
                                        <a:pt x="191724" y="332374"/>
                                        <a:pt x="134293" y="332374"/>
                                      </a:cubicBezTo>
                                      <a:cubicBezTo>
                                        <a:pt x="103553" y="332374"/>
                                        <a:pt x="78671" y="323326"/>
                                        <a:pt x="59694" y="307944"/>
                                      </a:cubicBezTo>
                                      <a:lnTo>
                                        <a:pt x="59694" y="325565"/>
                                      </a:lnTo>
                                      <a:lnTo>
                                        <a:pt x="0" y="325565"/>
                                      </a:lnTo>
                                      <a:lnTo>
                                        <a:pt x="0" y="0"/>
                                      </a:lnTo>
                                      <a:lnTo>
                                        <a:pt x="59694" y="0"/>
                                      </a:lnTo>
                                      <a:lnTo>
                                        <a:pt x="59694" y="118007"/>
                                      </a:lnTo>
                                      <a:cubicBezTo>
                                        <a:pt x="78671" y="102196"/>
                                        <a:pt x="103530" y="93171"/>
                                        <a:pt x="134293" y="93171"/>
                                      </a:cubicBezTo>
                                      <a:cubicBezTo>
                                        <a:pt x="191724" y="93193"/>
                                        <a:pt x="245062" y="142029"/>
                                        <a:pt x="245062" y="213009"/>
                                      </a:cubicBezTo>
                                      <a:close/>
                                      <a:moveTo>
                                        <a:pt x="187200" y="213009"/>
                                      </a:moveTo>
                                      <a:cubicBezTo>
                                        <a:pt x="187200" y="171389"/>
                                        <a:pt x="160080" y="145151"/>
                                        <a:pt x="123889" y="145151"/>
                                      </a:cubicBezTo>
                                      <a:cubicBezTo>
                                        <a:pt x="91791" y="145151"/>
                                        <a:pt x="59694" y="171389"/>
                                        <a:pt x="59694" y="213009"/>
                                      </a:cubicBezTo>
                                      <a:cubicBezTo>
                                        <a:pt x="59694" y="254584"/>
                                        <a:pt x="91791" y="280394"/>
                                        <a:pt x="123889" y="280394"/>
                                      </a:cubicBezTo>
                                      <a:cubicBezTo>
                                        <a:pt x="160057" y="280394"/>
                                        <a:pt x="187200" y="254584"/>
                                        <a:pt x="187200" y="213009"/>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 name="Freeform: Shape 209"/>
                              <wps:cNvSpPr/>
                              <wps:spPr>
                                <a:xfrm>
                                  <a:off x="9410618" y="2652518"/>
                                  <a:ext cx="245061" cy="239180"/>
                                </a:xfrm>
                                <a:custGeom>
                                  <a:avLst/>
                                  <a:gdLst>
                                    <a:gd name="connsiteX0" fmla="*/ 245061 w 245061"/>
                                    <a:gd name="connsiteY0" fmla="*/ 6741 h 239180"/>
                                    <a:gd name="connsiteX1" fmla="*/ 245061 w 245061"/>
                                    <a:gd name="connsiteY1" fmla="*/ 232372 h 239180"/>
                                    <a:gd name="connsiteX2" fmla="*/ 185368 w 245061"/>
                                    <a:gd name="connsiteY2" fmla="*/ 232372 h 239180"/>
                                    <a:gd name="connsiteX3" fmla="*/ 185368 w 245061"/>
                                    <a:gd name="connsiteY3" fmla="*/ 214751 h 239180"/>
                                    <a:gd name="connsiteX4" fmla="*/ 110768 w 245061"/>
                                    <a:gd name="connsiteY4" fmla="*/ 239180 h 239180"/>
                                    <a:gd name="connsiteX5" fmla="*/ 0 w 245061"/>
                                    <a:gd name="connsiteY5" fmla="*/ 119816 h 239180"/>
                                    <a:gd name="connsiteX6" fmla="*/ 110768 w 245061"/>
                                    <a:gd name="connsiteY6" fmla="*/ 0 h 239180"/>
                                    <a:gd name="connsiteX7" fmla="*/ 185368 w 245061"/>
                                    <a:gd name="connsiteY7" fmla="*/ 24836 h 239180"/>
                                    <a:gd name="connsiteX8" fmla="*/ 185368 w 245061"/>
                                    <a:gd name="connsiteY8" fmla="*/ 6763 h 239180"/>
                                    <a:gd name="connsiteX9" fmla="*/ 245061 w 245061"/>
                                    <a:gd name="connsiteY9" fmla="*/ 6763 h 239180"/>
                                    <a:gd name="connsiteX10" fmla="*/ 185368 w 245061"/>
                                    <a:gd name="connsiteY10" fmla="*/ 119794 h 239180"/>
                                    <a:gd name="connsiteX11" fmla="*/ 121173 w 245061"/>
                                    <a:gd name="connsiteY11" fmla="*/ 51935 h 239180"/>
                                    <a:gd name="connsiteX12" fmla="*/ 57861 w 245061"/>
                                    <a:gd name="connsiteY12" fmla="*/ 119794 h 239180"/>
                                    <a:gd name="connsiteX13" fmla="*/ 121173 w 245061"/>
                                    <a:gd name="connsiteY13" fmla="*/ 187178 h 239180"/>
                                    <a:gd name="connsiteX14" fmla="*/ 185368 w 245061"/>
                                    <a:gd name="connsiteY14" fmla="*/ 119794 h 2391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5061" h="239180">
                                      <a:moveTo>
                                        <a:pt x="245061" y="6741"/>
                                      </a:moveTo>
                                      <a:lnTo>
                                        <a:pt x="245061" y="232372"/>
                                      </a:lnTo>
                                      <a:lnTo>
                                        <a:pt x="185368" y="232372"/>
                                      </a:lnTo>
                                      <a:lnTo>
                                        <a:pt x="185368" y="214751"/>
                                      </a:lnTo>
                                      <a:cubicBezTo>
                                        <a:pt x="166390" y="230132"/>
                                        <a:pt x="141531" y="239180"/>
                                        <a:pt x="110768" y="239180"/>
                                      </a:cubicBezTo>
                                      <a:cubicBezTo>
                                        <a:pt x="53337" y="239180"/>
                                        <a:pt x="0" y="190752"/>
                                        <a:pt x="0" y="119816"/>
                                      </a:cubicBezTo>
                                      <a:cubicBezTo>
                                        <a:pt x="0" y="48813"/>
                                        <a:pt x="53337" y="0"/>
                                        <a:pt x="110768" y="0"/>
                                      </a:cubicBezTo>
                                      <a:cubicBezTo>
                                        <a:pt x="141509" y="0"/>
                                        <a:pt x="166390" y="9003"/>
                                        <a:pt x="185368" y="24836"/>
                                      </a:cubicBezTo>
                                      <a:lnTo>
                                        <a:pt x="185368" y="6763"/>
                                      </a:lnTo>
                                      <a:lnTo>
                                        <a:pt x="245061" y="6763"/>
                                      </a:lnTo>
                                      <a:close/>
                                      <a:moveTo>
                                        <a:pt x="185368" y="119794"/>
                                      </a:moveTo>
                                      <a:cubicBezTo>
                                        <a:pt x="185368" y="78173"/>
                                        <a:pt x="153270" y="51935"/>
                                        <a:pt x="121173" y="51935"/>
                                      </a:cubicBezTo>
                                      <a:cubicBezTo>
                                        <a:pt x="84982" y="51935"/>
                                        <a:pt x="57861" y="78173"/>
                                        <a:pt x="57861" y="119794"/>
                                      </a:cubicBezTo>
                                      <a:cubicBezTo>
                                        <a:pt x="57861" y="161369"/>
                                        <a:pt x="84982" y="187178"/>
                                        <a:pt x="121173" y="187178"/>
                                      </a:cubicBezTo>
                                      <a:cubicBezTo>
                                        <a:pt x="153270" y="187178"/>
                                        <a:pt x="185368" y="161369"/>
                                        <a:pt x="185368" y="119794"/>
                                      </a:cubicBez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210" name="Graphic 34"/>
                            <wpg:cNvGrpSpPr/>
                            <wpg:grpSpPr>
                              <a:xfrm>
                                <a:off x="5398533" y="0"/>
                                <a:ext cx="467152" cy="2939041"/>
                                <a:chOff x="5398533" y="0"/>
                                <a:chExt cx="467152" cy="2939041"/>
                              </a:xfrm>
                              <a:solidFill>
                                <a:srgbClr val="FFFFFF"/>
                              </a:solidFill>
                            </wpg:grpSpPr>
                            <wps:wsp>
                              <wps:cNvPr id="211" name="Freeform: Shape 211"/>
                              <wps:cNvSpPr/>
                              <wps:spPr>
                                <a:xfrm>
                                  <a:off x="5500356" y="0"/>
                                  <a:ext cx="247775" cy="477093"/>
                                </a:xfrm>
                                <a:custGeom>
                                  <a:avLst/>
                                  <a:gdLst>
                                    <a:gd name="connsiteX0" fmla="*/ 160826 w 247775"/>
                                    <a:gd name="connsiteY0" fmla="*/ 477094 h 477093"/>
                                    <a:gd name="connsiteX1" fmla="*/ 160826 w 247775"/>
                                    <a:gd name="connsiteY1" fmla="*/ 259448 h 477093"/>
                                    <a:gd name="connsiteX2" fmla="*/ 233888 w 247775"/>
                                    <a:gd name="connsiteY2" fmla="*/ 259448 h 477093"/>
                                    <a:gd name="connsiteX3" fmla="*/ 244790 w 247775"/>
                                    <a:gd name="connsiteY3" fmla="*/ 174669 h 477093"/>
                                    <a:gd name="connsiteX4" fmla="*/ 160826 w 247775"/>
                                    <a:gd name="connsiteY4" fmla="*/ 174669 h 477093"/>
                                    <a:gd name="connsiteX5" fmla="*/ 160826 w 247775"/>
                                    <a:gd name="connsiteY5" fmla="*/ 120518 h 477093"/>
                                    <a:gd name="connsiteX6" fmla="*/ 202854 w 247775"/>
                                    <a:gd name="connsiteY6" fmla="*/ 79214 h 477093"/>
                                    <a:gd name="connsiteX7" fmla="*/ 247776 w 247775"/>
                                    <a:gd name="connsiteY7" fmla="*/ 79169 h 477093"/>
                                    <a:gd name="connsiteX8" fmla="*/ 247776 w 247775"/>
                                    <a:gd name="connsiteY8" fmla="*/ 3348 h 477093"/>
                                    <a:gd name="connsiteX9" fmla="*/ 182315 w 247775"/>
                                    <a:gd name="connsiteY9" fmla="*/ 0 h 477093"/>
                                    <a:gd name="connsiteX10" fmla="*/ 73243 w 247775"/>
                                    <a:gd name="connsiteY10" fmla="*/ 112103 h 477093"/>
                                    <a:gd name="connsiteX11" fmla="*/ 73243 w 247775"/>
                                    <a:gd name="connsiteY11" fmla="*/ 174669 h 477093"/>
                                    <a:gd name="connsiteX12" fmla="*/ 0 w 247775"/>
                                    <a:gd name="connsiteY12" fmla="*/ 174669 h 477093"/>
                                    <a:gd name="connsiteX13" fmla="*/ 0 w 247775"/>
                                    <a:gd name="connsiteY13" fmla="*/ 259448 h 477093"/>
                                    <a:gd name="connsiteX14" fmla="*/ 73243 w 247775"/>
                                    <a:gd name="connsiteY14" fmla="*/ 259448 h 477093"/>
                                    <a:gd name="connsiteX15" fmla="*/ 73243 w 247775"/>
                                    <a:gd name="connsiteY15" fmla="*/ 477094 h 477093"/>
                                    <a:gd name="connsiteX16" fmla="*/ 160826 w 247775"/>
                                    <a:gd name="connsiteY16" fmla="*/ 477094 h 4770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775" h="477093">
                                      <a:moveTo>
                                        <a:pt x="160826" y="477094"/>
                                      </a:moveTo>
                                      <a:lnTo>
                                        <a:pt x="160826" y="259448"/>
                                      </a:lnTo>
                                      <a:lnTo>
                                        <a:pt x="233888" y="259448"/>
                                      </a:lnTo>
                                      <a:lnTo>
                                        <a:pt x="244790" y="174669"/>
                                      </a:lnTo>
                                      <a:lnTo>
                                        <a:pt x="160826" y="174669"/>
                                      </a:lnTo>
                                      <a:lnTo>
                                        <a:pt x="160826" y="120518"/>
                                      </a:lnTo>
                                      <a:cubicBezTo>
                                        <a:pt x="160826" y="95953"/>
                                        <a:pt x="167657" y="79214"/>
                                        <a:pt x="202854" y="79214"/>
                                      </a:cubicBezTo>
                                      <a:lnTo>
                                        <a:pt x="247776" y="79169"/>
                                      </a:lnTo>
                                      <a:lnTo>
                                        <a:pt x="247776" y="3348"/>
                                      </a:lnTo>
                                      <a:cubicBezTo>
                                        <a:pt x="239995" y="2307"/>
                                        <a:pt x="213349" y="0"/>
                                        <a:pt x="182315" y="0"/>
                                      </a:cubicBezTo>
                                      <a:cubicBezTo>
                                        <a:pt x="117577" y="0"/>
                                        <a:pt x="73243" y="39539"/>
                                        <a:pt x="73243" y="112103"/>
                                      </a:cubicBezTo>
                                      <a:lnTo>
                                        <a:pt x="73243" y="174669"/>
                                      </a:lnTo>
                                      <a:lnTo>
                                        <a:pt x="0" y="174669"/>
                                      </a:lnTo>
                                      <a:lnTo>
                                        <a:pt x="0" y="259448"/>
                                      </a:lnTo>
                                      <a:lnTo>
                                        <a:pt x="73243" y="259448"/>
                                      </a:lnTo>
                                      <a:lnTo>
                                        <a:pt x="73243" y="477094"/>
                                      </a:lnTo>
                                      <a:lnTo>
                                        <a:pt x="160826" y="477094"/>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 name="Freeform: Shape 212"/>
                              <wps:cNvSpPr/>
                              <wps:spPr>
                                <a:xfrm>
                                  <a:off x="5398533" y="1674195"/>
                                  <a:ext cx="93973" cy="409596"/>
                                </a:xfrm>
                                <a:custGeom>
                                  <a:avLst/>
                                  <a:gdLst>
                                    <a:gd name="connsiteX0" fmla="*/ 2364 w 93973"/>
                                    <a:gd name="connsiteY0" fmla="*/ 124272 h 409596"/>
                                    <a:gd name="connsiteX1" fmla="*/ 91078 w 93973"/>
                                    <a:gd name="connsiteY1" fmla="*/ 124272 h 409596"/>
                                    <a:gd name="connsiteX2" fmla="*/ 91078 w 93973"/>
                                    <a:gd name="connsiteY2" fmla="*/ 409597 h 409596"/>
                                    <a:gd name="connsiteX3" fmla="*/ 2364 w 93973"/>
                                    <a:gd name="connsiteY3" fmla="*/ 409597 h 409596"/>
                                    <a:gd name="connsiteX4" fmla="*/ 2364 w 93973"/>
                                    <a:gd name="connsiteY4" fmla="*/ 124272 h 409596"/>
                                    <a:gd name="connsiteX5" fmla="*/ 93974 w 93973"/>
                                    <a:gd name="connsiteY5" fmla="*/ 44923 h 409596"/>
                                    <a:gd name="connsiteX6" fmla="*/ 46111 w 93973"/>
                                    <a:gd name="connsiteY6" fmla="*/ 89257 h 409596"/>
                                    <a:gd name="connsiteX7" fmla="*/ 12 w 93973"/>
                                    <a:gd name="connsiteY7" fmla="*/ 44923 h 409596"/>
                                    <a:gd name="connsiteX8" fmla="*/ 46699 w 93973"/>
                                    <a:gd name="connsiteY8" fmla="*/ 0 h 409596"/>
                                    <a:gd name="connsiteX9" fmla="*/ 93974 w 93973"/>
                                    <a:gd name="connsiteY9" fmla="*/ 44923 h 4095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93973" h="409596">
                                      <a:moveTo>
                                        <a:pt x="2364" y="124272"/>
                                      </a:moveTo>
                                      <a:lnTo>
                                        <a:pt x="91078" y="124272"/>
                                      </a:lnTo>
                                      <a:lnTo>
                                        <a:pt x="91078" y="409597"/>
                                      </a:lnTo>
                                      <a:lnTo>
                                        <a:pt x="2364" y="409597"/>
                                      </a:lnTo>
                                      <a:lnTo>
                                        <a:pt x="2364" y="124272"/>
                                      </a:lnTo>
                                      <a:close/>
                                      <a:moveTo>
                                        <a:pt x="93974" y="44923"/>
                                      </a:moveTo>
                                      <a:cubicBezTo>
                                        <a:pt x="93974" y="69442"/>
                                        <a:pt x="75290" y="89257"/>
                                        <a:pt x="46111" y="89257"/>
                                      </a:cubicBezTo>
                                      <a:cubicBezTo>
                                        <a:pt x="18107" y="89257"/>
                                        <a:pt x="-531" y="69442"/>
                                        <a:pt x="12" y="44923"/>
                                      </a:cubicBezTo>
                                      <a:cubicBezTo>
                                        <a:pt x="-531" y="19227"/>
                                        <a:pt x="18107" y="0"/>
                                        <a:pt x="46699" y="0"/>
                                      </a:cubicBezTo>
                                      <a:cubicBezTo>
                                        <a:pt x="75290" y="0"/>
                                        <a:pt x="93386" y="19227"/>
                                        <a:pt x="93974" y="44923"/>
                                      </a:cubicBezTo>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3" name="Freeform: Shape 213"/>
                              <wps:cNvSpPr/>
                              <wps:spPr>
                                <a:xfrm>
                                  <a:off x="5538606" y="1792066"/>
                                  <a:ext cx="273109" cy="291748"/>
                                </a:xfrm>
                                <a:custGeom>
                                  <a:avLst/>
                                  <a:gdLst>
                                    <a:gd name="connsiteX0" fmla="*/ 2353 w 273109"/>
                                    <a:gd name="connsiteY0" fmla="*/ 97446 h 291748"/>
                                    <a:gd name="connsiteX1" fmla="*/ 0 w 273109"/>
                                    <a:gd name="connsiteY1" fmla="*/ 6424 h 291748"/>
                                    <a:gd name="connsiteX2" fmla="*/ 77042 w 273109"/>
                                    <a:gd name="connsiteY2" fmla="*/ 6424 h 291748"/>
                                    <a:gd name="connsiteX3" fmla="*/ 81114 w 273109"/>
                                    <a:gd name="connsiteY3" fmla="*/ 45511 h 291748"/>
                                    <a:gd name="connsiteX4" fmla="*/ 82878 w 273109"/>
                                    <a:gd name="connsiteY4" fmla="*/ 45511 h 291748"/>
                                    <a:gd name="connsiteX5" fmla="*/ 171004 w 273109"/>
                                    <a:gd name="connsiteY5" fmla="*/ 0 h 291748"/>
                                    <a:gd name="connsiteX6" fmla="*/ 273110 w 273109"/>
                                    <a:gd name="connsiteY6" fmla="*/ 122553 h 291748"/>
                                    <a:gd name="connsiteX7" fmla="*/ 273110 w 273109"/>
                                    <a:gd name="connsiteY7" fmla="*/ 291748 h 291748"/>
                                    <a:gd name="connsiteX8" fmla="*/ 184396 w 273109"/>
                                    <a:gd name="connsiteY8" fmla="*/ 291748 h 291748"/>
                                    <a:gd name="connsiteX9" fmla="*/ 184396 w 273109"/>
                                    <a:gd name="connsiteY9" fmla="*/ 133637 h 291748"/>
                                    <a:gd name="connsiteX10" fmla="*/ 139473 w 273109"/>
                                    <a:gd name="connsiteY10" fmla="*/ 71750 h 291748"/>
                                    <a:gd name="connsiteX11" fmla="*/ 94550 w 273109"/>
                                    <a:gd name="connsiteY11" fmla="*/ 105046 h 291748"/>
                                    <a:gd name="connsiteX12" fmla="*/ 91067 w 273109"/>
                                    <a:gd name="connsiteY12" fmla="*/ 127213 h 291748"/>
                                    <a:gd name="connsiteX13" fmla="*/ 91067 w 273109"/>
                                    <a:gd name="connsiteY13" fmla="*/ 291748 h 291748"/>
                                    <a:gd name="connsiteX14" fmla="*/ 2353 w 273109"/>
                                    <a:gd name="connsiteY14" fmla="*/ 291748 h 291748"/>
                                    <a:gd name="connsiteX15" fmla="*/ 2353 w 273109"/>
                                    <a:gd name="connsiteY15" fmla="*/ 97446 h 2917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73109" h="291748">
                                      <a:moveTo>
                                        <a:pt x="2353" y="97446"/>
                                      </a:moveTo>
                                      <a:cubicBezTo>
                                        <a:pt x="2353" y="61842"/>
                                        <a:pt x="1176" y="31487"/>
                                        <a:pt x="0" y="6424"/>
                                      </a:cubicBezTo>
                                      <a:lnTo>
                                        <a:pt x="77042" y="6424"/>
                                      </a:lnTo>
                                      <a:lnTo>
                                        <a:pt x="81114" y="45511"/>
                                      </a:lnTo>
                                      <a:lnTo>
                                        <a:pt x="82878" y="45511"/>
                                      </a:lnTo>
                                      <a:cubicBezTo>
                                        <a:pt x="94550" y="27415"/>
                                        <a:pt x="123729" y="0"/>
                                        <a:pt x="171004" y="0"/>
                                      </a:cubicBezTo>
                                      <a:cubicBezTo>
                                        <a:pt x="229318" y="0"/>
                                        <a:pt x="273110" y="38499"/>
                                        <a:pt x="273110" y="122553"/>
                                      </a:cubicBezTo>
                                      <a:lnTo>
                                        <a:pt x="273110" y="291748"/>
                                      </a:lnTo>
                                      <a:lnTo>
                                        <a:pt x="184396" y="291748"/>
                                      </a:lnTo>
                                      <a:lnTo>
                                        <a:pt x="184396" y="133637"/>
                                      </a:lnTo>
                                      <a:cubicBezTo>
                                        <a:pt x="184396" y="96857"/>
                                        <a:pt x="171547" y="71750"/>
                                        <a:pt x="139473" y="71750"/>
                                      </a:cubicBezTo>
                                      <a:cubicBezTo>
                                        <a:pt x="114953" y="71750"/>
                                        <a:pt x="100386" y="88714"/>
                                        <a:pt x="94550" y="105046"/>
                                      </a:cubicBezTo>
                                      <a:cubicBezTo>
                                        <a:pt x="92198" y="110294"/>
                                        <a:pt x="91067" y="119025"/>
                                        <a:pt x="91067" y="127213"/>
                                      </a:cubicBezTo>
                                      <a:lnTo>
                                        <a:pt x="91067" y="291748"/>
                                      </a:lnTo>
                                      <a:lnTo>
                                        <a:pt x="2353" y="291748"/>
                                      </a:lnTo>
                                      <a:lnTo>
                                        <a:pt x="2353" y="97446"/>
                                      </a:lnTo>
                                      <a:close/>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 name="Freeform: Shape 214"/>
                              <wps:cNvSpPr/>
                              <wps:spPr>
                                <a:xfrm>
                                  <a:off x="5409131" y="907321"/>
                                  <a:ext cx="456554" cy="371052"/>
                                </a:xfrm>
                                <a:custGeom>
                                  <a:avLst/>
                                  <a:gdLst>
                                    <a:gd name="connsiteX0" fmla="*/ 456555 w 456554"/>
                                    <a:gd name="connsiteY0" fmla="*/ 43927 h 371052"/>
                                    <a:gd name="connsiteX1" fmla="*/ 402765 w 456554"/>
                                    <a:gd name="connsiteY1" fmla="*/ 58675 h 371052"/>
                                    <a:gd name="connsiteX2" fmla="*/ 443934 w 456554"/>
                                    <a:gd name="connsiteY2" fmla="*/ 6876 h 371052"/>
                                    <a:gd name="connsiteX3" fmla="*/ 384444 w 456554"/>
                                    <a:gd name="connsiteY3" fmla="*/ 29587 h 371052"/>
                                    <a:gd name="connsiteX4" fmla="*/ 316087 w 456554"/>
                                    <a:gd name="connsiteY4" fmla="*/ 0 h 371052"/>
                                    <a:gd name="connsiteX5" fmla="*/ 222441 w 456554"/>
                                    <a:gd name="connsiteY5" fmla="*/ 93645 h 371052"/>
                                    <a:gd name="connsiteX6" fmla="*/ 224839 w 456554"/>
                                    <a:gd name="connsiteY6" fmla="*/ 114998 h 371052"/>
                                    <a:gd name="connsiteX7" fmla="*/ 31803 w 456554"/>
                                    <a:gd name="connsiteY7" fmla="*/ 17146 h 371052"/>
                                    <a:gd name="connsiteX8" fmla="*/ 19091 w 456554"/>
                                    <a:gd name="connsiteY8" fmla="*/ 64240 h 371052"/>
                                    <a:gd name="connsiteX9" fmla="*/ 60756 w 456554"/>
                                    <a:gd name="connsiteY9" fmla="*/ 142187 h 371052"/>
                                    <a:gd name="connsiteX10" fmla="*/ 18322 w 456554"/>
                                    <a:gd name="connsiteY10" fmla="*/ 130470 h 371052"/>
                                    <a:gd name="connsiteX11" fmla="*/ 18322 w 456554"/>
                                    <a:gd name="connsiteY11" fmla="*/ 131646 h 371052"/>
                                    <a:gd name="connsiteX12" fmla="*/ 93464 w 456554"/>
                                    <a:gd name="connsiteY12" fmla="*/ 223528 h 371052"/>
                                    <a:gd name="connsiteX13" fmla="*/ 68809 w 456554"/>
                                    <a:gd name="connsiteY13" fmla="*/ 226785 h 371052"/>
                                    <a:gd name="connsiteX14" fmla="*/ 51165 w 456554"/>
                                    <a:gd name="connsiteY14" fmla="*/ 225111 h 371052"/>
                                    <a:gd name="connsiteX15" fmla="*/ 138658 w 456554"/>
                                    <a:gd name="connsiteY15" fmla="*/ 290165 h 371052"/>
                                    <a:gd name="connsiteX16" fmla="*/ 22348 w 456554"/>
                                    <a:gd name="connsiteY16" fmla="*/ 330247 h 371052"/>
                                    <a:gd name="connsiteX17" fmla="*/ 0 w 456554"/>
                                    <a:gd name="connsiteY17" fmla="*/ 328980 h 371052"/>
                                    <a:gd name="connsiteX18" fmla="*/ 143590 w 456554"/>
                                    <a:gd name="connsiteY18" fmla="*/ 371053 h 371052"/>
                                    <a:gd name="connsiteX19" fmla="*/ 410094 w 456554"/>
                                    <a:gd name="connsiteY19" fmla="*/ 104548 h 371052"/>
                                    <a:gd name="connsiteX20" fmla="*/ 409823 w 456554"/>
                                    <a:gd name="connsiteY20" fmla="*/ 92424 h 371052"/>
                                    <a:gd name="connsiteX21" fmla="*/ 456555 w 456554"/>
                                    <a:gd name="connsiteY21" fmla="*/ 43927 h 3710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56554" h="371052">
                                      <a:moveTo>
                                        <a:pt x="456555" y="43927"/>
                                      </a:moveTo>
                                      <a:cubicBezTo>
                                        <a:pt x="439771" y="51392"/>
                                        <a:pt x="421721" y="56413"/>
                                        <a:pt x="402765" y="58675"/>
                                      </a:cubicBezTo>
                                      <a:cubicBezTo>
                                        <a:pt x="422083" y="47094"/>
                                        <a:pt x="436967" y="28727"/>
                                        <a:pt x="443934" y="6876"/>
                                      </a:cubicBezTo>
                                      <a:cubicBezTo>
                                        <a:pt x="425838" y="17598"/>
                                        <a:pt x="405797" y="25379"/>
                                        <a:pt x="384444" y="29587"/>
                                      </a:cubicBezTo>
                                      <a:cubicBezTo>
                                        <a:pt x="367388" y="11400"/>
                                        <a:pt x="343050" y="0"/>
                                        <a:pt x="316087" y="0"/>
                                      </a:cubicBezTo>
                                      <a:cubicBezTo>
                                        <a:pt x="264378" y="0"/>
                                        <a:pt x="222441" y="41937"/>
                                        <a:pt x="222441" y="93645"/>
                                      </a:cubicBezTo>
                                      <a:cubicBezTo>
                                        <a:pt x="222441" y="101019"/>
                                        <a:pt x="223256" y="108167"/>
                                        <a:pt x="224839" y="114998"/>
                                      </a:cubicBezTo>
                                      <a:cubicBezTo>
                                        <a:pt x="146983" y="111108"/>
                                        <a:pt x="77993" y="73831"/>
                                        <a:pt x="31803" y="17146"/>
                                      </a:cubicBezTo>
                                      <a:cubicBezTo>
                                        <a:pt x="23705" y="30989"/>
                                        <a:pt x="19091" y="47094"/>
                                        <a:pt x="19091" y="64240"/>
                                      </a:cubicBezTo>
                                      <a:cubicBezTo>
                                        <a:pt x="19091" y="96722"/>
                                        <a:pt x="35649" y="125403"/>
                                        <a:pt x="60756" y="142187"/>
                                      </a:cubicBezTo>
                                      <a:cubicBezTo>
                                        <a:pt x="45420" y="141735"/>
                                        <a:pt x="30989" y="137482"/>
                                        <a:pt x="18322" y="130470"/>
                                      </a:cubicBezTo>
                                      <a:cubicBezTo>
                                        <a:pt x="18322" y="130877"/>
                                        <a:pt x="18322" y="131285"/>
                                        <a:pt x="18322" y="131646"/>
                                      </a:cubicBezTo>
                                      <a:cubicBezTo>
                                        <a:pt x="18322" y="177067"/>
                                        <a:pt x="50623" y="214887"/>
                                        <a:pt x="93464" y="223528"/>
                                      </a:cubicBezTo>
                                      <a:cubicBezTo>
                                        <a:pt x="85592" y="225654"/>
                                        <a:pt x="77359" y="226785"/>
                                        <a:pt x="68809" y="226785"/>
                                      </a:cubicBezTo>
                                      <a:cubicBezTo>
                                        <a:pt x="62747" y="226785"/>
                                        <a:pt x="56911" y="226197"/>
                                        <a:pt x="51165" y="225111"/>
                                      </a:cubicBezTo>
                                      <a:cubicBezTo>
                                        <a:pt x="63109" y="262343"/>
                                        <a:pt x="97672" y="289396"/>
                                        <a:pt x="138658" y="290165"/>
                                      </a:cubicBezTo>
                                      <a:cubicBezTo>
                                        <a:pt x="106629" y="315273"/>
                                        <a:pt x="66230" y="330247"/>
                                        <a:pt x="22348" y="330247"/>
                                      </a:cubicBezTo>
                                      <a:cubicBezTo>
                                        <a:pt x="14793" y="330247"/>
                                        <a:pt x="7329" y="329795"/>
                                        <a:pt x="0" y="328980"/>
                                      </a:cubicBezTo>
                                      <a:cubicBezTo>
                                        <a:pt x="41439" y="355536"/>
                                        <a:pt x="90705" y="371053"/>
                                        <a:pt x="143590" y="371053"/>
                                      </a:cubicBezTo>
                                      <a:cubicBezTo>
                                        <a:pt x="315861" y="371053"/>
                                        <a:pt x="410094" y="228323"/>
                                        <a:pt x="410094" y="104548"/>
                                      </a:cubicBezTo>
                                      <a:cubicBezTo>
                                        <a:pt x="410094" y="100477"/>
                                        <a:pt x="410004" y="96450"/>
                                        <a:pt x="409823" y="92424"/>
                                      </a:cubicBezTo>
                                      <a:cubicBezTo>
                                        <a:pt x="428100" y="79214"/>
                                        <a:pt x="443979" y="62702"/>
                                        <a:pt x="456555" y="43927"/>
                                      </a:cubicBezTo>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5" name="Freeform: Shape 215"/>
                              <wps:cNvSpPr/>
                              <wps:spPr>
                                <a:xfrm>
                                  <a:off x="5398545" y="2556601"/>
                                  <a:ext cx="442203" cy="382440"/>
                                </a:xfrm>
                                <a:custGeom>
                                  <a:avLst/>
                                  <a:gdLst>
                                    <a:gd name="connsiteX0" fmla="*/ 441989 w 442203"/>
                                    <a:gd name="connsiteY0" fmla="*/ 88475 h 382440"/>
                                    <a:gd name="connsiteX1" fmla="*/ 351826 w 442203"/>
                                    <a:gd name="connsiteY1" fmla="*/ 265225 h 382440"/>
                                    <a:gd name="connsiteX2" fmla="*/ 199189 w 442203"/>
                                    <a:gd name="connsiteY2" fmla="*/ 382440 h 382440"/>
                                    <a:gd name="connsiteX3" fmla="*/ 133818 w 442203"/>
                                    <a:gd name="connsiteY3" fmla="*/ 311098 h 382440"/>
                                    <a:gd name="connsiteX4" fmla="*/ 98124 w 442203"/>
                                    <a:gd name="connsiteY4" fmla="*/ 180221 h 382440"/>
                                    <a:gd name="connsiteX5" fmla="*/ 55509 w 442203"/>
                                    <a:gd name="connsiteY5" fmla="*/ 108833 h 382440"/>
                                    <a:gd name="connsiteX6" fmla="*/ 20811 w 442203"/>
                                    <a:gd name="connsiteY6" fmla="*/ 129643 h 382440"/>
                                    <a:gd name="connsiteX7" fmla="*/ 0 w 442203"/>
                                    <a:gd name="connsiteY7" fmla="*/ 102861 h 382440"/>
                                    <a:gd name="connsiteX8" fmla="*/ 64511 w 442203"/>
                                    <a:gd name="connsiteY8" fmla="*/ 45317 h 382440"/>
                                    <a:gd name="connsiteX9" fmla="*/ 130063 w 442203"/>
                                    <a:gd name="connsiteY9" fmla="*/ 5597 h 382440"/>
                                    <a:gd name="connsiteX10" fmla="*/ 193579 w 442203"/>
                                    <a:gd name="connsiteY10" fmla="*/ 76170 h 382440"/>
                                    <a:gd name="connsiteX11" fmla="*/ 211449 w 442203"/>
                                    <a:gd name="connsiteY11" fmla="*/ 177506 h 382440"/>
                                    <a:gd name="connsiteX12" fmla="*/ 244247 w 442203"/>
                                    <a:gd name="connsiteY12" fmla="*/ 245094 h 382440"/>
                                    <a:gd name="connsiteX13" fmla="*/ 285958 w 442203"/>
                                    <a:gd name="connsiteY13" fmla="*/ 201212 h 382440"/>
                                    <a:gd name="connsiteX14" fmla="*/ 315725 w 442203"/>
                                    <a:gd name="connsiteY14" fmla="*/ 134484 h 382440"/>
                                    <a:gd name="connsiteX15" fmla="*/ 285958 w 442203"/>
                                    <a:gd name="connsiteY15" fmla="*/ 96573 h 382440"/>
                                    <a:gd name="connsiteX16" fmla="*/ 253205 w 442203"/>
                                    <a:gd name="connsiteY16" fmla="*/ 103857 h 382440"/>
                                    <a:gd name="connsiteX17" fmla="*/ 377748 w 442203"/>
                                    <a:gd name="connsiteY17" fmla="*/ 78 h 382440"/>
                                    <a:gd name="connsiteX18" fmla="*/ 441989 w 442203"/>
                                    <a:gd name="connsiteY18" fmla="*/ 88475 h 3824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42203" h="382440">
                                      <a:moveTo>
                                        <a:pt x="441989" y="88475"/>
                                      </a:moveTo>
                                      <a:cubicBezTo>
                                        <a:pt x="439998" y="131498"/>
                                        <a:pt x="409959" y="190445"/>
                                        <a:pt x="351826" y="265225"/>
                                      </a:cubicBezTo>
                                      <a:cubicBezTo>
                                        <a:pt x="291658" y="343354"/>
                                        <a:pt x="240809" y="382440"/>
                                        <a:pt x="199189" y="382440"/>
                                      </a:cubicBezTo>
                                      <a:cubicBezTo>
                                        <a:pt x="173448" y="382440"/>
                                        <a:pt x="151597" y="358645"/>
                                        <a:pt x="133818" y="311098"/>
                                      </a:cubicBezTo>
                                      <a:cubicBezTo>
                                        <a:pt x="121920" y="267442"/>
                                        <a:pt x="110022" y="223831"/>
                                        <a:pt x="98124" y="180221"/>
                                      </a:cubicBezTo>
                                      <a:cubicBezTo>
                                        <a:pt x="84869" y="132629"/>
                                        <a:pt x="70664" y="108833"/>
                                        <a:pt x="55509" y="108833"/>
                                      </a:cubicBezTo>
                                      <a:cubicBezTo>
                                        <a:pt x="52206" y="108833"/>
                                        <a:pt x="40625" y="115800"/>
                                        <a:pt x="20811" y="129643"/>
                                      </a:cubicBezTo>
                                      <a:lnTo>
                                        <a:pt x="0" y="102861"/>
                                      </a:lnTo>
                                      <a:cubicBezTo>
                                        <a:pt x="21806" y="83680"/>
                                        <a:pt x="43340" y="64499"/>
                                        <a:pt x="64511" y="45317"/>
                                      </a:cubicBezTo>
                                      <a:cubicBezTo>
                                        <a:pt x="93646" y="20164"/>
                                        <a:pt x="115496" y="6954"/>
                                        <a:pt x="130063" y="5597"/>
                                      </a:cubicBezTo>
                                      <a:cubicBezTo>
                                        <a:pt x="164490" y="2294"/>
                                        <a:pt x="185662" y="25819"/>
                                        <a:pt x="193579" y="76170"/>
                                      </a:cubicBezTo>
                                      <a:cubicBezTo>
                                        <a:pt x="202175" y="130503"/>
                                        <a:pt x="208146" y="164296"/>
                                        <a:pt x="211449" y="177506"/>
                                      </a:cubicBezTo>
                                      <a:cubicBezTo>
                                        <a:pt x="221402" y="222565"/>
                                        <a:pt x="232304" y="245094"/>
                                        <a:pt x="244247" y="245094"/>
                                      </a:cubicBezTo>
                                      <a:cubicBezTo>
                                        <a:pt x="253476" y="245094"/>
                                        <a:pt x="267410" y="230482"/>
                                        <a:pt x="285958" y="201212"/>
                                      </a:cubicBezTo>
                                      <a:cubicBezTo>
                                        <a:pt x="304461" y="171987"/>
                                        <a:pt x="314368" y="149775"/>
                                        <a:pt x="315725" y="134484"/>
                                      </a:cubicBezTo>
                                      <a:cubicBezTo>
                                        <a:pt x="318349" y="109240"/>
                                        <a:pt x="308442" y="96573"/>
                                        <a:pt x="285958" y="96573"/>
                                      </a:cubicBezTo>
                                      <a:cubicBezTo>
                                        <a:pt x="275327" y="96573"/>
                                        <a:pt x="264424" y="99016"/>
                                        <a:pt x="253205" y="103857"/>
                                      </a:cubicBezTo>
                                      <a:cubicBezTo>
                                        <a:pt x="274920" y="32695"/>
                                        <a:pt x="316449" y="-1868"/>
                                        <a:pt x="377748" y="78"/>
                                      </a:cubicBezTo>
                                      <a:cubicBezTo>
                                        <a:pt x="423169" y="1435"/>
                                        <a:pt x="444612" y="30886"/>
                                        <a:pt x="441989" y="88475"/>
                                      </a:cubicBezTo>
                                    </a:path>
                                  </a:pathLst>
                                </a:custGeom>
                                <a:solidFill>
                                  <a:srgbClr val="FFFFFF"/>
                                </a:solidFill>
                                <a:ln w="226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47F6E86F" id="Group 31" o:spid="_x0000_s1026" style="position:absolute;margin-left:33.85pt;margin-top:34.15pt;width:269.25pt;height:95.5pt;z-index:-251658237;mso-position-horizontal-relative:page;mso-position-vertical-relative:page;mso-width-relative:margin;mso-height-relative:margin" coordsize="121918,43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">
                    <o:lock v:ext="edit" aspectratio="t"/>
                    <v:group id="Graphic 34" o:spid="_x0000_s1027" style="position:absolute;left:126;top:1164;width:40447;height:3314" coordorigin="126,1164" coordsize="40447,3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Shape 33" o:spid="_x0000_s1028" style="position:absolute;left:126;top:1390;width:2148;height:3088;visibility:visible;mso-wrap-style:square;v-text-anchor:middle" coordsize="214751,308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" path="m214751,207988v,57884,-43407,100816,-105340,100816c56074,308804,10857,278991,,227871r34359,-9048c42502,255942,73265,276254,109411,276254v40693,,70099,-29813,70099,-68266c179510,172249,150104,143793,109411,143793r-98101,l29383,,206178,r,32120l59671,32120,49266,111696r60123,c171344,111673,214751,153248,214751,207988xe" stroked="f" strokeweight=".06283mm">
                        <v:stroke joinstyle="miter"/>
                        <v:path arrowok="t" o:connecttype="custom" o:connectlocs="214751,207988;109411,308804;0,227871;34359,218823;109411,276254;179510,207988;109411,143793;11310,143793;29383,0;206178,0;206178,32120;59671,32120;49266,111696;109389,111696;214751,207988" o:connectangles="0,0,0,0,0,0,0,0,0,0,0,0,0,0,0"/>
                      </v:shape>
                      <v:shape id="Freeform: Shape 34" o:spid="_x0000_s1029" style="position:absolute;left:2691;top:1331;width:2509;height:3147;visibility:visible;mso-wrap-style:square;v-text-anchor:middle" coordsize="250942,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" path="m250943,157320v,94052,-50193,157365,-125246,157365c50645,314685,,251372,,157320,,63742,50623,,125697,v75075,,125246,63742,125246,157320xm214774,157320v,-74125,-35264,-124318,-89077,-124318c71456,33002,36169,83195,36169,157320v,73740,35287,123933,89528,123933c179510,281230,214774,231037,214774,157320xe" stroked="f" strokeweight=".06283mm">
                        <v:stroke joinstyle="miter"/>
                        <v:path arrowok="t" o:connecttype="custom" o:connectlocs="250943,157320;125697,314685;0,157320;125697,0;250943,157320;214774,157320;125697,33002;36169,157320;125697,281253;214774,157320" o:connectangles="0,0,0,0,0,0,0,0,0,0"/>
                      </v:shape>
                      <v:shape id="Freeform: Shape 35" o:spid="_x0000_s1030" style="position:absolute;left:6903;top:1390;width:2093;height:3029;visibility:visible;mso-wrap-style:square;v-text-anchor:middle" coordsize="209345,302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" path="m209345,270373r,32550l,302923,,,35716,r,270373l209345,270373xe" stroked="f" strokeweight=".06283mm">
                        <v:stroke joinstyle="miter"/>
                        <v:path arrowok="t" o:connecttype="custom" o:connectlocs="209345,270373;209345,302923;0,302923;0,0;35716,0;35716,270373;209345,270373" o:connectangles="0,0,0,0,0,0,0"/>
                      </v:shape>
                      <v:shape id="Freeform: Shape 36" o:spid="_x0000_s1031" style="position:absolute;left:9305;top:2140;width:2365;height:2333;visibility:visible;mso-wrap-style:square;v-text-anchor:middle" coordsize="236465,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" path="m236466,116197v,68312,-52432,117125,-118007,117125c52003,233322,,184509,,116197,,47931,52003,,118459,v65552,23,118007,47954,118007,116197xm202559,116197v,-51075,-38431,-85887,-84100,-85887c72338,30310,33454,65122,33454,116197v,51550,38884,86815,85005,86815c164128,203012,202559,167770,202559,116197xe" stroked="f" strokeweight=".06283mm">
                        <v:stroke joinstyle="miter"/>
                        <v:path arrowok="t" o:connecttype="custom" o:connectlocs="236466,116197;118459,233322;0,116197;118459,0;236466,116197;202559,116197;118459,30310;33454,116197;118459,203012;202559,116197" o:connectangles="0,0,0,0,0,0,0,0,0,0"/>
                      </v:shape>
                      <v:shape id="Freeform: Shape 37" o:spid="_x0000_s1032" style="position:absolute;left:12218;top:2136;width:2080;height:2283;visibility:visible;mso-wrap-style:square;v-text-anchor:middle" coordsize="208010,22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" path="m208011,94935r,133365l173629,228300r,-127054c173629,59671,148747,31622,111696,31622v-46574,,-77314,31623,-77314,89506l34382,228300,,228300,,5383r34382,l34382,42005c52478,15359,81408,,118482,v53812,,89529,38431,89529,94935xe" stroked="f" strokeweight=".06283mm">
                        <v:stroke joinstyle="miter"/>
                        <v:path arrowok="t" o:connecttype="custom" o:connectlocs="208011,94935;208011,228300;173629,228300;173629,101246;111696,31622;34382,121128;34382,228300;0,228300;0,5383;34382,5383;34382,42005;118482,0;208011,94935" o:connectangles="0,0,0,0,0,0,0,0,0,0,0,0,0"/>
                      </v:shape>
                      <v:shape id="Freeform: Shape 38" o:spid="_x0000_s1033" style="position:absolute;left:14837;top:2136;width:1845;height:2342;visibility:visible;mso-wrap-style:square;v-text-anchor:middle" coordsize="184508,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" path="m97265,205726v32097,,53337,-14884,53337,-37956c150602,149222,136600,140649,113980,135650l65167,124340c28071,116220,7283,98101,7283,67384,7283,27144,40738,,91836,v44289,,74599,19883,86814,49266l146530,59196c138840,40195,118957,28003,90931,28003v-31645,,-49288,15382,-49288,36621c41643,82245,53835,90433,75550,95365r51527,11762c159627,114817,184509,131556,184509,165440v,43860,-36622,68741,-90004,68741c48406,234181,11310,216108,,181297l33025,168177v6831,24429,32165,37549,64240,37549xe" stroked="f" strokeweight=".06283mm">
                        <v:stroke joinstyle="miter"/>
                        <v:path arrowok="t" o:connecttype="custom" o:connectlocs="97265,205726;150602,167770;113980,135650;65167,124340;7283,67384;91836,0;178650,49266;146530,59196;90931,28003;41643,64624;75550,95365;127077,107127;184509,165440;94505,234181;0,181297;33025,168177;97265,205726" o:connectangles="0,0,0,0,0,0,0,0,0,0,0,0,0,0,0,0,0"/>
                      </v:shape>
                      <v:shape id="Freeform: Shape 39" o:spid="_x0000_s1034" style="position:absolute;left:17041;top:1164;width:2342;height:3314;visibility:visible;mso-wrap-style:square;v-text-anchor:middle" coordsize="234226,33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" path="m234227,r,325565l199845,325565r,-34812c179510,316517,148317,331446,111221,331446,52003,331446,,284872,,214321,,143816,52003,97242,111221,97242v37096,,68289,14884,88624,40693l199845,r34382,xm199867,221130r,-13572c196271,158247,156935,127507,116672,127507v-46121,,-83195,33477,-83195,86814c33477,267251,70551,300683,116672,300683v40241,,79599,-30740,83195,-79553xe" stroked="f" strokeweight=".06283mm">
                        <v:stroke joinstyle="miter"/>
                        <v:path arrowok="t" o:connecttype="custom" o:connectlocs="234227,0;234227,325565;199845,325565;199845,290753;111221,331446;0,214321;111221,97242;199845,137935;199845,0;234227,0;199867,221130;199867,207558;116672,127507;33477,214321;116672,300683;199867,221130" o:connectangles="0,0,0,0,0,0,0,0,0,0,0,0,0,0,0,0"/>
                      </v:shape>
                      <v:shape id="Freeform: Shape 40" o:spid="_x0000_s1035" style="position:absolute;left:19914;top:2136;width:2342;height:2342;visibility:visible;mso-wrap-style:square;v-text-anchor:middle" coordsize="234226,23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" path="m234227,5383r,222917l199845,228300r,-34789c179510,219275,148317,234204,111221,234204,52003,234204,,187630,,117079,,46574,52003,,111221,v37096,,68289,14884,88624,40693l199845,5383r34382,xm199845,123888r,-13572c196226,61005,156890,30265,116650,30265v-46122,,-83196,33477,-83196,86814c33454,170009,70528,203441,116650,203441v40240,,79576,-30740,83195,-79553xe" stroked="f" strokeweight=".06283mm">
                        <v:stroke joinstyle="miter"/>
                        <v:path arrowok="t" o:connecttype="custom" o:connectlocs="234227,5383;234227,228300;199845,228300;199845,193511;111221,234204;0,117079;111221,0;199845,40693;199845,5383;234227,5383;199845,123888;199845,110316;116650,30265;33454,117079;116650,203441;199845,123888" o:connectangles="0,0,0,0,0,0,0,0,0,0,0,0,0,0,0,0"/>
                      </v:shape>
                      <v:shape id="Freeform: Shape 41" o:spid="_x0000_s1036" style="position:absolute;left:23008;top:1164;width:343;height:3255;visibility:visible;mso-wrap-style:square;v-text-anchor:middle" coordsize="34381,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" path="m34382,325565l,325565,,,34382,r,325565xe" stroked="f" strokeweight=".06283mm">
                        <v:stroke joinstyle="miter"/>
                        <v:path arrowok="t" o:connecttype="custom" o:connectlocs="34382,325565;0,325565;0,0;34382,0;34382,325565" o:connectangles="0,0,0,0,0"/>
                      </v:shape>
                      <v:shape id="Freeform: Shape 42" o:spid="_x0000_s1037" style="position:absolute;left:23899;top:2136;width:2247;height:2342;visibility:visible;mso-wrap-style:square;v-text-anchor:middle" coordsize="224726,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" path="m224704,123888r-191249,c36621,174081,75052,203894,114840,203894v28026,,54242,-9501,71433,-34337l213869,183559v-20335,33454,-55622,50622,-99029,50622c54717,234181,,188490,,117554,,46121,53812,,115315,v60123,,107149,45194,109411,111198l224726,123888r-22,xm34789,98079r155081,c183536,54242,152796,30265,115270,30265v-36169,,-73695,24429,-80481,67814xe" stroked="f" strokeweight=".06283mm">
                        <v:stroke joinstyle="miter"/>
                        <v:path arrowok="t" o:connecttype="custom" o:connectlocs="224704,123888;33455,123888;114840,203894;186273,169557;213869,183559;114840,234181;0,117554;115315,0;224726,111198;224726,123888;34789,98079;189870,98079;115270,30265;34789,98079" o:connectangles="0,0,0,0,0,0,0,0,0,0,0,0,0,0"/>
                      </v:shape>
                      <v:shape id="Freeform: Shape 43" o:spid="_x0000_s1038" style="position:absolute;left:27663;top:1331;width:2320;height:3147;visibility:visible;mso-wrap-style:square;v-text-anchor:middle" coordsize="231964,314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" path="m,241465l36191,227893v10835,35264,43837,55170,86340,55170c168652,283063,196248,259990,196248,226513v,-28455,-15381,-39313,-49311,-47456l82290,164128c43407,155555,9500,135198,9500,86814,9500,34812,52433,,117125,v50193,,87696,23072,105339,59241l188083,71003c175416,46121,149652,31193,116197,31193v-40715,,-68741,22167,-68741,54694c47456,113053,64647,124318,93148,131126r62385,14929c197583,155985,231965,176320,231965,224704v,55169,-44765,90003,-112601,90003c61933,314730,14477,288039,,241465xe" stroked="f" strokeweight=".06283mm">
                        <v:stroke joinstyle="miter"/>
                        <v:path arrowok="t" o:connecttype="custom" o:connectlocs="0,241465;36191,227893;122531,283063;196248,226513;146937,179057;82290,164128;9500,86814;117125,0;222464,59241;188083,71003;116197,31193;47456,85887;93148,131126;155533,146055;231965,224704;119364,314707;0,241465" o:connectangles="0,0,0,0,0,0,0,0,0,0,0,0,0,0,0,0,0"/>
                      </v:shape>
                      <v:shape id="Freeform: Shape 44" o:spid="_x0000_s1039" style="position:absolute;left:30142;top:1480;width:1737;height:2998;visibility:visible;mso-wrap-style:square;v-text-anchor:middle" coordsize="173628,29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" path="m173629,282112v-18096,12645,-33455,17621,-51528,17621c77789,299733,48384,273494,48384,224229r,-124363l,99866,,70935r48384,l48384,,83195,r,70958l162794,70958r,28930l83195,99888r,122101c83195,250920,99481,267183,124341,267183v12666,,26691,-5428,37978,-13571l173629,282112xe" stroked="f" strokeweight=".06283mm">
                        <v:stroke joinstyle="miter"/>
                        <v:path arrowok="t" o:connecttype="custom" o:connectlocs="173629,282112;122101,299733;48384,224229;48384,99866;0,99866;0,70935;48384,70935;48384,0;83195,0;83195,70958;162794,70958;162794,99888;83195,99888;83195,221989;124341,267183;162319,253612;173629,282112" o:connectangles="0,0,0,0,0,0,0,0,0,0,0,0,0,0,0,0,0"/>
                      </v:shape>
                      <v:shape id="Freeform: Shape 45" o:spid="_x0000_s1040" style="position:absolute;left:32282;top:2167;width:1401;height:2252;visibility:visible;mso-wrap-style:square;v-text-anchor:middle" coordsize="140174,225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" path="m140174,1832r-2715,33002c133388,34382,128412,34382,124340,34382v-59218,,-89528,44764,-89528,104887l34812,225201,,225201,,2262r34812,l34812,57431c52907,24429,82743,,124340,v5429,23,9500,23,15834,1832xe" stroked="f" strokeweight=".06283mm">
                        <v:stroke joinstyle="miter"/>
                        <v:path arrowok="t" o:connecttype="custom" o:connectlocs="140174,1832;137459,34834;124340,34382;34812,139269;34812,225201;0,225201;0,2262;34812,2262;34812,57431;124340,0;140174,1832" o:connectangles="0,0,0,0,0,0,0,0,0,0,0"/>
                      </v:shape>
                      <v:shape id="Freeform: Shape 46" o:spid="_x0000_s1041" style="position:absolute;left:33843;top:2136;width:2247;height:2342;visibility:visible;mso-wrap-style:square;v-text-anchor:middle" coordsize="224726,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" path="m224704,123888r-191250,c36621,174081,75052,203894,114840,203894v28026,,54242,-9501,71433,-34337l213869,183559v-20335,33454,-55622,50622,-99029,50622c54717,234181,,188490,,117554,,46121,53812,,115315,v60123,,107149,45194,109411,111198l224726,123888r-22,xm34789,98079r155080,c183536,54242,152796,30265,115270,30265v-36169,,-73695,24429,-80481,67814xe" stroked="f" strokeweight=".06283mm">
                        <v:stroke joinstyle="miter"/>
                        <v:path arrowok="t" o:connecttype="custom" o:connectlocs="224704,123888;33454,123888;114840,203894;186273,169557;213869,183559;114840,234181;0,117554;115315,0;224726,111198;224726,123888;34789,98079;189869,98079;115270,30265;34789,98079" o:connectangles="0,0,0,0,0,0,0,0,0,0,0,0,0,0"/>
                      </v:shape>
                      <v:shape id="Freeform: Shape 47" o:spid="_x0000_s1042" style="position:absolute;left:36439;top:2136;width:2248;height:2342;visibility:visible;mso-wrap-style:square;v-text-anchor:middle" coordsize="224726,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" path="m224704,123888r-191249,c36621,174081,75052,203894,114840,203894v28026,,54242,-9501,71433,-34337l213869,183559v-20335,33454,-55622,50622,-99029,50622c54717,234181,,188490,,117554,,46121,53812,,115315,v60123,,107149,45194,109411,111198l224726,123888r-22,xm34812,98079r155080,c183559,54242,152819,30265,115292,30265v-36168,,-73694,24429,-80480,67814xe" stroked="f" strokeweight=".06283mm">
                        <v:stroke joinstyle="miter"/>
                        <v:path arrowok="t" o:connecttype="custom" o:connectlocs="224704,123888;33455,123888;114840,203894;186273,169557;213869,183559;114840,234181;0,117554;115315,0;224726,111198;224726,123888;34812,98079;189892,98079;115292,30265;34812,98079" o:connectangles="0,0,0,0,0,0,0,0,0,0,0,0,0,0"/>
                      </v:shape>
                      <v:shape id="Freeform: Shape 48" o:spid="_x0000_s1043" style="position:absolute;left:38837;top:1480;width:1736;height:2998;visibility:visible;mso-wrap-style:square;v-text-anchor:middle" coordsize="173628,29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" path="m173629,282112v-18096,12645,-33455,17621,-51528,17621c77789,299733,48384,273494,48384,224229r,-124363l,99866,,70935r48384,l48384,,83195,r,70958l162794,70958r,28930l83195,99888r,122101c83195,250920,99481,267183,124340,267183v12667,,26692,-5428,37979,-13571l173629,282112xe" stroked="f" strokeweight=".06283mm">
                        <v:stroke joinstyle="miter"/>
                        <v:path arrowok="t" o:connecttype="custom" o:connectlocs="173629,282112;122101,299733;48384,224229;48384,99866;0,99866;0,70935;48384,70935;48384,0;83195,0;83195,70958;162794,70958;162794,99888;83195,99888;83195,221989;124340,267183;162319,253612;173629,282112" o:connectangles="0,0,0,0,0,0,0,0,0,0,0,0,0,0,0,0,0"/>
                      </v:shape>
                    </v:group>
                    <v:group id="Graphic 34" o:spid="_x0000_s1044" style="position:absolute;left:352;top:6592;width:35063;height:3315" coordorigin="352,6592" coordsize="35063,3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Shape 50" o:spid="_x0000_s1045" style="position:absolute;left:352;top:6818;width:3038;height:3030;visibility:visible;mso-wrap-style:square;v-text-anchor:middle" coordsize="303849,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" path="m303850,r,302945l269491,302945r,-237371l161437,224704r-18549,l34382,65574r,237371l,302945,,,31215,,151936,179939,272657,r31193,xe" stroked="f" strokeweight=".06283mm">
                        <v:stroke joinstyle="miter"/>
                        <v:path arrowok="t" o:connecttype="custom" o:connectlocs="303850,0;303850,302945;269491,302945;269491,65574;161437,224704;142888,224704;34382,65574;34382,302945;0,302945;0,0;31215,0;151936,179939;272657,0;303850,0" o:connectangles="0,0,0,0,0,0,0,0,0,0,0,0,0,0"/>
                      </v:shape>
                      <v:shape id="Freeform: Shape 51" o:spid="_x0000_s1046" style="position:absolute;left:3944;top:7565;width:2248;height:2341;visibility:visible;mso-wrap-style:square;v-text-anchor:middle" coordsize="224726,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" path="m224704,123888r-191249,c36621,174081,75052,203894,114840,203894v28026,,54242,-9501,71433,-34337l213869,183559v-20335,33454,-55622,50622,-99029,50622c54717,234181,,188490,,117554,,46121,53812,,115315,v60123,,107149,45194,109411,111198l224726,123888r-22,xm34812,98079r155080,c183559,54242,152819,30265,115292,30265v-36168,,-73717,24429,-80480,67814xe" stroked="f" strokeweight=".06283mm">
                        <v:stroke joinstyle="miter"/>
                        <v:path arrowok="t" o:connecttype="custom" o:connectlocs="224704,123888;33455,123888;114840,203894;186273,169557;213869,183559;114840,234181;0,117554;115315,0;224726,111198;224726,123888;34812,98079;189892,98079;115292,30265;34812,98079" o:connectangles="0,0,0,0,0,0,0,0,0,0,0,0,0,0"/>
                      </v:shape>
                      <v:shape id="Freeform: Shape 52" o:spid="_x0000_s1047" style="position:absolute;left:6739;top:6592;width:344;height:3256;visibility:visible;mso-wrap-style:square;v-text-anchor:middle" coordsize="34381,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" path="m34382,325565l,325565,,,34382,r,325565xe" stroked="f" strokeweight=".06283mm">
                        <v:stroke joinstyle="miter"/>
                        <v:path arrowok="t" o:connecttype="custom" o:connectlocs="34382,325565;0,325565;0,0;34382,0;34382,325565" o:connectangles="0,0,0,0,0"/>
                      </v:shape>
                      <v:shape id="Freeform: Shape 53" o:spid="_x0000_s1048" style="position:absolute;left:7839;top:6592;width:2342;height:3315;visibility:visible;mso-wrap-style:square;v-text-anchor:middle" coordsize="234226,33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" path="m234227,214321v,70551,-52003,117125,-111221,117125c85910,331446,54287,316517,34382,290323r,35264l,325587,,,34382,r,138365c54287,112126,85910,97242,123006,97242v59218,,111221,46574,111221,117079xm200750,214321v,-53314,-37074,-86814,-83196,-86814c75527,127507,34359,160984,34359,214321v,52930,41145,86362,83195,86362c163699,300683,200750,267251,200750,214321xe" stroked="f" strokeweight=".06283mm">
                        <v:stroke joinstyle="miter"/>
                        <v:path arrowok="t" o:connecttype="custom" o:connectlocs="234227,214321;123006,331446;34382,290323;34382,325587;0,325587;0,0;34382,0;34382,138365;123006,97242;234227,214321;200750,214321;117554,127507;34359,214321;117554,300683;200750,214321" o:connectangles="0,0,0,0,0,0,0,0,0,0,0,0,0,0,0"/>
                      </v:shape>
                      <v:shape id="Freeform: Shape 54" o:spid="_x0000_s1049" style="position:absolute;left:10531;top:7569;width:2365;height:2333;visibility:visible;mso-wrap-style:square;v-text-anchor:middle" coordsize="236466,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" path="m236466,116197v,68312,-52432,117125,-118007,117125c52003,233322,,184509,,116197,,47931,52003,,118459,v65552,23,118007,47954,118007,116197xm202559,116197v,-51075,-38431,-85887,-84100,-85887c72338,30310,33455,65122,33455,116197v,51550,38883,86815,85004,86815c164106,203012,202559,167770,202559,116197xe" stroked="f" strokeweight=".06283mm">
                        <v:stroke joinstyle="miter"/>
                        <v:path arrowok="t" o:connecttype="custom" o:connectlocs="236466,116197;118459,233322;0,116197;118459,0;236466,116197;202559,116197;118459,30310;33455,116197;118459,203012;202559,116197" o:connectangles="0,0,0,0,0,0,0,0,0,0"/>
                      </v:shape>
                      <v:shape id="Freeform: Shape 55" o:spid="_x0000_s1050" style="position:absolute;left:13390;top:7618;width:2084;height:2284;visibility:visible;mso-wrap-style:square;v-text-anchor:middle" coordsize="208440,22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" path="m208440,r,222487l173629,222487r,-36191c155533,212987,126602,228346,89506,228346,35717,228346,,189915,,133411l,,34812,r,127055c34812,168675,59218,196248,96292,196248v46597,,77337,-31192,77337,-89076l173629,r34811,xe" stroked="f" strokeweight=".06283mm">
                        <v:stroke joinstyle="miter"/>
                        <v:path arrowok="t" o:connecttype="custom" o:connectlocs="208440,0;208440,222487;173629,222487;173629,186296;89506,228346;0,133411;0,0;34812,0;34812,127055;96292,196248;173629,107172;173629,0;208440,0" o:connectangles="0,0,0,0,0,0,0,0,0,0,0,0,0"/>
                      </v:shape>
                      <v:shape id="Freeform: Shape 56" o:spid="_x0000_s1051" style="position:absolute;left:16226;top:7596;width:1402;height:2252;visibility:visible;mso-wrap-style:square;v-text-anchor:middle" coordsize="140174,225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" path="m140174,1810r-2714,33002c133388,34359,128412,34359,124340,34359v-59218,,-89528,44765,-89528,104888l34812,225179,,225179,,2262r34812,l34812,57431c52907,24429,82743,,124340,v5429,,9478,,15834,1810xe" stroked="f" strokeweight=".06283mm">
                        <v:stroke joinstyle="miter"/>
                        <v:path arrowok="t" o:connecttype="custom" o:connectlocs="140174,1810;137460,34812;124340,34359;34812,139247;34812,225179;0,225179;0,2262;34812,2262;34812,57431;124340,0;140174,1810" o:connectangles="0,0,0,0,0,0,0,0,0,0,0"/>
                      </v:shape>
                      <v:shape id="Freeform: Shape 57" o:spid="_x0000_s1052" style="position:absolute;left:18049;top:7565;width:2080;height:2283;visibility:visible;mso-wrap-style:square;v-text-anchor:middle" coordsize="208010,22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" path="m208010,94935r,133365l173628,228300r,-127054c173628,59671,148747,31622,111696,31622v-46574,,-77314,31623,-77314,89506l34382,228300,,228300,,5383r34382,l34382,42005c52478,15359,81408,,118482,v53812,,89528,38431,89528,94935xe" stroked="f" strokeweight=".06283mm">
                        <v:stroke joinstyle="miter"/>
                        <v:path arrowok="t" o:connecttype="custom" o:connectlocs="208010,94935;208010,228300;173628,228300;173628,101246;111696,31622;34382,121128;34382,228300;0,228300;0,5383;34382,5383;34382,42005;118482,0;208010,94935" o:connectangles="0,0,0,0,0,0,0,0,0,0,0,0,0"/>
                      </v:shape>
                      <v:shape id="Freeform: Shape 58" o:spid="_x0000_s1053" style="position:absolute;left:20628;top:7565;width:2248;height:2341;visibility:visible;mso-wrap-style:square;v-text-anchor:middle" coordsize="224726,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" path="m224704,123888r-191249,c36621,174081,75052,203894,114840,203894v28026,,54242,-9501,71433,-34337l213869,183559v-20335,33454,-55622,50622,-99029,50622c54717,234181,,188490,,117554,,46121,53812,,115315,v60123,,107150,45194,109411,111198l224726,123888r-22,xm34789,98079r155080,c183536,54242,152796,30265,115270,30265v-36169,,-73695,24429,-80481,67814xe" stroked="f" strokeweight=".06283mm">
                        <v:stroke joinstyle="miter"/>
                        <v:path arrowok="t" o:connecttype="custom" o:connectlocs="224704,123888;33455,123888;114840,203894;186273,169557;213869,183559;114840,234181;0,117554;115315,0;224726,111198;224726,123888;34789,98079;189869,98079;115270,30265;34789,98079" o:connectangles="0,0,0,0,0,0,0,0,0,0,0,0,0,0"/>
                      </v:shape>
                      <v:shape id="Freeform: Shape 59" o:spid="_x0000_s1054" style="position:absolute;left:24374;top:6760;width:2134;height:3147;visibility:visible;mso-wrap-style:square;v-text-anchor:middle" coordsize="213416,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" path="m213417,221989v,55622,-41598,92696,-103078,92696c46122,314685,3619,274874,,216131r33455,-6809c36621,254109,64647,283063,110316,283063v41598,,70528,-24000,70528,-60621c180844,188987,155510,169557,113460,169557r-42050,l71410,138365r39811,c150104,138365,174511,119364,174511,88171v,-33929,-26216,-56549,-66004,-56549c67361,31622,39766,56934,37074,101743l4049,95387c8143,38883,47909,,108959,v59241,,98554,35694,98554,88171c207513,120699,189892,144675,161414,154176v32572,8573,52003,33002,52003,67813xe" stroked="f" strokeweight=".06283mm">
                        <v:stroke joinstyle="miter"/>
                        <v:path arrowok="t" o:connecttype="custom" o:connectlocs="213417,221989;110339,314685;0,216131;33455,209322;110316,283063;180844,222442;113460,169557;71410,169557;71410,138365;111221,138365;174511,88171;108507,31622;37074,101743;4049,95387;108959,0;207513,88171;161414,154176;213417,221989" o:connectangles="0,0,0,0,0,0,0,0,0,0,0,0,0,0,0,0,0,0"/>
                      </v:shape>
                      <v:shape id="Freeform: Shape 60" o:spid="_x0000_s1055" style="position:absolute;left:26975;top:6760;width:2510;height:3147;visibility:visible;mso-wrap-style:square;v-text-anchor:middle" coordsize="250942,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" path="m250943,157320v,94052,-50193,157365,-125245,157365c50645,314685,,251372,,157320,,63742,50623,,125698,v75074,,125245,63742,125245,157320xm214751,157320v,-74125,-35264,-124318,-89076,-124318c71433,33002,36146,83195,36146,157320v,73740,35287,123933,89529,123933c179487,281230,214751,231037,214751,157320xe" stroked="f" strokeweight=".06283mm">
                        <v:stroke joinstyle="miter"/>
                        <v:path arrowok="t" o:connecttype="custom" o:connectlocs="250943,157320;125698,314685;0,157320;125698,0;250943,157320;214751,157320;125675,33002;36146,157320;125675,281253;214751,157320" o:connectangles="0,0,0,0,0,0,0,0,0,0"/>
                      </v:shape>
                      <v:shape id="Freeform: Shape 61" o:spid="_x0000_s1056" style="position:absolute;left:29938;top:6760;width:2510;height:3147;visibility:visible;mso-wrap-style:square;v-text-anchor:middle" coordsize="250942,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" path="m250943,157320v,94052,-50193,157365,-125245,157365c50645,314685,,251372,,157320,,63742,50623,,125698,v75074,,125245,63742,125245,157320xm214774,157320v,-74125,-35264,-124318,-89076,-124318c71456,33002,36169,83195,36169,157320v,73740,35287,123933,89529,123933c179510,281230,214774,231037,214774,157320xe" stroked="f" strokeweight=".06283mm">
                        <v:stroke joinstyle="miter"/>
                        <v:path arrowok="t" o:connecttype="custom" o:connectlocs="250943,157320;125698,314685;0,157320;125698,0;250943,157320;214774,157320;125698,33002;36169,157320;125698,281253;214774,157320" o:connectangles="0,0,0,0,0,0,0,0,0,0"/>
                      </v:shape>
                      <v:shape id="Freeform: Shape 62" o:spid="_x0000_s1057" style="position:absolute;left:32906;top:6760;width:2509;height:3147;visibility:visible;mso-wrap-style:square;v-text-anchor:middle" coordsize="250942,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" path="m250942,157320v,94052,-50192,157365,-125245,157365c50645,314685,,251372,,157320,,63742,50623,,125697,v75075,,125245,63742,125245,157320xm214774,157320v,-74125,-35264,-124318,-89077,-124318c71455,33002,36169,83195,36169,157320v,73740,35286,123933,89528,123933c179510,281230,214774,231037,214774,157320xe" stroked="f" strokeweight=".06283mm">
                        <v:stroke joinstyle="miter"/>
                        <v:path arrowok="t" o:connecttype="custom" o:connectlocs="250942,157320;125697,314685;0,157320;125697,0;250942,157320;214774,157320;125697,33002;36169,157320;125697,281253;214774,157320" o:connectangles="0,0,0,0,0,0,0,0,0,0"/>
                      </v:shape>
                    </v:group>
                    <v:group id="Graphic 34" o:spid="_x0000_s1058" style="position:absolute;left:35;top:12021;width:27595;height:3314" coordorigin="35,12021" coordsize="27594,3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Freeform: Shape 64" o:spid="_x0000_s1059" style="position:absolute;left:35;top:12247;width:2985;height:3030;visibility:visible;mso-wrap-style:square;v-text-anchor:middle" coordsize="298443,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" path="m298444,l166413,302945r-34382,l,,38906,,149222,254109,259561,r38883,xe" stroked="f" strokeweight=".06283mm">
                        <v:stroke joinstyle="miter"/>
                        <v:path arrowok="t" o:connecttype="custom" o:connectlocs="298444,0;166413,302945;132031,302945;0,0;38906,0;149222,254109;259561,0;298444,0" o:connectangles="0,0,0,0,0,0,0,0"/>
                      </v:shape>
                      <v:shape id="Freeform: Shape 65" o:spid="_x0000_s1060" style="position:absolute;left:3455;top:12247;width:357;height:3030;visibility:visible;mso-wrap-style:square;v-text-anchor:middle" coordsize="35716,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" path="m35716,302945l,302945,,,35716,r,302945xe" stroked="f" strokeweight=".06283mm">
                        <v:stroke joinstyle="miter"/>
                        <v:path arrowok="t" o:connecttype="custom" o:connectlocs="35716,302945;0,302945;0,0;35716,0;35716,302945" o:connectangles="0,0,0,0,0"/>
                      </v:shape>
                      <v:shape id="Freeform: Shape 66" o:spid="_x0000_s1061" style="position:absolute;left:4410;top:12188;width:2876;height:3147;visibility:visible;mso-wrap-style:square;v-text-anchor:middle" coordsize="287563,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" path="m287564,245062v-25787,43859,-73695,69623,-130222,69623c69194,314685,,245491,,157320,,69194,69194,,157342,v53338,,98554,23072,125698,61050l251847,78196c230607,49741,197130,33432,157342,33432,89529,33432,36169,87244,36169,157320v,69668,53360,123933,121173,123933c199370,281253,234656,263135,255466,230132r32098,14930xe" stroked="f" strokeweight=".06283mm">
                        <v:stroke joinstyle="miter"/>
                        <v:path arrowok="t" o:connecttype="custom" o:connectlocs="287564,245062;157342,314685;0,157320;157342,0;283040,61050;251847,78196;157342,33432;36169,157320;157342,281253;255466,230132;287564,245062" o:connectangles="0,0,0,0,0,0,0,0,0,0,0"/>
                      </v:shape>
                      <v:shape id="Freeform: Shape 67" o:spid="_x0000_s1062" style="position:absolute;left:8622;top:12247;width:2907;height:3030;visibility:visible;mso-wrap-style:square;v-text-anchor:middle" coordsize="290730,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" path="m290731,302945r-38431,l220655,226083r-150557,l38476,302945,,302945,128412,r33907,l290731,302945xm207060,193986l145580,44312,83625,193986r123435,xe" stroked="f" strokeweight=".06283mm">
                        <v:stroke joinstyle="miter"/>
                        <v:path arrowok="t" o:connecttype="custom" o:connectlocs="290731,302945;252300,302945;220655,226083;70098,226083;38476,302945;0,302945;128412,0;162319,0;290731,302945;207060,193986;145580,44312;83625,193986;207060,193986" o:connectangles="0,0,0,0,0,0,0,0,0,0,0,0,0"/>
                      </v:shape>
                      <v:shape id="Freeform: Shape 68" o:spid="_x0000_s1063" style="position:absolute;left:11834;top:13047;width:2084;height:2284;visibility:visible;mso-wrap-style:square;v-text-anchor:middle" coordsize="208440,22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" path="m208440,r,222487l173629,222487r,-36191c155533,212987,126602,228346,89506,228346,35716,228346,,189915,,133411l,,34812,r,127055c34812,168675,59218,196248,96292,196248v46596,,77337,-31192,77337,-89076l173629,r34811,xe" stroked="f" strokeweight=".06283mm">
                        <v:stroke joinstyle="miter"/>
                        <v:path arrowok="t" o:connecttype="custom" o:connectlocs="208440,0;208440,222487;173629,222487;173629,186296;89506,228346;0,133411;0,0;34812,0;34812,127055;96292,196248;173629,107172;173629,0;208440,0" o:connectangles="0,0,0,0,0,0,0,0,0,0,0,0,0"/>
                      </v:shape>
                      <v:shape id="Freeform: Shape 69" o:spid="_x0000_s1064" style="position:absolute;left:14466;top:12993;width:1845;height:2342;visibility:visible;mso-wrap-style:square;v-text-anchor:middle" coordsize="184508,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" path="m97265,205726v32097,,53337,-14884,53337,-37956c150602,149222,136600,140649,113981,135650l65167,124340c28071,116220,7284,98101,7284,67384,7284,27144,40738,,91836,v44289,,74600,19883,86814,49266l146530,59196c138840,40195,118957,28003,90931,28003v-31645,,-49288,15382,-49288,36621c41643,82245,53835,90433,75550,95364r51527,11763c159627,114817,184509,131556,184509,165440v,43860,-36622,68741,-90004,68741c48406,234181,11310,216108,,181297l33025,168177v6831,24430,32142,37549,64240,37549xe" stroked="f" strokeweight=".06283mm">
                        <v:stroke joinstyle="miter"/>
                        <v:path arrowok="t" o:connecttype="custom" o:connectlocs="97265,205726;150602,167770;113981,135650;65167,124340;7284,67384;91836,0;178650,49266;146530,59196;90931,28003;41643,64624;75550,95364;127077,107127;184509,165440;94505,234181;0,181297;33025,168177;97265,205726" o:connectangles="0,0,0,0,0,0,0,0,0,0,0,0,0,0,0,0,0"/>
                      </v:shape>
                      <v:shape id="Freeform: Shape 70" o:spid="_x0000_s1065" style="position:absolute;left:16475;top:12338;width:1737;height:2997;visibility:visible;mso-wrap-style:square;v-text-anchor:middle" coordsize="173628,29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" path="m173629,282135v-18096,12645,-33455,17621,-51528,17621c77789,299756,48384,273517,48384,224251r,-124363l,99888,,70958r48384,l48384,,83195,r,70958l162794,70958r,28930l83195,99888r,122101c83195,250920,99481,267183,124340,267183v12667,,26691,-5428,37979,-13571l173629,282135xe" stroked="f" strokeweight=".06283mm">
                        <v:stroke joinstyle="miter"/>
                        <v:path arrowok="t" o:connecttype="custom" o:connectlocs="173629,282135;122101,299756;48384,224251;48384,99888;0,99888;0,70958;48384,70958;48384,0;83195,0;83195,70958;162794,70958;162794,99888;83195,99888;83195,221989;124340,267183;162319,253612;173629,282135" o:connectangles="0,0,0,0,0,0,0,0,0,0,0,0,0,0,0,0,0"/>
                      </v:shape>
                      <v:shape id="Freeform: Shape 71" o:spid="_x0000_s1066" style="position:absolute;left:18615;top:13025;width:1402;height:2252;visibility:visible;mso-wrap-style:square;v-text-anchor:middle" coordsize="140174,225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" path="m140174,1810r-2714,33002c133388,34359,128412,34359,124340,34359v-59218,,-89528,44765,-89528,104888l34812,225179,,225179,,2262r34812,l34812,57431c52907,24429,82743,,124340,v5429,,9501,,15834,1810xe" stroked="f" strokeweight=".06283mm">
                        <v:stroke joinstyle="miter"/>
                        <v:path arrowok="t" o:connecttype="custom" o:connectlocs="140174,1810;137460,34812;124340,34359;34812,139247;34812,225179;0,225179;0,2262;34812,2262;34812,57431;124340,0;140174,1810" o:connectangles="0,0,0,0,0,0,0,0,0,0,0"/>
                      </v:shape>
                      <v:shape id="Freeform: Shape 72" o:spid="_x0000_s1067" style="position:absolute;left:20153;top:12993;width:2342;height:2342;visibility:visible;mso-wrap-style:square;v-text-anchor:middle" coordsize="234226,234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" path="m234227,5383r,222917l199845,228300r,-34789c179510,219275,148317,234204,111221,234204,52003,234204,,187630,,117079,,46574,52003,,111221,v37096,,68289,14884,88624,40693l199845,5383r34382,xm199867,123888r,-13572c196248,61005,156913,30265,116672,30265v-46121,,-83217,33477,-83217,86814c33455,170009,70551,203441,116672,203441v40218,,79554,-30740,83195,-79553xe" stroked="f" strokeweight=".06283mm">
                        <v:stroke joinstyle="miter"/>
                        <v:path arrowok="t" o:connecttype="custom" o:connectlocs="234227,5383;234227,228300;199845,228300;199845,193511;111221,234204;0,117079;111221,0;199845,40693;199845,5383;234227,5383;199867,123888;199867,110316;116672,30265;33455,117079;116672,203441;199867,123888" o:connectangles="0,0,0,0,0,0,0,0,0,0,0,0,0,0,0,0"/>
                      </v:shape>
                      <v:shape id="Freeform: Shape 73" o:spid="_x0000_s1068" style="position:absolute;left:23247;top:12021;width:344;height:3256;visibility:visible;mso-wrap-style:square;v-text-anchor:middle" coordsize="34381,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" path="m34382,325565l,325565,,,34382,r,325565xe" stroked="f" strokeweight=".06283mm">
                        <v:stroke joinstyle="miter"/>
                        <v:path arrowok="t" o:connecttype="custom" o:connectlocs="34382,325565;0,325565;0,0;34382,0;34382,325565" o:connectangles="0,0,0,0,0"/>
                      </v:shape>
                      <v:shape id="Freeform: Shape 74" o:spid="_x0000_s1069" style="position:absolute;left:24315;top:12143;width:475;height:3134;visibility:visible;mso-wrap-style:square;v-text-anchor:middle" coordsize="47501,313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" path="m47501,23072v,13074,-10405,23027,-23976,23027c9953,46099,,36169,,23072,,10835,9953,,23525,,37096,,47501,10835,47501,23072xm41145,313328r-34811,l6334,90411r34811,l41145,313328xe" stroked="f" strokeweight=".06283mm">
                        <v:stroke joinstyle="miter"/>
                        <v:path arrowok="t" o:connecttype="custom" o:connectlocs="47501,23072;23525,46099;0,23072;23525,0;47501,23072;41145,313328;6334,313328;6334,90411;41145,90411;41145,313328" o:connectangles="0,0,0,0,0,0,0,0,0,0"/>
                      </v:shape>
                      <v:shape id="Freeform: Shape 75" o:spid="_x0000_s1070" style="position:absolute;left:25288;top:12993;width:2342;height:2342;visibility:visible;mso-wrap-style:square;v-text-anchor:middle" coordsize="234226,234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" path="m234227,5383r,222917l199845,228300r,-34789c179510,219275,148317,234204,111221,234204,52003,234204,,187630,,117079,,46574,52003,,111221,v37096,,68289,14884,88624,40693l199845,5383r34382,xm199867,123888r,-13572c196248,61005,156913,30265,116672,30265v-46121,,-83195,33477,-83195,86814c33477,170009,70551,203441,116672,203441v40218,,79576,-30740,83195,-79553xe" stroked="f" strokeweight=".06283mm">
                        <v:stroke joinstyle="miter"/>
                        <v:path arrowok="t" o:connecttype="custom" o:connectlocs="234227,5383;234227,228300;199845,228300;199845,193511;111221,234204;0,117079;111221,0;199845,40693;199845,5383;234227,5383;199867,123888;199867,110316;116672,30265;33477,117079;116672,203441;199867,123888" o:connectangles="0,0,0,0,0,0,0,0,0,0,0,0,0,0,0,0"/>
                      </v:shape>
                    </v:group>
                    <v:group id="Graphic 34" o:spid="_x0000_s1071" style="position:absolute;left:203;top:20332;width:30431;height:3146" coordorigin="203,20332" coordsize="30431,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Shape 77" o:spid="_x0000_s1072" style="position:absolute;left:203;top:20332;width:3097;height:3146;visibility:visible;mso-wrap-style:square;v-text-anchor:middle" coordsize="309731,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" path="m309731,157795v,87696,-61933,156890,-151936,156890c69194,314685,,245491,,157320,,69194,70076,,158247,v50193,,92696,19883,120269,53812l249110,73695c228300,48383,196203,33454,158225,33454,90411,33454,36146,87267,36146,157342v,69669,53812,123934,122531,123934c223324,281276,268111,236036,274897,175031r-103530,l171367,142481r137912,c309731,148295,309731,153248,309731,157795xe" stroked="f" strokeweight=".06283mm">
                        <v:stroke joinstyle="miter"/>
                        <v:path arrowok="t" o:connecttype="custom" o:connectlocs="309731,157795;157795,314685;0,157320;158247,0;278516,53812;249110,73695;158225,33454;36146,157342;158677,281276;274897,175031;171367,175031;171367,142481;309279,142481;309731,157795" o:connectangles="0,0,0,0,0,0,0,0,0,0,0,0,0,0"/>
                      </v:shape>
                      <v:shape id="Freeform: Shape 78" o:spid="_x0000_s1073" style="position:absolute;left:3903;top:20390;width:2374;height:3029;visibility:visible;mso-wrap-style:square;v-text-anchor:middle" coordsize="237370,302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" path="m237371,94052v,55622,-40693,94008,-105340,94008l35716,188060r,114863l,302923,,,132031,v64647,,105340,38431,105340,94052xm202107,94052v,-36191,-26691,-61932,-70099,-61932l35694,32120r,123888l132008,156008v43430,,70099,-25809,70099,-61956xe" stroked="f" strokeweight=".06283mm">
                        <v:stroke joinstyle="miter"/>
                        <v:path arrowok="t" o:connecttype="custom" o:connectlocs="237371,94052;132031,188060;35716,188060;35716,302923;0,302923;0,0;132031,0;237371,94052;202107,94052;132008,32120;35694,32120;35694,156008;132008,156008;202107,94052" o:connectangles="0,0,0,0,0,0,0,0,0,0,0,0,0,0"/>
                      </v:shape>
                      <v:shape id="Freeform: Shape 79" o:spid="_x0000_s1074" style="position:absolute;left:6659;top:20332;width:3133;height:3146;visibility:visible;mso-wrap-style:square;v-text-anchor:middle" coordsize="313350,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" path="m313350,157320v,88171,-68741,157365,-156460,157365c68741,314685,,245491,,157320,,69623,68718,,156890,v87719,-23,156460,69623,156460,157320xm277159,157320c277159,87696,224251,33432,156890,33432,89076,33432,36169,87674,36169,157320v,70121,52907,123435,120721,123435c224274,280755,277159,227418,277159,157320xe" stroked="f" strokeweight=".06283mm">
                        <v:stroke joinstyle="miter"/>
                        <v:path arrowok="t" o:connecttype="custom" o:connectlocs="313350,157320;156890,314685;0,157320;156890,0;313350,157320;277159,157320;156890,33432;36169,157320;156890,280755;277159,157320" o:connectangles="0,0,0,0,0,0,0,0,0,0"/>
                      </v:shape>
                      <v:shape id="Freeform: Shape 80" o:spid="_x0000_s1075" style="position:absolute;left:11495;top:20390;width:2391;height:3030;visibility:visible;mso-wrap-style:square;v-text-anchor:middle" coordsize="239180,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" path="m239180,220632v,47931,-33002,82313,-94030,82313l,302945,,,139269,v56979,,89981,32120,89981,79576c229250,118007,204369,143816,178153,147390r,1379c212037,152818,239180,179057,239180,220632xm35694,30763r,104887l138794,135650v33907,,56527,-21692,56527,-54242c195321,51098,172249,30785,136080,30785r-100386,l35694,30763xm203012,217488v,-32550,-25335,-52930,-60599,-52930l35694,164558r,107624l141938,272182v38001,,61074,-22122,61074,-54694xe" stroked="f" strokeweight=".06283mm">
                        <v:stroke joinstyle="miter"/>
                        <v:path arrowok="t" o:connecttype="custom" o:connectlocs="239180,220632;145150,302945;0,302945;0,0;139269,0;229250,79576;178153,147390;178153,148769;239180,220632;35694,30763;35694,135650;138794,135650;195321,81408;136080,30785;35694,30785;203012,217488;142413,164558;35694,164558;35694,272182;141938,272182;203012,217488" o:connectangles="0,0,0,0,0,0,0,0,0,0,0,0,0,0,0,0,0,0,0,0,0"/>
                      </v:shape>
                      <v:shape id="Freeform: Shape 81" o:spid="_x0000_s1076" style="position:absolute;left:14272;top:21141;width:2365;height:2333;visibility:visible;mso-wrap-style:square;v-text-anchor:middle" coordsize="236466,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" path="m236466,116197v,68312,-52432,117125,-118007,117125c52003,233322,,184509,,116197,,47931,52003,,118459,v65552,23,118007,47954,118007,116197xm202559,116197v,-51075,-38431,-85887,-84100,-85887c72338,30310,33455,65122,33455,116197v,51550,38883,86815,85004,86815c164106,203012,202559,167770,202559,116197xe" stroked="f" strokeweight=".06283mm">
                        <v:stroke joinstyle="miter"/>
                        <v:path arrowok="t" o:connecttype="custom" o:connectlocs="236466,116197;118459,233322;0,116197;118459,0;236466,116197;202559,116197;118459,30310;33455,116197;118459,203012;202559,116197" o:connectangles="0,0,0,0,0,0,0,0,0,0"/>
                      </v:shape>
                      <v:shape id="Freeform: Shape 82" o:spid="_x0000_s1077" style="position:absolute;left:16896;top:21190;width:2206;height:2229;visibility:visible;mso-wrap-style:square;v-text-anchor:middle" coordsize="220654,222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" path="m135650,113053r85005,109864l179057,222917,110316,133841,41598,222917,,222917,85005,113053,,,41598,r68718,91813l179057,r41598,l135650,113053xe" stroked="f" strokeweight=".06283mm">
                        <v:stroke joinstyle="miter"/>
                        <v:path arrowok="t" o:connecttype="custom" o:connectlocs="135650,113053;220655,222917;179057,222917;110316,133841;41598,222917;0,222917;85005,113053;0,0;41598,0;110316,91813;179057,0;220655,0;135650,113053" o:connectangles="0,0,0,0,0,0,0,0,0,0,0,0,0"/>
                      </v:shape>
                      <v:shape id="Freeform: Shape 83" o:spid="_x0000_s1078" style="position:absolute;left:20520;top:20390;width:2505;height:3030;visibility:visible;mso-wrap-style:square;v-text-anchor:middle" coordsize="250490,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" path="m250490,230132r-47026,l203464,302945r-34812,l168652,230132,,230132,,195751,158247,r45217,l203464,200750r47026,l250490,230132xm168652,200750r,-163247l38906,200750r129746,xe" stroked="f" strokeweight=".06283mm">
                        <v:stroke joinstyle="miter"/>
                        <v:path arrowok="t" o:connecttype="custom" o:connectlocs="250490,230132;203464,230132;203464,302945;168652,302945;168652,230132;0,230132;0,195751;158247,0;203464,0;203464,200750;250490,200750;250490,230132;168652,200750;168652,37503;38906,200750;168652,200750" o:connectangles="0,0,0,0,0,0,0,0,0,0,0,0,0,0,0,0"/>
                      </v:shape>
                      <v:shape id="Freeform: Shape 84" o:spid="_x0000_s1079" style="position:absolute;left:23374;top:20332;width:2510;height:3146;visibility:visible;mso-wrap-style:square;v-text-anchor:middle" coordsize="250942,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" path="m250942,157320v,94052,-50192,157365,-125245,157365c50645,314685,,251372,,157320,,63742,50623,,125697,v75075,,125245,63742,125245,157320xm214751,157320v,-74125,-35264,-124318,-89076,-124318c71433,33002,36146,83195,36146,157320v,73740,35287,123933,89529,123933c179487,281230,214751,231037,214751,157320xe" stroked="f" strokeweight=".06283mm">
                        <v:stroke joinstyle="miter"/>
                        <v:path arrowok="t" o:connecttype="custom" o:connectlocs="250942,157320;125697,314685;0,157320;125697,0;250942,157320;214751,157320;125675,33002;36146,157320;125675,281253;214751,157320" o:connectangles="0,0,0,0,0,0,0,0,0,0"/>
                      </v:shape>
                      <v:shape id="Freeform: Shape 85" o:spid="_x0000_s1080" style="position:absolute;left:26261;top:20390;width:2147;height:3088;visibility:visible;mso-wrap-style:square;v-text-anchor:middle" coordsize="214751,308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" path="m214751,207988v,57884,-43407,100816,-105340,100816c56074,308804,10858,278991,,227871r34359,-9048c42502,255942,73265,276254,109411,276254v40693,,70099,-29813,70099,-68266c179510,172249,150104,143793,109411,143793r-98101,l29383,,206178,r,32120l59671,32120,49266,111696r60123,c171344,111673,214751,153248,214751,207988xe" stroked="f" strokeweight=".06283mm">
                        <v:stroke joinstyle="miter"/>
                        <v:path arrowok="t" o:connecttype="custom" o:connectlocs="214751,207988;109411,308804;0,227871;34359,218823;109411,276254;179510,207988;109411,143793;11310,143793;29383,0;206178,0;206178,32120;59671,32120;49266,111696;109389,111696;214751,207988" o:connectangles="0,0,0,0,0,0,0,0,0,0,0,0,0,0,0"/>
                      </v:shape>
                      <v:shape id="Freeform: Shape 86" o:spid="_x0000_s1081" style="position:absolute;left:28581;top:20390;width:2053;height:3030;visibility:visible;mso-wrap-style:square;v-text-anchor:middle" coordsize="205273,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" path="m205273,24429l77744,302945r-39313,l165033,32120,,32120,,,205273,r,24429xe" stroked="f" strokeweight=".06283mm">
                        <v:stroke joinstyle="miter"/>
                        <v:path arrowok="t" o:connecttype="custom" o:connectlocs="205273,24429;77744,302945;38431,302945;165033,32120;0,32120;0,0;205273,0;205273,24429" o:connectangles="0,0,0,0,0,0,0,0"/>
                      </v:shape>
                    </v:group>
                    <v:group id="Graphic 34" o:spid="_x0000_s1082" style="position:absolute;left:352;top:25593;width:33517;height:3314" coordorigin="352,25593" coordsize="33517,3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Shape 88" o:spid="_x0000_s1083" style="position:absolute;left:352;top:25819;width:3038;height:3029;visibility:visible;mso-wrap-style:square;v-text-anchor:middle" coordsize="303849,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" path="m303850,r,302945l269491,302945r,-237371l161437,224704r-18549,l34382,65574r,237371l,302945,,,31215,,151936,179940,272657,r31193,xe" stroked="f" strokeweight=".06283mm">
                        <v:stroke joinstyle="miter"/>
                        <v:path arrowok="t" o:connecttype="custom" o:connectlocs="303850,0;303850,302945;269491,302945;269491,65574;161437,224704;142888,224704;34382,65574;34382,302945;0,302945;0,0;31215,0;151936,179940;272657,0;303850,0" o:connectangles="0,0,0,0,0,0,0,0,0,0,0,0,0,0"/>
                      </v:shape>
                      <v:shape id="Freeform: Shape 89" o:spid="_x0000_s1084" style="position:absolute;left:3944;top:26565;width:2248;height:2342;visibility:visible;mso-wrap-style:square;v-text-anchor:middle" coordsize="224726,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" path="m224704,123888r-191249,c36621,174081,75052,203894,114840,203894v28026,,54242,-9500,71433,-34337l213869,183559v-20335,33454,-55622,50622,-99029,50622c54717,234181,,188490,,117555,,46122,53812,,115315,v60123,,107149,45194,109411,111198l224726,123888r-22,xm34812,98079r155080,c183559,54242,152819,30265,115292,30265v-36168,,-73717,24429,-80480,67814xe" stroked="f" strokeweight=".06283mm">
                        <v:stroke joinstyle="miter"/>
                        <v:path arrowok="t" o:connecttype="custom" o:connectlocs="224704,123888;33455,123888;114840,203894;186273,169557;213869,183559;114840,234181;0,117555;115315,0;224726,111198;224726,123888;34812,98079;189892,98079;115292,30265;34812,98079" o:connectangles="0,0,0,0,0,0,0,0,0,0,0,0,0,0"/>
                      </v:shape>
                      <v:shape id="Freeform: Shape 90" o:spid="_x0000_s1085" style="position:absolute;left:6739;top:25593;width:344;height:3255;visibility:visible;mso-wrap-style:square;v-text-anchor:middle" coordsize="34381,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" path="m34382,325565l,325565,,,34382,r,325565xe" stroked="f" strokeweight=".06283mm">
                        <v:stroke joinstyle="miter"/>
                        <v:path arrowok="t" o:connecttype="custom" o:connectlocs="34382,325565;0,325565;0,0;34382,0;34382,325565" o:connectangles="0,0,0,0,0"/>
                      </v:shape>
                      <v:shape id="Freeform: Shape 91" o:spid="_x0000_s1086" style="position:absolute;left:7839;top:25593;width:2342;height:3314;visibility:visible;mso-wrap-style:square;v-text-anchor:middle" coordsize="234226,331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" path="m234227,214299v,70551,-52003,117124,-111221,117124c85910,331423,54287,316494,34382,290301r,35264l,325565,,,34382,r,138365c54287,112126,85910,97242,123006,97242v59218,-23,111221,46551,111221,117057xm200750,214299v,-53315,-37074,-86815,-83196,-86815c75527,127484,34359,160962,34359,214299v,52930,41145,86362,83195,86362c163699,300661,200750,267229,200750,214299xe" stroked="f" strokeweight=".06283mm">
                        <v:stroke joinstyle="miter"/>
                        <v:path arrowok="t" o:connecttype="custom" o:connectlocs="234227,214299;123006,331423;34382,290301;34382,325565;0,325565;0,0;34382,0;34382,138365;123006,97242;234227,214299;200750,214299;117554,127484;34359,214299;117554,300661;200750,214299" o:connectangles="0,0,0,0,0,0,0,0,0,0,0,0,0,0,0"/>
                      </v:shape>
                      <v:shape id="Freeform: Shape 92" o:spid="_x0000_s1087" style="position:absolute;left:10531;top:26569;width:2365;height:2334;visibility:visible;mso-wrap-style:square;v-text-anchor:middle" coordsize="236466,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" path="m236466,116197v,68311,-52432,117125,-118007,117125c52003,233322,,184508,,116197,,47931,52003,,118459,v65552,23,118007,47954,118007,116197xm202559,116197v,-51075,-38431,-85887,-84100,-85887c72338,30310,33455,65122,33455,116197v,51551,38883,86815,85004,86815c164106,203012,202559,167770,202559,116197xe" stroked="f" strokeweight=".06283mm">
                        <v:stroke joinstyle="miter"/>
                        <v:path arrowok="t" o:connecttype="custom" o:connectlocs="236466,116197;118459,233322;0,116197;118459,0;236466,116197;202559,116197;118459,30310;33455,116197;118459,203012;202559,116197" o:connectangles="0,0,0,0,0,0,0,0,0,0"/>
                      </v:shape>
                      <v:shape id="Freeform: Shape 93" o:spid="_x0000_s1088" style="position:absolute;left:13390;top:26619;width:2084;height:2283;visibility:visible;mso-wrap-style:square;v-text-anchor:middle" coordsize="208440,22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" path="m208440,r,222487l173629,222487r,-36191c155533,212987,126602,228346,89506,228346,35717,228346,,189915,,133411l,,34812,r,127055c34812,168675,59218,196248,96292,196248v46597,,77337,-31192,77337,-89076l173629,r34811,xe" stroked="f" strokeweight=".06283mm">
                        <v:stroke joinstyle="miter"/>
                        <v:path arrowok="t" o:connecttype="custom" o:connectlocs="208440,0;208440,222487;173629,222487;173629,186296;89506,228346;0,133411;0,0;34812,0;34812,127055;96292,196248;173629,107172;173629,0;208440,0" o:connectangles="0,0,0,0,0,0,0,0,0,0,0,0,0"/>
                      </v:shape>
                      <v:shape id="Freeform: Shape 94" o:spid="_x0000_s1089" style="position:absolute;left:16226;top:26597;width:1402;height:2251;visibility:visible;mso-wrap-style:square;v-text-anchor:middle" coordsize="140174,225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" path="m140174,1810r-2714,33002c133388,34359,128412,34359,124340,34359v-59218,,-89528,44765,-89528,104888l34812,225179,,225179,,2262r34812,l34812,57431c52907,24429,82743,,124340,v5429,,9478,,15834,1810xe" stroked="f" strokeweight=".06283mm">
                        <v:stroke joinstyle="miter"/>
                        <v:path arrowok="t" o:connecttype="custom" o:connectlocs="140174,1810;137460,34812;124340,34359;34812,139247;34812,225179;0,225179;0,2262;34812,2262;34812,57431;124340,0;140174,1810" o:connectangles="0,0,0,0,0,0,0,0,0,0,0"/>
                      </v:shape>
                      <v:shape id="Freeform: Shape 95" o:spid="_x0000_s1090" style="position:absolute;left:18049;top:26565;width:2080;height:2283;visibility:visible;mso-wrap-style:square;v-text-anchor:middle" coordsize="208010,22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" path="m208010,94935r,133365l173628,228300r,-127054c173628,59671,148747,31623,111696,31623v-46574,,-77314,31622,-77314,89505l34382,228300,,228300,,5383r34382,l34382,42005c52478,15359,81408,,118482,v53812,,89528,38431,89528,94935xe" stroked="f" strokeweight=".06283mm">
                        <v:stroke joinstyle="miter"/>
                        <v:path arrowok="t" o:connecttype="custom" o:connectlocs="208010,94935;208010,228300;173628,228300;173628,101246;111696,31623;34382,121128;34382,228300;0,228300;0,5383;34382,5383;34382,42005;118482,0;208010,94935" o:connectangles="0,0,0,0,0,0,0,0,0,0,0,0,0"/>
                      </v:shape>
                      <v:shape id="Freeform: Shape 96" o:spid="_x0000_s1091" style="position:absolute;left:20628;top:26565;width:2248;height:2342;visibility:visible;mso-wrap-style:square;v-text-anchor:middle" coordsize="224726,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" path="m224704,123888r-191249,c36621,174081,75052,203894,114840,203894v28026,,54242,-9500,71433,-34337l213869,183559v-20335,33454,-55622,50622,-99029,50622c54717,234181,,188490,,117555,,46122,53812,,115315,v60123,,107150,45194,109411,111198l224726,123888r-22,xm34789,98079r155080,c183536,54242,152796,30265,115270,30265v-36169,,-73695,24429,-80481,67814xe" stroked="f" strokeweight=".06283mm">
                        <v:stroke joinstyle="miter"/>
                        <v:path arrowok="t" o:connecttype="custom" o:connectlocs="224704,123888;33455,123888;114840,203894;186273,169557;213869,183559;114840,234181;0,117555;115315,0;224726,111198;224726,123888;34789,98079;189869,98079;115270,30265;34789,98079" o:connectangles="0,0,0,0,0,0,0,0,0,0,0,0,0,0"/>
                      </v:shape>
                      <v:shape id="Freeform: Shape 97" o:spid="_x0000_s1092" style="position:absolute;left:24374;top:25760;width:2134;height:3147;visibility:visible;mso-wrap-style:square;v-text-anchor:middle" coordsize="213416,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" path="m213417,221989v,55622,-41598,92696,-103078,92696c46122,314685,3619,274874,,216131r33455,-6809c36621,254109,64647,283063,110316,283063v41598,,70528,-24000,70528,-60621c180844,188987,155510,169557,113460,169557r-42050,l71410,138365r39811,c150104,138365,174511,119364,174511,88171v,-33929,-26216,-56549,-66004,-56549c67361,31622,39766,56934,37074,101743l4049,95387c8143,38883,47909,,108959,v59241,,98554,35694,98554,88171c207513,120699,189892,144675,161414,154176v32572,8572,52003,33002,52003,67813xe" stroked="f" strokeweight=".06283mm">
                        <v:stroke joinstyle="miter"/>
                        <v:path arrowok="t" o:connecttype="custom" o:connectlocs="213417,221989;110339,314685;0,216131;33455,209322;110316,283063;180844,222442;113460,169557;71410,169557;71410,138365;111221,138365;174511,88171;108507,31622;37074,101743;4049,95387;108959,0;207513,88171;161414,154176;213417,221989" o:connectangles="0,0,0,0,0,0,0,0,0,0,0,0,0,0,0,0,0,0"/>
                      </v:shape>
                      <v:shape id="Freeform: Shape 98" o:spid="_x0000_s1093" style="position:absolute;left:26975;top:25760;width:2510;height:3147;visibility:visible;mso-wrap-style:square;v-text-anchor:middle" coordsize="250942,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" path="m250943,157320v,94052,-50193,157365,-125245,157365c50645,314685,,251372,,157320,,63742,50623,,125698,v75074,,125245,63742,125245,157320xm214751,157320v,-74125,-35264,-124318,-89076,-124318c71433,33002,36146,83195,36146,157320v,73740,35287,123933,89529,123933c179487,281230,214751,231037,214751,157320xe" stroked="f" strokeweight=".06283mm">
                        <v:stroke joinstyle="miter"/>
                        <v:path arrowok="t" o:connecttype="custom" o:connectlocs="250943,157320;125698,314685;0,157320;125698,0;250943,157320;214751,157320;125675,33002;36146,157320;125675,281253;214751,157320" o:connectangles="0,0,0,0,0,0,0,0,0,0"/>
                      </v:shape>
                      <v:shape id="Freeform: Shape 99" o:spid="_x0000_s1094" style="position:absolute;left:29938;top:25760;width:2510;height:3147;visibility:visible;mso-wrap-style:square;v-text-anchor:middle" coordsize="250942,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" path="m250943,157320v,94052,-50193,157365,-125245,157365c50645,314685,,251372,,157320,,63742,50623,,125698,v75074,,125245,63742,125245,157320xm214774,157320v,-74125,-35264,-124318,-89076,-124318c71456,33002,36169,83195,36169,157320v,73740,35287,123933,89529,123933c179510,281230,214774,231037,214774,157320xe" stroked="f" strokeweight=".06283mm">
                        <v:stroke joinstyle="miter"/>
                        <v:path arrowok="t" o:connecttype="custom" o:connectlocs="250943,157320;125698,314685;0,157320;125698,0;250943,157320;214774,157320;125698,33002;36169,157320;125698,281253;214774,157320" o:connectangles="0,0,0,0,0,0,0,0,0,0"/>
                      </v:shape>
                      <v:shape id="Freeform: Shape 100" o:spid="_x0000_s1095" style="position:absolute;left:32712;top:25819;width:1157;height:3029;visibility:visible;mso-wrap-style:square;v-text-anchor:middle" coordsize="115744,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" path="m115745,r,302945l80933,302945r,-259990l,88194,,55192,93600,23r22145,l115745,xe" stroked="f" strokeweight=".06283mm">
                        <v:stroke joinstyle="miter"/>
                        <v:path arrowok="t" o:connecttype="custom" o:connectlocs="115745,0;115745,302945;80933,302945;80933,42955;0,88194;0,55192;93600,23;115745,23" o:connectangles="0,0,0,0,0,0,0,0"/>
                      </v:shape>
                    </v:group>
                    <v:group id="Graphic 34" o:spid="_x0000_s1096" style="position:absolute;left:35;top:31021;width:27595;height:3315" coordorigin="35,31021" coordsize="27594,3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Freeform: Shape 102" o:spid="_x0000_s1097" style="position:absolute;left:35;top:31248;width:2985;height:3029;visibility:visible;mso-wrap-style:square;v-text-anchor:middle" coordsize="298443,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" path="m298444,l166413,302945r-34382,l,,38906,,149222,254110,259561,r38883,xe" stroked="f" strokeweight=".06283mm">
                        <v:stroke joinstyle="miter"/>
                        <v:path arrowok="t" o:connecttype="custom" o:connectlocs="298444,0;166413,302945;132031,302945;0,0;38906,0;149222,254110;259561,0;298444,0" o:connectangles="0,0,0,0,0,0,0,0"/>
                      </v:shape>
                      <v:shape id="Freeform: Shape 103" o:spid="_x0000_s1098" style="position:absolute;left:3455;top:31248;width:357;height:3029;visibility:visible;mso-wrap-style:square;v-text-anchor:middle" coordsize="35716,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" path="m35716,302945l,302945,,,35716,r,302945xe" stroked="f" strokeweight=".06283mm">
                        <v:stroke joinstyle="miter"/>
                        <v:path arrowok="t" o:connecttype="custom" o:connectlocs="35716,302945;0,302945;0,0;35716,0;35716,302945" o:connectangles="0,0,0,0,0"/>
                      </v:shape>
                      <v:shape id="Freeform: Shape 104" o:spid="_x0000_s1099" style="position:absolute;left:4410;top:31189;width:2876;height:3147;visibility:visible;mso-wrap-style:square;v-text-anchor:middle" coordsize="287563,31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" path="m287564,245061v-25787,43860,-73695,69624,-130222,69624c69194,314685,,245491,,157320,,69193,69194,,157342,v53338,,98554,23072,125698,61050l251847,78196c230607,49741,197130,33432,157342,33432,89529,33432,36169,87244,36169,157320v,69668,53360,123933,121173,123933c199370,281253,234656,263134,255466,230132r32098,14929xe" stroked="f" strokeweight=".06283mm">
                        <v:stroke joinstyle="miter"/>
                        <v:path arrowok="t" o:connecttype="custom" o:connectlocs="287564,245061;157342,314685;0,157320;157342,0;283040,61050;251847,78196;157342,33432;36169,157320;157342,281253;255466,230132;287564,245061" o:connectangles="0,0,0,0,0,0,0,0,0,0,0"/>
                      </v:shape>
                      <v:shape id="Freeform: Shape 105" o:spid="_x0000_s1100" style="position:absolute;left:8622;top:31248;width:2907;height:3029;visibility:visible;mso-wrap-style:square;v-text-anchor:middle" coordsize="290730,3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" path="m290731,302945r-38431,l220655,226084r-150557,l38476,302945,,302945,128412,r33907,l290731,302945xm207060,193986l145580,44312,83625,193986r123435,xe" stroked="f" strokeweight=".06283mm">
                        <v:stroke joinstyle="miter"/>
                        <v:path arrowok="t" o:connecttype="custom" o:connectlocs="290731,302945;252300,302945;220655,226084;70098,226084;38476,302945;0,302945;128412,0;162319,0;290731,302945;207060,193986;145580,44312;83625,193986;207060,193986" o:connectangles="0,0,0,0,0,0,0,0,0,0,0,0,0"/>
                      </v:shape>
                      <v:shape id="Freeform: Shape 106" o:spid="_x0000_s1101" style="position:absolute;left:11834;top:32048;width:2084;height:2283;visibility:visible;mso-wrap-style:square;v-text-anchor:middle" coordsize="208440,22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" path="m208440,r,222487l173629,222487r,-36191c155533,212987,126602,228346,89506,228346,35716,228346,,189915,,133411l,,34812,r,127055c34812,168675,59218,196248,96292,196248v46596,,77337,-31192,77337,-89076l173629,r34811,xe" stroked="f" strokeweight=".06283mm">
                        <v:stroke joinstyle="miter"/>
                        <v:path arrowok="t" o:connecttype="custom" o:connectlocs="208440,0;208440,222487;173629,222487;173629,186296;89506,228346;0,133411;0,0;34812,0;34812,127055;96292,196248;173629,107172;173629,0;208440,0" o:connectangles="0,0,0,0,0,0,0,0,0,0,0,0,0"/>
                      </v:shape>
                      <v:shape id="Freeform: Shape 107" o:spid="_x0000_s1102" style="position:absolute;left:14466;top:31994;width:1845;height:2341;visibility:visible;mso-wrap-style:square;v-text-anchor:middle" coordsize="184508,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" path="m97265,205726v32097,,53337,-14884,53337,-37956c150602,149222,136600,140649,113981,135650l65167,124341c28071,116220,7284,98102,7284,67384,7284,27144,40738,,91836,v44289,,74600,19883,86814,49266l146530,59196c138840,40195,118957,28003,90931,28003v-31645,,-49288,15382,-49288,36622c41643,82245,53835,90434,75550,95365r51527,11762c159627,114817,184509,131556,184509,165440v,43860,-36622,68741,-90004,68741c48406,234181,11310,216108,,181297l33025,168177v6831,24430,32142,37549,64240,37549xe" stroked="f" strokeweight=".06283mm">
                        <v:stroke joinstyle="miter"/>
                        <v:path arrowok="t" o:connecttype="custom" o:connectlocs="97265,205726;150602,167770;113981,135650;65167,124341;7284,67384;91836,0;178650,49266;146530,59196;90931,28003;41643,64625;75550,95365;127077,107127;184509,165440;94505,234181;0,181297;33025,168177;97265,205726" o:connectangles="0,0,0,0,0,0,0,0,0,0,0,0,0,0,0,0,0"/>
                      </v:shape>
                      <v:shape id="Freeform: Shape 108" o:spid="_x0000_s1103" style="position:absolute;left:16475;top:31338;width:1737;height:2998;visibility:visible;mso-wrap-style:square;v-text-anchor:middle" coordsize="173628,29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" path="m173629,282135v-18096,12645,-33455,17621,-51528,17621c77789,299756,48384,273517,48384,224251r,-124362l,99889,,70958r48384,l48384,,83195,r,70958l162794,70958r,28931l83195,99889r,122100c83195,250920,99481,267183,124340,267183v12667,,26691,-5428,37979,-13571l173629,282135xe" stroked="f" strokeweight=".06283mm">
                        <v:stroke joinstyle="miter"/>
                        <v:path arrowok="t" o:connecttype="custom" o:connectlocs="173629,282135;122101,299756;48384,224251;48384,99889;0,99889;0,70958;48384,70958;48384,0;83195,0;83195,70958;162794,70958;162794,99889;83195,99889;83195,221989;124340,267183;162319,253612;173629,282135" o:connectangles="0,0,0,0,0,0,0,0,0,0,0,0,0,0,0,0,0"/>
                      </v:shape>
                      <v:shape id="Freeform: Shape 109" o:spid="_x0000_s1104" style="position:absolute;left:18615;top:32025;width:1402;height:2252;visibility:visible;mso-wrap-style:square;v-text-anchor:middle" coordsize="140174,225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" path="m140174,1810r-2714,33002c133388,34359,128412,34359,124340,34359v-59218,,-89528,44765,-89528,104888l34812,225179,,225179,,2262r34812,l34812,57431c52907,24429,82743,,124340,v5429,,9501,,15834,1810xe" stroked="f" strokeweight=".06283mm">
                        <v:stroke joinstyle="miter"/>
                        <v:path arrowok="t" o:connecttype="custom" o:connectlocs="140174,1810;137460,34812;124340,34359;34812,139247;34812,225179;0,225179;0,2262;34812,2262;34812,57431;124340,0;140174,1810" o:connectangles="0,0,0,0,0,0,0,0,0,0,0"/>
                      </v:shape>
                      <v:shape id="Freeform: Shape 110" o:spid="_x0000_s1105" style="position:absolute;left:20153;top:31994;width:2342;height:2342;visibility:visible;mso-wrap-style:square;v-text-anchor:middle" coordsize="234226,23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" path="m234227,5383r,222917l199845,228300r,-34789c179510,219275,148317,234204,111221,234204,52003,234204,,187630,,117079,,46574,52003,,111221,v37096,,68289,14884,88624,40693l199845,5383r34382,xm199867,123888r,-13572c196248,61005,156913,30265,116672,30265v-46121,,-83217,33477,-83217,86814c33455,170009,70551,203441,116672,203441v40218,,79554,-30740,83195,-79553xe" stroked="f" strokeweight=".06283mm">
                        <v:stroke joinstyle="miter"/>
                        <v:path arrowok="t" o:connecttype="custom" o:connectlocs="234227,5383;234227,228300;199845,228300;199845,193511;111221,234204;0,117079;111221,0;199845,40693;199845,5383;234227,5383;199867,123888;199867,110316;116672,30265;33455,117079;116672,203441;199867,123888" o:connectangles="0,0,0,0,0,0,0,0,0,0,0,0,0,0,0,0"/>
                      </v:shape>
                      <v:shape id="Freeform: Shape 111" o:spid="_x0000_s1106" style="position:absolute;left:23247;top:31021;width:344;height:3256;visibility:visible;mso-wrap-style:square;v-text-anchor:middle" coordsize="34381,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" path="m34382,325565l,325565,,,34382,r,325565xe" stroked="f" strokeweight=".06283mm">
                        <v:stroke joinstyle="miter"/>
                        <v:path arrowok="t" o:connecttype="custom" o:connectlocs="34382,325565;0,325565;0,0;34382,0;34382,325565" o:connectangles="0,0,0,0,0"/>
                      </v:shape>
                      <v:shape id="Freeform: Shape 112" o:spid="_x0000_s1107" style="position:absolute;left:24315;top:31144;width:475;height:3133;visibility:visible;mso-wrap-style:square;v-text-anchor:middle" coordsize="47501,313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" path="m47501,23072v,13074,-10405,23027,-23976,23027c9953,46099,,36169,,23072,,10835,9953,,23525,,37096,,47501,10835,47501,23072xm41145,313328r-34811,l6334,90411r34811,l41145,313328xe" stroked="f" strokeweight=".06283mm">
                        <v:stroke joinstyle="miter"/>
                        <v:path arrowok="t" o:connecttype="custom" o:connectlocs="47501,23072;23525,46099;0,23072;23525,0;47501,23072;41145,313328;6334,313328;6334,90411;41145,90411;41145,313328" o:connectangles="0,0,0,0,0,0,0,0,0,0"/>
                      </v:shape>
                      <v:shape id="Freeform: Shape 113" o:spid="_x0000_s1108" style="position:absolute;left:25288;top:31994;width:2342;height:2342;visibility:visible;mso-wrap-style:square;v-text-anchor:middle" coordsize="234226,23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" path="m234227,5383r,222917l199845,228300r,-34789c179510,219275,148317,234204,111221,234204,52003,234204,,187630,,117079,,46574,52003,,111221,v37096,,68289,14884,88624,40693l199845,5383r34382,xm199867,123888r,-13572c196248,61005,156913,30265,116672,30265v-46121,,-83195,33477,-83195,86814c33477,170009,70551,203441,116672,203441v40218,,79576,-30740,83195,-79553xe" stroked="f" strokeweight=".06283mm">
                        <v:stroke joinstyle="miter"/>
                        <v:path arrowok="t" o:connecttype="custom" o:connectlocs="234227,5383;234227,228300;199845,228300;199845,193511;111221,234204;0,117079;111221,0;199845,40693;199845,5383;234227,5383;199867,123888;199867,110316;116672,30265;33477,117079;116672,203441;199867,123888" o:connectangles="0,0,0,0,0,0,0,0,0,0,0,0,0,0,0,0"/>
                      </v:shape>
                    </v:group>
                    <v:group id="Graphic 34" o:spid="_x0000_s1109" style="position:absolute;top:39133;width:33185;height:4147" coordorigin=",39133" coordsize="33185,4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Freeform: Shape 115" o:spid="_x0000_s1110" style="position:absolute;top:40160;width:2513;height:2260;visibility:visible;mso-wrap-style:square;v-text-anchor:middle" coordsize="251372,226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" path="m251372,l157342,226061r-63312,l,,64195,r61502,153248l187200,r64172,xe" stroked="f" strokeweight=".06283mm">
                        <v:stroke joinstyle="miter"/>
                        <v:path arrowok="t" o:connecttype="custom" o:connectlocs="251372,0;157342,226061;94030,226061;0,0;64195,0;125697,153248;187200,0;251372,0" o:connectangles="0,0,0,0,0,0,0,0"/>
                      </v:shape>
                      <v:shape id="Freeform: Shape 116" o:spid="_x0000_s1111" style="position:absolute;left:2835;top:39165;width:2212;height:3255;visibility:visible;mso-wrap-style:square;v-text-anchor:middle" coordsize="221129,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" path="m221130,188128r,137437l161437,325565r,-124815c161437,169127,143341,147865,115767,147865v-33906,,-56074,22619,-56074,77766l59693,325565,,325565,,,59693,r,120292c77314,102625,100816,93171,130674,93171v54310,,90456,38883,90456,94957xe" stroked="f" strokeweight=".06283mm">
                        <v:stroke joinstyle="miter"/>
                        <v:path arrowok="t" o:connecttype="custom" o:connectlocs="221130,188128;221130,325565;161437,325565;161437,200750;115767,147865;59693,225631;59693,325565;0,325565;0,0;59693,0;59693,120292;130674,93171;221130,188128" o:connectangles="0,0,0,0,0,0,0,0,0,0,0,0,0"/>
                      </v:shape>
                      <v:shape id="Freeform: Shape 117" o:spid="_x0000_s1112" style="position:absolute;left:5586;top:39164;width:2451;height:3324;visibility:visible;mso-wrap-style:square;v-text-anchor:middle" coordsize="245061,33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" path="m245061,213009v,70958,-53337,119365,-110768,119365c103553,332374,78671,323326,59693,307944r,17621l,325565,,,59693,r,118007c78671,102196,103530,93171,134293,93171v57431,22,110768,48858,110768,119838xm187200,213009v,-41620,-27121,-67858,-63312,-67858c91791,145151,59693,171389,59693,213009v,41575,32098,67385,64195,67385c160057,280394,187200,254584,187200,213009xe" stroked="f" strokeweight=".06283mm">
                        <v:stroke joinstyle="miter"/>
                        <v:path arrowok="t" o:connecttype="custom" o:connectlocs="245061,213009;134293,332374;59693,307944;59693,325565;0,325565;0,0;59693,0;59693,118007;134293,93171;245061,213009;187200,213009;123888,145151;59693,213009;123888,280394;187200,213009" o:connectangles="0,0,0,0,0,0,0,0,0,0,0,0,0,0,0"/>
                      </v:shape>
                      <v:shape id="Freeform: Shape 118" o:spid="_x0000_s1113" style="position:absolute;left:8269;top:40096;width:2451;height:2392;visibility:visible;mso-wrap-style:square;v-text-anchor:middle" coordsize="245061,239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" path="m245061,6741r,225631l185368,232372r,-17621c166390,230132,141531,239180,110769,239180,53337,239180,,190752,,119816,,48813,53337,,110769,v30740,,55621,9003,74599,24836l185368,6763r59693,l245061,6741xm185368,119794v,-41621,-32097,-67859,-64194,-67859c84982,51935,57861,78173,57861,119794v,41575,27121,67384,63313,67384c153271,187178,185368,161369,185368,119794xe" stroked="f" strokeweight=".06283mm">
                        <v:stroke joinstyle="miter"/>
                        <v:path arrowok="t" o:connecttype="custom" o:connectlocs="245061,6741;245061,232372;185368,232372;185368,214751;110769,239180;0,119816;110769,0;185368,24836;185368,6763;245061,6763;185368,119794;121174,51935;57861,119794;121174,187178;185368,119794" o:connectangles="0,0,0,0,0,0,0,0,0,0,0,0,0,0,0"/>
                      </v:shape>
                      <v:shape id="Freeform: Shape 119" o:spid="_x0000_s1114" style="position:absolute;left:11174;top:41746;width:714;height:692;visibility:visible;mso-wrap-style:square;v-text-anchor:middle" coordsize="71432,6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" path="m71433,34812v,19430,-14929,34381,-35717,34381c14906,69193,,54265,,34812,,16309,14906,,35716,,56481,,71433,16309,71433,34812xe" stroked="f" strokeweight=".06283mm">
                        <v:stroke joinstyle="miter"/>
                        <v:path arrowok="t" o:connecttype="custom" o:connectlocs="71433,34812;35716,69193;0,34812;35716,0;71433,34812" o:connectangles="0,0,0,0,0"/>
                      </v:shape>
                      <v:shape id="Freeform: Shape 120" o:spid="_x0000_s1115" style="position:absolute;left:11847;top:40160;width:2514;height:2260;visibility:visible;mso-wrap-style:square;v-text-anchor:middle" coordsize="251372,226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" path="m251372,l157342,226061r-63312,l,,64195,r61503,153248l187200,r64172,xe" stroked="f" strokeweight=".06283mm">
                        <v:stroke joinstyle="miter"/>
                        <v:path arrowok="t" o:connecttype="custom" o:connectlocs="251372,0;157342,226061;94030,226061;0,0;64195,0;125698,153248;187200,0;251372,0" o:connectangles="0,0,0,0,0,0,0,0"/>
                      </v:shape>
                      <v:shape id="Freeform: Shape 121" o:spid="_x0000_s1116" style="position:absolute;left:14652;top:39133;width:724;height:3287;visibility:visible;mso-wrap-style:square;v-text-anchor:middle" coordsize="72360,328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" path="m72360,35694v,19883,-15381,34812,-36191,34812c14929,70506,,55577,,35694,,16693,14906,,36169,,56979,,72360,16693,72360,35694xm66004,328687r-59693,l6311,103055r59693,l66004,328687xe" stroked="f" strokeweight=".06283mm">
                        <v:stroke joinstyle="miter"/>
                        <v:path arrowok="t" o:connecttype="custom" o:connectlocs="72360,35694;36169,70506;0,35694;36169,0;72360,35694;66004,328687;6311,328687;6311,103055;66004,103055;66004,328687" o:connectangles="0,0,0,0,0,0,0,0,0,0"/>
                      </v:shape>
                      <v:shape id="Freeform: Shape 122" o:spid="_x0000_s1117" style="position:absolute;left:15756;top:40096;width:2283;height:2392;visibility:visible;mso-wrap-style:square;v-text-anchor:middle" coordsize="228345,239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" path="m228346,171321v-17621,42050,-59694,67859,-107625,67859c54717,239180,,190752,,119816,,48813,54717,,120721,v46122,,86814,24836,106245,65077l171819,86316c161889,64172,142888,54694,120721,54694v-37526,,-62837,26692,-62837,65122c57884,158699,83195,184441,120721,184441v22620,,41598,-9501,53360,-32550l228346,171321xe" stroked="f" strokeweight=".06283mm">
                        <v:stroke joinstyle="miter"/>
                        <v:path arrowok="t" o:connecttype="custom" o:connectlocs="228346,171321;120721,239180;0,119816;120721,0;226966,65077;171819,86316;120721,54694;57884,119816;120721,184441;174081,151891;228346,171321" o:connectangles="0,0,0,0,0,0,0,0,0,0,0"/>
                      </v:shape>
                      <v:shape id="Freeform: Shape 123" o:spid="_x0000_s1118" style="position:absolute;left:18317;top:41746;width:714;height:692;visibility:visible;mso-wrap-style:square;v-text-anchor:middle" coordsize="71432,6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" path="m71433,34812v,19430,-14929,34381,-35716,34381c14906,69193,,54265,,34812,,16309,14906,,35717,,56504,,71433,16309,71433,34812xe" stroked="f" strokeweight=".06283mm">
                        <v:stroke joinstyle="miter"/>
                        <v:path arrowok="t" o:connecttype="custom" o:connectlocs="71433,34812;35717,69193;0,34812;35717,0;71433,34812" o:connectangles="0,0,0,0,0"/>
                      </v:shape>
                      <v:shape id="Freeform: Shape 124" o:spid="_x0000_s1119" style="position:absolute;left:19262;top:40097;width:2383;height:3183;visibility:visible;mso-wrap-style:square;v-text-anchor:middle" coordsize="238298,318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" path="m238298,210657v,69193,-52002,107624,-125697,107624c72360,318281,39358,306971,18096,286614l55169,242302v16286,13119,31645,22167,56527,22167c151936,264469,180414,240922,180414,201609r,-3619c163699,211562,140626,218800,109411,218800,52907,218800,,170869,,108936,,47433,52907,,109411,v31215,,54265,7690,71003,20765l180414,6763r57432,l238298,210657xm180437,108913v,-35264,-28931,-58765,-60598,-58765c84123,50148,57454,73649,57454,108913v,35265,26669,58767,62385,58767c151484,167657,180437,144155,180437,108913xe" stroked="f" strokeweight=".06283mm">
                        <v:stroke joinstyle="miter"/>
                        <v:path arrowok="t" o:connecttype="custom" o:connectlocs="238298,210657;112601,318281;18096,286614;55169,242302;111696,264469;180414,201609;180414,197990;109411,218800;0,108936;109411,0;180414,20765;180414,6763;237846,6763;238298,210657;180437,108913;119839,50148;57454,108913;119839,167680;180437,108913" o:connectangles="0,0,0,0,0,0,0,0,0,0,0,0,0,0,0,0,0,0,0"/>
                      </v:shape>
                      <v:shape id="Freeform: Shape 125" o:spid="_x0000_s1120" style="position:absolute;left:22058;top:40110;width:2446;height:2369;visibility:visible;mso-wrap-style:square;v-text-anchor:middle" coordsize="244631,236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" path="m244632,118482v,70958,-55622,118436,-121626,118436c55622,236918,,189417,,118482,,47479,55622,,123006,v66004,,121626,47501,121626,118482xm186748,118482v,-42050,-32550,-67384,-63742,-67384c90456,51098,57884,76409,57884,118482v,42004,32550,67384,65122,67384c154198,185866,186748,160509,186748,118482xe" stroked="f" strokeweight=".06283mm">
                        <v:stroke joinstyle="miter"/>
                        <v:path arrowok="t" o:connecttype="custom" o:connectlocs="244632,118482;123006,236918;0,118482;123006,0;244632,118482;186748,118482;123006,51098;57884,118482;123006,185866;186748,118482" o:connectangles="0,0,0,0,0,0,0,0,0,0"/>
                      </v:shape>
                      <v:shape id="Freeform: Shape 126" o:spid="_x0000_s1121" style="position:absolute;left:24573;top:40160;width:2514;height:2260;visibility:visible;mso-wrap-style:square;v-text-anchor:middle" coordsize="251372,226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" path="m251372,l157342,226061r-63312,l,,64195,r61502,153248l187200,r64172,xe" stroked="f" strokeweight=".06283mm">
                        <v:stroke joinstyle="miter"/>
                        <v:path arrowok="t" o:connecttype="custom" o:connectlocs="251372,0;157342,226061;94030,226061;0,0;64195,0;125697,153248;187200,0;251372,0" o:connectangles="0,0,0,0,0,0,0,0"/>
                      </v:shape>
                      <v:shape id="Freeform: Shape 127" o:spid="_x0000_s1122" style="position:absolute;left:27048;top:41746;width:714;height:692;visibility:visible;mso-wrap-style:square;v-text-anchor:middle" coordsize="71432,6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" path="m71433,34812v,19430,-14929,34381,-35717,34381c14906,69193,,54265,,34812,,16309,14906,,35716,,56504,,71433,16309,71433,34812xe" stroked="f" strokeweight=".06283mm">
                        <v:stroke joinstyle="miter"/>
                        <v:path arrowok="t" o:connecttype="custom" o:connectlocs="71433,34812;35716,69193;0,34812;35716,0;71433,34812" o:connectangles="0,0,0,0,0"/>
                      </v:shape>
                      <v:shape id="Freeform: Shape 128" o:spid="_x0000_s1123" style="position:absolute;left:27993;top:40096;width:2451;height:2392;visibility:visible;mso-wrap-style:square;v-text-anchor:middle" coordsize="245061,239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" path="m245062,6741r,225631l185368,232372r,-17621c166390,230132,141531,239180,110769,239180,53337,239180,,190752,,119816,,48813,53337,,110769,v30740,,55621,9003,74599,24836l185368,6763r59694,l245062,6741xm185368,119794v,-41621,-32097,-67859,-64194,-67859c84982,51935,57861,78173,57861,119794v,41575,27121,67384,63313,67384c153271,187178,185368,161369,185368,119794xe" stroked="f" strokeweight=".06283mm">
                        <v:stroke joinstyle="miter"/>
                        <v:path arrowok="t" o:connecttype="custom" o:connectlocs="245062,6741;245062,232372;185368,232372;185368,214751;110769,239180;0,119816;110769,0;185368,24836;185368,6763;245062,6763;185368,119794;121174,51935;57861,119794;121174,187178;185368,119794" o:connectangles="0,0,0,0,0,0,0,0,0,0,0,0,0,0,0"/>
                      </v:shape>
                      <v:shape id="Freeform: Shape 129" o:spid="_x0000_s1124" style="position:absolute;left:30974;top:40164;width:2211;height:2324;visibility:visible;mso-wrap-style:square;v-text-anchor:middle" coordsize="221107,23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" path="m221107,r,225631l161414,225631r,-20358c143793,222939,120269,232440,90411,232440,36169,232440,,193511,,137460l,23r59693,l59693,124838v,31622,18073,52885,45669,52885c139269,177723,161437,155103,161437,99956r,-99933l221107,23r,-23xe" stroked="f" strokeweight=".06283mm">
                        <v:stroke joinstyle="miter"/>
                        <v:path arrowok="t" o:connecttype="custom" o:connectlocs="221107,0;221107,225631;161414,225631;161414,205273;90411,232440;0,137460;0,23;59693,23;59693,124838;105362,177723;161437,99956;161437,23;221107,23" o:connectangles="0,0,0,0,0,0,0,0,0,0,0,0,0"/>
                      </v:shape>
                    </v:group>
                    <v:group id="Graphic 34" o:spid="_x0000_s1125" style="position:absolute;left:60828;top:1069;width:32268;height:3676" coordorigin="60828,1069" coordsize="32267,3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shape id="Freeform: Shape 131" o:spid="_x0000_s1126" style="position:absolute;left:60828;top:1087;width:1592;height:3332;visibility:visible;mso-wrap-style:square;v-text-anchor:middle" coordsize="159174,33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" path="m80956,110316r73243,l154199,139247r-73243,l80956,333233r-34359,l46597,139247,,139247,,110316r46597,l46597,77314c46597,30310,76432,,123006,v13120,,25311,2737,36169,8120l150579,36169v-8120,-3190,-17168,-4999,-25311,-4999c98147,31170,80956,48836,80956,77291r,33025xe" stroked="f" strokeweight=".06283mm">
                        <v:stroke joinstyle="miter"/>
                        <v:path arrowok="t" o:connecttype="custom" o:connectlocs="80956,110316;154199,110316;154199,139247;80956,139247;80956,333233;46597,333233;46597,139247;0,139247;0,110316;46597,110316;46597,77314;123006,0;159175,8120;150579,36169;125268,31170;80956,77291;80956,110316" o:connectangles="0,0,0,0,0,0,0,0,0,0,0,0,0,0,0,0,0"/>
                      </v:shape>
                      <v:shape id="Freeform: Shape 132" o:spid="_x0000_s1127" style="position:absolute;left:62533;top:2136;width:2343;height:2342;visibility:visible;mso-wrap-style:square;v-text-anchor:middle" coordsize="234226,23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" path="m234226,5383r,222917l199844,228300r,-34789c179509,219275,148317,234204,111221,234204,52003,234204,,187630,,117079,,46574,52003,,111221,v37096,,68288,14884,88623,40693l199844,5383r34382,xm199867,123888r,-13572c196248,61005,156912,30265,116672,30265v-46121,,-83195,33477,-83195,86814c33477,170009,70551,203441,116672,203441v40240,,79576,-30740,83195,-79553xe" stroked="f" strokeweight=".06283mm">
                        <v:stroke joinstyle="miter"/>
                        <v:path arrowok="t" o:connecttype="custom" o:connectlocs="234226,5383;234226,228300;199844,228300;199844,193511;111221,234204;0,117079;111221,0;199844,40693;199844,5383;234226,5383;199867,123888;199867,110316;116672,30265;33477,117079;116672,203441;199867,123888" o:connectangles="0,0,0,0,0,0,0,0,0,0,0,0,0,0,0,0"/>
                      </v:shape>
                      <v:shape id="Freeform: Shape 133" o:spid="_x0000_s1128" style="position:absolute;left:65424;top:2136;width:2171;height:2342;visibility:visible;mso-wrap-style:square;v-text-anchor:middle" coordsize="217036,23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" path="m217036,171819v-17621,38883,-56504,62385,-100816,62385c53360,234204,,188083,,117079,,47004,53337,,116220,v42503,,80481,21692,99459,58766l183559,71456c169987,45217,144676,31645,116197,31645v-45691,,-82742,34382,-82742,85434c33455,169082,70529,202084,116197,202084v29836,,55147,-14001,69172,-42005l217036,171819xe" stroked="f" strokeweight=".06283mm">
                        <v:stroke joinstyle="miter"/>
                        <v:path arrowok="t" o:connecttype="custom" o:connectlocs="217036,171819;116220,234204;0,117079;116220,0;215679,58766;183559,71456;116197,31645;33455,117079;116197,202084;185369,160079;217036,171819" o:connectangles="0,0,0,0,0,0,0,0,0,0,0"/>
                      </v:shape>
                      <v:shape id="Freeform: Shape 134" o:spid="_x0000_s1129" style="position:absolute;left:67940;top:2136;width:2247;height:2342;visibility:visible;mso-wrap-style:square;v-text-anchor:middle" coordsize="224726,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" path="m224703,123888r-191249,c36621,174081,75052,203894,114840,203894v28026,,54242,-9501,71433,-34337l213869,183559v-20336,33454,-55622,50622,-99029,50622c54717,234181,,188490,,117554,,46121,53812,,115315,v60123,,107149,45194,109411,111198l224726,123888r-23,xm34789,98079r155080,c183536,54242,152795,30265,115270,30265v-36169,,-73695,24429,-80481,67814xe" stroked="f" strokeweight=".06283mm">
                        <v:stroke joinstyle="miter"/>
                        <v:path arrowok="t" o:connecttype="custom" o:connectlocs="224703,123888;33454,123888;114840,203894;186273,169557;213869,183559;114840,234181;0,117554;115315,0;224726,111198;224726,123888;34789,98079;189869,98079;115270,30265;34789,98079" o:connectangles="0,0,0,0,0,0,0,0,0,0,0,0,0,0"/>
                      </v:shape>
                      <v:shape id="Freeform: Shape 135" o:spid="_x0000_s1130" style="position:absolute;left:70740;top:1164;width:2342;height:3314;visibility:visible;mso-wrap-style:square;v-text-anchor:middle" coordsize="234226,33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" path="m234226,214321v,70551,-52002,117125,-111221,117125c85909,331446,54265,316517,34382,290323r,35264l,325587,,,34382,r,138364c54265,112126,85909,97242,123005,97242v59219,,111221,46574,111221,117079xm200750,214321v,-53314,-37074,-86814,-83196,-86814c75527,127507,34359,160984,34359,214321v,52930,41145,86362,83195,86362c163698,300683,200750,267251,200750,214321xe" stroked="f" strokeweight=".06283mm">
                        <v:stroke joinstyle="miter"/>
                        <v:path arrowok="t" o:connecttype="custom" o:connectlocs="234226,214321;123005,331446;34382,290323;34382,325587;0,325587;0,0;34382,0;34382,138364;123005,97242;234226,214321;200750,214321;117554,127507;34359,214321;117554,300683;200750,214321" o:connectangles="0,0,0,0,0,0,0,0,0,0,0,0,0,0,0"/>
                      </v:shape>
                      <v:shape id="Freeform: Shape 136" o:spid="_x0000_s1131" style="position:absolute;left:73432;top:2140;width:2364;height:2333;visibility:visible;mso-wrap-style:square;v-text-anchor:middle" coordsize="236466,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" path="m236466,116197v,68312,-52432,117125,-118007,117125c52003,233322,,184509,,116197,,47931,52003,,118459,v65552,23,118007,47954,118007,116197xm202559,116197v,-51075,-38431,-85887,-84100,-85887c72338,30310,33455,65122,33455,116197v,51550,38883,86815,85004,86815c164128,203012,202559,167770,202559,116197xe" stroked="f" strokeweight=".06283mm">
                        <v:stroke joinstyle="miter"/>
                        <v:path arrowok="t" o:connecttype="custom" o:connectlocs="236466,116197;118459,233322;0,116197;118459,0;236466,116197;202559,116197;118459,30310;33455,116197;118459,203012;202559,116197" o:connectangles="0,0,0,0,0,0,0,0,0,0"/>
                      </v:shape>
                      <v:shape id="Freeform: Shape 137" o:spid="_x0000_s1132" style="position:absolute;left:76141;top:2140;width:2365;height:2333;visibility:visible;mso-wrap-style:square;v-text-anchor:middle" coordsize="236466,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" path="m236466,116197v,68312,-52432,117125,-118007,117125c52003,233322,,184509,,116197,,47931,52003,,118459,v65575,23,118007,47954,118007,116197xm202559,116197v,-51075,-38431,-85887,-84100,-85887c72338,30310,33455,65122,33455,116197v,51550,38883,86815,85004,86815c164128,203012,202559,167770,202559,116197xe" stroked="f" strokeweight=".06283mm">
                        <v:stroke joinstyle="miter"/>
                        <v:path arrowok="t" o:connecttype="custom" o:connectlocs="236466,116197;118459,233322;0,116197;118459,0;236466,116197;202559,116197;118459,30310;33455,116197;118459,203012;202559,116197" o:connectangles="0,0,0,0,0,0,0,0,0,0"/>
                      </v:shape>
                      <v:shape id="Freeform: Shape 138" o:spid="_x0000_s1133" style="position:absolute;left:79054;top:1164;width:2153;height:3255;visibility:visible;mso-wrap-style:square;v-text-anchor:middle" coordsize="215249,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" path="m215249,325565r-51098,l41168,227011r-6786,l34382,325565,,325565,,,34382,r,193059l42073,193059,153768,102625r47004,l66954,210250,215249,325565xe" stroked="f" strokeweight=".06283mm">
                        <v:stroke joinstyle="miter"/>
                        <v:path arrowok="t" o:connecttype="custom" o:connectlocs="215249,325565;164151,325565;41168,227011;34382,227011;34382,325565;0,325565;0,0;34382,0;34382,193059;42073,193059;153768,102625;200772,102625;66954,210250;215249,325565" o:connectangles="0,0,0,0,0,0,0,0,0,0,0,0,0,0"/>
                      </v:shape>
                      <v:shape id="Freeform: Shape 139" o:spid="_x0000_s1134" style="position:absolute;left:81416;top:3976;width:470;height:457;visibility:visible;mso-wrap-style:square;v-text-anchor:middle" coordsize="47025,45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" path="m47026,23072v,12690,-9930,22620,-23502,22620c9952,45692,,35762,,23072,,10880,9952,,23524,,37096,,47026,10880,47026,23072xe" stroked="f" strokeweight=".06283mm">
                        <v:stroke joinstyle="miter"/>
                        <v:path arrowok="t" o:connecttype="custom" o:connectlocs="47026,23072;23524,45692;0,23072;23524,0;47026,23072" o:connectangles="0,0,0,0,0"/>
                      </v:shape>
                      <v:shape id="Freeform: Shape 140" o:spid="_x0000_s1135" style="position:absolute;left:82194;top:2136;width:2171;height:2342;visibility:visible;mso-wrap-style:square;v-text-anchor:middle" coordsize="217035,23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" path="m217036,171819v-17621,38883,-56504,62385,-100816,62385c53360,234204,,188083,,117079,,47004,53337,,116220,v42502,,80481,21692,99459,58766l183558,71456c169987,45217,144675,31645,116197,31645v-45692,,-82742,34382,-82742,85434c33455,169082,70528,202084,116197,202084v29836,,55147,-14001,69171,-42005l217036,171819xe" stroked="f" strokeweight=".06283mm">
                        <v:stroke joinstyle="miter"/>
                        <v:path arrowok="t" o:connecttype="custom" o:connectlocs="217036,171819;116220,234204;0,117079;116220,0;215679,58766;183558,71456;116197,31645;33455,117079;116197,202084;185368,160079;217036,171819" o:connectangles="0,0,0,0,0,0,0,0,0,0,0"/>
                      </v:shape>
                      <v:shape id="Freeform: Shape 141" o:spid="_x0000_s1136" style="position:absolute;left:84709;top:2140;width:2365;height:2333;visibility:visible;mso-wrap-style:square;v-text-anchor:middle" coordsize="236466,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" path="m236466,116197v,68312,-52432,117125,-118007,117125c52003,233322,,184509,,116197,,47931,52003,,118459,v65575,23,118007,47954,118007,116197xm202559,116197v,-51075,-38431,-85887,-84100,-85887c72338,30310,33455,65122,33455,116197v,51550,38883,86815,85004,86815c164128,203012,202559,167770,202559,116197xe" stroked="f" strokeweight=".06283mm">
                        <v:stroke joinstyle="miter"/>
                        <v:path arrowok="t" o:connecttype="custom" o:connectlocs="236466,116197;118459,233322;0,116197;118459,0;236466,116197;202559,116197;118459,30310;33455,116197;118459,203012;202559,116197" o:connectangles="0,0,0,0,0,0,0,0,0,0"/>
                      </v:shape>
                      <v:shape id="Freeform: Shape 142" o:spid="_x0000_s1137" style="position:absolute;left:87622;top:2136;width:3537;height:2283;visibility:visible;mso-wrap-style:square;v-text-anchor:middle" coordsize="353636,22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" path="m353636,84100r,144246l319254,228346r,-138365c319254,54717,295277,31668,261845,31668v-41145,,-68288,30310,-68288,82742l193557,228346r-34382,l159175,89981v,-35264,-23977,-58313,-56979,-58313c61073,31668,34382,61978,34382,114410r,113936l,228346,,5406r34382,l34382,38883c50193,14884,75527,,110339,v34359,,62837,16693,75934,45646c203464,17643,232394,,270396,v47049,23,83240,33477,83240,84100xe" stroked="f" strokeweight=".06283mm">
                        <v:stroke joinstyle="miter"/>
                        <v:path arrowok="t" o:connecttype="custom" o:connectlocs="353636,84100;353636,228346;319254,228346;319254,89981;261845,31668;193557,114410;193557,228346;159175,228346;159175,89981;102196,31668;34382,114410;34382,228346;0,228346;0,5406;34382,5406;34382,38883;110339,0;186273,45646;270396,0;353636,84100" o:connectangles="0,0,0,0,0,0,0,0,0,0,0,0,0,0,0,0,0,0,0,0"/>
                      </v:shape>
                      <v:shape id="Freeform: Shape 143" o:spid="_x0000_s1138" style="position:absolute;left:91500;top:1069;width:1596;height:3676;visibility:visible;mso-wrap-style:square;v-text-anchor:middle" coordsize="159605,367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" path="m159605,l29383,367615,,367615,130222,r29383,xe" stroked="f" strokeweight=".06283mm">
                        <v:stroke joinstyle="miter"/>
                        <v:path arrowok="t" o:connecttype="custom" o:connectlocs="159605,0;29383,367615;0,367615;130222,0;159605,0" o:connectangles="0,0,0,0,0"/>
                      </v:shape>
                    </v:group>
                    <v:group id="Graphic 34" o:spid="_x0000_s1139" style="position:absolute;left:93084;top:1164;width:10716;height:3323" coordorigin="93084,1164" coordsize="10715,3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Freeform: Shape 145" o:spid="_x0000_s1140" style="position:absolute;left:93084;top:2159;width:2514;height:2260;visibility:visible;mso-wrap-style:square;v-text-anchor:middle" coordsize="251372,22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" path="m251372,l157341,226061r-63311,l,,64194,r61503,153248l187200,r64172,xe" stroked="f" strokeweight=".06283mm">
                        <v:stroke joinstyle="miter"/>
                        <v:path arrowok="t" o:connecttype="custom" o:connectlocs="251372,0;157341,226061;94030,226061;0,0;64194,0;125697,153248;187200,0;251372,0" o:connectangles="0,0,0,0,0,0,0,0"/>
                      </v:shape>
                      <v:shape id="Freeform: Shape 146" o:spid="_x0000_s1141" style="position:absolute;left:95920;top:1164;width:2211;height:3255;visibility:visible;mso-wrap-style:square;v-text-anchor:middle" coordsize="221130,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" path="m221130,188128r,137437l161437,325565r,-124815c161437,169127,143341,147865,115768,147865v-33908,,-56074,22619,-56074,77766l59694,325565,,325565,,,59694,r,120291c77314,102625,100817,93170,130674,93170v54287,,90456,38884,90456,94958xe" stroked="f" strokeweight=".06283mm">
                        <v:stroke joinstyle="miter"/>
                        <v:path arrowok="t" o:connecttype="custom" o:connectlocs="221130,188128;221130,325565;161437,325565;161437,200750;115768,147865;59694,225631;59694,325565;0,325565;0,0;59694,0;59694,120291;130674,93170;221130,188128" o:connectangles="0,0,0,0,0,0,0,0,0,0,0,0,0"/>
                      </v:shape>
                      <v:shape id="Freeform: Shape 147" o:spid="_x0000_s1142" style="position:absolute;left:98671;top:1164;width:2450;height:3323;visibility:visible;mso-wrap-style:square;v-text-anchor:middle" coordsize="245061,332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" path="m245061,212987v,70958,-53336,119364,-110768,119364c103553,332351,78672,323303,59694,307922r,17620l,325542,,,59694,r,118007c78672,102196,103530,93170,134293,93170v57409,,110768,48836,110768,119817xm187178,212987v,-41620,-27121,-67859,-63312,-67859c91768,145128,59670,171367,59670,212987v,41575,32098,67384,64196,67384c160057,280371,187178,254562,187178,212987xe" stroked="f" strokeweight=".06283mm">
                        <v:stroke joinstyle="miter"/>
                        <v:path arrowok="t" o:connecttype="custom" o:connectlocs="245061,212987;134293,332351;59694,307922;59694,325542;0,325542;0,0;59694,0;59694,118007;134293,93170;245061,212987;187178,212987;123866,145128;59670,212987;123866,280371;187178,212987" o:connectangles="0,0,0,0,0,0,0,0,0,0,0,0,0,0,0"/>
                      </v:shape>
                      <v:shape id="Freeform: Shape 148" o:spid="_x0000_s1143" style="position:absolute;left:101349;top:2095;width:2451;height:2392;visibility:visible;mso-wrap-style:square;v-text-anchor:middle" coordsize="245062,239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" path="m245062,6741r,225631l185369,232372r,-17621c166390,230132,141532,239180,110769,239180,53337,239180,,190752,,119816,,48813,53337,,110769,v30740,,55621,9003,74600,24836l185369,6763r59693,l245062,6741xm185369,119794v,-41620,-32098,-67859,-64195,-67859c84983,51935,57861,78174,57861,119794v,41575,27122,67384,63313,67384c153271,187178,185369,161369,185369,119794xe" stroked="f" strokeweight=".06283mm">
                        <v:stroke joinstyle="miter"/>
                        <v:path arrowok="t" o:connecttype="custom" o:connectlocs="245062,6741;245062,232372;185369,232372;185369,214751;110769,239180;0,119816;110769,0;185369,24836;185369,6763;245062,6763;185369,119794;121174,51935;57861,119794;121174,187178;185369,119794" o:connectangles="0,0,0,0,0,0,0,0,0,0,0,0,0,0,0"/>
                      </v:shape>
                    </v:group>
                    <v:group id="Graphic 34" o:spid="_x0000_s1144" style="position:absolute;left:60815;top:9429;width:23843;height:3192" coordorigin="60815,9429" coordsize="23843,3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shape id="Freeform: Shape 150" o:spid="_x0000_s1145" style="position:absolute;left:60815;top:9623;width:1736;height:2998;visibility:visible;mso-wrap-style:square;v-text-anchor:middle" coordsize="173628,29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" path="m173629,282135v-18096,12645,-33455,17621,-51528,17621c77789,299756,48383,273517,48383,224251r,-124363l,99888,,70958r48383,l48383,,83195,r,70958l162794,70958r,28930l83195,99888r,122101c83195,250920,99481,267184,124340,267184v12667,,26692,-5429,37979,-13572l173629,282135xe" stroked="f" strokeweight=".06283mm">
                        <v:stroke joinstyle="miter"/>
                        <v:path arrowok="t" o:connecttype="custom" o:connectlocs="173629,282135;122101,299756;48383,224251;48383,99888;0,99888;0,70958;48383,70958;48383,0;83195,0;83195,70958;162794,70958;162794,99888;83195,99888;83195,221989;124340,267184;162319,253612;173629,282135" o:connectangles="0,0,0,0,0,0,0,0,0,0,0,0,0,0,0,0,0"/>
                      </v:shape>
                      <v:shape id="Freeform: Shape 151" o:spid="_x0000_s1146" style="position:absolute;left:62633;top:10333;width:3314;height:2238;visibility:visible;mso-wrap-style:square;v-text-anchor:middle" coordsize="331423,223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" path="m331423,l256372,223822r-32098,l165938,54740,107172,223822r-32120,l,,34834,,92243,172746,151936,r27597,l238751,173176,296634,r34789,xe" stroked="f" strokeweight=".06283mm">
                        <v:stroke joinstyle="miter"/>
                        <v:path arrowok="t" o:connecttype="custom" o:connectlocs="331423,0;256372,223822;224274,223822;165938,54740;107172,223822;75052,223822;0,0;34834,0;92243,172746;151936,0;179533,0;238751,173176;296634,0;331423,0" o:connectangles="0,0,0,0,0,0,0,0,0,0,0,0,0,0"/>
                      </v:shape>
                      <v:shape id="Freeform: Shape 152" o:spid="_x0000_s1147" style="position:absolute;left:66361;top:9429;width:475;height:3133;visibility:visible;mso-wrap-style:square;v-text-anchor:middle" coordsize="47501,313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" path="m47501,23072v,13074,-10405,23027,-23977,23027c9952,46099,,36169,,23072,,10835,9952,,23524,,37096,,47501,10835,47501,23072xm41145,313328r-34811,l6334,90411r34811,l41145,313328xe" stroked="f" strokeweight=".06283mm">
                        <v:stroke joinstyle="miter"/>
                        <v:path arrowok="t" o:connecttype="custom" o:connectlocs="47501,23072;23524,46099;0,23072;23524,0;47501,23072;41145,313328;6334,313328;6334,90411;41145,90411;41145,313328" o:connectangles="0,0,0,0,0,0,0,0,0,0"/>
                      </v:shape>
                      <v:shape id="Freeform: Shape 153" o:spid="_x0000_s1148" style="position:absolute;left:67162;top:9623;width:1736;height:2998;visibility:visible;mso-wrap-style:square;v-text-anchor:middle" coordsize="173628,29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" path="m173629,282135v-18096,12645,-33455,17621,-51528,17621c77789,299756,48384,273517,48384,224251r,-124363l,99888,,70958r48384,l48384,,83195,r,70958l162794,70958r,28930l83195,99888r,122101c83195,250920,99481,267184,124340,267184v12667,,26692,-5429,37979,-13572l173629,282135xe" stroked="f" strokeweight=".06283mm">
                        <v:stroke joinstyle="miter"/>
                        <v:path arrowok="t" o:connecttype="custom" o:connectlocs="173629,282135;122101,299756;48384,224251;48384,99888;0,99888;0,70958;48384,70958;48384,0;83195,0;83195,70958;162794,70958;162794,99888;83195,99888;83195,221989;124340,267184;162319,253612;173629,282135" o:connectangles="0,0,0,0,0,0,0,0,0,0,0,0,0,0,0,0,0"/>
                      </v:shape>
                      <v:shape id="Freeform: Shape 154" o:spid="_x0000_s1149" style="position:absolute;left:68903;top:9623;width:1737;height:2998;visibility:visible;mso-wrap-style:square;v-text-anchor:middle" coordsize="173628,29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" path="m173629,282135v-18096,12645,-33455,17621,-51528,17621c77789,299756,48384,273517,48384,224251r,-124363l,99888,,70958r48384,l48384,,83195,r,70958l162794,70958r,28930l83195,99888r,122101c83195,250920,99481,267184,124340,267184v12667,,26692,-5429,37979,-13572l173629,282135xe" stroked="f" strokeweight=".06283mm">
                        <v:stroke joinstyle="miter"/>
                        <v:path arrowok="t" o:connecttype="custom" o:connectlocs="173629,282135;122101,299756;48384,224251;48384,99888;0,99888;0,70958;48384,70958;48384,0;83195,0;83195,70958;162794,70958;162794,99888;83195,99888;83195,221989;124340,267184;162319,253612;173629,282135" o:connectangles="0,0,0,0,0,0,0,0,0,0,0,0,0,0,0,0,0"/>
                      </v:shape>
                      <v:shape id="Freeform: Shape 155" o:spid="_x0000_s1150" style="position:absolute;left:70767;top:10279;width:2247;height:2342;visibility:visible;mso-wrap-style:square;v-text-anchor:middle" coordsize="224726,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" path="m224703,123888r-191249,c36621,174081,75052,203894,114840,203894v28026,,54242,-9501,71433,-34337l213869,183559v-20336,33454,-55622,50622,-99029,50622c54717,234181,,188490,,117554,,46121,53812,,115315,v60123,,107149,45194,109411,111198l224726,123888r-23,xm34789,98079r155080,c183536,54242,152795,30265,115270,30265v-36169,,-73695,24429,-80481,67814xe" stroked="f" strokeweight=".06283mm">
                        <v:stroke joinstyle="miter"/>
                        <v:path arrowok="t" o:connecttype="custom" o:connectlocs="224703,123888;33454,123888;114840,203894;186273,169557;213869,183559;114840,234181;0,117554;115315,0;224726,111198;224726,123888;34789,98079;189869,98079;115270,30265;34789,98079" o:connectangles="0,0,0,0,0,0,0,0,0,0,0,0,0,0"/>
                      </v:shape>
                      <v:shape id="Freeform: Shape 156" o:spid="_x0000_s1151" style="position:absolute;left:73563;top:10310;width:1401;height:2252;visibility:visible;mso-wrap-style:square;v-text-anchor:middle" coordsize="140174,225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" path="m140174,1810r-2714,33002c133388,34359,128412,34359,124340,34359v-59218,,-89528,44765,-89528,104888l34812,225179,,225179,,2262r34812,l34812,57431c52908,24429,82743,,124340,v5429,,9501,,15834,1810xe" stroked="f" strokeweight=".06283mm">
                        <v:stroke joinstyle="miter"/>
                        <v:path arrowok="t" o:connecttype="custom" o:connectlocs="140174,1810;137460,34812;124340,34359;34812,139247;34812,225179;0,225179;0,2262;34812,2262;34812,57431;124340,0;140174,1810" o:connectangles="0,0,0,0,0,0,0,0,0,0,0"/>
                      </v:shape>
                      <v:shape id="Freeform: Shape 157" o:spid="_x0000_s1152" style="position:absolute;left:74915;top:12119;width:470;height:457;visibility:visible;mso-wrap-style:square;v-text-anchor:middle" coordsize="47026,45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" path="m47026,23072v,12690,-9929,22620,-23501,22620c9953,45692,,35762,,23072,,10880,9953,,23525,,37097,,47026,10880,47026,23072xe" stroked="f" strokeweight=".06283mm">
                        <v:stroke joinstyle="miter"/>
                        <v:path arrowok="t" o:connecttype="custom" o:connectlocs="47026,23072;23525,45692;0,23072;23525,0;47026,23072" o:connectangles="0,0,0,0,0"/>
                      </v:shape>
                      <v:shape id="Freeform: Shape 158" o:spid="_x0000_s1153" style="position:absolute;left:75693;top:10279;width:2171;height:2342;visibility:visible;mso-wrap-style:square;v-text-anchor:middle" coordsize="217035,234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" path="m217036,171819v-17621,38883,-56504,62385,-100816,62385c53359,234204,,188082,,117079,,47004,53337,,116220,v42502,,80481,21692,99458,58766l183558,71456c169987,45217,144675,31645,116197,31645v-45692,,-82743,34382,-82743,85434c33454,169082,70528,202084,116197,202084v29835,,55147,-14002,69171,-42005l217036,171819xe" stroked="f" strokeweight=".06283mm">
                        <v:stroke joinstyle="miter"/>
                        <v:path arrowok="t" o:connecttype="custom" o:connectlocs="217036,171819;116220,234204;0,117079;116220,0;215678,58766;183558,71456;116197,31645;33454,117079;116197,202084;185368,160079;217036,171819" o:connectangles="0,0,0,0,0,0,0,0,0,0,0"/>
                      </v:shape>
                      <v:shape id="Freeform: Shape 159" o:spid="_x0000_s1154" style="position:absolute;left:78209;top:10283;width:2364;height:2334;visibility:visible;mso-wrap-style:square;v-text-anchor:middle" coordsize="236466,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" path="m236466,116197v,68312,-52433,117125,-118007,117125c52003,233322,,184509,,116197,,47931,52003,,118459,v65574,23,118007,47954,118007,116197xm202559,116197v,-51075,-38431,-85887,-84100,-85887c72338,30310,33455,65122,33455,116197v,51550,38883,86815,85004,86815c164128,203012,202559,167770,202559,116197xe" stroked="f" strokeweight=".06283mm">
                        <v:stroke joinstyle="miter"/>
                        <v:path arrowok="t" o:connecttype="custom" o:connectlocs="236466,116197;118459,233322;0,116197;118459,0;236466,116197;202559,116197;118459,30310;33455,116197;118459,203012;202559,116197" o:connectangles="0,0,0,0,0,0,0,0,0,0"/>
                      </v:shape>
                      <v:shape id="Freeform: Shape 160" o:spid="_x0000_s1155" style="position:absolute;left:81122;top:10279;width:3536;height:2283;visibility:visible;mso-wrap-style:square;v-text-anchor:middle" coordsize="353635,228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" path="m353636,84077r,144246l319254,228323r,-138365c319254,54694,295277,31645,261845,31645v-41145,,-68289,30310,-68289,82743l193556,228323r-34382,l159174,89958v,-35264,-23976,-58313,-56978,-58313c61073,31645,34382,61955,34382,114388r,113935l,228323,,5406r34382,l34382,38883c50193,14884,75527,,110338,v34360,,62838,16693,75935,45646c203464,17643,232394,,270395,v47049,,83241,33454,83241,84077xe" stroked="f" strokeweight=".06283mm">
                        <v:stroke joinstyle="miter"/>
                        <v:path arrowok="t" o:connecttype="custom" o:connectlocs="353636,84077;353636,228323;319254,228323;319254,89958;261845,31645;193556,114388;193556,228323;159174,228323;159174,89958;102196,31645;34382,114388;34382,228323;0,228323;0,5406;34382,5406;34382,38883;110338,0;186273,45646;270395,0;353636,84077" o:connectangles="0,0,0,0,0,0,0,0,0,0,0,0,0,0,0,0,0,0,0,0"/>
                      </v:shape>
                    </v:group>
                    <v:shape id="Freeform: Shape 161" o:spid="_x0000_s1156" style="position:absolute;left:84976;top:9212;width:1596;height:3676;visibility:visible;mso-wrap-style:square;v-text-anchor:middle" coordsize="159604,367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" path="m159605,l29383,367615,,367615,130222,r29383,xe" stroked="f" strokeweight=".06283mm">
                      <v:stroke joinstyle="miter"/>
                      <v:path arrowok="t" o:connecttype="custom" o:connectlocs="159605,0;29383,367615;0,367615;130222,0;159605,0" o:connectangles="0,0,0,0,0"/>
                    </v:shape>
                    <v:group id="Graphic 34" o:spid="_x0000_s1157" style="position:absolute;left:86606;top:9307;width:10715;height:3323" coordorigin="86606,9307" coordsize="10715,3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Freeform: Shape 163" o:spid="_x0000_s1158" style="position:absolute;left:86606;top:10302;width:2513;height:2260;visibility:visible;mso-wrap-style:square;v-text-anchor:middle" coordsize="251372,22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" path="m251372,l157343,226061r-63313,l,,64194,r61504,153248l187200,r64172,xe" stroked="f" strokeweight=".06283mm">
                        <v:stroke joinstyle="miter"/>
                        <v:path arrowok="t" o:connecttype="custom" o:connectlocs="251372,0;157343,226061;94030,226061;0,0;64194,0;125698,153248;187200,0;251372,0" o:connectangles="0,0,0,0,0,0,0,0"/>
                      </v:shape>
                      <v:shape id="Freeform: Shape 164" o:spid="_x0000_s1159" style="position:absolute;left:89442;top:9307;width:2211;height:3255;visibility:visible;mso-wrap-style:square;v-text-anchor:middle" coordsize="221129,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" path="m221130,188128r,137437l161437,325565r,-124815c161437,169127,143341,147865,115768,147865v-33907,,-56074,22619,-56074,77766l59694,325565,,325565,,,59694,r,120291c77314,102625,100816,93170,130674,93170v54310,,90456,38884,90456,94958xe" stroked="f" strokeweight=".06283mm">
                        <v:stroke joinstyle="miter"/>
                        <v:path arrowok="t" o:connecttype="custom" o:connectlocs="221130,188128;221130,325565;161437,325565;161437,200750;115768,147865;59694,225631;59694,325565;0,325565;0,0;59694,0;59694,120291;130674,93170;221130,188128" o:connectangles="0,0,0,0,0,0,0,0,0,0,0,0,0"/>
                      </v:shape>
                      <v:shape id="Freeform: Shape 165" o:spid="_x0000_s1160" style="position:absolute;left:92193;top:9307;width:2450;height:3323;visibility:visible;mso-wrap-style:square;v-text-anchor:middle" coordsize="245061,332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" path="m245061,212987v,70958,-53337,119364,-110768,119364c103552,332351,78671,323303,59694,307922r,17620l,325542,,,59694,r,118007c78671,102196,103530,93170,134293,93170v57431,,110768,48836,110768,119817xm187178,212987v,-41620,-27122,-67859,-63313,-67859c91768,145128,59670,171367,59670,212987v,41575,32098,67384,64195,67384c160056,280371,187178,254562,187178,212987xe" stroked="f" strokeweight=".06283mm">
                        <v:stroke joinstyle="miter"/>
                        <v:path arrowok="t" o:connecttype="custom" o:connectlocs="245061,212987;134293,332351;59694,307922;59694,325542;0,325542;0,0;59694,0;59694,118007;134293,93170;245061,212987;187178,212987;123865,145128;59670,212987;123865,280371;187178,212987" o:connectangles="0,0,0,0,0,0,0,0,0,0,0,0,0,0,0"/>
                      </v:shape>
                      <v:shape id="Freeform: Shape 166" o:spid="_x0000_s1161" style="position:absolute;left:94871;top:10239;width:2450;height:2391;visibility:visible;mso-wrap-style:square;v-text-anchor:middle" coordsize="245061,239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" path="m245061,6741r,225631l185369,232372r,-17621c166390,230133,141531,239180,110769,239180,53337,239180,,190752,,119816,,48813,53337,,110769,v30740,,55621,9003,74600,24836l185369,6763r59692,l245061,6741xm185369,119794v,-41620,-32098,-67859,-64196,-67859c84982,51935,57861,78174,57861,119794v,41575,27121,67384,63312,67384c153271,187178,185369,161369,185369,119794xe" stroked="f" strokeweight=".06283mm">
                        <v:stroke joinstyle="miter"/>
                        <v:path arrowok="t" o:connecttype="custom" o:connectlocs="245061,6741;245061,232372;185369,232372;185369,214751;110769,239180;0,119816;110769,0;185369,24836;185369,6763;245061,6763;185369,119794;121173,51935;57861,119794;121173,187178;185369,119794" o:connectangles="0,0,0,0,0,0,0,0,0,0,0,0,0,0,0"/>
                      </v:shape>
                    </v:group>
                    <v:group id="Graphic 34" o:spid="_x0000_s1162" style="position:absolute;left:61212;top:17355;width:50007;height:4119" coordorigin="61212,17355" coordsize="50006,4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shape id="Freeform: Shape 168" o:spid="_x0000_s1163" style="position:absolute;left:61212;top:17450;width:344;height:3255;visibility:visible;mso-wrap-style:square;v-text-anchor:middle" coordsize="34381,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" path="m34382,325565l,325565,,,34382,r,325565xe" stroked="f" strokeweight=".06283mm">
                        <v:stroke joinstyle="miter"/>
                        <v:path arrowok="t" o:connecttype="custom" o:connectlocs="34382,325565;0,325565;0,0;34382,0;34382,325565" o:connectangles="0,0,0,0,0"/>
                      </v:shape>
                      <v:shape id="Freeform: Shape 169" o:spid="_x0000_s1164" style="position:absolute;left:62280;top:17572;width:475;height:3133;visibility:visible;mso-wrap-style:square;v-text-anchor:middle" coordsize="47501,313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" path="m47501,23072v,13074,-10404,23027,-23976,23027c9953,46099,,36169,,23072,,10835,9953,,23525,,37097,,47501,10835,47501,23072xm41146,313328r-34812,l6334,90411r34812,l41146,313328xe" stroked="f" strokeweight=".06283mm">
                        <v:stroke joinstyle="miter"/>
                        <v:path arrowok="t" o:connecttype="custom" o:connectlocs="47501,23072;23525,46099;0,23072;23525,0;47501,23072;41146,313328;6334,313328;6334,90411;41146,90411;41146,313328" o:connectangles="0,0,0,0,0,0,0,0,0,0"/>
                      </v:shape>
                      <v:shape id="Freeform: Shape 170" o:spid="_x0000_s1165" style="position:absolute;left:63483;top:18422;width:2081;height:2283;visibility:visible;mso-wrap-style:square;v-text-anchor:middle" coordsize="208010,22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" path="m208010,94935r,133365l173629,228300r,-127054c173629,59671,148747,31622,111696,31622v-46574,,-77314,31622,-77314,89506l34382,228300,,228300,,5383r34382,l34382,42005c52478,15359,81408,,118482,v53789,,89528,38431,89528,94935xe" stroked="f" strokeweight=".06283mm">
                        <v:stroke joinstyle="miter"/>
                        <v:path arrowok="t" o:connecttype="custom" o:connectlocs="208010,94935;208010,228300;173629,228300;173629,101246;111696,31622;34382,121128;34382,228300;0,228300;0,5383;34382,5383;34382,42005;118482,0;208010,94935" o:connectangles="0,0,0,0,0,0,0,0,0,0,0,0,0"/>
                      </v:shape>
                      <v:shape id="Freeform: Shape 171" o:spid="_x0000_s1166" style="position:absolute;left:66261;top:17450;width:2152;height:3255;visibility:visible;mso-wrap-style:square;v-text-anchor:middle" coordsize="215248,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" path="m215249,325565r-51098,l41168,227011r-6786,l34382,325565,,325565,,,34382,r,193059l42072,193059,153768,102625r47004,l66954,210250,215249,325565xe" stroked="f" strokeweight=".06283mm">
                        <v:stroke joinstyle="miter"/>
                        <v:path arrowok="t" o:connecttype="custom" o:connectlocs="215249,325565;164151,325565;41168,227011;34382,227011;34382,325565;0,325565;0,0;34382,0;34382,193059;42072,193059;153768,102625;200772,102625;66954,210250;215249,325565" o:connectangles="0,0,0,0,0,0,0,0,0,0,0,0,0,0"/>
                      </v:shape>
                      <v:shape id="Freeform: Shape 172" o:spid="_x0000_s1167" style="position:absolute;left:68478;top:18422;width:2247;height:2342;visibility:visible;mso-wrap-style:square;v-text-anchor:middle" coordsize="224726,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" path="m224704,123888r-191249,c36622,174081,75052,203894,114840,203894v28026,,54242,-9501,71433,-34337l213869,183559v-20335,33454,-55621,50622,-99029,50622c54717,234181,,188490,,117554,,46122,53812,,115316,v60122,,107149,45194,109411,111198l224727,123888r-23,xm34789,98079r155081,c183536,54242,152796,30265,115270,30265v-36169,,-73695,24429,-80481,67814xe" stroked="f" strokeweight=".06283mm">
                        <v:stroke joinstyle="miter"/>
                        <v:path arrowok="t" o:connecttype="custom" o:connectlocs="224704,123888;33455,123888;114840,203894;186273,169557;213869,183559;114840,234181;0,117554;115316,0;224727,111198;224727,123888;34789,98079;189870,98079;115270,30265;34789,98079" o:connectangles="0,0,0,0,0,0,0,0,0,0,0,0,0,0"/>
                      </v:shape>
                      <v:shape id="Freeform: Shape 173" o:spid="_x0000_s1168" style="position:absolute;left:71070;top:17450;width:2342;height:3314;visibility:visible;mso-wrap-style:square;v-text-anchor:middle" coordsize="234226,33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" path="m234227,r,325565l199845,325565r,-34812c179510,316517,148317,331446,111221,331446,52003,331446,,284872,,214321,,143816,52003,97242,111221,97242v37096,,68289,14884,88624,40693l199845,r34382,xm199845,221130r,-13572c196248,158247,156913,127507,116650,127507v-46122,,-83195,33477,-83195,86814c33455,267251,70528,300683,116650,300683v40263,,79598,-30740,83195,-79553xe" stroked="f" strokeweight=".06283mm">
                        <v:stroke joinstyle="miter"/>
                        <v:path arrowok="t" o:connecttype="custom" o:connectlocs="234227,0;234227,325565;199845,325565;199845,290753;111221,331446;0,214321;111221,97242;199845,137935;199845,0;234227,0;199845,221130;199845,207558;116650,127507;33455,214321;116650,300683;199845,221130" o:connectangles="0,0,0,0,0,0,0,0,0,0,0,0,0,0,0,0"/>
                      </v:shape>
                      <v:shape id="Freeform: Shape 174" o:spid="_x0000_s1169" style="position:absolute;left:74142;top:17572;width:475;height:3133;visibility:visible;mso-wrap-style:square;v-text-anchor:middle" coordsize="47501,313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" path="m47501,23072v,13074,-10405,23027,-23977,23027c9952,46099,,36169,,23072,,10835,9952,,23524,,37096,,47501,10835,47501,23072xm41168,313328r-34812,l6356,90411r34812,l41168,313328xe" stroked="f" strokeweight=".06283mm">
                        <v:stroke joinstyle="miter"/>
                        <v:path arrowok="t" o:connecttype="custom" o:connectlocs="47501,23072;23524,46099;0,23072;23524,0;47501,23072;41168,313328;6356,313328;6356,90411;41168,90411;41168,313328" o:connectangles="0,0,0,0,0,0,0,0,0,0"/>
                      </v:shape>
                      <v:shape id="Freeform: Shape 175" o:spid="_x0000_s1170" style="position:absolute;left:75345;top:18422;width:2080;height:2283;visibility:visible;mso-wrap-style:square;v-text-anchor:middle" coordsize="208010,22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" path="m208010,94935r,133365l173629,228300r,-127054c173629,59671,148747,31622,111696,31622v-46574,,-77314,31622,-77314,89506l34382,228300,,228300,,5383r34382,l34382,42005c52478,15359,81408,,118482,v53812,,89528,38431,89528,94935xe" stroked="f" strokeweight=".06283mm">
                        <v:stroke joinstyle="miter"/>
                        <v:path arrowok="t" o:connecttype="custom" o:connectlocs="208010,94935;208010,228300;173629,228300;173629,101246;111696,31622;34382,121128;34382,228300;0,228300;0,5383;34382,5383;34382,42005;118482,0;208010,94935" o:connectangles="0,0,0,0,0,0,0,0,0,0,0,0,0"/>
                      </v:shape>
                      <v:shape id="Freeform: Shape 176" o:spid="_x0000_s1171" style="position:absolute;left:77951;top:20262;width:470;height:457;visibility:visible;mso-wrap-style:square;v-text-anchor:middle" coordsize="47026,45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" path="m47026,23072v,12690,-9929,22620,-23501,22620c9953,45692,,35762,,23072,,10880,9953,,23525,,37097,,47026,10880,47026,23072xe" stroked="f" strokeweight=".06283mm">
                        <v:stroke joinstyle="miter"/>
                        <v:path arrowok="t" o:connecttype="custom" o:connectlocs="47026,23072;23525,45692;0,23072;23525,0;47026,23072" o:connectangles="0,0,0,0,0"/>
                      </v:shape>
                      <v:shape id="Freeform: Shape 177" o:spid="_x0000_s1172" style="position:absolute;left:78729;top:18422;width:2170;height:2342;visibility:visible;mso-wrap-style:square;v-text-anchor:middle" coordsize="217035,234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" path="m217036,171819v-17621,38883,-56504,62385,-100816,62385c53359,234204,,188082,,117079,,47004,53337,,116220,v42502,,80481,21692,99458,58766l183558,71455c169987,45217,144675,31645,116197,31645v-45692,,-82742,34382,-82742,85434c33455,169082,70528,202084,116197,202084v29835,,55147,-14002,69171,-42005l217036,171819xe" stroked="f" strokeweight=".06283mm">
                        <v:stroke joinstyle="miter"/>
                        <v:path arrowok="t" o:connecttype="custom" o:connectlocs="217036,171819;116220,234204;0,117079;116220,0;215678,58766;183558,71455;116197,31645;33455,117079;116197,202084;185368,160079;217036,171819" o:connectangles="0,0,0,0,0,0,0,0,0,0,0"/>
                      </v:shape>
                      <v:shape id="Freeform: Shape 178" o:spid="_x0000_s1173" style="position:absolute;left:81244;top:18426;width:2365;height:2334;visibility:visible;mso-wrap-style:square;v-text-anchor:middle" coordsize="236466,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" path="m236466,116197v,68312,-52433,117125,-118007,117125c52003,233322,,184509,,116197,,47931,52003,,118459,v65552,23,118007,47954,118007,116197xm202559,116197v,-51075,-38431,-85887,-84100,-85887c72338,30310,33455,65122,33455,116197v,51550,38883,86815,85004,86815c164128,203012,202559,167770,202559,116197xe" stroked="f" strokeweight=".06283mm">
                        <v:stroke joinstyle="miter"/>
                        <v:path arrowok="t" o:connecttype="custom" o:connectlocs="236466,116197;118459,233322;0,116197;118459,0;236466,116197;202559,116197;118459,30310;33455,116197;118459,203012;202559,116197" o:connectangles="0,0,0,0,0,0,0,0,0,0"/>
                      </v:shape>
                      <v:shape id="Freeform: Shape 179" o:spid="_x0000_s1174" style="position:absolute;left:84157;top:18422;width:3536;height:2283;visibility:visible;mso-wrap-style:square;v-text-anchor:middle" coordsize="353635,228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" path="m353636,84077r,144246l319254,228323r,-138365c319254,54694,295277,31645,261845,31645v-41145,,-68288,30310,-68288,82743l193557,228323r-34383,l159174,89958v,-35264,-23976,-58313,-56978,-58313c61073,31645,34382,61955,34382,114388r,113935l,228323,,5406r34382,l34382,38883c50193,14884,75527,,110339,v34359,,62837,16693,75934,45646c203464,17643,232394,,270396,v47071,,83240,33454,83240,84077xe" stroked="f" strokeweight=".06283mm">
                        <v:stroke joinstyle="miter"/>
                        <v:path arrowok="t" o:connecttype="custom" o:connectlocs="353636,84077;353636,228323;319254,228323;319254,89958;261845,31645;193557,114388;193557,228323;159174,228323;159174,89958;102196,31645;34382,114388;34382,228323;0,228323;0,5406;34382,5406;34382,38883;110339,0;186273,45646;270396,0;353636,84077" o:connectangles="0,0,0,0,0,0,0,0,0,0,0,0,0,0,0,0,0,0,0,0"/>
                      </v:shape>
                      <v:shape id="Freeform: Shape 180" o:spid="_x0000_s1175" style="position:absolute;left:88030;top:17355;width:1596;height:3676;visibility:visible;mso-wrap-style:square;v-text-anchor:middle" coordsize="159604,367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" path="m159605,l29383,367615,,367615,130222,r29383,xe" stroked="f" strokeweight=".06283mm">
                        <v:stroke joinstyle="miter"/>
                        <v:path arrowok="t" o:connecttype="custom" o:connectlocs="159605,0;29383,367615;0,367615;130222,0;159605,0" o:connectangles="0,0,0,0,0"/>
                      </v:shape>
                      <v:shape id="Freeform: Shape 181" o:spid="_x0000_s1176" style="position:absolute;left:89541;top:18422;width:2170;height:2342;visibility:visible;mso-wrap-style:square;v-text-anchor:middle" coordsize="217035,234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" path="m217036,171819v-17621,38883,-56504,62385,-100816,62385c53359,234204,,188082,,117079,,47004,53337,,116220,v42502,,80481,21692,99458,58766l183558,71455c169987,45217,144675,31645,116197,31645v-45692,,-82742,34382,-82742,85434c33455,169082,70528,202084,116197,202084v29836,,55147,-14002,69171,-42005l217036,171819xe" stroked="f" strokeweight=".06283mm">
                        <v:stroke joinstyle="miter"/>
                        <v:path arrowok="t" o:connecttype="custom" o:connectlocs="217036,171819;116220,234204;0,117079;116220,0;215678,58766;183558,71455;116197,31645;33455,117079;116197,202084;185368,160079;217036,171819" o:connectangles="0,0,0,0,0,0,0,0,0,0,0"/>
                      </v:shape>
                      <v:shape id="Freeform: Shape 182" o:spid="_x0000_s1177" style="position:absolute;left:92056;top:18426;width:2365;height:2334;visibility:visible;mso-wrap-style:square;v-text-anchor:middle" coordsize="236466,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" path="m236466,116197v,68312,-52433,117125,-118007,117125c52003,233322,,184509,,116197,,47931,52003,,118459,v65552,23,118007,47954,118007,116197xm202559,116197v,-51075,-38431,-85887,-84100,-85887c72338,30310,33455,65122,33455,116197v,51550,38883,86815,85004,86815c164105,203012,202559,167770,202559,116197xe" stroked="f" strokeweight=".06283mm">
                        <v:stroke joinstyle="miter"/>
                        <v:path arrowok="t" o:connecttype="custom" o:connectlocs="236466,116197;118459,233322;0,116197;118459,0;236466,116197;202559,116197;118459,30310;33455,116197;118459,203012;202559,116197" o:connectangles="0,0,0,0,0,0,0,0,0,0"/>
                      </v:shape>
                      <v:shape id="Freeform: Shape 183" o:spid="_x0000_s1178" style="position:absolute;left:94969;top:18422;width:3536;height:2283;visibility:visible;mso-wrap-style:square;v-text-anchor:middle" coordsize="353636,228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" path="m353637,84077r,144246l319254,228323r,-138365c319254,54694,295277,31645,261846,31645v-41145,,-68289,30310,-68289,82743l193557,228323r-34382,l159175,89958v,-35264,-23977,-58313,-56979,-58313c61073,31645,34382,61955,34382,114388r,113935l,228323,,5406r34382,l34382,38883c50194,14884,75527,,110339,v34359,,62837,16693,75934,45646c203464,17643,232395,,270396,v47071,,83241,33454,83241,84077xe" stroked="f" strokeweight=".06283mm">
                        <v:stroke joinstyle="miter"/>
                        <v:path arrowok="t" o:connecttype="custom" o:connectlocs="353637,84077;353637,228323;319254,228323;319254,89958;261846,31645;193557,114388;193557,228323;159175,228323;159175,89958;102196,31645;34382,114388;34382,228323;0,228323;0,5406;34382,5406;34382,38883;110339,0;186273,45646;270396,0;353637,84077" o:connectangles="0,0,0,0,0,0,0,0,0,0,0,0,0,0,0,0,0,0,0,0"/>
                      </v:shape>
                      <v:shape id="Freeform: Shape 184" o:spid="_x0000_s1179" style="position:absolute;left:99204;top:18422;width:2342;height:3052;visibility:visible;mso-wrap-style:square;v-text-anchor:middle" coordsize="234227,305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" path="m234227,117079v,70551,-52003,117125,-111220,117125c85911,234204,54287,219275,34382,193081r,112126l,305207,,5383r34382,l34382,41123c54287,14884,85911,,123007,v59217,,111220,46574,111220,117079xm200750,117079v,-53314,-37073,-86814,-83195,-86814c75527,30265,34360,63742,34360,117079v,52930,41145,86362,83195,86362c163677,203441,200750,170009,200750,117079xe" stroked="f" strokeweight=".06283mm">
                        <v:stroke joinstyle="miter"/>
                        <v:path arrowok="t" o:connecttype="custom" o:connectlocs="234227,117079;123007,234204;34382,193081;34382,305207;0,305207;0,5383;34382,5383;34382,41123;123007,0;234227,117079;200750,117079;117555,30265;34360,117079;117555,203441;200750,117079" o:connectangles="0,0,0,0,0,0,0,0,0,0,0,0,0,0,0"/>
                      </v:shape>
                      <v:shape id="Freeform: Shape 185" o:spid="_x0000_s1180" style="position:absolute;left:101873;top:18422;width:2342;height:2342;visibility:visible;mso-wrap-style:square;v-text-anchor:middle" coordsize="234227,234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" path="m234227,5383r,222917l199845,228300r,-34789c179510,219275,148318,234204,111222,234204,52003,234204,,187630,,117079,,46574,52003,,111222,v37096,,68288,14884,88623,40693l199845,5383r34382,xm199868,123888r,-13572c196249,61005,156913,30265,116672,30265v-46120,,-83194,33477,-83194,86814c33478,170009,70552,203441,116672,203441v40219,,79577,-30740,83196,-79553xe" stroked="f" strokeweight=".06283mm">
                        <v:stroke joinstyle="miter"/>
                        <v:path arrowok="t" o:connecttype="custom" o:connectlocs="234227,5383;234227,228300;199845,228300;199845,193511;111222,234204;0,117079;111222,0;199845,40693;199845,5383;234227,5383;199868,123888;199868,110316;116672,30265;33478,117079;116672,203441;199868,123888" o:connectangles="0,0,0,0,0,0,0,0,0,0,0,0,0,0,0,0"/>
                      </v:shape>
                      <v:shape id="Freeform: Shape 186" o:spid="_x0000_s1181" style="position:absolute;left:104972;top:18422;width:2080;height:2283;visibility:visible;mso-wrap-style:square;v-text-anchor:middle" coordsize="208010,22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" path="m208010,94935r,133365l173628,228300r,-127054c173628,59671,148746,31622,111696,31622v-46574,,-77314,31622,-77314,89506l34382,228300,,228300,,5383r34382,l34382,42005c52478,15359,81409,,118482,v53790,,89528,38431,89528,94935xe" stroked="f" strokeweight=".06283mm">
                        <v:stroke joinstyle="miter"/>
                        <v:path arrowok="t" o:connecttype="custom" o:connectlocs="208010,94935;208010,228300;173628,228300;173628,101246;111696,31622;34382,121128;34382,228300;0,228300;0,5383;34382,5383;34382,42005;118482,0;208010,94935" o:connectangles="0,0,0,0,0,0,0,0,0,0,0,0,0"/>
                      </v:shape>
                      <v:shape id="Freeform: Shape 187" o:spid="_x0000_s1182" style="position:absolute;left:107365;top:18476;width:2383;height:2998;visibility:visible;mso-wrap-style:square;v-text-anchor:middle" coordsize="238275,29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" path="m238275,l85909,299801r-38408,l99934,196678,,,38905,r80934,157365l199867,r38408,xe" stroked="f" strokeweight=".06283mm">
                        <v:stroke joinstyle="miter"/>
                        <v:path arrowok="t" o:connecttype="custom" o:connectlocs="238275,0;85909,299801;47501,299801;99934,196678;0,0;38905,0;119839,157365;199867,0;238275,0" o:connectangles="0,0,0,0,0,0,0,0,0"/>
                      </v:shape>
                      <v:shape id="Freeform: Shape 188" o:spid="_x0000_s1183" style="position:absolute;left:109623;top:17355;width:1596;height:3676;visibility:visible;mso-wrap-style:square;v-text-anchor:middle" coordsize="159604,367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" path="m159605,l29383,367615,,367615,130222,r29383,xe" stroked="f" strokeweight=".06283mm">
                        <v:stroke joinstyle="miter"/>
                        <v:path arrowok="t" o:connecttype="custom" o:connectlocs="159605,0;29383,367615;0,367615;130222,0;159605,0" o:connectangles="0,0,0,0,0"/>
                      </v:shape>
                    </v:group>
                    <v:group id="Graphic 34" o:spid="_x0000_s1184" style="position:absolute;left:111198;top:17450;width:10720;height:3323" coordorigin="111198,17450" coordsize="10719,3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Freeform: Shape 190" o:spid="_x0000_s1185" style="position:absolute;left:111198;top:18445;width:2513;height:2260;visibility:visible;mso-wrap-style:square;v-text-anchor:middle" coordsize="251372,22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" path="m251372,l157343,226061r-63313,l,,64194,r61503,153248l187200,r64172,xe" stroked="f" strokeweight=".06283mm">
                        <v:stroke joinstyle="miter"/>
                        <v:path arrowok="t" o:connecttype="custom" o:connectlocs="251372,0;157343,226061;94030,226061;0,0;64194,0;125697,153248;187200,0;251372,0" o:connectangles="0,0,0,0,0,0,0,0"/>
                      </v:shape>
                      <v:shape id="Freeform: Shape 191" o:spid="_x0000_s1186" style="position:absolute;left:114034;top:17450;width:2211;height:3255;visibility:visible;mso-wrap-style:square;v-text-anchor:middle" coordsize="221129,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" path="m221129,188128r,137437l161437,325565r,-124815c161437,169127,143341,147865,115767,147865v-33907,,-56074,22619,-56074,77766l59693,325565,,325565,,,59693,r,120291c77313,102625,100815,93170,130674,93170v54287,,90455,38884,90455,94958xe" stroked="f" strokeweight=".06283mm">
                        <v:stroke joinstyle="miter"/>
                        <v:path arrowok="t" o:connecttype="custom" o:connectlocs="221129,188128;221129,325565;161437,325565;161437,200750;115767,147865;59693,225631;59693,325565;0,325565;0,0;59693,0;59693,120291;130674,93170;221129,188128" o:connectangles="0,0,0,0,0,0,0,0,0,0,0,0,0"/>
                      </v:shape>
                      <v:shape id="Freeform: Shape 192" o:spid="_x0000_s1187" style="position:absolute;left:116785;top:17450;width:2450;height:3323;visibility:visible;mso-wrap-style:square;v-text-anchor:middle" coordsize="245061,332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" path="m245061,212987v,70958,-53337,119364,-110769,119364c103552,332351,78671,323303,59693,307922r,17620l,325542,,,59693,r,118007c78671,102196,103529,93170,134292,93170v57410,,110769,48836,110769,119817xm187178,212987v,-41621,-27122,-67859,-63313,-67859c91768,145128,59670,171366,59670,212987v,41575,32098,67384,64195,67384c160056,280371,187178,254562,187178,212987xe" stroked="f" strokeweight=".06283mm">
                        <v:stroke joinstyle="miter"/>
                        <v:path arrowok="t" o:connecttype="custom" o:connectlocs="245061,212987;134292,332351;59693,307922;59693,325542;0,325542;0,0;59693,0;59693,118007;134292,93170;245061,212987;187178,212987;123865,145128;59670,212987;123865,280371;187178,212987" o:connectangles="0,0,0,0,0,0,0,0,0,0,0,0,0,0,0"/>
                      </v:shape>
                      <v:shape id="Freeform: Shape 193" o:spid="_x0000_s1188" style="position:absolute;left:119467;top:18382;width:2451;height:2391;visibility:visible;mso-wrap-style:square;v-text-anchor:middle" coordsize="245061,239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" path="m245061,6741r,225631l185368,232372r,-17621c166390,230133,141531,239180,110768,239180,53337,239180,,190752,,119816,,48813,53337,,110768,v30741,,55622,9003,74600,24836l185368,6763r59693,l245061,6741xm185391,119794v,-41620,-32097,-67859,-64195,-67859c85005,51935,57883,78174,57883,119794v,41575,27122,67384,63313,67384c153294,187178,185391,161369,185391,119794xe" stroked="f" strokeweight=".06283mm">
                        <v:stroke joinstyle="miter"/>
                        <v:path arrowok="t" o:connecttype="custom" o:connectlocs="245061,6741;245061,232372;185368,232372;185368,214751;110768,239180;0,119816;110768,0;185368,24836;185368,6763;245061,6763;185391,119794;121196,51935;57883,119794;121196,187178;185391,119794" o:connectangles="0,0,0,0,0,0,0,0,0,0,0,0,0,0,0"/>
                      </v:shape>
                    </v:group>
                    <v:group id="Graphic 34" o:spid="_x0000_s1189" style="position:absolute;left:60896;top:25498;width:24930;height:3676" coordorigin="60896,25498" coordsize="24930,3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Freeform: Shape 195" o:spid="_x0000_s1190" style="position:absolute;left:60896;top:26619;width:2347;height:2229;visibility:visible;mso-wrap-style:square;v-text-anchor:middle" coordsize="234656,222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" path="m234656,l136103,222917r-37526,l,,37526,r79599,182676l197153,r37503,xe" stroked="f" strokeweight=".06283mm">
                        <v:stroke joinstyle="miter"/>
                        <v:path arrowok="t" o:connecttype="custom" o:connectlocs="234656,0;136103,222917;98577,222917;0,0;37526,0;117125,182676;197153,0;234656,0" o:connectangles="0,0,0,0,0,0,0,0"/>
                      </v:shape>
                      <v:shape id="Freeform: Shape 196" o:spid="_x0000_s1191" style="position:absolute;left:63651;top:25715;width:475;height:3133;visibility:visible;mso-wrap-style:square;v-text-anchor:middle" coordsize="47501,313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" path="m47501,23072v,13074,-10404,23027,-23976,23027c9953,46099,,36169,,23072,,10835,9953,,23525,,37097,,47501,10835,47501,23072xm41168,313328r-34812,l6356,90411r34812,l41168,313328xe" stroked="f" strokeweight=".06283mm">
                        <v:stroke joinstyle="miter"/>
                        <v:path arrowok="t" o:connecttype="custom" o:connectlocs="47501,23072;23525,46099;0,23072;23525,0;47501,23072;41168,313328;6356,313328;6356,90411;41168,90411;41168,313328" o:connectangles="0,0,0,0,0,0,0,0,0,0"/>
                      </v:shape>
                      <v:shape id="Freeform: Shape 197" o:spid="_x0000_s1192" style="position:absolute;left:64854;top:26565;width:3536;height:2283;visibility:visible;mso-wrap-style:square;v-text-anchor:middle" coordsize="353636,228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" path="m353636,84077r,144246l319254,228323r,-138365c319254,54694,295277,31645,261845,31645v-41145,,-68288,30310,-68288,82743l193557,228323r-34382,l159175,89958v,-35264,-23977,-58313,-56979,-58313c61073,31645,34382,61955,34382,114388r,113935l,228323,,5406r34382,l34382,38883c50193,14884,75527,,110339,v34359,,62837,16693,75934,45647c203464,17643,232394,,270396,v47049,,83240,33455,83240,84077xe" stroked="f" strokeweight=".06283mm">
                        <v:stroke joinstyle="miter"/>
                        <v:path arrowok="t" o:connecttype="custom" o:connectlocs="353636,84077;353636,228323;319254,228323;319254,89958;261845,31645;193557,114388;193557,228323;159175,228323;159175,89958;102196,31645;34382,114388;34382,228323;0,228323;0,5406;34382,5406;34382,38883;110339,0;186273,45647;270396,0;353636,84077" o:connectangles="0,0,0,0,0,0,0,0,0,0,0,0,0,0,0,0,0,0,0,0"/>
                      </v:shape>
                      <v:shape id="Freeform: Shape 198" o:spid="_x0000_s1193" style="position:absolute;left:68885;top:26565;width:2247;height:2342;visibility:visible;mso-wrap-style:square;v-text-anchor:middle" coordsize="224726,23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" path="m224704,123888r-191249,c36622,174081,75052,203894,114840,203894v28026,,54242,-9500,71433,-34337l213869,183559v-20335,33454,-55621,50622,-99029,50622c54717,234181,,188490,,117555,,46122,53812,,115316,v60122,,107149,45194,109411,111198l224727,123888r-23,xm34789,98079r155081,c183536,54242,152796,30265,115270,30265v-36169,,-73695,24429,-80481,67814xe" stroked="f" strokeweight=".06283mm">
                        <v:stroke joinstyle="miter"/>
                        <v:path arrowok="t" o:connecttype="custom" o:connectlocs="224704,123888;33455,123888;114840,203894;186273,169557;213869,183559;114840,234181;0,117555;115316,0;224727,111198;224727,123888;34789,98079;189870,98079;115270,30265;34789,98079" o:connectangles="0,0,0,0,0,0,0,0,0,0,0,0,0,0"/>
                      </v:shape>
                      <v:shape id="Freeform: Shape 199" o:spid="_x0000_s1194" style="position:absolute;left:71482;top:26569;width:2365;height:2334;visibility:visible;mso-wrap-style:square;v-text-anchor:middle" coordsize="236466,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" path="m236466,116197v,68311,-52432,117125,-118007,117125c52003,233322,,184508,,116197,,47931,52003,,118459,v65552,23,118007,47954,118007,116197xm202559,116197v,-51075,-38431,-85887,-84100,-85887c72338,30310,33455,65122,33455,116197v,51551,38883,86815,85004,86815c164106,203012,202559,167770,202559,116197xe" stroked="f" strokeweight=".06283mm">
                        <v:stroke joinstyle="miter"/>
                        <v:path arrowok="t" o:connecttype="custom" o:connectlocs="236466,116197;118459,233322;0,116197;118459,0;236466,116197;202559,116197;118459,30310;33455,116197;118459,203012;202559,116197" o:connectangles="0,0,0,0,0,0,0,0,0,0"/>
                      </v:shape>
                      <v:shape id="Freeform: Shape 200" o:spid="_x0000_s1195" style="position:absolute;left:74151;top:28405;width:470;height:457;visibility:visible;mso-wrap-style:square;v-text-anchor:middle" coordsize="47026,45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" path="m47026,23072v,12690,-9929,22620,-23501,22620c9953,45692,,35762,,23072,,10880,9953,,23525,,37097,,47026,10880,47026,23072xe" stroked="f" strokeweight=".06283mm">
                        <v:stroke joinstyle="miter"/>
                        <v:path arrowok="t" o:connecttype="custom" o:connectlocs="47026,23072;23525,45692;0,23072;23525,0;47026,23072" o:connectangles="0,0,0,0,0"/>
                      </v:shape>
                      <v:shape id="Freeform: Shape 201" o:spid="_x0000_s1196" style="position:absolute;left:74929;top:26565;width:2170;height:2342;visibility:visible;mso-wrap-style:square;v-text-anchor:middle" coordsize="217035,23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" path="m217036,171819v-17621,38883,-56504,62385,-100816,62385c53359,234204,,188083,,117079,,47004,53337,,116220,v42502,,80481,21692,99458,58766l183558,71456c169987,45217,144675,31645,116197,31645v-45692,,-82742,34382,-82742,85434c33455,169082,70528,202084,116197,202084v29835,,55147,-14001,69171,-42005l217036,171819xe" stroked="f" strokeweight=".06283mm">
                        <v:stroke joinstyle="miter"/>
                        <v:path arrowok="t" o:connecttype="custom" o:connectlocs="217036,171819;116220,234204;0,117079;116220,0;215678,58766;183558,71456;116197,31645;33455,117079;116197,202084;185368,160079;217036,171819" o:connectangles="0,0,0,0,0,0,0,0,0,0,0"/>
                      </v:shape>
                      <v:shape id="Freeform: Shape 202" o:spid="_x0000_s1197" style="position:absolute;left:77444;top:26569;width:2365;height:2334;visibility:visible;mso-wrap-style:square;v-text-anchor:middle" coordsize="236466,2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" path="m236466,116197v,68311,-52433,117125,-118007,117125c52003,233322,,184508,,116197,,47931,52003,,118459,v65574,23,118007,47954,118007,116197xm202559,116197v,-51075,-38431,-85887,-84100,-85887c72338,30310,33455,65122,33455,116197v,51551,38883,86815,85004,86815c164128,203012,202559,167770,202559,116197xe" stroked="f" strokeweight=".06283mm">
                        <v:stroke joinstyle="miter"/>
                        <v:path arrowok="t" o:connecttype="custom" o:connectlocs="236466,116197;118459,233322;0,116197;118459,0;236466,116197;202559,116197;118459,30310;33455,116197;118459,203012;202559,116197" o:connectangles="0,0,0,0,0,0,0,0,0,0"/>
                      </v:shape>
                      <v:shape id="Freeform: Shape 203" o:spid="_x0000_s1198" style="position:absolute;left:80357;top:26565;width:3536;height:2283;visibility:visible;mso-wrap-style:square;v-text-anchor:middle" coordsize="353635,228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" path="m353636,84077r,144246l319254,228323r,-138365c319254,54694,295277,31645,261845,31645v-41145,,-68288,30310,-68288,82743l193557,228323r-34383,l159174,89958v,-35264,-23976,-58313,-56978,-58313c61073,31645,34382,61955,34382,114388r,113935l,228323,,5406r34382,l34382,38883c50193,14884,75527,,110339,v34359,,62837,16693,75934,45647c203464,17643,232394,,270396,v47048,,83240,33455,83240,84077xe" stroked="f" strokeweight=".06283mm">
                        <v:stroke joinstyle="miter"/>
                        <v:path arrowok="t" o:connecttype="custom" o:connectlocs="353636,84077;353636,228323;319254,228323;319254,89958;261845,31645;193557,114388;193557,228323;159174,228323;159174,89958;102196,31645;34382,114388;34382,228323;0,228323;0,5406;34382,5406;34382,38883;110339,0;186273,45647;270396,0;353636,84077" o:connectangles="0,0,0,0,0,0,0,0,0,0,0,0,0,0,0,0,0,0,0,0"/>
                      </v:shape>
                      <v:shape id="Freeform: Shape 204" o:spid="_x0000_s1199" style="position:absolute;left:84230;top:25498;width:1596;height:3676;visibility:visible;mso-wrap-style:square;v-text-anchor:middle" coordsize="159604,367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" path="m159605,l29383,367615,,367615,130222,r29383,xe" stroked="f" strokeweight=".06283mm">
                        <v:stroke joinstyle="miter"/>
                        <v:path arrowok="t" o:connecttype="custom" o:connectlocs="159605,0;29383,367615;0,367615;130222,0;159605,0" o:connectangles="0,0,0,0,0"/>
                      </v:shape>
                    </v:group>
                    <v:group id="Graphic 34" o:spid="_x0000_s1200" style="position:absolute;left:85841;top:25593;width:10715;height:3323" coordorigin="85841,25593" coordsize="10715,3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Freeform: Shape 206" o:spid="_x0000_s1201" style="position:absolute;left:85841;top:26588;width:2513;height:2260;visibility:visible;mso-wrap-style:square;v-text-anchor:middle" coordsize="251372,226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" path="m251373,l157343,226061r-63313,l,,64195,r61503,153248l187200,r64173,xe" stroked="f" strokeweight=".06283mm">
                        <v:stroke joinstyle="miter"/>
                        <v:path arrowok="t" o:connecttype="custom" o:connectlocs="251373,0;157343,226061;94030,226061;0,0;64195,0;125698,153248;187200,0;251373,0" o:connectangles="0,0,0,0,0,0,0,0"/>
                      </v:shape>
                      <v:shape id="Freeform: Shape 207" o:spid="_x0000_s1202" style="position:absolute;left:88677;top:25593;width:2211;height:3255;visibility:visible;mso-wrap-style:square;v-text-anchor:middle" coordsize="221129,32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" path="m221130,188128r,137437l161436,325565r,-124815c161436,169127,143341,147865,115767,147865v-33907,,-56074,22619,-56074,77766l59693,325565,,325565,,,59693,r,120292c77314,102625,100815,93171,130673,93171v54288,,90457,38883,90457,94957xe" stroked="f" strokeweight=".06283mm">
                        <v:stroke joinstyle="miter"/>
                        <v:path arrowok="t" o:connecttype="custom" o:connectlocs="221130,188128;221130,325565;161436,325565;161436,200750;115767,147865;59693,225631;59693,325565;0,325565;0,0;59693,0;59693,120292;130673,93171;221130,188128" o:connectangles="0,0,0,0,0,0,0,0,0,0,0,0,0"/>
                      </v:shape>
                      <v:shape id="Freeform: Shape 208" o:spid="_x0000_s1203" style="position:absolute;left:91428;top:25593;width:2450;height:3323;visibility:visible;mso-wrap-style:square;v-text-anchor:middle" coordsize="245061,33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" path="m245062,213009v,70958,-53338,119365,-110769,119365c103553,332374,78671,323326,59694,307944r,17621l,325565,,,59694,r,118007c78671,102196,103530,93171,134293,93171v57431,22,110769,48858,110769,119838xm187200,213009v,-41620,-27120,-67858,-63311,-67858c91791,145151,59694,171389,59694,213009v,41575,32097,67385,64195,67385c160057,280394,187200,254584,187200,213009xe" stroked="f" strokeweight=".06283mm">
                        <v:stroke joinstyle="miter"/>
                        <v:path arrowok="t" o:connecttype="custom" o:connectlocs="245062,213009;134293,332374;59694,307944;59694,325565;0,325565;0,0;59694,0;59694,118007;134293,93171;245062,213009;187200,213009;123889,145151;59694,213009;123889,280394;187200,213009" o:connectangles="0,0,0,0,0,0,0,0,0,0,0,0,0,0,0"/>
                      </v:shape>
                      <v:shape id="Freeform: Shape 209" o:spid="_x0000_s1204" style="position:absolute;left:94106;top:26525;width:2450;height:2391;visibility:visible;mso-wrap-style:square;v-text-anchor:middle" coordsize="245061,239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" path="m245061,6741r,225631l185368,232372r,-17621c166390,230132,141531,239180,110768,239180,53337,239180,,190752,,119816,,48813,53337,,110768,v30741,,55622,9003,74600,24836l185368,6763r59693,l245061,6741xm185368,119794v,-41621,-32098,-67859,-64195,-67859c84982,51935,57861,78173,57861,119794v,41575,27121,67384,63312,67384c153270,187178,185368,161369,185368,119794xe" stroked="f" strokeweight=".06283mm">
                        <v:stroke joinstyle="miter"/>
                        <v:path arrowok="t" o:connecttype="custom" o:connectlocs="245061,6741;245061,232372;185368,232372;185368,214751;110768,239180;0,119816;110768,0;185368,24836;185368,6763;245061,6763;185368,119794;121173,51935;57861,119794;121173,187178;185368,119794" o:connectangles="0,0,0,0,0,0,0,0,0,0,0,0,0,0,0"/>
                      </v:shape>
                    </v:group>
                    <v:group id="Graphic 34" o:spid="_x0000_s1205" style="position:absolute;left:53985;width:4671;height:29390" coordorigin="53985" coordsize="4671,29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Freeform: Shape 211" o:spid="_x0000_s1206" style="position:absolute;left:55003;width:2478;height:4770;visibility:visible;mso-wrap-style:square;v-text-anchor:middle" coordsize="247775,477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" path="m160826,477094r,-217646l233888,259448r10902,-84779l160826,174669r,-54151c160826,95953,167657,79214,202854,79214r44922,-45l247776,3348c239995,2307,213349,,182315,,117577,,73243,39539,73243,112103r,62566l,174669r,84779l73243,259448r,217646l160826,477094xe" stroked="f" strokeweight=".06283mm">
                        <v:stroke joinstyle="miter"/>
                        <v:path arrowok="t" o:connecttype="custom" o:connectlocs="160826,477094;160826,259448;233888,259448;244790,174669;160826,174669;160826,120518;202854,79214;247776,79169;247776,3348;182315,0;73243,112103;73243,174669;0,174669;0,259448;73243,259448;73243,477094;160826,477094" o:connectangles="0,0,0,0,0,0,0,0,0,0,0,0,0,0,0,0,0"/>
                      </v:shape>
                      <v:shape id="Freeform: Shape 212" o:spid="_x0000_s1207" style="position:absolute;left:53985;top:16741;width:940;height:4096;visibility:visible;mso-wrap-style:square;v-text-anchor:middle" coordsize="93973,409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" path="m2364,124272r88714,l91078,409597r-88714,l2364,124272xm93974,44923v,24519,-18684,44334,-47863,44334c18107,89257,-531,69442,12,44923,-531,19227,18107,,46699,,75290,,93386,19227,93974,44923e" stroked="f" strokeweight=".06283mm">
                        <v:stroke joinstyle="miter"/>
                        <v:path arrowok="t" o:connecttype="custom" o:connectlocs="2364,124272;91078,124272;91078,409597;2364,409597;2364,124272;93974,44923;46111,89257;12,44923;46699,0;93974,44923" o:connectangles="0,0,0,0,0,0,0,0,0,0"/>
                      </v:shape>
                      <v:shape id="Freeform: Shape 213" o:spid="_x0000_s1208" style="position:absolute;left:55386;top:17920;width:2731;height:2918;visibility:visible;mso-wrap-style:square;v-text-anchor:middle" coordsize="273109,291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" path="m2353,97446c2353,61842,1176,31487,,6424r77042,l81114,45511r1764,c94550,27415,123729,,171004,v58314,,102106,38499,102106,122553l273110,291748r-88714,l184396,133637v,-36780,-12849,-61887,-44923,-61887c114953,71750,100386,88714,94550,105046v-2352,5248,-3483,13979,-3483,22167l91067,291748r-88714,l2353,97446xe" stroked="f" strokeweight=".06283mm">
                        <v:stroke joinstyle="miter"/>
                        <v:path arrowok="t" o:connecttype="custom" o:connectlocs="2353,97446;0,6424;77042,6424;81114,45511;82878,45511;171004,0;273110,122553;273110,291748;184396,291748;184396,133637;139473,71750;94550,105046;91067,127213;91067,291748;2353,291748;2353,97446" o:connectangles="0,0,0,0,0,0,0,0,0,0,0,0,0,0,0,0"/>
                      </v:shape>
                      <v:shape id="Freeform: Shape 214" o:spid="_x0000_s1209" style="position:absolute;left:54091;top:9073;width:4565;height:3710;visibility:visible;mso-wrap-style:square;v-text-anchor:middle" coordsize="456554,371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" path="m456555,43927v-16784,7465,-34834,12486,-53790,14748c422083,47094,436967,28727,443934,6876,425838,17598,405797,25379,384444,29587,367388,11400,343050,,316087,,264378,,222441,41937,222441,93645v,7374,815,14522,2398,21353c146983,111108,77993,73831,31803,17146,23705,30989,19091,47094,19091,64240v,32482,16558,61163,41665,77947c45420,141735,30989,137482,18322,130470v,407,,815,,1176c18322,177067,50623,214887,93464,223528v-7872,2126,-16105,3257,-24655,3257c62747,226785,56911,226197,51165,225111v11944,37232,46507,64285,87493,65054c106629,315273,66230,330247,22348,330247v-7555,,-15019,-452,-22348,-1267c41439,355536,90705,371053,143590,371053v172271,,266504,-142730,266504,-266505c410094,100477,410004,96450,409823,92424,428100,79214,443979,62702,456555,43927e" stroked="f" strokeweight=".06283mm">
                        <v:stroke joinstyle="miter"/>
                        <v:path arrowok="t" o:connecttype="custom" o:connectlocs="456555,43927;402765,58675;443934,6876;384444,29587;316087,0;222441,93645;224839,114998;31803,17146;19091,64240;60756,142187;18322,130470;18322,131646;93464,223528;68809,226785;51165,225111;138658,290165;22348,330247;0,328980;143590,371053;410094,104548;409823,92424;456555,43927" o:connectangles="0,0,0,0,0,0,0,0,0,0,0,0,0,0,0,0,0,0,0,0,0,0"/>
                      </v:shape>
                      <v:shape id="Freeform: Shape 215" o:spid="_x0000_s1210" style="position:absolute;left:53985;top:25566;width:4422;height:3824;visibility:visible;mso-wrap-style:square;v-text-anchor:middle" coordsize="442203,38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" path="m441989,88475v-1991,43023,-32030,101970,-90163,176750c291658,343354,240809,382440,199189,382440v-25741,,-47592,-23795,-65371,-71342c121920,267442,110022,223831,98124,180221,84869,132629,70664,108833,55509,108833v-3303,,-14884,6967,-34698,20810l,102861c21806,83680,43340,64499,64511,45317,93646,20164,115496,6954,130063,5597v34427,-3303,55599,20222,63516,70573c202175,130503,208146,164296,211449,177506v9953,45059,20855,67588,32798,67588c253476,245094,267410,230482,285958,201212v18503,-29225,28410,-51437,29767,-66728c318349,109240,308442,96573,285958,96573v-10631,,-21534,2443,-32753,7284c274920,32695,316449,-1868,377748,78v45421,1357,66864,30808,64241,88397e" stroked="f" strokeweight=".06283mm">
                        <v:stroke joinstyle="miter"/>
                        <v:path arrowok="t" o:connecttype="custom" o:connectlocs="441989,88475;351826,265225;199189,382440;133818,311098;98124,180221;55509,108833;20811,129643;0,102861;64511,45317;130063,5597;193579,76170;211449,177506;244247,245094;285958,201212;315725,134484;285958,96573;253205,103857;377748,78;441989,88475" o:connectangles="0,0,0,0,0,0,0,0,0,0,0,0,0,0,0,0,0,0,0"/>
                      </v:shape>
                    </v:group>
                    <w10:wrap anchorx="page" anchory="page"/>
                    <w10:anchorlock/>
                  </v:group>
                </w:pict>
              </mc:Fallback>
            </mc:AlternateContent>
          </w:r>
        </w:p>
      </w:sdtContent>
    </w:sdt>
    <w:p w14:paraId="2F15189D" w14:textId="77777777" w:rsidR="00A569B0" w:rsidRPr="004663CE" w:rsidRDefault="00A569B0" w:rsidP="004663CE"/>
    <w:sectPr w:rsidR="00A569B0" w:rsidRPr="004663CE" w:rsidSect="00FA1923">
      <w:pgSz w:w="11906" w:h="16838"/>
      <w:pgMar w:top="1418" w:right="1418" w:bottom="1418" w:left="1418"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1273B8" w14:textId="77777777" w:rsidR="005E4CAF" w:rsidRDefault="005E4CAF" w:rsidP="00A73396">
      <w:r>
        <w:separator/>
      </w:r>
    </w:p>
  </w:endnote>
  <w:endnote w:type="continuationSeparator" w:id="0">
    <w:p w14:paraId="48224AB0" w14:textId="77777777" w:rsidR="005E4CAF" w:rsidRDefault="005E4CAF" w:rsidP="00A73396">
      <w:r>
        <w:continuationSeparator/>
      </w:r>
    </w:p>
  </w:endnote>
  <w:endnote w:type="continuationNotice" w:id="1">
    <w:p w14:paraId="761ABFB1" w14:textId="77777777" w:rsidR="005E4CAF" w:rsidRDefault="005E4C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Ebrima"/>
    <w:charset w:val="00"/>
    <w:family w:val="swiss"/>
    <w:pitch w:val="variable"/>
    <w:sig w:usb0="E1000AEF" w:usb1="5000A1FF" w:usb2="00000000" w:usb3="00000000" w:csb0="000001BF" w:csb1="00000000"/>
  </w:font>
  <w:font w:name="SimHei">
    <w:altName w:val="黑体"/>
    <w:panose1 w:val="02010600030101010101"/>
    <w:charset w:val="86"/>
    <w:family w:val="modern"/>
    <w:pitch w:val="fixed"/>
    <w:sig w:usb0="800002BF" w:usb1="38CF7CFA" w:usb2="00000016" w:usb3="00000000" w:csb0="0004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CB2EF" w14:textId="0D58CBD5" w:rsidR="00977C63" w:rsidRPr="008114D1" w:rsidRDefault="004313DE" w:rsidP="00E969B1">
    <w:pPr>
      <w:pStyle w:val="VHBAfooter"/>
    </w:pPr>
    <w:r>
      <w:rPr>
        <w:noProof/>
      </w:rPr>
      <mc:AlternateContent>
        <mc:Choice Requires="wps">
          <w:drawing>
            <wp:anchor distT="0" distB="0" distL="0" distR="0" simplePos="0" relativeHeight="251658243" behindDoc="0" locked="0" layoutInCell="1" allowOverlap="1" wp14:anchorId="2290662C" wp14:editId="5FDD19B6">
              <wp:simplePos x="635" y="635"/>
              <wp:positionH relativeFrom="page">
                <wp:align>center</wp:align>
              </wp:positionH>
              <wp:positionV relativeFrom="page">
                <wp:align>bottom</wp:align>
              </wp:positionV>
              <wp:extent cx="622300" cy="376555"/>
              <wp:effectExtent l="0" t="0" r="6350" b="0"/>
              <wp:wrapNone/>
              <wp:docPr id="933084108"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59E9EF62" w14:textId="7E916D72" w:rsidR="004313DE" w:rsidRPr="004313DE" w:rsidRDefault="004313DE" w:rsidP="004313DE">
                          <w:pPr>
                            <w:spacing w:after="0"/>
                            <w:rPr>
                              <w:rFonts w:ascii="Aptos" w:eastAsia="Aptos" w:hAnsi="Aptos" w:cs="Aptos"/>
                              <w:noProof/>
                              <w:color w:val="FF0000"/>
                              <w:sz w:val="24"/>
                              <w:szCs w:val="24"/>
                            </w:rPr>
                          </w:pPr>
                          <w:r w:rsidRPr="004313DE">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90662C" id="_x0000_t202" coordsize="21600,21600" o:spt="202" path="m,l,21600r21600,l21600,xe">
              <v:stroke joinstyle="miter"/>
              <v:path gradientshapeok="t" o:connecttype="rect"/>
            </v:shapetype>
            <v:shape id="Text Box 5" o:spid="_x0000_s1027" type="#_x0000_t202" alt="OFFICIAL" style="position:absolute;margin-left:0;margin-top:0;width:49pt;height:29.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59E9EF62" w14:textId="7E916D72" w:rsidR="004313DE" w:rsidRPr="004313DE" w:rsidRDefault="004313DE" w:rsidP="004313DE">
                    <w:pPr>
                      <w:spacing w:after="0"/>
                      <w:rPr>
                        <w:rFonts w:ascii="Aptos" w:eastAsia="Aptos" w:hAnsi="Aptos" w:cs="Aptos"/>
                        <w:noProof/>
                        <w:color w:val="FF0000"/>
                        <w:sz w:val="24"/>
                        <w:szCs w:val="24"/>
                      </w:rPr>
                    </w:pPr>
                    <w:r w:rsidRPr="004313DE">
                      <w:rPr>
                        <w:rFonts w:ascii="Aptos" w:eastAsia="Aptos" w:hAnsi="Aptos" w:cs="Aptos"/>
                        <w:noProof/>
                        <w:color w:val="FF0000"/>
                        <w:sz w:val="24"/>
                        <w:szCs w:val="24"/>
                      </w:rPr>
                      <w:t>OFFICIAL</w:t>
                    </w:r>
                  </w:p>
                </w:txbxContent>
              </v:textbox>
              <w10:wrap anchorx="page" anchory="page"/>
            </v:shape>
          </w:pict>
        </mc:Fallback>
      </mc:AlternateContent>
    </w:r>
    <w:r w:rsidR="00977C63">
      <w:t xml:space="preserve">Page </w:t>
    </w:r>
    <w:r w:rsidR="00C025CF">
      <w:rPr>
        <w:noProof/>
      </w:rPr>
      <w:t>8</w:t>
    </w:r>
    <w:r w:rsidR="00977C63">
      <w:tab/>
      <w:t>Document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C459B" w14:textId="77003E35" w:rsidR="005B6021" w:rsidRPr="005B6021" w:rsidRDefault="006F15F0" w:rsidP="005B6021">
    <w:pPr>
      <w:pStyle w:val="Footer"/>
    </w:pPr>
    <w:sdt>
      <w:sdtPr>
        <w:alias w:val="Title"/>
        <w:tag w:val=""/>
        <w:id w:val="-1342304395"/>
        <w:placeholder>
          <w:docPart w:val="3F88DF148AD743F4AE3662AEA6438102"/>
        </w:placeholder>
        <w:dataBinding w:prefixMappings="xmlns:ns0='http://purl.org/dc/elements/1.1/' xmlns:ns1='http://schemas.openxmlformats.org/package/2006/metadata/core-properties' " w:xpath="/ns1:coreProperties[1]/ns0:title[1]" w:storeItemID="{6C3C8BC8-F283-45AE-878A-BAB7291924A1}"/>
        <w:text/>
      </w:sdtPr>
      <w:sdtEndPr/>
      <w:sdtContent>
        <w:r w:rsidR="000B3C4A">
          <w:t>Mental Health and Alcohol and Other Drugs Capital Renewal Fund</w:t>
        </w:r>
      </w:sdtContent>
    </w:sdt>
  </w:p>
  <w:p w14:paraId="42D6F831" w14:textId="77777777" w:rsidR="00977C63" w:rsidRPr="0039584F" w:rsidRDefault="0039584F" w:rsidP="005B6021">
    <w:pPr>
      <w:pStyle w:val="Footerright"/>
      <w:framePr w:wrap="around"/>
    </w:pPr>
    <w:r w:rsidRPr="005B6021">
      <w:t>Page</w:t>
    </w:r>
    <w:r w:rsidRPr="0031753A">
      <w:t xml:space="preserve"> </w:t>
    </w:r>
    <w:r>
      <w:fldChar w:fldCharType="begin"/>
    </w:r>
    <w:r>
      <w:instrText xml:space="preserve"> PAGE   \* MERGEFORMAT </w:instrText>
    </w:r>
    <w:r>
      <w:fldChar w:fldCharType="separate"/>
    </w:r>
    <w: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625435" w14:textId="77777777" w:rsidR="005E4CAF" w:rsidRDefault="005E4CAF" w:rsidP="00A73396">
      <w:r>
        <w:separator/>
      </w:r>
    </w:p>
  </w:footnote>
  <w:footnote w:type="continuationSeparator" w:id="0">
    <w:p w14:paraId="2E28A453" w14:textId="77777777" w:rsidR="005E4CAF" w:rsidRDefault="005E4CAF" w:rsidP="00A73396">
      <w:r>
        <w:continuationSeparator/>
      </w:r>
    </w:p>
  </w:footnote>
  <w:footnote w:type="continuationNotice" w:id="1">
    <w:p w14:paraId="4BC87264" w14:textId="77777777" w:rsidR="005E4CAF" w:rsidRDefault="005E4C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0B880" w14:textId="5CF68E80" w:rsidR="004313DE" w:rsidRDefault="004313DE">
    <w:pPr>
      <w:pStyle w:val="Header"/>
    </w:pPr>
    <w:r>
      <w:rPr>
        <w:noProof/>
      </w:rPr>
      <mc:AlternateContent>
        <mc:Choice Requires="wps">
          <w:drawing>
            <wp:anchor distT="0" distB="0" distL="0" distR="0" simplePos="0" relativeHeight="251658242" behindDoc="0" locked="0" layoutInCell="1" allowOverlap="1" wp14:anchorId="79C5B2B7" wp14:editId="6FEE2EC9">
              <wp:simplePos x="635" y="635"/>
              <wp:positionH relativeFrom="page">
                <wp:align>center</wp:align>
              </wp:positionH>
              <wp:positionV relativeFrom="page">
                <wp:align>top</wp:align>
              </wp:positionV>
              <wp:extent cx="622300" cy="376555"/>
              <wp:effectExtent l="0" t="0" r="6350" b="4445"/>
              <wp:wrapNone/>
              <wp:docPr id="159852846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318D4232" w14:textId="13313CE0" w:rsidR="004313DE" w:rsidRPr="004313DE" w:rsidRDefault="004313DE" w:rsidP="004313DE">
                          <w:pPr>
                            <w:spacing w:after="0"/>
                            <w:rPr>
                              <w:rFonts w:ascii="Aptos" w:eastAsia="Aptos" w:hAnsi="Aptos" w:cs="Aptos"/>
                              <w:noProof/>
                              <w:color w:val="FF0000"/>
                              <w:sz w:val="24"/>
                              <w:szCs w:val="24"/>
                            </w:rPr>
                          </w:pPr>
                          <w:r w:rsidRPr="004313DE">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C5B2B7" id="_x0000_t202" coordsize="21600,21600" o:spt="202" path="m,l,21600r21600,l21600,xe">
              <v:stroke joinstyle="miter"/>
              <v:path gradientshapeok="t" o:connecttype="rect"/>
            </v:shapetype>
            <v:shape id="Text Box 2" o:spid="_x0000_s1026" type="#_x0000_t202" alt="OFFICIAL" style="position:absolute;margin-left:0;margin-top:0;width:49pt;height:29.6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318D4232" w14:textId="13313CE0" w:rsidR="004313DE" w:rsidRPr="004313DE" w:rsidRDefault="004313DE" w:rsidP="004313DE">
                    <w:pPr>
                      <w:spacing w:after="0"/>
                      <w:rPr>
                        <w:rFonts w:ascii="Aptos" w:eastAsia="Aptos" w:hAnsi="Aptos" w:cs="Aptos"/>
                        <w:noProof/>
                        <w:color w:val="FF0000"/>
                        <w:sz w:val="24"/>
                        <w:szCs w:val="24"/>
                      </w:rPr>
                    </w:pPr>
                    <w:r w:rsidRPr="004313DE">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F9750" w14:textId="6BBC30F9" w:rsidR="00920302" w:rsidRDefault="0000647A">
    <w:pPr>
      <w:pStyle w:val="Header"/>
    </w:pPr>
    <w:r w:rsidRPr="0000647A">
      <w:rPr>
        <w:noProof/>
      </w:rPr>
      <mc:AlternateContent>
        <mc:Choice Requires="wpg">
          <w:drawing>
            <wp:anchor distT="0" distB="0" distL="114300" distR="114300" simplePos="0" relativeHeight="251658240" behindDoc="0" locked="1" layoutInCell="1" allowOverlap="1" wp14:anchorId="764FB546" wp14:editId="6AEA2694">
              <wp:simplePos x="0" y="0"/>
              <wp:positionH relativeFrom="page">
                <wp:align>left</wp:align>
              </wp:positionH>
              <wp:positionV relativeFrom="page">
                <wp:align>top</wp:align>
              </wp:positionV>
              <wp:extent cx="1929600" cy="4705200"/>
              <wp:effectExtent l="0" t="0" r="0" b="635"/>
              <wp:wrapNone/>
              <wp:docPr id="3" name="Group 3"/>
              <wp:cNvGraphicFramePr/>
              <a:graphic xmlns:a="http://schemas.openxmlformats.org/drawingml/2006/main">
                <a:graphicData uri="http://schemas.microsoft.com/office/word/2010/wordprocessingGroup">
                  <wpg:wgp>
                    <wpg:cNvGrpSpPr/>
                    <wpg:grpSpPr>
                      <a:xfrm>
                        <a:off x="0" y="0"/>
                        <a:ext cx="1929600" cy="4705200"/>
                        <a:chOff x="0" y="0"/>
                        <a:chExt cx="1929600" cy="4704256"/>
                      </a:xfrm>
                    </wpg:grpSpPr>
                    <pic:pic xmlns:pic="http://schemas.openxmlformats.org/drawingml/2006/picture">
                      <pic:nvPicPr>
                        <pic:cNvPr id="4" name="Graphic 7"/>
                        <pic:cNvPicPr>
                          <a:picLocks noChangeAspect="1"/>
                        </pic:cNvPicPr>
                      </pic:nvPicPr>
                      <pic:blipFill rotWithShape="1">
                        <a:blip r:embed="rId1" cstate="email">
                          <a:extLst>
                            <a:ext uri="{28A0092B-C50C-407E-A947-70E740481C1C}">
                              <a14:useLocalDpi xmlns:a14="http://schemas.microsoft.com/office/drawing/2010/main"/>
                            </a:ext>
                            <a:ext uri="{96DAC541-7B7A-43D3-8B79-37D633B846F1}">
                              <asvg:svgBlip xmlns:asvg="http://schemas.microsoft.com/office/drawing/2016/SVG/main" r:embed="rId2"/>
                            </a:ext>
                          </a:extLst>
                        </a:blip>
                        <a:srcRect l="-26416" t="-49754"/>
                        <a:stretch/>
                      </pic:blipFill>
                      <pic:spPr>
                        <a:xfrm>
                          <a:off x="0" y="0"/>
                          <a:ext cx="1929600" cy="1040226"/>
                        </a:xfrm>
                        <a:prstGeom prst="rect">
                          <a:avLst/>
                        </a:prstGeom>
                      </pic:spPr>
                    </pic:pic>
                    <pic:pic xmlns:pic="http://schemas.openxmlformats.org/drawingml/2006/picture">
                      <pic:nvPicPr>
                        <pic:cNvPr id="5" name="Graphic 5"/>
                        <pic:cNvPicPr>
                          <a:picLocks noChangeAspect="1"/>
                        </pic:cNvPicPr>
                      </pic:nvPicPr>
                      <pic:blipFill>
                        <a:blip r:embed="rId3" cstate="email">
                          <a:extLst>
                            <a:ext uri="{28A0092B-C50C-407E-A947-70E740481C1C}">
                              <a14:useLocalDpi xmlns:a14="http://schemas.microsoft.com/office/drawing/2010/main"/>
                            </a:ext>
                            <a:ext uri="{96DAC541-7B7A-43D3-8B79-37D633B846F1}">
                              <asvg:svgBlip xmlns:asvg="http://schemas.microsoft.com/office/drawing/2016/SVG/main" r:embed="rId4"/>
                            </a:ext>
                          </a:extLst>
                        </a:blip>
                        <a:stretch>
                          <a:fillRect/>
                        </a:stretch>
                      </pic:blipFill>
                      <pic:spPr>
                        <a:xfrm>
                          <a:off x="429701" y="4196381"/>
                          <a:ext cx="896400" cy="507875"/>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252FA319" id="Group 3" o:spid="_x0000_s1026" style="position:absolute;margin-left:0;margin-top:0;width:151.95pt;height:370.5pt;z-index:251658240;mso-position-horizontal:left;mso-position-horizontal-relative:page;mso-position-vertical:top;mso-position-vertical-relative:page;mso-width-relative:margin;mso-height-relative:margin" coordsize="19296,4704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7" type="#_x0000_t75" style="position:absolute;width:19296;height:10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">
                <v:imagedata r:id="rId5" o:title="" croptop="-32607f" cropleft="-17312f"/>
              </v:shape>
              <v:shape id="Graphic 5" o:spid="_x0000_s1028" type="#_x0000_t75" style="position:absolute;left:4297;top:41963;width:8964;height:5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">
                <v:imagedata r:id="rId6" o:title=""/>
              </v:shape>
              <w10:wrap anchorx="page" anchory="page"/>
              <w10:anchorlock/>
            </v:group>
          </w:pict>
        </mc:Fallback>
      </mc:AlternateContent>
    </w:r>
    <w:r w:rsidR="00FF26B3" w:rsidRPr="00FF26B3">
      <w:rPr>
        <w:noProof/>
      </w:rPr>
      <w:drawing>
        <wp:anchor distT="0" distB="0" distL="114300" distR="114300" simplePos="0" relativeHeight="251658241" behindDoc="1" locked="1" layoutInCell="1" allowOverlap="1" wp14:anchorId="33D6E830" wp14:editId="56964CFB">
          <wp:simplePos x="898525" y="287655"/>
          <wp:positionH relativeFrom="page">
            <wp:align>left</wp:align>
          </wp:positionH>
          <wp:positionV relativeFrom="page">
            <wp:align>top</wp:align>
          </wp:positionV>
          <wp:extent cx="7560000" cy="5067419"/>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email">
                    <a:extLst>
                      <a:ext uri="{28A0092B-C50C-407E-A947-70E740481C1C}">
                        <a14:useLocalDpi xmlns:a14="http://schemas.microsoft.com/office/drawing/2010/main"/>
                      </a:ext>
                    </a:extLst>
                  </a:blip>
                  <a:stretch>
                    <a:fillRect/>
                  </a:stretch>
                </pic:blipFill>
                <pic:spPr>
                  <a:xfrm>
                    <a:off x="0" y="0"/>
                    <a:ext cx="7560000" cy="506741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57EF8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B1C09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E2B5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E5091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4187D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22A71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0021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9A10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7E1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34B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74A27"/>
    <w:multiLevelType w:val="multilevel"/>
    <w:tmpl w:val="01740830"/>
    <w:numStyleLink w:val="ListHeadings"/>
  </w:abstractNum>
  <w:abstractNum w:abstractNumId="11" w15:restartNumberingAfterBreak="0">
    <w:nsid w:val="0AC2735F"/>
    <w:multiLevelType w:val="multilevel"/>
    <w:tmpl w:val="01740830"/>
    <w:styleLink w:val="ListHeadings"/>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BAD2E30"/>
    <w:multiLevelType w:val="multilevel"/>
    <w:tmpl w:val="DC3A2C00"/>
    <w:styleLink w:val="ZZNumbersloweralpha"/>
    <w:lvl w:ilvl="0">
      <w:start w:val="1"/>
      <w:numFmt w:val="lowerLetter"/>
      <w:pStyle w:val="VHBAnumberloweralpha"/>
      <w:lvlText w:val="(%1)"/>
      <w:lvlJc w:val="left"/>
      <w:pPr>
        <w:ind w:left="397" w:hanging="397"/>
      </w:pPr>
      <w:rPr>
        <w:rFonts w:hint="default"/>
      </w:rPr>
    </w:lvl>
    <w:lvl w:ilvl="1">
      <w:start w:val="1"/>
      <w:numFmt w:val="lowerLetter"/>
      <w:pStyle w:val="VHBAnumberloweralphaindent"/>
      <w:lvlText w:val="(%2)"/>
      <w:lvlJc w:val="left"/>
      <w:pPr>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 w15:restartNumberingAfterBreak="0">
    <w:nsid w:val="116A3833"/>
    <w:multiLevelType w:val="multilevel"/>
    <w:tmpl w:val="848C7684"/>
    <w:numStyleLink w:val="ZZQuotebullets"/>
  </w:abstractNum>
  <w:abstractNum w:abstractNumId="14" w15:restartNumberingAfterBreak="0">
    <w:nsid w:val="289A66CB"/>
    <w:multiLevelType w:val="multilevel"/>
    <w:tmpl w:val="F8240770"/>
    <w:styleLink w:val="VHBANumbersdigitlist"/>
    <w:lvl w:ilvl="0">
      <w:start w:val="1"/>
      <w:numFmt w:val="decimal"/>
      <w:pStyle w:val="VHBAnumberdigit"/>
      <w:lvlText w:val="%1."/>
      <w:lvlJc w:val="left"/>
      <w:pPr>
        <w:ind w:left="397" w:hanging="397"/>
      </w:pPr>
      <w:rPr>
        <w:rFonts w:hint="default"/>
      </w:rPr>
    </w:lvl>
    <w:lvl w:ilvl="1">
      <w:start w:val="1"/>
      <w:numFmt w:val="decimal"/>
      <w:pStyle w:val="VHBAnumberdigitindent"/>
      <w:lvlText w:val="%2."/>
      <w:lvlJc w:val="left"/>
      <w:pPr>
        <w:ind w:left="794" w:hanging="397"/>
      </w:pPr>
      <w:rPr>
        <w:rFonts w:hint="default"/>
      </w:rPr>
    </w:lvl>
    <w:lvl w:ilvl="2">
      <w:start w:val="1"/>
      <w:numFmt w:val="bullet"/>
      <w:lvlRestart w:val="0"/>
      <w:pStyle w:val="VHBAbulletafternumbers1"/>
      <w:lvlText w:val="•"/>
      <w:lvlJc w:val="left"/>
      <w:pPr>
        <w:ind w:left="794" w:hanging="397"/>
      </w:pPr>
      <w:rPr>
        <w:rFonts w:ascii="Arial" w:hAnsi="Arial" w:hint="default"/>
        <w:color w:val="000000" w:themeColor="text1"/>
      </w:rPr>
    </w:lvl>
    <w:lvl w:ilvl="3">
      <w:start w:val="1"/>
      <w:numFmt w:val="bullet"/>
      <w:lvlRestart w:val="0"/>
      <w:pStyle w:val="VHBAbulletafternumbers2"/>
      <w:lvlText w:val="–"/>
      <w:lvlJc w:val="left"/>
      <w:pPr>
        <w:ind w:left="1191" w:hanging="397"/>
      </w:pPr>
      <w:rPr>
        <w:rFonts w:ascii="Arial" w:hAnsi="Arial" w:hint="default"/>
        <w:color w:val="auto"/>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5" w15:restartNumberingAfterBreak="0">
    <w:nsid w:val="2D640D66"/>
    <w:multiLevelType w:val="multilevel"/>
    <w:tmpl w:val="DC3A2C00"/>
    <w:numStyleLink w:val="ZZNumbersloweralpha"/>
  </w:abstractNum>
  <w:abstractNum w:abstractNumId="16" w15:restartNumberingAfterBreak="0">
    <w:nsid w:val="38BE1EE0"/>
    <w:multiLevelType w:val="multilevel"/>
    <w:tmpl w:val="4ACAC00E"/>
    <w:styleLink w:val="VHBABulletList"/>
    <w:lvl w:ilvl="0">
      <w:start w:val="1"/>
      <w:numFmt w:val="bullet"/>
      <w:pStyle w:val="VHBAbullet1"/>
      <w:lvlText w:val="•"/>
      <w:lvlJc w:val="left"/>
      <w:pPr>
        <w:ind w:left="397" w:hanging="397"/>
      </w:pPr>
      <w:rPr>
        <w:rFonts w:ascii="Calibri" w:hAnsi="Calibri" w:hint="default"/>
        <w:color w:val="auto"/>
      </w:rPr>
    </w:lvl>
    <w:lvl w:ilvl="1">
      <w:start w:val="1"/>
      <w:numFmt w:val="bullet"/>
      <w:lvlRestart w:val="0"/>
      <w:pStyle w:val="VHBAbullet2"/>
      <w:lvlText w:val="–"/>
      <w:lvlJc w:val="left"/>
      <w:pPr>
        <w:ind w:left="794" w:hanging="397"/>
      </w:pPr>
      <w:rPr>
        <w:rFonts w:ascii="Arial" w:hAnsi="Arial"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3ACF48FB"/>
    <w:multiLevelType w:val="multilevel"/>
    <w:tmpl w:val="01740830"/>
    <w:numStyleLink w:val="ListHeadings"/>
  </w:abstractNum>
  <w:abstractNum w:abstractNumId="18" w15:restartNumberingAfterBreak="0">
    <w:nsid w:val="3EC54A41"/>
    <w:multiLevelType w:val="multilevel"/>
    <w:tmpl w:val="46940C74"/>
    <w:styleLink w:val="ZZNumberslowerroman"/>
    <w:lvl w:ilvl="0">
      <w:start w:val="1"/>
      <w:numFmt w:val="lowerRoman"/>
      <w:pStyle w:val="VHBAnumberlowerroman"/>
      <w:lvlText w:val="(%1)"/>
      <w:lvlJc w:val="left"/>
      <w:pPr>
        <w:tabs>
          <w:tab w:val="num" w:pos="397"/>
        </w:tabs>
        <w:ind w:left="397" w:hanging="397"/>
      </w:pPr>
      <w:rPr>
        <w:rFonts w:hint="default"/>
      </w:rPr>
    </w:lvl>
    <w:lvl w:ilvl="1">
      <w:start w:val="1"/>
      <w:numFmt w:val="lowerRoman"/>
      <w:pStyle w:val="VHBA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7A018B8"/>
    <w:multiLevelType w:val="multilevel"/>
    <w:tmpl w:val="4ACAC00E"/>
    <w:numStyleLink w:val="VHBABulletList"/>
  </w:abstractNum>
  <w:abstractNum w:abstractNumId="20" w15:restartNumberingAfterBreak="0">
    <w:nsid w:val="50FE734C"/>
    <w:multiLevelType w:val="multilevel"/>
    <w:tmpl w:val="F8240770"/>
    <w:numStyleLink w:val="VHBANumbersdigitlist"/>
  </w:abstractNum>
  <w:abstractNum w:abstractNumId="21" w15:restartNumberingAfterBreak="0">
    <w:nsid w:val="541611C2"/>
    <w:multiLevelType w:val="multilevel"/>
    <w:tmpl w:val="7CFE8E04"/>
    <w:styleLink w:val="ZZTablebullets"/>
    <w:lvl w:ilvl="0">
      <w:start w:val="1"/>
      <w:numFmt w:val="bullet"/>
      <w:pStyle w:val="VHBAtablebullet1"/>
      <w:lvlText w:val="•"/>
      <w:lvlJc w:val="left"/>
      <w:pPr>
        <w:ind w:left="340" w:hanging="340"/>
      </w:pPr>
      <w:rPr>
        <w:rFonts w:ascii="Calibri" w:hAnsi="Calibri" w:hint="default"/>
      </w:rPr>
    </w:lvl>
    <w:lvl w:ilvl="1">
      <w:start w:val="1"/>
      <w:numFmt w:val="bullet"/>
      <w:lvlRestart w:val="0"/>
      <w:pStyle w:val="VHBAtablebullet2"/>
      <w:lvlText w:val="–"/>
      <w:lvlJc w:val="left"/>
      <w:pPr>
        <w:ind w:left="794" w:hanging="39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54BA1E5A"/>
    <w:multiLevelType w:val="multilevel"/>
    <w:tmpl w:val="EC2C0F22"/>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57FB06E4"/>
    <w:multiLevelType w:val="hybridMultilevel"/>
    <w:tmpl w:val="CEDA331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309259F"/>
    <w:multiLevelType w:val="multilevel"/>
    <w:tmpl w:val="848C7684"/>
    <w:styleLink w:val="ZZQuotebullets"/>
    <w:lvl w:ilvl="0">
      <w:start w:val="1"/>
      <w:numFmt w:val="bullet"/>
      <w:pStyle w:val="VHBAquotebullet1"/>
      <w:lvlText w:val="•"/>
      <w:lvlJc w:val="left"/>
      <w:pPr>
        <w:ind w:left="794" w:hanging="397"/>
      </w:pPr>
      <w:rPr>
        <w:rFonts w:ascii="Calibri" w:hAnsi="Calibri" w:hint="default"/>
        <w:color w:val="auto"/>
      </w:rPr>
    </w:lvl>
    <w:lvl w:ilvl="1">
      <w:start w:val="1"/>
      <w:numFmt w:val="bullet"/>
      <w:lvlRestart w:val="0"/>
      <w:pStyle w:val="VHBAquotebullet2"/>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680F5132"/>
    <w:multiLevelType w:val="multilevel"/>
    <w:tmpl w:val="7CFE8E04"/>
    <w:numStyleLink w:val="ZZTablebullets"/>
  </w:abstractNum>
  <w:num w:numId="1" w16cid:durableId="1110318853">
    <w:abstractNumId w:val="16"/>
  </w:num>
  <w:num w:numId="2" w16cid:durableId="1206261306">
    <w:abstractNumId w:val="14"/>
  </w:num>
  <w:num w:numId="3" w16cid:durableId="991761901">
    <w:abstractNumId w:val="12"/>
  </w:num>
  <w:num w:numId="4" w16cid:durableId="787892654">
    <w:abstractNumId w:val="18"/>
  </w:num>
  <w:num w:numId="5" w16cid:durableId="2031369992">
    <w:abstractNumId w:val="24"/>
  </w:num>
  <w:num w:numId="6" w16cid:durableId="125243698">
    <w:abstractNumId w:val="21"/>
  </w:num>
  <w:num w:numId="7" w16cid:durableId="2131625062">
    <w:abstractNumId w:val="18"/>
  </w:num>
  <w:num w:numId="8" w16cid:durableId="12394357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78935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202072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42044677">
    <w:abstractNumId w:val="19"/>
  </w:num>
  <w:num w:numId="12" w16cid:durableId="1844473622">
    <w:abstractNumId w:val="20"/>
  </w:num>
  <w:num w:numId="13" w16cid:durableId="353463848">
    <w:abstractNumId w:val="25"/>
  </w:num>
  <w:num w:numId="14" w16cid:durableId="472790737">
    <w:abstractNumId w:val="15"/>
  </w:num>
  <w:num w:numId="15" w16cid:durableId="952908591">
    <w:abstractNumId w:val="13"/>
  </w:num>
  <w:num w:numId="16" w16cid:durableId="655766929">
    <w:abstractNumId w:val="9"/>
  </w:num>
  <w:num w:numId="17" w16cid:durableId="299383270">
    <w:abstractNumId w:val="7"/>
  </w:num>
  <w:num w:numId="18" w16cid:durableId="127093488">
    <w:abstractNumId w:val="6"/>
  </w:num>
  <w:num w:numId="19" w16cid:durableId="1753773106">
    <w:abstractNumId w:val="5"/>
  </w:num>
  <w:num w:numId="20" w16cid:durableId="1694838720">
    <w:abstractNumId w:val="4"/>
  </w:num>
  <w:num w:numId="21" w16cid:durableId="276105040">
    <w:abstractNumId w:val="8"/>
  </w:num>
  <w:num w:numId="22" w16cid:durableId="89855170">
    <w:abstractNumId w:val="3"/>
  </w:num>
  <w:num w:numId="23" w16cid:durableId="535971259">
    <w:abstractNumId w:val="2"/>
  </w:num>
  <w:num w:numId="24" w16cid:durableId="282930894">
    <w:abstractNumId w:val="1"/>
  </w:num>
  <w:num w:numId="25" w16cid:durableId="383413760">
    <w:abstractNumId w:val="0"/>
  </w:num>
  <w:num w:numId="26" w16cid:durableId="774715779">
    <w:abstractNumId w:val="11"/>
  </w:num>
  <w:num w:numId="27" w16cid:durableId="368533132">
    <w:abstractNumId w:val="10"/>
  </w:num>
  <w:num w:numId="28" w16cid:durableId="1331643774">
    <w:abstractNumId w:val="17"/>
  </w:num>
  <w:num w:numId="29" w16cid:durableId="1343630215">
    <w:abstractNumId w:val="22"/>
  </w:num>
  <w:num w:numId="30" w16cid:durableId="803230811">
    <w:abstractNumId w:val="23"/>
  </w:num>
  <w:num w:numId="31" w16cid:durableId="662272543">
    <w:abstractNumId w:val="19"/>
  </w:num>
  <w:num w:numId="32" w16cid:durableId="562330893">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1MDcwMzM0MTU2sjBX0lEKTi0uzszPAykwqQUAKtL/DywAAAA="/>
  </w:docVars>
  <w:rsids>
    <w:rsidRoot w:val="00CF5D06"/>
    <w:rsid w:val="000000A7"/>
    <w:rsid w:val="00000771"/>
    <w:rsid w:val="00002990"/>
    <w:rsid w:val="000048AC"/>
    <w:rsid w:val="00005E87"/>
    <w:rsid w:val="0000647A"/>
    <w:rsid w:val="000078E5"/>
    <w:rsid w:val="00007C8F"/>
    <w:rsid w:val="00012396"/>
    <w:rsid w:val="000128D8"/>
    <w:rsid w:val="000136F2"/>
    <w:rsid w:val="00013C0D"/>
    <w:rsid w:val="00014FC4"/>
    <w:rsid w:val="000156B1"/>
    <w:rsid w:val="00017125"/>
    <w:rsid w:val="00020AAB"/>
    <w:rsid w:val="000223A4"/>
    <w:rsid w:val="00022856"/>
    <w:rsid w:val="00022E60"/>
    <w:rsid w:val="00026C19"/>
    <w:rsid w:val="00031263"/>
    <w:rsid w:val="00031CF4"/>
    <w:rsid w:val="00036BE5"/>
    <w:rsid w:val="000402DF"/>
    <w:rsid w:val="00041F5A"/>
    <w:rsid w:val="00042FB5"/>
    <w:rsid w:val="000457D5"/>
    <w:rsid w:val="000469CC"/>
    <w:rsid w:val="000476D1"/>
    <w:rsid w:val="00050C2F"/>
    <w:rsid w:val="000516C0"/>
    <w:rsid w:val="0005270B"/>
    <w:rsid w:val="0005587D"/>
    <w:rsid w:val="00055CC5"/>
    <w:rsid w:val="0005633B"/>
    <w:rsid w:val="0006041E"/>
    <w:rsid w:val="000608F0"/>
    <w:rsid w:val="00060E93"/>
    <w:rsid w:val="00062AA7"/>
    <w:rsid w:val="00063C4A"/>
    <w:rsid w:val="00064936"/>
    <w:rsid w:val="00065177"/>
    <w:rsid w:val="00065999"/>
    <w:rsid w:val="00065BA9"/>
    <w:rsid w:val="00065EB3"/>
    <w:rsid w:val="000734F8"/>
    <w:rsid w:val="000736B8"/>
    <w:rsid w:val="000762A6"/>
    <w:rsid w:val="000817CB"/>
    <w:rsid w:val="00082855"/>
    <w:rsid w:val="000873EF"/>
    <w:rsid w:val="000922FA"/>
    <w:rsid w:val="00093FD1"/>
    <w:rsid w:val="00096CCB"/>
    <w:rsid w:val="000A37C4"/>
    <w:rsid w:val="000A6760"/>
    <w:rsid w:val="000B3792"/>
    <w:rsid w:val="000B3C4A"/>
    <w:rsid w:val="000B75B6"/>
    <w:rsid w:val="000B7F31"/>
    <w:rsid w:val="000C6242"/>
    <w:rsid w:val="000C68DB"/>
    <w:rsid w:val="000C78D5"/>
    <w:rsid w:val="000D0D67"/>
    <w:rsid w:val="000D2C32"/>
    <w:rsid w:val="000D4778"/>
    <w:rsid w:val="000D4F96"/>
    <w:rsid w:val="000D69D5"/>
    <w:rsid w:val="000E4AD4"/>
    <w:rsid w:val="000E6F72"/>
    <w:rsid w:val="000E6FF5"/>
    <w:rsid w:val="000F0478"/>
    <w:rsid w:val="000F0A50"/>
    <w:rsid w:val="000F135A"/>
    <w:rsid w:val="000F3884"/>
    <w:rsid w:val="000F44CF"/>
    <w:rsid w:val="000F5CF6"/>
    <w:rsid w:val="00100AC5"/>
    <w:rsid w:val="00103B5F"/>
    <w:rsid w:val="00103D5E"/>
    <w:rsid w:val="00104EA7"/>
    <w:rsid w:val="00105FAD"/>
    <w:rsid w:val="00107B35"/>
    <w:rsid w:val="00110320"/>
    <w:rsid w:val="0011155B"/>
    <w:rsid w:val="00111A6A"/>
    <w:rsid w:val="0011406C"/>
    <w:rsid w:val="001212B2"/>
    <w:rsid w:val="001214A8"/>
    <w:rsid w:val="00121BF1"/>
    <w:rsid w:val="001245CA"/>
    <w:rsid w:val="00126787"/>
    <w:rsid w:val="00126826"/>
    <w:rsid w:val="00127A8B"/>
    <w:rsid w:val="00134BE5"/>
    <w:rsid w:val="001353D0"/>
    <w:rsid w:val="00136086"/>
    <w:rsid w:val="001412D1"/>
    <w:rsid w:val="001423E3"/>
    <w:rsid w:val="00143637"/>
    <w:rsid w:val="001450D2"/>
    <w:rsid w:val="00147297"/>
    <w:rsid w:val="001475EA"/>
    <w:rsid w:val="001504F5"/>
    <w:rsid w:val="0015136C"/>
    <w:rsid w:val="001517BD"/>
    <w:rsid w:val="00153298"/>
    <w:rsid w:val="00156BA1"/>
    <w:rsid w:val="001574EF"/>
    <w:rsid w:val="00160463"/>
    <w:rsid w:val="0016591B"/>
    <w:rsid w:val="00167C0E"/>
    <w:rsid w:val="00171CE6"/>
    <w:rsid w:val="0017248D"/>
    <w:rsid w:val="00173626"/>
    <w:rsid w:val="0017614A"/>
    <w:rsid w:val="00176270"/>
    <w:rsid w:val="00176F34"/>
    <w:rsid w:val="00180A16"/>
    <w:rsid w:val="0018177B"/>
    <w:rsid w:val="001817CD"/>
    <w:rsid w:val="001818FE"/>
    <w:rsid w:val="0018235E"/>
    <w:rsid w:val="00186811"/>
    <w:rsid w:val="0018768C"/>
    <w:rsid w:val="00192A06"/>
    <w:rsid w:val="00192BA0"/>
    <w:rsid w:val="00193394"/>
    <w:rsid w:val="00194D83"/>
    <w:rsid w:val="00197303"/>
    <w:rsid w:val="001A17EA"/>
    <w:rsid w:val="001A1D17"/>
    <w:rsid w:val="001A22AA"/>
    <w:rsid w:val="001A5588"/>
    <w:rsid w:val="001A7553"/>
    <w:rsid w:val="001A7A18"/>
    <w:rsid w:val="001A7B91"/>
    <w:rsid w:val="001B1565"/>
    <w:rsid w:val="001B166D"/>
    <w:rsid w:val="001B28B5"/>
    <w:rsid w:val="001B2975"/>
    <w:rsid w:val="001B2B06"/>
    <w:rsid w:val="001B2C3A"/>
    <w:rsid w:val="001B2FA8"/>
    <w:rsid w:val="001B672C"/>
    <w:rsid w:val="001B7B7F"/>
    <w:rsid w:val="001C08A9"/>
    <w:rsid w:val="001C122D"/>
    <w:rsid w:val="001C17FC"/>
    <w:rsid w:val="001C1902"/>
    <w:rsid w:val="001C1A99"/>
    <w:rsid w:val="001C475E"/>
    <w:rsid w:val="001D0D04"/>
    <w:rsid w:val="001D2A82"/>
    <w:rsid w:val="001D569B"/>
    <w:rsid w:val="001E0EA3"/>
    <w:rsid w:val="001E0F21"/>
    <w:rsid w:val="001E4995"/>
    <w:rsid w:val="001E6A7B"/>
    <w:rsid w:val="001E7A42"/>
    <w:rsid w:val="001F09DC"/>
    <w:rsid w:val="001F0FF0"/>
    <w:rsid w:val="001F43E6"/>
    <w:rsid w:val="001F4E47"/>
    <w:rsid w:val="001F6B7B"/>
    <w:rsid w:val="00202A1B"/>
    <w:rsid w:val="002032CB"/>
    <w:rsid w:val="00207735"/>
    <w:rsid w:val="0021074A"/>
    <w:rsid w:val="00213772"/>
    <w:rsid w:val="00215D68"/>
    <w:rsid w:val="00220749"/>
    <w:rsid w:val="0022422C"/>
    <w:rsid w:val="0022724E"/>
    <w:rsid w:val="00230666"/>
    <w:rsid w:val="00231153"/>
    <w:rsid w:val="002319A1"/>
    <w:rsid w:val="00231E3A"/>
    <w:rsid w:val="0023252E"/>
    <w:rsid w:val="002339E8"/>
    <w:rsid w:val="002378B3"/>
    <w:rsid w:val="002413FF"/>
    <w:rsid w:val="00241C31"/>
    <w:rsid w:val="00243EF5"/>
    <w:rsid w:val="00246E76"/>
    <w:rsid w:val="00256E7C"/>
    <w:rsid w:val="002600A4"/>
    <w:rsid w:val="00261D80"/>
    <w:rsid w:val="0026369B"/>
    <w:rsid w:val="00265D17"/>
    <w:rsid w:val="002679D5"/>
    <w:rsid w:val="00267A03"/>
    <w:rsid w:val="002701FB"/>
    <w:rsid w:val="002714FD"/>
    <w:rsid w:val="0027472A"/>
    <w:rsid w:val="00274B88"/>
    <w:rsid w:val="00275F94"/>
    <w:rsid w:val="0028122C"/>
    <w:rsid w:val="00281968"/>
    <w:rsid w:val="00281B9C"/>
    <w:rsid w:val="00284C9B"/>
    <w:rsid w:val="00285CAC"/>
    <w:rsid w:val="002872EB"/>
    <w:rsid w:val="00290DEC"/>
    <w:rsid w:val="00296B14"/>
    <w:rsid w:val="002A141B"/>
    <w:rsid w:val="002A26B6"/>
    <w:rsid w:val="002A6A4E"/>
    <w:rsid w:val="002B062A"/>
    <w:rsid w:val="002B5A85"/>
    <w:rsid w:val="002B63A7"/>
    <w:rsid w:val="002B6957"/>
    <w:rsid w:val="002C4542"/>
    <w:rsid w:val="002C5139"/>
    <w:rsid w:val="002C5543"/>
    <w:rsid w:val="002C5A22"/>
    <w:rsid w:val="002C7045"/>
    <w:rsid w:val="002C710D"/>
    <w:rsid w:val="002D03F5"/>
    <w:rsid w:val="002D0F7F"/>
    <w:rsid w:val="002E0198"/>
    <w:rsid w:val="002E1D7C"/>
    <w:rsid w:val="002E67C0"/>
    <w:rsid w:val="002F4454"/>
    <w:rsid w:val="002F449B"/>
    <w:rsid w:val="002F4749"/>
    <w:rsid w:val="002F4D86"/>
    <w:rsid w:val="002F5D69"/>
    <w:rsid w:val="002F664A"/>
    <w:rsid w:val="002F68D9"/>
    <w:rsid w:val="002F7C77"/>
    <w:rsid w:val="00300CB3"/>
    <w:rsid w:val="00302005"/>
    <w:rsid w:val="00303359"/>
    <w:rsid w:val="0030394B"/>
    <w:rsid w:val="00303E36"/>
    <w:rsid w:val="00304143"/>
    <w:rsid w:val="003072C6"/>
    <w:rsid w:val="00310D8E"/>
    <w:rsid w:val="0031217C"/>
    <w:rsid w:val="00314001"/>
    <w:rsid w:val="00315BBD"/>
    <w:rsid w:val="003174B3"/>
    <w:rsid w:val="0031753A"/>
    <w:rsid w:val="00317B31"/>
    <w:rsid w:val="00317E5C"/>
    <w:rsid w:val="00320293"/>
    <w:rsid w:val="003211BD"/>
    <w:rsid w:val="00321C76"/>
    <w:rsid w:val="00322CC2"/>
    <w:rsid w:val="003271DC"/>
    <w:rsid w:val="003314F6"/>
    <w:rsid w:val="00334B54"/>
    <w:rsid w:val="0033739E"/>
    <w:rsid w:val="00343733"/>
    <w:rsid w:val="00350BCA"/>
    <w:rsid w:val="00351A9C"/>
    <w:rsid w:val="003538CA"/>
    <w:rsid w:val="00355886"/>
    <w:rsid w:val="00356814"/>
    <w:rsid w:val="003571F6"/>
    <w:rsid w:val="00357F68"/>
    <w:rsid w:val="003632F9"/>
    <w:rsid w:val="00364AE6"/>
    <w:rsid w:val="00366C92"/>
    <w:rsid w:val="003678ED"/>
    <w:rsid w:val="003741AD"/>
    <w:rsid w:val="00377D4D"/>
    <w:rsid w:val="0038019F"/>
    <w:rsid w:val="00382071"/>
    <w:rsid w:val="003822A7"/>
    <w:rsid w:val="003840C1"/>
    <w:rsid w:val="0039584F"/>
    <w:rsid w:val="003A2EC4"/>
    <w:rsid w:val="003A2F25"/>
    <w:rsid w:val="003A52C0"/>
    <w:rsid w:val="003B075C"/>
    <w:rsid w:val="003B2807"/>
    <w:rsid w:val="003B5BB0"/>
    <w:rsid w:val="003C1E9B"/>
    <w:rsid w:val="003C4C70"/>
    <w:rsid w:val="003C568D"/>
    <w:rsid w:val="003C68F2"/>
    <w:rsid w:val="003D0EDD"/>
    <w:rsid w:val="003D508C"/>
    <w:rsid w:val="003D58B8"/>
    <w:rsid w:val="003D5CFB"/>
    <w:rsid w:val="003E0846"/>
    <w:rsid w:val="003E094F"/>
    <w:rsid w:val="003E1043"/>
    <w:rsid w:val="003E2636"/>
    <w:rsid w:val="003E2B58"/>
    <w:rsid w:val="003E2E12"/>
    <w:rsid w:val="003E3B4D"/>
    <w:rsid w:val="003F0572"/>
    <w:rsid w:val="003F137F"/>
    <w:rsid w:val="003F22ED"/>
    <w:rsid w:val="003F39CE"/>
    <w:rsid w:val="003F692F"/>
    <w:rsid w:val="003F7159"/>
    <w:rsid w:val="00401108"/>
    <w:rsid w:val="004023B2"/>
    <w:rsid w:val="00402417"/>
    <w:rsid w:val="00402927"/>
    <w:rsid w:val="004034E2"/>
    <w:rsid w:val="004057EE"/>
    <w:rsid w:val="00406DB8"/>
    <w:rsid w:val="00407993"/>
    <w:rsid w:val="00410AFD"/>
    <w:rsid w:val="00411603"/>
    <w:rsid w:val="00411833"/>
    <w:rsid w:val="00412F64"/>
    <w:rsid w:val="0041473C"/>
    <w:rsid w:val="004162E9"/>
    <w:rsid w:val="00416533"/>
    <w:rsid w:val="00416BC5"/>
    <w:rsid w:val="00417BEB"/>
    <w:rsid w:val="00417CC6"/>
    <w:rsid w:val="00420F4E"/>
    <w:rsid w:val="0042162B"/>
    <w:rsid w:val="00421B31"/>
    <w:rsid w:val="00423DE1"/>
    <w:rsid w:val="00424B46"/>
    <w:rsid w:val="004313DE"/>
    <w:rsid w:val="00431554"/>
    <w:rsid w:val="00431A5F"/>
    <w:rsid w:val="004324FF"/>
    <w:rsid w:val="00432A55"/>
    <w:rsid w:val="004372B7"/>
    <w:rsid w:val="0044069D"/>
    <w:rsid w:val="0044260A"/>
    <w:rsid w:val="004435CD"/>
    <w:rsid w:val="00444D82"/>
    <w:rsid w:val="00453EBB"/>
    <w:rsid w:val="004557C4"/>
    <w:rsid w:val="004564C6"/>
    <w:rsid w:val="0045705D"/>
    <w:rsid w:val="004601FE"/>
    <w:rsid w:val="004603E1"/>
    <w:rsid w:val="004606F5"/>
    <w:rsid w:val="004610CC"/>
    <w:rsid w:val="00465464"/>
    <w:rsid w:val="00465E87"/>
    <w:rsid w:val="004663CE"/>
    <w:rsid w:val="00466C20"/>
    <w:rsid w:val="004734B3"/>
    <w:rsid w:val="0047786A"/>
    <w:rsid w:val="00477A65"/>
    <w:rsid w:val="00481974"/>
    <w:rsid w:val="00481B18"/>
    <w:rsid w:val="00482DB3"/>
    <w:rsid w:val="00482FED"/>
    <w:rsid w:val="0048564D"/>
    <w:rsid w:val="0048598F"/>
    <w:rsid w:val="004878EA"/>
    <w:rsid w:val="00490FD4"/>
    <w:rsid w:val="00494CE0"/>
    <w:rsid w:val="00495B7A"/>
    <w:rsid w:val="00497476"/>
    <w:rsid w:val="004A0236"/>
    <w:rsid w:val="004A10D7"/>
    <w:rsid w:val="004A369A"/>
    <w:rsid w:val="004A3B3E"/>
    <w:rsid w:val="004A567D"/>
    <w:rsid w:val="004A6798"/>
    <w:rsid w:val="004B2B4E"/>
    <w:rsid w:val="004B6A29"/>
    <w:rsid w:val="004C14C6"/>
    <w:rsid w:val="004C15EC"/>
    <w:rsid w:val="004C1B54"/>
    <w:rsid w:val="004C242B"/>
    <w:rsid w:val="004C278E"/>
    <w:rsid w:val="004C5110"/>
    <w:rsid w:val="004C5777"/>
    <w:rsid w:val="004C6942"/>
    <w:rsid w:val="004C6F2E"/>
    <w:rsid w:val="004C7835"/>
    <w:rsid w:val="004D0173"/>
    <w:rsid w:val="004D1056"/>
    <w:rsid w:val="004D2B7B"/>
    <w:rsid w:val="004D3577"/>
    <w:rsid w:val="004E0898"/>
    <w:rsid w:val="004E1EDE"/>
    <w:rsid w:val="004E21E2"/>
    <w:rsid w:val="004E293F"/>
    <w:rsid w:val="004E380D"/>
    <w:rsid w:val="004E7922"/>
    <w:rsid w:val="004E7D1F"/>
    <w:rsid w:val="004F0DFC"/>
    <w:rsid w:val="004F3441"/>
    <w:rsid w:val="004F39F5"/>
    <w:rsid w:val="004F41B2"/>
    <w:rsid w:val="004F4AFC"/>
    <w:rsid w:val="004F52A5"/>
    <w:rsid w:val="004F60D2"/>
    <w:rsid w:val="004F6E83"/>
    <w:rsid w:val="004F7A44"/>
    <w:rsid w:val="00500C8C"/>
    <w:rsid w:val="00501375"/>
    <w:rsid w:val="00501D3B"/>
    <w:rsid w:val="005020BE"/>
    <w:rsid w:val="005022C9"/>
    <w:rsid w:val="00502B8F"/>
    <w:rsid w:val="00505166"/>
    <w:rsid w:val="0050596D"/>
    <w:rsid w:val="005067D9"/>
    <w:rsid w:val="0050779D"/>
    <w:rsid w:val="005139EA"/>
    <w:rsid w:val="00520BBB"/>
    <w:rsid w:val="00523518"/>
    <w:rsid w:val="0052370F"/>
    <w:rsid w:val="00524310"/>
    <w:rsid w:val="00525456"/>
    <w:rsid w:val="00527187"/>
    <w:rsid w:val="00532236"/>
    <w:rsid w:val="0053260C"/>
    <w:rsid w:val="005338EA"/>
    <w:rsid w:val="00540BAA"/>
    <w:rsid w:val="00541DFE"/>
    <w:rsid w:val="00543215"/>
    <w:rsid w:val="0054379D"/>
    <w:rsid w:val="00543E6C"/>
    <w:rsid w:val="00544184"/>
    <w:rsid w:val="005472F7"/>
    <w:rsid w:val="00547744"/>
    <w:rsid w:val="00551789"/>
    <w:rsid w:val="00553F68"/>
    <w:rsid w:val="005552FD"/>
    <w:rsid w:val="005600E5"/>
    <w:rsid w:val="00560853"/>
    <w:rsid w:val="00564E8F"/>
    <w:rsid w:val="0056706D"/>
    <w:rsid w:val="005728A4"/>
    <w:rsid w:val="005763FC"/>
    <w:rsid w:val="00576EB4"/>
    <w:rsid w:val="00577B30"/>
    <w:rsid w:val="005800EA"/>
    <w:rsid w:val="00582768"/>
    <w:rsid w:val="00582F03"/>
    <w:rsid w:val="00583461"/>
    <w:rsid w:val="005844DC"/>
    <w:rsid w:val="005856A4"/>
    <w:rsid w:val="00586EF4"/>
    <w:rsid w:val="00587148"/>
    <w:rsid w:val="00590297"/>
    <w:rsid w:val="00590730"/>
    <w:rsid w:val="0059170F"/>
    <w:rsid w:val="00591A3D"/>
    <w:rsid w:val="00592AC0"/>
    <w:rsid w:val="00593F24"/>
    <w:rsid w:val="0059790F"/>
    <w:rsid w:val="005A3051"/>
    <w:rsid w:val="005A3612"/>
    <w:rsid w:val="005A53FE"/>
    <w:rsid w:val="005A5491"/>
    <w:rsid w:val="005A7366"/>
    <w:rsid w:val="005B6021"/>
    <w:rsid w:val="005B7D22"/>
    <w:rsid w:val="005C029E"/>
    <w:rsid w:val="005C1DCC"/>
    <w:rsid w:val="005C4A8A"/>
    <w:rsid w:val="005C5936"/>
    <w:rsid w:val="005C7286"/>
    <w:rsid w:val="005D08B4"/>
    <w:rsid w:val="005D5F6F"/>
    <w:rsid w:val="005E085D"/>
    <w:rsid w:val="005E1064"/>
    <w:rsid w:val="005E39BF"/>
    <w:rsid w:val="005E3FA7"/>
    <w:rsid w:val="005E4CAF"/>
    <w:rsid w:val="005E6878"/>
    <w:rsid w:val="005E7963"/>
    <w:rsid w:val="005F218C"/>
    <w:rsid w:val="005F4523"/>
    <w:rsid w:val="005F6B9B"/>
    <w:rsid w:val="005F77C1"/>
    <w:rsid w:val="00601D4B"/>
    <w:rsid w:val="00601D4D"/>
    <w:rsid w:val="006021B4"/>
    <w:rsid w:val="00604ECB"/>
    <w:rsid w:val="006054E9"/>
    <w:rsid w:val="00605B5B"/>
    <w:rsid w:val="006062D8"/>
    <w:rsid w:val="00606827"/>
    <w:rsid w:val="006144BB"/>
    <w:rsid w:val="00615B3B"/>
    <w:rsid w:val="00620262"/>
    <w:rsid w:val="00621B4C"/>
    <w:rsid w:val="00626D88"/>
    <w:rsid w:val="00627C52"/>
    <w:rsid w:val="00630937"/>
    <w:rsid w:val="006309A7"/>
    <w:rsid w:val="00633B9C"/>
    <w:rsid w:val="0064392E"/>
    <w:rsid w:val="006446B6"/>
    <w:rsid w:val="006478D0"/>
    <w:rsid w:val="006524EC"/>
    <w:rsid w:val="00653B84"/>
    <w:rsid w:val="00653E0D"/>
    <w:rsid w:val="00654209"/>
    <w:rsid w:val="00657A5B"/>
    <w:rsid w:val="00665678"/>
    <w:rsid w:val="00667092"/>
    <w:rsid w:val="0067537E"/>
    <w:rsid w:val="006764F6"/>
    <w:rsid w:val="00677D4B"/>
    <w:rsid w:val="006865C8"/>
    <w:rsid w:val="00686B48"/>
    <w:rsid w:val="00687038"/>
    <w:rsid w:val="0068714E"/>
    <w:rsid w:val="006872F5"/>
    <w:rsid w:val="006929F7"/>
    <w:rsid w:val="0069374A"/>
    <w:rsid w:val="00694AB8"/>
    <w:rsid w:val="00695EF7"/>
    <w:rsid w:val="0069699D"/>
    <w:rsid w:val="00696AEE"/>
    <w:rsid w:val="006A3C4B"/>
    <w:rsid w:val="006A3C8F"/>
    <w:rsid w:val="006A6828"/>
    <w:rsid w:val="006B2C51"/>
    <w:rsid w:val="006B3012"/>
    <w:rsid w:val="006B5C30"/>
    <w:rsid w:val="006B6361"/>
    <w:rsid w:val="006B76D0"/>
    <w:rsid w:val="006C1FE9"/>
    <w:rsid w:val="006C562D"/>
    <w:rsid w:val="006C5E0E"/>
    <w:rsid w:val="006C63AF"/>
    <w:rsid w:val="006D0BAA"/>
    <w:rsid w:val="006D24CE"/>
    <w:rsid w:val="006D360C"/>
    <w:rsid w:val="006D5AC9"/>
    <w:rsid w:val="006D66ED"/>
    <w:rsid w:val="006D67B7"/>
    <w:rsid w:val="006E5952"/>
    <w:rsid w:val="006E786B"/>
    <w:rsid w:val="006F144B"/>
    <w:rsid w:val="006F15F0"/>
    <w:rsid w:val="006F3E0E"/>
    <w:rsid w:val="006F3E60"/>
    <w:rsid w:val="0070015D"/>
    <w:rsid w:val="007002B1"/>
    <w:rsid w:val="007025F2"/>
    <w:rsid w:val="00704EB7"/>
    <w:rsid w:val="00705742"/>
    <w:rsid w:val="007104FE"/>
    <w:rsid w:val="007106DB"/>
    <w:rsid w:val="00711B0C"/>
    <w:rsid w:val="007121A2"/>
    <w:rsid w:val="00712AFE"/>
    <w:rsid w:val="00713981"/>
    <w:rsid w:val="00716810"/>
    <w:rsid w:val="007176D6"/>
    <w:rsid w:val="007250F2"/>
    <w:rsid w:val="00727D54"/>
    <w:rsid w:val="00731EF2"/>
    <w:rsid w:val="007344C5"/>
    <w:rsid w:val="00734959"/>
    <w:rsid w:val="00735137"/>
    <w:rsid w:val="0073520D"/>
    <w:rsid w:val="0073737D"/>
    <w:rsid w:val="007428A0"/>
    <w:rsid w:val="00743681"/>
    <w:rsid w:val="007544E0"/>
    <w:rsid w:val="00757ADD"/>
    <w:rsid w:val="007606BB"/>
    <w:rsid w:val="00762DA1"/>
    <w:rsid w:val="0076663A"/>
    <w:rsid w:val="007748F7"/>
    <w:rsid w:val="00780226"/>
    <w:rsid w:val="00781022"/>
    <w:rsid w:val="00781AB4"/>
    <w:rsid w:val="00781E38"/>
    <w:rsid w:val="00782F41"/>
    <w:rsid w:val="00784FDF"/>
    <w:rsid w:val="007874C8"/>
    <w:rsid w:val="0079089A"/>
    <w:rsid w:val="00791DB9"/>
    <w:rsid w:val="007923B7"/>
    <w:rsid w:val="00792616"/>
    <w:rsid w:val="007926BB"/>
    <w:rsid w:val="0079344C"/>
    <w:rsid w:val="007968AE"/>
    <w:rsid w:val="007A0283"/>
    <w:rsid w:val="007C02C7"/>
    <w:rsid w:val="007C21EE"/>
    <w:rsid w:val="007D3A2E"/>
    <w:rsid w:val="007D6652"/>
    <w:rsid w:val="007E245D"/>
    <w:rsid w:val="007E343D"/>
    <w:rsid w:val="007E3A5B"/>
    <w:rsid w:val="007E5C13"/>
    <w:rsid w:val="007E7E2E"/>
    <w:rsid w:val="007F1C39"/>
    <w:rsid w:val="007F4383"/>
    <w:rsid w:val="007F47E0"/>
    <w:rsid w:val="007F5858"/>
    <w:rsid w:val="007F6486"/>
    <w:rsid w:val="007F654F"/>
    <w:rsid w:val="007F6862"/>
    <w:rsid w:val="00801165"/>
    <w:rsid w:val="00801601"/>
    <w:rsid w:val="0080169A"/>
    <w:rsid w:val="008036A7"/>
    <w:rsid w:val="00804CBA"/>
    <w:rsid w:val="00806A37"/>
    <w:rsid w:val="00810991"/>
    <w:rsid w:val="00814A9B"/>
    <w:rsid w:val="00814F66"/>
    <w:rsid w:val="00816ADA"/>
    <w:rsid w:val="00817C9E"/>
    <w:rsid w:val="008205AF"/>
    <w:rsid w:val="008205F7"/>
    <w:rsid w:val="008225E5"/>
    <w:rsid w:val="0082523D"/>
    <w:rsid w:val="0083056F"/>
    <w:rsid w:val="00831053"/>
    <w:rsid w:val="008314D2"/>
    <w:rsid w:val="0083254D"/>
    <w:rsid w:val="00833769"/>
    <w:rsid w:val="00836249"/>
    <w:rsid w:val="00836C87"/>
    <w:rsid w:val="00836F00"/>
    <w:rsid w:val="00845A9F"/>
    <w:rsid w:val="00846192"/>
    <w:rsid w:val="00846F30"/>
    <w:rsid w:val="00850806"/>
    <w:rsid w:val="008516B0"/>
    <w:rsid w:val="00853215"/>
    <w:rsid w:val="00856A1B"/>
    <w:rsid w:val="00857128"/>
    <w:rsid w:val="008621C3"/>
    <w:rsid w:val="00865486"/>
    <w:rsid w:val="008669BE"/>
    <w:rsid w:val="00867B17"/>
    <w:rsid w:val="00870B82"/>
    <w:rsid w:val="00871F0C"/>
    <w:rsid w:val="00872267"/>
    <w:rsid w:val="00873EE8"/>
    <w:rsid w:val="00876275"/>
    <w:rsid w:val="0087687D"/>
    <w:rsid w:val="00882B99"/>
    <w:rsid w:val="00883C54"/>
    <w:rsid w:val="008857E7"/>
    <w:rsid w:val="00886121"/>
    <w:rsid w:val="00895DE3"/>
    <w:rsid w:val="00897C55"/>
    <w:rsid w:val="008A07B4"/>
    <w:rsid w:val="008A295B"/>
    <w:rsid w:val="008A5B97"/>
    <w:rsid w:val="008A6604"/>
    <w:rsid w:val="008A71E1"/>
    <w:rsid w:val="008B1C08"/>
    <w:rsid w:val="008B1C73"/>
    <w:rsid w:val="008B1CBD"/>
    <w:rsid w:val="008B5482"/>
    <w:rsid w:val="008B5C30"/>
    <w:rsid w:val="008B701B"/>
    <w:rsid w:val="008C11F4"/>
    <w:rsid w:val="008C17E2"/>
    <w:rsid w:val="008C2BEC"/>
    <w:rsid w:val="008C44BB"/>
    <w:rsid w:val="008C6523"/>
    <w:rsid w:val="008C6D0E"/>
    <w:rsid w:val="008D09D2"/>
    <w:rsid w:val="008D1BC1"/>
    <w:rsid w:val="008D2652"/>
    <w:rsid w:val="008D39C5"/>
    <w:rsid w:val="008E1D89"/>
    <w:rsid w:val="008E307D"/>
    <w:rsid w:val="008E3E3E"/>
    <w:rsid w:val="008E52A3"/>
    <w:rsid w:val="008E5766"/>
    <w:rsid w:val="008F5F87"/>
    <w:rsid w:val="008F7293"/>
    <w:rsid w:val="00900A34"/>
    <w:rsid w:val="00904D06"/>
    <w:rsid w:val="00905F18"/>
    <w:rsid w:val="00906132"/>
    <w:rsid w:val="00906322"/>
    <w:rsid w:val="00907073"/>
    <w:rsid w:val="009115F7"/>
    <w:rsid w:val="00912A32"/>
    <w:rsid w:val="00913D72"/>
    <w:rsid w:val="00920302"/>
    <w:rsid w:val="009208F5"/>
    <w:rsid w:val="00921A18"/>
    <w:rsid w:val="00925EFF"/>
    <w:rsid w:val="00926457"/>
    <w:rsid w:val="00927D51"/>
    <w:rsid w:val="00932272"/>
    <w:rsid w:val="00932862"/>
    <w:rsid w:val="00935D60"/>
    <w:rsid w:val="00937A32"/>
    <w:rsid w:val="00942D82"/>
    <w:rsid w:val="009447BB"/>
    <w:rsid w:val="0094497A"/>
    <w:rsid w:val="00944C48"/>
    <w:rsid w:val="00946335"/>
    <w:rsid w:val="009513C4"/>
    <w:rsid w:val="00954308"/>
    <w:rsid w:val="00955BBE"/>
    <w:rsid w:val="00955E55"/>
    <w:rsid w:val="009610CC"/>
    <w:rsid w:val="00962200"/>
    <w:rsid w:val="00966F54"/>
    <w:rsid w:val="00975E61"/>
    <w:rsid w:val="00976E31"/>
    <w:rsid w:val="0097782B"/>
    <w:rsid w:val="00977C63"/>
    <w:rsid w:val="00980087"/>
    <w:rsid w:val="00980C0B"/>
    <w:rsid w:val="00983254"/>
    <w:rsid w:val="0098524F"/>
    <w:rsid w:val="00987ABE"/>
    <w:rsid w:val="009906C7"/>
    <w:rsid w:val="009963CD"/>
    <w:rsid w:val="009A09EE"/>
    <w:rsid w:val="009A3E08"/>
    <w:rsid w:val="009A5F02"/>
    <w:rsid w:val="009B266D"/>
    <w:rsid w:val="009B5CBF"/>
    <w:rsid w:val="009C184A"/>
    <w:rsid w:val="009C2CA5"/>
    <w:rsid w:val="009C3E9C"/>
    <w:rsid w:val="009D18BA"/>
    <w:rsid w:val="009D3810"/>
    <w:rsid w:val="009D3E45"/>
    <w:rsid w:val="009D4670"/>
    <w:rsid w:val="009D5407"/>
    <w:rsid w:val="009D75D0"/>
    <w:rsid w:val="009E0F25"/>
    <w:rsid w:val="009E196E"/>
    <w:rsid w:val="009E3413"/>
    <w:rsid w:val="009E386D"/>
    <w:rsid w:val="009E5D5C"/>
    <w:rsid w:val="009E74AC"/>
    <w:rsid w:val="009F0E2A"/>
    <w:rsid w:val="009F351F"/>
    <w:rsid w:val="009F35EA"/>
    <w:rsid w:val="009F3F89"/>
    <w:rsid w:val="009F480E"/>
    <w:rsid w:val="009F510A"/>
    <w:rsid w:val="009F69B5"/>
    <w:rsid w:val="00A0116A"/>
    <w:rsid w:val="00A022A2"/>
    <w:rsid w:val="00A02BB9"/>
    <w:rsid w:val="00A02D15"/>
    <w:rsid w:val="00A07424"/>
    <w:rsid w:val="00A11403"/>
    <w:rsid w:val="00A14CE8"/>
    <w:rsid w:val="00A15A6B"/>
    <w:rsid w:val="00A17FE7"/>
    <w:rsid w:val="00A23507"/>
    <w:rsid w:val="00A26385"/>
    <w:rsid w:val="00A26B0D"/>
    <w:rsid w:val="00A26FEB"/>
    <w:rsid w:val="00A3735A"/>
    <w:rsid w:val="00A42F1B"/>
    <w:rsid w:val="00A44EBE"/>
    <w:rsid w:val="00A546BC"/>
    <w:rsid w:val="00A55989"/>
    <w:rsid w:val="00A5694A"/>
    <w:rsid w:val="00A569B0"/>
    <w:rsid w:val="00A61062"/>
    <w:rsid w:val="00A63DA4"/>
    <w:rsid w:val="00A64EE2"/>
    <w:rsid w:val="00A73396"/>
    <w:rsid w:val="00A74743"/>
    <w:rsid w:val="00A758F1"/>
    <w:rsid w:val="00A75CD5"/>
    <w:rsid w:val="00A763D5"/>
    <w:rsid w:val="00A77472"/>
    <w:rsid w:val="00A83DF3"/>
    <w:rsid w:val="00A85915"/>
    <w:rsid w:val="00A86270"/>
    <w:rsid w:val="00A86513"/>
    <w:rsid w:val="00A901BA"/>
    <w:rsid w:val="00A9317F"/>
    <w:rsid w:val="00A93546"/>
    <w:rsid w:val="00A93665"/>
    <w:rsid w:val="00A952AB"/>
    <w:rsid w:val="00A96674"/>
    <w:rsid w:val="00A9783D"/>
    <w:rsid w:val="00AA45E6"/>
    <w:rsid w:val="00AA5A37"/>
    <w:rsid w:val="00AB052C"/>
    <w:rsid w:val="00AB0E35"/>
    <w:rsid w:val="00AB489C"/>
    <w:rsid w:val="00AB50C1"/>
    <w:rsid w:val="00AB544F"/>
    <w:rsid w:val="00AB6936"/>
    <w:rsid w:val="00AC0C3B"/>
    <w:rsid w:val="00AC16F6"/>
    <w:rsid w:val="00AC2825"/>
    <w:rsid w:val="00AC2D63"/>
    <w:rsid w:val="00AC3FB2"/>
    <w:rsid w:val="00AC7D3F"/>
    <w:rsid w:val="00AD03D8"/>
    <w:rsid w:val="00AD0711"/>
    <w:rsid w:val="00AD25A7"/>
    <w:rsid w:val="00AD4AEC"/>
    <w:rsid w:val="00AD4D6D"/>
    <w:rsid w:val="00AD50CB"/>
    <w:rsid w:val="00AD58B5"/>
    <w:rsid w:val="00AD704E"/>
    <w:rsid w:val="00AE0C30"/>
    <w:rsid w:val="00AE5FE0"/>
    <w:rsid w:val="00AE60B7"/>
    <w:rsid w:val="00AE6EF7"/>
    <w:rsid w:val="00AF2AB7"/>
    <w:rsid w:val="00AF2B1C"/>
    <w:rsid w:val="00AF4CC0"/>
    <w:rsid w:val="00AF4D3F"/>
    <w:rsid w:val="00B0107D"/>
    <w:rsid w:val="00B0300B"/>
    <w:rsid w:val="00B03203"/>
    <w:rsid w:val="00B03458"/>
    <w:rsid w:val="00B04E2A"/>
    <w:rsid w:val="00B05457"/>
    <w:rsid w:val="00B057F5"/>
    <w:rsid w:val="00B07CA9"/>
    <w:rsid w:val="00B128A0"/>
    <w:rsid w:val="00B13F47"/>
    <w:rsid w:val="00B17DFF"/>
    <w:rsid w:val="00B20240"/>
    <w:rsid w:val="00B20624"/>
    <w:rsid w:val="00B23281"/>
    <w:rsid w:val="00B2591F"/>
    <w:rsid w:val="00B2614A"/>
    <w:rsid w:val="00B27571"/>
    <w:rsid w:val="00B33C41"/>
    <w:rsid w:val="00B350D1"/>
    <w:rsid w:val="00B356F0"/>
    <w:rsid w:val="00B36717"/>
    <w:rsid w:val="00B4164B"/>
    <w:rsid w:val="00B44419"/>
    <w:rsid w:val="00B46FF3"/>
    <w:rsid w:val="00B5409A"/>
    <w:rsid w:val="00B55574"/>
    <w:rsid w:val="00B55AC2"/>
    <w:rsid w:val="00B563F0"/>
    <w:rsid w:val="00B57C10"/>
    <w:rsid w:val="00B600C7"/>
    <w:rsid w:val="00B620D7"/>
    <w:rsid w:val="00B6525D"/>
    <w:rsid w:val="00B65ABA"/>
    <w:rsid w:val="00B66E99"/>
    <w:rsid w:val="00B67097"/>
    <w:rsid w:val="00B6790F"/>
    <w:rsid w:val="00B71B3B"/>
    <w:rsid w:val="00B76BEC"/>
    <w:rsid w:val="00B76E06"/>
    <w:rsid w:val="00B773A1"/>
    <w:rsid w:val="00B814E0"/>
    <w:rsid w:val="00B8210D"/>
    <w:rsid w:val="00B83C15"/>
    <w:rsid w:val="00B84D7A"/>
    <w:rsid w:val="00B853DB"/>
    <w:rsid w:val="00B8689E"/>
    <w:rsid w:val="00B87D61"/>
    <w:rsid w:val="00B93948"/>
    <w:rsid w:val="00BA1178"/>
    <w:rsid w:val="00BA4BC7"/>
    <w:rsid w:val="00BA55B7"/>
    <w:rsid w:val="00BA5E47"/>
    <w:rsid w:val="00BA6F19"/>
    <w:rsid w:val="00BA7D57"/>
    <w:rsid w:val="00BB0862"/>
    <w:rsid w:val="00BB156E"/>
    <w:rsid w:val="00BB3330"/>
    <w:rsid w:val="00BB47D7"/>
    <w:rsid w:val="00BB4A62"/>
    <w:rsid w:val="00BC01C1"/>
    <w:rsid w:val="00BC45A1"/>
    <w:rsid w:val="00BC5A34"/>
    <w:rsid w:val="00BD17F5"/>
    <w:rsid w:val="00BD1A61"/>
    <w:rsid w:val="00BD6E05"/>
    <w:rsid w:val="00BE0B0D"/>
    <w:rsid w:val="00BE4030"/>
    <w:rsid w:val="00BE54D0"/>
    <w:rsid w:val="00BE6134"/>
    <w:rsid w:val="00BF3DFB"/>
    <w:rsid w:val="00BF4EBE"/>
    <w:rsid w:val="00BF6B6C"/>
    <w:rsid w:val="00BF7251"/>
    <w:rsid w:val="00BF7F28"/>
    <w:rsid w:val="00C01909"/>
    <w:rsid w:val="00C02323"/>
    <w:rsid w:val="00C025CF"/>
    <w:rsid w:val="00C05787"/>
    <w:rsid w:val="00C11871"/>
    <w:rsid w:val="00C13059"/>
    <w:rsid w:val="00C13B82"/>
    <w:rsid w:val="00C156D4"/>
    <w:rsid w:val="00C167A3"/>
    <w:rsid w:val="00C16A68"/>
    <w:rsid w:val="00C173A7"/>
    <w:rsid w:val="00C201D9"/>
    <w:rsid w:val="00C204CE"/>
    <w:rsid w:val="00C2074A"/>
    <w:rsid w:val="00C2181C"/>
    <w:rsid w:val="00C2657D"/>
    <w:rsid w:val="00C26A87"/>
    <w:rsid w:val="00C35884"/>
    <w:rsid w:val="00C3745D"/>
    <w:rsid w:val="00C37D11"/>
    <w:rsid w:val="00C416E1"/>
    <w:rsid w:val="00C47BF8"/>
    <w:rsid w:val="00C50923"/>
    <w:rsid w:val="00C51B1C"/>
    <w:rsid w:val="00C53DCE"/>
    <w:rsid w:val="00C6034B"/>
    <w:rsid w:val="00C62AC2"/>
    <w:rsid w:val="00C6469B"/>
    <w:rsid w:val="00C655F2"/>
    <w:rsid w:val="00C65B4C"/>
    <w:rsid w:val="00C65B61"/>
    <w:rsid w:val="00C66B74"/>
    <w:rsid w:val="00C70E53"/>
    <w:rsid w:val="00C71F06"/>
    <w:rsid w:val="00C7284A"/>
    <w:rsid w:val="00C728C0"/>
    <w:rsid w:val="00C72979"/>
    <w:rsid w:val="00C754D3"/>
    <w:rsid w:val="00C758FB"/>
    <w:rsid w:val="00C775A9"/>
    <w:rsid w:val="00C7763A"/>
    <w:rsid w:val="00C81529"/>
    <w:rsid w:val="00C81BA6"/>
    <w:rsid w:val="00C8377C"/>
    <w:rsid w:val="00C877CD"/>
    <w:rsid w:val="00C902E9"/>
    <w:rsid w:val="00C908B7"/>
    <w:rsid w:val="00C91D81"/>
    <w:rsid w:val="00C92A42"/>
    <w:rsid w:val="00C9300C"/>
    <w:rsid w:val="00CA18F2"/>
    <w:rsid w:val="00CA4871"/>
    <w:rsid w:val="00CA6722"/>
    <w:rsid w:val="00CA6D4E"/>
    <w:rsid w:val="00CA7B4B"/>
    <w:rsid w:val="00CB1BA5"/>
    <w:rsid w:val="00CB21C2"/>
    <w:rsid w:val="00CB2F7F"/>
    <w:rsid w:val="00CB36A8"/>
    <w:rsid w:val="00CB4FC7"/>
    <w:rsid w:val="00CB5F15"/>
    <w:rsid w:val="00CB7870"/>
    <w:rsid w:val="00CC139A"/>
    <w:rsid w:val="00CC1E7A"/>
    <w:rsid w:val="00CC1EBF"/>
    <w:rsid w:val="00CC3DCB"/>
    <w:rsid w:val="00CC4F64"/>
    <w:rsid w:val="00CC632C"/>
    <w:rsid w:val="00CC760F"/>
    <w:rsid w:val="00CD058C"/>
    <w:rsid w:val="00CD38F9"/>
    <w:rsid w:val="00CD3B98"/>
    <w:rsid w:val="00CD4216"/>
    <w:rsid w:val="00CD518C"/>
    <w:rsid w:val="00CD733F"/>
    <w:rsid w:val="00CD7C65"/>
    <w:rsid w:val="00CE0942"/>
    <w:rsid w:val="00CE7CA5"/>
    <w:rsid w:val="00CF0705"/>
    <w:rsid w:val="00CF1D81"/>
    <w:rsid w:val="00CF2DC9"/>
    <w:rsid w:val="00CF2EAD"/>
    <w:rsid w:val="00CF507B"/>
    <w:rsid w:val="00CF5D06"/>
    <w:rsid w:val="00CF7CB6"/>
    <w:rsid w:val="00CF7FC7"/>
    <w:rsid w:val="00D003F6"/>
    <w:rsid w:val="00D043B4"/>
    <w:rsid w:val="00D06A8B"/>
    <w:rsid w:val="00D06BE4"/>
    <w:rsid w:val="00D153E1"/>
    <w:rsid w:val="00D15CBB"/>
    <w:rsid w:val="00D207B1"/>
    <w:rsid w:val="00D20E7B"/>
    <w:rsid w:val="00D311AB"/>
    <w:rsid w:val="00D32290"/>
    <w:rsid w:val="00D325A8"/>
    <w:rsid w:val="00D33229"/>
    <w:rsid w:val="00D442AD"/>
    <w:rsid w:val="00D45E85"/>
    <w:rsid w:val="00D47527"/>
    <w:rsid w:val="00D51F7D"/>
    <w:rsid w:val="00D535AB"/>
    <w:rsid w:val="00D5618A"/>
    <w:rsid w:val="00D5784B"/>
    <w:rsid w:val="00D62935"/>
    <w:rsid w:val="00D63EFB"/>
    <w:rsid w:val="00D658AF"/>
    <w:rsid w:val="00D70A79"/>
    <w:rsid w:val="00D83DE9"/>
    <w:rsid w:val="00D8450D"/>
    <w:rsid w:val="00D84C4D"/>
    <w:rsid w:val="00D8730B"/>
    <w:rsid w:val="00D92992"/>
    <w:rsid w:val="00D9474C"/>
    <w:rsid w:val="00D95AF9"/>
    <w:rsid w:val="00DA09C9"/>
    <w:rsid w:val="00DA1822"/>
    <w:rsid w:val="00DA2730"/>
    <w:rsid w:val="00DA36F5"/>
    <w:rsid w:val="00DA4103"/>
    <w:rsid w:val="00DA495A"/>
    <w:rsid w:val="00DA54EF"/>
    <w:rsid w:val="00DA6184"/>
    <w:rsid w:val="00DA7C98"/>
    <w:rsid w:val="00DB0210"/>
    <w:rsid w:val="00DB3245"/>
    <w:rsid w:val="00DB5E1F"/>
    <w:rsid w:val="00DC0C92"/>
    <w:rsid w:val="00DC19D8"/>
    <w:rsid w:val="00DC2613"/>
    <w:rsid w:val="00DC4512"/>
    <w:rsid w:val="00DD3691"/>
    <w:rsid w:val="00DD4B55"/>
    <w:rsid w:val="00DD67AA"/>
    <w:rsid w:val="00DD69D7"/>
    <w:rsid w:val="00DE01E9"/>
    <w:rsid w:val="00DE1E90"/>
    <w:rsid w:val="00DE24E6"/>
    <w:rsid w:val="00DE5548"/>
    <w:rsid w:val="00DE5C8A"/>
    <w:rsid w:val="00DE68BC"/>
    <w:rsid w:val="00DE713B"/>
    <w:rsid w:val="00DF07AD"/>
    <w:rsid w:val="00DF0E6C"/>
    <w:rsid w:val="00DF3364"/>
    <w:rsid w:val="00DF37AB"/>
    <w:rsid w:val="00DF4895"/>
    <w:rsid w:val="00E055BB"/>
    <w:rsid w:val="00E10450"/>
    <w:rsid w:val="00E10D12"/>
    <w:rsid w:val="00E11476"/>
    <w:rsid w:val="00E11988"/>
    <w:rsid w:val="00E11DDD"/>
    <w:rsid w:val="00E146B9"/>
    <w:rsid w:val="00E15DA9"/>
    <w:rsid w:val="00E15E32"/>
    <w:rsid w:val="00E1635C"/>
    <w:rsid w:val="00E16519"/>
    <w:rsid w:val="00E2095D"/>
    <w:rsid w:val="00E26169"/>
    <w:rsid w:val="00E30414"/>
    <w:rsid w:val="00E31134"/>
    <w:rsid w:val="00E32F4C"/>
    <w:rsid w:val="00E33369"/>
    <w:rsid w:val="00E35F14"/>
    <w:rsid w:val="00E362FD"/>
    <w:rsid w:val="00E3797D"/>
    <w:rsid w:val="00E37B42"/>
    <w:rsid w:val="00E40769"/>
    <w:rsid w:val="00E42E8B"/>
    <w:rsid w:val="00E47FA2"/>
    <w:rsid w:val="00E52623"/>
    <w:rsid w:val="00E526A9"/>
    <w:rsid w:val="00E541D9"/>
    <w:rsid w:val="00E557B2"/>
    <w:rsid w:val="00E56D7C"/>
    <w:rsid w:val="00E60F12"/>
    <w:rsid w:val="00E6358F"/>
    <w:rsid w:val="00E6413C"/>
    <w:rsid w:val="00E652FB"/>
    <w:rsid w:val="00E65A83"/>
    <w:rsid w:val="00E66651"/>
    <w:rsid w:val="00E66C20"/>
    <w:rsid w:val="00E71C46"/>
    <w:rsid w:val="00E731B7"/>
    <w:rsid w:val="00E75ED2"/>
    <w:rsid w:val="00E8280C"/>
    <w:rsid w:val="00E83E4C"/>
    <w:rsid w:val="00E83F51"/>
    <w:rsid w:val="00E8556D"/>
    <w:rsid w:val="00E87515"/>
    <w:rsid w:val="00E91933"/>
    <w:rsid w:val="00E92A81"/>
    <w:rsid w:val="00E969B1"/>
    <w:rsid w:val="00EA0907"/>
    <w:rsid w:val="00EA30C2"/>
    <w:rsid w:val="00EA73C9"/>
    <w:rsid w:val="00EA7CE0"/>
    <w:rsid w:val="00EB1478"/>
    <w:rsid w:val="00EB27D1"/>
    <w:rsid w:val="00EB6552"/>
    <w:rsid w:val="00EC1273"/>
    <w:rsid w:val="00EC18E6"/>
    <w:rsid w:val="00EC1984"/>
    <w:rsid w:val="00EC234C"/>
    <w:rsid w:val="00ED2738"/>
    <w:rsid w:val="00ED3529"/>
    <w:rsid w:val="00ED38A9"/>
    <w:rsid w:val="00ED4D17"/>
    <w:rsid w:val="00ED4DBB"/>
    <w:rsid w:val="00ED7400"/>
    <w:rsid w:val="00ED790F"/>
    <w:rsid w:val="00EE2EE8"/>
    <w:rsid w:val="00EE42F1"/>
    <w:rsid w:val="00EE4FCE"/>
    <w:rsid w:val="00EE566B"/>
    <w:rsid w:val="00EE69CF"/>
    <w:rsid w:val="00EE6CD3"/>
    <w:rsid w:val="00EF20D7"/>
    <w:rsid w:val="00EF3419"/>
    <w:rsid w:val="00EF4660"/>
    <w:rsid w:val="00EF5C2F"/>
    <w:rsid w:val="00EF7E13"/>
    <w:rsid w:val="00EF7FEF"/>
    <w:rsid w:val="00F0119C"/>
    <w:rsid w:val="00F02BDB"/>
    <w:rsid w:val="00F0441B"/>
    <w:rsid w:val="00F0587D"/>
    <w:rsid w:val="00F06C6B"/>
    <w:rsid w:val="00F07623"/>
    <w:rsid w:val="00F07D0B"/>
    <w:rsid w:val="00F11BDC"/>
    <w:rsid w:val="00F1279C"/>
    <w:rsid w:val="00F14627"/>
    <w:rsid w:val="00F14947"/>
    <w:rsid w:val="00F17792"/>
    <w:rsid w:val="00F2073E"/>
    <w:rsid w:val="00F30EF0"/>
    <w:rsid w:val="00F3136B"/>
    <w:rsid w:val="00F314F1"/>
    <w:rsid w:val="00F327EA"/>
    <w:rsid w:val="00F332AC"/>
    <w:rsid w:val="00F33641"/>
    <w:rsid w:val="00F3630A"/>
    <w:rsid w:val="00F36995"/>
    <w:rsid w:val="00F40A7B"/>
    <w:rsid w:val="00F411CE"/>
    <w:rsid w:val="00F42842"/>
    <w:rsid w:val="00F43EE0"/>
    <w:rsid w:val="00F4470B"/>
    <w:rsid w:val="00F46AF0"/>
    <w:rsid w:val="00F46E40"/>
    <w:rsid w:val="00F4760A"/>
    <w:rsid w:val="00F50BDF"/>
    <w:rsid w:val="00F529FE"/>
    <w:rsid w:val="00F52B13"/>
    <w:rsid w:val="00F52B8E"/>
    <w:rsid w:val="00F53CFD"/>
    <w:rsid w:val="00F54AF5"/>
    <w:rsid w:val="00F557E3"/>
    <w:rsid w:val="00F57243"/>
    <w:rsid w:val="00F57ED7"/>
    <w:rsid w:val="00F61154"/>
    <w:rsid w:val="00F61A6F"/>
    <w:rsid w:val="00F61E78"/>
    <w:rsid w:val="00F635C5"/>
    <w:rsid w:val="00F66BFA"/>
    <w:rsid w:val="00F66D4A"/>
    <w:rsid w:val="00F676F1"/>
    <w:rsid w:val="00F72363"/>
    <w:rsid w:val="00F736E3"/>
    <w:rsid w:val="00F767E8"/>
    <w:rsid w:val="00F846E3"/>
    <w:rsid w:val="00F86A3F"/>
    <w:rsid w:val="00F87E39"/>
    <w:rsid w:val="00F9067E"/>
    <w:rsid w:val="00F91297"/>
    <w:rsid w:val="00F9133B"/>
    <w:rsid w:val="00F95908"/>
    <w:rsid w:val="00F97730"/>
    <w:rsid w:val="00FA1923"/>
    <w:rsid w:val="00FB13A6"/>
    <w:rsid w:val="00FB14B7"/>
    <w:rsid w:val="00FB1C95"/>
    <w:rsid w:val="00FB32A4"/>
    <w:rsid w:val="00FB385B"/>
    <w:rsid w:val="00FB3969"/>
    <w:rsid w:val="00FB594D"/>
    <w:rsid w:val="00FC3017"/>
    <w:rsid w:val="00FC49BB"/>
    <w:rsid w:val="00FC7D24"/>
    <w:rsid w:val="00FD3C92"/>
    <w:rsid w:val="00FD58C6"/>
    <w:rsid w:val="00FD616B"/>
    <w:rsid w:val="00FE10F6"/>
    <w:rsid w:val="00FE367F"/>
    <w:rsid w:val="00FE697C"/>
    <w:rsid w:val="00FF0E9A"/>
    <w:rsid w:val="00FF26B3"/>
    <w:rsid w:val="00FF29DC"/>
    <w:rsid w:val="00FF6E9F"/>
    <w:rsid w:val="03D76BC3"/>
    <w:rsid w:val="04594B43"/>
    <w:rsid w:val="15722CF1"/>
    <w:rsid w:val="1F694F66"/>
    <w:rsid w:val="212A745D"/>
    <w:rsid w:val="269325D3"/>
    <w:rsid w:val="325D3C6A"/>
    <w:rsid w:val="5087D3D4"/>
    <w:rsid w:val="53796FB2"/>
    <w:rsid w:val="63792A5B"/>
    <w:rsid w:val="6A293100"/>
  </w:rsids>
  <m:mathPr>
    <m:mathFont m:val="Cambria Math"/>
    <m:brkBin m:val="before"/>
    <m:brkBinSub m:val="--"/>
    <m:smallFrac m:val="0"/>
    <m:dispDef m:val="0"/>
    <m:lMargin m:val="0"/>
    <m:rMargin m:val="0"/>
    <m:defJc m:val="centerGroup"/>
    <m:wrapRight/>
    <m:intLim m:val="subSup"/>
    <m:naryLim m:val="subSup"/>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2931AB"/>
  <w15:docId w15:val="{F8D235AB-C162-415D-99B6-01B5404C5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semiHidden="1" w:uiPriority="73"/>
    <w:lsdException w:name="Intense Quote" w:semiHidden="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lsdException w:name="Intense Emphasis" w:semiHidden="1" w:uiPriority="66"/>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3260C"/>
    <w:pPr>
      <w:spacing w:after="120" w:line="270" w:lineRule="atLeast"/>
    </w:pPr>
    <w:rPr>
      <w:rFonts w:ascii="Arial" w:eastAsia="Times" w:hAnsi="Arial"/>
      <w:lang w:eastAsia="en-US"/>
    </w:rPr>
  </w:style>
  <w:style w:type="paragraph" w:styleId="Heading1">
    <w:name w:val="heading 1"/>
    <w:next w:val="VHBAbody"/>
    <w:link w:val="Heading1Char"/>
    <w:uiPriority w:val="1"/>
    <w:qFormat/>
    <w:rsid w:val="00883C54"/>
    <w:pPr>
      <w:keepNext/>
      <w:keepLines/>
      <w:spacing w:before="360" w:after="240"/>
      <w:outlineLvl w:val="0"/>
    </w:pPr>
    <w:rPr>
      <w:rFonts w:ascii="Arial" w:hAnsi="Arial"/>
      <w:bCs/>
      <w:color w:val="A00024" w:themeColor="text2"/>
      <w:sz w:val="36"/>
      <w:szCs w:val="44"/>
      <w:lang w:eastAsia="en-US"/>
    </w:rPr>
  </w:style>
  <w:style w:type="paragraph" w:styleId="Heading2">
    <w:name w:val="heading 2"/>
    <w:next w:val="VHBAbody"/>
    <w:link w:val="Heading2Char"/>
    <w:uiPriority w:val="1"/>
    <w:qFormat/>
    <w:rsid w:val="000608F0"/>
    <w:pPr>
      <w:keepNext/>
      <w:keepLines/>
      <w:spacing w:before="240" w:after="90"/>
      <w:outlineLvl w:val="1"/>
    </w:pPr>
    <w:rPr>
      <w:rFonts w:ascii="Arial" w:hAnsi="Arial"/>
      <w:b/>
      <w:color w:val="5C7281"/>
      <w:sz w:val="28"/>
      <w:szCs w:val="28"/>
      <w:lang w:eastAsia="en-US"/>
    </w:rPr>
  </w:style>
  <w:style w:type="paragraph" w:styleId="Heading3">
    <w:name w:val="heading 3"/>
    <w:next w:val="VHBA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VHBA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VHBAbody"/>
    <w:link w:val="Heading5Char"/>
    <w:uiPriority w:val="1"/>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883C54"/>
    <w:rPr>
      <w:rFonts w:ascii="Arial" w:hAnsi="Arial"/>
      <w:bCs/>
      <w:color w:val="A00024" w:themeColor="text2"/>
      <w:sz w:val="36"/>
      <w:szCs w:val="44"/>
      <w:lang w:eastAsia="en-US"/>
    </w:rPr>
  </w:style>
  <w:style w:type="character" w:customStyle="1" w:styleId="Heading2Char">
    <w:name w:val="Heading 2 Char"/>
    <w:link w:val="Heading2"/>
    <w:uiPriority w:val="1"/>
    <w:rsid w:val="000608F0"/>
    <w:rPr>
      <w:rFonts w:ascii="Arial" w:hAnsi="Arial"/>
      <w:b/>
      <w:color w:val="5C7281"/>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VHBAheader"/>
    <w:uiPriority w:val="98"/>
    <w:rsid w:val="004E380D"/>
  </w:style>
  <w:style w:type="paragraph" w:styleId="Footer">
    <w:name w:val="footer"/>
    <w:basedOn w:val="VHBAfooter"/>
    <w:uiPriority w:val="98"/>
    <w:rsid w:val="0031753A"/>
  </w:style>
  <w:style w:type="character" w:styleId="FollowedHyperlink">
    <w:name w:val="FollowedHyperlink"/>
    <w:uiPriority w:val="99"/>
    <w:rsid w:val="007F6862"/>
    <w:rPr>
      <w:color w:val="87189D"/>
      <w:u w:val="dotted"/>
    </w:rPr>
  </w:style>
  <w:style w:type="paragraph" w:customStyle="1" w:styleId="VHBAtabletext6pt">
    <w:name w:val="VHBA table text + 6pt"/>
    <w:basedOn w:val="VHBAtabletext"/>
    <w:uiPriority w:val="2"/>
    <w:rsid w:val="00E91933"/>
  </w:style>
  <w:style w:type="paragraph" w:styleId="Subtitle">
    <w:name w:val="Subtitle"/>
    <w:basedOn w:val="Title"/>
    <w:next w:val="Normal"/>
    <w:link w:val="SubtitleChar"/>
    <w:uiPriority w:val="11"/>
    <w:semiHidden/>
    <w:qFormat/>
    <w:rsid w:val="007E7E2E"/>
    <w:pPr>
      <w:framePr w:wrap="around"/>
    </w:pPr>
    <w:rPr>
      <w:b w:val="0"/>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296B14"/>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00024" w:themeFill="text2"/>
      </w:tcPr>
    </w:tblStylePr>
  </w:style>
  <w:style w:type="character" w:styleId="PageNumber">
    <w:name w:val="page number"/>
    <w:basedOn w:val="DefaultParagraphFont"/>
    <w:semiHidden/>
    <w:rsid w:val="00DA7946"/>
  </w:style>
  <w:style w:type="paragraph" w:customStyle="1" w:styleId="VHBAreportsubtitle">
    <w:name w:val="VHBA report subtitle"/>
    <w:basedOn w:val="Normal"/>
    <w:uiPriority w:val="4"/>
    <w:rsid w:val="00630937"/>
    <w:pPr>
      <w:spacing w:line="380" w:lineRule="atLeast"/>
    </w:pPr>
    <w:rPr>
      <w:color w:val="000000"/>
      <w:sz w:val="30"/>
      <w:szCs w:val="30"/>
    </w:rPr>
  </w:style>
  <w:style w:type="character" w:styleId="FootnoteReference">
    <w:name w:val="footnote reference"/>
    <w:uiPriority w:val="8"/>
    <w:rsid w:val="00D869F2"/>
    <w:rPr>
      <w:vertAlign w:val="superscript"/>
    </w:rPr>
  </w:style>
  <w:style w:type="paragraph" w:customStyle="1" w:styleId="VHBAreportmaintitle">
    <w:name w:val="VHBA report main title"/>
    <w:uiPriority w:val="4"/>
    <w:rsid w:val="004606F5"/>
    <w:pPr>
      <w:keepLines/>
      <w:spacing w:after="240" w:line="580" w:lineRule="atLeast"/>
    </w:pPr>
    <w:rPr>
      <w:rFonts w:ascii="Arial" w:hAnsi="Arial"/>
      <w:color w:val="A00024" w:themeColor="text2"/>
      <w:sz w:val="50"/>
      <w:szCs w:val="24"/>
      <w:lang w:eastAsia="en-US"/>
    </w:rPr>
  </w:style>
  <w:style w:type="paragraph" w:styleId="FootnoteText">
    <w:name w:val="footnote text"/>
    <w:basedOn w:val="Normal"/>
    <w:uiPriority w:val="8"/>
    <w:rsid w:val="003072C6"/>
    <w:pPr>
      <w:spacing w:before="60" w:after="60" w:line="200" w:lineRule="atLeast"/>
    </w:pPr>
    <w:rPr>
      <w:rFonts w:eastAsia="MS Gothic" w:cs="Arial"/>
      <w:sz w:val="16"/>
      <w:szCs w:val="16"/>
    </w:rPr>
  </w:style>
  <w:style w:type="paragraph" w:styleId="TOC1">
    <w:name w:val="toc 1"/>
    <w:basedOn w:val="Normal"/>
    <w:next w:val="Normal"/>
    <w:uiPriority w:val="39"/>
    <w:rsid w:val="00F14947"/>
    <w:pPr>
      <w:keepNext/>
      <w:keepLines/>
      <w:tabs>
        <w:tab w:val="right" w:leader="dot" w:pos="9299"/>
      </w:tabs>
      <w:spacing w:before="160" w:after="60"/>
      <w:ind w:right="680"/>
    </w:pPr>
    <w:rPr>
      <w:b/>
      <w:noProof/>
      <w:color w:val="A00024" w:themeColor="text2"/>
    </w:rPr>
  </w:style>
  <w:style w:type="paragraph" w:styleId="TOC2">
    <w:name w:val="toc 2"/>
    <w:basedOn w:val="Normal"/>
    <w:next w:val="Normal"/>
    <w:uiPriority w:val="39"/>
    <w:rsid w:val="00F14947"/>
    <w:pPr>
      <w:keepNext/>
      <w:keepLines/>
      <w:tabs>
        <w:tab w:val="right" w:leader="dot" w:pos="9299"/>
      </w:tabs>
      <w:spacing w:after="60"/>
      <w:ind w:right="680"/>
    </w:pPr>
    <w:rPr>
      <w:noProof/>
      <w:color w:val="5C7281"/>
    </w:rPr>
  </w:style>
  <w:style w:type="paragraph" w:styleId="TOC3">
    <w:name w:val="toc 3"/>
    <w:basedOn w:val="Normal"/>
    <w:next w:val="Normal"/>
    <w:uiPriority w:val="39"/>
    <w:semiHidden/>
    <w:rsid w:val="00E969B1"/>
    <w:pPr>
      <w:keepLines/>
      <w:tabs>
        <w:tab w:val="right" w:leader="dot" w:pos="9299"/>
      </w:tabs>
      <w:spacing w:after="60"/>
      <w:ind w:left="284" w:right="680"/>
    </w:pPr>
    <w:rPr>
      <w:rFonts w:cs="Arial"/>
    </w:rPr>
  </w:style>
  <w:style w:type="paragraph" w:styleId="TOC4">
    <w:name w:val="toc 4"/>
    <w:basedOn w:val="Normal"/>
    <w:next w:val="Normal"/>
    <w:uiPriority w:val="39"/>
    <w:semiHidden/>
    <w:rsid w:val="00E969B1"/>
    <w:pPr>
      <w:keepLines/>
      <w:tabs>
        <w:tab w:val="right" w:leader="dot" w:pos="9299"/>
      </w:tabs>
      <w:spacing w:after="60"/>
      <w:ind w:left="567" w:right="680"/>
    </w:pPr>
    <w:rPr>
      <w:rFonts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VHBAreportmaintitlewhite">
    <w:name w:val="VHBA report main title white"/>
    <w:uiPriority w:val="4"/>
    <w:rsid w:val="00871F0C"/>
    <w:pPr>
      <w:keepLines/>
      <w:spacing w:after="120" w:line="216" w:lineRule="auto"/>
    </w:pPr>
    <w:rPr>
      <w:rFonts w:ascii="Arial" w:hAnsi="Arial"/>
      <w:bCs/>
      <w:caps/>
      <w:color w:val="FFFFFF"/>
      <w:sz w:val="68"/>
      <w:szCs w:val="68"/>
      <w:lang w:eastAsia="en-US"/>
    </w:rPr>
  </w:style>
  <w:style w:type="paragraph" w:customStyle="1" w:styleId="VHBAreportsubtitlewhite">
    <w:name w:val="VHBA report subtitle white"/>
    <w:uiPriority w:val="4"/>
    <w:rsid w:val="00D84C4D"/>
    <w:pPr>
      <w:spacing w:after="120" w:line="380" w:lineRule="atLeast"/>
    </w:pPr>
    <w:rPr>
      <w:rFonts w:ascii="Arial" w:hAnsi="Arial"/>
      <w:b/>
      <w:bCs/>
      <w:color w:val="FFFFFF"/>
      <w:sz w:val="30"/>
      <w:szCs w:val="30"/>
      <w:lang w:eastAsia="en-US"/>
    </w:rPr>
  </w:style>
  <w:style w:type="table" w:customStyle="1" w:styleId="TitleFrame">
    <w:name w:val="Title Frame"/>
    <w:basedOn w:val="TableNormal"/>
    <w:uiPriority w:val="99"/>
    <w:rsid w:val="008B1C08"/>
    <w:tblPr>
      <w:tblCellMar>
        <w:left w:w="0" w:type="dxa"/>
        <w:right w:w="0" w:type="dxa"/>
      </w:tblCellMar>
    </w:tblPr>
    <w:tcPr>
      <w:vAlign w:val="bottom"/>
    </w:tcPr>
  </w:style>
  <w:style w:type="character" w:customStyle="1" w:styleId="Heading5Char">
    <w:name w:val="Heading 5 Char"/>
    <w:link w:val="Heading5"/>
    <w:uiPriority w:val="1"/>
    <w:rsid w:val="00A73396"/>
    <w:rPr>
      <w:rFonts w:ascii="Arial" w:eastAsia="MS Mincho" w:hAnsi="Arial"/>
      <w:b/>
      <w:bCs/>
      <w:i/>
      <w:lang w:eastAsia="en-US"/>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416533"/>
    <w:rPr>
      <w:color w:val="0563C1"/>
      <w:u w:val="dotted"/>
    </w:rPr>
  </w:style>
  <w:style w:type="paragraph" w:customStyle="1" w:styleId="VHBAbody">
    <w:name w:val="VHBA body"/>
    <w:link w:val="VHBAbodyChar"/>
    <w:qFormat/>
    <w:rsid w:val="00E30414"/>
    <w:pPr>
      <w:spacing w:after="120" w:line="270" w:lineRule="atLeast"/>
    </w:pPr>
    <w:rPr>
      <w:rFonts w:ascii="Arial" w:eastAsia="Times" w:hAnsi="Arial"/>
      <w:lang w:eastAsia="en-US"/>
    </w:rPr>
  </w:style>
  <w:style w:type="paragraph" w:customStyle="1" w:styleId="VHBAbullet1">
    <w:name w:val="VHBA bullet 1"/>
    <w:basedOn w:val="VHBAbody"/>
    <w:uiPriority w:val="4"/>
    <w:qFormat/>
    <w:rsid w:val="00E10D12"/>
    <w:pPr>
      <w:numPr>
        <w:numId w:val="11"/>
      </w:numPr>
      <w:spacing w:after="40"/>
    </w:pPr>
  </w:style>
  <w:style w:type="paragraph" w:customStyle="1" w:styleId="VHBAnumberloweralpha">
    <w:name w:val="VHBA number lower alpha"/>
    <w:basedOn w:val="VHBAbody"/>
    <w:uiPriority w:val="3"/>
    <w:qFormat/>
    <w:rsid w:val="00B03458"/>
    <w:pPr>
      <w:numPr>
        <w:numId w:val="14"/>
      </w:numPr>
    </w:pPr>
  </w:style>
  <w:style w:type="paragraph" w:customStyle="1" w:styleId="VHBAnumberloweralphaindent">
    <w:name w:val="VHBA number lower alpha indent"/>
    <w:basedOn w:val="VHBAbody"/>
    <w:uiPriority w:val="3"/>
    <w:qFormat/>
    <w:rsid w:val="00B03458"/>
    <w:pPr>
      <w:numPr>
        <w:ilvl w:val="1"/>
        <w:numId w:val="14"/>
      </w:numPr>
    </w:pPr>
  </w:style>
  <w:style w:type="paragraph" w:customStyle="1" w:styleId="VHBAtablefigurenote">
    <w:name w:val="VHBA table/figure note"/>
    <w:uiPriority w:val="4"/>
    <w:qFormat/>
    <w:rsid w:val="008A5B97"/>
    <w:pPr>
      <w:spacing w:before="60" w:after="60" w:line="240" w:lineRule="exact"/>
    </w:pPr>
    <w:rPr>
      <w:rFonts w:ascii="Arial" w:hAnsi="Arial"/>
      <w:sz w:val="18"/>
      <w:lang w:eastAsia="en-US"/>
    </w:rPr>
  </w:style>
  <w:style w:type="paragraph" w:customStyle="1" w:styleId="VHBAtabletext">
    <w:name w:val="VHBA table text"/>
    <w:basedOn w:val="VHBAbody"/>
    <w:uiPriority w:val="2"/>
    <w:qFormat/>
    <w:rsid w:val="00FD3C92"/>
  </w:style>
  <w:style w:type="paragraph" w:customStyle="1" w:styleId="VHBAtablecaption">
    <w:name w:val="VHBA table caption"/>
    <w:next w:val="VHBAbody"/>
    <w:uiPriority w:val="3"/>
    <w:qFormat/>
    <w:rsid w:val="004E21E2"/>
    <w:pPr>
      <w:keepNext/>
      <w:keepLines/>
      <w:spacing w:before="240" w:after="120" w:line="240" w:lineRule="atLeast"/>
    </w:pPr>
    <w:rPr>
      <w:rFonts w:ascii="Arial" w:hAnsi="Arial"/>
      <w:b/>
      <w:lang w:eastAsia="en-US"/>
    </w:rPr>
  </w:style>
  <w:style w:type="paragraph" w:customStyle="1" w:styleId="VHBAfigurecaption">
    <w:name w:val="VHBA figure caption"/>
    <w:next w:val="VHBAbody"/>
    <w:qFormat/>
    <w:rsid w:val="00E91933"/>
    <w:pPr>
      <w:keepNext/>
      <w:keepLines/>
      <w:spacing w:before="240" w:after="120"/>
    </w:pPr>
    <w:rPr>
      <w:rFonts w:ascii="Arial" w:hAnsi="Arial"/>
      <w:b/>
      <w:lang w:eastAsia="en-US"/>
    </w:rPr>
  </w:style>
  <w:style w:type="paragraph" w:customStyle="1" w:styleId="VHBAfooter">
    <w:name w:val="VHBA footer"/>
    <w:uiPriority w:val="11"/>
    <w:rsid w:val="00E969B1"/>
    <w:pPr>
      <w:tabs>
        <w:tab w:val="right" w:pos="9299"/>
      </w:tabs>
    </w:pPr>
    <w:rPr>
      <w:rFonts w:ascii="Arial" w:hAnsi="Arial" w:cs="Arial"/>
      <w:sz w:val="18"/>
      <w:szCs w:val="18"/>
      <w:lang w:eastAsia="en-US"/>
    </w:rPr>
  </w:style>
  <w:style w:type="paragraph" w:customStyle="1" w:styleId="VHBAbullet2">
    <w:name w:val="VHBA bullet 2"/>
    <w:basedOn w:val="VHBAbody"/>
    <w:uiPriority w:val="4"/>
    <w:qFormat/>
    <w:rsid w:val="00E10D12"/>
    <w:pPr>
      <w:numPr>
        <w:ilvl w:val="1"/>
        <w:numId w:val="11"/>
      </w:numPr>
      <w:spacing w:after="40"/>
    </w:pPr>
  </w:style>
  <w:style w:type="paragraph" w:customStyle="1" w:styleId="VHBAheader">
    <w:name w:val="VHBA header"/>
    <w:basedOn w:val="VHBAfooter"/>
    <w:uiPriority w:val="11"/>
    <w:rsid w:val="00E969B1"/>
  </w:style>
  <w:style w:type="character" w:styleId="Strong">
    <w:name w:val="Strong"/>
    <w:uiPriority w:val="22"/>
    <w:semiHidden/>
    <w:qFormat/>
    <w:rsid w:val="00DC19D8"/>
    <w:rPr>
      <w:b/>
      <w:bCs/>
    </w:rPr>
  </w:style>
  <w:style w:type="paragraph" w:customStyle="1" w:styleId="VHBAnumberdigit">
    <w:name w:val="VHBA number digit"/>
    <w:basedOn w:val="VHBAbody"/>
    <w:uiPriority w:val="4"/>
    <w:qFormat/>
    <w:rsid w:val="00E10D12"/>
    <w:pPr>
      <w:numPr>
        <w:numId w:val="12"/>
      </w:numPr>
    </w:pPr>
  </w:style>
  <w:style w:type="paragraph" w:customStyle="1" w:styleId="VHBAtablecolhead">
    <w:name w:val="VHBA table col head"/>
    <w:uiPriority w:val="2"/>
    <w:qFormat/>
    <w:rsid w:val="0082523D"/>
    <w:pPr>
      <w:spacing w:before="80" w:after="60"/>
    </w:pPr>
    <w:rPr>
      <w:rFonts w:ascii="Arial" w:hAnsi="Arial"/>
      <w:b/>
      <w:color w:val="FFFFFF"/>
      <w:lang w:eastAsia="en-US"/>
    </w:rPr>
  </w:style>
  <w:style w:type="paragraph" w:customStyle="1" w:styleId="VHBAbodyaftertablefigure">
    <w:name w:val="VHBA body after table/figure"/>
    <w:basedOn w:val="VHBAbody"/>
    <w:next w:val="VHBAbody"/>
    <w:qFormat/>
    <w:rsid w:val="00876275"/>
    <w:pPr>
      <w:spacing w:before="240"/>
    </w:pPr>
  </w:style>
  <w:style w:type="paragraph" w:customStyle="1" w:styleId="VHBATOCheadingreport">
    <w:name w:val="VHBA TOC heading report"/>
    <w:basedOn w:val="Heading1"/>
    <w:link w:val="VHBATOCheadingreportChar"/>
    <w:uiPriority w:val="5"/>
    <w:rsid w:val="004606F5"/>
    <w:pPr>
      <w:spacing w:before="0"/>
      <w:outlineLvl w:val="9"/>
    </w:pPr>
  </w:style>
  <w:style w:type="character" w:customStyle="1" w:styleId="VHBATOCheadingreportChar">
    <w:name w:val="VHBA TOC heading report Char"/>
    <w:link w:val="VHBATOCheadingreport"/>
    <w:uiPriority w:val="5"/>
    <w:rsid w:val="004606F5"/>
    <w:rPr>
      <w:rFonts w:ascii="Arial" w:hAnsi="Arial"/>
      <w:bCs/>
      <w:color w:val="A00024" w:themeColor="text2"/>
      <w:sz w:val="44"/>
      <w:szCs w:val="44"/>
      <w:lang w:eastAsia="en-US"/>
    </w:rPr>
  </w:style>
  <w:style w:type="paragraph" w:customStyle="1" w:styleId="VHBAaccessibilitypara">
    <w:name w:val="VHBA accessibility para"/>
    <w:uiPriority w:val="8"/>
    <w:rsid w:val="00B0300B"/>
    <w:pPr>
      <w:spacing w:after="300" w:line="300" w:lineRule="atLeast"/>
    </w:pPr>
    <w:rPr>
      <w:rFonts w:ascii="Arial" w:eastAsia="Times" w:hAnsi="Arial"/>
      <w:sz w:val="24"/>
      <w:szCs w:val="19"/>
      <w:lang w:eastAsia="en-US"/>
    </w:rPr>
  </w:style>
  <w:style w:type="paragraph" w:customStyle="1" w:styleId="VHBAbodynospace">
    <w:name w:val="VHBA body no space"/>
    <w:basedOn w:val="VHBAbody"/>
    <w:qFormat/>
    <w:rsid w:val="00CA6D4E"/>
    <w:pPr>
      <w:spacing w:after="0"/>
    </w:pPr>
  </w:style>
  <w:style w:type="paragraph" w:customStyle="1" w:styleId="VHBAquote">
    <w:name w:val="VHBA quote"/>
    <w:basedOn w:val="VHBAbody"/>
    <w:uiPriority w:val="4"/>
    <w:qFormat/>
    <w:rsid w:val="00E75ED2"/>
    <w:pPr>
      <w:ind w:left="397"/>
    </w:pPr>
    <w:rPr>
      <w:szCs w:val="18"/>
    </w:rPr>
  </w:style>
  <w:style w:type="numbering" w:customStyle="1" w:styleId="VHBABulletList">
    <w:name w:val="VHBA Bullet List"/>
    <w:rsid w:val="00E10D12"/>
    <w:pPr>
      <w:numPr>
        <w:numId w:val="1"/>
      </w:numPr>
    </w:pPr>
  </w:style>
  <w:style w:type="paragraph" w:customStyle="1" w:styleId="VHBAnumberlowerroman">
    <w:name w:val="VHBA number lower roman"/>
    <w:basedOn w:val="VHBAbody"/>
    <w:uiPriority w:val="3"/>
    <w:rsid w:val="008669BE"/>
    <w:pPr>
      <w:numPr>
        <w:numId w:val="7"/>
      </w:numPr>
    </w:pPr>
  </w:style>
  <w:style w:type="paragraph" w:customStyle="1" w:styleId="VHBAnumberlowerromanindent">
    <w:name w:val="VHBA number lower roman indent"/>
    <w:basedOn w:val="VHBAbody"/>
    <w:uiPriority w:val="3"/>
    <w:qFormat/>
    <w:rsid w:val="008669BE"/>
    <w:pPr>
      <w:numPr>
        <w:ilvl w:val="1"/>
        <w:numId w:val="7"/>
      </w:numPr>
    </w:pPr>
  </w:style>
  <w:style w:type="paragraph" w:customStyle="1" w:styleId="VHBAnumberdigitindent">
    <w:name w:val="VHBA number digit indent"/>
    <w:basedOn w:val="VHBAnumberloweralphaindent"/>
    <w:uiPriority w:val="3"/>
    <w:rsid w:val="00E10D12"/>
    <w:pPr>
      <w:numPr>
        <w:numId w:val="12"/>
      </w:numPr>
    </w:pPr>
  </w:style>
  <w:style w:type="character" w:customStyle="1" w:styleId="SubtitleChar">
    <w:name w:val="Subtitle Char"/>
    <w:link w:val="Subtitle"/>
    <w:uiPriority w:val="11"/>
    <w:semiHidden/>
    <w:rsid w:val="0053260C"/>
    <w:rPr>
      <w:rFonts w:ascii="Arial" w:eastAsia="Times" w:hAnsi="Arial"/>
      <w:bCs/>
      <w:color w:val="FFFFFF" w:themeColor="background1"/>
      <w:spacing w:val="-6"/>
      <w:sz w:val="42"/>
      <w:szCs w:val="64"/>
      <w:lang w:eastAsia="en-US"/>
    </w:rPr>
  </w:style>
  <w:style w:type="paragraph" w:styleId="Title">
    <w:name w:val="Title"/>
    <w:basedOn w:val="Normal"/>
    <w:next w:val="Normal"/>
    <w:link w:val="TitleChar"/>
    <w:uiPriority w:val="10"/>
    <w:semiHidden/>
    <w:qFormat/>
    <w:rsid w:val="00743681"/>
    <w:pPr>
      <w:framePr w:hSpace="181" w:wrap="around" w:vAnchor="page" w:hAnchor="page" w:x="4265" w:y="681"/>
      <w:spacing w:after="0" w:line="240" w:lineRule="auto"/>
    </w:pPr>
    <w:rPr>
      <w:b/>
      <w:bCs/>
      <w:color w:val="FFFFFF" w:themeColor="background1"/>
      <w:spacing w:val="-6"/>
      <w:sz w:val="42"/>
      <w:szCs w:val="64"/>
    </w:rPr>
  </w:style>
  <w:style w:type="character" w:customStyle="1" w:styleId="TitleChar">
    <w:name w:val="Title Char"/>
    <w:link w:val="Title"/>
    <w:uiPriority w:val="10"/>
    <w:semiHidden/>
    <w:rsid w:val="00743681"/>
    <w:rPr>
      <w:rFonts w:ascii="Arial" w:eastAsia="Times" w:hAnsi="Arial"/>
      <w:b/>
      <w:bCs/>
      <w:color w:val="FFFFFF" w:themeColor="background1"/>
      <w:spacing w:val="-6"/>
      <w:sz w:val="42"/>
      <w:szCs w:val="64"/>
      <w:lang w:eastAsia="en-US"/>
    </w:rPr>
  </w:style>
  <w:style w:type="paragraph" w:customStyle="1" w:styleId="VHBAbodyafterbullets">
    <w:name w:val="VHBA body after bullets"/>
    <w:basedOn w:val="VHBAbody"/>
    <w:qFormat/>
    <w:rsid w:val="008669BE"/>
    <w:pPr>
      <w:spacing w:before="120"/>
    </w:pPr>
  </w:style>
  <w:style w:type="paragraph" w:customStyle="1" w:styleId="VHBAbulletafternumbers1">
    <w:name w:val="VHBA bullet after numbers 1"/>
    <w:basedOn w:val="VHBAbody"/>
    <w:uiPriority w:val="4"/>
    <w:qFormat/>
    <w:rsid w:val="00E10D12"/>
    <w:pPr>
      <w:numPr>
        <w:ilvl w:val="2"/>
        <w:numId w:val="12"/>
      </w:numPr>
    </w:pPr>
  </w:style>
  <w:style w:type="paragraph" w:customStyle="1" w:styleId="VHBAbulletafternumbers2">
    <w:name w:val="VHBA bullet after numbers 2"/>
    <w:basedOn w:val="VHBAbody"/>
    <w:uiPriority w:val="4"/>
    <w:qFormat/>
    <w:rsid w:val="00E10D12"/>
    <w:pPr>
      <w:numPr>
        <w:ilvl w:val="3"/>
        <w:numId w:val="12"/>
      </w:numPr>
    </w:pPr>
  </w:style>
  <w:style w:type="paragraph" w:customStyle="1" w:styleId="VHBAquotebullet1">
    <w:name w:val="VHBA quote bullet 1"/>
    <w:basedOn w:val="VHBAquote"/>
    <w:uiPriority w:val="4"/>
    <w:rsid w:val="00B03458"/>
    <w:pPr>
      <w:numPr>
        <w:numId w:val="15"/>
      </w:numPr>
    </w:pPr>
  </w:style>
  <w:style w:type="paragraph" w:customStyle="1" w:styleId="VHBAquotebullet2">
    <w:name w:val="VHBA quote bullet 2"/>
    <w:basedOn w:val="VHBAquote"/>
    <w:uiPriority w:val="4"/>
    <w:qFormat/>
    <w:rsid w:val="00B03458"/>
    <w:pPr>
      <w:numPr>
        <w:ilvl w:val="1"/>
        <w:numId w:val="15"/>
      </w:numPr>
    </w:pPr>
  </w:style>
  <w:style w:type="paragraph" w:customStyle="1" w:styleId="VHBAtablebullet1">
    <w:name w:val="VHBA table bullet 1"/>
    <w:basedOn w:val="VHBAtabletext"/>
    <w:uiPriority w:val="3"/>
    <w:qFormat/>
    <w:rsid w:val="00A73396"/>
    <w:pPr>
      <w:numPr>
        <w:numId w:val="13"/>
      </w:numPr>
    </w:pPr>
  </w:style>
  <w:style w:type="paragraph" w:customStyle="1" w:styleId="VHBAtablebullet2">
    <w:name w:val="VHBA table bullet 2"/>
    <w:basedOn w:val="VHBAtabletext"/>
    <w:uiPriority w:val="3"/>
    <w:rsid w:val="00A73396"/>
    <w:pPr>
      <w:numPr>
        <w:ilvl w:val="1"/>
        <w:numId w:val="13"/>
      </w:numPr>
    </w:pPr>
  </w:style>
  <w:style w:type="numbering" w:customStyle="1" w:styleId="VHBANumbersdigitlist">
    <w:name w:val="VHBA Numbers digit list"/>
    <w:rsid w:val="00E10D12"/>
    <w:pPr>
      <w:numPr>
        <w:numId w:val="2"/>
      </w:numPr>
    </w:pPr>
  </w:style>
  <w:style w:type="numbering" w:customStyle="1" w:styleId="ZZNumbersloweralpha">
    <w:name w:val="ZZ Numbers lower alpha"/>
    <w:basedOn w:val="NoList"/>
    <w:rsid w:val="00B03458"/>
    <w:pPr>
      <w:numPr>
        <w:numId w:val="3"/>
      </w:numPr>
    </w:pPr>
  </w:style>
  <w:style w:type="numbering" w:customStyle="1" w:styleId="ZZQuotebullets">
    <w:name w:val="ZZ Quote bullets"/>
    <w:basedOn w:val="VHBANumbersdigitlist"/>
    <w:rsid w:val="00B03458"/>
    <w:pPr>
      <w:numPr>
        <w:numId w:val="5"/>
      </w:numPr>
    </w:pPr>
  </w:style>
  <w:style w:type="numbering" w:customStyle="1" w:styleId="ZZNumberslowerroman">
    <w:name w:val="ZZ Numbers lower roman"/>
    <w:basedOn w:val="ZZQuotebullets"/>
    <w:rsid w:val="008669BE"/>
    <w:pPr>
      <w:numPr>
        <w:numId w:val="4"/>
      </w:numPr>
    </w:pPr>
  </w:style>
  <w:style w:type="numbering" w:customStyle="1" w:styleId="ZZTablebullets">
    <w:name w:val="ZZ Table bullets"/>
    <w:basedOn w:val="NoList"/>
    <w:rsid w:val="00A73396"/>
    <w:pPr>
      <w:numPr>
        <w:numId w:val="6"/>
      </w:numPr>
    </w:pPr>
  </w:style>
  <w:style w:type="paragraph" w:customStyle="1" w:styleId="VHBABodyBold">
    <w:name w:val="VHBA Body Bold"/>
    <w:basedOn w:val="VHBAbody"/>
    <w:link w:val="VHBABodyBoldChar"/>
    <w:qFormat/>
    <w:rsid w:val="00FD3C92"/>
    <w:rPr>
      <w:b/>
    </w:rPr>
  </w:style>
  <w:style w:type="character" w:styleId="PlaceholderText">
    <w:name w:val="Placeholder Text"/>
    <w:basedOn w:val="DefaultParagraphFont"/>
    <w:uiPriority w:val="99"/>
    <w:unhideWhenUsed/>
    <w:rsid w:val="00E16519"/>
    <w:rPr>
      <w:color w:val="808080"/>
    </w:rPr>
  </w:style>
  <w:style w:type="character" w:customStyle="1" w:styleId="VHBAbodyChar">
    <w:name w:val="VHBA body Char"/>
    <w:basedOn w:val="DefaultParagraphFont"/>
    <w:link w:val="VHBAbody"/>
    <w:rsid w:val="00A73396"/>
    <w:rPr>
      <w:rFonts w:ascii="Arial" w:eastAsia="Times" w:hAnsi="Arial"/>
      <w:lang w:eastAsia="en-US"/>
    </w:rPr>
  </w:style>
  <w:style w:type="character" w:customStyle="1" w:styleId="VHBABodyBoldChar">
    <w:name w:val="VHBA Body Bold Char"/>
    <w:basedOn w:val="VHBAbodyChar"/>
    <w:link w:val="VHBABodyBold"/>
    <w:rsid w:val="00A73396"/>
    <w:rPr>
      <w:rFonts w:ascii="Arial" w:eastAsia="Times" w:hAnsi="Arial"/>
      <w:b/>
      <w:lang w:eastAsia="en-US"/>
    </w:rPr>
  </w:style>
  <w:style w:type="paragraph" w:styleId="TOCHeading">
    <w:name w:val="TOC Heading"/>
    <w:basedOn w:val="VHBATOCheadingreport"/>
    <w:next w:val="Normal"/>
    <w:uiPriority w:val="39"/>
    <w:unhideWhenUsed/>
    <w:rsid w:val="00AC7D3F"/>
  </w:style>
  <w:style w:type="paragraph" w:styleId="ListParagraph">
    <w:name w:val="List Paragraph"/>
    <w:basedOn w:val="Normal"/>
    <w:uiPriority w:val="72"/>
    <w:rsid w:val="006C562D"/>
    <w:pPr>
      <w:ind w:left="720"/>
      <w:contextualSpacing/>
    </w:pPr>
  </w:style>
  <w:style w:type="paragraph" w:styleId="NoSpacing">
    <w:name w:val="No Spacing"/>
    <w:uiPriority w:val="99"/>
    <w:semiHidden/>
    <w:rsid w:val="00F87E39"/>
    <w:rPr>
      <w:rFonts w:ascii="Arial" w:eastAsia="Times" w:hAnsi="Arial"/>
      <w:lang w:eastAsia="en-US"/>
    </w:rPr>
  </w:style>
  <w:style w:type="paragraph" w:customStyle="1" w:styleId="Footerright">
    <w:name w:val="Footer right"/>
    <w:basedOn w:val="VHBAfooter"/>
    <w:rsid w:val="0039584F"/>
    <w:pPr>
      <w:framePr w:wrap="around" w:vAnchor="page" w:hAnchor="margin" w:xAlign="right" w:yAlign="bottom" w:anchorLock="1"/>
      <w:tabs>
        <w:tab w:val="clear" w:pos="9299"/>
        <w:tab w:val="right" w:pos="9412"/>
      </w:tabs>
      <w:spacing w:before="120" w:after="510"/>
      <w:jc w:val="right"/>
    </w:pPr>
  </w:style>
  <w:style w:type="paragraph" w:customStyle="1" w:styleId="DHHSbody">
    <w:name w:val="DHHS body"/>
    <w:link w:val="DHHSbodyChar"/>
    <w:uiPriority w:val="99"/>
    <w:qFormat/>
    <w:rsid w:val="00586EF4"/>
    <w:pPr>
      <w:spacing w:after="120" w:line="270" w:lineRule="atLeast"/>
    </w:pPr>
    <w:rPr>
      <w:rFonts w:asciiTheme="minorHAnsi" w:eastAsia="Times" w:hAnsiTheme="minorHAnsi"/>
      <w:lang w:eastAsia="en-US"/>
    </w:rPr>
  </w:style>
  <w:style w:type="paragraph" w:customStyle="1" w:styleId="DHHSaccessibilitypara">
    <w:name w:val="DHHS accessibility para"/>
    <w:uiPriority w:val="8"/>
    <w:rsid w:val="00586EF4"/>
    <w:pPr>
      <w:spacing w:after="200" w:line="300" w:lineRule="atLeast"/>
    </w:pPr>
    <w:rPr>
      <w:rFonts w:asciiTheme="minorHAnsi" w:eastAsia="Times" w:hAnsiTheme="minorHAnsi"/>
      <w:sz w:val="24"/>
      <w:szCs w:val="19"/>
      <w:lang w:eastAsia="en-US"/>
    </w:rPr>
  </w:style>
  <w:style w:type="character" w:styleId="UnresolvedMention">
    <w:name w:val="Unresolved Mention"/>
    <w:basedOn w:val="DefaultParagraphFont"/>
    <w:uiPriority w:val="99"/>
    <w:semiHidden/>
    <w:unhideWhenUsed/>
    <w:rsid w:val="00416533"/>
    <w:rPr>
      <w:color w:val="605E5C"/>
      <w:shd w:val="clear" w:color="auto" w:fill="E1DFDD"/>
    </w:rPr>
  </w:style>
  <w:style w:type="numbering" w:customStyle="1" w:styleId="ListHeadings">
    <w:name w:val="List Headings"/>
    <w:uiPriority w:val="99"/>
    <w:rsid w:val="009D4670"/>
    <w:pPr>
      <w:numPr>
        <w:numId w:val="26"/>
      </w:numPr>
    </w:pPr>
  </w:style>
  <w:style w:type="paragraph" w:customStyle="1" w:styleId="NumberedHeading1">
    <w:name w:val="Numbered Heading 1"/>
    <w:basedOn w:val="Heading1"/>
    <w:next w:val="VHBAbody"/>
    <w:link w:val="NumberedHeading1Char"/>
    <w:uiPriority w:val="9"/>
    <w:qFormat/>
    <w:rsid w:val="009D4670"/>
    <w:pPr>
      <w:ind w:left="1134" w:hanging="1134"/>
    </w:pPr>
    <w:rPr>
      <w:rFonts w:asciiTheme="majorHAnsi" w:eastAsiaTheme="majorEastAsia" w:hAnsiTheme="majorHAnsi" w:cstheme="majorBidi"/>
      <w:bCs w:val="0"/>
      <w:szCs w:val="32"/>
    </w:rPr>
  </w:style>
  <w:style w:type="paragraph" w:customStyle="1" w:styleId="NumberedHeading2">
    <w:name w:val="Numbered Heading 2"/>
    <w:basedOn w:val="Heading2"/>
    <w:next w:val="VHBAbody"/>
    <w:link w:val="NumberedHeading2Char"/>
    <w:uiPriority w:val="9"/>
    <w:qFormat/>
    <w:rsid w:val="009D4670"/>
    <w:pPr>
      <w:ind w:left="1134" w:hanging="1134"/>
    </w:pPr>
    <w:rPr>
      <w:rFonts w:asciiTheme="majorHAnsi" w:eastAsiaTheme="majorEastAsia" w:hAnsiTheme="majorHAnsi" w:cstheme="majorBidi"/>
      <w:szCs w:val="26"/>
    </w:rPr>
  </w:style>
  <w:style w:type="character" w:customStyle="1" w:styleId="NumberedHeading1Char">
    <w:name w:val="Numbered Heading 1 Char"/>
    <w:basedOn w:val="Heading1Char"/>
    <w:link w:val="NumberedHeading1"/>
    <w:uiPriority w:val="9"/>
    <w:rsid w:val="00DB0210"/>
    <w:rPr>
      <w:rFonts w:asciiTheme="majorHAnsi" w:eastAsiaTheme="majorEastAsia" w:hAnsiTheme="majorHAnsi" w:cstheme="majorBidi"/>
      <w:bCs w:val="0"/>
      <w:color w:val="A00024" w:themeColor="text2"/>
      <w:sz w:val="36"/>
      <w:szCs w:val="32"/>
      <w:lang w:eastAsia="en-US"/>
    </w:rPr>
  </w:style>
  <w:style w:type="character" w:customStyle="1" w:styleId="NumberedHeading2Char">
    <w:name w:val="Numbered Heading 2 Char"/>
    <w:basedOn w:val="Heading2Char"/>
    <w:link w:val="NumberedHeading2"/>
    <w:uiPriority w:val="9"/>
    <w:rsid w:val="00DB0210"/>
    <w:rPr>
      <w:rFonts w:asciiTheme="majorHAnsi" w:eastAsiaTheme="majorEastAsia" w:hAnsiTheme="majorHAnsi" w:cstheme="majorBidi"/>
      <w:b/>
      <w:color w:val="5C7281"/>
      <w:sz w:val="28"/>
      <w:szCs w:val="26"/>
      <w:lang w:eastAsia="en-US"/>
    </w:rPr>
  </w:style>
  <w:style w:type="paragraph" w:customStyle="1" w:styleId="NumberedHeading3">
    <w:name w:val="Numbered Heading 3"/>
    <w:basedOn w:val="Heading3"/>
    <w:next w:val="VHBAbody"/>
    <w:link w:val="NumberedHeading3Char"/>
    <w:uiPriority w:val="9"/>
    <w:qFormat/>
    <w:rsid w:val="009D4670"/>
    <w:pPr>
      <w:ind w:left="1134" w:hanging="1134"/>
    </w:pPr>
    <w:rPr>
      <w:rFonts w:asciiTheme="majorHAnsi" w:hAnsiTheme="majorHAnsi"/>
    </w:rPr>
  </w:style>
  <w:style w:type="paragraph" w:customStyle="1" w:styleId="NumberedHeading4">
    <w:name w:val="Numbered Heading 4"/>
    <w:basedOn w:val="Heading4"/>
    <w:next w:val="VHBAbody"/>
    <w:link w:val="NumberedHeading4Char"/>
    <w:uiPriority w:val="9"/>
    <w:qFormat/>
    <w:rsid w:val="009D4670"/>
    <w:pPr>
      <w:ind w:left="1134" w:hanging="1134"/>
    </w:pPr>
    <w:rPr>
      <w:rFonts w:asciiTheme="majorHAnsi" w:hAnsiTheme="majorHAnsi"/>
    </w:rPr>
  </w:style>
  <w:style w:type="character" w:customStyle="1" w:styleId="NumberedHeading3Char">
    <w:name w:val="Numbered Heading 3 Char"/>
    <w:basedOn w:val="Heading3Char"/>
    <w:link w:val="NumberedHeading3"/>
    <w:uiPriority w:val="9"/>
    <w:rsid w:val="00DB0210"/>
    <w:rPr>
      <w:rFonts w:asciiTheme="majorHAnsi" w:eastAsia="MS Gothic" w:hAnsiTheme="majorHAnsi" w:cs="Times New Roman"/>
      <w:b/>
      <w:bCs/>
      <w:sz w:val="24"/>
      <w:szCs w:val="26"/>
      <w:lang w:eastAsia="en-US"/>
    </w:rPr>
  </w:style>
  <w:style w:type="character" w:customStyle="1" w:styleId="NumberedHeading4Char">
    <w:name w:val="Numbered Heading 4 Char"/>
    <w:basedOn w:val="Heading4Char"/>
    <w:link w:val="NumberedHeading4"/>
    <w:uiPriority w:val="9"/>
    <w:rsid w:val="00DB0210"/>
    <w:rPr>
      <w:rFonts w:asciiTheme="majorHAnsi" w:eastAsia="MS Mincho" w:hAnsiTheme="majorHAnsi" w:cs="Times New Roman"/>
      <w:b/>
      <w:bCs/>
      <w:lang w:eastAsia="en-US"/>
    </w:rPr>
  </w:style>
  <w:style w:type="paragraph" w:customStyle="1" w:styleId="EndPage">
    <w:name w:val="End Page"/>
    <w:basedOn w:val="NoSpacing"/>
    <w:link w:val="EndPageChar"/>
    <w:qFormat/>
    <w:rsid w:val="00CB5F15"/>
    <w:pPr>
      <w:framePr w:w="11907" w:h="16840" w:hRule="exact" w:wrap="around" w:vAnchor="page" w:hAnchor="page" w:x="1" w:y="1" w:anchorLock="1"/>
    </w:pPr>
    <w:rPr>
      <w:rFonts w:asciiTheme="minorHAnsi" w:hAnsiTheme="minorHAnsi"/>
    </w:rPr>
  </w:style>
  <w:style w:type="character" w:customStyle="1" w:styleId="EndPageChar">
    <w:name w:val="End Page Char"/>
    <w:basedOn w:val="DefaultParagraphFont"/>
    <w:link w:val="EndPage"/>
    <w:rsid w:val="00CB5F15"/>
    <w:rPr>
      <w:rFonts w:asciiTheme="minorHAnsi" w:eastAsia="Times" w:hAnsiTheme="minorHAnsi"/>
      <w:lang w:eastAsia="en-US"/>
    </w:rPr>
  </w:style>
  <w:style w:type="paragraph" w:customStyle="1" w:styleId="DHHSbullet1">
    <w:name w:val="DHHS bullet 1"/>
    <w:basedOn w:val="DHHSbody"/>
    <w:uiPriority w:val="99"/>
    <w:rsid w:val="008C44BB"/>
    <w:pPr>
      <w:numPr>
        <w:numId w:val="29"/>
      </w:numPr>
      <w:spacing w:after="40"/>
    </w:pPr>
    <w:rPr>
      <w:rFonts w:ascii="Arial" w:hAnsi="Arial" w:cstheme="minorBidi"/>
      <w:sz w:val="22"/>
      <w:szCs w:val="22"/>
    </w:rPr>
  </w:style>
  <w:style w:type="paragraph" w:customStyle="1" w:styleId="DHHSbullet2">
    <w:name w:val="DHHS bullet 2"/>
    <w:basedOn w:val="DHHSbody"/>
    <w:uiPriority w:val="99"/>
    <w:rsid w:val="008C44BB"/>
    <w:pPr>
      <w:numPr>
        <w:ilvl w:val="1"/>
        <w:numId w:val="29"/>
      </w:numPr>
      <w:spacing w:after="40"/>
    </w:pPr>
    <w:rPr>
      <w:rFonts w:ascii="Arial" w:hAnsi="Arial" w:cstheme="minorBidi"/>
      <w:sz w:val="22"/>
      <w:szCs w:val="22"/>
    </w:rPr>
  </w:style>
  <w:style w:type="numbering" w:customStyle="1" w:styleId="ZZBullets">
    <w:name w:val="ZZ Bullets"/>
    <w:rsid w:val="008C44BB"/>
    <w:pPr>
      <w:numPr>
        <w:numId w:val="29"/>
      </w:numPr>
    </w:pPr>
  </w:style>
  <w:style w:type="character" w:customStyle="1" w:styleId="DHHSbodyChar">
    <w:name w:val="DHHS body Char"/>
    <w:link w:val="DHHSbody"/>
    <w:uiPriority w:val="99"/>
    <w:locked/>
    <w:rsid w:val="008C44BB"/>
    <w:rPr>
      <w:rFonts w:asciiTheme="minorHAnsi" w:eastAsia="Times" w:hAnsiTheme="minorHAnsi"/>
      <w:lang w:eastAsia="en-US"/>
    </w:rPr>
  </w:style>
  <w:style w:type="character" w:customStyle="1" w:styleId="normaltextrun">
    <w:name w:val="normaltextrun"/>
    <w:basedOn w:val="DefaultParagraphFont"/>
    <w:rsid w:val="008C44BB"/>
  </w:style>
  <w:style w:type="paragraph" w:styleId="Revision">
    <w:name w:val="Revision"/>
    <w:hidden/>
    <w:uiPriority w:val="71"/>
    <w:rsid w:val="004A6798"/>
    <w:rPr>
      <w:rFonts w:ascii="Arial" w:eastAsia="Times"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3744267">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mentalhealthprograms.vhba@vida.vic.gov.au" TargetMode="External"/><Relationship Id="rId26" Type="http://schemas.openxmlformats.org/officeDocument/2006/relationships/image" Target="media/image2.svg"/><Relationship Id="rId3" Type="http://schemas.openxmlformats.org/officeDocument/2006/relationships/customXml" Target="../customXml/item3.xml"/><Relationship Id="rId21" Type="http://schemas.openxmlformats.org/officeDocument/2006/relationships/hyperlink" Target="https://www.vhba.vic.gov.au/mental-health/mental-health-capital-renewal-fund"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10.png"/><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hyperlink" Target="mailto:mentalhealthprograms.vhba@vida.vic.gov.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svg"/><Relationship Id="rId5" Type="http://schemas.openxmlformats.org/officeDocument/2006/relationships/numbering" Target="numbering.xml"/><Relationship Id="rId15" Type="http://schemas.openxmlformats.org/officeDocument/2006/relationships/image" Target="media/image8.png"/><Relationship Id="rId23" Type="http://schemas.openxmlformats.org/officeDocument/2006/relationships/image" Target="media/image3.pn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mailto:mentalhealthprograms.vhba@vida.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11.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C5F886877745EF8D8FB470B542462E"/>
        <w:category>
          <w:name w:val="General"/>
          <w:gallery w:val="placeholder"/>
        </w:category>
        <w:types>
          <w:type w:val="bbPlcHdr"/>
        </w:types>
        <w:behaviors>
          <w:behavior w:val="content"/>
        </w:behaviors>
        <w:guid w:val="{3F4267E7-E00C-4BB9-9F52-B64D0FD03CA8}"/>
      </w:docPartPr>
      <w:docPartBody>
        <w:p w:rsidR="001F4E47" w:rsidRDefault="001F4E47">
          <w:pPr>
            <w:pStyle w:val="BBC5F886877745EF8D8FB470B542462E"/>
          </w:pPr>
          <w:r w:rsidRPr="00357F68">
            <w:rPr>
              <w:highlight w:val="darkGray"/>
            </w:rPr>
            <w:t>[Report Title]</w:t>
          </w:r>
        </w:p>
      </w:docPartBody>
    </w:docPart>
    <w:docPart>
      <w:docPartPr>
        <w:name w:val="AEB27A76128E414AAA4F6A8366DF010C"/>
        <w:category>
          <w:name w:val="General"/>
          <w:gallery w:val="placeholder"/>
        </w:category>
        <w:types>
          <w:type w:val="bbPlcHdr"/>
        </w:types>
        <w:behaviors>
          <w:behavior w:val="content"/>
        </w:behaviors>
        <w:guid w:val="{478FBDA6-3F7B-480B-BA8A-51160A311517}"/>
      </w:docPartPr>
      <w:docPartBody>
        <w:p w:rsidR="001F4E47" w:rsidRDefault="001F4E47">
          <w:pPr>
            <w:pStyle w:val="AEB27A76128E414AAA4F6A8366DF010C"/>
          </w:pPr>
          <w:r w:rsidRPr="00DB1BAB">
            <w:rPr>
              <w:rStyle w:val="PlaceholderText"/>
              <w:highlight w:val="darkGray"/>
            </w:rPr>
            <w:t>[Sub-title]</w:t>
          </w:r>
        </w:p>
      </w:docPartBody>
    </w:docPart>
    <w:docPart>
      <w:docPartPr>
        <w:name w:val="3F88DF148AD743F4AE3662AEA6438102"/>
        <w:category>
          <w:name w:val="General"/>
          <w:gallery w:val="placeholder"/>
        </w:category>
        <w:types>
          <w:type w:val="bbPlcHdr"/>
        </w:types>
        <w:behaviors>
          <w:behavior w:val="content"/>
        </w:behaviors>
        <w:guid w:val="{CF441C5A-F3D2-4C5A-B68B-5CDCC85C59CA}"/>
      </w:docPartPr>
      <w:docPartBody>
        <w:p w:rsidR="001F4E47" w:rsidRDefault="001F4E47">
          <w:pPr>
            <w:pStyle w:val="3F88DF148AD743F4AE3662AEA6438102"/>
          </w:pPr>
          <w:r w:rsidRPr="005B6021">
            <w:t>[Document title linked from cov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Ebrima"/>
    <w:charset w:val="00"/>
    <w:family w:val="swiss"/>
    <w:pitch w:val="variable"/>
    <w:sig w:usb0="E1000AEF" w:usb1="5000A1FF" w:usb2="00000000" w:usb3="00000000" w:csb0="000001BF" w:csb1="00000000"/>
  </w:font>
  <w:font w:name="SimHei">
    <w:altName w:val="黑体"/>
    <w:panose1 w:val="02010600030101010101"/>
    <w:charset w:val="86"/>
    <w:family w:val="modern"/>
    <w:pitch w:val="fixed"/>
    <w:sig w:usb0="800002BF" w:usb1="38CF7CFA" w:usb2="00000016" w:usb3="00000000" w:csb0="00040001"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E47"/>
    <w:rsid w:val="000128D8"/>
    <w:rsid w:val="000332BC"/>
    <w:rsid w:val="000F3884"/>
    <w:rsid w:val="00192A06"/>
    <w:rsid w:val="001B071D"/>
    <w:rsid w:val="001B46BF"/>
    <w:rsid w:val="001B7B7F"/>
    <w:rsid w:val="001D791E"/>
    <w:rsid w:val="001F4E47"/>
    <w:rsid w:val="00234296"/>
    <w:rsid w:val="002E67C0"/>
    <w:rsid w:val="002F664A"/>
    <w:rsid w:val="003B075C"/>
    <w:rsid w:val="00424B46"/>
    <w:rsid w:val="0044069D"/>
    <w:rsid w:val="00454FDF"/>
    <w:rsid w:val="00505166"/>
    <w:rsid w:val="0050596D"/>
    <w:rsid w:val="0059559D"/>
    <w:rsid w:val="005D08B4"/>
    <w:rsid w:val="006A3C8F"/>
    <w:rsid w:val="00732795"/>
    <w:rsid w:val="00757ADD"/>
    <w:rsid w:val="00792762"/>
    <w:rsid w:val="00897C55"/>
    <w:rsid w:val="00906322"/>
    <w:rsid w:val="00913755"/>
    <w:rsid w:val="0094591E"/>
    <w:rsid w:val="009E3413"/>
    <w:rsid w:val="009E3570"/>
    <w:rsid w:val="009F35EA"/>
    <w:rsid w:val="009F4E4A"/>
    <w:rsid w:val="00A23246"/>
    <w:rsid w:val="00AA0D5C"/>
    <w:rsid w:val="00AC2825"/>
    <w:rsid w:val="00AD50CB"/>
    <w:rsid w:val="00AF0E42"/>
    <w:rsid w:val="00BD393E"/>
    <w:rsid w:val="00C201D9"/>
    <w:rsid w:val="00C46C32"/>
    <w:rsid w:val="00C50923"/>
    <w:rsid w:val="00CC632C"/>
    <w:rsid w:val="00CF32BE"/>
    <w:rsid w:val="00D52345"/>
    <w:rsid w:val="00D538F4"/>
    <w:rsid w:val="00DA4DF0"/>
    <w:rsid w:val="00DA54EF"/>
    <w:rsid w:val="00E20E51"/>
    <w:rsid w:val="00E63836"/>
    <w:rsid w:val="00EF4BCB"/>
    <w:rsid w:val="00F06100"/>
    <w:rsid w:val="00F30234"/>
    <w:rsid w:val="00F50BDF"/>
    <w:rsid w:val="00FB14B7"/>
    <w:rsid w:val="00FB445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C5F886877745EF8D8FB470B542462E">
    <w:name w:val="BBC5F886877745EF8D8FB470B542462E"/>
  </w:style>
  <w:style w:type="character" w:styleId="PlaceholderText">
    <w:name w:val="Placeholder Text"/>
    <w:basedOn w:val="DefaultParagraphFont"/>
    <w:uiPriority w:val="99"/>
    <w:unhideWhenUsed/>
    <w:rPr>
      <w:color w:val="808080"/>
    </w:rPr>
  </w:style>
  <w:style w:type="paragraph" w:customStyle="1" w:styleId="AEB27A76128E414AAA4F6A8366DF010C">
    <w:name w:val="AEB27A76128E414AAA4F6A8366DF010C"/>
  </w:style>
  <w:style w:type="paragraph" w:customStyle="1" w:styleId="3F88DF148AD743F4AE3662AEA6438102">
    <w:name w:val="3F88DF148AD743F4AE3662AEA64381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Dept Health">
      <a:dk1>
        <a:sysClr val="windowText" lastClr="000000"/>
      </a:dk1>
      <a:lt1>
        <a:sysClr val="window" lastClr="FFFFFF"/>
      </a:lt1>
      <a:dk2>
        <a:srgbClr val="A00024"/>
      </a:dk2>
      <a:lt2>
        <a:srgbClr val="FFFFFF"/>
      </a:lt2>
      <a:accent1>
        <a:srgbClr val="550F25"/>
      </a:accent1>
      <a:accent2>
        <a:srgbClr val="850024"/>
      </a:accent2>
      <a:accent3>
        <a:srgbClr val="FA5041"/>
      </a:accent3>
      <a:accent4>
        <a:srgbClr val="88D1D1"/>
      </a:accent4>
      <a:accent5>
        <a:srgbClr val="AAACAE"/>
      </a:accent5>
      <a:accent6>
        <a:srgbClr val="F2F2F2"/>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59e1e64-7d32-4ea4-92a4-c19059d920a6"/>
    <lcf76f155ced4ddcb4097134ff3c332f xmlns="a2bbf0b5-9978-4f67-8b48-e893220fbe94">
      <Terms xmlns="http://schemas.microsoft.com/office/infopath/2007/PartnerControls"/>
    </lcf76f155ced4ddcb4097134ff3c332f>
    <Notes xmlns="a2bbf0b5-9978-4f67-8b48-e893220fbe94" xsi:nil="true"/>
    <Image xmlns="a2bbf0b5-9978-4f67-8b48-e893220fbe9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067D2FB219704E8815D3773863F59F" ma:contentTypeVersion="17" ma:contentTypeDescription="Create a new document." ma:contentTypeScope="" ma:versionID="d65bf42257d22fbed1895af5da5414e9">
  <xsd:schema xmlns:xsd="http://www.w3.org/2001/XMLSchema" xmlns:xs="http://www.w3.org/2001/XMLSchema" xmlns:p="http://schemas.microsoft.com/office/2006/metadata/properties" xmlns:ns2="a2bbf0b5-9978-4f67-8b48-e893220fbe94" xmlns:ns3="d59e1e64-7d32-4ea4-92a4-c19059d920a6" targetNamespace="http://schemas.microsoft.com/office/2006/metadata/properties" ma:root="true" ma:fieldsID="bf8b37fea7a9cc44fac6ec42d99eaa18" ns2:_="" ns3:_="">
    <xsd:import namespace="a2bbf0b5-9978-4f67-8b48-e893220fbe94"/>
    <xsd:import namespace="d59e1e64-7d32-4ea4-92a4-c19059d920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Notes" minOccurs="0"/>
                <xsd:element ref="ns2:MediaServiceBillingMetadata"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bf0b5-9978-4f67-8b48-e893220fbe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b253ca0-0e4f-4117-af4a-aa96efdf67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Notes" ma:index="26" nillable="true" ma:displayName="Notes" ma:format="Dropdown" ma:internalName="Notes">
      <xsd:simpleType>
        <xsd:restriction base="dms:Text">
          <xsd:maxLength value="255"/>
        </xsd:restriction>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Image" ma:index="28"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9e1e64-7d32-4ea4-92a4-c19059d920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dfb0c12-6a78-4fcc-ad5f-9773da24add3}" ma:internalName="TaxCatchAll" ma:readOnly="false" ma:showField="CatchAllData" ma:web="d59e1e64-7d32-4ea4-92a4-c19059d920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5424B7-F9D8-4580-A7AC-D4B0018C4251}">
  <ds:schemaRefs>
    <ds:schemaRef ds:uri="http://schemas.microsoft.com/sharepoint/v3/contenttype/forms"/>
  </ds:schemaRefs>
</ds:datastoreItem>
</file>

<file path=customXml/itemProps2.xml><?xml version="1.0" encoding="utf-8"?>
<ds:datastoreItem xmlns:ds="http://schemas.openxmlformats.org/officeDocument/2006/customXml" ds:itemID="{C2540EAD-74D0-4D49-B29B-8205509FF928}">
  <ds:schemaRefs>
    <ds:schemaRef ds:uri="http://schemas.openxmlformats.org/package/2006/metadata/core-properties"/>
    <ds:schemaRef ds:uri="http://schemas.microsoft.com/office/2006/documentManagement/types"/>
    <ds:schemaRef ds:uri="d59e1e64-7d32-4ea4-92a4-c19059d920a6"/>
    <ds:schemaRef ds:uri="http://purl.org/dc/elements/1.1/"/>
    <ds:schemaRef ds:uri="http://schemas.microsoft.com/office/2006/metadata/properties"/>
    <ds:schemaRef ds:uri="a2bbf0b5-9978-4f67-8b48-e893220fbe94"/>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8E9CBA8-A66A-4939-99B3-7C733D160D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bf0b5-9978-4f67-8b48-e893220fbe94"/>
    <ds:schemaRef ds:uri="d59e1e64-7d32-4ea4-92a4-c19059d920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0E6722-001D-4143-97B0-51B06CC5B663}">
  <ds:schemaRefs>
    <ds:schemaRef ds:uri="http://schemas.openxmlformats.org/officeDocument/2006/bibliography"/>
  </ds:schemaRefs>
</ds:datastoreItem>
</file>

<file path=docMetadata/LabelInfo.xml><?xml version="1.0" encoding="utf-8"?>
<clbl:labelList xmlns:clbl="http://schemas.microsoft.com/office/2020/mipLabelMetadata">
  <clbl:label id="{a268119a-eeb5-485b-8e0e-5be0b081da64}" enabled="1" method="Privileged" siteId="{12ceb59c-6eb5-4da6-83fc-be99d5833257}" contentBits="3" removed="0"/>
</clbl:labelList>
</file>

<file path=docProps/app.xml><?xml version="1.0" encoding="utf-8"?>
<Properties xmlns="http://schemas.openxmlformats.org/officeDocument/2006/extended-properties" xmlns:vt="http://schemas.openxmlformats.org/officeDocument/2006/docPropsVTypes">
  <Template>Normal.dotm</Template>
  <TotalTime>6</TotalTime>
  <Pages>8</Pages>
  <Words>1775</Words>
  <Characters>10052</Characters>
  <Application>Microsoft Office Word</Application>
  <DocSecurity>0</DocSecurity>
  <Lines>314</Lines>
  <Paragraphs>159</Paragraphs>
  <ScaleCrop>false</ScaleCrop>
  <HeadingPairs>
    <vt:vector size="2" baseType="variant">
      <vt:variant>
        <vt:lpstr>Title</vt:lpstr>
      </vt:variant>
      <vt:variant>
        <vt:i4>1</vt:i4>
      </vt:variant>
    </vt:vector>
  </HeadingPairs>
  <TitlesOfParts>
    <vt:vector size="1" baseType="lpstr">
      <vt:lpstr>Mental Health and Alcohol and Other Drugs Capital Renewal Fund</vt:lpstr>
    </vt:vector>
  </TitlesOfParts>
  <Company/>
  <LinksUpToDate>false</LinksUpToDate>
  <CharactersWithSpaces>11668</CharactersWithSpaces>
  <SharedDoc>false</SharedDoc>
  <HyperlinkBase/>
  <HLinks>
    <vt:vector size="132" baseType="variant">
      <vt:variant>
        <vt:i4>1048589</vt:i4>
      </vt:variant>
      <vt:variant>
        <vt:i4>120</vt:i4>
      </vt:variant>
      <vt:variant>
        <vt:i4>0</vt:i4>
      </vt:variant>
      <vt:variant>
        <vt:i4>5</vt:i4>
      </vt:variant>
      <vt:variant>
        <vt:lpwstr>https://www.vhba.vic.gov.au/mental-health/mental-health-capital-renewal-fund</vt:lpwstr>
      </vt:variant>
      <vt:variant>
        <vt:lpwstr/>
      </vt:variant>
      <vt:variant>
        <vt:i4>3080212</vt:i4>
      </vt:variant>
      <vt:variant>
        <vt:i4>117</vt:i4>
      </vt:variant>
      <vt:variant>
        <vt:i4>0</vt:i4>
      </vt:variant>
      <vt:variant>
        <vt:i4>5</vt:i4>
      </vt:variant>
      <vt:variant>
        <vt:lpwstr>mailto:mhfrf@health.vic.gov.au</vt:lpwstr>
      </vt:variant>
      <vt:variant>
        <vt:lpwstr/>
      </vt:variant>
      <vt:variant>
        <vt:i4>3080212</vt:i4>
      </vt:variant>
      <vt:variant>
        <vt:i4>114</vt:i4>
      </vt:variant>
      <vt:variant>
        <vt:i4>0</vt:i4>
      </vt:variant>
      <vt:variant>
        <vt:i4>5</vt:i4>
      </vt:variant>
      <vt:variant>
        <vt:lpwstr>mailto:mhfrf@health.vic.gov.au</vt:lpwstr>
      </vt:variant>
      <vt:variant>
        <vt:lpwstr/>
      </vt:variant>
      <vt:variant>
        <vt:i4>3080212</vt:i4>
      </vt:variant>
      <vt:variant>
        <vt:i4>111</vt:i4>
      </vt:variant>
      <vt:variant>
        <vt:i4>0</vt:i4>
      </vt:variant>
      <vt:variant>
        <vt:i4>5</vt:i4>
      </vt:variant>
      <vt:variant>
        <vt:lpwstr>mailto:mhfrf@health.vic.gov.au</vt:lpwstr>
      </vt:variant>
      <vt:variant>
        <vt:lpwstr/>
      </vt:variant>
      <vt:variant>
        <vt:i4>1179702</vt:i4>
      </vt:variant>
      <vt:variant>
        <vt:i4>104</vt:i4>
      </vt:variant>
      <vt:variant>
        <vt:i4>0</vt:i4>
      </vt:variant>
      <vt:variant>
        <vt:i4>5</vt:i4>
      </vt:variant>
      <vt:variant>
        <vt:lpwstr/>
      </vt:variant>
      <vt:variant>
        <vt:lpwstr>_Toc222919777</vt:lpwstr>
      </vt:variant>
      <vt:variant>
        <vt:i4>1179702</vt:i4>
      </vt:variant>
      <vt:variant>
        <vt:i4>98</vt:i4>
      </vt:variant>
      <vt:variant>
        <vt:i4>0</vt:i4>
      </vt:variant>
      <vt:variant>
        <vt:i4>5</vt:i4>
      </vt:variant>
      <vt:variant>
        <vt:lpwstr/>
      </vt:variant>
      <vt:variant>
        <vt:lpwstr>_Toc222919776</vt:lpwstr>
      </vt:variant>
      <vt:variant>
        <vt:i4>1179702</vt:i4>
      </vt:variant>
      <vt:variant>
        <vt:i4>92</vt:i4>
      </vt:variant>
      <vt:variant>
        <vt:i4>0</vt:i4>
      </vt:variant>
      <vt:variant>
        <vt:i4>5</vt:i4>
      </vt:variant>
      <vt:variant>
        <vt:lpwstr/>
      </vt:variant>
      <vt:variant>
        <vt:lpwstr>_Toc222919775</vt:lpwstr>
      </vt:variant>
      <vt:variant>
        <vt:i4>1179702</vt:i4>
      </vt:variant>
      <vt:variant>
        <vt:i4>86</vt:i4>
      </vt:variant>
      <vt:variant>
        <vt:i4>0</vt:i4>
      </vt:variant>
      <vt:variant>
        <vt:i4>5</vt:i4>
      </vt:variant>
      <vt:variant>
        <vt:lpwstr/>
      </vt:variant>
      <vt:variant>
        <vt:lpwstr>_Toc222919774</vt:lpwstr>
      </vt:variant>
      <vt:variant>
        <vt:i4>1179702</vt:i4>
      </vt:variant>
      <vt:variant>
        <vt:i4>80</vt:i4>
      </vt:variant>
      <vt:variant>
        <vt:i4>0</vt:i4>
      </vt:variant>
      <vt:variant>
        <vt:i4>5</vt:i4>
      </vt:variant>
      <vt:variant>
        <vt:lpwstr/>
      </vt:variant>
      <vt:variant>
        <vt:lpwstr>_Toc222919773</vt:lpwstr>
      </vt:variant>
      <vt:variant>
        <vt:i4>1179702</vt:i4>
      </vt:variant>
      <vt:variant>
        <vt:i4>74</vt:i4>
      </vt:variant>
      <vt:variant>
        <vt:i4>0</vt:i4>
      </vt:variant>
      <vt:variant>
        <vt:i4>5</vt:i4>
      </vt:variant>
      <vt:variant>
        <vt:lpwstr/>
      </vt:variant>
      <vt:variant>
        <vt:lpwstr>_Toc222919772</vt:lpwstr>
      </vt:variant>
      <vt:variant>
        <vt:i4>1179702</vt:i4>
      </vt:variant>
      <vt:variant>
        <vt:i4>68</vt:i4>
      </vt:variant>
      <vt:variant>
        <vt:i4>0</vt:i4>
      </vt:variant>
      <vt:variant>
        <vt:i4>5</vt:i4>
      </vt:variant>
      <vt:variant>
        <vt:lpwstr/>
      </vt:variant>
      <vt:variant>
        <vt:lpwstr>_Toc222919771</vt:lpwstr>
      </vt:variant>
      <vt:variant>
        <vt:i4>1179702</vt:i4>
      </vt:variant>
      <vt:variant>
        <vt:i4>62</vt:i4>
      </vt:variant>
      <vt:variant>
        <vt:i4>0</vt:i4>
      </vt:variant>
      <vt:variant>
        <vt:i4>5</vt:i4>
      </vt:variant>
      <vt:variant>
        <vt:lpwstr/>
      </vt:variant>
      <vt:variant>
        <vt:lpwstr>_Toc222919770</vt:lpwstr>
      </vt:variant>
      <vt:variant>
        <vt:i4>1245238</vt:i4>
      </vt:variant>
      <vt:variant>
        <vt:i4>56</vt:i4>
      </vt:variant>
      <vt:variant>
        <vt:i4>0</vt:i4>
      </vt:variant>
      <vt:variant>
        <vt:i4>5</vt:i4>
      </vt:variant>
      <vt:variant>
        <vt:lpwstr/>
      </vt:variant>
      <vt:variant>
        <vt:lpwstr>_Toc222919769</vt:lpwstr>
      </vt:variant>
      <vt:variant>
        <vt:i4>1245238</vt:i4>
      </vt:variant>
      <vt:variant>
        <vt:i4>50</vt:i4>
      </vt:variant>
      <vt:variant>
        <vt:i4>0</vt:i4>
      </vt:variant>
      <vt:variant>
        <vt:i4>5</vt:i4>
      </vt:variant>
      <vt:variant>
        <vt:lpwstr/>
      </vt:variant>
      <vt:variant>
        <vt:lpwstr>_Toc222919768</vt:lpwstr>
      </vt:variant>
      <vt:variant>
        <vt:i4>1245238</vt:i4>
      </vt:variant>
      <vt:variant>
        <vt:i4>44</vt:i4>
      </vt:variant>
      <vt:variant>
        <vt:i4>0</vt:i4>
      </vt:variant>
      <vt:variant>
        <vt:i4>5</vt:i4>
      </vt:variant>
      <vt:variant>
        <vt:lpwstr/>
      </vt:variant>
      <vt:variant>
        <vt:lpwstr>_Toc222919767</vt:lpwstr>
      </vt:variant>
      <vt:variant>
        <vt:i4>1245238</vt:i4>
      </vt:variant>
      <vt:variant>
        <vt:i4>38</vt:i4>
      </vt:variant>
      <vt:variant>
        <vt:i4>0</vt:i4>
      </vt:variant>
      <vt:variant>
        <vt:i4>5</vt:i4>
      </vt:variant>
      <vt:variant>
        <vt:lpwstr/>
      </vt:variant>
      <vt:variant>
        <vt:lpwstr>_Toc222919766</vt:lpwstr>
      </vt:variant>
      <vt:variant>
        <vt:i4>1245238</vt:i4>
      </vt:variant>
      <vt:variant>
        <vt:i4>32</vt:i4>
      </vt:variant>
      <vt:variant>
        <vt:i4>0</vt:i4>
      </vt:variant>
      <vt:variant>
        <vt:i4>5</vt:i4>
      </vt:variant>
      <vt:variant>
        <vt:lpwstr/>
      </vt:variant>
      <vt:variant>
        <vt:lpwstr>_Toc222919765</vt:lpwstr>
      </vt:variant>
      <vt:variant>
        <vt:i4>1245238</vt:i4>
      </vt:variant>
      <vt:variant>
        <vt:i4>26</vt:i4>
      </vt:variant>
      <vt:variant>
        <vt:i4>0</vt:i4>
      </vt:variant>
      <vt:variant>
        <vt:i4>5</vt:i4>
      </vt:variant>
      <vt:variant>
        <vt:lpwstr/>
      </vt:variant>
      <vt:variant>
        <vt:lpwstr>_Toc222919764</vt:lpwstr>
      </vt:variant>
      <vt:variant>
        <vt:i4>1245238</vt:i4>
      </vt:variant>
      <vt:variant>
        <vt:i4>20</vt:i4>
      </vt:variant>
      <vt:variant>
        <vt:i4>0</vt:i4>
      </vt:variant>
      <vt:variant>
        <vt:i4>5</vt:i4>
      </vt:variant>
      <vt:variant>
        <vt:lpwstr/>
      </vt:variant>
      <vt:variant>
        <vt:lpwstr>_Toc222919763</vt:lpwstr>
      </vt:variant>
      <vt:variant>
        <vt:i4>1245238</vt:i4>
      </vt:variant>
      <vt:variant>
        <vt:i4>14</vt:i4>
      </vt:variant>
      <vt:variant>
        <vt:i4>0</vt:i4>
      </vt:variant>
      <vt:variant>
        <vt:i4>5</vt:i4>
      </vt:variant>
      <vt:variant>
        <vt:lpwstr/>
      </vt:variant>
      <vt:variant>
        <vt:lpwstr>_Toc222919762</vt:lpwstr>
      </vt:variant>
      <vt:variant>
        <vt:i4>1245238</vt:i4>
      </vt:variant>
      <vt:variant>
        <vt:i4>8</vt:i4>
      </vt:variant>
      <vt:variant>
        <vt:i4>0</vt:i4>
      </vt:variant>
      <vt:variant>
        <vt:i4>5</vt:i4>
      </vt:variant>
      <vt:variant>
        <vt:lpwstr/>
      </vt:variant>
      <vt:variant>
        <vt:lpwstr>_Toc222919761</vt:lpwstr>
      </vt:variant>
      <vt:variant>
        <vt:i4>1245238</vt:i4>
      </vt:variant>
      <vt:variant>
        <vt:i4>2</vt:i4>
      </vt:variant>
      <vt:variant>
        <vt:i4>0</vt:i4>
      </vt:variant>
      <vt:variant>
        <vt:i4>5</vt:i4>
      </vt:variant>
      <vt:variant>
        <vt:lpwstr/>
      </vt:variant>
      <vt:variant>
        <vt:lpwstr>_Toc2229197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and Alcohol and Other Drugs Capital Renewal Fund</dc:title>
  <dc:subject/>
  <dc:creator>Sigrid J Firth (VIDA)</dc:creator>
  <cp:keywords/>
  <cp:lastModifiedBy>Sigrid J Firth (VIDA)</cp:lastModifiedBy>
  <cp:revision>10</cp:revision>
  <cp:lastPrinted>2024-12-09T00:04:00Z</cp:lastPrinted>
  <dcterms:created xsi:type="dcterms:W3CDTF">2026-03-17T05:03:00Z</dcterms:created>
  <dcterms:modified xsi:type="dcterms:W3CDTF">2026-03-1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MSIP_Label_efdf5488-3066-4b6c-8fea-9472b8a1f34c_Enabled">
    <vt:lpwstr>true</vt:lpwstr>
  </property>
  <property fmtid="{D5CDD505-2E9C-101B-9397-08002B2CF9AE}" pid="4" name="MSIP_Label_efdf5488-3066-4b6c-8fea-9472b8a1f34c_SetDate">
    <vt:lpwstr>2021-05-17T23:31:50Z</vt:lpwstr>
  </property>
  <property fmtid="{D5CDD505-2E9C-101B-9397-08002B2CF9AE}" pid="5" name="MSIP_Label_efdf5488-3066-4b6c-8fea-9472b8a1f34c_Method">
    <vt:lpwstr>Privileged</vt:lpwstr>
  </property>
  <property fmtid="{D5CDD505-2E9C-101B-9397-08002B2CF9AE}" pid="6" name="MSIP_Label_efdf5488-3066-4b6c-8fea-9472b8a1f34c_Name">
    <vt:lpwstr>efdf5488-3066-4b6c-8fea-9472b8a1f34c</vt:lpwstr>
  </property>
  <property fmtid="{D5CDD505-2E9C-101B-9397-08002B2CF9AE}" pid="7" name="MSIP_Label_efdf5488-3066-4b6c-8fea-9472b8a1f34c_SiteId">
    <vt:lpwstr>c0e0601f-0fac-449c-9c88-a104c4eb9f28</vt:lpwstr>
  </property>
  <property fmtid="{D5CDD505-2E9C-101B-9397-08002B2CF9AE}" pid="8" name="MSIP_Label_efdf5488-3066-4b6c-8fea-9472b8a1f34c_ActionId">
    <vt:lpwstr>d7edb451-c848-4589-9a3a-20f54d5bffc5</vt:lpwstr>
  </property>
  <property fmtid="{D5CDD505-2E9C-101B-9397-08002B2CF9AE}" pid="9" name="MSIP_Label_efdf5488-3066-4b6c-8fea-9472b8a1f34c_ContentBits">
    <vt:lpwstr>0</vt:lpwstr>
  </property>
  <property fmtid="{D5CDD505-2E9C-101B-9397-08002B2CF9AE}" pid="10" name="ContentTypeId">
    <vt:lpwstr>0x010100E3067D2FB219704E8815D3773863F59F</vt:lpwstr>
  </property>
  <property fmtid="{D5CDD505-2E9C-101B-9397-08002B2CF9AE}" pid="11" name="MediaServiceImageTags">
    <vt:lpwstr/>
  </property>
  <property fmtid="{D5CDD505-2E9C-101B-9397-08002B2CF9AE}" pid="12" name="ClassificationContentMarkingHeaderShapeIds">
    <vt:lpwstr>71985750,5f479bd4,705bcb9d</vt:lpwstr>
  </property>
  <property fmtid="{D5CDD505-2E9C-101B-9397-08002B2CF9AE}" pid="13" name="ClassificationContentMarkingHeaderFontProps">
    <vt:lpwstr>#ff0000,12,Aptos</vt:lpwstr>
  </property>
  <property fmtid="{D5CDD505-2E9C-101B-9397-08002B2CF9AE}" pid="14" name="ClassificationContentMarkingHeaderText">
    <vt:lpwstr>OFFICIAL</vt:lpwstr>
  </property>
  <property fmtid="{D5CDD505-2E9C-101B-9397-08002B2CF9AE}" pid="15" name="ClassificationContentMarkingFooterShapeIds">
    <vt:lpwstr>45e21ce9,379dbbcc,4205963</vt:lpwstr>
  </property>
  <property fmtid="{D5CDD505-2E9C-101B-9397-08002B2CF9AE}" pid="16" name="ClassificationContentMarkingFooterFontProps">
    <vt:lpwstr>#ff0000,12,Aptos</vt:lpwstr>
  </property>
  <property fmtid="{D5CDD505-2E9C-101B-9397-08002B2CF9AE}" pid="17" name="ClassificationContentMarkingFooterText">
    <vt:lpwstr>OFFICIAL</vt:lpwstr>
  </property>
  <property fmtid="{D5CDD505-2E9C-101B-9397-08002B2CF9AE}" pid="18" name="docLang">
    <vt:lpwstr>en</vt:lpwstr>
  </property>
</Properties>
</file>